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0B37" w:rsidRPr="00D855DD" w:rsidRDefault="00EE7EC0" w:rsidP="00252C8C">
      <w:pPr>
        <w:tabs>
          <w:tab w:val="left" w:pos="3000"/>
        </w:tabs>
        <w:spacing w:before="120" w:after="120" w:line="240" w:lineRule="auto"/>
        <w:jc w:val="center"/>
        <w:rPr>
          <w:rFonts w:ascii="Times New Roman" w:eastAsia="Times New Roman" w:hAnsi="Times New Roman" w:cs="Times New Roman"/>
          <w:color w:val="0000CC"/>
          <w:sz w:val="28"/>
          <w:szCs w:val="28"/>
        </w:rPr>
      </w:pPr>
      <w:r>
        <w:rPr>
          <w:noProof/>
        </w:rPr>
        <mc:AlternateContent>
          <mc:Choice Requires="wpg">
            <w:drawing>
              <wp:anchor distT="0" distB="0" distL="114300" distR="114300" simplePos="0" relativeHeight="251658752" behindDoc="0" locked="0" layoutInCell="1" allowOverlap="1" wp14:anchorId="571BD693" wp14:editId="6203A502">
                <wp:simplePos x="0" y="0"/>
                <wp:positionH relativeFrom="column">
                  <wp:posOffset>-139700</wp:posOffset>
                </wp:positionH>
                <wp:positionV relativeFrom="paragraph">
                  <wp:posOffset>-717550</wp:posOffset>
                </wp:positionV>
                <wp:extent cx="6206490" cy="9452610"/>
                <wp:effectExtent l="0" t="0" r="22860" b="15240"/>
                <wp:wrapNone/>
                <wp:docPr id="164"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6490" cy="9452610"/>
                          <a:chOff x="1119" y="892"/>
                          <a:chExt cx="10024" cy="15092"/>
                        </a:xfrm>
                      </wpg:grpSpPr>
                      <wps:wsp>
                        <wps:cNvPr id="165" name="Freeform 61"/>
                        <wps:cNvSpPr>
                          <a:spLocks/>
                        </wps:cNvSpPr>
                        <wps:spPr bwMode="auto">
                          <a:xfrm>
                            <a:off x="10352" y="1776"/>
                            <a:ext cx="375" cy="12495"/>
                          </a:xfrm>
                          <a:custGeom>
                            <a:avLst/>
                            <a:gdLst>
                              <a:gd name="T0" fmla="*/ 375 w 372"/>
                              <a:gd name="T1" fmla="*/ 12041 h 12398"/>
                              <a:gd name="T2" fmla="*/ 315 w 372"/>
                              <a:gd name="T3" fmla="*/ 12344 h 12398"/>
                              <a:gd name="T4" fmla="*/ 194 w 372"/>
                              <a:gd name="T5" fmla="*/ 12495 h 12398"/>
                              <a:gd name="T6" fmla="*/ 48 w 372"/>
                              <a:gd name="T7" fmla="*/ 12394 h 12398"/>
                              <a:gd name="T8" fmla="*/ 0 w 372"/>
                              <a:gd name="T9" fmla="*/ 12102 h 12398"/>
                              <a:gd name="T10" fmla="*/ 48 w 372"/>
                              <a:gd name="T11" fmla="*/ 11910 h 12398"/>
                              <a:gd name="T12" fmla="*/ 133 w 372"/>
                              <a:gd name="T13" fmla="*/ 11810 h 12398"/>
                              <a:gd name="T14" fmla="*/ 230 w 372"/>
                              <a:gd name="T15" fmla="*/ 11890 h 12398"/>
                              <a:gd name="T16" fmla="*/ 266 w 372"/>
                              <a:gd name="T17" fmla="*/ 12041 h 12398"/>
                              <a:gd name="T18" fmla="*/ 242 w 372"/>
                              <a:gd name="T19" fmla="*/ 12203 h 12398"/>
                              <a:gd name="T20" fmla="*/ 169 w 372"/>
                              <a:gd name="T21" fmla="*/ 12263 h 12398"/>
                              <a:gd name="T22" fmla="*/ 121 w 372"/>
                              <a:gd name="T23" fmla="*/ 12223 h 12398"/>
                              <a:gd name="T24" fmla="*/ 97 w 372"/>
                              <a:gd name="T25" fmla="*/ 12122 h 12398"/>
                              <a:gd name="T26" fmla="*/ 145 w 372"/>
                              <a:gd name="T27" fmla="*/ 12001 h 12398"/>
                              <a:gd name="T28" fmla="*/ 157 w 372"/>
                              <a:gd name="T29" fmla="*/ 12062 h 12398"/>
                              <a:gd name="T30" fmla="*/ 157 w 372"/>
                              <a:gd name="T31" fmla="*/ 12162 h 12398"/>
                              <a:gd name="T32" fmla="*/ 194 w 372"/>
                              <a:gd name="T33" fmla="*/ 12162 h 12398"/>
                              <a:gd name="T34" fmla="*/ 218 w 372"/>
                              <a:gd name="T35" fmla="*/ 12041 h 12398"/>
                              <a:gd name="T36" fmla="*/ 145 w 372"/>
                              <a:gd name="T37" fmla="*/ 11910 h 12398"/>
                              <a:gd name="T38" fmla="*/ 60 w 372"/>
                              <a:gd name="T39" fmla="*/ 11981 h 12398"/>
                              <a:gd name="T40" fmla="*/ 48 w 372"/>
                              <a:gd name="T41" fmla="*/ 12162 h 12398"/>
                              <a:gd name="T42" fmla="*/ 85 w 372"/>
                              <a:gd name="T43" fmla="*/ 12324 h 12398"/>
                              <a:gd name="T44" fmla="*/ 169 w 372"/>
                              <a:gd name="T45" fmla="*/ 12394 h 12398"/>
                              <a:gd name="T46" fmla="*/ 278 w 372"/>
                              <a:gd name="T47" fmla="*/ 12283 h 12398"/>
                              <a:gd name="T48" fmla="*/ 327 w 372"/>
                              <a:gd name="T49" fmla="*/ 11910 h 12398"/>
                              <a:gd name="T50" fmla="*/ 315 w 372"/>
                              <a:gd name="T51" fmla="*/ 373 h 12398"/>
                              <a:gd name="T52" fmla="*/ 230 w 372"/>
                              <a:gd name="T53" fmla="*/ 131 h 12398"/>
                              <a:gd name="T54" fmla="*/ 121 w 372"/>
                              <a:gd name="T55" fmla="*/ 111 h 12398"/>
                              <a:gd name="T56" fmla="*/ 48 w 372"/>
                              <a:gd name="T57" fmla="*/ 252 h 12398"/>
                              <a:gd name="T58" fmla="*/ 48 w 372"/>
                              <a:gd name="T59" fmla="*/ 433 h 12398"/>
                              <a:gd name="T60" fmla="*/ 97 w 372"/>
                              <a:gd name="T61" fmla="*/ 564 h 12398"/>
                              <a:gd name="T62" fmla="*/ 194 w 372"/>
                              <a:gd name="T63" fmla="*/ 544 h 12398"/>
                              <a:gd name="T64" fmla="*/ 218 w 372"/>
                              <a:gd name="T65" fmla="*/ 373 h 12398"/>
                              <a:gd name="T66" fmla="*/ 169 w 372"/>
                              <a:gd name="T67" fmla="*/ 333 h 12398"/>
                              <a:gd name="T68" fmla="*/ 133 w 372"/>
                              <a:gd name="T69" fmla="*/ 413 h 12398"/>
                              <a:gd name="T70" fmla="*/ 169 w 372"/>
                              <a:gd name="T71" fmla="*/ 474 h 12398"/>
                              <a:gd name="T72" fmla="*/ 109 w 372"/>
                              <a:gd name="T73" fmla="*/ 454 h 12398"/>
                              <a:gd name="T74" fmla="*/ 97 w 372"/>
                              <a:gd name="T75" fmla="*/ 333 h 12398"/>
                              <a:gd name="T76" fmla="*/ 133 w 372"/>
                              <a:gd name="T77" fmla="*/ 252 h 12398"/>
                              <a:gd name="T78" fmla="*/ 218 w 372"/>
                              <a:gd name="T79" fmla="*/ 252 h 12398"/>
                              <a:gd name="T80" fmla="*/ 266 w 372"/>
                              <a:gd name="T81" fmla="*/ 373 h 12398"/>
                              <a:gd name="T82" fmla="*/ 242 w 372"/>
                              <a:gd name="T83" fmla="*/ 544 h 12398"/>
                              <a:gd name="T84" fmla="*/ 194 w 372"/>
                              <a:gd name="T85" fmla="*/ 665 h 12398"/>
                              <a:gd name="T86" fmla="*/ 85 w 372"/>
                              <a:gd name="T87" fmla="*/ 665 h 12398"/>
                              <a:gd name="T88" fmla="*/ 12 w 372"/>
                              <a:gd name="T89" fmla="*/ 514 h 12398"/>
                              <a:gd name="T90" fmla="*/ 12 w 372"/>
                              <a:gd name="T91" fmla="*/ 232 h 12398"/>
                              <a:gd name="T92" fmla="*/ 121 w 372"/>
                              <a:gd name="T93" fmla="*/ 20 h 12398"/>
                              <a:gd name="T94" fmla="*/ 254 w 372"/>
                              <a:gd name="T95" fmla="*/ 40 h 12398"/>
                              <a:gd name="T96" fmla="*/ 351 w 372"/>
                              <a:gd name="T97" fmla="*/ 333 h 12398"/>
                              <a:gd name="T98" fmla="*/ 375 w 372"/>
                              <a:gd name="T99" fmla="*/ 605 h 12398"/>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372" h="12398">
                                <a:moveTo>
                                  <a:pt x="372" y="11818"/>
                                </a:moveTo>
                                <a:lnTo>
                                  <a:pt x="372" y="11948"/>
                                </a:lnTo>
                                <a:lnTo>
                                  <a:pt x="348" y="12068"/>
                                </a:lnTo>
                                <a:lnTo>
                                  <a:pt x="312" y="12248"/>
                                </a:lnTo>
                                <a:lnTo>
                                  <a:pt x="252" y="12358"/>
                                </a:lnTo>
                                <a:lnTo>
                                  <a:pt x="192" y="12398"/>
                                </a:lnTo>
                                <a:lnTo>
                                  <a:pt x="120" y="12378"/>
                                </a:lnTo>
                                <a:lnTo>
                                  <a:pt x="48" y="12298"/>
                                </a:lnTo>
                                <a:lnTo>
                                  <a:pt x="12" y="12188"/>
                                </a:lnTo>
                                <a:lnTo>
                                  <a:pt x="0" y="12008"/>
                                </a:lnTo>
                                <a:lnTo>
                                  <a:pt x="12" y="11908"/>
                                </a:lnTo>
                                <a:lnTo>
                                  <a:pt x="48" y="11818"/>
                                </a:lnTo>
                                <a:lnTo>
                                  <a:pt x="84" y="11738"/>
                                </a:lnTo>
                                <a:lnTo>
                                  <a:pt x="132" y="11718"/>
                                </a:lnTo>
                                <a:lnTo>
                                  <a:pt x="192" y="11738"/>
                                </a:lnTo>
                                <a:lnTo>
                                  <a:pt x="228" y="11798"/>
                                </a:lnTo>
                                <a:lnTo>
                                  <a:pt x="240" y="11868"/>
                                </a:lnTo>
                                <a:lnTo>
                                  <a:pt x="264" y="11948"/>
                                </a:lnTo>
                                <a:lnTo>
                                  <a:pt x="264" y="12028"/>
                                </a:lnTo>
                                <a:lnTo>
                                  <a:pt x="240" y="12108"/>
                                </a:lnTo>
                                <a:lnTo>
                                  <a:pt x="216" y="12148"/>
                                </a:lnTo>
                                <a:lnTo>
                                  <a:pt x="168" y="12168"/>
                                </a:lnTo>
                                <a:lnTo>
                                  <a:pt x="132" y="12168"/>
                                </a:lnTo>
                                <a:lnTo>
                                  <a:pt x="120" y="12128"/>
                                </a:lnTo>
                                <a:lnTo>
                                  <a:pt x="96" y="12088"/>
                                </a:lnTo>
                                <a:lnTo>
                                  <a:pt x="96" y="12028"/>
                                </a:lnTo>
                                <a:lnTo>
                                  <a:pt x="108" y="11968"/>
                                </a:lnTo>
                                <a:lnTo>
                                  <a:pt x="144" y="11908"/>
                                </a:lnTo>
                                <a:lnTo>
                                  <a:pt x="168" y="11948"/>
                                </a:lnTo>
                                <a:lnTo>
                                  <a:pt x="156" y="11968"/>
                                </a:lnTo>
                                <a:lnTo>
                                  <a:pt x="132" y="12008"/>
                                </a:lnTo>
                                <a:lnTo>
                                  <a:pt x="156" y="12068"/>
                                </a:lnTo>
                                <a:lnTo>
                                  <a:pt x="168" y="12068"/>
                                </a:lnTo>
                                <a:lnTo>
                                  <a:pt x="192" y="12068"/>
                                </a:lnTo>
                                <a:lnTo>
                                  <a:pt x="216" y="12028"/>
                                </a:lnTo>
                                <a:lnTo>
                                  <a:pt x="216" y="11948"/>
                                </a:lnTo>
                                <a:lnTo>
                                  <a:pt x="192" y="11848"/>
                                </a:lnTo>
                                <a:lnTo>
                                  <a:pt x="144" y="11818"/>
                                </a:lnTo>
                                <a:lnTo>
                                  <a:pt x="96" y="11838"/>
                                </a:lnTo>
                                <a:lnTo>
                                  <a:pt x="60" y="11888"/>
                                </a:lnTo>
                                <a:lnTo>
                                  <a:pt x="48" y="11968"/>
                                </a:lnTo>
                                <a:lnTo>
                                  <a:pt x="48" y="12068"/>
                                </a:lnTo>
                                <a:lnTo>
                                  <a:pt x="48" y="12148"/>
                                </a:lnTo>
                                <a:lnTo>
                                  <a:pt x="84" y="12228"/>
                                </a:lnTo>
                                <a:lnTo>
                                  <a:pt x="120" y="12278"/>
                                </a:lnTo>
                                <a:lnTo>
                                  <a:pt x="168" y="12298"/>
                                </a:lnTo>
                                <a:lnTo>
                                  <a:pt x="228" y="12278"/>
                                </a:lnTo>
                                <a:lnTo>
                                  <a:pt x="276" y="12188"/>
                                </a:lnTo>
                                <a:lnTo>
                                  <a:pt x="312" y="12028"/>
                                </a:lnTo>
                                <a:lnTo>
                                  <a:pt x="324" y="11818"/>
                                </a:lnTo>
                                <a:lnTo>
                                  <a:pt x="324" y="580"/>
                                </a:lnTo>
                                <a:lnTo>
                                  <a:pt x="312" y="370"/>
                                </a:lnTo>
                                <a:lnTo>
                                  <a:pt x="276" y="230"/>
                                </a:lnTo>
                                <a:lnTo>
                                  <a:pt x="228" y="130"/>
                                </a:lnTo>
                                <a:lnTo>
                                  <a:pt x="168" y="100"/>
                                </a:lnTo>
                                <a:lnTo>
                                  <a:pt x="120" y="110"/>
                                </a:lnTo>
                                <a:lnTo>
                                  <a:pt x="84" y="170"/>
                                </a:lnTo>
                                <a:lnTo>
                                  <a:pt x="48" y="250"/>
                                </a:lnTo>
                                <a:lnTo>
                                  <a:pt x="48" y="350"/>
                                </a:lnTo>
                                <a:lnTo>
                                  <a:pt x="48" y="430"/>
                                </a:lnTo>
                                <a:lnTo>
                                  <a:pt x="60" y="510"/>
                                </a:lnTo>
                                <a:lnTo>
                                  <a:pt x="96" y="560"/>
                                </a:lnTo>
                                <a:lnTo>
                                  <a:pt x="144" y="580"/>
                                </a:lnTo>
                                <a:lnTo>
                                  <a:pt x="192" y="540"/>
                                </a:lnTo>
                                <a:lnTo>
                                  <a:pt x="216" y="470"/>
                                </a:lnTo>
                                <a:lnTo>
                                  <a:pt x="216" y="370"/>
                                </a:lnTo>
                                <a:lnTo>
                                  <a:pt x="192" y="350"/>
                                </a:lnTo>
                                <a:lnTo>
                                  <a:pt x="168" y="330"/>
                                </a:lnTo>
                                <a:lnTo>
                                  <a:pt x="156" y="350"/>
                                </a:lnTo>
                                <a:lnTo>
                                  <a:pt x="132" y="410"/>
                                </a:lnTo>
                                <a:lnTo>
                                  <a:pt x="156" y="450"/>
                                </a:lnTo>
                                <a:lnTo>
                                  <a:pt x="168" y="470"/>
                                </a:lnTo>
                                <a:lnTo>
                                  <a:pt x="144" y="490"/>
                                </a:lnTo>
                                <a:lnTo>
                                  <a:pt x="108" y="450"/>
                                </a:lnTo>
                                <a:lnTo>
                                  <a:pt x="96" y="370"/>
                                </a:lnTo>
                                <a:lnTo>
                                  <a:pt x="96" y="330"/>
                                </a:lnTo>
                                <a:lnTo>
                                  <a:pt x="120" y="290"/>
                                </a:lnTo>
                                <a:lnTo>
                                  <a:pt x="132" y="250"/>
                                </a:lnTo>
                                <a:lnTo>
                                  <a:pt x="168" y="230"/>
                                </a:lnTo>
                                <a:lnTo>
                                  <a:pt x="216" y="250"/>
                                </a:lnTo>
                                <a:lnTo>
                                  <a:pt x="240" y="310"/>
                                </a:lnTo>
                                <a:lnTo>
                                  <a:pt x="264" y="370"/>
                                </a:lnTo>
                                <a:lnTo>
                                  <a:pt x="264" y="470"/>
                                </a:lnTo>
                                <a:lnTo>
                                  <a:pt x="240" y="540"/>
                                </a:lnTo>
                                <a:lnTo>
                                  <a:pt x="228" y="620"/>
                                </a:lnTo>
                                <a:lnTo>
                                  <a:pt x="192" y="660"/>
                                </a:lnTo>
                                <a:lnTo>
                                  <a:pt x="132" y="680"/>
                                </a:lnTo>
                                <a:lnTo>
                                  <a:pt x="84" y="660"/>
                                </a:lnTo>
                                <a:lnTo>
                                  <a:pt x="48" y="600"/>
                                </a:lnTo>
                                <a:lnTo>
                                  <a:pt x="12" y="510"/>
                                </a:lnTo>
                                <a:lnTo>
                                  <a:pt x="0" y="410"/>
                                </a:lnTo>
                                <a:lnTo>
                                  <a:pt x="12" y="230"/>
                                </a:lnTo>
                                <a:lnTo>
                                  <a:pt x="48" y="100"/>
                                </a:lnTo>
                                <a:lnTo>
                                  <a:pt x="120" y="20"/>
                                </a:lnTo>
                                <a:lnTo>
                                  <a:pt x="192" y="0"/>
                                </a:lnTo>
                                <a:lnTo>
                                  <a:pt x="252" y="40"/>
                                </a:lnTo>
                                <a:lnTo>
                                  <a:pt x="312" y="150"/>
                                </a:lnTo>
                                <a:lnTo>
                                  <a:pt x="348" y="330"/>
                                </a:lnTo>
                                <a:lnTo>
                                  <a:pt x="372" y="470"/>
                                </a:lnTo>
                                <a:lnTo>
                                  <a:pt x="372" y="600"/>
                                </a:lnTo>
                                <a:lnTo>
                                  <a:pt x="372" y="11818"/>
                                </a:lnTo>
                                <a:close/>
                              </a:path>
                            </a:pathLst>
                          </a:custGeom>
                          <a:solidFill>
                            <a:srgbClr val="B09870"/>
                          </a:solidFill>
                          <a:ln w="9525">
                            <a:solidFill>
                              <a:srgbClr val="000000"/>
                            </a:solidFill>
                            <a:round/>
                            <a:headEnd/>
                            <a:tailEnd/>
                          </a:ln>
                        </wps:spPr>
                        <wps:bodyPr rot="0" vert="horz" wrap="square" lIns="91440" tIns="45720" rIns="91440" bIns="45720" anchor="t" anchorCtr="0" upright="1">
                          <a:noAutofit/>
                        </wps:bodyPr>
                      </wps:wsp>
                      <wps:wsp>
                        <wps:cNvPr id="166" name="Rectangle 62"/>
                        <wps:cNvSpPr>
                          <a:spLocks noChangeArrowheads="1"/>
                        </wps:cNvSpPr>
                        <wps:spPr bwMode="auto">
                          <a:xfrm>
                            <a:off x="1119" y="892"/>
                            <a:ext cx="10024" cy="1509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63"/>
                        <wps:cNvSpPr>
                          <a:spLocks/>
                        </wps:cNvSpPr>
                        <wps:spPr bwMode="auto">
                          <a:xfrm>
                            <a:off x="9945" y="1234"/>
                            <a:ext cx="578" cy="1227"/>
                          </a:xfrm>
                          <a:custGeom>
                            <a:avLst/>
                            <a:gdLst>
                              <a:gd name="T0" fmla="*/ 141 w 589"/>
                              <a:gd name="T1" fmla="*/ 320 h 1190"/>
                              <a:gd name="T2" fmla="*/ 165 w 589"/>
                              <a:gd name="T3" fmla="*/ 340 h 1190"/>
                              <a:gd name="T4" fmla="*/ 153 w 589"/>
                              <a:gd name="T5" fmla="*/ 402 h 1190"/>
                              <a:gd name="T6" fmla="*/ 141 w 589"/>
                              <a:gd name="T7" fmla="*/ 464 h 1190"/>
                              <a:gd name="T8" fmla="*/ 141 w 589"/>
                              <a:gd name="T9" fmla="*/ 567 h 1190"/>
                              <a:gd name="T10" fmla="*/ 141 w 589"/>
                              <a:gd name="T11" fmla="*/ 681 h 1190"/>
                              <a:gd name="T12" fmla="*/ 189 w 589"/>
                              <a:gd name="T13" fmla="*/ 825 h 1190"/>
                              <a:gd name="T14" fmla="*/ 248 w 589"/>
                              <a:gd name="T15" fmla="*/ 907 h 1190"/>
                              <a:gd name="T16" fmla="*/ 307 w 589"/>
                              <a:gd name="T17" fmla="*/ 928 h 1190"/>
                              <a:gd name="T18" fmla="*/ 354 w 589"/>
                              <a:gd name="T19" fmla="*/ 907 h 1190"/>
                              <a:gd name="T20" fmla="*/ 401 w 589"/>
                              <a:gd name="T21" fmla="*/ 825 h 1190"/>
                              <a:gd name="T22" fmla="*/ 484 w 589"/>
                              <a:gd name="T23" fmla="*/ 608 h 1190"/>
                              <a:gd name="T24" fmla="*/ 496 w 589"/>
                              <a:gd name="T25" fmla="*/ 485 h 1190"/>
                              <a:gd name="T26" fmla="*/ 496 w 589"/>
                              <a:gd name="T27" fmla="*/ 423 h 1190"/>
                              <a:gd name="T28" fmla="*/ 484 w 589"/>
                              <a:gd name="T29" fmla="*/ 361 h 1190"/>
                              <a:gd name="T30" fmla="*/ 472 w 589"/>
                              <a:gd name="T31" fmla="*/ 299 h 1190"/>
                              <a:gd name="T32" fmla="*/ 484 w 589"/>
                              <a:gd name="T33" fmla="*/ 258 h 1190"/>
                              <a:gd name="T34" fmla="*/ 496 w 589"/>
                              <a:gd name="T35" fmla="*/ 165 h 1190"/>
                              <a:gd name="T36" fmla="*/ 519 w 589"/>
                              <a:gd name="T37" fmla="*/ 82 h 1190"/>
                              <a:gd name="T38" fmla="*/ 531 w 589"/>
                              <a:gd name="T39" fmla="*/ 41 h 1190"/>
                              <a:gd name="T40" fmla="*/ 531 w 589"/>
                              <a:gd name="T41" fmla="*/ 0 h 1190"/>
                              <a:gd name="T42" fmla="*/ 543 w 589"/>
                              <a:gd name="T43" fmla="*/ 21 h 1190"/>
                              <a:gd name="T44" fmla="*/ 566 w 589"/>
                              <a:gd name="T45" fmla="*/ 124 h 1190"/>
                              <a:gd name="T46" fmla="*/ 578 w 589"/>
                              <a:gd name="T47" fmla="*/ 237 h 1190"/>
                              <a:gd name="T48" fmla="*/ 578 w 589"/>
                              <a:gd name="T49" fmla="*/ 361 h 1190"/>
                              <a:gd name="T50" fmla="*/ 566 w 589"/>
                              <a:gd name="T51" fmla="*/ 485 h 1190"/>
                              <a:gd name="T52" fmla="*/ 507 w 589"/>
                              <a:gd name="T53" fmla="*/ 701 h 1190"/>
                              <a:gd name="T54" fmla="*/ 437 w 589"/>
                              <a:gd name="T55" fmla="*/ 907 h 1190"/>
                              <a:gd name="T56" fmla="*/ 378 w 589"/>
                              <a:gd name="T57" fmla="*/ 1052 h 1190"/>
                              <a:gd name="T58" fmla="*/ 319 w 589"/>
                              <a:gd name="T59" fmla="*/ 1124 h 1190"/>
                              <a:gd name="T60" fmla="*/ 260 w 589"/>
                              <a:gd name="T61" fmla="*/ 1186 h 1190"/>
                              <a:gd name="T62" fmla="*/ 213 w 589"/>
                              <a:gd name="T63" fmla="*/ 1227 h 1190"/>
                              <a:gd name="T64" fmla="*/ 165 w 589"/>
                              <a:gd name="T65" fmla="*/ 1227 h 1190"/>
                              <a:gd name="T66" fmla="*/ 118 w 589"/>
                              <a:gd name="T67" fmla="*/ 1186 h 1190"/>
                              <a:gd name="T68" fmla="*/ 47 w 589"/>
                              <a:gd name="T69" fmla="*/ 1083 h 1190"/>
                              <a:gd name="T70" fmla="*/ 12 w 589"/>
                              <a:gd name="T71" fmla="*/ 990 h 1190"/>
                              <a:gd name="T72" fmla="*/ 0 w 589"/>
                              <a:gd name="T73" fmla="*/ 866 h 1190"/>
                              <a:gd name="T74" fmla="*/ 0 w 589"/>
                              <a:gd name="T75" fmla="*/ 742 h 1190"/>
                              <a:gd name="T76" fmla="*/ 12 w 589"/>
                              <a:gd name="T77" fmla="*/ 629 h 1190"/>
                              <a:gd name="T78" fmla="*/ 35 w 589"/>
                              <a:gd name="T79" fmla="*/ 505 h 1190"/>
                              <a:gd name="T80" fmla="*/ 71 w 589"/>
                              <a:gd name="T81" fmla="*/ 423 h 1190"/>
                              <a:gd name="T82" fmla="*/ 106 w 589"/>
                              <a:gd name="T83" fmla="*/ 361 h 1190"/>
                              <a:gd name="T84" fmla="*/ 141 w 589"/>
                              <a:gd name="T85" fmla="*/ 320 h 119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89" h="1190">
                                <a:moveTo>
                                  <a:pt x="144" y="310"/>
                                </a:moveTo>
                                <a:lnTo>
                                  <a:pt x="168" y="330"/>
                                </a:lnTo>
                                <a:lnTo>
                                  <a:pt x="156" y="390"/>
                                </a:lnTo>
                                <a:lnTo>
                                  <a:pt x="144" y="450"/>
                                </a:lnTo>
                                <a:lnTo>
                                  <a:pt x="144" y="550"/>
                                </a:lnTo>
                                <a:lnTo>
                                  <a:pt x="144" y="660"/>
                                </a:lnTo>
                                <a:lnTo>
                                  <a:pt x="193" y="800"/>
                                </a:lnTo>
                                <a:lnTo>
                                  <a:pt x="253" y="880"/>
                                </a:lnTo>
                                <a:lnTo>
                                  <a:pt x="313" y="900"/>
                                </a:lnTo>
                                <a:lnTo>
                                  <a:pt x="361" y="880"/>
                                </a:lnTo>
                                <a:lnTo>
                                  <a:pt x="409" y="800"/>
                                </a:lnTo>
                                <a:lnTo>
                                  <a:pt x="493" y="590"/>
                                </a:lnTo>
                                <a:lnTo>
                                  <a:pt x="505" y="470"/>
                                </a:lnTo>
                                <a:lnTo>
                                  <a:pt x="505" y="410"/>
                                </a:lnTo>
                                <a:lnTo>
                                  <a:pt x="493" y="350"/>
                                </a:lnTo>
                                <a:lnTo>
                                  <a:pt x="481" y="290"/>
                                </a:lnTo>
                                <a:lnTo>
                                  <a:pt x="493" y="250"/>
                                </a:lnTo>
                                <a:lnTo>
                                  <a:pt x="505" y="160"/>
                                </a:lnTo>
                                <a:lnTo>
                                  <a:pt x="529" y="80"/>
                                </a:lnTo>
                                <a:lnTo>
                                  <a:pt x="541" y="40"/>
                                </a:lnTo>
                                <a:lnTo>
                                  <a:pt x="541" y="0"/>
                                </a:lnTo>
                                <a:lnTo>
                                  <a:pt x="553" y="20"/>
                                </a:lnTo>
                                <a:lnTo>
                                  <a:pt x="577" y="120"/>
                                </a:lnTo>
                                <a:lnTo>
                                  <a:pt x="589" y="230"/>
                                </a:lnTo>
                                <a:lnTo>
                                  <a:pt x="589" y="350"/>
                                </a:lnTo>
                                <a:lnTo>
                                  <a:pt x="577" y="470"/>
                                </a:lnTo>
                                <a:lnTo>
                                  <a:pt x="517" y="680"/>
                                </a:lnTo>
                                <a:lnTo>
                                  <a:pt x="445" y="880"/>
                                </a:lnTo>
                                <a:lnTo>
                                  <a:pt x="385" y="1020"/>
                                </a:lnTo>
                                <a:lnTo>
                                  <a:pt x="325" y="1090"/>
                                </a:lnTo>
                                <a:lnTo>
                                  <a:pt x="265" y="1150"/>
                                </a:lnTo>
                                <a:lnTo>
                                  <a:pt x="217" y="1190"/>
                                </a:lnTo>
                                <a:lnTo>
                                  <a:pt x="168" y="1190"/>
                                </a:lnTo>
                                <a:lnTo>
                                  <a:pt x="120" y="1150"/>
                                </a:lnTo>
                                <a:lnTo>
                                  <a:pt x="48" y="1050"/>
                                </a:lnTo>
                                <a:lnTo>
                                  <a:pt x="12" y="960"/>
                                </a:lnTo>
                                <a:lnTo>
                                  <a:pt x="0" y="840"/>
                                </a:lnTo>
                                <a:lnTo>
                                  <a:pt x="0" y="720"/>
                                </a:lnTo>
                                <a:lnTo>
                                  <a:pt x="12" y="610"/>
                                </a:lnTo>
                                <a:lnTo>
                                  <a:pt x="36" y="490"/>
                                </a:lnTo>
                                <a:lnTo>
                                  <a:pt x="72" y="410"/>
                                </a:lnTo>
                                <a:lnTo>
                                  <a:pt x="108" y="350"/>
                                </a:lnTo>
                                <a:lnTo>
                                  <a:pt x="144" y="31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168" name="Freeform 64"/>
                        <wps:cNvSpPr>
                          <a:spLocks/>
                        </wps:cNvSpPr>
                        <wps:spPr bwMode="auto">
                          <a:xfrm>
                            <a:off x="10299" y="1451"/>
                            <a:ext cx="528" cy="1310"/>
                          </a:xfrm>
                          <a:custGeom>
                            <a:avLst/>
                            <a:gdLst>
                              <a:gd name="T0" fmla="*/ 387 w 540"/>
                              <a:gd name="T1" fmla="*/ 970 h 1270"/>
                              <a:gd name="T2" fmla="*/ 387 w 540"/>
                              <a:gd name="T3" fmla="*/ 928 h 1270"/>
                              <a:gd name="T4" fmla="*/ 364 w 540"/>
                              <a:gd name="T5" fmla="*/ 970 h 1270"/>
                              <a:gd name="T6" fmla="*/ 340 w 540"/>
                              <a:gd name="T7" fmla="*/ 990 h 1270"/>
                              <a:gd name="T8" fmla="*/ 293 w 540"/>
                              <a:gd name="T9" fmla="*/ 1011 h 1270"/>
                              <a:gd name="T10" fmla="*/ 235 w 540"/>
                              <a:gd name="T11" fmla="*/ 990 h 1270"/>
                              <a:gd name="T12" fmla="*/ 176 w 540"/>
                              <a:gd name="T13" fmla="*/ 887 h 1270"/>
                              <a:gd name="T14" fmla="*/ 141 w 540"/>
                              <a:gd name="T15" fmla="*/ 753 h 1270"/>
                              <a:gd name="T16" fmla="*/ 129 w 540"/>
                              <a:gd name="T17" fmla="*/ 629 h 1270"/>
                              <a:gd name="T18" fmla="*/ 141 w 540"/>
                              <a:gd name="T19" fmla="*/ 485 h 1270"/>
                              <a:gd name="T20" fmla="*/ 176 w 540"/>
                              <a:gd name="T21" fmla="*/ 382 h 1270"/>
                              <a:gd name="T22" fmla="*/ 270 w 540"/>
                              <a:gd name="T23" fmla="*/ 206 h 1270"/>
                              <a:gd name="T24" fmla="*/ 329 w 540"/>
                              <a:gd name="T25" fmla="*/ 165 h 1270"/>
                              <a:gd name="T26" fmla="*/ 352 w 540"/>
                              <a:gd name="T27" fmla="*/ 186 h 1270"/>
                              <a:gd name="T28" fmla="*/ 375 w 540"/>
                              <a:gd name="T29" fmla="*/ 227 h 1270"/>
                              <a:gd name="T30" fmla="*/ 399 w 540"/>
                              <a:gd name="T31" fmla="*/ 248 h 1270"/>
                              <a:gd name="T32" fmla="*/ 422 w 540"/>
                              <a:gd name="T33" fmla="*/ 206 h 1270"/>
                              <a:gd name="T34" fmla="*/ 458 w 540"/>
                              <a:gd name="T35" fmla="*/ 165 h 1270"/>
                              <a:gd name="T36" fmla="*/ 493 w 540"/>
                              <a:gd name="T37" fmla="*/ 124 h 1270"/>
                              <a:gd name="T38" fmla="*/ 516 w 540"/>
                              <a:gd name="T39" fmla="*/ 103 h 1270"/>
                              <a:gd name="T40" fmla="*/ 528 w 540"/>
                              <a:gd name="T41" fmla="*/ 103 h 1270"/>
                              <a:gd name="T42" fmla="*/ 528 w 540"/>
                              <a:gd name="T43" fmla="*/ 83 h 1270"/>
                              <a:gd name="T44" fmla="*/ 481 w 540"/>
                              <a:gd name="T45" fmla="*/ 21 h 1270"/>
                              <a:gd name="T46" fmla="*/ 434 w 540"/>
                              <a:gd name="T47" fmla="*/ 0 h 1270"/>
                              <a:gd name="T48" fmla="*/ 387 w 540"/>
                              <a:gd name="T49" fmla="*/ 0 h 1270"/>
                              <a:gd name="T50" fmla="*/ 329 w 540"/>
                              <a:gd name="T51" fmla="*/ 21 h 1270"/>
                              <a:gd name="T52" fmla="*/ 223 w 540"/>
                              <a:gd name="T53" fmla="*/ 144 h 1270"/>
                              <a:gd name="T54" fmla="*/ 141 w 540"/>
                              <a:gd name="T55" fmla="*/ 309 h 1270"/>
                              <a:gd name="T56" fmla="*/ 82 w 540"/>
                              <a:gd name="T57" fmla="*/ 464 h 1270"/>
                              <a:gd name="T58" fmla="*/ 35 w 540"/>
                              <a:gd name="T59" fmla="*/ 588 h 1270"/>
                              <a:gd name="T60" fmla="*/ 12 w 540"/>
                              <a:gd name="T61" fmla="*/ 732 h 1270"/>
                              <a:gd name="T62" fmla="*/ 0 w 540"/>
                              <a:gd name="T63" fmla="*/ 825 h 1270"/>
                              <a:gd name="T64" fmla="*/ 0 w 540"/>
                              <a:gd name="T65" fmla="*/ 949 h 1270"/>
                              <a:gd name="T66" fmla="*/ 12 w 540"/>
                              <a:gd name="T67" fmla="*/ 1052 h 1270"/>
                              <a:gd name="T68" fmla="*/ 70 w 540"/>
                              <a:gd name="T69" fmla="*/ 1217 h 1270"/>
                              <a:gd name="T70" fmla="*/ 106 w 540"/>
                              <a:gd name="T71" fmla="*/ 1269 h 1270"/>
                              <a:gd name="T72" fmla="*/ 153 w 540"/>
                              <a:gd name="T73" fmla="*/ 1310 h 1270"/>
                              <a:gd name="T74" fmla="*/ 211 w 540"/>
                              <a:gd name="T75" fmla="*/ 1310 h 1270"/>
                              <a:gd name="T76" fmla="*/ 270 w 540"/>
                              <a:gd name="T77" fmla="*/ 1269 h 1270"/>
                              <a:gd name="T78" fmla="*/ 317 w 540"/>
                              <a:gd name="T79" fmla="*/ 1227 h 1270"/>
                              <a:gd name="T80" fmla="*/ 352 w 540"/>
                              <a:gd name="T81" fmla="*/ 1176 h 1270"/>
                              <a:gd name="T82" fmla="*/ 387 w 540"/>
                              <a:gd name="T83" fmla="*/ 1073 h 1270"/>
                              <a:gd name="T84" fmla="*/ 387 w 540"/>
                              <a:gd name="T85" fmla="*/ 970 h 12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40" h="1270">
                                <a:moveTo>
                                  <a:pt x="396" y="940"/>
                                </a:moveTo>
                                <a:lnTo>
                                  <a:pt x="396" y="900"/>
                                </a:lnTo>
                                <a:lnTo>
                                  <a:pt x="372" y="940"/>
                                </a:lnTo>
                                <a:lnTo>
                                  <a:pt x="348" y="960"/>
                                </a:lnTo>
                                <a:lnTo>
                                  <a:pt x="300" y="980"/>
                                </a:lnTo>
                                <a:lnTo>
                                  <a:pt x="240" y="960"/>
                                </a:lnTo>
                                <a:lnTo>
                                  <a:pt x="180" y="860"/>
                                </a:lnTo>
                                <a:lnTo>
                                  <a:pt x="144" y="730"/>
                                </a:lnTo>
                                <a:lnTo>
                                  <a:pt x="132" y="610"/>
                                </a:lnTo>
                                <a:lnTo>
                                  <a:pt x="144" y="470"/>
                                </a:lnTo>
                                <a:lnTo>
                                  <a:pt x="180" y="370"/>
                                </a:lnTo>
                                <a:lnTo>
                                  <a:pt x="276" y="200"/>
                                </a:lnTo>
                                <a:lnTo>
                                  <a:pt x="336" y="160"/>
                                </a:lnTo>
                                <a:lnTo>
                                  <a:pt x="360" y="180"/>
                                </a:lnTo>
                                <a:lnTo>
                                  <a:pt x="384" y="220"/>
                                </a:lnTo>
                                <a:lnTo>
                                  <a:pt x="408" y="240"/>
                                </a:lnTo>
                                <a:lnTo>
                                  <a:pt x="432" y="200"/>
                                </a:lnTo>
                                <a:lnTo>
                                  <a:pt x="468" y="160"/>
                                </a:lnTo>
                                <a:lnTo>
                                  <a:pt x="504" y="120"/>
                                </a:lnTo>
                                <a:lnTo>
                                  <a:pt x="528" y="100"/>
                                </a:lnTo>
                                <a:lnTo>
                                  <a:pt x="540" y="100"/>
                                </a:lnTo>
                                <a:lnTo>
                                  <a:pt x="540" y="80"/>
                                </a:lnTo>
                                <a:lnTo>
                                  <a:pt x="492" y="20"/>
                                </a:lnTo>
                                <a:lnTo>
                                  <a:pt x="444" y="0"/>
                                </a:lnTo>
                                <a:lnTo>
                                  <a:pt x="396" y="0"/>
                                </a:lnTo>
                                <a:lnTo>
                                  <a:pt x="336" y="20"/>
                                </a:lnTo>
                                <a:lnTo>
                                  <a:pt x="228" y="140"/>
                                </a:lnTo>
                                <a:lnTo>
                                  <a:pt x="144" y="300"/>
                                </a:lnTo>
                                <a:lnTo>
                                  <a:pt x="84" y="450"/>
                                </a:lnTo>
                                <a:lnTo>
                                  <a:pt x="36" y="570"/>
                                </a:lnTo>
                                <a:lnTo>
                                  <a:pt x="12" y="710"/>
                                </a:lnTo>
                                <a:lnTo>
                                  <a:pt x="0" y="800"/>
                                </a:lnTo>
                                <a:lnTo>
                                  <a:pt x="0" y="920"/>
                                </a:lnTo>
                                <a:lnTo>
                                  <a:pt x="12" y="1020"/>
                                </a:lnTo>
                                <a:lnTo>
                                  <a:pt x="72" y="1180"/>
                                </a:lnTo>
                                <a:lnTo>
                                  <a:pt x="108" y="1230"/>
                                </a:lnTo>
                                <a:lnTo>
                                  <a:pt x="156" y="1270"/>
                                </a:lnTo>
                                <a:lnTo>
                                  <a:pt x="216" y="1270"/>
                                </a:lnTo>
                                <a:lnTo>
                                  <a:pt x="276" y="1230"/>
                                </a:lnTo>
                                <a:lnTo>
                                  <a:pt x="324" y="1190"/>
                                </a:lnTo>
                                <a:lnTo>
                                  <a:pt x="360" y="1140"/>
                                </a:lnTo>
                                <a:lnTo>
                                  <a:pt x="396" y="1040"/>
                                </a:lnTo>
                                <a:lnTo>
                                  <a:pt x="396" y="94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169" name="Freeform 65"/>
                        <wps:cNvSpPr>
                          <a:spLocks/>
                        </wps:cNvSpPr>
                        <wps:spPr bwMode="auto">
                          <a:xfrm>
                            <a:off x="9970" y="1234"/>
                            <a:ext cx="822" cy="1868"/>
                          </a:xfrm>
                          <a:custGeom>
                            <a:avLst/>
                            <a:gdLst>
                              <a:gd name="T0" fmla="*/ 810 w 841"/>
                              <a:gd name="T1" fmla="*/ 0 h 1810"/>
                              <a:gd name="T2" fmla="*/ 822 w 841"/>
                              <a:gd name="T3" fmla="*/ 103 h 1810"/>
                              <a:gd name="T4" fmla="*/ 799 w 841"/>
                              <a:gd name="T5" fmla="*/ 258 h 1810"/>
                              <a:gd name="T6" fmla="*/ 787 w 841"/>
                              <a:gd name="T7" fmla="*/ 382 h 1810"/>
                              <a:gd name="T8" fmla="*/ 810 w 841"/>
                              <a:gd name="T9" fmla="*/ 485 h 1810"/>
                              <a:gd name="T10" fmla="*/ 799 w 841"/>
                              <a:gd name="T11" fmla="*/ 506 h 1810"/>
                              <a:gd name="T12" fmla="*/ 787 w 841"/>
                              <a:gd name="T13" fmla="*/ 526 h 1810"/>
                              <a:gd name="T14" fmla="*/ 775 w 841"/>
                              <a:gd name="T15" fmla="*/ 506 h 1810"/>
                              <a:gd name="T16" fmla="*/ 740 w 841"/>
                              <a:gd name="T17" fmla="*/ 526 h 1810"/>
                              <a:gd name="T18" fmla="*/ 646 w 841"/>
                              <a:gd name="T19" fmla="*/ 599 h 1810"/>
                              <a:gd name="T20" fmla="*/ 541 w 841"/>
                              <a:gd name="T21" fmla="*/ 722 h 1810"/>
                              <a:gd name="T22" fmla="*/ 435 w 841"/>
                              <a:gd name="T23" fmla="*/ 908 h 1810"/>
                              <a:gd name="T24" fmla="*/ 388 w 841"/>
                              <a:gd name="T25" fmla="*/ 1063 h 1810"/>
                              <a:gd name="T26" fmla="*/ 329 w 841"/>
                              <a:gd name="T27" fmla="*/ 1249 h 1810"/>
                              <a:gd name="T28" fmla="*/ 294 w 841"/>
                              <a:gd name="T29" fmla="*/ 1466 h 1810"/>
                              <a:gd name="T30" fmla="*/ 294 w 841"/>
                              <a:gd name="T31" fmla="*/ 1589 h 1810"/>
                              <a:gd name="T32" fmla="*/ 306 w 841"/>
                              <a:gd name="T33" fmla="*/ 1693 h 1810"/>
                              <a:gd name="T34" fmla="*/ 306 w 841"/>
                              <a:gd name="T35" fmla="*/ 1754 h 1810"/>
                              <a:gd name="T36" fmla="*/ 306 w 841"/>
                              <a:gd name="T37" fmla="*/ 1775 h 1810"/>
                              <a:gd name="T38" fmla="*/ 271 w 841"/>
                              <a:gd name="T39" fmla="*/ 1796 h 1810"/>
                              <a:gd name="T40" fmla="*/ 212 w 841"/>
                              <a:gd name="T41" fmla="*/ 1775 h 1810"/>
                              <a:gd name="T42" fmla="*/ 189 w 841"/>
                              <a:gd name="T43" fmla="*/ 1775 h 1810"/>
                              <a:gd name="T44" fmla="*/ 117 w 841"/>
                              <a:gd name="T45" fmla="*/ 1816 h 1810"/>
                              <a:gd name="T46" fmla="*/ 23 w 841"/>
                              <a:gd name="T47" fmla="*/ 1847 h 1810"/>
                              <a:gd name="T48" fmla="*/ 12 w 841"/>
                              <a:gd name="T49" fmla="*/ 1868 h 1810"/>
                              <a:gd name="T50" fmla="*/ 0 w 841"/>
                              <a:gd name="T51" fmla="*/ 1868 h 1810"/>
                              <a:gd name="T52" fmla="*/ 0 w 841"/>
                              <a:gd name="T53" fmla="*/ 1847 h 1810"/>
                              <a:gd name="T54" fmla="*/ 0 w 841"/>
                              <a:gd name="T55" fmla="*/ 1796 h 1810"/>
                              <a:gd name="T56" fmla="*/ 23 w 841"/>
                              <a:gd name="T57" fmla="*/ 1589 h 1810"/>
                              <a:gd name="T58" fmla="*/ 47 w 841"/>
                              <a:gd name="T59" fmla="*/ 1445 h 1810"/>
                              <a:gd name="T60" fmla="*/ 47 w 841"/>
                              <a:gd name="T61" fmla="*/ 1393 h 1810"/>
                              <a:gd name="T62" fmla="*/ 23 w 841"/>
                              <a:gd name="T63" fmla="*/ 1249 h 1810"/>
                              <a:gd name="T64" fmla="*/ 35 w 841"/>
                              <a:gd name="T65" fmla="*/ 1146 h 1810"/>
                              <a:gd name="T66" fmla="*/ 47 w 841"/>
                              <a:gd name="T67" fmla="*/ 1146 h 1810"/>
                              <a:gd name="T68" fmla="*/ 70 w 841"/>
                              <a:gd name="T69" fmla="*/ 1166 h 1810"/>
                              <a:gd name="T70" fmla="*/ 117 w 841"/>
                              <a:gd name="T71" fmla="*/ 1187 h 1810"/>
                              <a:gd name="T72" fmla="*/ 177 w 841"/>
                              <a:gd name="T73" fmla="*/ 1187 h 1810"/>
                              <a:gd name="T74" fmla="*/ 259 w 841"/>
                              <a:gd name="T75" fmla="*/ 1104 h 1810"/>
                              <a:gd name="T76" fmla="*/ 353 w 841"/>
                              <a:gd name="T77" fmla="*/ 980 h 1810"/>
                              <a:gd name="T78" fmla="*/ 423 w 841"/>
                              <a:gd name="T79" fmla="*/ 846 h 1810"/>
                              <a:gd name="T80" fmla="*/ 494 w 841"/>
                              <a:gd name="T81" fmla="*/ 619 h 1810"/>
                              <a:gd name="T82" fmla="*/ 552 w 841"/>
                              <a:gd name="T83" fmla="*/ 382 h 1810"/>
                              <a:gd name="T84" fmla="*/ 587 w 841"/>
                              <a:gd name="T85" fmla="*/ 155 h 1810"/>
                              <a:gd name="T86" fmla="*/ 587 w 841"/>
                              <a:gd name="T87" fmla="*/ 103 h 1810"/>
                              <a:gd name="T88" fmla="*/ 587 w 841"/>
                              <a:gd name="T89" fmla="*/ 62 h 1810"/>
                              <a:gd name="T90" fmla="*/ 587 w 841"/>
                              <a:gd name="T91" fmla="*/ 21 h 1810"/>
                              <a:gd name="T92" fmla="*/ 611 w 841"/>
                              <a:gd name="T93" fmla="*/ 21 h 1810"/>
                              <a:gd name="T94" fmla="*/ 646 w 841"/>
                              <a:gd name="T95" fmla="*/ 62 h 1810"/>
                              <a:gd name="T96" fmla="*/ 705 w 841"/>
                              <a:gd name="T97" fmla="*/ 41 h 1810"/>
                              <a:gd name="T98" fmla="*/ 763 w 841"/>
                              <a:gd name="T99" fmla="*/ 0 h 1810"/>
                              <a:gd name="T100" fmla="*/ 810 w 841"/>
                              <a:gd name="T101" fmla="*/ 0 h 1810"/>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841" h="1810">
                                <a:moveTo>
                                  <a:pt x="829" y="0"/>
                                </a:moveTo>
                                <a:lnTo>
                                  <a:pt x="841" y="100"/>
                                </a:lnTo>
                                <a:lnTo>
                                  <a:pt x="817" y="250"/>
                                </a:lnTo>
                                <a:lnTo>
                                  <a:pt x="805" y="370"/>
                                </a:lnTo>
                                <a:lnTo>
                                  <a:pt x="829" y="470"/>
                                </a:lnTo>
                                <a:lnTo>
                                  <a:pt x="817" y="490"/>
                                </a:lnTo>
                                <a:lnTo>
                                  <a:pt x="805" y="510"/>
                                </a:lnTo>
                                <a:lnTo>
                                  <a:pt x="793" y="490"/>
                                </a:lnTo>
                                <a:lnTo>
                                  <a:pt x="757" y="510"/>
                                </a:lnTo>
                                <a:lnTo>
                                  <a:pt x="661" y="580"/>
                                </a:lnTo>
                                <a:lnTo>
                                  <a:pt x="553" y="700"/>
                                </a:lnTo>
                                <a:lnTo>
                                  <a:pt x="445" y="880"/>
                                </a:lnTo>
                                <a:lnTo>
                                  <a:pt x="397" y="1030"/>
                                </a:lnTo>
                                <a:lnTo>
                                  <a:pt x="337" y="1210"/>
                                </a:lnTo>
                                <a:lnTo>
                                  <a:pt x="301" y="1420"/>
                                </a:lnTo>
                                <a:lnTo>
                                  <a:pt x="301" y="1540"/>
                                </a:lnTo>
                                <a:lnTo>
                                  <a:pt x="313" y="1640"/>
                                </a:lnTo>
                                <a:lnTo>
                                  <a:pt x="313" y="1700"/>
                                </a:lnTo>
                                <a:lnTo>
                                  <a:pt x="313" y="1720"/>
                                </a:lnTo>
                                <a:lnTo>
                                  <a:pt x="277" y="1740"/>
                                </a:lnTo>
                                <a:lnTo>
                                  <a:pt x="217" y="1720"/>
                                </a:lnTo>
                                <a:lnTo>
                                  <a:pt x="193" y="1720"/>
                                </a:lnTo>
                                <a:lnTo>
                                  <a:pt x="120" y="1760"/>
                                </a:lnTo>
                                <a:lnTo>
                                  <a:pt x="24" y="1790"/>
                                </a:lnTo>
                                <a:lnTo>
                                  <a:pt x="12" y="1810"/>
                                </a:lnTo>
                                <a:lnTo>
                                  <a:pt x="0" y="1810"/>
                                </a:lnTo>
                                <a:lnTo>
                                  <a:pt x="0" y="1790"/>
                                </a:lnTo>
                                <a:lnTo>
                                  <a:pt x="0" y="1740"/>
                                </a:lnTo>
                                <a:lnTo>
                                  <a:pt x="24" y="1540"/>
                                </a:lnTo>
                                <a:lnTo>
                                  <a:pt x="48" y="1400"/>
                                </a:lnTo>
                                <a:lnTo>
                                  <a:pt x="48" y="1350"/>
                                </a:lnTo>
                                <a:lnTo>
                                  <a:pt x="24" y="1210"/>
                                </a:lnTo>
                                <a:lnTo>
                                  <a:pt x="36" y="1110"/>
                                </a:lnTo>
                                <a:lnTo>
                                  <a:pt x="48" y="1110"/>
                                </a:lnTo>
                                <a:lnTo>
                                  <a:pt x="72" y="1130"/>
                                </a:lnTo>
                                <a:lnTo>
                                  <a:pt x="120" y="1150"/>
                                </a:lnTo>
                                <a:lnTo>
                                  <a:pt x="181" y="1150"/>
                                </a:lnTo>
                                <a:lnTo>
                                  <a:pt x="265" y="1070"/>
                                </a:lnTo>
                                <a:lnTo>
                                  <a:pt x="361" y="950"/>
                                </a:lnTo>
                                <a:lnTo>
                                  <a:pt x="433" y="820"/>
                                </a:lnTo>
                                <a:lnTo>
                                  <a:pt x="505" y="600"/>
                                </a:lnTo>
                                <a:lnTo>
                                  <a:pt x="565" y="370"/>
                                </a:lnTo>
                                <a:lnTo>
                                  <a:pt x="601" y="150"/>
                                </a:lnTo>
                                <a:lnTo>
                                  <a:pt x="601" y="100"/>
                                </a:lnTo>
                                <a:lnTo>
                                  <a:pt x="601" y="60"/>
                                </a:lnTo>
                                <a:lnTo>
                                  <a:pt x="601" y="20"/>
                                </a:lnTo>
                                <a:lnTo>
                                  <a:pt x="625" y="20"/>
                                </a:lnTo>
                                <a:lnTo>
                                  <a:pt x="661" y="60"/>
                                </a:lnTo>
                                <a:lnTo>
                                  <a:pt x="721" y="40"/>
                                </a:lnTo>
                                <a:lnTo>
                                  <a:pt x="781" y="0"/>
                                </a:lnTo>
                                <a:lnTo>
                                  <a:pt x="829" y="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170" name="Freeform 66"/>
                        <wps:cNvSpPr>
                          <a:spLocks/>
                        </wps:cNvSpPr>
                        <wps:spPr bwMode="auto">
                          <a:xfrm>
                            <a:off x="1756" y="1234"/>
                            <a:ext cx="577" cy="1227"/>
                          </a:xfrm>
                          <a:custGeom>
                            <a:avLst/>
                            <a:gdLst>
                              <a:gd name="T0" fmla="*/ 424 w 589"/>
                              <a:gd name="T1" fmla="*/ 320 h 1190"/>
                              <a:gd name="T2" fmla="*/ 412 w 589"/>
                              <a:gd name="T3" fmla="*/ 340 h 1190"/>
                              <a:gd name="T4" fmla="*/ 424 w 589"/>
                              <a:gd name="T5" fmla="*/ 402 h 1190"/>
                              <a:gd name="T6" fmla="*/ 436 w 589"/>
                              <a:gd name="T7" fmla="*/ 464 h 1190"/>
                              <a:gd name="T8" fmla="*/ 448 w 589"/>
                              <a:gd name="T9" fmla="*/ 567 h 1190"/>
                              <a:gd name="T10" fmla="*/ 436 w 589"/>
                              <a:gd name="T11" fmla="*/ 681 h 1190"/>
                              <a:gd name="T12" fmla="*/ 389 w 589"/>
                              <a:gd name="T13" fmla="*/ 825 h 1190"/>
                              <a:gd name="T14" fmla="*/ 329 w 589"/>
                              <a:gd name="T15" fmla="*/ 907 h 1190"/>
                              <a:gd name="T16" fmla="*/ 270 w 589"/>
                              <a:gd name="T17" fmla="*/ 928 h 1190"/>
                              <a:gd name="T18" fmla="*/ 212 w 589"/>
                              <a:gd name="T19" fmla="*/ 907 h 1190"/>
                              <a:gd name="T20" fmla="*/ 165 w 589"/>
                              <a:gd name="T21" fmla="*/ 825 h 1190"/>
                              <a:gd name="T22" fmla="*/ 94 w 589"/>
                              <a:gd name="T23" fmla="*/ 608 h 1190"/>
                              <a:gd name="T24" fmla="*/ 71 w 589"/>
                              <a:gd name="T25" fmla="*/ 485 h 1190"/>
                              <a:gd name="T26" fmla="*/ 82 w 589"/>
                              <a:gd name="T27" fmla="*/ 423 h 1190"/>
                              <a:gd name="T28" fmla="*/ 94 w 589"/>
                              <a:gd name="T29" fmla="*/ 361 h 1190"/>
                              <a:gd name="T30" fmla="*/ 106 w 589"/>
                              <a:gd name="T31" fmla="*/ 299 h 1190"/>
                              <a:gd name="T32" fmla="*/ 94 w 589"/>
                              <a:gd name="T33" fmla="*/ 258 h 1190"/>
                              <a:gd name="T34" fmla="*/ 71 w 589"/>
                              <a:gd name="T35" fmla="*/ 165 h 1190"/>
                              <a:gd name="T36" fmla="*/ 59 w 589"/>
                              <a:gd name="T37" fmla="*/ 82 h 1190"/>
                              <a:gd name="T38" fmla="*/ 47 w 589"/>
                              <a:gd name="T39" fmla="*/ 41 h 1190"/>
                              <a:gd name="T40" fmla="*/ 47 w 589"/>
                              <a:gd name="T41" fmla="*/ 0 h 1190"/>
                              <a:gd name="T42" fmla="*/ 35 w 589"/>
                              <a:gd name="T43" fmla="*/ 21 h 1190"/>
                              <a:gd name="T44" fmla="*/ 12 w 589"/>
                              <a:gd name="T45" fmla="*/ 124 h 1190"/>
                              <a:gd name="T46" fmla="*/ 0 w 589"/>
                              <a:gd name="T47" fmla="*/ 237 h 1190"/>
                              <a:gd name="T48" fmla="*/ 0 w 589"/>
                              <a:gd name="T49" fmla="*/ 361 h 1190"/>
                              <a:gd name="T50" fmla="*/ 12 w 589"/>
                              <a:gd name="T51" fmla="*/ 485 h 1190"/>
                              <a:gd name="T52" fmla="*/ 59 w 589"/>
                              <a:gd name="T53" fmla="*/ 701 h 1190"/>
                              <a:gd name="T54" fmla="*/ 129 w 589"/>
                              <a:gd name="T55" fmla="*/ 907 h 1190"/>
                              <a:gd name="T56" fmla="*/ 200 w 589"/>
                              <a:gd name="T57" fmla="*/ 1052 h 1190"/>
                              <a:gd name="T58" fmla="*/ 259 w 589"/>
                              <a:gd name="T59" fmla="*/ 1124 h 1190"/>
                              <a:gd name="T60" fmla="*/ 317 w 589"/>
                              <a:gd name="T61" fmla="*/ 1186 h 1190"/>
                              <a:gd name="T62" fmla="*/ 364 w 589"/>
                              <a:gd name="T63" fmla="*/ 1227 h 1190"/>
                              <a:gd name="T64" fmla="*/ 424 w 589"/>
                              <a:gd name="T65" fmla="*/ 1227 h 1190"/>
                              <a:gd name="T66" fmla="*/ 459 w 589"/>
                              <a:gd name="T67" fmla="*/ 1186 h 1190"/>
                              <a:gd name="T68" fmla="*/ 530 w 589"/>
                              <a:gd name="T69" fmla="*/ 1083 h 1190"/>
                              <a:gd name="T70" fmla="*/ 565 w 589"/>
                              <a:gd name="T71" fmla="*/ 990 h 1190"/>
                              <a:gd name="T72" fmla="*/ 577 w 589"/>
                              <a:gd name="T73" fmla="*/ 866 h 1190"/>
                              <a:gd name="T74" fmla="*/ 577 w 589"/>
                              <a:gd name="T75" fmla="*/ 742 h 1190"/>
                              <a:gd name="T76" fmla="*/ 565 w 589"/>
                              <a:gd name="T77" fmla="*/ 629 h 1190"/>
                              <a:gd name="T78" fmla="*/ 542 w 589"/>
                              <a:gd name="T79" fmla="*/ 505 h 1190"/>
                              <a:gd name="T80" fmla="*/ 506 w 589"/>
                              <a:gd name="T81" fmla="*/ 423 h 1190"/>
                              <a:gd name="T82" fmla="*/ 471 w 589"/>
                              <a:gd name="T83" fmla="*/ 361 h 1190"/>
                              <a:gd name="T84" fmla="*/ 424 w 589"/>
                              <a:gd name="T85" fmla="*/ 320 h 119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89" h="1190">
                                <a:moveTo>
                                  <a:pt x="433" y="310"/>
                                </a:moveTo>
                                <a:lnTo>
                                  <a:pt x="421" y="330"/>
                                </a:lnTo>
                                <a:lnTo>
                                  <a:pt x="433" y="390"/>
                                </a:lnTo>
                                <a:lnTo>
                                  <a:pt x="445" y="450"/>
                                </a:lnTo>
                                <a:lnTo>
                                  <a:pt x="457" y="550"/>
                                </a:lnTo>
                                <a:lnTo>
                                  <a:pt x="445" y="660"/>
                                </a:lnTo>
                                <a:lnTo>
                                  <a:pt x="397" y="800"/>
                                </a:lnTo>
                                <a:lnTo>
                                  <a:pt x="336" y="880"/>
                                </a:lnTo>
                                <a:lnTo>
                                  <a:pt x="276" y="900"/>
                                </a:lnTo>
                                <a:lnTo>
                                  <a:pt x="216" y="880"/>
                                </a:lnTo>
                                <a:lnTo>
                                  <a:pt x="168" y="800"/>
                                </a:lnTo>
                                <a:lnTo>
                                  <a:pt x="96" y="590"/>
                                </a:lnTo>
                                <a:lnTo>
                                  <a:pt x="72" y="470"/>
                                </a:lnTo>
                                <a:lnTo>
                                  <a:pt x="84" y="410"/>
                                </a:lnTo>
                                <a:lnTo>
                                  <a:pt x="96" y="350"/>
                                </a:lnTo>
                                <a:lnTo>
                                  <a:pt x="108" y="290"/>
                                </a:lnTo>
                                <a:lnTo>
                                  <a:pt x="96" y="250"/>
                                </a:lnTo>
                                <a:lnTo>
                                  <a:pt x="72" y="160"/>
                                </a:lnTo>
                                <a:lnTo>
                                  <a:pt x="60" y="80"/>
                                </a:lnTo>
                                <a:lnTo>
                                  <a:pt x="48" y="40"/>
                                </a:lnTo>
                                <a:lnTo>
                                  <a:pt x="48" y="0"/>
                                </a:lnTo>
                                <a:lnTo>
                                  <a:pt x="36" y="20"/>
                                </a:lnTo>
                                <a:lnTo>
                                  <a:pt x="12" y="120"/>
                                </a:lnTo>
                                <a:lnTo>
                                  <a:pt x="0" y="230"/>
                                </a:lnTo>
                                <a:lnTo>
                                  <a:pt x="0" y="350"/>
                                </a:lnTo>
                                <a:lnTo>
                                  <a:pt x="12" y="470"/>
                                </a:lnTo>
                                <a:lnTo>
                                  <a:pt x="60" y="680"/>
                                </a:lnTo>
                                <a:lnTo>
                                  <a:pt x="132" y="880"/>
                                </a:lnTo>
                                <a:lnTo>
                                  <a:pt x="204" y="1020"/>
                                </a:lnTo>
                                <a:lnTo>
                                  <a:pt x="264" y="1090"/>
                                </a:lnTo>
                                <a:lnTo>
                                  <a:pt x="324" y="1150"/>
                                </a:lnTo>
                                <a:lnTo>
                                  <a:pt x="372" y="1190"/>
                                </a:lnTo>
                                <a:lnTo>
                                  <a:pt x="433" y="1190"/>
                                </a:lnTo>
                                <a:lnTo>
                                  <a:pt x="469" y="1150"/>
                                </a:lnTo>
                                <a:lnTo>
                                  <a:pt x="541" y="1050"/>
                                </a:lnTo>
                                <a:lnTo>
                                  <a:pt x="577" y="960"/>
                                </a:lnTo>
                                <a:lnTo>
                                  <a:pt x="589" y="840"/>
                                </a:lnTo>
                                <a:lnTo>
                                  <a:pt x="589" y="720"/>
                                </a:lnTo>
                                <a:lnTo>
                                  <a:pt x="577" y="610"/>
                                </a:lnTo>
                                <a:lnTo>
                                  <a:pt x="553" y="490"/>
                                </a:lnTo>
                                <a:lnTo>
                                  <a:pt x="517" y="410"/>
                                </a:lnTo>
                                <a:lnTo>
                                  <a:pt x="481" y="350"/>
                                </a:lnTo>
                                <a:lnTo>
                                  <a:pt x="433" y="310"/>
                                </a:lnTo>
                                <a:close/>
                              </a:path>
                            </a:pathLst>
                          </a:custGeom>
                          <a:solidFill>
                            <a:srgbClr val="FF6600"/>
                          </a:solidFill>
                          <a:ln w="9525">
                            <a:solidFill>
                              <a:srgbClr val="FF6600"/>
                            </a:solidFill>
                            <a:round/>
                            <a:headEnd/>
                            <a:tailEnd/>
                          </a:ln>
                        </wps:spPr>
                        <wps:bodyPr rot="0" vert="horz" wrap="square" lIns="91440" tIns="45720" rIns="91440" bIns="45720" anchor="t" anchorCtr="0" upright="1">
                          <a:noAutofit/>
                        </wps:bodyPr>
                      </wps:wsp>
                      <wps:wsp>
                        <wps:cNvPr id="171" name="Freeform 67"/>
                        <wps:cNvSpPr>
                          <a:spLocks/>
                        </wps:cNvSpPr>
                        <wps:spPr bwMode="auto">
                          <a:xfrm>
                            <a:off x="1451" y="1451"/>
                            <a:ext cx="529" cy="1310"/>
                          </a:xfrm>
                          <a:custGeom>
                            <a:avLst/>
                            <a:gdLst>
                              <a:gd name="T0" fmla="*/ 129 w 540"/>
                              <a:gd name="T1" fmla="*/ 970 h 1270"/>
                              <a:gd name="T2" fmla="*/ 141 w 540"/>
                              <a:gd name="T3" fmla="*/ 928 h 1270"/>
                              <a:gd name="T4" fmla="*/ 165 w 540"/>
                              <a:gd name="T5" fmla="*/ 970 h 1270"/>
                              <a:gd name="T6" fmla="*/ 188 w 540"/>
                              <a:gd name="T7" fmla="*/ 990 h 1270"/>
                              <a:gd name="T8" fmla="*/ 235 w 540"/>
                              <a:gd name="T9" fmla="*/ 1011 h 1270"/>
                              <a:gd name="T10" fmla="*/ 294 w 540"/>
                              <a:gd name="T11" fmla="*/ 990 h 1270"/>
                              <a:gd name="T12" fmla="*/ 353 w 540"/>
                              <a:gd name="T13" fmla="*/ 887 h 1270"/>
                              <a:gd name="T14" fmla="*/ 388 w 540"/>
                              <a:gd name="T15" fmla="*/ 753 h 1270"/>
                              <a:gd name="T16" fmla="*/ 400 w 540"/>
                              <a:gd name="T17" fmla="*/ 629 h 1270"/>
                              <a:gd name="T18" fmla="*/ 388 w 540"/>
                              <a:gd name="T19" fmla="*/ 485 h 1270"/>
                              <a:gd name="T20" fmla="*/ 353 w 540"/>
                              <a:gd name="T21" fmla="*/ 382 h 1270"/>
                              <a:gd name="T22" fmla="*/ 259 w 540"/>
                              <a:gd name="T23" fmla="*/ 206 h 1270"/>
                              <a:gd name="T24" fmla="*/ 200 w 540"/>
                              <a:gd name="T25" fmla="*/ 165 h 1270"/>
                              <a:gd name="T26" fmla="*/ 176 w 540"/>
                              <a:gd name="T27" fmla="*/ 186 h 1270"/>
                              <a:gd name="T28" fmla="*/ 153 w 540"/>
                              <a:gd name="T29" fmla="*/ 227 h 1270"/>
                              <a:gd name="T30" fmla="*/ 118 w 540"/>
                              <a:gd name="T31" fmla="*/ 248 h 1270"/>
                              <a:gd name="T32" fmla="*/ 106 w 540"/>
                              <a:gd name="T33" fmla="*/ 206 h 1270"/>
                              <a:gd name="T34" fmla="*/ 71 w 540"/>
                              <a:gd name="T35" fmla="*/ 165 h 1270"/>
                              <a:gd name="T36" fmla="*/ 24 w 540"/>
                              <a:gd name="T37" fmla="*/ 124 h 1270"/>
                              <a:gd name="T38" fmla="*/ 12 w 540"/>
                              <a:gd name="T39" fmla="*/ 103 h 1270"/>
                              <a:gd name="T40" fmla="*/ 0 w 540"/>
                              <a:gd name="T41" fmla="*/ 103 h 1270"/>
                              <a:gd name="T42" fmla="*/ 12 w 540"/>
                              <a:gd name="T43" fmla="*/ 83 h 1270"/>
                              <a:gd name="T44" fmla="*/ 47 w 540"/>
                              <a:gd name="T45" fmla="*/ 21 h 1270"/>
                              <a:gd name="T46" fmla="*/ 94 w 540"/>
                              <a:gd name="T47" fmla="*/ 0 h 1270"/>
                              <a:gd name="T48" fmla="*/ 153 w 540"/>
                              <a:gd name="T49" fmla="*/ 0 h 1270"/>
                              <a:gd name="T50" fmla="*/ 200 w 540"/>
                              <a:gd name="T51" fmla="*/ 21 h 1270"/>
                              <a:gd name="T52" fmla="*/ 294 w 540"/>
                              <a:gd name="T53" fmla="*/ 144 h 1270"/>
                              <a:gd name="T54" fmla="*/ 388 w 540"/>
                              <a:gd name="T55" fmla="*/ 309 h 1270"/>
                              <a:gd name="T56" fmla="*/ 447 w 540"/>
                              <a:gd name="T57" fmla="*/ 464 h 1270"/>
                              <a:gd name="T58" fmla="*/ 482 w 540"/>
                              <a:gd name="T59" fmla="*/ 588 h 1270"/>
                              <a:gd name="T60" fmla="*/ 505 w 540"/>
                              <a:gd name="T61" fmla="*/ 732 h 1270"/>
                              <a:gd name="T62" fmla="*/ 529 w 540"/>
                              <a:gd name="T63" fmla="*/ 825 h 1270"/>
                              <a:gd name="T64" fmla="*/ 529 w 540"/>
                              <a:gd name="T65" fmla="*/ 949 h 1270"/>
                              <a:gd name="T66" fmla="*/ 505 w 540"/>
                              <a:gd name="T67" fmla="*/ 1052 h 1270"/>
                              <a:gd name="T68" fmla="*/ 470 w 540"/>
                              <a:gd name="T69" fmla="*/ 1217 h 1270"/>
                              <a:gd name="T70" fmla="*/ 423 w 540"/>
                              <a:gd name="T71" fmla="*/ 1269 h 1270"/>
                              <a:gd name="T72" fmla="*/ 364 w 540"/>
                              <a:gd name="T73" fmla="*/ 1310 h 1270"/>
                              <a:gd name="T74" fmla="*/ 317 w 540"/>
                              <a:gd name="T75" fmla="*/ 1310 h 1270"/>
                              <a:gd name="T76" fmla="*/ 259 w 540"/>
                              <a:gd name="T77" fmla="*/ 1269 h 1270"/>
                              <a:gd name="T78" fmla="*/ 212 w 540"/>
                              <a:gd name="T79" fmla="*/ 1227 h 1270"/>
                              <a:gd name="T80" fmla="*/ 176 w 540"/>
                              <a:gd name="T81" fmla="*/ 1176 h 1270"/>
                              <a:gd name="T82" fmla="*/ 153 w 540"/>
                              <a:gd name="T83" fmla="*/ 1073 h 1270"/>
                              <a:gd name="T84" fmla="*/ 129 w 540"/>
                              <a:gd name="T85" fmla="*/ 970 h 12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40" h="1270">
                                <a:moveTo>
                                  <a:pt x="132" y="940"/>
                                </a:moveTo>
                                <a:lnTo>
                                  <a:pt x="144" y="900"/>
                                </a:lnTo>
                                <a:lnTo>
                                  <a:pt x="168" y="940"/>
                                </a:lnTo>
                                <a:lnTo>
                                  <a:pt x="192" y="960"/>
                                </a:lnTo>
                                <a:lnTo>
                                  <a:pt x="240" y="980"/>
                                </a:lnTo>
                                <a:lnTo>
                                  <a:pt x="300" y="960"/>
                                </a:lnTo>
                                <a:lnTo>
                                  <a:pt x="360" y="860"/>
                                </a:lnTo>
                                <a:lnTo>
                                  <a:pt x="396" y="730"/>
                                </a:lnTo>
                                <a:lnTo>
                                  <a:pt x="408" y="610"/>
                                </a:lnTo>
                                <a:lnTo>
                                  <a:pt x="396" y="470"/>
                                </a:lnTo>
                                <a:lnTo>
                                  <a:pt x="360" y="370"/>
                                </a:lnTo>
                                <a:lnTo>
                                  <a:pt x="264" y="200"/>
                                </a:lnTo>
                                <a:lnTo>
                                  <a:pt x="204" y="160"/>
                                </a:lnTo>
                                <a:lnTo>
                                  <a:pt x="180" y="180"/>
                                </a:lnTo>
                                <a:lnTo>
                                  <a:pt x="156" y="220"/>
                                </a:lnTo>
                                <a:lnTo>
                                  <a:pt x="120" y="240"/>
                                </a:lnTo>
                                <a:lnTo>
                                  <a:pt x="108" y="200"/>
                                </a:lnTo>
                                <a:lnTo>
                                  <a:pt x="72" y="160"/>
                                </a:lnTo>
                                <a:lnTo>
                                  <a:pt x="24" y="120"/>
                                </a:lnTo>
                                <a:lnTo>
                                  <a:pt x="12" y="100"/>
                                </a:lnTo>
                                <a:lnTo>
                                  <a:pt x="0" y="100"/>
                                </a:lnTo>
                                <a:lnTo>
                                  <a:pt x="12" y="80"/>
                                </a:lnTo>
                                <a:lnTo>
                                  <a:pt x="48" y="20"/>
                                </a:lnTo>
                                <a:lnTo>
                                  <a:pt x="96" y="0"/>
                                </a:lnTo>
                                <a:lnTo>
                                  <a:pt x="156" y="0"/>
                                </a:lnTo>
                                <a:lnTo>
                                  <a:pt x="204" y="20"/>
                                </a:lnTo>
                                <a:lnTo>
                                  <a:pt x="300" y="140"/>
                                </a:lnTo>
                                <a:lnTo>
                                  <a:pt x="396" y="300"/>
                                </a:lnTo>
                                <a:lnTo>
                                  <a:pt x="456" y="450"/>
                                </a:lnTo>
                                <a:lnTo>
                                  <a:pt x="492" y="570"/>
                                </a:lnTo>
                                <a:lnTo>
                                  <a:pt x="516" y="710"/>
                                </a:lnTo>
                                <a:lnTo>
                                  <a:pt x="540" y="800"/>
                                </a:lnTo>
                                <a:lnTo>
                                  <a:pt x="540" y="920"/>
                                </a:lnTo>
                                <a:lnTo>
                                  <a:pt x="516" y="1020"/>
                                </a:lnTo>
                                <a:lnTo>
                                  <a:pt x="480" y="1180"/>
                                </a:lnTo>
                                <a:lnTo>
                                  <a:pt x="432" y="1230"/>
                                </a:lnTo>
                                <a:lnTo>
                                  <a:pt x="372" y="1270"/>
                                </a:lnTo>
                                <a:lnTo>
                                  <a:pt x="324" y="1270"/>
                                </a:lnTo>
                                <a:lnTo>
                                  <a:pt x="264" y="1230"/>
                                </a:lnTo>
                                <a:lnTo>
                                  <a:pt x="216" y="1190"/>
                                </a:lnTo>
                                <a:lnTo>
                                  <a:pt x="180" y="1140"/>
                                </a:lnTo>
                                <a:lnTo>
                                  <a:pt x="156" y="1040"/>
                                </a:lnTo>
                                <a:lnTo>
                                  <a:pt x="132" y="94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172" name="Freeform 68"/>
                        <wps:cNvSpPr>
                          <a:spLocks/>
                        </wps:cNvSpPr>
                        <wps:spPr bwMode="auto">
                          <a:xfrm>
                            <a:off x="1497" y="1234"/>
                            <a:ext cx="824" cy="1868"/>
                          </a:xfrm>
                          <a:custGeom>
                            <a:avLst/>
                            <a:gdLst>
                              <a:gd name="T0" fmla="*/ 0 w 841"/>
                              <a:gd name="T1" fmla="*/ 0 h 1810"/>
                              <a:gd name="T2" fmla="*/ 0 w 841"/>
                              <a:gd name="T3" fmla="*/ 103 h 1810"/>
                              <a:gd name="T4" fmla="*/ 12 w 841"/>
                              <a:gd name="T5" fmla="*/ 258 h 1810"/>
                              <a:gd name="T6" fmla="*/ 24 w 841"/>
                              <a:gd name="T7" fmla="*/ 382 h 1810"/>
                              <a:gd name="T8" fmla="*/ 0 w 841"/>
                              <a:gd name="T9" fmla="*/ 485 h 1810"/>
                              <a:gd name="T10" fmla="*/ 0 w 841"/>
                              <a:gd name="T11" fmla="*/ 506 h 1810"/>
                              <a:gd name="T12" fmla="*/ 24 w 841"/>
                              <a:gd name="T13" fmla="*/ 526 h 1810"/>
                              <a:gd name="T14" fmla="*/ 35 w 841"/>
                              <a:gd name="T15" fmla="*/ 506 h 1810"/>
                              <a:gd name="T16" fmla="*/ 71 w 841"/>
                              <a:gd name="T17" fmla="*/ 526 h 1810"/>
                              <a:gd name="T18" fmla="*/ 165 w 841"/>
                              <a:gd name="T19" fmla="*/ 599 h 1810"/>
                              <a:gd name="T20" fmla="*/ 270 w 841"/>
                              <a:gd name="T21" fmla="*/ 722 h 1810"/>
                              <a:gd name="T22" fmla="*/ 364 w 841"/>
                              <a:gd name="T23" fmla="*/ 908 h 1810"/>
                              <a:gd name="T24" fmla="*/ 423 w 841"/>
                              <a:gd name="T25" fmla="*/ 1063 h 1810"/>
                              <a:gd name="T26" fmla="*/ 482 w 841"/>
                              <a:gd name="T27" fmla="*/ 1249 h 1810"/>
                              <a:gd name="T28" fmla="*/ 517 w 841"/>
                              <a:gd name="T29" fmla="*/ 1466 h 1810"/>
                              <a:gd name="T30" fmla="*/ 517 w 841"/>
                              <a:gd name="T31" fmla="*/ 1589 h 1810"/>
                              <a:gd name="T32" fmla="*/ 506 w 841"/>
                              <a:gd name="T33" fmla="*/ 1693 h 1810"/>
                              <a:gd name="T34" fmla="*/ 494 w 841"/>
                              <a:gd name="T35" fmla="*/ 1754 h 1810"/>
                              <a:gd name="T36" fmla="*/ 494 w 841"/>
                              <a:gd name="T37" fmla="*/ 1775 h 1810"/>
                              <a:gd name="T38" fmla="*/ 541 w 841"/>
                              <a:gd name="T39" fmla="*/ 1796 h 1810"/>
                              <a:gd name="T40" fmla="*/ 600 w 841"/>
                              <a:gd name="T41" fmla="*/ 1775 h 1810"/>
                              <a:gd name="T42" fmla="*/ 635 w 841"/>
                              <a:gd name="T43" fmla="*/ 1775 h 1810"/>
                              <a:gd name="T44" fmla="*/ 695 w 841"/>
                              <a:gd name="T45" fmla="*/ 1816 h 1810"/>
                              <a:gd name="T46" fmla="*/ 789 w 841"/>
                              <a:gd name="T47" fmla="*/ 1847 h 1810"/>
                              <a:gd name="T48" fmla="*/ 812 w 841"/>
                              <a:gd name="T49" fmla="*/ 1868 h 1810"/>
                              <a:gd name="T50" fmla="*/ 824 w 841"/>
                              <a:gd name="T51" fmla="*/ 1868 h 1810"/>
                              <a:gd name="T52" fmla="*/ 824 w 841"/>
                              <a:gd name="T53" fmla="*/ 1847 h 1810"/>
                              <a:gd name="T54" fmla="*/ 812 w 841"/>
                              <a:gd name="T55" fmla="*/ 1796 h 1810"/>
                              <a:gd name="T56" fmla="*/ 789 w 841"/>
                              <a:gd name="T57" fmla="*/ 1589 h 1810"/>
                              <a:gd name="T58" fmla="*/ 777 w 841"/>
                              <a:gd name="T59" fmla="*/ 1445 h 1810"/>
                              <a:gd name="T60" fmla="*/ 777 w 841"/>
                              <a:gd name="T61" fmla="*/ 1393 h 1810"/>
                              <a:gd name="T62" fmla="*/ 789 w 841"/>
                              <a:gd name="T63" fmla="*/ 1249 h 1810"/>
                              <a:gd name="T64" fmla="*/ 777 w 841"/>
                              <a:gd name="T65" fmla="*/ 1146 h 1810"/>
                              <a:gd name="T66" fmla="*/ 765 w 841"/>
                              <a:gd name="T67" fmla="*/ 1146 h 1810"/>
                              <a:gd name="T68" fmla="*/ 742 w 841"/>
                              <a:gd name="T69" fmla="*/ 1166 h 1810"/>
                              <a:gd name="T70" fmla="*/ 683 w 841"/>
                              <a:gd name="T71" fmla="*/ 1187 h 1810"/>
                              <a:gd name="T72" fmla="*/ 635 w 841"/>
                              <a:gd name="T73" fmla="*/ 1187 h 1810"/>
                              <a:gd name="T74" fmla="*/ 541 w 841"/>
                              <a:gd name="T75" fmla="*/ 1104 h 1810"/>
                              <a:gd name="T76" fmla="*/ 459 w 841"/>
                              <a:gd name="T77" fmla="*/ 980 h 1810"/>
                              <a:gd name="T78" fmla="*/ 388 w 841"/>
                              <a:gd name="T79" fmla="*/ 846 h 1810"/>
                              <a:gd name="T80" fmla="*/ 317 w 841"/>
                              <a:gd name="T81" fmla="*/ 619 h 1810"/>
                              <a:gd name="T82" fmla="*/ 259 w 841"/>
                              <a:gd name="T83" fmla="*/ 382 h 1810"/>
                              <a:gd name="T84" fmla="*/ 223 w 841"/>
                              <a:gd name="T85" fmla="*/ 155 h 1810"/>
                              <a:gd name="T86" fmla="*/ 212 w 841"/>
                              <a:gd name="T87" fmla="*/ 103 h 1810"/>
                              <a:gd name="T88" fmla="*/ 223 w 841"/>
                              <a:gd name="T89" fmla="*/ 62 h 1810"/>
                              <a:gd name="T90" fmla="*/ 212 w 841"/>
                              <a:gd name="T91" fmla="*/ 21 h 1810"/>
                              <a:gd name="T92" fmla="*/ 212 w 841"/>
                              <a:gd name="T93" fmla="*/ 21 h 1810"/>
                              <a:gd name="T94" fmla="*/ 165 w 841"/>
                              <a:gd name="T95" fmla="*/ 62 h 1810"/>
                              <a:gd name="T96" fmla="*/ 106 w 841"/>
                              <a:gd name="T97" fmla="*/ 41 h 1810"/>
                              <a:gd name="T98" fmla="*/ 35 w 841"/>
                              <a:gd name="T99" fmla="*/ 0 h 1810"/>
                              <a:gd name="T100" fmla="*/ 0 w 841"/>
                              <a:gd name="T101" fmla="*/ 0 h 1810"/>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841" h="1810">
                                <a:moveTo>
                                  <a:pt x="0" y="0"/>
                                </a:moveTo>
                                <a:lnTo>
                                  <a:pt x="0" y="100"/>
                                </a:lnTo>
                                <a:lnTo>
                                  <a:pt x="12" y="250"/>
                                </a:lnTo>
                                <a:lnTo>
                                  <a:pt x="24" y="370"/>
                                </a:lnTo>
                                <a:lnTo>
                                  <a:pt x="0" y="470"/>
                                </a:lnTo>
                                <a:lnTo>
                                  <a:pt x="0" y="490"/>
                                </a:lnTo>
                                <a:lnTo>
                                  <a:pt x="24" y="510"/>
                                </a:lnTo>
                                <a:lnTo>
                                  <a:pt x="36" y="490"/>
                                </a:lnTo>
                                <a:lnTo>
                                  <a:pt x="72" y="510"/>
                                </a:lnTo>
                                <a:lnTo>
                                  <a:pt x="168" y="580"/>
                                </a:lnTo>
                                <a:lnTo>
                                  <a:pt x="276" y="700"/>
                                </a:lnTo>
                                <a:lnTo>
                                  <a:pt x="372" y="880"/>
                                </a:lnTo>
                                <a:lnTo>
                                  <a:pt x="432" y="1030"/>
                                </a:lnTo>
                                <a:lnTo>
                                  <a:pt x="492" y="1210"/>
                                </a:lnTo>
                                <a:lnTo>
                                  <a:pt x="528" y="1420"/>
                                </a:lnTo>
                                <a:lnTo>
                                  <a:pt x="528" y="1540"/>
                                </a:lnTo>
                                <a:lnTo>
                                  <a:pt x="516" y="1640"/>
                                </a:lnTo>
                                <a:lnTo>
                                  <a:pt x="504" y="1700"/>
                                </a:lnTo>
                                <a:lnTo>
                                  <a:pt x="504" y="1720"/>
                                </a:lnTo>
                                <a:lnTo>
                                  <a:pt x="552" y="1740"/>
                                </a:lnTo>
                                <a:lnTo>
                                  <a:pt x="612" y="1720"/>
                                </a:lnTo>
                                <a:lnTo>
                                  <a:pt x="648" y="1720"/>
                                </a:lnTo>
                                <a:lnTo>
                                  <a:pt x="709" y="1760"/>
                                </a:lnTo>
                                <a:lnTo>
                                  <a:pt x="805" y="1790"/>
                                </a:lnTo>
                                <a:lnTo>
                                  <a:pt x="829" y="1810"/>
                                </a:lnTo>
                                <a:lnTo>
                                  <a:pt x="841" y="1810"/>
                                </a:lnTo>
                                <a:lnTo>
                                  <a:pt x="841" y="1790"/>
                                </a:lnTo>
                                <a:lnTo>
                                  <a:pt x="829" y="1740"/>
                                </a:lnTo>
                                <a:lnTo>
                                  <a:pt x="805" y="1540"/>
                                </a:lnTo>
                                <a:lnTo>
                                  <a:pt x="793" y="1400"/>
                                </a:lnTo>
                                <a:lnTo>
                                  <a:pt x="793" y="1350"/>
                                </a:lnTo>
                                <a:lnTo>
                                  <a:pt x="805" y="1210"/>
                                </a:lnTo>
                                <a:lnTo>
                                  <a:pt x="793" y="1110"/>
                                </a:lnTo>
                                <a:lnTo>
                                  <a:pt x="781" y="1110"/>
                                </a:lnTo>
                                <a:lnTo>
                                  <a:pt x="757" y="1130"/>
                                </a:lnTo>
                                <a:lnTo>
                                  <a:pt x="697" y="1150"/>
                                </a:lnTo>
                                <a:lnTo>
                                  <a:pt x="648" y="1150"/>
                                </a:lnTo>
                                <a:lnTo>
                                  <a:pt x="552" y="1070"/>
                                </a:lnTo>
                                <a:lnTo>
                                  <a:pt x="468" y="950"/>
                                </a:lnTo>
                                <a:lnTo>
                                  <a:pt x="396" y="820"/>
                                </a:lnTo>
                                <a:lnTo>
                                  <a:pt x="324" y="600"/>
                                </a:lnTo>
                                <a:lnTo>
                                  <a:pt x="264" y="370"/>
                                </a:lnTo>
                                <a:lnTo>
                                  <a:pt x="228" y="150"/>
                                </a:lnTo>
                                <a:lnTo>
                                  <a:pt x="216" y="100"/>
                                </a:lnTo>
                                <a:lnTo>
                                  <a:pt x="228" y="60"/>
                                </a:lnTo>
                                <a:lnTo>
                                  <a:pt x="216" y="20"/>
                                </a:lnTo>
                                <a:lnTo>
                                  <a:pt x="168" y="60"/>
                                </a:lnTo>
                                <a:lnTo>
                                  <a:pt x="108" y="40"/>
                                </a:lnTo>
                                <a:lnTo>
                                  <a:pt x="36" y="0"/>
                                </a:lnTo>
                                <a:lnTo>
                                  <a:pt x="0" y="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173" name="Freeform 69"/>
                        <wps:cNvSpPr>
                          <a:spLocks/>
                        </wps:cNvSpPr>
                        <wps:spPr bwMode="auto">
                          <a:xfrm>
                            <a:off x="9945" y="14254"/>
                            <a:ext cx="578" cy="1207"/>
                          </a:xfrm>
                          <a:custGeom>
                            <a:avLst/>
                            <a:gdLst>
                              <a:gd name="T0" fmla="*/ 141 w 589"/>
                              <a:gd name="T1" fmla="*/ 887 h 1170"/>
                              <a:gd name="T2" fmla="*/ 165 w 589"/>
                              <a:gd name="T3" fmla="*/ 867 h 1170"/>
                              <a:gd name="T4" fmla="*/ 153 w 589"/>
                              <a:gd name="T5" fmla="*/ 825 h 1170"/>
                              <a:gd name="T6" fmla="*/ 141 w 589"/>
                              <a:gd name="T7" fmla="*/ 763 h 1170"/>
                              <a:gd name="T8" fmla="*/ 141 w 589"/>
                              <a:gd name="T9" fmla="*/ 660 h 1170"/>
                              <a:gd name="T10" fmla="*/ 141 w 589"/>
                              <a:gd name="T11" fmla="*/ 526 h 1170"/>
                              <a:gd name="T12" fmla="*/ 189 w 589"/>
                              <a:gd name="T13" fmla="*/ 402 h 1170"/>
                              <a:gd name="T14" fmla="*/ 248 w 589"/>
                              <a:gd name="T15" fmla="*/ 299 h 1170"/>
                              <a:gd name="T16" fmla="*/ 307 w 589"/>
                              <a:gd name="T17" fmla="*/ 279 h 1170"/>
                              <a:gd name="T18" fmla="*/ 354 w 589"/>
                              <a:gd name="T19" fmla="*/ 320 h 1170"/>
                              <a:gd name="T20" fmla="*/ 401 w 589"/>
                              <a:gd name="T21" fmla="*/ 382 h 1170"/>
                              <a:gd name="T22" fmla="*/ 484 w 589"/>
                              <a:gd name="T23" fmla="*/ 598 h 1170"/>
                              <a:gd name="T24" fmla="*/ 496 w 589"/>
                              <a:gd name="T25" fmla="*/ 743 h 1170"/>
                              <a:gd name="T26" fmla="*/ 496 w 589"/>
                              <a:gd name="T27" fmla="*/ 805 h 1170"/>
                              <a:gd name="T28" fmla="*/ 484 w 589"/>
                              <a:gd name="T29" fmla="*/ 846 h 1170"/>
                              <a:gd name="T30" fmla="*/ 472 w 589"/>
                              <a:gd name="T31" fmla="*/ 908 h 1170"/>
                              <a:gd name="T32" fmla="*/ 484 w 589"/>
                              <a:gd name="T33" fmla="*/ 970 h 1170"/>
                              <a:gd name="T34" fmla="*/ 496 w 589"/>
                              <a:gd name="T35" fmla="*/ 1042 h 1170"/>
                              <a:gd name="T36" fmla="*/ 519 w 589"/>
                              <a:gd name="T37" fmla="*/ 1124 h 1170"/>
                              <a:gd name="T38" fmla="*/ 531 w 589"/>
                              <a:gd name="T39" fmla="*/ 1186 h 1170"/>
                              <a:gd name="T40" fmla="*/ 531 w 589"/>
                              <a:gd name="T41" fmla="*/ 1207 h 1170"/>
                              <a:gd name="T42" fmla="*/ 543 w 589"/>
                              <a:gd name="T43" fmla="*/ 1186 h 1170"/>
                              <a:gd name="T44" fmla="*/ 566 w 589"/>
                              <a:gd name="T45" fmla="*/ 1083 h 1170"/>
                              <a:gd name="T46" fmla="*/ 578 w 589"/>
                              <a:gd name="T47" fmla="*/ 980 h 1170"/>
                              <a:gd name="T48" fmla="*/ 578 w 589"/>
                              <a:gd name="T49" fmla="*/ 867 h 1170"/>
                              <a:gd name="T50" fmla="*/ 566 w 589"/>
                              <a:gd name="T51" fmla="*/ 743 h 1170"/>
                              <a:gd name="T52" fmla="*/ 507 w 589"/>
                              <a:gd name="T53" fmla="*/ 505 h 1170"/>
                              <a:gd name="T54" fmla="*/ 437 w 589"/>
                              <a:gd name="T55" fmla="*/ 299 h 1170"/>
                              <a:gd name="T56" fmla="*/ 378 w 589"/>
                              <a:gd name="T57" fmla="*/ 175 h 1170"/>
                              <a:gd name="T58" fmla="*/ 319 w 589"/>
                              <a:gd name="T59" fmla="*/ 83 h 1170"/>
                              <a:gd name="T60" fmla="*/ 260 w 589"/>
                              <a:gd name="T61" fmla="*/ 21 h 1170"/>
                              <a:gd name="T62" fmla="*/ 213 w 589"/>
                              <a:gd name="T63" fmla="*/ 0 h 1170"/>
                              <a:gd name="T64" fmla="*/ 165 w 589"/>
                              <a:gd name="T65" fmla="*/ 0 h 1170"/>
                              <a:gd name="T66" fmla="*/ 118 w 589"/>
                              <a:gd name="T67" fmla="*/ 21 h 1170"/>
                              <a:gd name="T68" fmla="*/ 47 w 589"/>
                              <a:gd name="T69" fmla="*/ 134 h 1170"/>
                              <a:gd name="T70" fmla="*/ 12 w 589"/>
                              <a:gd name="T71" fmla="*/ 237 h 1170"/>
                              <a:gd name="T72" fmla="*/ 0 w 589"/>
                              <a:gd name="T73" fmla="*/ 340 h 1170"/>
                              <a:gd name="T74" fmla="*/ 0 w 589"/>
                              <a:gd name="T75" fmla="*/ 485 h 1170"/>
                              <a:gd name="T76" fmla="*/ 12 w 589"/>
                              <a:gd name="T77" fmla="*/ 598 h 1170"/>
                              <a:gd name="T78" fmla="*/ 35 w 589"/>
                              <a:gd name="T79" fmla="*/ 702 h 1170"/>
                              <a:gd name="T80" fmla="*/ 71 w 589"/>
                              <a:gd name="T81" fmla="*/ 805 h 1170"/>
                              <a:gd name="T82" fmla="*/ 106 w 589"/>
                              <a:gd name="T83" fmla="*/ 867 h 1170"/>
                              <a:gd name="T84" fmla="*/ 141 w 589"/>
                              <a:gd name="T85" fmla="*/ 887 h 11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89" h="1170">
                                <a:moveTo>
                                  <a:pt x="144" y="860"/>
                                </a:moveTo>
                                <a:lnTo>
                                  <a:pt x="168" y="840"/>
                                </a:lnTo>
                                <a:lnTo>
                                  <a:pt x="156" y="800"/>
                                </a:lnTo>
                                <a:lnTo>
                                  <a:pt x="144" y="740"/>
                                </a:lnTo>
                                <a:lnTo>
                                  <a:pt x="144" y="640"/>
                                </a:lnTo>
                                <a:lnTo>
                                  <a:pt x="144" y="510"/>
                                </a:lnTo>
                                <a:lnTo>
                                  <a:pt x="193" y="390"/>
                                </a:lnTo>
                                <a:lnTo>
                                  <a:pt x="253" y="290"/>
                                </a:lnTo>
                                <a:lnTo>
                                  <a:pt x="313" y="270"/>
                                </a:lnTo>
                                <a:lnTo>
                                  <a:pt x="361" y="310"/>
                                </a:lnTo>
                                <a:lnTo>
                                  <a:pt x="409" y="370"/>
                                </a:lnTo>
                                <a:lnTo>
                                  <a:pt x="493" y="580"/>
                                </a:lnTo>
                                <a:lnTo>
                                  <a:pt x="505" y="720"/>
                                </a:lnTo>
                                <a:lnTo>
                                  <a:pt x="505" y="780"/>
                                </a:lnTo>
                                <a:lnTo>
                                  <a:pt x="493" y="820"/>
                                </a:lnTo>
                                <a:lnTo>
                                  <a:pt x="481" y="880"/>
                                </a:lnTo>
                                <a:lnTo>
                                  <a:pt x="493" y="940"/>
                                </a:lnTo>
                                <a:lnTo>
                                  <a:pt x="505" y="1010"/>
                                </a:lnTo>
                                <a:lnTo>
                                  <a:pt x="529" y="1090"/>
                                </a:lnTo>
                                <a:lnTo>
                                  <a:pt x="541" y="1150"/>
                                </a:lnTo>
                                <a:lnTo>
                                  <a:pt x="541" y="1170"/>
                                </a:lnTo>
                                <a:lnTo>
                                  <a:pt x="553" y="1150"/>
                                </a:lnTo>
                                <a:lnTo>
                                  <a:pt x="577" y="1050"/>
                                </a:lnTo>
                                <a:lnTo>
                                  <a:pt x="589" y="950"/>
                                </a:lnTo>
                                <a:lnTo>
                                  <a:pt x="589" y="840"/>
                                </a:lnTo>
                                <a:lnTo>
                                  <a:pt x="577" y="720"/>
                                </a:lnTo>
                                <a:lnTo>
                                  <a:pt x="517" y="490"/>
                                </a:lnTo>
                                <a:lnTo>
                                  <a:pt x="445" y="290"/>
                                </a:lnTo>
                                <a:lnTo>
                                  <a:pt x="385" y="170"/>
                                </a:lnTo>
                                <a:lnTo>
                                  <a:pt x="325" y="80"/>
                                </a:lnTo>
                                <a:lnTo>
                                  <a:pt x="265" y="20"/>
                                </a:lnTo>
                                <a:lnTo>
                                  <a:pt x="217" y="0"/>
                                </a:lnTo>
                                <a:lnTo>
                                  <a:pt x="168" y="0"/>
                                </a:lnTo>
                                <a:lnTo>
                                  <a:pt x="120" y="20"/>
                                </a:lnTo>
                                <a:lnTo>
                                  <a:pt x="48" y="130"/>
                                </a:lnTo>
                                <a:lnTo>
                                  <a:pt x="12" y="230"/>
                                </a:lnTo>
                                <a:lnTo>
                                  <a:pt x="0" y="330"/>
                                </a:lnTo>
                                <a:lnTo>
                                  <a:pt x="0" y="470"/>
                                </a:lnTo>
                                <a:lnTo>
                                  <a:pt x="12" y="580"/>
                                </a:lnTo>
                                <a:lnTo>
                                  <a:pt x="36" y="680"/>
                                </a:lnTo>
                                <a:lnTo>
                                  <a:pt x="72" y="780"/>
                                </a:lnTo>
                                <a:lnTo>
                                  <a:pt x="108" y="840"/>
                                </a:lnTo>
                                <a:lnTo>
                                  <a:pt x="144" y="86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74" name="Freeform 70"/>
                        <wps:cNvSpPr>
                          <a:spLocks/>
                        </wps:cNvSpPr>
                        <wps:spPr bwMode="auto">
                          <a:xfrm>
                            <a:off x="10299" y="13449"/>
                            <a:ext cx="528" cy="1311"/>
                          </a:xfrm>
                          <a:custGeom>
                            <a:avLst/>
                            <a:gdLst>
                              <a:gd name="T0" fmla="*/ 387 w 540"/>
                              <a:gd name="T1" fmla="*/ 320 h 1270"/>
                              <a:gd name="T2" fmla="*/ 387 w 540"/>
                              <a:gd name="T3" fmla="*/ 361 h 1270"/>
                              <a:gd name="T4" fmla="*/ 364 w 540"/>
                              <a:gd name="T5" fmla="*/ 341 h 1270"/>
                              <a:gd name="T6" fmla="*/ 340 w 540"/>
                              <a:gd name="T7" fmla="*/ 299 h 1270"/>
                              <a:gd name="T8" fmla="*/ 293 w 540"/>
                              <a:gd name="T9" fmla="*/ 279 h 1270"/>
                              <a:gd name="T10" fmla="*/ 235 w 540"/>
                              <a:gd name="T11" fmla="*/ 320 h 1270"/>
                              <a:gd name="T12" fmla="*/ 176 w 540"/>
                              <a:gd name="T13" fmla="*/ 403 h 1270"/>
                              <a:gd name="T14" fmla="*/ 141 w 540"/>
                              <a:gd name="T15" fmla="*/ 537 h 1270"/>
                              <a:gd name="T16" fmla="*/ 129 w 540"/>
                              <a:gd name="T17" fmla="*/ 681 h 1270"/>
                              <a:gd name="T18" fmla="*/ 141 w 540"/>
                              <a:gd name="T19" fmla="*/ 805 h 1270"/>
                              <a:gd name="T20" fmla="*/ 176 w 540"/>
                              <a:gd name="T21" fmla="*/ 908 h 1270"/>
                              <a:gd name="T22" fmla="*/ 270 w 540"/>
                              <a:gd name="T23" fmla="*/ 1084 h 1270"/>
                              <a:gd name="T24" fmla="*/ 329 w 540"/>
                              <a:gd name="T25" fmla="*/ 1125 h 1270"/>
                              <a:gd name="T26" fmla="*/ 352 w 540"/>
                              <a:gd name="T27" fmla="*/ 1105 h 1270"/>
                              <a:gd name="T28" fmla="*/ 375 w 540"/>
                              <a:gd name="T29" fmla="*/ 1084 h 1270"/>
                              <a:gd name="T30" fmla="*/ 399 w 540"/>
                              <a:gd name="T31" fmla="*/ 1063 h 1270"/>
                              <a:gd name="T32" fmla="*/ 422 w 540"/>
                              <a:gd name="T33" fmla="*/ 1084 h 1270"/>
                              <a:gd name="T34" fmla="*/ 458 w 540"/>
                              <a:gd name="T35" fmla="*/ 1125 h 1270"/>
                              <a:gd name="T36" fmla="*/ 493 w 540"/>
                              <a:gd name="T37" fmla="*/ 1166 h 1270"/>
                              <a:gd name="T38" fmla="*/ 516 w 540"/>
                              <a:gd name="T39" fmla="*/ 1187 h 1270"/>
                              <a:gd name="T40" fmla="*/ 528 w 540"/>
                              <a:gd name="T41" fmla="*/ 1187 h 1270"/>
                              <a:gd name="T42" fmla="*/ 528 w 540"/>
                              <a:gd name="T43" fmla="*/ 1228 h 1270"/>
                              <a:gd name="T44" fmla="*/ 481 w 540"/>
                              <a:gd name="T45" fmla="*/ 1290 h 1270"/>
                              <a:gd name="T46" fmla="*/ 434 w 540"/>
                              <a:gd name="T47" fmla="*/ 1311 h 1270"/>
                              <a:gd name="T48" fmla="*/ 387 w 540"/>
                              <a:gd name="T49" fmla="*/ 1311 h 1270"/>
                              <a:gd name="T50" fmla="*/ 329 w 540"/>
                              <a:gd name="T51" fmla="*/ 1270 h 1270"/>
                              <a:gd name="T52" fmla="*/ 223 w 540"/>
                              <a:gd name="T53" fmla="*/ 1146 h 1270"/>
                              <a:gd name="T54" fmla="*/ 141 w 540"/>
                              <a:gd name="T55" fmla="*/ 981 h 1270"/>
                              <a:gd name="T56" fmla="*/ 82 w 540"/>
                              <a:gd name="T57" fmla="*/ 846 h 1270"/>
                              <a:gd name="T58" fmla="*/ 35 w 540"/>
                              <a:gd name="T59" fmla="*/ 702 h 1270"/>
                              <a:gd name="T60" fmla="*/ 12 w 540"/>
                              <a:gd name="T61" fmla="*/ 578 h 1270"/>
                              <a:gd name="T62" fmla="*/ 0 w 540"/>
                              <a:gd name="T63" fmla="*/ 465 h 1270"/>
                              <a:gd name="T64" fmla="*/ 0 w 540"/>
                              <a:gd name="T65" fmla="*/ 361 h 1270"/>
                              <a:gd name="T66" fmla="*/ 12 w 540"/>
                              <a:gd name="T67" fmla="*/ 258 h 1270"/>
                              <a:gd name="T68" fmla="*/ 70 w 540"/>
                              <a:gd name="T69" fmla="*/ 93 h 1270"/>
                              <a:gd name="T70" fmla="*/ 106 w 540"/>
                              <a:gd name="T71" fmla="*/ 21 h 1270"/>
                              <a:gd name="T72" fmla="*/ 153 w 540"/>
                              <a:gd name="T73" fmla="*/ 0 h 1270"/>
                              <a:gd name="T74" fmla="*/ 211 w 540"/>
                              <a:gd name="T75" fmla="*/ 0 h 1270"/>
                              <a:gd name="T76" fmla="*/ 270 w 540"/>
                              <a:gd name="T77" fmla="*/ 21 h 1270"/>
                              <a:gd name="T78" fmla="*/ 317 w 540"/>
                              <a:gd name="T79" fmla="*/ 72 h 1270"/>
                              <a:gd name="T80" fmla="*/ 352 w 540"/>
                              <a:gd name="T81" fmla="*/ 134 h 1270"/>
                              <a:gd name="T82" fmla="*/ 387 w 540"/>
                              <a:gd name="T83" fmla="*/ 217 h 1270"/>
                              <a:gd name="T84" fmla="*/ 387 w 540"/>
                              <a:gd name="T85" fmla="*/ 320 h 12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40" h="1270">
                                <a:moveTo>
                                  <a:pt x="396" y="310"/>
                                </a:moveTo>
                                <a:lnTo>
                                  <a:pt x="396" y="350"/>
                                </a:lnTo>
                                <a:lnTo>
                                  <a:pt x="372" y="330"/>
                                </a:lnTo>
                                <a:lnTo>
                                  <a:pt x="348" y="290"/>
                                </a:lnTo>
                                <a:lnTo>
                                  <a:pt x="300" y="270"/>
                                </a:lnTo>
                                <a:lnTo>
                                  <a:pt x="240" y="310"/>
                                </a:lnTo>
                                <a:lnTo>
                                  <a:pt x="180" y="390"/>
                                </a:lnTo>
                                <a:lnTo>
                                  <a:pt x="144" y="520"/>
                                </a:lnTo>
                                <a:lnTo>
                                  <a:pt x="132" y="660"/>
                                </a:lnTo>
                                <a:lnTo>
                                  <a:pt x="144" y="780"/>
                                </a:lnTo>
                                <a:lnTo>
                                  <a:pt x="180" y="880"/>
                                </a:lnTo>
                                <a:lnTo>
                                  <a:pt x="276" y="1050"/>
                                </a:lnTo>
                                <a:lnTo>
                                  <a:pt x="336" y="1090"/>
                                </a:lnTo>
                                <a:lnTo>
                                  <a:pt x="360" y="1070"/>
                                </a:lnTo>
                                <a:lnTo>
                                  <a:pt x="384" y="1050"/>
                                </a:lnTo>
                                <a:lnTo>
                                  <a:pt x="408" y="1030"/>
                                </a:lnTo>
                                <a:lnTo>
                                  <a:pt x="432" y="1050"/>
                                </a:lnTo>
                                <a:lnTo>
                                  <a:pt x="468" y="1090"/>
                                </a:lnTo>
                                <a:lnTo>
                                  <a:pt x="504" y="1130"/>
                                </a:lnTo>
                                <a:lnTo>
                                  <a:pt x="528" y="1150"/>
                                </a:lnTo>
                                <a:lnTo>
                                  <a:pt x="540" y="1150"/>
                                </a:lnTo>
                                <a:lnTo>
                                  <a:pt x="540" y="1190"/>
                                </a:lnTo>
                                <a:lnTo>
                                  <a:pt x="492" y="1250"/>
                                </a:lnTo>
                                <a:lnTo>
                                  <a:pt x="444" y="1270"/>
                                </a:lnTo>
                                <a:lnTo>
                                  <a:pt x="396" y="1270"/>
                                </a:lnTo>
                                <a:lnTo>
                                  <a:pt x="336" y="1230"/>
                                </a:lnTo>
                                <a:lnTo>
                                  <a:pt x="228" y="1110"/>
                                </a:lnTo>
                                <a:lnTo>
                                  <a:pt x="144" y="950"/>
                                </a:lnTo>
                                <a:lnTo>
                                  <a:pt x="84" y="820"/>
                                </a:lnTo>
                                <a:lnTo>
                                  <a:pt x="36" y="680"/>
                                </a:lnTo>
                                <a:lnTo>
                                  <a:pt x="12" y="560"/>
                                </a:lnTo>
                                <a:lnTo>
                                  <a:pt x="0" y="450"/>
                                </a:lnTo>
                                <a:lnTo>
                                  <a:pt x="0" y="350"/>
                                </a:lnTo>
                                <a:lnTo>
                                  <a:pt x="12" y="250"/>
                                </a:lnTo>
                                <a:lnTo>
                                  <a:pt x="72" y="90"/>
                                </a:lnTo>
                                <a:lnTo>
                                  <a:pt x="108" y="20"/>
                                </a:lnTo>
                                <a:lnTo>
                                  <a:pt x="156" y="0"/>
                                </a:lnTo>
                                <a:lnTo>
                                  <a:pt x="216" y="0"/>
                                </a:lnTo>
                                <a:lnTo>
                                  <a:pt x="276" y="20"/>
                                </a:lnTo>
                                <a:lnTo>
                                  <a:pt x="324" y="70"/>
                                </a:lnTo>
                                <a:lnTo>
                                  <a:pt x="360" y="130"/>
                                </a:lnTo>
                                <a:lnTo>
                                  <a:pt x="396" y="210"/>
                                </a:lnTo>
                                <a:lnTo>
                                  <a:pt x="396" y="31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75" name="Freeform 71"/>
                        <wps:cNvSpPr>
                          <a:spLocks/>
                        </wps:cNvSpPr>
                        <wps:spPr bwMode="auto">
                          <a:xfrm>
                            <a:off x="9970" y="13501"/>
                            <a:ext cx="822" cy="1879"/>
                          </a:xfrm>
                          <a:custGeom>
                            <a:avLst/>
                            <a:gdLst>
                              <a:gd name="T0" fmla="*/ 810 w 841"/>
                              <a:gd name="T1" fmla="*/ 1858 h 1820"/>
                              <a:gd name="T2" fmla="*/ 822 w 841"/>
                              <a:gd name="T3" fmla="*/ 1755 h 1820"/>
                              <a:gd name="T4" fmla="*/ 799 w 841"/>
                              <a:gd name="T5" fmla="*/ 1621 h 1820"/>
                              <a:gd name="T6" fmla="*/ 787 w 841"/>
                              <a:gd name="T7" fmla="*/ 1497 h 1820"/>
                              <a:gd name="T8" fmla="*/ 810 w 841"/>
                              <a:gd name="T9" fmla="*/ 1394 h 1820"/>
                              <a:gd name="T10" fmla="*/ 799 w 841"/>
                              <a:gd name="T11" fmla="*/ 1352 h 1820"/>
                              <a:gd name="T12" fmla="*/ 787 w 841"/>
                              <a:gd name="T13" fmla="*/ 1352 h 1820"/>
                              <a:gd name="T14" fmla="*/ 775 w 841"/>
                              <a:gd name="T15" fmla="*/ 1352 h 1820"/>
                              <a:gd name="T16" fmla="*/ 740 w 841"/>
                              <a:gd name="T17" fmla="*/ 1352 h 1820"/>
                              <a:gd name="T18" fmla="*/ 646 w 841"/>
                              <a:gd name="T19" fmla="*/ 1280 h 1820"/>
                              <a:gd name="T20" fmla="*/ 541 w 841"/>
                              <a:gd name="T21" fmla="*/ 1136 h 1820"/>
                              <a:gd name="T22" fmla="*/ 435 w 841"/>
                              <a:gd name="T23" fmla="*/ 970 h 1820"/>
                              <a:gd name="T24" fmla="*/ 388 w 841"/>
                              <a:gd name="T25" fmla="*/ 816 h 1820"/>
                              <a:gd name="T26" fmla="*/ 329 w 841"/>
                              <a:gd name="T27" fmla="*/ 609 h 1820"/>
                              <a:gd name="T28" fmla="*/ 294 w 841"/>
                              <a:gd name="T29" fmla="*/ 392 h 1820"/>
                              <a:gd name="T30" fmla="*/ 294 w 841"/>
                              <a:gd name="T31" fmla="*/ 289 h 1820"/>
                              <a:gd name="T32" fmla="*/ 306 w 841"/>
                              <a:gd name="T33" fmla="*/ 165 h 1820"/>
                              <a:gd name="T34" fmla="*/ 306 w 841"/>
                              <a:gd name="T35" fmla="*/ 124 h 1820"/>
                              <a:gd name="T36" fmla="*/ 306 w 841"/>
                              <a:gd name="T37" fmla="*/ 83 h 1820"/>
                              <a:gd name="T38" fmla="*/ 271 w 841"/>
                              <a:gd name="T39" fmla="*/ 62 h 1820"/>
                              <a:gd name="T40" fmla="*/ 212 w 841"/>
                              <a:gd name="T41" fmla="*/ 103 h 1820"/>
                              <a:gd name="T42" fmla="*/ 189 w 841"/>
                              <a:gd name="T43" fmla="*/ 103 h 1820"/>
                              <a:gd name="T44" fmla="*/ 117 w 841"/>
                              <a:gd name="T45" fmla="*/ 62 h 1820"/>
                              <a:gd name="T46" fmla="*/ 23 w 841"/>
                              <a:gd name="T47" fmla="*/ 0 h 1820"/>
                              <a:gd name="T48" fmla="*/ 12 w 841"/>
                              <a:gd name="T49" fmla="*/ 0 h 1820"/>
                              <a:gd name="T50" fmla="*/ 0 w 841"/>
                              <a:gd name="T51" fmla="*/ 0 h 1820"/>
                              <a:gd name="T52" fmla="*/ 0 w 841"/>
                              <a:gd name="T53" fmla="*/ 21 h 1820"/>
                              <a:gd name="T54" fmla="*/ 0 w 841"/>
                              <a:gd name="T55" fmla="*/ 62 h 1820"/>
                              <a:gd name="T56" fmla="*/ 23 w 841"/>
                              <a:gd name="T57" fmla="*/ 268 h 1820"/>
                              <a:gd name="T58" fmla="*/ 47 w 841"/>
                              <a:gd name="T59" fmla="*/ 423 h 1820"/>
                              <a:gd name="T60" fmla="*/ 47 w 841"/>
                              <a:gd name="T61" fmla="*/ 485 h 1820"/>
                              <a:gd name="T62" fmla="*/ 23 w 841"/>
                              <a:gd name="T63" fmla="*/ 630 h 1820"/>
                              <a:gd name="T64" fmla="*/ 23 w 841"/>
                              <a:gd name="T65" fmla="*/ 671 h 1820"/>
                              <a:gd name="T66" fmla="*/ 35 w 841"/>
                              <a:gd name="T67" fmla="*/ 712 h 1820"/>
                              <a:gd name="T68" fmla="*/ 47 w 841"/>
                              <a:gd name="T69" fmla="*/ 712 h 1820"/>
                              <a:gd name="T70" fmla="*/ 70 w 841"/>
                              <a:gd name="T71" fmla="*/ 692 h 1820"/>
                              <a:gd name="T72" fmla="*/ 117 w 841"/>
                              <a:gd name="T73" fmla="*/ 671 h 1820"/>
                              <a:gd name="T74" fmla="*/ 177 w 841"/>
                              <a:gd name="T75" fmla="*/ 692 h 1820"/>
                              <a:gd name="T76" fmla="*/ 259 w 841"/>
                              <a:gd name="T77" fmla="*/ 754 h 1820"/>
                              <a:gd name="T78" fmla="*/ 353 w 841"/>
                              <a:gd name="T79" fmla="*/ 888 h 1820"/>
                              <a:gd name="T80" fmla="*/ 423 w 841"/>
                              <a:gd name="T81" fmla="*/ 1012 h 1820"/>
                              <a:gd name="T82" fmla="*/ 494 w 841"/>
                              <a:gd name="T83" fmla="*/ 1239 h 1820"/>
                              <a:gd name="T84" fmla="*/ 552 w 841"/>
                              <a:gd name="T85" fmla="*/ 1497 h 1820"/>
                              <a:gd name="T86" fmla="*/ 587 w 841"/>
                              <a:gd name="T87" fmla="*/ 1703 h 1820"/>
                              <a:gd name="T88" fmla="*/ 587 w 841"/>
                              <a:gd name="T89" fmla="*/ 1776 h 1820"/>
                              <a:gd name="T90" fmla="*/ 587 w 841"/>
                              <a:gd name="T91" fmla="*/ 1817 h 1820"/>
                              <a:gd name="T92" fmla="*/ 587 w 841"/>
                              <a:gd name="T93" fmla="*/ 1838 h 1820"/>
                              <a:gd name="T94" fmla="*/ 611 w 841"/>
                              <a:gd name="T95" fmla="*/ 1858 h 1820"/>
                              <a:gd name="T96" fmla="*/ 646 w 841"/>
                              <a:gd name="T97" fmla="*/ 1817 h 1820"/>
                              <a:gd name="T98" fmla="*/ 705 w 841"/>
                              <a:gd name="T99" fmla="*/ 1838 h 1820"/>
                              <a:gd name="T100" fmla="*/ 763 w 841"/>
                              <a:gd name="T101" fmla="*/ 1879 h 1820"/>
                              <a:gd name="T102" fmla="*/ 810 w 841"/>
                              <a:gd name="T103" fmla="*/ 1858 h 1820"/>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841" h="1820">
                                <a:moveTo>
                                  <a:pt x="829" y="1800"/>
                                </a:moveTo>
                                <a:lnTo>
                                  <a:pt x="841" y="1700"/>
                                </a:lnTo>
                                <a:lnTo>
                                  <a:pt x="817" y="1570"/>
                                </a:lnTo>
                                <a:lnTo>
                                  <a:pt x="805" y="1450"/>
                                </a:lnTo>
                                <a:lnTo>
                                  <a:pt x="829" y="1350"/>
                                </a:lnTo>
                                <a:lnTo>
                                  <a:pt x="817" y="1310"/>
                                </a:lnTo>
                                <a:lnTo>
                                  <a:pt x="805" y="1310"/>
                                </a:lnTo>
                                <a:lnTo>
                                  <a:pt x="793" y="1310"/>
                                </a:lnTo>
                                <a:lnTo>
                                  <a:pt x="757" y="1310"/>
                                </a:lnTo>
                                <a:lnTo>
                                  <a:pt x="661" y="1240"/>
                                </a:lnTo>
                                <a:lnTo>
                                  <a:pt x="553" y="1100"/>
                                </a:lnTo>
                                <a:lnTo>
                                  <a:pt x="445" y="940"/>
                                </a:lnTo>
                                <a:lnTo>
                                  <a:pt x="397" y="790"/>
                                </a:lnTo>
                                <a:lnTo>
                                  <a:pt x="337" y="590"/>
                                </a:lnTo>
                                <a:lnTo>
                                  <a:pt x="301" y="380"/>
                                </a:lnTo>
                                <a:lnTo>
                                  <a:pt x="301" y="280"/>
                                </a:lnTo>
                                <a:lnTo>
                                  <a:pt x="313" y="160"/>
                                </a:lnTo>
                                <a:lnTo>
                                  <a:pt x="313" y="120"/>
                                </a:lnTo>
                                <a:lnTo>
                                  <a:pt x="313" y="80"/>
                                </a:lnTo>
                                <a:lnTo>
                                  <a:pt x="277" y="60"/>
                                </a:lnTo>
                                <a:lnTo>
                                  <a:pt x="217" y="100"/>
                                </a:lnTo>
                                <a:lnTo>
                                  <a:pt x="193" y="100"/>
                                </a:lnTo>
                                <a:lnTo>
                                  <a:pt x="120" y="60"/>
                                </a:lnTo>
                                <a:lnTo>
                                  <a:pt x="24" y="0"/>
                                </a:lnTo>
                                <a:lnTo>
                                  <a:pt x="12" y="0"/>
                                </a:lnTo>
                                <a:lnTo>
                                  <a:pt x="0" y="0"/>
                                </a:lnTo>
                                <a:lnTo>
                                  <a:pt x="0" y="20"/>
                                </a:lnTo>
                                <a:lnTo>
                                  <a:pt x="0" y="60"/>
                                </a:lnTo>
                                <a:lnTo>
                                  <a:pt x="24" y="260"/>
                                </a:lnTo>
                                <a:lnTo>
                                  <a:pt x="48" y="410"/>
                                </a:lnTo>
                                <a:lnTo>
                                  <a:pt x="48" y="470"/>
                                </a:lnTo>
                                <a:lnTo>
                                  <a:pt x="24" y="610"/>
                                </a:lnTo>
                                <a:lnTo>
                                  <a:pt x="24" y="650"/>
                                </a:lnTo>
                                <a:lnTo>
                                  <a:pt x="36" y="690"/>
                                </a:lnTo>
                                <a:lnTo>
                                  <a:pt x="48" y="690"/>
                                </a:lnTo>
                                <a:lnTo>
                                  <a:pt x="72" y="670"/>
                                </a:lnTo>
                                <a:lnTo>
                                  <a:pt x="120" y="650"/>
                                </a:lnTo>
                                <a:lnTo>
                                  <a:pt x="181" y="670"/>
                                </a:lnTo>
                                <a:lnTo>
                                  <a:pt x="265" y="730"/>
                                </a:lnTo>
                                <a:lnTo>
                                  <a:pt x="361" y="860"/>
                                </a:lnTo>
                                <a:lnTo>
                                  <a:pt x="433" y="980"/>
                                </a:lnTo>
                                <a:lnTo>
                                  <a:pt x="505" y="1200"/>
                                </a:lnTo>
                                <a:lnTo>
                                  <a:pt x="565" y="1450"/>
                                </a:lnTo>
                                <a:lnTo>
                                  <a:pt x="601" y="1650"/>
                                </a:lnTo>
                                <a:lnTo>
                                  <a:pt x="601" y="1720"/>
                                </a:lnTo>
                                <a:lnTo>
                                  <a:pt x="601" y="1760"/>
                                </a:lnTo>
                                <a:lnTo>
                                  <a:pt x="601" y="1780"/>
                                </a:lnTo>
                                <a:lnTo>
                                  <a:pt x="625" y="1800"/>
                                </a:lnTo>
                                <a:lnTo>
                                  <a:pt x="661" y="1760"/>
                                </a:lnTo>
                                <a:lnTo>
                                  <a:pt x="721" y="1780"/>
                                </a:lnTo>
                                <a:lnTo>
                                  <a:pt x="781" y="1820"/>
                                </a:lnTo>
                                <a:lnTo>
                                  <a:pt x="829" y="180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176" name="Freeform 72"/>
                        <wps:cNvSpPr>
                          <a:spLocks/>
                        </wps:cNvSpPr>
                        <wps:spPr bwMode="auto">
                          <a:xfrm>
                            <a:off x="1756" y="14254"/>
                            <a:ext cx="577" cy="1207"/>
                          </a:xfrm>
                          <a:custGeom>
                            <a:avLst/>
                            <a:gdLst>
                              <a:gd name="T0" fmla="*/ 424 w 589"/>
                              <a:gd name="T1" fmla="*/ 887 h 1170"/>
                              <a:gd name="T2" fmla="*/ 412 w 589"/>
                              <a:gd name="T3" fmla="*/ 867 h 1170"/>
                              <a:gd name="T4" fmla="*/ 424 w 589"/>
                              <a:gd name="T5" fmla="*/ 825 h 1170"/>
                              <a:gd name="T6" fmla="*/ 436 w 589"/>
                              <a:gd name="T7" fmla="*/ 763 h 1170"/>
                              <a:gd name="T8" fmla="*/ 448 w 589"/>
                              <a:gd name="T9" fmla="*/ 660 h 1170"/>
                              <a:gd name="T10" fmla="*/ 436 w 589"/>
                              <a:gd name="T11" fmla="*/ 526 h 1170"/>
                              <a:gd name="T12" fmla="*/ 389 w 589"/>
                              <a:gd name="T13" fmla="*/ 402 h 1170"/>
                              <a:gd name="T14" fmla="*/ 329 w 589"/>
                              <a:gd name="T15" fmla="*/ 299 h 1170"/>
                              <a:gd name="T16" fmla="*/ 270 w 589"/>
                              <a:gd name="T17" fmla="*/ 279 h 1170"/>
                              <a:gd name="T18" fmla="*/ 212 w 589"/>
                              <a:gd name="T19" fmla="*/ 320 h 1170"/>
                              <a:gd name="T20" fmla="*/ 165 w 589"/>
                              <a:gd name="T21" fmla="*/ 382 h 1170"/>
                              <a:gd name="T22" fmla="*/ 94 w 589"/>
                              <a:gd name="T23" fmla="*/ 598 h 1170"/>
                              <a:gd name="T24" fmla="*/ 71 w 589"/>
                              <a:gd name="T25" fmla="*/ 743 h 1170"/>
                              <a:gd name="T26" fmla="*/ 82 w 589"/>
                              <a:gd name="T27" fmla="*/ 805 h 1170"/>
                              <a:gd name="T28" fmla="*/ 94 w 589"/>
                              <a:gd name="T29" fmla="*/ 846 h 1170"/>
                              <a:gd name="T30" fmla="*/ 106 w 589"/>
                              <a:gd name="T31" fmla="*/ 908 h 1170"/>
                              <a:gd name="T32" fmla="*/ 94 w 589"/>
                              <a:gd name="T33" fmla="*/ 970 h 1170"/>
                              <a:gd name="T34" fmla="*/ 71 w 589"/>
                              <a:gd name="T35" fmla="*/ 1042 h 1170"/>
                              <a:gd name="T36" fmla="*/ 59 w 589"/>
                              <a:gd name="T37" fmla="*/ 1124 h 1170"/>
                              <a:gd name="T38" fmla="*/ 47 w 589"/>
                              <a:gd name="T39" fmla="*/ 1186 h 1170"/>
                              <a:gd name="T40" fmla="*/ 47 w 589"/>
                              <a:gd name="T41" fmla="*/ 1207 h 1170"/>
                              <a:gd name="T42" fmla="*/ 35 w 589"/>
                              <a:gd name="T43" fmla="*/ 1186 h 1170"/>
                              <a:gd name="T44" fmla="*/ 12 w 589"/>
                              <a:gd name="T45" fmla="*/ 1083 h 1170"/>
                              <a:gd name="T46" fmla="*/ 0 w 589"/>
                              <a:gd name="T47" fmla="*/ 980 h 1170"/>
                              <a:gd name="T48" fmla="*/ 0 w 589"/>
                              <a:gd name="T49" fmla="*/ 867 h 1170"/>
                              <a:gd name="T50" fmla="*/ 12 w 589"/>
                              <a:gd name="T51" fmla="*/ 743 h 1170"/>
                              <a:gd name="T52" fmla="*/ 59 w 589"/>
                              <a:gd name="T53" fmla="*/ 505 h 1170"/>
                              <a:gd name="T54" fmla="*/ 129 w 589"/>
                              <a:gd name="T55" fmla="*/ 299 h 1170"/>
                              <a:gd name="T56" fmla="*/ 200 w 589"/>
                              <a:gd name="T57" fmla="*/ 175 h 1170"/>
                              <a:gd name="T58" fmla="*/ 259 w 589"/>
                              <a:gd name="T59" fmla="*/ 83 h 1170"/>
                              <a:gd name="T60" fmla="*/ 317 w 589"/>
                              <a:gd name="T61" fmla="*/ 21 h 1170"/>
                              <a:gd name="T62" fmla="*/ 364 w 589"/>
                              <a:gd name="T63" fmla="*/ 0 h 1170"/>
                              <a:gd name="T64" fmla="*/ 424 w 589"/>
                              <a:gd name="T65" fmla="*/ 0 h 1170"/>
                              <a:gd name="T66" fmla="*/ 459 w 589"/>
                              <a:gd name="T67" fmla="*/ 21 h 1170"/>
                              <a:gd name="T68" fmla="*/ 530 w 589"/>
                              <a:gd name="T69" fmla="*/ 134 h 1170"/>
                              <a:gd name="T70" fmla="*/ 565 w 589"/>
                              <a:gd name="T71" fmla="*/ 237 h 1170"/>
                              <a:gd name="T72" fmla="*/ 577 w 589"/>
                              <a:gd name="T73" fmla="*/ 340 h 1170"/>
                              <a:gd name="T74" fmla="*/ 577 w 589"/>
                              <a:gd name="T75" fmla="*/ 485 h 1170"/>
                              <a:gd name="T76" fmla="*/ 565 w 589"/>
                              <a:gd name="T77" fmla="*/ 598 h 1170"/>
                              <a:gd name="T78" fmla="*/ 542 w 589"/>
                              <a:gd name="T79" fmla="*/ 702 h 1170"/>
                              <a:gd name="T80" fmla="*/ 506 w 589"/>
                              <a:gd name="T81" fmla="*/ 805 h 1170"/>
                              <a:gd name="T82" fmla="*/ 471 w 589"/>
                              <a:gd name="T83" fmla="*/ 867 h 1170"/>
                              <a:gd name="T84" fmla="*/ 424 w 589"/>
                              <a:gd name="T85" fmla="*/ 887 h 11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89" h="1170">
                                <a:moveTo>
                                  <a:pt x="433" y="860"/>
                                </a:moveTo>
                                <a:lnTo>
                                  <a:pt x="421" y="840"/>
                                </a:lnTo>
                                <a:lnTo>
                                  <a:pt x="433" y="800"/>
                                </a:lnTo>
                                <a:lnTo>
                                  <a:pt x="445" y="740"/>
                                </a:lnTo>
                                <a:lnTo>
                                  <a:pt x="457" y="640"/>
                                </a:lnTo>
                                <a:lnTo>
                                  <a:pt x="445" y="510"/>
                                </a:lnTo>
                                <a:lnTo>
                                  <a:pt x="397" y="390"/>
                                </a:lnTo>
                                <a:lnTo>
                                  <a:pt x="336" y="290"/>
                                </a:lnTo>
                                <a:lnTo>
                                  <a:pt x="276" y="270"/>
                                </a:lnTo>
                                <a:lnTo>
                                  <a:pt x="216" y="310"/>
                                </a:lnTo>
                                <a:lnTo>
                                  <a:pt x="168" y="370"/>
                                </a:lnTo>
                                <a:lnTo>
                                  <a:pt x="96" y="580"/>
                                </a:lnTo>
                                <a:lnTo>
                                  <a:pt x="72" y="720"/>
                                </a:lnTo>
                                <a:lnTo>
                                  <a:pt x="84" y="780"/>
                                </a:lnTo>
                                <a:lnTo>
                                  <a:pt x="96" y="820"/>
                                </a:lnTo>
                                <a:lnTo>
                                  <a:pt x="108" y="880"/>
                                </a:lnTo>
                                <a:lnTo>
                                  <a:pt x="96" y="940"/>
                                </a:lnTo>
                                <a:lnTo>
                                  <a:pt x="72" y="1010"/>
                                </a:lnTo>
                                <a:lnTo>
                                  <a:pt x="60" y="1090"/>
                                </a:lnTo>
                                <a:lnTo>
                                  <a:pt x="48" y="1150"/>
                                </a:lnTo>
                                <a:lnTo>
                                  <a:pt x="48" y="1170"/>
                                </a:lnTo>
                                <a:lnTo>
                                  <a:pt x="36" y="1150"/>
                                </a:lnTo>
                                <a:lnTo>
                                  <a:pt x="12" y="1050"/>
                                </a:lnTo>
                                <a:lnTo>
                                  <a:pt x="0" y="950"/>
                                </a:lnTo>
                                <a:lnTo>
                                  <a:pt x="0" y="840"/>
                                </a:lnTo>
                                <a:lnTo>
                                  <a:pt x="12" y="720"/>
                                </a:lnTo>
                                <a:lnTo>
                                  <a:pt x="60" y="490"/>
                                </a:lnTo>
                                <a:lnTo>
                                  <a:pt x="132" y="290"/>
                                </a:lnTo>
                                <a:lnTo>
                                  <a:pt x="204" y="170"/>
                                </a:lnTo>
                                <a:lnTo>
                                  <a:pt x="264" y="80"/>
                                </a:lnTo>
                                <a:lnTo>
                                  <a:pt x="324" y="20"/>
                                </a:lnTo>
                                <a:lnTo>
                                  <a:pt x="372" y="0"/>
                                </a:lnTo>
                                <a:lnTo>
                                  <a:pt x="433" y="0"/>
                                </a:lnTo>
                                <a:lnTo>
                                  <a:pt x="469" y="20"/>
                                </a:lnTo>
                                <a:lnTo>
                                  <a:pt x="541" y="130"/>
                                </a:lnTo>
                                <a:lnTo>
                                  <a:pt x="577" y="230"/>
                                </a:lnTo>
                                <a:lnTo>
                                  <a:pt x="589" y="330"/>
                                </a:lnTo>
                                <a:lnTo>
                                  <a:pt x="589" y="470"/>
                                </a:lnTo>
                                <a:lnTo>
                                  <a:pt x="577" y="580"/>
                                </a:lnTo>
                                <a:lnTo>
                                  <a:pt x="553" y="680"/>
                                </a:lnTo>
                                <a:lnTo>
                                  <a:pt x="517" y="780"/>
                                </a:lnTo>
                                <a:lnTo>
                                  <a:pt x="481" y="840"/>
                                </a:lnTo>
                                <a:lnTo>
                                  <a:pt x="433" y="86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77" name="Freeform 73"/>
                        <wps:cNvSpPr>
                          <a:spLocks/>
                        </wps:cNvSpPr>
                        <wps:spPr bwMode="auto">
                          <a:xfrm>
                            <a:off x="1451" y="13449"/>
                            <a:ext cx="529" cy="1311"/>
                          </a:xfrm>
                          <a:custGeom>
                            <a:avLst/>
                            <a:gdLst>
                              <a:gd name="T0" fmla="*/ 129 w 540"/>
                              <a:gd name="T1" fmla="*/ 320 h 1270"/>
                              <a:gd name="T2" fmla="*/ 141 w 540"/>
                              <a:gd name="T3" fmla="*/ 361 h 1270"/>
                              <a:gd name="T4" fmla="*/ 165 w 540"/>
                              <a:gd name="T5" fmla="*/ 341 h 1270"/>
                              <a:gd name="T6" fmla="*/ 188 w 540"/>
                              <a:gd name="T7" fmla="*/ 299 h 1270"/>
                              <a:gd name="T8" fmla="*/ 235 w 540"/>
                              <a:gd name="T9" fmla="*/ 279 h 1270"/>
                              <a:gd name="T10" fmla="*/ 294 w 540"/>
                              <a:gd name="T11" fmla="*/ 320 h 1270"/>
                              <a:gd name="T12" fmla="*/ 353 w 540"/>
                              <a:gd name="T13" fmla="*/ 403 h 1270"/>
                              <a:gd name="T14" fmla="*/ 388 w 540"/>
                              <a:gd name="T15" fmla="*/ 537 h 1270"/>
                              <a:gd name="T16" fmla="*/ 400 w 540"/>
                              <a:gd name="T17" fmla="*/ 681 h 1270"/>
                              <a:gd name="T18" fmla="*/ 388 w 540"/>
                              <a:gd name="T19" fmla="*/ 805 h 1270"/>
                              <a:gd name="T20" fmla="*/ 353 w 540"/>
                              <a:gd name="T21" fmla="*/ 908 h 1270"/>
                              <a:gd name="T22" fmla="*/ 259 w 540"/>
                              <a:gd name="T23" fmla="*/ 1084 h 1270"/>
                              <a:gd name="T24" fmla="*/ 200 w 540"/>
                              <a:gd name="T25" fmla="*/ 1125 h 1270"/>
                              <a:gd name="T26" fmla="*/ 176 w 540"/>
                              <a:gd name="T27" fmla="*/ 1105 h 1270"/>
                              <a:gd name="T28" fmla="*/ 153 w 540"/>
                              <a:gd name="T29" fmla="*/ 1084 h 1270"/>
                              <a:gd name="T30" fmla="*/ 118 w 540"/>
                              <a:gd name="T31" fmla="*/ 1063 h 1270"/>
                              <a:gd name="T32" fmla="*/ 106 w 540"/>
                              <a:gd name="T33" fmla="*/ 1084 h 1270"/>
                              <a:gd name="T34" fmla="*/ 71 w 540"/>
                              <a:gd name="T35" fmla="*/ 1125 h 1270"/>
                              <a:gd name="T36" fmla="*/ 24 w 540"/>
                              <a:gd name="T37" fmla="*/ 1166 h 1270"/>
                              <a:gd name="T38" fmla="*/ 12 w 540"/>
                              <a:gd name="T39" fmla="*/ 1187 h 1270"/>
                              <a:gd name="T40" fmla="*/ 0 w 540"/>
                              <a:gd name="T41" fmla="*/ 1187 h 1270"/>
                              <a:gd name="T42" fmla="*/ 12 w 540"/>
                              <a:gd name="T43" fmla="*/ 1228 h 1270"/>
                              <a:gd name="T44" fmla="*/ 47 w 540"/>
                              <a:gd name="T45" fmla="*/ 1290 h 1270"/>
                              <a:gd name="T46" fmla="*/ 94 w 540"/>
                              <a:gd name="T47" fmla="*/ 1311 h 1270"/>
                              <a:gd name="T48" fmla="*/ 153 w 540"/>
                              <a:gd name="T49" fmla="*/ 1311 h 1270"/>
                              <a:gd name="T50" fmla="*/ 200 w 540"/>
                              <a:gd name="T51" fmla="*/ 1270 h 1270"/>
                              <a:gd name="T52" fmla="*/ 294 w 540"/>
                              <a:gd name="T53" fmla="*/ 1146 h 1270"/>
                              <a:gd name="T54" fmla="*/ 388 w 540"/>
                              <a:gd name="T55" fmla="*/ 981 h 1270"/>
                              <a:gd name="T56" fmla="*/ 447 w 540"/>
                              <a:gd name="T57" fmla="*/ 846 h 1270"/>
                              <a:gd name="T58" fmla="*/ 482 w 540"/>
                              <a:gd name="T59" fmla="*/ 702 h 1270"/>
                              <a:gd name="T60" fmla="*/ 505 w 540"/>
                              <a:gd name="T61" fmla="*/ 578 h 1270"/>
                              <a:gd name="T62" fmla="*/ 529 w 540"/>
                              <a:gd name="T63" fmla="*/ 465 h 1270"/>
                              <a:gd name="T64" fmla="*/ 529 w 540"/>
                              <a:gd name="T65" fmla="*/ 361 h 1270"/>
                              <a:gd name="T66" fmla="*/ 505 w 540"/>
                              <a:gd name="T67" fmla="*/ 258 h 1270"/>
                              <a:gd name="T68" fmla="*/ 470 w 540"/>
                              <a:gd name="T69" fmla="*/ 93 h 1270"/>
                              <a:gd name="T70" fmla="*/ 423 w 540"/>
                              <a:gd name="T71" fmla="*/ 21 h 1270"/>
                              <a:gd name="T72" fmla="*/ 364 w 540"/>
                              <a:gd name="T73" fmla="*/ 0 h 1270"/>
                              <a:gd name="T74" fmla="*/ 317 w 540"/>
                              <a:gd name="T75" fmla="*/ 0 h 1270"/>
                              <a:gd name="T76" fmla="*/ 259 w 540"/>
                              <a:gd name="T77" fmla="*/ 21 h 1270"/>
                              <a:gd name="T78" fmla="*/ 212 w 540"/>
                              <a:gd name="T79" fmla="*/ 72 h 1270"/>
                              <a:gd name="T80" fmla="*/ 176 w 540"/>
                              <a:gd name="T81" fmla="*/ 134 h 1270"/>
                              <a:gd name="T82" fmla="*/ 153 w 540"/>
                              <a:gd name="T83" fmla="*/ 217 h 1270"/>
                              <a:gd name="T84" fmla="*/ 129 w 540"/>
                              <a:gd name="T85" fmla="*/ 320 h 12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40" h="1270">
                                <a:moveTo>
                                  <a:pt x="132" y="310"/>
                                </a:moveTo>
                                <a:lnTo>
                                  <a:pt x="144" y="350"/>
                                </a:lnTo>
                                <a:lnTo>
                                  <a:pt x="168" y="330"/>
                                </a:lnTo>
                                <a:lnTo>
                                  <a:pt x="192" y="290"/>
                                </a:lnTo>
                                <a:lnTo>
                                  <a:pt x="240" y="270"/>
                                </a:lnTo>
                                <a:lnTo>
                                  <a:pt x="300" y="310"/>
                                </a:lnTo>
                                <a:lnTo>
                                  <a:pt x="360" y="390"/>
                                </a:lnTo>
                                <a:lnTo>
                                  <a:pt x="396" y="520"/>
                                </a:lnTo>
                                <a:lnTo>
                                  <a:pt x="408" y="660"/>
                                </a:lnTo>
                                <a:lnTo>
                                  <a:pt x="396" y="780"/>
                                </a:lnTo>
                                <a:lnTo>
                                  <a:pt x="360" y="880"/>
                                </a:lnTo>
                                <a:lnTo>
                                  <a:pt x="264" y="1050"/>
                                </a:lnTo>
                                <a:lnTo>
                                  <a:pt x="204" y="1090"/>
                                </a:lnTo>
                                <a:lnTo>
                                  <a:pt x="180" y="1070"/>
                                </a:lnTo>
                                <a:lnTo>
                                  <a:pt x="156" y="1050"/>
                                </a:lnTo>
                                <a:lnTo>
                                  <a:pt x="120" y="1030"/>
                                </a:lnTo>
                                <a:lnTo>
                                  <a:pt x="108" y="1050"/>
                                </a:lnTo>
                                <a:lnTo>
                                  <a:pt x="72" y="1090"/>
                                </a:lnTo>
                                <a:lnTo>
                                  <a:pt x="24" y="1130"/>
                                </a:lnTo>
                                <a:lnTo>
                                  <a:pt x="12" y="1150"/>
                                </a:lnTo>
                                <a:lnTo>
                                  <a:pt x="0" y="1150"/>
                                </a:lnTo>
                                <a:lnTo>
                                  <a:pt x="12" y="1190"/>
                                </a:lnTo>
                                <a:lnTo>
                                  <a:pt x="48" y="1250"/>
                                </a:lnTo>
                                <a:lnTo>
                                  <a:pt x="96" y="1270"/>
                                </a:lnTo>
                                <a:lnTo>
                                  <a:pt x="156" y="1270"/>
                                </a:lnTo>
                                <a:lnTo>
                                  <a:pt x="204" y="1230"/>
                                </a:lnTo>
                                <a:lnTo>
                                  <a:pt x="300" y="1110"/>
                                </a:lnTo>
                                <a:lnTo>
                                  <a:pt x="396" y="950"/>
                                </a:lnTo>
                                <a:lnTo>
                                  <a:pt x="456" y="820"/>
                                </a:lnTo>
                                <a:lnTo>
                                  <a:pt x="492" y="680"/>
                                </a:lnTo>
                                <a:lnTo>
                                  <a:pt x="516" y="560"/>
                                </a:lnTo>
                                <a:lnTo>
                                  <a:pt x="540" y="450"/>
                                </a:lnTo>
                                <a:lnTo>
                                  <a:pt x="540" y="350"/>
                                </a:lnTo>
                                <a:lnTo>
                                  <a:pt x="516" y="250"/>
                                </a:lnTo>
                                <a:lnTo>
                                  <a:pt x="480" y="90"/>
                                </a:lnTo>
                                <a:lnTo>
                                  <a:pt x="432" y="20"/>
                                </a:lnTo>
                                <a:lnTo>
                                  <a:pt x="372" y="0"/>
                                </a:lnTo>
                                <a:lnTo>
                                  <a:pt x="324" y="0"/>
                                </a:lnTo>
                                <a:lnTo>
                                  <a:pt x="264" y="20"/>
                                </a:lnTo>
                                <a:lnTo>
                                  <a:pt x="216" y="70"/>
                                </a:lnTo>
                                <a:lnTo>
                                  <a:pt x="180" y="130"/>
                                </a:lnTo>
                                <a:lnTo>
                                  <a:pt x="156" y="210"/>
                                </a:lnTo>
                                <a:lnTo>
                                  <a:pt x="132" y="31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78" name="Freeform 74"/>
                        <wps:cNvSpPr>
                          <a:spLocks/>
                        </wps:cNvSpPr>
                        <wps:spPr bwMode="auto">
                          <a:xfrm>
                            <a:off x="1497" y="13501"/>
                            <a:ext cx="824" cy="1879"/>
                          </a:xfrm>
                          <a:custGeom>
                            <a:avLst/>
                            <a:gdLst>
                              <a:gd name="T0" fmla="*/ 0 w 841"/>
                              <a:gd name="T1" fmla="*/ 1858 h 1820"/>
                              <a:gd name="T2" fmla="*/ 0 w 841"/>
                              <a:gd name="T3" fmla="*/ 1755 h 1820"/>
                              <a:gd name="T4" fmla="*/ 12 w 841"/>
                              <a:gd name="T5" fmla="*/ 1621 h 1820"/>
                              <a:gd name="T6" fmla="*/ 24 w 841"/>
                              <a:gd name="T7" fmla="*/ 1497 h 1820"/>
                              <a:gd name="T8" fmla="*/ 0 w 841"/>
                              <a:gd name="T9" fmla="*/ 1394 h 1820"/>
                              <a:gd name="T10" fmla="*/ 0 w 841"/>
                              <a:gd name="T11" fmla="*/ 1352 h 1820"/>
                              <a:gd name="T12" fmla="*/ 24 w 841"/>
                              <a:gd name="T13" fmla="*/ 1352 h 1820"/>
                              <a:gd name="T14" fmla="*/ 35 w 841"/>
                              <a:gd name="T15" fmla="*/ 1352 h 1820"/>
                              <a:gd name="T16" fmla="*/ 71 w 841"/>
                              <a:gd name="T17" fmla="*/ 1352 h 1820"/>
                              <a:gd name="T18" fmla="*/ 165 w 841"/>
                              <a:gd name="T19" fmla="*/ 1280 h 1820"/>
                              <a:gd name="T20" fmla="*/ 270 w 841"/>
                              <a:gd name="T21" fmla="*/ 1136 h 1820"/>
                              <a:gd name="T22" fmla="*/ 364 w 841"/>
                              <a:gd name="T23" fmla="*/ 970 h 1820"/>
                              <a:gd name="T24" fmla="*/ 423 w 841"/>
                              <a:gd name="T25" fmla="*/ 816 h 1820"/>
                              <a:gd name="T26" fmla="*/ 482 w 841"/>
                              <a:gd name="T27" fmla="*/ 609 h 1820"/>
                              <a:gd name="T28" fmla="*/ 517 w 841"/>
                              <a:gd name="T29" fmla="*/ 392 h 1820"/>
                              <a:gd name="T30" fmla="*/ 517 w 841"/>
                              <a:gd name="T31" fmla="*/ 289 h 1820"/>
                              <a:gd name="T32" fmla="*/ 506 w 841"/>
                              <a:gd name="T33" fmla="*/ 165 h 1820"/>
                              <a:gd name="T34" fmla="*/ 494 w 841"/>
                              <a:gd name="T35" fmla="*/ 124 h 1820"/>
                              <a:gd name="T36" fmla="*/ 494 w 841"/>
                              <a:gd name="T37" fmla="*/ 83 h 1820"/>
                              <a:gd name="T38" fmla="*/ 541 w 841"/>
                              <a:gd name="T39" fmla="*/ 62 h 1820"/>
                              <a:gd name="T40" fmla="*/ 600 w 841"/>
                              <a:gd name="T41" fmla="*/ 103 h 1820"/>
                              <a:gd name="T42" fmla="*/ 635 w 841"/>
                              <a:gd name="T43" fmla="*/ 103 h 1820"/>
                              <a:gd name="T44" fmla="*/ 695 w 841"/>
                              <a:gd name="T45" fmla="*/ 62 h 1820"/>
                              <a:gd name="T46" fmla="*/ 789 w 841"/>
                              <a:gd name="T47" fmla="*/ 0 h 1820"/>
                              <a:gd name="T48" fmla="*/ 812 w 841"/>
                              <a:gd name="T49" fmla="*/ 0 h 1820"/>
                              <a:gd name="T50" fmla="*/ 824 w 841"/>
                              <a:gd name="T51" fmla="*/ 0 h 1820"/>
                              <a:gd name="T52" fmla="*/ 824 w 841"/>
                              <a:gd name="T53" fmla="*/ 21 h 1820"/>
                              <a:gd name="T54" fmla="*/ 812 w 841"/>
                              <a:gd name="T55" fmla="*/ 62 h 1820"/>
                              <a:gd name="T56" fmla="*/ 789 w 841"/>
                              <a:gd name="T57" fmla="*/ 268 h 1820"/>
                              <a:gd name="T58" fmla="*/ 777 w 841"/>
                              <a:gd name="T59" fmla="*/ 423 h 1820"/>
                              <a:gd name="T60" fmla="*/ 777 w 841"/>
                              <a:gd name="T61" fmla="*/ 485 h 1820"/>
                              <a:gd name="T62" fmla="*/ 789 w 841"/>
                              <a:gd name="T63" fmla="*/ 630 h 1820"/>
                              <a:gd name="T64" fmla="*/ 789 w 841"/>
                              <a:gd name="T65" fmla="*/ 671 h 1820"/>
                              <a:gd name="T66" fmla="*/ 777 w 841"/>
                              <a:gd name="T67" fmla="*/ 712 h 1820"/>
                              <a:gd name="T68" fmla="*/ 765 w 841"/>
                              <a:gd name="T69" fmla="*/ 712 h 1820"/>
                              <a:gd name="T70" fmla="*/ 742 w 841"/>
                              <a:gd name="T71" fmla="*/ 692 h 1820"/>
                              <a:gd name="T72" fmla="*/ 683 w 841"/>
                              <a:gd name="T73" fmla="*/ 671 h 1820"/>
                              <a:gd name="T74" fmla="*/ 635 w 841"/>
                              <a:gd name="T75" fmla="*/ 692 h 1820"/>
                              <a:gd name="T76" fmla="*/ 541 w 841"/>
                              <a:gd name="T77" fmla="*/ 754 h 1820"/>
                              <a:gd name="T78" fmla="*/ 459 w 841"/>
                              <a:gd name="T79" fmla="*/ 888 h 1820"/>
                              <a:gd name="T80" fmla="*/ 388 w 841"/>
                              <a:gd name="T81" fmla="*/ 1012 h 1820"/>
                              <a:gd name="T82" fmla="*/ 317 w 841"/>
                              <a:gd name="T83" fmla="*/ 1239 h 1820"/>
                              <a:gd name="T84" fmla="*/ 259 w 841"/>
                              <a:gd name="T85" fmla="*/ 1497 h 1820"/>
                              <a:gd name="T86" fmla="*/ 223 w 841"/>
                              <a:gd name="T87" fmla="*/ 1703 h 1820"/>
                              <a:gd name="T88" fmla="*/ 212 w 841"/>
                              <a:gd name="T89" fmla="*/ 1776 h 1820"/>
                              <a:gd name="T90" fmla="*/ 223 w 841"/>
                              <a:gd name="T91" fmla="*/ 1817 h 1820"/>
                              <a:gd name="T92" fmla="*/ 212 w 841"/>
                              <a:gd name="T93" fmla="*/ 1838 h 1820"/>
                              <a:gd name="T94" fmla="*/ 212 w 841"/>
                              <a:gd name="T95" fmla="*/ 1858 h 1820"/>
                              <a:gd name="T96" fmla="*/ 165 w 841"/>
                              <a:gd name="T97" fmla="*/ 1817 h 1820"/>
                              <a:gd name="T98" fmla="*/ 106 w 841"/>
                              <a:gd name="T99" fmla="*/ 1838 h 1820"/>
                              <a:gd name="T100" fmla="*/ 35 w 841"/>
                              <a:gd name="T101" fmla="*/ 1879 h 1820"/>
                              <a:gd name="T102" fmla="*/ 0 w 841"/>
                              <a:gd name="T103" fmla="*/ 1858 h 1820"/>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841" h="1820">
                                <a:moveTo>
                                  <a:pt x="0" y="1800"/>
                                </a:moveTo>
                                <a:lnTo>
                                  <a:pt x="0" y="1700"/>
                                </a:lnTo>
                                <a:lnTo>
                                  <a:pt x="12" y="1570"/>
                                </a:lnTo>
                                <a:lnTo>
                                  <a:pt x="24" y="1450"/>
                                </a:lnTo>
                                <a:lnTo>
                                  <a:pt x="0" y="1350"/>
                                </a:lnTo>
                                <a:lnTo>
                                  <a:pt x="0" y="1310"/>
                                </a:lnTo>
                                <a:lnTo>
                                  <a:pt x="24" y="1310"/>
                                </a:lnTo>
                                <a:lnTo>
                                  <a:pt x="36" y="1310"/>
                                </a:lnTo>
                                <a:lnTo>
                                  <a:pt x="72" y="1310"/>
                                </a:lnTo>
                                <a:lnTo>
                                  <a:pt x="168" y="1240"/>
                                </a:lnTo>
                                <a:lnTo>
                                  <a:pt x="276" y="1100"/>
                                </a:lnTo>
                                <a:lnTo>
                                  <a:pt x="372" y="940"/>
                                </a:lnTo>
                                <a:lnTo>
                                  <a:pt x="432" y="790"/>
                                </a:lnTo>
                                <a:lnTo>
                                  <a:pt x="492" y="590"/>
                                </a:lnTo>
                                <a:lnTo>
                                  <a:pt x="528" y="380"/>
                                </a:lnTo>
                                <a:lnTo>
                                  <a:pt x="528" y="280"/>
                                </a:lnTo>
                                <a:lnTo>
                                  <a:pt x="516" y="160"/>
                                </a:lnTo>
                                <a:lnTo>
                                  <a:pt x="504" y="120"/>
                                </a:lnTo>
                                <a:lnTo>
                                  <a:pt x="504" y="80"/>
                                </a:lnTo>
                                <a:lnTo>
                                  <a:pt x="552" y="60"/>
                                </a:lnTo>
                                <a:lnTo>
                                  <a:pt x="612" y="100"/>
                                </a:lnTo>
                                <a:lnTo>
                                  <a:pt x="648" y="100"/>
                                </a:lnTo>
                                <a:lnTo>
                                  <a:pt x="709" y="60"/>
                                </a:lnTo>
                                <a:lnTo>
                                  <a:pt x="805" y="0"/>
                                </a:lnTo>
                                <a:lnTo>
                                  <a:pt x="829" y="0"/>
                                </a:lnTo>
                                <a:lnTo>
                                  <a:pt x="841" y="0"/>
                                </a:lnTo>
                                <a:lnTo>
                                  <a:pt x="841" y="20"/>
                                </a:lnTo>
                                <a:lnTo>
                                  <a:pt x="829" y="60"/>
                                </a:lnTo>
                                <a:lnTo>
                                  <a:pt x="805" y="260"/>
                                </a:lnTo>
                                <a:lnTo>
                                  <a:pt x="793" y="410"/>
                                </a:lnTo>
                                <a:lnTo>
                                  <a:pt x="793" y="470"/>
                                </a:lnTo>
                                <a:lnTo>
                                  <a:pt x="805" y="610"/>
                                </a:lnTo>
                                <a:lnTo>
                                  <a:pt x="805" y="650"/>
                                </a:lnTo>
                                <a:lnTo>
                                  <a:pt x="793" y="690"/>
                                </a:lnTo>
                                <a:lnTo>
                                  <a:pt x="781" y="690"/>
                                </a:lnTo>
                                <a:lnTo>
                                  <a:pt x="757" y="670"/>
                                </a:lnTo>
                                <a:lnTo>
                                  <a:pt x="697" y="650"/>
                                </a:lnTo>
                                <a:lnTo>
                                  <a:pt x="648" y="670"/>
                                </a:lnTo>
                                <a:lnTo>
                                  <a:pt x="552" y="730"/>
                                </a:lnTo>
                                <a:lnTo>
                                  <a:pt x="468" y="860"/>
                                </a:lnTo>
                                <a:lnTo>
                                  <a:pt x="396" y="980"/>
                                </a:lnTo>
                                <a:lnTo>
                                  <a:pt x="324" y="1200"/>
                                </a:lnTo>
                                <a:lnTo>
                                  <a:pt x="264" y="1450"/>
                                </a:lnTo>
                                <a:lnTo>
                                  <a:pt x="228" y="1650"/>
                                </a:lnTo>
                                <a:lnTo>
                                  <a:pt x="216" y="1720"/>
                                </a:lnTo>
                                <a:lnTo>
                                  <a:pt x="228" y="1760"/>
                                </a:lnTo>
                                <a:lnTo>
                                  <a:pt x="216" y="1780"/>
                                </a:lnTo>
                                <a:lnTo>
                                  <a:pt x="216" y="1800"/>
                                </a:lnTo>
                                <a:lnTo>
                                  <a:pt x="168" y="1760"/>
                                </a:lnTo>
                                <a:lnTo>
                                  <a:pt x="108" y="1780"/>
                                </a:lnTo>
                                <a:lnTo>
                                  <a:pt x="36" y="1820"/>
                                </a:lnTo>
                                <a:lnTo>
                                  <a:pt x="0" y="180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179" name="Freeform 75"/>
                        <wps:cNvSpPr>
                          <a:spLocks/>
                        </wps:cNvSpPr>
                        <wps:spPr bwMode="auto">
                          <a:xfrm>
                            <a:off x="10016" y="1935"/>
                            <a:ext cx="295" cy="714"/>
                          </a:xfrm>
                          <a:custGeom>
                            <a:avLst/>
                            <a:gdLst>
                              <a:gd name="T0" fmla="*/ 177 w 301"/>
                              <a:gd name="T1" fmla="*/ 631 h 690"/>
                              <a:gd name="T2" fmla="*/ 213 w 301"/>
                              <a:gd name="T3" fmla="*/ 673 h 690"/>
                              <a:gd name="T4" fmla="*/ 248 w 301"/>
                              <a:gd name="T5" fmla="*/ 673 h 690"/>
                              <a:gd name="T6" fmla="*/ 248 w 301"/>
                              <a:gd name="T7" fmla="*/ 590 h 690"/>
                              <a:gd name="T8" fmla="*/ 236 w 301"/>
                              <a:gd name="T9" fmla="*/ 466 h 690"/>
                              <a:gd name="T10" fmla="*/ 248 w 301"/>
                              <a:gd name="T11" fmla="*/ 290 h 690"/>
                              <a:gd name="T12" fmla="*/ 260 w 301"/>
                              <a:gd name="T13" fmla="*/ 186 h 690"/>
                              <a:gd name="T14" fmla="*/ 283 w 301"/>
                              <a:gd name="T15" fmla="*/ 41 h 690"/>
                              <a:gd name="T16" fmla="*/ 295 w 301"/>
                              <a:gd name="T17" fmla="*/ 21 h 690"/>
                              <a:gd name="T18" fmla="*/ 283 w 301"/>
                              <a:gd name="T19" fmla="*/ 0 h 690"/>
                              <a:gd name="T20" fmla="*/ 271 w 301"/>
                              <a:gd name="T21" fmla="*/ 41 h 690"/>
                              <a:gd name="T22" fmla="*/ 236 w 301"/>
                              <a:gd name="T23" fmla="*/ 124 h 690"/>
                              <a:gd name="T24" fmla="*/ 142 w 301"/>
                              <a:gd name="T25" fmla="*/ 341 h 690"/>
                              <a:gd name="T26" fmla="*/ 47 w 301"/>
                              <a:gd name="T27" fmla="*/ 569 h 690"/>
                              <a:gd name="T28" fmla="*/ 12 w 301"/>
                              <a:gd name="T29" fmla="*/ 631 h 690"/>
                              <a:gd name="T30" fmla="*/ 0 w 301"/>
                              <a:gd name="T31" fmla="*/ 673 h 690"/>
                              <a:gd name="T32" fmla="*/ 0 w 301"/>
                              <a:gd name="T33" fmla="*/ 714 h 690"/>
                              <a:gd name="T34" fmla="*/ 12 w 301"/>
                              <a:gd name="T35" fmla="*/ 714 h 690"/>
                              <a:gd name="T36" fmla="*/ 59 w 301"/>
                              <a:gd name="T37" fmla="*/ 693 h 690"/>
                              <a:gd name="T38" fmla="*/ 106 w 301"/>
                              <a:gd name="T39" fmla="*/ 673 h 690"/>
                              <a:gd name="T40" fmla="*/ 142 w 301"/>
                              <a:gd name="T41" fmla="*/ 631 h 690"/>
                              <a:gd name="T42" fmla="*/ 154 w 301"/>
                              <a:gd name="T43" fmla="*/ 631 h 690"/>
                              <a:gd name="T44" fmla="*/ 177 w 301"/>
                              <a:gd name="T45" fmla="*/ 631 h 690"/>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01" h="690">
                                <a:moveTo>
                                  <a:pt x="181" y="610"/>
                                </a:moveTo>
                                <a:lnTo>
                                  <a:pt x="217" y="650"/>
                                </a:lnTo>
                                <a:lnTo>
                                  <a:pt x="253" y="650"/>
                                </a:lnTo>
                                <a:lnTo>
                                  <a:pt x="253" y="570"/>
                                </a:lnTo>
                                <a:lnTo>
                                  <a:pt x="241" y="450"/>
                                </a:lnTo>
                                <a:lnTo>
                                  <a:pt x="253" y="280"/>
                                </a:lnTo>
                                <a:lnTo>
                                  <a:pt x="265" y="180"/>
                                </a:lnTo>
                                <a:lnTo>
                                  <a:pt x="289" y="40"/>
                                </a:lnTo>
                                <a:lnTo>
                                  <a:pt x="301" y="20"/>
                                </a:lnTo>
                                <a:lnTo>
                                  <a:pt x="289" y="0"/>
                                </a:lnTo>
                                <a:lnTo>
                                  <a:pt x="277" y="40"/>
                                </a:lnTo>
                                <a:lnTo>
                                  <a:pt x="241" y="120"/>
                                </a:lnTo>
                                <a:lnTo>
                                  <a:pt x="145" y="330"/>
                                </a:lnTo>
                                <a:lnTo>
                                  <a:pt x="48" y="550"/>
                                </a:lnTo>
                                <a:lnTo>
                                  <a:pt x="12" y="610"/>
                                </a:lnTo>
                                <a:lnTo>
                                  <a:pt x="0" y="650"/>
                                </a:lnTo>
                                <a:lnTo>
                                  <a:pt x="0" y="690"/>
                                </a:lnTo>
                                <a:lnTo>
                                  <a:pt x="12" y="690"/>
                                </a:lnTo>
                                <a:lnTo>
                                  <a:pt x="60" y="670"/>
                                </a:lnTo>
                                <a:lnTo>
                                  <a:pt x="108" y="650"/>
                                </a:lnTo>
                                <a:lnTo>
                                  <a:pt x="145" y="610"/>
                                </a:lnTo>
                                <a:lnTo>
                                  <a:pt x="157" y="610"/>
                                </a:lnTo>
                                <a:lnTo>
                                  <a:pt x="181" y="61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180" name="Freeform 76"/>
                        <wps:cNvSpPr>
                          <a:spLocks/>
                        </wps:cNvSpPr>
                        <wps:spPr bwMode="auto">
                          <a:xfrm>
                            <a:off x="10369" y="1853"/>
                            <a:ext cx="83" cy="548"/>
                          </a:xfrm>
                          <a:custGeom>
                            <a:avLst/>
                            <a:gdLst>
                              <a:gd name="T0" fmla="*/ 59 w 84"/>
                              <a:gd name="T1" fmla="*/ 0 h 530"/>
                              <a:gd name="T2" fmla="*/ 12 w 84"/>
                              <a:gd name="T3" fmla="*/ 145 h 530"/>
                              <a:gd name="T4" fmla="*/ 0 w 84"/>
                              <a:gd name="T5" fmla="*/ 310 h 530"/>
                              <a:gd name="T6" fmla="*/ 0 w 84"/>
                              <a:gd name="T7" fmla="*/ 424 h 530"/>
                              <a:gd name="T8" fmla="*/ 24 w 84"/>
                              <a:gd name="T9" fmla="*/ 527 h 530"/>
                              <a:gd name="T10" fmla="*/ 47 w 84"/>
                              <a:gd name="T11" fmla="*/ 548 h 530"/>
                              <a:gd name="T12" fmla="*/ 71 w 84"/>
                              <a:gd name="T13" fmla="*/ 507 h 530"/>
                              <a:gd name="T14" fmla="*/ 83 w 84"/>
                              <a:gd name="T15" fmla="*/ 486 h 530"/>
                              <a:gd name="T16" fmla="*/ 71 w 84"/>
                              <a:gd name="T17" fmla="*/ 445 h 530"/>
                              <a:gd name="T18" fmla="*/ 47 w 84"/>
                              <a:gd name="T19" fmla="*/ 331 h 530"/>
                              <a:gd name="T20" fmla="*/ 36 w 84"/>
                              <a:gd name="T21" fmla="*/ 227 h 530"/>
                              <a:gd name="T22" fmla="*/ 47 w 84"/>
                              <a:gd name="T23" fmla="*/ 124 h 530"/>
                              <a:gd name="T24" fmla="*/ 71 w 84"/>
                              <a:gd name="T25" fmla="*/ 41 h 530"/>
                              <a:gd name="T26" fmla="*/ 71 w 84"/>
                              <a:gd name="T27" fmla="*/ 0 h 530"/>
                              <a:gd name="T28" fmla="*/ 59 w 84"/>
                              <a:gd name="T29" fmla="*/ 0 h 53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84" h="530">
                                <a:moveTo>
                                  <a:pt x="60" y="0"/>
                                </a:moveTo>
                                <a:lnTo>
                                  <a:pt x="12" y="140"/>
                                </a:lnTo>
                                <a:lnTo>
                                  <a:pt x="0" y="300"/>
                                </a:lnTo>
                                <a:lnTo>
                                  <a:pt x="0" y="410"/>
                                </a:lnTo>
                                <a:lnTo>
                                  <a:pt x="24" y="510"/>
                                </a:lnTo>
                                <a:lnTo>
                                  <a:pt x="48" y="530"/>
                                </a:lnTo>
                                <a:lnTo>
                                  <a:pt x="72" y="490"/>
                                </a:lnTo>
                                <a:lnTo>
                                  <a:pt x="84" y="470"/>
                                </a:lnTo>
                                <a:lnTo>
                                  <a:pt x="72" y="430"/>
                                </a:lnTo>
                                <a:lnTo>
                                  <a:pt x="48" y="320"/>
                                </a:lnTo>
                                <a:lnTo>
                                  <a:pt x="36" y="220"/>
                                </a:lnTo>
                                <a:lnTo>
                                  <a:pt x="48" y="120"/>
                                </a:lnTo>
                                <a:lnTo>
                                  <a:pt x="72" y="40"/>
                                </a:lnTo>
                                <a:lnTo>
                                  <a:pt x="72" y="0"/>
                                </a:lnTo>
                                <a:lnTo>
                                  <a:pt x="60" y="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81" name="Freeform 77"/>
                        <wps:cNvSpPr>
                          <a:spLocks/>
                        </wps:cNvSpPr>
                        <wps:spPr bwMode="auto">
                          <a:xfrm>
                            <a:off x="10358" y="2504"/>
                            <a:ext cx="223" cy="217"/>
                          </a:xfrm>
                          <a:custGeom>
                            <a:avLst/>
                            <a:gdLst>
                              <a:gd name="T0" fmla="*/ 12 w 228"/>
                              <a:gd name="T1" fmla="*/ 145 h 210"/>
                              <a:gd name="T2" fmla="*/ 47 w 228"/>
                              <a:gd name="T3" fmla="*/ 196 h 210"/>
                              <a:gd name="T4" fmla="*/ 106 w 228"/>
                              <a:gd name="T5" fmla="*/ 217 h 210"/>
                              <a:gd name="T6" fmla="*/ 153 w 228"/>
                              <a:gd name="T7" fmla="*/ 217 h 210"/>
                              <a:gd name="T8" fmla="*/ 211 w 228"/>
                              <a:gd name="T9" fmla="*/ 176 h 210"/>
                              <a:gd name="T10" fmla="*/ 223 w 228"/>
                              <a:gd name="T11" fmla="*/ 165 h 210"/>
                              <a:gd name="T12" fmla="*/ 223 w 228"/>
                              <a:gd name="T13" fmla="*/ 145 h 210"/>
                              <a:gd name="T14" fmla="*/ 223 w 228"/>
                              <a:gd name="T15" fmla="*/ 145 h 210"/>
                              <a:gd name="T16" fmla="*/ 200 w 228"/>
                              <a:gd name="T17" fmla="*/ 145 h 210"/>
                              <a:gd name="T18" fmla="*/ 117 w 228"/>
                              <a:gd name="T19" fmla="*/ 124 h 210"/>
                              <a:gd name="T20" fmla="*/ 82 w 228"/>
                              <a:gd name="T21" fmla="*/ 83 h 210"/>
                              <a:gd name="T22" fmla="*/ 47 w 228"/>
                              <a:gd name="T23" fmla="*/ 21 h 210"/>
                              <a:gd name="T24" fmla="*/ 23 w 228"/>
                              <a:gd name="T25" fmla="*/ 0 h 210"/>
                              <a:gd name="T26" fmla="*/ 12 w 228"/>
                              <a:gd name="T27" fmla="*/ 41 h 210"/>
                              <a:gd name="T28" fmla="*/ 0 w 228"/>
                              <a:gd name="T29" fmla="*/ 83 h 210"/>
                              <a:gd name="T30" fmla="*/ 12 w 228"/>
                              <a:gd name="T31" fmla="*/ 145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28" h="210">
                                <a:moveTo>
                                  <a:pt x="12" y="140"/>
                                </a:moveTo>
                                <a:lnTo>
                                  <a:pt x="48" y="190"/>
                                </a:lnTo>
                                <a:lnTo>
                                  <a:pt x="108" y="210"/>
                                </a:lnTo>
                                <a:lnTo>
                                  <a:pt x="156" y="210"/>
                                </a:lnTo>
                                <a:lnTo>
                                  <a:pt x="216" y="170"/>
                                </a:lnTo>
                                <a:lnTo>
                                  <a:pt x="228" y="160"/>
                                </a:lnTo>
                                <a:lnTo>
                                  <a:pt x="228" y="140"/>
                                </a:lnTo>
                                <a:lnTo>
                                  <a:pt x="204" y="140"/>
                                </a:lnTo>
                                <a:lnTo>
                                  <a:pt x="120" y="120"/>
                                </a:lnTo>
                                <a:lnTo>
                                  <a:pt x="84" y="80"/>
                                </a:lnTo>
                                <a:lnTo>
                                  <a:pt x="48" y="20"/>
                                </a:lnTo>
                                <a:lnTo>
                                  <a:pt x="24" y="0"/>
                                </a:lnTo>
                                <a:lnTo>
                                  <a:pt x="12" y="40"/>
                                </a:lnTo>
                                <a:lnTo>
                                  <a:pt x="0" y="80"/>
                                </a:lnTo>
                                <a:lnTo>
                                  <a:pt x="12" y="14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82" name="Freeform 78"/>
                        <wps:cNvSpPr>
                          <a:spLocks/>
                        </wps:cNvSpPr>
                        <wps:spPr bwMode="auto">
                          <a:xfrm>
                            <a:off x="10592" y="1554"/>
                            <a:ext cx="189" cy="104"/>
                          </a:xfrm>
                          <a:custGeom>
                            <a:avLst/>
                            <a:gdLst>
                              <a:gd name="T0" fmla="*/ 12 w 192"/>
                              <a:gd name="T1" fmla="*/ 21 h 100"/>
                              <a:gd name="T2" fmla="*/ 47 w 192"/>
                              <a:gd name="T3" fmla="*/ 21 h 100"/>
                              <a:gd name="T4" fmla="*/ 83 w 192"/>
                              <a:gd name="T5" fmla="*/ 83 h 100"/>
                              <a:gd name="T6" fmla="*/ 95 w 192"/>
                              <a:gd name="T7" fmla="*/ 104 h 100"/>
                              <a:gd name="T8" fmla="*/ 118 w 192"/>
                              <a:gd name="T9" fmla="*/ 83 h 100"/>
                              <a:gd name="T10" fmla="*/ 177 w 192"/>
                              <a:gd name="T11" fmla="*/ 21 h 100"/>
                              <a:gd name="T12" fmla="*/ 189 w 192"/>
                              <a:gd name="T13" fmla="*/ 0 h 100"/>
                              <a:gd name="T14" fmla="*/ 165 w 192"/>
                              <a:gd name="T15" fmla="*/ 0 h 100"/>
                              <a:gd name="T16" fmla="*/ 118 w 192"/>
                              <a:gd name="T17" fmla="*/ 21 h 100"/>
                              <a:gd name="T18" fmla="*/ 95 w 192"/>
                              <a:gd name="T19" fmla="*/ 21 h 100"/>
                              <a:gd name="T20" fmla="*/ 59 w 192"/>
                              <a:gd name="T21" fmla="*/ 0 h 100"/>
                              <a:gd name="T22" fmla="*/ 24 w 192"/>
                              <a:gd name="T23" fmla="*/ 0 h 100"/>
                              <a:gd name="T24" fmla="*/ 0 w 192"/>
                              <a:gd name="T25" fmla="*/ 21 h 100"/>
                              <a:gd name="T26" fmla="*/ 0 w 192"/>
                              <a:gd name="T27" fmla="*/ 42 h 100"/>
                              <a:gd name="T28" fmla="*/ 12 w 192"/>
                              <a:gd name="T29" fmla="*/ 21 h 10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92" h="100">
                                <a:moveTo>
                                  <a:pt x="12" y="20"/>
                                </a:moveTo>
                                <a:lnTo>
                                  <a:pt x="48" y="20"/>
                                </a:lnTo>
                                <a:lnTo>
                                  <a:pt x="84" y="80"/>
                                </a:lnTo>
                                <a:lnTo>
                                  <a:pt x="96" y="100"/>
                                </a:lnTo>
                                <a:lnTo>
                                  <a:pt x="120" y="80"/>
                                </a:lnTo>
                                <a:lnTo>
                                  <a:pt x="180" y="20"/>
                                </a:lnTo>
                                <a:lnTo>
                                  <a:pt x="192" y="0"/>
                                </a:lnTo>
                                <a:lnTo>
                                  <a:pt x="168" y="0"/>
                                </a:lnTo>
                                <a:lnTo>
                                  <a:pt x="120" y="20"/>
                                </a:lnTo>
                                <a:lnTo>
                                  <a:pt x="96" y="20"/>
                                </a:lnTo>
                                <a:lnTo>
                                  <a:pt x="60" y="0"/>
                                </a:lnTo>
                                <a:lnTo>
                                  <a:pt x="24" y="0"/>
                                </a:lnTo>
                                <a:lnTo>
                                  <a:pt x="0" y="20"/>
                                </a:lnTo>
                                <a:lnTo>
                                  <a:pt x="0" y="40"/>
                                </a:lnTo>
                                <a:lnTo>
                                  <a:pt x="12" y="2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183" name="Freeform 79"/>
                        <wps:cNvSpPr>
                          <a:spLocks/>
                        </wps:cNvSpPr>
                        <wps:spPr bwMode="auto">
                          <a:xfrm>
                            <a:off x="10475" y="1234"/>
                            <a:ext cx="294" cy="662"/>
                          </a:xfrm>
                          <a:custGeom>
                            <a:avLst/>
                            <a:gdLst>
                              <a:gd name="T0" fmla="*/ 0 w 300"/>
                              <a:gd name="T1" fmla="*/ 641 h 640"/>
                              <a:gd name="T2" fmla="*/ 24 w 300"/>
                              <a:gd name="T3" fmla="*/ 621 h 640"/>
                              <a:gd name="T4" fmla="*/ 59 w 300"/>
                              <a:gd name="T5" fmla="*/ 538 h 640"/>
                              <a:gd name="T6" fmla="*/ 141 w 300"/>
                              <a:gd name="T7" fmla="*/ 341 h 640"/>
                              <a:gd name="T8" fmla="*/ 235 w 300"/>
                              <a:gd name="T9" fmla="*/ 114 h 640"/>
                              <a:gd name="T10" fmla="*/ 270 w 300"/>
                              <a:gd name="T11" fmla="*/ 41 h 640"/>
                              <a:gd name="T12" fmla="*/ 282 w 300"/>
                              <a:gd name="T13" fmla="*/ 0 h 640"/>
                              <a:gd name="T14" fmla="*/ 294 w 300"/>
                              <a:gd name="T15" fmla="*/ 21 h 640"/>
                              <a:gd name="T16" fmla="*/ 294 w 300"/>
                              <a:gd name="T17" fmla="*/ 72 h 640"/>
                              <a:gd name="T18" fmla="*/ 270 w 300"/>
                              <a:gd name="T19" fmla="*/ 238 h 640"/>
                              <a:gd name="T20" fmla="*/ 270 w 300"/>
                              <a:gd name="T21" fmla="*/ 321 h 640"/>
                              <a:gd name="T22" fmla="*/ 282 w 300"/>
                              <a:gd name="T23" fmla="*/ 403 h 640"/>
                              <a:gd name="T24" fmla="*/ 282 w 300"/>
                              <a:gd name="T25" fmla="*/ 424 h 640"/>
                              <a:gd name="T26" fmla="*/ 270 w 300"/>
                              <a:gd name="T27" fmla="*/ 424 h 640"/>
                              <a:gd name="T28" fmla="*/ 212 w 300"/>
                              <a:gd name="T29" fmla="*/ 424 h 640"/>
                              <a:gd name="T30" fmla="*/ 153 w 300"/>
                              <a:gd name="T31" fmla="*/ 486 h 640"/>
                              <a:gd name="T32" fmla="*/ 82 w 300"/>
                              <a:gd name="T33" fmla="*/ 559 h 640"/>
                              <a:gd name="T34" fmla="*/ 35 w 300"/>
                              <a:gd name="T35" fmla="*/ 641 h 640"/>
                              <a:gd name="T36" fmla="*/ 0 w 300"/>
                              <a:gd name="T37" fmla="*/ 662 h 640"/>
                              <a:gd name="T38" fmla="*/ 0 w 300"/>
                              <a:gd name="T39" fmla="*/ 641 h 64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300" h="640">
                                <a:moveTo>
                                  <a:pt x="0" y="620"/>
                                </a:moveTo>
                                <a:lnTo>
                                  <a:pt x="24" y="600"/>
                                </a:lnTo>
                                <a:lnTo>
                                  <a:pt x="60" y="520"/>
                                </a:lnTo>
                                <a:lnTo>
                                  <a:pt x="144" y="330"/>
                                </a:lnTo>
                                <a:lnTo>
                                  <a:pt x="240" y="110"/>
                                </a:lnTo>
                                <a:lnTo>
                                  <a:pt x="276" y="40"/>
                                </a:lnTo>
                                <a:lnTo>
                                  <a:pt x="288" y="0"/>
                                </a:lnTo>
                                <a:lnTo>
                                  <a:pt x="300" y="20"/>
                                </a:lnTo>
                                <a:lnTo>
                                  <a:pt x="300" y="70"/>
                                </a:lnTo>
                                <a:lnTo>
                                  <a:pt x="276" y="230"/>
                                </a:lnTo>
                                <a:lnTo>
                                  <a:pt x="276" y="310"/>
                                </a:lnTo>
                                <a:lnTo>
                                  <a:pt x="288" y="390"/>
                                </a:lnTo>
                                <a:lnTo>
                                  <a:pt x="288" y="410"/>
                                </a:lnTo>
                                <a:lnTo>
                                  <a:pt x="276" y="410"/>
                                </a:lnTo>
                                <a:lnTo>
                                  <a:pt x="216" y="410"/>
                                </a:lnTo>
                                <a:lnTo>
                                  <a:pt x="156" y="470"/>
                                </a:lnTo>
                                <a:lnTo>
                                  <a:pt x="84" y="540"/>
                                </a:lnTo>
                                <a:lnTo>
                                  <a:pt x="36" y="620"/>
                                </a:lnTo>
                                <a:lnTo>
                                  <a:pt x="0" y="640"/>
                                </a:lnTo>
                                <a:lnTo>
                                  <a:pt x="0" y="6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84" name="Freeform 80"/>
                        <wps:cNvSpPr>
                          <a:spLocks/>
                        </wps:cNvSpPr>
                        <wps:spPr bwMode="auto">
                          <a:xfrm>
                            <a:off x="10452" y="1234"/>
                            <a:ext cx="58" cy="485"/>
                          </a:xfrm>
                          <a:custGeom>
                            <a:avLst/>
                            <a:gdLst>
                              <a:gd name="T0" fmla="*/ 23 w 60"/>
                              <a:gd name="T1" fmla="*/ 21 h 470"/>
                              <a:gd name="T2" fmla="*/ 0 w 60"/>
                              <a:gd name="T3" fmla="*/ 124 h 470"/>
                              <a:gd name="T4" fmla="*/ 0 w 60"/>
                              <a:gd name="T5" fmla="*/ 165 h 470"/>
                              <a:gd name="T6" fmla="*/ 12 w 60"/>
                              <a:gd name="T7" fmla="*/ 196 h 470"/>
                              <a:gd name="T8" fmla="*/ 23 w 60"/>
                              <a:gd name="T9" fmla="*/ 279 h 470"/>
                              <a:gd name="T10" fmla="*/ 23 w 60"/>
                              <a:gd name="T11" fmla="*/ 423 h 470"/>
                              <a:gd name="T12" fmla="*/ 12 w 60"/>
                              <a:gd name="T13" fmla="*/ 464 h 470"/>
                              <a:gd name="T14" fmla="*/ 23 w 60"/>
                              <a:gd name="T15" fmla="*/ 485 h 470"/>
                              <a:gd name="T16" fmla="*/ 23 w 60"/>
                              <a:gd name="T17" fmla="*/ 464 h 470"/>
                              <a:gd name="T18" fmla="*/ 46 w 60"/>
                              <a:gd name="T19" fmla="*/ 361 h 470"/>
                              <a:gd name="T20" fmla="*/ 58 w 60"/>
                              <a:gd name="T21" fmla="*/ 237 h 470"/>
                              <a:gd name="T22" fmla="*/ 46 w 60"/>
                              <a:gd name="T23" fmla="*/ 124 h 470"/>
                              <a:gd name="T24" fmla="*/ 23 w 60"/>
                              <a:gd name="T25" fmla="*/ 0 h 470"/>
                              <a:gd name="T26" fmla="*/ 23 w 60"/>
                              <a:gd name="T27" fmla="*/ 21 h 4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60" h="470">
                                <a:moveTo>
                                  <a:pt x="24" y="20"/>
                                </a:moveTo>
                                <a:lnTo>
                                  <a:pt x="0" y="120"/>
                                </a:lnTo>
                                <a:lnTo>
                                  <a:pt x="0" y="160"/>
                                </a:lnTo>
                                <a:lnTo>
                                  <a:pt x="12" y="190"/>
                                </a:lnTo>
                                <a:lnTo>
                                  <a:pt x="24" y="270"/>
                                </a:lnTo>
                                <a:lnTo>
                                  <a:pt x="24" y="410"/>
                                </a:lnTo>
                                <a:lnTo>
                                  <a:pt x="12" y="450"/>
                                </a:lnTo>
                                <a:lnTo>
                                  <a:pt x="24" y="470"/>
                                </a:lnTo>
                                <a:lnTo>
                                  <a:pt x="24" y="450"/>
                                </a:lnTo>
                                <a:lnTo>
                                  <a:pt x="48" y="350"/>
                                </a:lnTo>
                                <a:lnTo>
                                  <a:pt x="60" y="230"/>
                                </a:lnTo>
                                <a:lnTo>
                                  <a:pt x="48" y="120"/>
                                </a:lnTo>
                                <a:lnTo>
                                  <a:pt x="24" y="0"/>
                                </a:lnTo>
                                <a:lnTo>
                                  <a:pt x="24"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85" name="Freeform 81"/>
                        <wps:cNvSpPr>
                          <a:spLocks/>
                        </wps:cNvSpPr>
                        <wps:spPr bwMode="auto">
                          <a:xfrm>
                            <a:off x="10075" y="1677"/>
                            <a:ext cx="248" cy="219"/>
                          </a:xfrm>
                          <a:custGeom>
                            <a:avLst/>
                            <a:gdLst>
                              <a:gd name="T0" fmla="*/ 248 w 253"/>
                              <a:gd name="T1" fmla="*/ 21 h 210"/>
                              <a:gd name="T2" fmla="*/ 189 w 253"/>
                              <a:gd name="T3" fmla="*/ 125 h 210"/>
                              <a:gd name="T4" fmla="*/ 130 w 253"/>
                              <a:gd name="T5" fmla="*/ 198 h 210"/>
                              <a:gd name="T6" fmla="*/ 60 w 253"/>
                              <a:gd name="T7" fmla="*/ 219 h 210"/>
                              <a:gd name="T8" fmla="*/ 35 w 253"/>
                              <a:gd name="T9" fmla="*/ 198 h 210"/>
                              <a:gd name="T10" fmla="*/ 12 w 253"/>
                              <a:gd name="T11" fmla="*/ 156 h 210"/>
                              <a:gd name="T12" fmla="*/ 0 w 253"/>
                              <a:gd name="T13" fmla="*/ 125 h 210"/>
                              <a:gd name="T14" fmla="*/ 0 w 253"/>
                              <a:gd name="T15" fmla="*/ 83 h 210"/>
                              <a:gd name="T16" fmla="*/ 12 w 253"/>
                              <a:gd name="T17" fmla="*/ 83 h 210"/>
                              <a:gd name="T18" fmla="*/ 24 w 253"/>
                              <a:gd name="T19" fmla="*/ 83 h 210"/>
                              <a:gd name="T20" fmla="*/ 72 w 253"/>
                              <a:gd name="T21" fmla="*/ 125 h 210"/>
                              <a:gd name="T22" fmla="*/ 130 w 253"/>
                              <a:gd name="T23" fmla="*/ 125 h 210"/>
                              <a:gd name="T24" fmla="*/ 189 w 253"/>
                              <a:gd name="T25" fmla="*/ 83 h 210"/>
                              <a:gd name="T26" fmla="*/ 236 w 253"/>
                              <a:gd name="T27" fmla="*/ 21 h 210"/>
                              <a:gd name="T28" fmla="*/ 248 w 253"/>
                              <a:gd name="T29" fmla="*/ 0 h 210"/>
                              <a:gd name="T30" fmla="*/ 248 w 253"/>
                              <a:gd name="T31" fmla="*/ 21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53" h="210">
                                <a:moveTo>
                                  <a:pt x="253" y="20"/>
                                </a:moveTo>
                                <a:lnTo>
                                  <a:pt x="193" y="120"/>
                                </a:lnTo>
                                <a:lnTo>
                                  <a:pt x="133" y="190"/>
                                </a:lnTo>
                                <a:lnTo>
                                  <a:pt x="61" y="210"/>
                                </a:lnTo>
                                <a:lnTo>
                                  <a:pt x="36" y="190"/>
                                </a:lnTo>
                                <a:lnTo>
                                  <a:pt x="12" y="150"/>
                                </a:lnTo>
                                <a:lnTo>
                                  <a:pt x="0" y="120"/>
                                </a:lnTo>
                                <a:lnTo>
                                  <a:pt x="0" y="80"/>
                                </a:lnTo>
                                <a:lnTo>
                                  <a:pt x="12" y="80"/>
                                </a:lnTo>
                                <a:lnTo>
                                  <a:pt x="24" y="80"/>
                                </a:lnTo>
                                <a:lnTo>
                                  <a:pt x="73" y="120"/>
                                </a:lnTo>
                                <a:lnTo>
                                  <a:pt x="133" y="120"/>
                                </a:lnTo>
                                <a:lnTo>
                                  <a:pt x="193" y="80"/>
                                </a:lnTo>
                                <a:lnTo>
                                  <a:pt x="241" y="20"/>
                                </a:lnTo>
                                <a:lnTo>
                                  <a:pt x="253" y="0"/>
                                </a:lnTo>
                                <a:lnTo>
                                  <a:pt x="253"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86" name="Freeform 82"/>
                        <wps:cNvSpPr>
                          <a:spLocks/>
                        </wps:cNvSpPr>
                        <wps:spPr bwMode="auto">
                          <a:xfrm>
                            <a:off x="10004" y="1234"/>
                            <a:ext cx="83" cy="465"/>
                          </a:xfrm>
                          <a:custGeom>
                            <a:avLst/>
                            <a:gdLst>
                              <a:gd name="T0" fmla="*/ 83 w 84"/>
                              <a:gd name="T1" fmla="*/ 465 h 450"/>
                              <a:gd name="T2" fmla="*/ 59 w 84"/>
                              <a:gd name="T3" fmla="*/ 465 h 450"/>
                              <a:gd name="T4" fmla="*/ 36 w 84"/>
                              <a:gd name="T5" fmla="*/ 424 h 450"/>
                              <a:gd name="T6" fmla="*/ 12 w 84"/>
                              <a:gd name="T7" fmla="*/ 341 h 450"/>
                              <a:gd name="T8" fmla="*/ 0 w 84"/>
                              <a:gd name="T9" fmla="*/ 269 h 450"/>
                              <a:gd name="T10" fmla="*/ 12 w 84"/>
                              <a:gd name="T11" fmla="*/ 165 h 450"/>
                              <a:gd name="T12" fmla="*/ 47 w 84"/>
                              <a:gd name="T13" fmla="*/ 41 h 450"/>
                              <a:gd name="T14" fmla="*/ 59 w 84"/>
                              <a:gd name="T15" fmla="*/ 0 h 450"/>
                              <a:gd name="T16" fmla="*/ 71 w 84"/>
                              <a:gd name="T17" fmla="*/ 0 h 450"/>
                              <a:gd name="T18" fmla="*/ 83 w 84"/>
                              <a:gd name="T19" fmla="*/ 21 h 450"/>
                              <a:gd name="T20" fmla="*/ 71 w 84"/>
                              <a:gd name="T21" fmla="*/ 83 h 450"/>
                              <a:gd name="T22" fmla="*/ 59 w 84"/>
                              <a:gd name="T23" fmla="*/ 145 h 450"/>
                              <a:gd name="T24" fmla="*/ 59 w 84"/>
                              <a:gd name="T25" fmla="*/ 207 h 450"/>
                              <a:gd name="T26" fmla="*/ 71 w 84"/>
                              <a:gd name="T27" fmla="*/ 320 h 450"/>
                              <a:gd name="T28" fmla="*/ 83 w 84"/>
                              <a:gd name="T29" fmla="*/ 403 h 450"/>
                              <a:gd name="T30" fmla="*/ 83 w 84"/>
                              <a:gd name="T31" fmla="*/ 465 h 45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84" h="450">
                                <a:moveTo>
                                  <a:pt x="84" y="450"/>
                                </a:moveTo>
                                <a:lnTo>
                                  <a:pt x="60" y="450"/>
                                </a:lnTo>
                                <a:lnTo>
                                  <a:pt x="36" y="410"/>
                                </a:lnTo>
                                <a:lnTo>
                                  <a:pt x="12" y="330"/>
                                </a:lnTo>
                                <a:lnTo>
                                  <a:pt x="0" y="260"/>
                                </a:lnTo>
                                <a:lnTo>
                                  <a:pt x="12" y="160"/>
                                </a:lnTo>
                                <a:lnTo>
                                  <a:pt x="48" y="40"/>
                                </a:lnTo>
                                <a:lnTo>
                                  <a:pt x="60" y="0"/>
                                </a:lnTo>
                                <a:lnTo>
                                  <a:pt x="72" y="0"/>
                                </a:lnTo>
                                <a:lnTo>
                                  <a:pt x="84" y="20"/>
                                </a:lnTo>
                                <a:lnTo>
                                  <a:pt x="72" y="80"/>
                                </a:lnTo>
                                <a:lnTo>
                                  <a:pt x="60" y="140"/>
                                </a:lnTo>
                                <a:lnTo>
                                  <a:pt x="60" y="200"/>
                                </a:lnTo>
                                <a:lnTo>
                                  <a:pt x="72" y="310"/>
                                </a:lnTo>
                                <a:lnTo>
                                  <a:pt x="84" y="390"/>
                                </a:lnTo>
                                <a:lnTo>
                                  <a:pt x="84" y="45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87" name="Freeform 83"/>
                        <wps:cNvSpPr>
                          <a:spLocks/>
                        </wps:cNvSpPr>
                        <wps:spPr bwMode="auto">
                          <a:xfrm>
                            <a:off x="1955" y="1935"/>
                            <a:ext cx="307" cy="714"/>
                          </a:xfrm>
                          <a:custGeom>
                            <a:avLst/>
                            <a:gdLst>
                              <a:gd name="T0" fmla="*/ 141 w 313"/>
                              <a:gd name="T1" fmla="*/ 631 h 690"/>
                              <a:gd name="T2" fmla="*/ 94 w 313"/>
                              <a:gd name="T3" fmla="*/ 673 h 690"/>
                              <a:gd name="T4" fmla="*/ 59 w 313"/>
                              <a:gd name="T5" fmla="*/ 673 h 690"/>
                              <a:gd name="T6" fmla="*/ 59 w 313"/>
                              <a:gd name="T7" fmla="*/ 590 h 690"/>
                              <a:gd name="T8" fmla="*/ 71 w 313"/>
                              <a:gd name="T9" fmla="*/ 466 h 690"/>
                              <a:gd name="T10" fmla="*/ 71 w 313"/>
                              <a:gd name="T11" fmla="*/ 290 h 690"/>
                              <a:gd name="T12" fmla="*/ 47 w 313"/>
                              <a:gd name="T13" fmla="*/ 186 h 690"/>
                              <a:gd name="T14" fmla="*/ 12 w 313"/>
                              <a:gd name="T15" fmla="*/ 41 h 690"/>
                              <a:gd name="T16" fmla="*/ 0 w 313"/>
                              <a:gd name="T17" fmla="*/ 21 h 690"/>
                              <a:gd name="T18" fmla="*/ 12 w 313"/>
                              <a:gd name="T19" fmla="*/ 0 h 690"/>
                              <a:gd name="T20" fmla="*/ 35 w 313"/>
                              <a:gd name="T21" fmla="*/ 41 h 690"/>
                              <a:gd name="T22" fmla="*/ 71 w 313"/>
                              <a:gd name="T23" fmla="*/ 124 h 690"/>
                              <a:gd name="T24" fmla="*/ 165 w 313"/>
                              <a:gd name="T25" fmla="*/ 341 h 690"/>
                              <a:gd name="T26" fmla="*/ 260 w 313"/>
                              <a:gd name="T27" fmla="*/ 569 h 690"/>
                              <a:gd name="T28" fmla="*/ 295 w 313"/>
                              <a:gd name="T29" fmla="*/ 631 h 690"/>
                              <a:gd name="T30" fmla="*/ 307 w 313"/>
                              <a:gd name="T31" fmla="*/ 673 h 690"/>
                              <a:gd name="T32" fmla="*/ 307 w 313"/>
                              <a:gd name="T33" fmla="*/ 714 h 690"/>
                              <a:gd name="T34" fmla="*/ 295 w 313"/>
                              <a:gd name="T35" fmla="*/ 714 h 690"/>
                              <a:gd name="T36" fmla="*/ 260 w 313"/>
                              <a:gd name="T37" fmla="*/ 693 h 690"/>
                              <a:gd name="T38" fmla="*/ 213 w 313"/>
                              <a:gd name="T39" fmla="*/ 673 h 690"/>
                              <a:gd name="T40" fmla="*/ 165 w 313"/>
                              <a:gd name="T41" fmla="*/ 631 h 690"/>
                              <a:gd name="T42" fmla="*/ 153 w 313"/>
                              <a:gd name="T43" fmla="*/ 631 h 690"/>
                              <a:gd name="T44" fmla="*/ 141 w 313"/>
                              <a:gd name="T45" fmla="*/ 631 h 690"/>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13" h="690">
                                <a:moveTo>
                                  <a:pt x="144" y="610"/>
                                </a:moveTo>
                                <a:lnTo>
                                  <a:pt x="96" y="650"/>
                                </a:lnTo>
                                <a:lnTo>
                                  <a:pt x="60" y="650"/>
                                </a:lnTo>
                                <a:lnTo>
                                  <a:pt x="60" y="570"/>
                                </a:lnTo>
                                <a:lnTo>
                                  <a:pt x="72" y="450"/>
                                </a:lnTo>
                                <a:lnTo>
                                  <a:pt x="72" y="280"/>
                                </a:lnTo>
                                <a:lnTo>
                                  <a:pt x="48" y="180"/>
                                </a:lnTo>
                                <a:lnTo>
                                  <a:pt x="12" y="40"/>
                                </a:lnTo>
                                <a:lnTo>
                                  <a:pt x="0" y="20"/>
                                </a:lnTo>
                                <a:lnTo>
                                  <a:pt x="12" y="0"/>
                                </a:lnTo>
                                <a:lnTo>
                                  <a:pt x="36" y="40"/>
                                </a:lnTo>
                                <a:lnTo>
                                  <a:pt x="72" y="120"/>
                                </a:lnTo>
                                <a:lnTo>
                                  <a:pt x="168" y="330"/>
                                </a:lnTo>
                                <a:lnTo>
                                  <a:pt x="265" y="550"/>
                                </a:lnTo>
                                <a:lnTo>
                                  <a:pt x="301" y="610"/>
                                </a:lnTo>
                                <a:lnTo>
                                  <a:pt x="313" y="650"/>
                                </a:lnTo>
                                <a:lnTo>
                                  <a:pt x="313" y="690"/>
                                </a:lnTo>
                                <a:lnTo>
                                  <a:pt x="301" y="690"/>
                                </a:lnTo>
                                <a:lnTo>
                                  <a:pt x="265" y="670"/>
                                </a:lnTo>
                                <a:lnTo>
                                  <a:pt x="217" y="650"/>
                                </a:lnTo>
                                <a:lnTo>
                                  <a:pt x="168" y="610"/>
                                </a:lnTo>
                                <a:lnTo>
                                  <a:pt x="156" y="610"/>
                                </a:lnTo>
                                <a:lnTo>
                                  <a:pt x="144" y="61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188" name="Freeform 84"/>
                        <wps:cNvSpPr>
                          <a:spLocks/>
                        </wps:cNvSpPr>
                        <wps:spPr bwMode="auto">
                          <a:xfrm>
                            <a:off x="1826" y="1853"/>
                            <a:ext cx="83" cy="548"/>
                          </a:xfrm>
                          <a:custGeom>
                            <a:avLst/>
                            <a:gdLst>
                              <a:gd name="T0" fmla="*/ 24 w 84"/>
                              <a:gd name="T1" fmla="*/ 0 h 530"/>
                              <a:gd name="T2" fmla="*/ 59 w 84"/>
                              <a:gd name="T3" fmla="*/ 145 h 530"/>
                              <a:gd name="T4" fmla="*/ 83 w 84"/>
                              <a:gd name="T5" fmla="*/ 310 h 530"/>
                              <a:gd name="T6" fmla="*/ 83 w 84"/>
                              <a:gd name="T7" fmla="*/ 424 h 530"/>
                              <a:gd name="T8" fmla="*/ 59 w 84"/>
                              <a:gd name="T9" fmla="*/ 527 h 530"/>
                              <a:gd name="T10" fmla="*/ 36 w 84"/>
                              <a:gd name="T11" fmla="*/ 548 h 530"/>
                              <a:gd name="T12" fmla="*/ 12 w 84"/>
                              <a:gd name="T13" fmla="*/ 507 h 530"/>
                              <a:gd name="T14" fmla="*/ 0 w 84"/>
                              <a:gd name="T15" fmla="*/ 486 h 530"/>
                              <a:gd name="T16" fmla="*/ 0 w 84"/>
                              <a:gd name="T17" fmla="*/ 445 h 530"/>
                              <a:gd name="T18" fmla="*/ 24 w 84"/>
                              <a:gd name="T19" fmla="*/ 331 h 530"/>
                              <a:gd name="T20" fmla="*/ 47 w 84"/>
                              <a:gd name="T21" fmla="*/ 227 h 530"/>
                              <a:gd name="T22" fmla="*/ 36 w 84"/>
                              <a:gd name="T23" fmla="*/ 124 h 530"/>
                              <a:gd name="T24" fmla="*/ 12 w 84"/>
                              <a:gd name="T25" fmla="*/ 41 h 530"/>
                              <a:gd name="T26" fmla="*/ 12 w 84"/>
                              <a:gd name="T27" fmla="*/ 0 h 530"/>
                              <a:gd name="T28" fmla="*/ 24 w 84"/>
                              <a:gd name="T29" fmla="*/ 0 h 53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84" h="530">
                                <a:moveTo>
                                  <a:pt x="24" y="0"/>
                                </a:moveTo>
                                <a:lnTo>
                                  <a:pt x="60" y="140"/>
                                </a:lnTo>
                                <a:lnTo>
                                  <a:pt x="84" y="300"/>
                                </a:lnTo>
                                <a:lnTo>
                                  <a:pt x="84" y="410"/>
                                </a:lnTo>
                                <a:lnTo>
                                  <a:pt x="60" y="510"/>
                                </a:lnTo>
                                <a:lnTo>
                                  <a:pt x="36" y="530"/>
                                </a:lnTo>
                                <a:lnTo>
                                  <a:pt x="12" y="490"/>
                                </a:lnTo>
                                <a:lnTo>
                                  <a:pt x="0" y="470"/>
                                </a:lnTo>
                                <a:lnTo>
                                  <a:pt x="0" y="430"/>
                                </a:lnTo>
                                <a:lnTo>
                                  <a:pt x="24" y="320"/>
                                </a:lnTo>
                                <a:lnTo>
                                  <a:pt x="48" y="220"/>
                                </a:lnTo>
                                <a:lnTo>
                                  <a:pt x="36" y="120"/>
                                </a:lnTo>
                                <a:lnTo>
                                  <a:pt x="12" y="40"/>
                                </a:lnTo>
                                <a:lnTo>
                                  <a:pt x="12" y="0"/>
                                </a:lnTo>
                                <a:lnTo>
                                  <a:pt x="24" y="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89" name="Freeform 85"/>
                        <wps:cNvSpPr>
                          <a:spLocks/>
                        </wps:cNvSpPr>
                        <wps:spPr bwMode="auto">
                          <a:xfrm>
                            <a:off x="1686" y="2504"/>
                            <a:ext cx="234" cy="217"/>
                          </a:xfrm>
                          <a:custGeom>
                            <a:avLst/>
                            <a:gdLst>
                              <a:gd name="T0" fmla="*/ 222 w 240"/>
                              <a:gd name="T1" fmla="*/ 145 h 210"/>
                              <a:gd name="T2" fmla="*/ 176 w 240"/>
                              <a:gd name="T3" fmla="*/ 196 h 210"/>
                              <a:gd name="T4" fmla="*/ 129 w 240"/>
                              <a:gd name="T5" fmla="*/ 217 h 210"/>
                              <a:gd name="T6" fmla="*/ 70 w 240"/>
                              <a:gd name="T7" fmla="*/ 217 h 210"/>
                              <a:gd name="T8" fmla="*/ 23 w 240"/>
                              <a:gd name="T9" fmla="*/ 176 h 210"/>
                              <a:gd name="T10" fmla="*/ 0 w 240"/>
                              <a:gd name="T11" fmla="*/ 165 h 210"/>
                              <a:gd name="T12" fmla="*/ 0 w 240"/>
                              <a:gd name="T13" fmla="*/ 145 h 210"/>
                              <a:gd name="T14" fmla="*/ 12 w 240"/>
                              <a:gd name="T15" fmla="*/ 145 h 210"/>
                              <a:gd name="T16" fmla="*/ 35 w 240"/>
                              <a:gd name="T17" fmla="*/ 145 h 210"/>
                              <a:gd name="T18" fmla="*/ 117 w 240"/>
                              <a:gd name="T19" fmla="*/ 124 h 210"/>
                              <a:gd name="T20" fmla="*/ 152 w 240"/>
                              <a:gd name="T21" fmla="*/ 83 h 210"/>
                              <a:gd name="T22" fmla="*/ 187 w 240"/>
                              <a:gd name="T23" fmla="*/ 21 h 210"/>
                              <a:gd name="T24" fmla="*/ 199 w 240"/>
                              <a:gd name="T25" fmla="*/ 0 h 210"/>
                              <a:gd name="T26" fmla="*/ 222 w 240"/>
                              <a:gd name="T27" fmla="*/ 41 h 210"/>
                              <a:gd name="T28" fmla="*/ 234 w 240"/>
                              <a:gd name="T29" fmla="*/ 83 h 210"/>
                              <a:gd name="T30" fmla="*/ 222 w 240"/>
                              <a:gd name="T31" fmla="*/ 145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40" h="210">
                                <a:moveTo>
                                  <a:pt x="228" y="140"/>
                                </a:moveTo>
                                <a:lnTo>
                                  <a:pt x="180" y="190"/>
                                </a:lnTo>
                                <a:lnTo>
                                  <a:pt x="132" y="210"/>
                                </a:lnTo>
                                <a:lnTo>
                                  <a:pt x="72" y="210"/>
                                </a:lnTo>
                                <a:lnTo>
                                  <a:pt x="24" y="170"/>
                                </a:lnTo>
                                <a:lnTo>
                                  <a:pt x="0" y="160"/>
                                </a:lnTo>
                                <a:lnTo>
                                  <a:pt x="0" y="140"/>
                                </a:lnTo>
                                <a:lnTo>
                                  <a:pt x="12" y="140"/>
                                </a:lnTo>
                                <a:lnTo>
                                  <a:pt x="36" y="140"/>
                                </a:lnTo>
                                <a:lnTo>
                                  <a:pt x="120" y="120"/>
                                </a:lnTo>
                                <a:lnTo>
                                  <a:pt x="156" y="80"/>
                                </a:lnTo>
                                <a:lnTo>
                                  <a:pt x="192" y="20"/>
                                </a:lnTo>
                                <a:lnTo>
                                  <a:pt x="204" y="0"/>
                                </a:lnTo>
                                <a:lnTo>
                                  <a:pt x="228" y="40"/>
                                </a:lnTo>
                                <a:lnTo>
                                  <a:pt x="240" y="80"/>
                                </a:lnTo>
                                <a:lnTo>
                                  <a:pt x="228" y="14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190" name="Freeform 86"/>
                        <wps:cNvSpPr>
                          <a:spLocks/>
                        </wps:cNvSpPr>
                        <wps:spPr bwMode="auto">
                          <a:xfrm>
                            <a:off x="1497" y="1554"/>
                            <a:ext cx="189" cy="104"/>
                          </a:xfrm>
                          <a:custGeom>
                            <a:avLst/>
                            <a:gdLst>
                              <a:gd name="T0" fmla="*/ 177 w 192"/>
                              <a:gd name="T1" fmla="*/ 21 h 100"/>
                              <a:gd name="T2" fmla="*/ 142 w 192"/>
                              <a:gd name="T3" fmla="*/ 21 h 100"/>
                              <a:gd name="T4" fmla="*/ 106 w 192"/>
                              <a:gd name="T5" fmla="*/ 83 h 100"/>
                              <a:gd name="T6" fmla="*/ 83 w 192"/>
                              <a:gd name="T7" fmla="*/ 104 h 100"/>
                              <a:gd name="T8" fmla="*/ 71 w 192"/>
                              <a:gd name="T9" fmla="*/ 83 h 100"/>
                              <a:gd name="T10" fmla="*/ 0 w 192"/>
                              <a:gd name="T11" fmla="*/ 21 h 100"/>
                              <a:gd name="T12" fmla="*/ 0 w 192"/>
                              <a:gd name="T13" fmla="*/ 0 h 100"/>
                              <a:gd name="T14" fmla="*/ 12 w 192"/>
                              <a:gd name="T15" fmla="*/ 0 h 100"/>
                              <a:gd name="T16" fmla="*/ 71 w 192"/>
                              <a:gd name="T17" fmla="*/ 21 h 100"/>
                              <a:gd name="T18" fmla="*/ 95 w 192"/>
                              <a:gd name="T19" fmla="*/ 21 h 100"/>
                              <a:gd name="T20" fmla="*/ 130 w 192"/>
                              <a:gd name="T21" fmla="*/ 0 h 100"/>
                              <a:gd name="T22" fmla="*/ 177 w 192"/>
                              <a:gd name="T23" fmla="*/ 0 h 100"/>
                              <a:gd name="T24" fmla="*/ 177 w 192"/>
                              <a:gd name="T25" fmla="*/ 21 h 100"/>
                              <a:gd name="T26" fmla="*/ 189 w 192"/>
                              <a:gd name="T27" fmla="*/ 42 h 100"/>
                              <a:gd name="T28" fmla="*/ 177 w 192"/>
                              <a:gd name="T29" fmla="*/ 21 h 10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92" h="100">
                                <a:moveTo>
                                  <a:pt x="180" y="20"/>
                                </a:moveTo>
                                <a:lnTo>
                                  <a:pt x="144" y="20"/>
                                </a:lnTo>
                                <a:lnTo>
                                  <a:pt x="108" y="80"/>
                                </a:lnTo>
                                <a:lnTo>
                                  <a:pt x="84" y="100"/>
                                </a:lnTo>
                                <a:lnTo>
                                  <a:pt x="72" y="80"/>
                                </a:lnTo>
                                <a:lnTo>
                                  <a:pt x="0" y="20"/>
                                </a:lnTo>
                                <a:lnTo>
                                  <a:pt x="0" y="0"/>
                                </a:lnTo>
                                <a:lnTo>
                                  <a:pt x="12" y="0"/>
                                </a:lnTo>
                                <a:lnTo>
                                  <a:pt x="72" y="20"/>
                                </a:lnTo>
                                <a:lnTo>
                                  <a:pt x="96" y="20"/>
                                </a:lnTo>
                                <a:lnTo>
                                  <a:pt x="132" y="0"/>
                                </a:lnTo>
                                <a:lnTo>
                                  <a:pt x="180" y="0"/>
                                </a:lnTo>
                                <a:lnTo>
                                  <a:pt x="180" y="20"/>
                                </a:lnTo>
                                <a:lnTo>
                                  <a:pt x="192" y="40"/>
                                </a:lnTo>
                                <a:lnTo>
                                  <a:pt x="180"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91" name="Freeform 87"/>
                        <wps:cNvSpPr>
                          <a:spLocks/>
                        </wps:cNvSpPr>
                        <wps:spPr bwMode="auto">
                          <a:xfrm>
                            <a:off x="1509" y="1234"/>
                            <a:ext cx="282" cy="662"/>
                          </a:xfrm>
                          <a:custGeom>
                            <a:avLst/>
                            <a:gdLst>
                              <a:gd name="T0" fmla="*/ 282 w 288"/>
                              <a:gd name="T1" fmla="*/ 641 h 640"/>
                              <a:gd name="T2" fmla="*/ 270 w 288"/>
                              <a:gd name="T3" fmla="*/ 621 h 640"/>
                              <a:gd name="T4" fmla="*/ 235 w 288"/>
                              <a:gd name="T5" fmla="*/ 538 h 640"/>
                              <a:gd name="T6" fmla="*/ 153 w 288"/>
                              <a:gd name="T7" fmla="*/ 341 h 640"/>
                              <a:gd name="T8" fmla="*/ 59 w 288"/>
                              <a:gd name="T9" fmla="*/ 114 h 640"/>
                              <a:gd name="T10" fmla="*/ 24 w 288"/>
                              <a:gd name="T11" fmla="*/ 41 h 640"/>
                              <a:gd name="T12" fmla="*/ 0 w 288"/>
                              <a:gd name="T13" fmla="*/ 0 h 640"/>
                              <a:gd name="T14" fmla="*/ 0 w 288"/>
                              <a:gd name="T15" fmla="*/ 21 h 640"/>
                              <a:gd name="T16" fmla="*/ 0 w 288"/>
                              <a:gd name="T17" fmla="*/ 72 h 640"/>
                              <a:gd name="T18" fmla="*/ 24 w 288"/>
                              <a:gd name="T19" fmla="*/ 238 h 640"/>
                              <a:gd name="T20" fmla="*/ 24 w 288"/>
                              <a:gd name="T21" fmla="*/ 321 h 640"/>
                              <a:gd name="T22" fmla="*/ 12 w 288"/>
                              <a:gd name="T23" fmla="*/ 403 h 640"/>
                              <a:gd name="T24" fmla="*/ 12 w 288"/>
                              <a:gd name="T25" fmla="*/ 424 h 640"/>
                              <a:gd name="T26" fmla="*/ 24 w 288"/>
                              <a:gd name="T27" fmla="*/ 424 h 640"/>
                              <a:gd name="T28" fmla="*/ 71 w 288"/>
                              <a:gd name="T29" fmla="*/ 424 h 640"/>
                              <a:gd name="T30" fmla="*/ 141 w 288"/>
                              <a:gd name="T31" fmla="*/ 486 h 640"/>
                              <a:gd name="T32" fmla="*/ 212 w 288"/>
                              <a:gd name="T33" fmla="*/ 559 h 640"/>
                              <a:gd name="T34" fmla="*/ 259 w 288"/>
                              <a:gd name="T35" fmla="*/ 641 h 640"/>
                              <a:gd name="T36" fmla="*/ 282 w 288"/>
                              <a:gd name="T37" fmla="*/ 662 h 640"/>
                              <a:gd name="T38" fmla="*/ 282 w 288"/>
                              <a:gd name="T39" fmla="*/ 641 h 64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288" h="640">
                                <a:moveTo>
                                  <a:pt x="288" y="620"/>
                                </a:moveTo>
                                <a:lnTo>
                                  <a:pt x="276" y="600"/>
                                </a:lnTo>
                                <a:lnTo>
                                  <a:pt x="240" y="520"/>
                                </a:lnTo>
                                <a:lnTo>
                                  <a:pt x="156" y="330"/>
                                </a:lnTo>
                                <a:lnTo>
                                  <a:pt x="60" y="110"/>
                                </a:lnTo>
                                <a:lnTo>
                                  <a:pt x="24" y="40"/>
                                </a:lnTo>
                                <a:lnTo>
                                  <a:pt x="0" y="0"/>
                                </a:lnTo>
                                <a:lnTo>
                                  <a:pt x="0" y="20"/>
                                </a:lnTo>
                                <a:lnTo>
                                  <a:pt x="0" y="70"/>
                                </a:lnTo>
                                <a:lnTo>
                                  <a:pt x="24" y="230"/>
                                </a:lnTo>
                                <a:lnTo>
                                  <a:pt x="24" y="310"/>
                                </a:lnTo>
                                <a:lnTo>
                                  <a:pt x="12" y="390"/>
                                </a:lnTo>
                                <a:lnTo>
                                  <a:pt x="12" y="410"/>
                                </a:lnTo>
                                <a:lnTo>
                                  <a:pt x="24" y="410"/>
                                </a:lnTo>
                                <a:lnTo>
                                  <a:pt x="72" y="410"/>
                                </a:lnTo>
                                <a:lnTo>
                                  <a:pt x="144" y="470"/>
                                </a:lnTo>
                                <a:lnTo>
                                  <a:pt x="216" y="540"/>
                                </a:lnTo>
                                <a:lnTo>
                                  <a:pt x="264" y="620"/>
                                </a:lnTo>
                                <a:lnTo>
                                  <a:pt x="288" y="640"/>
                                </a:lnTo>
                                <a:lnTo>
                                  <a:pt x="288" y="6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92" name="Freeform 88"/>
                        <wps:cNvSpPr>
                          <a:spLocks/>
                        </wps:cNvSpPr>
                        <wps:spPr bwMode="auto">
                          <a:xfrm>
                            <a:off x="1780" y="1234"/>
                            <a:ext cx="35" cy="485"/>
                          </a:xfrm>
                          <a:custGeom>
                            <a:avLst/>
                            <a:gdLst>
                              <a:gd name="T0" fmla="*/ 23 w 36"/>
                              <a:gd name="T1" fmla="*/ 21 h 470"/>
                              <a:gd name="T2" fmla="*/ 35 w 36"/>
                              <a:gd name="T3" fmla="*/ 124 h 470"/>
                              <a:gd name="T4" fmla="*/ 35 w 36"/>
                              <a:gd name="T5" fmla="*/ 165 h 470"/>
                              <a:gd name="T6" fmla="*/ 35 w 36"/>
                              <a:gd name="T7" fmla="*/ 196 h 470"/>
                              <a:gd name="T8" fmla="*/ 23 w 36"/>
                              <a:gd name="T9" fmla="*/ 279 h 470"/>
                              <a:gd name="T10" fmla="*/ 35 w 36"/>
                              <a:gd name="T11" fmla="*/ 423 h 470"/>
                              <a:gd name="T12" fmla="*/ 35 w 36"/>
                              <a:gd name="T13" fmla="*/ 464 h 470"/>
                              <a:gd name="T14" fmla="*/ 35 w 36"/>
                              <a:gd name="T15" fmla="*/ 485 h 470"/>
                              <a:gd name="T16" fmla="*/ 23 w 36"/>
                              <a:gd name="T17" fmla="*/ 485 h 470"/>
                              <a:gd name="T18" fmla="*/ 12 w 36"/>
                              <a:gd name="T19" fmla="*/ 464 h 470"/>
                              <a:gd name="T20" fmla="*/ 0 w 36"/>
                              <a:gd name="T21" fmla="*/ 361 h 470"/>
                              <a:gd name="T22" fmla="*/ 0 w 36"/>
                              <a:gd name="T23" fmla="*/ 237 h 470"/>
                              <a:gd name="T24" fmla="*/ 0 w 36"/>
                              <a:gd name="T25" fmla="*/ 124 h 470"/>
                              <a:gd name="T26" fmla="*/ 12 w 36"/>
                              <a:gd name="T27" fmla="*/ 0 h 470"/>
                              <a:gd name="T28" fmla="*/ 23 w 36"/>
                              <a:gd name="T29" fmla="*/ 0 h 470"/>
                              <a:gd name="T30" fmla="*/ 23 w 36"/>
                              <a:gd name="T31" fmla="*/ 21 h 47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36" h="470">
                                <a:moveTo>
                                  <a:pt x="24" y="20"/>
                                </a:moveTo>
                                <a:lnTo>
                                  <a:pt x="36" y="120"/>
                                </a:lnTo>
                                <a:lnTo>
                                  <a:pt x="36" y="160"/>
                                </a:lnTo>
                                <a:lnTo>
                                  <a:pt x="36" y="190"/>
                                </a:lnTo>
                                <a:lnTo>
                                  <a:pt x="24" y="270"/>
                                </a:lnTo>
                                <a:lnTo>
                                  <a:pt x="36" y="410"/>
                                </a:lnTo>
                                <a:lnTo>
                                  <a:pt x="36" y="450"/>
                                </a:lnTo>
                                <a:lnTo>
                                  <a:pt x="36" y="470"/>
                                </a:lnTo>
                                <a:lnTo>
                                  <a:pt x="24" y="470"/>
                                </a:lnTo>
                                <a:lnTo>
                                  <a:pt x="12" y="450"/>
                                </a:lnTo>
                                <a:lnTo>
                                  <a:pt x="0" y="350"/>
                                </a:lnTo>
                                <a:lnTo>
                                  <a:pt x="0" y="230"/>
                                </a:lnTo>
                                <a:lnTo>
                                  <a:pt x="0" y="120"/>
                                </a:lnTo>
                                <a:lnTo>
                                  <a:pt x="12" y="0"/>
                                </a:lnTo>
                                <a:lnTo>
                                  <a:pt x="24" y="0"/>
                                </a:lnTo>
                                <a:lnTo>
                                  <a:pt x="24"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93" name="Freeform 89"/>
                        <wps:cNvSpPr>
                          <a:spLocks/>
                        </wps:cNvSpPr>
                        <wps:spPr bwMode="auto">
                          <a:xfrm>
                            <a:off x="1955" y="1677"/>
                            <a:ext cx="260" cy="219"/>
                          </a:xfrm>
                          <a:custGeom>
                            <a:avLst/>
                            <a:gdLst>
                              <a:gd name="T0" fmla="*/ 0 w 265"/>
                              <a:gd name="T1" fmla="*/ 21 h 210"/>
                              <a:gd name="T2" fmla="*/ 47 w 265"/>
                              <a:gd name="T3" fmla="*/ 125 h 210"/>
                              <a:gd name="T4" fmla="*/ 118 w 265"/>
                              <a:gd name="T5" fmla="*/ 198 h 210"/>
                              <a:gd name="T6" fmla="*/ 189 w 265"/>
                              <a:gd name="T7" fmla="*/ 219 h 210"/>
                              <a:gd name="T8" fmla="*/ 225 w 265"/>
                              <a:gd name="T9" fmla="*/ 198 h 210"/>
                              <a:gd name="T10" fmla="*/ 248 w 265"/>
                              <a:gd name="T11" fmla="*/ 156 h 210"/>
                              <a:gd name="T12" fmla="*/ 260 w 265"/>
                              <a:gd name="T13" fmla="*/ 125 h 210"/>
                              <a:gd name="T14" fmla="*/ 248 w 265"/>
                              <a:gd name="T15" fmla="*/ 83 h 210"/>
                              <a:gd name="T16" fmla="*/ 236 w 265"/>
                              <a:gd name="T17" fmla="*/ 83 h 210"/>
                              <a:gd name="T18" fmla="*/ 225 w 265"/>
                              <a:gd name="T19" fmla="*/ 83 h 210"/>
                              <a:gd name="T20" fmla="*/ 177 w 265"/>
                              <a:gd name="T21" fmla="*/ 125 h 210"/>
                              <a:gd name="T22" fmla="*/ 106 w 265"/>
                              <a:gd name="T23" fmla="*/ 125 h 210"/>
                              <a:gd name="T24" fmla="*/ 47 w 265"/>
                              <a:gd name="T25" fmla="*/ 83 h 210"/>
                              <a:gd name="T26" fmla="*/ 0 w 265"/>
                              <a:gd name="T27" fmla="*/ 21 h 210"/>
                              <a:gd name="T28" fmla="*/ 0 w 265"/>
                              <a:gd name="T29" fmla="*/ 0 h 210"/>
                              <a:gd name="T30" fmla="*/ 0 w 265"/>
                              <a:gd name="T31" fmla="*/ 21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65" h="210">
                                <a:moveTo>
                                  <a:pt x="0" y="20"/>
                                </a:moveTo>
                                <a:lnTo>
                                  <a:pt x="48" y="120"/>
                                </a:lnTo>
                                <a:lnTo>
                                  <a:pt x="120" y="190"/>
                                </a:lnTo>
                                <a:lnTo>
                                  <a:pt x="193" y="210"/>
                                </a:lnTo>
                                <a:lnTo>
                                  <a:pt x="229" y="190"/>
                                </a:lnTo>
                                <a:lnTo>
                                  <a:pt x="253" y="150"/>
                                </a:lnTo>
                                <a:lnTo>
                                  <a:pt x="265" y="120"/>
                                </a:lnTo>
                                <a:lnTo>
                                  <a:pt x="253" y="80"/>
                                </a:lnTo>
                                <a:lnTo>
                                  <a:pt x="241" y="80"/>
                                </a:lnTo>
                                <a:lnTo>
                                  <a:pt x="229" y="80"/>
                                </a:lnTo>
                                <a:lnTo>
                                  <a:pt x="180" y="120"/>
                                </a:lnTo>
                                <a:lnTo>
                                  <a:pt x="108" y="120"/>
                                </a:lnTo>
                                <a:lnTo>
                                  <a:pt x="48" y="80"/>
                                </a:lnTo>
                                <a:lnTo>
                                  <a:pt x="0" y="20"/>
                                </a:lnTo>
                                <a:lnTo>
                                  <a:pt x="0" y="0"/>
                                </a:lnTo>
                                <a:lnTo>
                                  <a:pt x="0"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94" name="Freeform 90"/>
                        <wps:cNvSpPr>
                          <a:spLocks/>
                        </wps:cNvSpPr>
                        <wps:spPr bwMode="auto">
                          <a:xfrm>
                            <a:off x="2179" y="1234"/>
                            <a:ext cx="95" cy="465"/>
                          </a:xfrm>
                          <a:custGeom>
                            <a:avLst/>
                            <a:gdLst>
                              <a:gd name="T0" fmla="*/ 12 w 96"/>
                              <a:gd name="T1" fmla="*/ 465 h 450"/>
                              <a:gd name="T2" fmla="*/ 36 w 96"/>
                              <a:gd name="T3" fmla="*/ 465 h 450"/>
                              <a:gd name="T4" fmla="*/ 71 w 96"/>
                              <a:gd name="T5" fmla="*/ 424 h 450"/>
                              <a:gd name="T6" fmla="*/ 83 w 96"/>
                              <a:gd name="T7" fmla="*/ 341 h 450"/>
                              <a:gd name="T8" fmla="*/ 95 w 96"/>
                              <a:gd name="T9" fmla="*/ 269 h 450"/>
                              <a:gd name="T10" fmla="*/ 83 w 96"/>
                              <a:gd name="T11" fmla="*/ 165 h 450"/>
                              <a:gd name="T12" fmla="*/ 48 w 96"/>
                              <a:gd name="T13" fmla="*/ 41 h 450"/>
                              <a:gd name="T14" fmla="*/ 36 w 96"/>
                              <a:gd name="T15" fmla="*/ 0 h 450"/>
                              <a:gd name="T16" fmla="*/ 24 w 96"/>
                              <a:gd name="T17" fmla="*/ 0 h 450"/>
                              <a:gd name="T18" fmla="*/ 24 w 96"/>
                              <a:gd name="T19" fmla="*/ 21 h 450"/>
                              <a:gd name="T20" fmla="*/ 36 w 96"/>
                              <a:gd name="T21" fmla="*/ 83 h 450"/>
                              <a:gd name="T22" fmla="*/ 36 w 96"/>
                              <a:gd name="T23" fmla="*/ 145 h 450"/>
                              <a:gd name="T24" fmla="*/ 36 w 96"/>
                              <a:gd name="T25" fmla="*/ 207 h 450"/>
                              <a:gd name="T26" fmla="*/ 24 w 96"/>
                              <a:gd name="T27" fmla="*/ 320 h 450"/>
                              <a:gd name="T28" fmla="*/ 0 w 96"/>
                              <a:gd name="T29" fmla="*/ 403 h 450"/>
                              <a:gd name="T30" fmla="*/ 12 w 96"/>
                              <a:gd name="T31" fmla="*/ 465 h 45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96" h="450">
                                <a:moveTo>
                                  <a:pt x="12" y="450"/>
                                </a:moveTo>
                                <a:lnTo>
                                  <a:pt x="36" y="450"/>
                                </a:lnTo>
                                <a:lnTo>
                                  <a:pt x="72" y="410"/>
                                </a:lnTo>
                                <a:lnTo>
                                  <a:pt x="84" y="330"/>
                                </a:lnTo>
                                <a:lnTo>
                                  <a:pt x="96" y="260"/>
                                </a:lnTo>
                                <a:lnTo>
                                  <a:pt x="84" y="160"/>
                                </a:lnTo>
                                <a:lnTo>
                                  <a:pt x="48" y="40"/>
                                </a:lnTo>
                                <a:lnTo>
                                  <a:pt x="36" y="0"/>
                                </a:lnTo>
                                <a:lnTo>
                                  <a:pt x="24" y="0"/>
                                </a:lnTo>
                                <a:lnTo>
                                  <a:pt x="24" y="20"/>
                                </a:lnTo>
                                <a:lnTo>
                                  <a:pt x="36" y="80"/>
                                </a:lnTo>
                                <a:lnTo>
                                  <a:pt x="36" y="140"/>
                                </a:lnTo>
                                <a:lnTo>
                                  <a:pt x="36" y="200"/>
                                </a:lnTo>
                                <a:lnTo>
                                  <a:pt x="24" y="310"/>
                                </a:lnTo>
                                <a:lnTo>
                                  <a:pt x="0" y="390"/>
                                </a:lnTo>
                                <a:lnTo>
                                  <a:pt x="12" y="45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95" name="Freeform 91"/>
                        <wps:cNvSpPr>
                          <a:spLocks/>
                        </wps:cNvSpPr>
                        <wps:spPr bwMode="auto">
                          <a:xfrm>
                            <a:off x="10016" y="13563"/>
                            <a:ext cx="295" cy="691"/>
                          </a:xfrm>
                          <a:custGeom>
                            <a:avLst/>
                            <a:gdLst>
                              <a:gd name="T0" fmla="*/ 177 w 301"/>
                              <a:gd name="T1" fmla="*/ 62 h 670"/>
                              <a:gd name="T2" fmla="*/ 213 w 301"/>
                              <a:gd name="T3" fmla="*/ 41 h 670"/>
                              <a:gd name="T4" fmla="*/ 248 w 301"/>
                              <a:gd name="T5" fmla="*/ 41 h 670"/>
                              <a:gd name="T6" fmla="*/ 248 w 301"/>
                              <a:gd name="T7" fmla="*/ 103 h 670"/>
                              <a:gd name="T8" fmla="*/ 236 w 301"/>
                              <a:gd name="T9" fmla="*/ 227 h 670"/>
                              <a:gd name="T10" fmla="*/ 248 w 301"/>
                              <a:gd name="T11" fmla="*/ 402 h 670"/>
                              <a:gd name="T12" fmla="*/ 260 w 301"/>
                              <a:gd name="T13" fmla="*/ 526 h 670"/>
                              <a:gd name="T14" fmla="*/ 283 w 301"/>
                              <a:gd name="T15" fmla="*/ 650 h 670"/>
                              <a:gd name="T16" fmla="*/ 295 w 301"/>
                              <a:gd name="T17" fmla="*/ 691 h 670"/>
                              <a:gd name="T18" fmla="*/ 283 w 301"/>
                              <a:gd name="T19" fmla="*/ 691 h 670"/>
                              <a:gd name="T20" fmla="*/ 271 w 301"/>
                              <a:gd name="T21" fmla="*/ 650 h 670"/>
                              <a:gd name="T22" fmla="*/ 236 w 301"/>
                              <a:gd name="T23" fmla="*/ 567 h 670"/>
                              <a:gd name="T24" fmla="*/ 142 w 301"/>
                              <a:gd name="T25" fmla="*/ 361 h 670"/>
                              <a:gd name="T26" fmla="*/ 47 w 301"/>
                              <a:gd name="T27" fmla="*/ 144 h 670"/>
                              <a:gd name="T28" fmla="*/ 12 w 301"/>
                              <a:gd name="T29" fmla="*/ 62 h 670"/>
                              <a:gd name="T30" fmla="*/ 0 w 301"/>
                              <a:gd name="T31" fmla="*/ 21 h 670"/>
                              <a:gd name="T32" fmla="*/ 0 w 301"/>
                              <a:gd name="T33" fmla="*/ 0 h 670"/>
                              <a:gd name="T34" fmla="*/ 12 w 301"/>
                              <a:gd name="T35" fmla="*/ 0 h 670"/>
                              <a:gd name="T36" fmla="*/ 59 w 301"/>
                              <a:gd name="T37" fmla="*/ 21 h 670"/>
                              <a:gd name="T38" fmla="*/ 106 w 301"/>
                              <a:gd name="T39" fmla="*/ 41 h 670"/>
                              <a:gd name="T40" fmla="*/ 142 w 301"/>
                              <a:gd name="T41" fmla="*/ 83 h 670"/>
                              <a:gd name="T42" fmla="*/ 154 w 301"/>
                              <a:gd name="T43" fmla="*/ 83 h 670"/>
                              <a:gd name="T44" fmla="*/ 177 w 301"/>
                              <a:gd name="T45" fmla="*/ 62 h 670"/>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01" h="670">
                                <a:moveTo>
                                  <a:pt x="181" y="60"/>
                                </a:moveTo>
                                <a:lnTo>
                                  <a:pt x="217" y="40"/>
                                </a:lnTo>
                                <a:lnTo>
                                  <a:pt x="253" y="40"/>
                                </a:lnTo>
                                <a:lnTo>
                                  <a:pt x="253" y="100"/>
                                </a:lnTo>
                                <a:lnTo>
                                  <a:pt x="241" y="220"/>
                                </a:lnTo>
                                <a:lnTo>
                                  <a:pt x="253" y="390"/>
                                </a:lnTo>
                                <a:lnTo>
                                  <a:pt x="265" y="510"/>
                                </a:lnTo>
                                <a:lnTo>
                                  <a:pt x="289" y="630"/>
                                </a:lnTo>
                                <a:lnTo>
                                  <a:pt x="301" y="670"/>
                                </a:lnTo>
                                <a:lnTo>
                                  <a:pt x="289" y="670"/>
                                </a:lnTo>
                                <a:lnTo>
                                  <a:pt x="277" y="630"/>
                                </a:lnTo>
                                <a:lnTo>
                                  <a:pt x="241" y="550"/>
                                </a:lnTo>
                                <a:lnTo>
                                  <a:pt x="145" y="350"/>
                                </a:lnTo>
                                <a:lnTo>
                                  <a:pt x="48" y="140"/>
                                </a:lnTo>
                                <a:lnTo>
                                  <a:pt x="12" y="60"/>
                                </a:lnTo>
                                <a:lnTo>
                                  <a:pt x="0" y="20"/>
                                </a:lnTo>
                                <a:lnTo>
                                  <a:pt x="0" y="0"/>
                                </a:lnTo>
                                <a:lnTo>
                                  <a:pt x="12" y="0"/>
                                </a:lnTo>
                                <a:lnTo>
                                  <a:pt x="60" y="20"/>
                                </a:lnTo>
                                <a:lnTo>
                                  <a:pt x="108" y="40"/>
                                </a:lnTo>
                                <a:lnTo>
                                  <a:pt x="145" y="80"/>
                                </a:lnTo>
                                <a:lnTo>
                                  <a:pt x="157" y="80"/>
                                </a:lnTo>
                                <a:lnTo>
                                  <a:pt x="181" y="6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196" name="Freeform 92"/>
                        <wps:cNvSpPr>
                          <a:spLocks/>
                        </wps:cNvSpPr>
                        <wps:spPr bwMode="auto">
                          <a:xfrm>
                            <a:off x="10369" y="13811"/>
                            <a:ext cx="83" cy="526"/>
                          </a:xfrm>
                          <a:custGeom>
                            <a:avLst/>
                            <a:gdLst>
                              <a:gd name="T0" fmla="*/ 59 w 84"/>
                              <a:gd name="T1" fmla="*/ 526 h 510"/>
                              <a:gd name="T2" fmla="*/ 12 w 84"/>
                              <a:gd name="T3" fmla="*/ 382 h 510"/>
                              <a:gd name="T4" fmla="*/ 0 w 84"/>
                              <a:gd name="T5" fmla="*/ 237 h 510"/>
                              <a:gd name="T6" fmla="*/ 0 w 84"/>
                              <a:gd name="T7" fmla="*/ 103 h 510"/>
                              <a:gd name="T8" fmla="*/ 24 w 84"/>
                              <a:gd name="T9" fmla="*/ 0 h 510"/>
                              <a:gd name="T10" fmla="*/ 47 w 84"/>
                              <a:gd name="T11" fmla="*/ 0 h 510"/>
                              <a:gd name="T12" fmla="*/ 71 w 84"/>
                              <a:gd name="T13" fmla="*/ 21 h 510"/>
                              <a:gd name="T14" fmla="*/ 83 w 84"/>
                              <a:gd name="T15" fmla="*/ 62 h 510"/>
                              <a:gd name="T16" fmla="*/ 71 w 84"/>
                              <a:gd name="T17" fmla="*/ 103 h 510"/>
                              <a:gd name="T18" fmla="*/ 47 w 84"/>
                              <a:gd name="T19" fmla="*/ 196 h 510"/>
                              <a:gd name="T20" fmla="*/ 36 w 84"/>
                              <a:gd name="T21" fmla="*/ 320 h 510"/>
                              <a:gd name="T22" fmla="*/ 47 w 84"/>
                              <a:gd name="T23" fmla="*/ 423 h 510"/>
                              <a:gd name="T24" fmla="*/ 71 w 84"/>
                              <a:gd name="T25" fmla="*/ 505 h 510"/>
                              <a:gd name="T26" fmla="*/ 71 w 84"/>
                              <a:gd name="T27" fmla="*/ 526 h 510"/>
                              <a:gd name="T28" fmla="*/ 59 w 84"/>
                              <a:gd name="T29" fmla="*/ 526 h 51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84" h="510">
                                <a:moveTo>
                                  <a:pt x="60" y="510"/>
                                </a:moveTo>
                                <a:lnTo>
                                  <a:pt x="12" y="370"/>
                                </a:lnTo>
                                <a:lnTo>
                                  <a:pt x="0" y="230"/>
                                </a:lnTo>
                                <a:lnTo>
                                  <a:pt x="0" y="100"/>
                                </a:lnTo>
                                <a:lnTo>
                                  <a:pt x="24" y="0"/>
                                </a:lnTo>
                                <a:lnTo>
                                  <a:pt x="48" y="0"/>
                                </a:lnTo>
                                <a:lnTo>
                                  <a:pt x="72" y="20"/>
                                </a:lnTo>
                                <a:lnTo>
                                  <a:pt x="84" y="60"/>
                                </a:lnTo>
                                <a:lnTo>
                                  <a:pt x="72" y="100"/>
                                </a:lnTo>
                                <a:lnTo>
                                  <a:pt x="48" y="190"/>
                                </a:lnTo>
                                <a:lnTo>
                                  <a:pt x="36" y="310"/>
                                </a:lnTo>
                                <a:lnTo>
                                  <a:pt x="48" y="410"/>
                                </a:lnTo>
                                <a:lnTo>
                                  <a:pt x="72" y="490"/>
                                </a:lnTo>
                                <a:lnTo>
                                  <a:pt x="72" y="510"/>
                                </a:lnTo>
                                <a:lnTo>
                                  <a:pt x="60" y="51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97" name="Freeform 93"/>
                        <wps:cNvSpPr>
                          <a:spLocks/>
                        </wps:cNvSpPr>
                        <wps:spPr bwMode="auto">
                          <a:xfrm>
                            <a:off x="10358" y="13469"/>
                            <a:ext cx="223" cy="219"/>
                          </a:xfrm>
                          <a:custGeom>
                            <a:avLst/>
                            <a:gdLst>
                              <a:gd name="T0" fmla="*/ 12 w 228"/>
                              <a:gd name="T1" fmla="*/ 94 h 210"/>
                              <a:gd name="T2" fmla="*/ 47 w 228"/>
                              <a:gd name="T3" fmla="*/ 31 h 210"/>
                              <a:gd name="T4" fmla="*/ 106 w 228"/>
                              <a:gd name="T5" fmla="*/ 0 h 210"/>
                              <a:gd name="T6" fmla="*/ 153 w 228"/>
                              <a:gd name="T7" fmla="*/ 0 h 210"/>
                              <a:gd name="T8" fmla="*/ 211 w 228"/>
                              <a:gd name="T9" fmla="*/ 31 h 210"/>
                              <a:gd name="T10" fmla="*/ 223 w 228"/>
                              <a:gd name="T11" fmla="*/ 73 h 210"/>
                              <a:gd name="T12" fmla="*/ 223 w 228"/>
                              <a:gd name="T13" fmla="*/ 94 h 210"/>
                              <a:gd name="T14" fmla="*/ 223 w 228"/>
                              <a:gd name="T15" fmla="*/ 94 h 210"/>
                              <a:gd name="T16" fmla="*/ 200 w 228"/>
                              <a:gd name="T17" fmla="*/ 94 h 210"/>
                              <a:gd name="T18" fmla="*/ 117 w 228"/>
                              <a:gd name="T19" fmla="*/ 115 h 210"/>
                              <a:gd name="T20" fmla="*/ 82 w 228"/>
                              <a:gd name="T21" fmla="*/ 136 h 210"/>
                              <a:gd name="T22" fmla="*/ 47 w 228"/>
                              <a:gd name="T23" fmla="*/ 198 h 210"/>
                              <a:gd name="T24" fmla="*/ 23 w 228"/>
                              <a:gd name="T25" fmla="*/ 219 h 210"/>
                              <a:gd name="T26" fmla="*/ 12 w 228"/>
                              <a:gd name="T27" fmla="*/ 198 h 210"/>
                              <a:gd name="T28" fmla="*/ 0 w 228"/>
                              <a:gd name="T29" fmla="*/ 156 h 210"/>
                              <a:gd name="T30" fmla="*/ 12 w 228"/>
                              <a:gd name="T31" fmla="*/ 94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28" h="210">
                                <a:moveTo>
                                  <a:pt x="12" y="90"/>
                                </a:moveTo>
                                <a:lnTo>
                                  <a:pt x="48" y="30"/>
                                </a:lnTo>
                                <a:lnTo>
                                  <a:pt x="108" y="0"/>
                                </a:lnTo>
                                <a:lnTo>
                                  <a:pt x="156" y="0"/>
                                </a:lnTo>
                                <a:lnTo>
                                  <a:pt x="216" y="30"/>
                                </a:lnTo>
                                <a:lnTo>
                                  <a:pt x="228" y="70"/>
                                </a:lnTo>
                                <a:lnTo>
                                  <a:pt x="228" y="90"/>
                                </a:lnTo>
                                <a:lnTo>
                                  <a:pt x="204" y="90"/>
                                </a:lnTo>
                                <a:lnTo>
                                  <a:pt x="120" y="110"/>
                                </a:lnTo>
                                <a:lnTo>
                                  <a:pt x="84" y="130"/>
                                </a:lnTo>
                                <a:lnTo>
                                  <a:pt x="48" y="190"/>
                                </a:lnTo>
                                <a:lnTo>
                                  <a:pt x="24" y="210"/>
                                </a:lnTo>
                                <a:lnTo>
                                  <a:pt x="12" y="190"/>
                                </a:lnTo>
                                <a:lnTo>
                                  <a:pt x="0" y="150"/>
                                </a:lnTo>
                                <a:lnTo>
                                  <a:pt x="12" y="9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98" name="Freeform 94"/>
                        <wps:cNvSpPr>
                          <a:spLocks/>
                        </wps:cNvSpPr>
                        <wps:spPr bwMode="auto">
                          <a:xfrm>
                            <a:off x="10592" y="14553"/>
                            <a:ext cx="189" cy="104"/>
                          </a:xfrm>
                          <a:custGeom>
                            <a:avLst/>
                            <a:gdLst>
                              <a:gd name="T0" fmla="*/ 12 w 192"/>
                              <a:gd name="T1" fmla="*/ 62 h 100"/>
                              <a:gd name="T2" fmla="*/ 47 w 192"/>
                              <a:gd name="T3" fmla="*/ 62 h 100"/>
                              <a:gd name="T4" fmla="*/ 83 w 192"/>
                              <a:gd name="T5" fmla="*/ 21 h 100"/>
                              <a:gd name="T6" fmla="*/ 95 w 192"/>
                              <a:gd name="T7" fmla="*/ 0 h 100"/>
                              <a:gd name="T8" fmla="*/ 118 w 192"/>
                              <a:gd name="T9" fmla="*/ 0 h 100"/>
                              <a:gd name="T10" fmla="*/ 177 w 192"/>
                              <a:gd name="T11" fmla="*/ 83 h 100"/>
                              <a:gd name="T12" fmla="*/ 189 w 192"/>
                              <a:gd name="T13" fmla="*/ 83 h 100"/>
                              <a:gd name="T14" fmla="*/ 165 w 192"/>
                              <a:gd name="T15" fmla="*/ 104 h 100"/>
                              <a:gd name="T16" fmla="*/ 118 w 192"/>
                              <a:gd name="T17" fmla="*/ 62 h 100"/>
                              <a:gd name="T18" fmla="*/ 95 w 192"/>
                              <a:gd name="T19" fmla="*/ 62 h 100"/>
                              <a:gd name="T20" fmla="*/ 59 w 192"/>
                              <a:gd name="T21" fmla="*/ 104 h 100"/>
                              <a:gd name="T22" fmla="*/ 24 w 192"/>
                              <a:gd name="T23" fmla="*/ 83 h 100"/>
                              <a:gd name="T24" fmla="*/ 0 w 192"/>
                              <a:gd name="T25" fmla="*/ 62 h 100"/>
                              <a:gd name="T26" fmla="*/ 12 w 192"/>
                              <a:gd name="T27" fmla="*/ 62 h 10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92" h="100">
                                <a:moveTo>
                                  <a:pt x="12" y="60"/>
                                </a:moveTo>
                                <a:lnTo>
                                  <a:pt x="48" y="60"/>
                                </a:lnTo>
                                <a:lnTo>
                                  <a:pt x="84" y="20"/>
                                </a:lnTo>
                                <a:lnTo>
                                  <a:pt x="96" y="0"/>
                                </a:lnTo>
                                <a:lnTo>
                                  <a:pt x="120" y="0"/>
                                </a:lnTo>
                                <a:lnTo>
                                  <a:pt x="180" y="80"/>
                                </a:lnTo>
                                <a:lnTo>
                                  <a:pt x="192" y="80"/>
                                </a:lnTo>
                                <a:lnTo>
                                  <a:pt x="168" y="100"/>
                                </a:lnTo>
                                <a:lnTo>
                                  <a:pt x="120" y="60"/>
                                </a:lnTo>
                                <a:lnTo>
                                  <a:pt x="96" y="60"/>
                                </a:lnTo>
                                <a:lnTo>
                                  <a:pt x="60" y="100"/>
                                </a:lnTo>
                                <a:lnTo>
                                  <a:pt x="24" y="80"/>
                                </a:lnTo>
                                <a:lnTo>
                                  <a:pt x="0" y="60"/>
                                </a:lnTo>
                                <a:lnTo>
                                  <a:pt x="12" y="6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199" name="Freeform 95"/>
                        <wps:cNvSpPr>
                          <a:spLocks/>
                        </wps:cNvSpPr>
                        <wps:spPr bwMode="auto">
                          <a:xfrm>
                            <a:off x="10475" y="14636"/>
                            <a:ext cx="294" cy="661"/>
                          </a:xfrm>
                          <a:custGeom>
                            <a:avLst/>
                            <a:gdLst>
                              <a:gd name="T0" fmla="*/ 0 w 300"/>
                              <a:gd name="T1" fmla="*/ 21 h 640"/>
                              <a:gd name="T2" fmla="*/ 24 w 300"/>
                              <a:gd name="T3" fmla="*/ 62 h 640"/>
                              <a:gd name="T4" fmla="*/ 59 w 300"/>
                              <a:gd name="T5" fmla="*/ 145 h 640"/>
                              <a:gd name="T6" fmla="*/ 141 w 300"/>
                              <a:gd name="T7" fmla="*/ 341 h 640"/>
                              <a:gd name="T8" fmla="*/ 235 w 300"/>
                              <a:gd name="T9" fmla="*/ 547 h 640"/>
                              <a:gd name="T10" fmla="*/ 270 w 300"/>
                              <a:gd name="T11" fmla="*/ 620 h 640"/>
                              <a:gd name="T12" fmla="*/ 282 w 300"/>
                              <a:gd name="T13" fmla="*/ 661 h 640"/>
                              <a:gd name="T14" fmla="*/ 294 w 300"/>
                              <a:gd name="T15" fmla="*/ 640 h 640"/>
                              <a:gd name="T16" fmla="*/ 294 w 300"/>
                              <a:gd name="T17" fmla="*/ 599 h 640"/>
                              <a:gd name="T18" fmla="*/ 270 w 300"/>
                              <a:gd name="T19" fmla="*/ 423 h 640"/>
                              <a:gd name="T20" fmla="*/ 270 w 300"/>
                              <a:gd name="T21" fmla="*/ 341 h 640"/>
                              <a:gd name="T22" fmla="*/ 282 w 300"/>
                              <a:gd name="T23" fmla="*/ 279 h 640"/>
                              <a:gd name="T24" fmla="*/ 282 w 300"/>
                              <a:gd name="T25" fmla="*/ 258 h 640"/>
                              <a:gd name="T26" fmla="*/ 270 w 300"/>
                              <a:gd name="T27" fmla="*/ 258 h 640"/>
                              <a:gd name="T28" fmla="*/ 212 w 300"/>
                              <a:gd name="T29" fmla="*/ 238 h 640"/>
                              <a:gd name="T30" fmla="*/ 153 w 300"/>
                              <a:gd name="T31" fmla="*/ 176 h 640"/>
                              <a:gd name="T32" fmla="*/ 82 w 300"/>
                              <a:gd name="T33" fmla="*/ 103 h 640"/>
                              <a:gd name="T34" fmla="*/ 35 w 300"/>
                              <a:gd name="T35" fmla="*/ 21 h 640"/>
                              <a:gd name="T36" fmla="*/ 0 w 300"/>
                              <a:gd name="T37" fmla="*/ 0 h 640"/>
                              <a:gd name="T38" fmla="*/ 0 w 300"/>
                              <a:gd name="T39" fmla="*/ 21 h 64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300" h="640">
                                <a:moveTo>
                                  <a:pt x="0" y="20"/>
                                </a:moveTo>
                                <a:lnTo>
                                  <a:pt x="24" y="60"/>
                                </a:lnTo>
                                <a:lnTo>
                                  <a:pt x="60" y="140"/>
                                </a:lnTo>
                                <a:lnTo>
                                  <a:pt x="144" y="330"/>
                                </a:lnTo>
                                <a:lnTo>
                                  <a:pt x="240" y="530"/>
                                </a:lnTo>
                                <a:lnTo>
                                  <a:pt x="276" y="600"/>
                                </a:lnTo>
                                <a:lnTo>
                                  <a:pt x="288" y="640"/>
                                </a:lnTo>
                                <a:lnTo>
                                  <a:pt x="300" y="620"/>
                                </a:lnTo>
                                <a:lnTo>
                                  <a:pt x="300" y="580"/>
                                </a:lnTo>
                                <a:lnTo>
                                  <a:pt x="276" y="410"/>
                                </a:lnTo>
                                <a:lnTo>
                                  <a:pt x="276" y="330"/>
                                </a:lnTo>
                                <a:lnTo>
                                  <a:pt x="288" y="270"/>
                                </a:lnTo>
                                <a:lnTo>
                                  <a:pt x="288" y="250"/>
                                </a:lnTo>
                                <a:lnTo>
                                  <a:pt x="276" y="250"/>
                                </a:lnTo>
                                <a:lnTo>
                                  <a:pt x="216" y="230"/>
                                </a:lnTo>
                                <a:lnTo>
                                  <a:pt x="156" y="170"/>
                                </a:lnTo>
                                <a:lnTo>
                                  <a:pt x="84" y="100"/>
                                </a:lnTo>
                                <a:lnTo>
                                  <a:pt x="36" y="20"/>
                                </a:lnTo>
                                <a:lnTo>
                                  <a:pt x="0" y="0"/>
                                </a:lnTo>
                                <a:lnTo>
                                  <a:pt x="0" y="2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200" name="Freeform 96"/>
                        <wps:cNvSpPr>
                          <a:spLocks/>
                        </wps:cNvSpPr>
                        <wps:spPr bwMode="auto">
                          <a:xfrm>
                            <a:off x="10452" y="14955"/>
                            <a:ext cx="58" cy="466"/>
                          </a:xfrm>
                          <a:custGeom>
                            <a:avLst/>
                            <a:gdLst>
                              <a:gd name="T0" fmla="*/ 23 w 60"/>
                              <a:gd name="T1" fmla="*/ 445 h 450"/>
                              <a:gd name="T2" fmla="*/ 0 w 60"/>
                              <a:gd name="T3" fmla="*/ 362 h 450"/>
                              <a:gd name="T4" fmla="*/ 0 w 60"/>
                              <a:gd name="T5" fmla="*/ 321 h 450"/>
                              <a:gd name="T6" fmla="*/ 12 w 60"/>
                              <a:gd name="T7" fmla="*/ 280 h 450"/>
                              <a:gd name="T8" fmla="*/ 23 w 60"/>
                              <a:gd name="T9" fmla="*/ 186 h 450"/>
                              <a:gd name="T10" fmla="*/ 23 w 60"/>
                              <a:gd name="T11" fmla="*/ 62 h 450"/>
                              <a:gd name="T12" fmla="*/ 12 w 60"/>
                              <a:gd name="T13" fmla="*/ 21 h 450"/>
                              <a:gd name="T14" fmla="*/ 23 w 60"/>
                              <a:gd name="T15" fmla="*/ 0 h 450"/>
                              <a:gd name="T16" fmla="*/ 23 w 60"/>
                              <a:gd name="T17" fmla="*/ 21 h 450"/>
                              <a:gd name="T18" fmla="*/ 46 w 60"/>
                              <a:gd name="T19" fmla="*/ 124 h 450"/>
                              <a:gd name="T20" fmla="*/ 58 w 60"/>
                              <a:gd name="T21" fmla="*/ 249 h 450"/>
                              <a:gd name="T22" fmla="*/ 46 w 60"/>
                              <a:gd name="T23" fmla="*/ 362 h 450"/>
                              <a:gd name="T24" fmla="*/ 23 w 60"/>
                              <a:gd name="T25" fmla="*/ 466 h 450"/>
                              <a:gd name="T26" fmla="*/ 23 w 60"/>
                              <a:gd name="T27" fmla="*/ 445 h 45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60" h="450">
                                <a:moveTo>
                                  <a:pt x="24" y="430"/>
                                </a:moveTo>
                                <a:lnTo>
                                  <a:pt x="0" y="350"/>
                                </a:lnTo>
                                <a:lnTo>
                                  <a:pt x="0" y="310"/>
                                </a:lnTo>
                                <a:lnTo>
                                  <a:pt x="12" y="270"/>
                                </a:lnTo>
                                <a:lnTo>
                                  <a:pt x="24" y="180"/>
                                </a:lnTo>
                                <a:lnTo>
                                  <a:pt x="24" y="60"/>
                                </a:lnTo>
                                <a:lnTo>
                                  <a:pt x="12" y="20"/>
                                </a:lnTo>
                                <a:lnTo>
                                  <a:pt x="24" y="0"/>
                                </a:lnTo>
                                <a:lnTo>
                                  <a:pt x="24" y="20"/>
                                </a:lnTo>
                                <a:lnTo>
                                  <a:pt x="48" y="120"/>
                                </a:lnTo>
                                <a:lnTo>
                                  <a:pt x="60" y="240"/>
                                </a:lnTo>
                                <a:lnTo>
                                  <a:pt x="48" y="350"/>
                                </a:lnTo>
                                <a:lnTo>
                                  <a:pt x="24" y="450"/>
                                </a:lnTo>
                                <a:lnTo>
                                  <a:pt x="24" y="43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201" name="Freeform 97"/>
                        <wps:cNvSpPr>
                          <a:spLocks/>
                        </wps:cNvSpPr>
                        <wps:spPr bwMode="auto">
                          <a:xfrm>
                            <a:off x="10075" y="14317"/>
                            <a:ext cx="248" cy="194"/>
                          </a:xfrm>
                          <a:custGeom>
                            <a:avLst/>
                            <a:gdLst>
                              <a:gd name="T0" fmla="*/ 248 w 253"/>
                              <a:gd name="T1" fmla="*/ 174 h 190"/>
                              <a:gd name="T2" fmla="*/ 189 w 253"/>
                              <a:gd name="T3" fmla="*/ 92 h 190"/>
                              <a:gd name="T4" fmla="*/ 130 w 253"/>
                              <a:gd name="T5" fmla="*/ 20 h 190"/>
                              <a:gd name="T6" fmla="*/ 60 w 253"/>
                              <a:gd name="T7" fmla="*/ 0 h 190"/>
                              <a:gd name="T8" fmla="*/ 35 w 253"/>
                              <a:gd name="T9" fmla="*/ 0 h 190"/>
                              <a:gd name="T10" fmla="*/ 12 w 253"/>
                              <a:gd name="T11" fmla="*/ 41 h 190"/>
                              <a:gd name="T12" fmla="*/ 0 w 253"/>
                              <a:gd name="T13" fmla="*/ 71 h 190"/>
                              <a:gd name="T14" fmla="*/ 0 w 253"/>
                              <a:gd name="T15" fmla="*/ 112 h 190"/>
                              <a:gd name="T16" fmla="*/ 12 w 253"/>
                              <a:gd name="T17" fmla="*/ 133 h 190"/>
                              <a:gd name="T18" fmla="*/ 24 w 253"/>
                              <a:gd name="T19" fmla="*/ 112 h 190"/>
                              <a:gd name="T20" fmla="*/ 72 w 253"/>
                              <a:gd name="T21" fmla="*/ 71 h 190"/>
                              <a:gd name="T22" fmla="*/ 130 w 253"/>
                              <a:gd name="T23" fmla="*/ 92 h 190"/>
                              <a:gd name="T24" fmla="*/ 189 w 253"/>
                              <a:gd name="T25" fmla="*/ 133 h 190"/>
                              <a:gd name="T26" fmla="*/ 236 w 253"/>
                              <a:gd name="T27" fmla="*/ 194 h 190"/>
                              <a:gd name="T28" fmla="*/ 248 w 253"/>
                              <a:gd name="T29" fmla="*/ 194 h 190"/>
                              <a:gd name="T30" fmla="*/ 248 w 253"/>
                              <a:gd name="T31" fmla="*/ 174 h 19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53" h="190">
                                <a:moveTo>
                                  <a:pt x="253" y="170"/>
                                </a:moveTo>
                                <a:lnTo>
                                  <a:pt x="193" y="90"/>
                                </a:lnTo>
                                <a:lnTo>
                                  <a:pt x="133" y="20"/>
                                </a:lnTo>
                                <a:lnTo>
                                  <a:pt x="61" y="0"/>
                                </a:lnTo>
                                <a:lnTo>
                                  <a:pt x="36" y="0"/>
                                </a:lnTo>
                                <a:lnTo>
                                  <a:pt x="12" y="40"/>
                                </a:lnTo>
                                <a:lnTo>
                                  <a:pt x="0" y="70"/>
                                </a:lnTo>
                                <a:lnTo>
                                  <a:pt x="0" y="110"/>
                                </a:lnTo>
                                <a:lnTo>
                                  <a:pt x="12" y="130"/>
                                </a:lnTo>
                                <a:lnTo>
                                  <a:pt x="24" y="110"/>
                                </a:lnTo>
                                <a:lnTo>
                                  <a:pt x="73" y="70"/>
                                </a:lnTo>
                                <a:lnTo>
                                  <a:pt x="133" y="90"/>
                                </a:lnTo>
                                <a:lnTo>
                                  <a:pt x="193" y="130"/>
                                </a:lnTo>
                                <a:lnTo>
                                  <a:pt x="241" y="190"/>
                                </a:lnTo>
                                <a:lnTo>
                                  <a:pt x="253" y="190"/>
                                </a:lnTo>
                                <a:lnTo>
                                  <a:pt x="253" y="17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202" name="Freeform 98"/>
                        <wps:cNvSpPr>
                          <a:spLocks/>
                        </wps:cNvSpPr>
                        <wps:spPr bwMode="auto">
                          <a:xfrm>
                            <a:off x="10004" y="14615"/>
                            <a:ext cx="83" cy="464"/>
                          </a:xfrm>
                          <a:custGeom>
                            <a:avLst/>
                            <a:gdLst>
                              <a:gd name="T0" fmla="*/ 83 w 84"/>
                              <a:gd name="T1" fmla="*/ 0 h 450"/>
                              <a:gd name="T2" fmla="*/ 59 w 84"/>
                              <a:gd name="T3" fmla="*/ 0 h 450"/>
                              <a:gd name="T4" fmla="*/ 36 w 84"/>
                              <a:gd name="T5" fmla="*/ 62 h 450"/>
                              <a:gd name="T6" fmla="*/ 12 w 84"/>
                              <a:gd name="T7" fmla="*/ 124 h 450"/>
                              <a:gd name="T8" fmla="*/ 0 w 84"/>
                              <a:gd name="T9" fmla="*/ 217 h 450"/>
                              <a:gd name="T10" fmla="*/ 12 w 84"/>
                              <a:gd name="T11" fmla="*/ 320 h 450"/>
                              <a:gd name="T12" fmla="*/ 47 w 84"/>
                              <a:gd name="T13" fmla="*/ 443 h 450"/>
                              <a:gd name="T14" fmla="*/ 59 w 84"/>
                              <a:gd name="T15" fmla="*/ 464 h 450"/>
                              <a:gd name="T16" fmla="*/ 71 w 84"/>
                              <a:gd name="T17" fmla="*/ 464 h 450"/>
                              <a:gd name="T18" fmla="*/ 83 w 84"/>
                              <a:gd name="T19" fmla="*/ 443 h 450"/>
                              <a:gd name="T20" fmla="*/ 71 w 84"/>
                              <a:gd name="T21" fmla="*/ 402 h 450"/>
                              <a:gd name="T22" fmla="*/ 59 w 84"/>
                              <a:gd name="T23" fmla="*/ 320 h 450"/>
                              <a:gd name="T24" fmla="*/ 59 w 84"/>
                              <a:gd name="T25" fmla="*/ 258 h 450"/>
                              <a:gd name="T26" fmla="*/ 71 w 84"/>
                              <a:gd name="T27" fmla="*/ 165 h 450"/>
                              <a:gd name="T28" fmla="*/ 83 w 84"/>
                              <a:gd name="T29" fmla="*/ 82 h 450"/>
                              <a:gd name="T30" fmla="*/ 83 w 84"/>
                              <a:gd name="T31" fmla="*/ 0 h 45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84" h="450">
                                <a:moveTo>
                                  <a:pt x="84" y="0"/>
                                </a:moveTo>
                                <a:lnTo>
                                  <a:pt x="60" y="0"/>
                                </a:lnTo>
                                <a:lnTo>
                                  <a:pt x="36" y="60"/>
                                </a:lnTo>
                                <a:lnTo>
                                  <a:pt x="12" y="120"/>
                                </a:lnTo>
                                <a:lnTo>
                                  <a:pt x="0" y="210"/>
                                </a:lnTo>
                                <a:lnTo>
                                  <a:pt x="12" y="310"/>
                                </a:lnTo>
                                <a:lnTo>
                                  <a:pt x="48" y="430"/>
                                </a:lnTo>
                                <a:lnTo>
                                  <a:pt x="60" y="450"/>
                                </a:lnTo>
                                <a:lnTo>
                                  <a:pt x="72" y="450"/>
                                </a:lnTo>
                                <a:lnTo>
                                  <a:pt x="84" y="430"/>
                                </a:lnTo>
                                <a:lnTo>
                                  <a:pt x="72" y="390"/>
                                </a:lnTo>
                                <a:lnTo>
                                  <a:pt x="60" y="310"/>
                                </a:lnTo>
                                <a:lnTo>
                                  <a:pt x="60" y="250"/>
                                </a:lnTo>
                                <a:lnTo>
                                  <a:pt x="72" y="160"/>
                                </a:lnTo>
                                <a:lnTo>
                                  <a:pt x="84" y="80"/>
                                </a:lnTo>
                                <a:lnTo>
                                  <a:pt x="84" y="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03" name="Freeform 99"/>
                        <wps:cNvSpPr>
                          <a:spLocks/>
                        </wps:cNvSpPr>
                        <wps:spPr bwMode="auto">
                          <a:xfrm>
                            <a:off x="1955" y="13563"/>
                            <a:ext cx="307" cy="691"/>
                          </a:xfrm>
                          <a:custGeom>
                            <a:avLst/>
                            <a:gdLst>
                              <a:gd name="T0" fmla="*/ 141 w 313"/>
                              <a:gd name="T1" fmla="*/ 62 h 670"/>
                              <a:gd name="T2" fmla="*/ 94 w 313"/>
                              <a:gd name="T3" fmla="*/ 41 h 670"/>
                              <a:gd name="T4" fmla="*/ 59 w 313"/>
                              <a:gd name="T5" fmla="*/ 41 h 670"/>
                              <a:gd name="T6" fmla="*/ 59 w 313"/>
                              <a:gd name="T7" fmla="*/ 103 h 670"/>
                              <a:gd name="T8" fmla="*/ 71 w 313"/>
                              <a:gd name="T9" fmla="*/ 227 h 670"/>
                              <a:gd name="T10" fmla="*/ 71 w 313"/>
                              <a:gd name="T11" fmla="*/ 402 h 670"/>
                              <a:gd name="T12" fmla="*/ 47 w 313"/>
                              <a:gd name="T13" fmla="*/ 526 h 670"/>
                              <a:gd name="T14" fmla="*/ 12 w 313"/>
                              <a:gd name="T15" fmla="*/ 650 h 670"/>
                              <a:gd name="T16" fmla="*/ 0 w 313"/>
                              <a:gd name="T17" fmla="*/ 691 h 670"/>
                              <a:gd name="T18" fmla="*/ 12 w 313"/>
                              <a:gd name="T19" fmla="*/ 691 h 670"/>
                              <a:gd name="T20" fmla="*/ 35 w 313"/>
                              <a:gd name="T21" fmla="*/ 650 h 670"/>
                              <a:gd name="T22" fmla="*/ 71 w 313"/>
                              <a:gd name="T23" fmla="*/ 567 h 670"/>
                              <a:gd name="T24" fmla="*/ 165 w 313"/>
                              <a:gd name="T25" fmla="*/ 361 h 670"/>
                              <a:gd name="T26" fmla="*/ 260 w 313"/>
                              <a:gd name="T27" fmla="*/ 144 h 670"/>
                              <a:gd name="T28" fmla="*/ 295 w 313"/>
                              <a:gd name="T29" fmla="*/ 62 h 670"/>
                              <a:gd name="T30" fmla="*/ 307 w 313"/>
                              <a:gd name="T31" fmla="*/ 21 h 670"/>
                              <a:gd name="T32" fmla="*/ 307 w 313"/>
                              <a:gd name="T33" fmla="*/ 0 h 670"/>
                              <a:gd name="T34" fmla="*/ 295 w 313"/>
                              <a:gd name="T35" fmla="*/ 0 h 670"/>
                              <a:gd name="T36" fmla="*/ 260 w 313"/>
                              <a:gd name="T37" fmla="*/ 21 h 670"/>
                              <a:gd name="T38" fmla="*/ 213 w 313"/>
                              <a:gd name="T39" fmla="*/ 41 h 670"/>
                              <a:gd name="T40" fmla="*/ 165 w 313"/>
                              <a:gd name="T41" fmla="*/ 83 h 670"/>
                              <a:gd name="T42" fmla="*/ 153 w 313"/>
                              <a:gd name="T43" fmla="*/ 83 h 670"/>
                              <a:gd name="T44" fmla="*/ 141 w 313"/>
                              <a:gd name="T45" fmla="*/ 62 h 670"/>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13" h="670">
                                <a:moveTo>
                                  <a:pt x="144" y="60"/>
                                </a:moveTo>
                                <a:lnTo>
                                  <a:pt x="96" y="40"/>
                                </a:lnTo>
                                <a:lnTo>
                                  <a:pt x="60" y="40"/>
                                </a:lnTo>
                                <a:lnTo>
                                  <a:pt x="60" y="100"/>
                                </a:lnTo>
                                <a:lnTo>
                                  <a:pt x="72" y="220"/>
                                </a:lnTo>
                                <a:lnTo>
                                  <a:pt x="72" y="390"/>
                                </a:lnTo>
                                <a:lnTo>
                                  <a:pt x="48" y="510"/>
                                </a:lnTo>
                                <a:lnTo>
                                  <a:pt x="12" y="630"/>
                                </a:lnTo>
                                <a:lnTo>
                                  <a:pt x="0" y="670"/>
                                </a:lnTo>
                                <a:lnTo>
                                  <a:pt x="12" y="670"/>
                                </a:lnTo>
                                <a:lnTo>
                                  <a:pt x="36" y="630"/>
                                </a:lnTo>
                                <a:lnTo>
                                  <a:pt x="72" y="550"/>
                                </a:lnTo>
                                <a:lnTo>
                                  <a:pt x="168" y="350"/>
                                </a:lnTo>
                                <a:lnTo>
                                  <a:pt x="265" y="140"/>
                                </a:lnTo>
                                <a:lnTo>
                                  <a:pt x="301" y="60"/>
                                </a:lnTo>
                                <a:lnTo>
                                  <a:pt x="313" y="20"/>
                                </a:lnTo>
                                <a:lnTo>
                                  <a:pt x="313" y="0"/>
                                </a:lnTo>
                                <a:lnTo>
                                  <a:pt x="301" y="0"/>
                                </a:lnTo>
                                <a:lnTo>
                                  <a:pt x="265" y="20"/>
                                </a:lnTo>
                                <a:lnTo>
                                  <a:pt x="217" y="40"/>
                                </a:lnTo>
                                <a:lnTo>
                                  <a:pt x="168" y="80"/>
                                </a:lnTo>
                                <a:lnTo>
                                  <a:pt x="156" y="80"/>
                                </a:lnTo>
                                <a:lnTo>
                                  <a:pt x="144" y="6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204" name="Freeform 100"/>
                        <wps:cNvSpPr>
                          <a:spLocks/>
                        </wps:cNvSpPr>
                        <wps:spPr bwMode="auto">
                          <a:xfrm>
                            <a:off x="1826" y="13811"/>
                            <a:ext cx="83" cy="526"/>
                          </a:xfrm>
                          <a:custGeom>
                            <a:avLst/>
                            <a:gdLst>
                              <a:gd name="T0" fmla="*/ 24 w 84"/>
                              <a:gd name="T1" fmla="*/ 526 h 510"/>
                              <a:gd name="T2" fmla="*/ 59 w 84"/>
                              <a:gd name="T3" fmla="*/ 382 h 510"/>
                              <a:gd name="T4" fmla="*/ 83 w 84"/>
                              <a:gd name="T5" fmla="*/ 237 h 510"/>
                              <a:gd name="T6" fmla="*/ 83 w 84"/>
                              <a:gd name="T7" fmla="*/ 103 h 510"/>
                              <a:gd name="T8" fmla="*/ 59 w 84"/>
                              <a:gd name="T9" fmla="*/ 0 h 510"/>
                              <a:gd name="T10" fmla="*/ 36 w 84"/>
                              <a:gd name="T11" fmla="*/ 0 h 510"/>
                              <a:gd name="T12" fmla="*/ 12 w 84"/>
                              <a:gd name="T13" fmla="*/ 21 h 510"/>
                              <a:gd name="T14" fmla="*/ 0 w 84"/>
                              <a:gd name="T15" fmla="*/ 62 h 510"/>
                              <a:gd name="T16" fmla="*/ 0 w 84"/>
                              <a:gd name="T17" fmla="*/ 103 h 510"/>
                              <a:gd name="T18" fmla="*/ 24 w 84"/>
                              <a:gd name="T19" fmla="*/ 196 h 510"/>
                              <a:gd name="T20" fmla="*/ 47 w 84"/>
                              <a:gd name="T21" fmla="*/ 320 h 510"/>
                              <a:gd name="T22" fmla="*/ 36 w 84"/>
                              <a:gd name="T23" fmla="*/ 423 h 510"/>
                              <a:gd name="T24" fmla="*/ 12 w 84"/>
                              <a:gd name="T25" fmla="*/ 505 h 510"/>
                              <a:gd name="T26" fmla="*/ 12 w 84"/>
                              <a:gd name="T27" fmla="*/ 526 h 510"/>
                              <a:gd name="T28" fmla="*/ 24 w 84"/>
                              <a:gd name="T29" fmla="*/ 526 h 51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84" h="510">
                                <a:moveTo>
                                  <a:pt x="24" y="510"/>
                                </a:moveTo>
                                <a:lnTo>
                                  <a:pt x="60" y="370"/>
                                </a:lnTo>
                                <a:lnTo>
                                  <a:pt x="84" y="230"/>
                                </a:lnTo>
                                <a:lnTo>
                                  <a:pt x="84" y="100"/>
                                </a:lnTo>
                                <a:lnTo>
                                  <a:pt x="60" y="0"/>
                                </a:lnTo>
                                <a:lnTo>
                                  <a:pt x="36" y="0"/>
                                </a:lnTo>
                                <a:lnTo>
                                  <a:pt x="12" y="20"/>
                                </a:lnTo>
                                <a:lnTo>
                                  <a:pt x="0" y="60"/>
                                </a:lnTo>
                                <a:lnTo>
                                  <a:pt x="0" y="100"/>
                                </a:lnTo>
                                <a:lnTo>
                                  <a:pt x="24" y="190"/>
                                </a:lnTo>
                                <a:lnTo>
                                  <a:pt x="48" y="310"/>
                                </a:lnTo>
                                <a:lnTo>
                                  <a:pt x="36" y="410"/>
                                </a:lnTo>
                                <a:lnTo>
                                  <a:pt x="12" y="490"/>
                                </a:lnTo>
                                <a:lnTo>
                                  <a:pt x="12" y="510"/>
                                </a:lnTo>
                                <a:lnTo>
                                  <a:pt x="24" y="51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05" name="Freeform 101"/>
                        <wps:cNvSpPr>
                          <a:spLocks/>
                        </wps:cNvSpPr>
                        <wps:spPr bwMode="auto">
                          <a:xfrm>
                            <a:off x="1686" y="13469"/>
                            <a:ext cx="234" cy="219"/>
                          </a:xfrm>
                          <a:custGeom>
                            <a:avLst/>
                            <a:gdLst>
                              <a:gd name="T0" fmla="*/ 222 w 240"/>
                              <a:gd name="T1" fmla="*/ 94 h 210"/>
                              <a:gd name="T2" fmla="*/ 176 w 240"/>
                              <a:gd name="T3" fmla="*/ 31 h 210"/>
                              <a:gd name="T4" fmla="*/ 129 w 240"/>
                              <a:gd name="T5" fmla="*/ 0 h 210"/>
                              <a:gd name="T6" fmla="*/ 70 w 240"/>
                              <a:gd name="T7" fmla="*/ 0 h 210"/>
                              <a:gd name="T8" fmla="*/ 23 w 240"/>
                              <a:gd name="T9" fmla="*/ 31 h 210"/>
                              <a:gd name="T10" fmla="*/ 0 w 240"/>
                              <a:gd name="T11" fmla="*/ 73 h 210"/>
                              <a:gd name="T12" fmla="*/ 0 w 240"/>
                              <a:gd name="T13" fmla="*/ 94 h 210"/>
                              <a:gd name="T14" fmla="*/ 12 w 240"/>
                              <a:gd name="T15" fmla="*/ 94 h 210"/>
                              <a:gd name="T16" fmla="*/ 35 w 240"/>
                              <a:gd name="T17" fmla="*/ 94 h 210"/>
                              <a:gd name="T18" fmla="*/ 117 w 240"/>
                              <a:gd name="T19" fmla="*/ 115 h 210"/>
                              <a:gd name="T20" fmla="*/ 152 w 240"/>
                              <a:gd name="T21" fmla="*/ 136 h 210"/>
                              <a:gd name="T22" fmla="*/ 187 w 240"/>
                              <a:gd name="T23" fmla="*/ 198 h 210"/>
                              <a:gd name="T24" fmla="*/ 199 w 240"/>
                              <a:gd name="T25" fmla="*/ 219 h 210"/>
                              <a:gd name="T26" fmla="*/ 222 w 240"/>
                              <a:gd name="T27" fmla="*/ 198 h 210"/>
                              <a:gd name="T28" fmla="*/ 234 w 240"/>
                              <a:gd name="T29" fmla="*/ 156 h 210"/>
                              <a:gd name="T30" fmla="*/ 222 w 240"/>
                              <a:gd name="T31" fmla="*/ 94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40" h="210">
                                <a:moveTo>
                                  <a:pt x="228" y="90"/>
                                </a:moveTo>
                                <a:lnTo>
                                  <a:pt x="180" y="30"/>
                                </a:lnTo>
                                <a:lnTo>
                                  <a:pt x="132" y="0"/>
                                </a:lnTo>
                                <a:lnTo>
                                  <a:pt x="72" y="0"/>
                                </a:lnTo>
                                <a:lnTo>
                                  <a:pt x="24" y="30"/>
                                </a:lnTo>
                                <a:lnTo>
                                  <a:pt x="0" y="70"/>
                                </a:lnTo>
                                <a:lnTo>
                                  <a:pt x="0" y="90"/>
                                </a:lnTo>
                                <a:lnTo>
                                  <a:pt x="12" y="90"/>
                                </a:lnTo>
                                <a:lnTo>
                                  <a:pt x="36" y="90"/>
                                </a:lnTo>
                                <a:lnTo>
                                  <a:pt x="120" y="110"/>
                                </a:lnTo>
                                <a:lnTo>
                                  <a:pt x="156" y="130"/>
                                </a:lnTo>
                                <a:lnTo>
                                  <a:pt x="192" y="190"/>
                                </a:lnTo>
                                <a:lnTo>
                                  <a:pt x="204" y="210"/>
                                </a:lnTo>
                                <a:lnTo>
                                  <a:pt x="228" y="190"/>
                                </a:lnTo>
                                <a:lnTo>
                                  <a:pt x="240" y="150"/>
                                </a:lnTo>
                                <a:lnTo>
                                  <a:pt x="228" y="9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06" name="Freeform 102"/>
                        <wps:cNvSpPr>
                          <a:spLocks/>
                        </wps:cNvSpPr>
                        <wps:spPr bwMode="auto">
                          <a:xfrm>
                            <a:off x="1497" y="14553"/>
                            <a:ext cx="189" cy="104"/>
                          </a:xfrm>
                          <a:custGeom>
                            <a:avLst/>
                            <a:gdLst>
                              <a:gd name="T0" fmla="*/ 177 w 192"/>
                              <a:gd name="T1" fmla="*/ 62 h 100"/>
                              <a:gd name="T2" fmla="*/ 142 w 192"/>
                              <a:gd name="T3" fmla="*/ 62 h 100"/>
                              <a:gd name="T4" fmla="*/ 106 w 192"/>
                              <a:gd name="T5" fmla="*/ 21 h 100"/>
                              <a:gd name="T6" fmla="*/ 83 w 192"/>
                              <a:gd name="T7" fmla="*/ 0 h 100"/>
                              <a:gd name="T8" fmla="*/ 71 w 192"/>
                              <a:gd name="T9" fmla="*/ 0 h 100"/>
                              <a:gd name="T10" fmla="*/ 0 w 192"/>
                              <a:gd name="T11" fmla="*/ 83 h 100"/>
                              <a:gd name="T12" fmla="*/ 12 w 192"/>
                              <a:gd name="T13" fmla="*/ 104 h 100"/>
                              <a:gd name="T14" fmla="*/ 71 w 192"/>
                              <a:gd name="T15" fmla="*/ 62 h 100"/>
                              <a:gd name="T16" fmla="*/ 95 w 192"/>
                              <a:gd name="T17" fmla="*/ 62 h 100"/>
                              <a:gd name="T18" fmla="*/ 130 w 192"/>
                              <a:gd name="T19" fmla="*/ 104 h 100"/>
                              <a:gd name="T20" fmla="*/ 177 w 192"/>
                              <a:gd name="T21" fmla="*/ 83 h 100"/>
                              <a:gd name="T22" fmla="*/ 177 w 192"/>
                              <a:gd name="T23" fmla="*/ 62 h 100"/>
                              <a:gd name="T24" fmla="*/ 189 w 192"/>
                              <a:gd name="T25" fmla="*/ 62 h 100"/>
                              <a:gd name="T26" fmla="*/ 177 w 192"/>
                              <a:gd name="T27" fmla="*/ 62 h 10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92" h="100">
                                <a:moveTo>
                                  <a:pt x="180" y="60"/>
                                </a:moveTo>
                                <a:lnTo>
                                  <a:pt x="144" y="60"/>
                                </a:lnTo>
                                <a:lnTo>
                                  <a:pt x="108" y="20"/>
                                </a:lnTo>
                                <a:lnTo>
                                  <a:pt x="84" y="0"/>
                                </a:lnTo>
                                <a:lnTo>
                                  <a:pt x="72" y="0"/>
                                </a:lnTo>
                                <a:lnTo>
                                  <a:pt x="0" y="80"/>
                                </a:lnTo>
                                <a:lnTo>
                                  <a:pt x="12" y="100"/>
                                </a:lnTo>
                                <a:lnTo>
                                  <a:pt x="72" y="60"/>
                                </a:lnTo>
                                <a:lnTo>
                                  <a:pt x="96" y="60"/>
                                </a:lnTo>
                                <a:lnTo>
                                  <a:pt x="132" y="100"/>
                                </a:lnTo>
                                <a:lnTo>
                                  <a:pt x="180" y="80"/>
                                </a:lnTo>
                                <a:lnTo>
                                  <a:pt x="180" y="60"/>
                                </a:lnTo>
                                <a:lnTo>
                                  <a:pt x="192" y="60"/>
                                </a:lnTo>
                                <a:lnTo>
                                  <a:pt x="180" y="6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07" name="Freeform 103"/>
                        <wps:cNvSpPr>
                          <a:spLocks/>
                        </wps:cNvSpPr>
                        <wps:spPr bwMode="auto">
                          <a:xfrm>
                            <a:off x="1509" y="14636"/>
                            <a:ext cx="282" cy="661"/>
                          </a:xfrm>
                          <a:custGeom>
                            <a:avLst/>
                            <a:gdLst>
                              <a:gd name="T0" fmla="*/ 282 w 288"/>
                              <a:gd name="T1" fmla="*/ 21 h 640"/>
                              <a:gd name="T2" fmla="*/ 270 w 288"/>
                              <a:gd name="T3" fmla="*/ 62 h 640"/>
                              <a:gd name="T4" fmla="*/ 235 w 288"/>
                              <a:gd name="T5" fmla="*/ 145 h 640"/>
                              <a:gd name="T6" fmla="*/ 153 w 288"/>
                              <a:gd name="T7" fmla="*/ 341 h 640"/>
                              <a:gd name="T8" fmla="*/ 59 w 288"/>
                              <a:gd name="T9" fmla="*/ 547 h 640"/>
                              <a:gd name="T10" fmla="*/ 24 w 288"/>
                              <a:gd name="T11" fmla="*/ 620 h 640"/>
                              <a:gd name="T12" fmla="*/ 0 w 288"/>
                              <a:gd name="T13" fmla="*/ 661 h 640"/>
                              <a:gd name="T14" fmla="*/ 0 w 288"/>
                              <a:gd name="T15" fmla="*/ 640 h 640"/>
                              <a:gd name="T16" fmla="*/ 0 w 288"/>
                              <a:gd name="T17" fmla="*/ 599 h 640"/>
                              <a:gd name="T18" fmla="*/ 24 w 288"/>
                              <a:gd name="T19" fmla="*/ 423 h 640"/>
                              <a:gd name="T20" fmla="*/ 24 w 288"/>
                              <a:gd name="T21" fmla="*/ 341 h 640"/>
                              <a:gd name="T22" fmla="*/ 12 w 288"/>
                              <a:gd name="T23" fmla="*/ 279 h 640"/>
                              <a:gd name="T24" fmla="*/ 12 w 288"/>
                              <a:gd name="T25" fmla="*/ 258 h 640"/>
                              <a:gd name="T26" fmla="*/ 24 w 288"/>
                              <a:gd name="T27" fmla="*/ 258 h 640"/>
                              <a:gd name="T28" fmla="*/ 71 w 288"/>
                              <a:gd name="T29" fmla="*/ 238 h 640"/>
                              <a:gd name="T30" fmla="*/ 141 w 288"/>
                              <a:gd name="T31" fmla="*/ 176 h 640"/>
                              <a:gd name="T32" fmla="*/ 212 w 288"/>
                              <a:gd name="T33" fmla="*/ 103 h 640"/>
                              <a:gd name="T34" fmla="*/ 259 w 288"/>
                              <a:gd name="T35" fmla="*/ 21 h 640"/>
                              <a:gd name="T36" fmla="*/ 282 w 288"/>
                              <a:gd name="T37" fmla="*/ 0 h 640"/>
                              <a:gd name="T38" fmla="*/ 282 w 288"/>
                              <a:gd name="T39" fmla="*/ 21 h 64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288" h="640">
                                <a:moveTo>
                                  <a:pt x="288" y="20"/>
                                </a:moveTo>
                                <a:lnTo>
                                  <a:pt x="276" y="60"/>
                                </a:lnTo>
                                <a:lnTo>
                                  <a:pt x="240" y="140"/>
                                </a:lnTo>
                                <a:lnTo>
                                  <a:pt x="156" y="330"/>
                                </a:lnTo>
                                <a:lnTo>
                                  <a:pt x="60" y="530"/>
                                </a:lnTo>
                                <a:lnTo>
                                  <a:pt x="24" y="600"/>
                                </a:lnTo>
                                <a:lnTo>
                                  <a:pt x="0" y="640"/>
                                </a:lnTo>
                                <a:lnTo>
                                  <a:pt x="0" y="620"/>
                                </a:lnTo>
                                <a:lnTo>
                                  <a:pt x="0" y="580"/>
                                </a:lnTo>
                                <a:lnTo>
                                  <a:pt x="24" y="410"/>
                                </a:lnTo>
                                <a:lnTo>
                                  <a:pt x="24" y="330"/>
                                </a:lnTo>
                                <a:lnTo>
                                  <a:pt x="12" y="270"/>
                                </a:lnTo>
                                <a:lnTo>
                                  <a:pt x="12" y="250"/>
                                </a:lnTo>
                                <a:lnTo>
                                  <a:pt x="24" y="250"/>
                                </a:lnTo>
                                <a:lnTo>
                                  <a:pt x="72" y="230"/>
                                </a:lnTo>
                                <a:lnTo>
                                  <a:pt x="144" y="170"/>
                                </a:lnTo>
                                <a:lnTo>
                                  <a:pt x="216" y="100"/>
                                </a:lnTo>
                                <a:lnTo>
                                  <a:pt x="264" y="20"/>
                                </a:lnTo>
                                <a:lnTo>
                                  <a:pt x="288" y="0"/>
                                </a:lnTo>
                                <a:lnTo>
                                  <a:pt x="288" y="2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208" name="Freeform 104"/>
                        <wps:cNvSpPr>
                          <a:spLocks/>
                        </wps:cNvSpPr>
                        <wps:spPr bwMode="auto">
                          <a:xfrm>
                            <a:off x="1780" y="14955"/>
                            <a:ext cx="35" cy="466"/>
                          </a:xfrm>
                          <a:custGeom>
                            <a:avLst/>
                            <a:gdLst>
                              <a:gd name="T0" fmla="*/ 23 w 36"/>
                              <a:gd name="T1" fmla="*/ 445 h 450"/>
                              <a:gd name="T2" fmla="*/ 35 w 36"/>
                              <a:gd name="T3" fmla="*/ 362 h 450"/>
                              <a:gd name="T4" fmla="*/ 35 w 36"/>
                              <a:gd name="T5" fmla="*/ 321 h 450"/>
                              <a:gd name="T6" fmla="*/ 35 w 36"/>
                              <a:gd name="T7" fmla="*/ 280 h 450"/>
                              <a:gd name="T8" fmla="*/ 23 w 36"/>
                              <a:gd name="T9" fmla="*/ 186 h 450"/>
                              <a:gd name="T10" fmla="*/ 35 w 36"/>
                              <a:gd name="T11" fmla="*/ 62 h 450"/>
                              <a:gd name="T12" fmla="*/ 35 w 36"/>
                              <a:gd name="T13" fmla="*/ 21 h 450"/>
                              <a:gd name="T14" fmla="*/ 35 w 36"/>
                              <a:gd name="T15" fmla="*/ 0 h 450"/>
                              <a:gd name="T16" fmla="*/ 23 w 36"/>
                              <a:gd name="T17" fmla="*/ 0 h 450"/>
                              <a:gd name="T18" fmla="*/ 12 w 36"/>
                              <a:gd name="T19" fmla="*/ 21 h 450"/>
                              <a:gd name="T20" fmla="*/ 0 w 36"/>
                              <a:gd name="T21" fmla="*/ 124 h 450"/>
                              <a:gd name="T22" fmla="*/ 0 w 36"/>
                              <a:gd name="T23" fmla="*/ 249 h 450"/>
                              <a:gd name="T24" fmla="*/ 0 w 36"/>
                              <a:gd name="T25" fmla="*/ 362 h 450"/>
                              <a:gd name="T26" fmla="*/ 12 w 36"/>
                              <a:gd name="T27" fmla="*/ 466 h 450"/>
                              <a:gd name="T28" fmla="*/ 23 w 36"/>
                              <a:gd name="T29" fmla="*/ 466 h 450"/>
                              <a:gd name="T30" fmla="*/ 23 w 36"/>
                              <a:gd name="T31" fmla="*/ 445 h 45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36" h="450">
                                <a:moveTo>
                                  <a:pt x="24" y="430"/>
                                </a:moveTo>
                                <a:lnTo>
                                  <a:pt x="36" y="350"/>
                                </a:lnTo>
                                <a:lnTo>
                                  <a:pt x="36" y="310"/>
                                </a:lnTo>
                                <a:lnTo>
                                  <a:pt x="36" y="270"/>
                                </a:lnTo>
                                <a:lnTo>
                                  <a:pt x="24" y="180"/>
                                </a:lnTo>
                                <a:lnTo>
                                  <a:pt x="36" y="60"/>
                                </a:lnTo>
                                <a:lnTo>
                                  <a:pt x="36" y="20"/>
                                </a:lnTo>
                                <a:lnTo>
                                  <a:pt x="36" y="0"/>
                                </a:lnTo>
                                <a:lnTo>
                                  <a:pt x="24" y="0"/>
                                </a:lnTo>
                                <a:lnTo>
                                  <a:pt x="12" y="20"/>
                                </a:lnTo>
                                <a:lnTo>
                                  <a:pt x="0" y="120"/>
                                </a:lnTo>
                                <a:lnTo>
                                  <a:pt x="0" y="240"/>
                                </a:lnTo>
                                <a:lnTo>
                                  <a:pt x="0" y="350"/>
                                </a:lnTo>
                                <a:lnTo>
                                  <a:pt x="12" y="450"/>
                                </a:lnTo>
                                <a:lnTo>
                                  <a:pt x="24" y="450"/>
                                </a:lnTo>
                                <a:lnTo>
                                  <a:pt x="24" y="43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209" name="Freeform 105"/>
                        <wps:cNvSpPr>
                          <a:spLocks/>
                        </wps:cNvSpPr>
                        <wps:spPr bwMode="auto">
                          <a:xfrm>
                            <a:off x="1955" y="14317"/>
                            <a:ext cx="260" cy="194"/>
                          </a:xfrm>
                          <a:custGeom>
                            <a:avLst/>
                            <a:gdLst>
                              <a:gd name="T0" fmla="*/ 0 w 265"/>
                              <a:gd name="T1" fmla="*/ 174 h 190"/>
                              <a:gd name="T2" fmla="*/ 47 w 265"/>
                              <a:gd name="T3" fmla="*/ 92 h 190"/>
                              <a:gd name="T4" fmla="*/ 118 w 265"/>
                              <a:gd name="T5" fmla="*/ 20 h 190"/>
                              <a:gd name="T6" fmla="*/ 189 w 265"/>
                              <a:gd name="T7" fmla="*/ 0 h 190"/>
                              <a:gd name="T8" fmla="*/ 225 w 265"/>
                              <a:gd name="T9" fmla="*/ 0 h 190"/>
                              <a:gd name="T10" fmla="*/ 248 w 265"/>
                              <a:gd name="T11" fmla="*/ 41 h 190"/>
                              <a:gd name="T12" fmla="*/ 260 w 265"/>
                              <a:gd name="T13" fmla="*/ 71 h 190"/>
                              <a:gd name="T14" fmla="*/ 248 w 265"/>
                              <a:gd name="T15" fmla="*/ 112 h 190"/>
                              <a:gd name="T16" fmla="*/ 236 w 265"/>
                              <a:gd name="T17" fmla="*/ 133 h 190"/>
                              <a:gd name="T18" fmla="*/ 225 w 265"/>
                              <a:gd name="T19" fmla="*/ 112 h 190"/>
                              <a:gd name="T20" fmla="*/ 177 w 265"/>
                              <a:gd name="T21" fmla="*/ 71 h 190"/>
                              <a:gd name="T22" fmla="*/ 106 w 265"/>
                              <a:gd name="T23" fmla="*/ 92 h 190"/>
                              <a:gd name="T24" fmla="*/ 47 w 265"/>
                              <a:gd name="T25" fmla="*/ 133 h 190"/>
                              <a:gd name="T26" fmla="*/ 0 w 265"/>
                              <a:gd name="T27" fmla="*/ 194 h 190"/>
                              <a:gd name="T28" fmla="*/ 0 w 265"/>
                              <a:gd name="T29" fmla="*/ 194 h 190"/>
                              <a:gd name="T30" fmla="*/ 0 w 265"/>
                              <a:gd name="T31" fmla="*/ 174 h 19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65" h="190">
                                <a:moveTo>
                                  <a:pt x="0" y="170"/>
                                </a:moveTo>
                                <a:lnTo>
                                  <a:pt x="48" y="90"/>
                                </a:lnTo>
                                <a:lnTo>
                                  <a:pt x="120" y="20"/>
                                </a:lnTo>
                                <a:lnTo>
                                  <a:pt x="193" y="0"/>
                                </a:lnTo>
                                <a:lnTo>
                                  <a:pt x="229" y="0"/>
                                </a:lnTo>
                                <a:lnTo>
                                  <a:pt x="253" y="40"/>
                                </a:lnTo>
                                <a:lnTo>
                                  <a:pt x="265" y="70"/>
                                </a:lnTo>
                                <a:lnTo>
                                  <a:pt x="253" y="110"/>
                                </a:lnTo>
                                <a:lnTo>
                                  <a:pt x="241" y="130"/>
                                </a:lnTo>
                                <a:lnTo>
                                  <a:pt x="229" y="110"/>
                                </a:lnTo>
                                <a:lnTo>
                                  <a:pt x="180" y="70"/>
                                </a:lnTo>
                                <a:lnTo>
                                  <a:pt x="108" y="90"/>
                                </a:lnTo>
                                <a:lnTo>
                                  <a:pt x="48" y="130"/>
                                </a:lnTo>
                                <a:lnTo>
                                  <a:pt x="0" y="190"/>
                                </a:lnTo>
                                <a:lnTo>
                                  <a:pt x="0" y="17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210" name="Freeform 106"/>
                        <wps:cNvSpPr>
                          <a:spLocks/>
                        </wps:cNvSpPr>
                        <wps:spPr bwMode="auto">
                          <a:xfrm>
                            <a:off x="2179" y="14615"/>
                            <a:ext cx="95" cy="464"/>
                          </a:xfrm>
                          <a:custGeom>
                            <a:avLst/>
                            <a:gdLst>
                              <a:gd name="T0" fmla="*/ 12 w 96"/>
                              <a:gd name="T1" fmla="*/ 0 h 450"/>
                              <a:gd name="T2" fmla="*/ 36 w 96"/>
                              <a:gd name="T3" fmla="*/ 0 h 450"/>
                              <a:gd name="T4" fmla="*/ 71 w 96"/>
                              <a:gd name="T5" fmla="*/ 62 h 450"/>
                              <a:gd name="T6" fmla="*/ 83 w 96"/>
                              <a:gd name="T7" fmla="*/ 124 h 450"/>
                              <a:gd name="T8" fmla="*/ 95 w 96"/>
                              <a:gd name="T9" fmla="*/ 217 h 450"/>
                              <a:gd name="T10" fmla="*/ 83 w 96"/>
                              <a:gd name="T11" fmla="*/ 320 h 450"/>
                              <a:gd name="T12" fmla="*/ 48 w 96"/>
                              <a:gd name="T13" fmla="*/ 443 h 450"/>
                              <a:gd name="T14" fmla="*/ 36 w 96"/>
                              <a:gd name="T15" fmla="*/ 464 h 450"/>
                              <a:gd name="T16" fmla="*/ 24 w 96"/>
                              <a:gd name="T17" fmla="*/ 464 h 450"/>
                              <a:gd name="T18" fmla="*/ 24 w 96"/>
                              <a:gd name="T19" fmla="*/ 443 h 450"/>
                              <a:gd name="T20" fmla="*/ 36 w 96"/>
                              <a:gd name="T21" fmla="*/ 402 h 450"/>
                              <a:gd name="T22" fmla="*/ 36 w 96"/>
                              <a:gd name="T23" fmla="*/ 320 h 450"/>
                              <a:gd name="T24" fmla="*/ 36 w 96"/>
                              <a:gd name="T25" fmla="*/ 258 h 450"/>
                              <a:gd name="T26" fmla="*/ 24 w 96"/>
                              <a:gd name="T27" fmla="*/ 165 h 450"/>
                              <a:gd name="T28" fmla="*/ 0 w 96"/>
                              <a:gd name="T29" fmla="*/ 82 h 450"/>
                              <a:gd name="T30" fmla="*/ 12 w 96"/>
                              <a:gd name="T31" fmla="*/ 0 h 45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96" h="450">
                                <a:moveTo>
                                  <a:pt x="12" y="0"/>
                                </a:moveTo>
                                <a:lnTo>
                                  <a:pt x="36" y="0"/>
                                </a:lnTo>
                                <a:lnTo>
                                  <a:pt x="72" y="60"/>
                                </a:lnTo>
                                <a:lnTo>
                                  <a:pt x="84" y="120"/>
                                </a:lnTo>
                                <a:lnTo>
                                  <a:pt x="96" y="210"/>
                                </a:lnTo>
                                <a:lnTo>
                                  <a:pt x="84" y="310"/>
                                </a:lnTo>
                                <a:lnTo>
                                  <a:pt x="48" y="430"/>
                                </a:lnTo>
                                <a:lnTo>
                                  <a:pt x="36" y="450"/>
                                </a:lnTo>
                                <a:lnTo>
                                  <a:pt x="24" y="450"/>
                                </a:lnTo>
                                <a:lnTo>
                                  <a:pt x="24" y="430"/>
                                </a:lnTo>
                                <a:lnTo>
                                  <a:pt x="36" y="390"/>
                                </a:lnTo>
                                <a:lnTo>
                                  <a:pt x="36" y="310"/>
                                </a:lnTo>
                                <a:lnTo>
                                  <a:pt x="36" y="250"/>
                                </a:lnTo>
                                <a:lnTo>
                                  <a:pt x="24" y="160"/>
                                </a:lnTo>
                                <a:lnTo>
                                  <a:pt x="0" y="80"/>
                                </a:lnTo>
                                <a:lnTo>
                                  <a:pt x="12" y="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211" name="Freeform 107"/>
                        <wps:cNvSpPr>
                          <a:spLocks/>
                        </wps:cNvSpPr>
                        <wps:spPr bwMode="auto">
                          <a:xfrm>
                            <a:off x="1862" y="1317"/>
                            <a:ext cx="8543" cy="824"/>
                          </a:xfrm>
                          <a:custGeom>
                            <a:avLst/>
                            <a:gdLst>
                              <a:gd name="T0" fmla="*/ 164 w 8730"/>
                              <a:gd name="T1" fmla="*/ 144 h 800"/>
                              <a:gd name="T2" fmla="*/ 59 w 8730"/>
                              <a:gd name="T3" fmla="*/ 319 h 800"/>
                              <a:gd name="T4" fmla="*/ 59 w 8730"/>
                              <a:gd name="T5" fmla="*/ 567 h 800"/>
                              <a:gd name="T6" fmla="*/ 117 w 8730"/>
                              <a:gd name="T7" fmla="*/ 700 h 800"/>
                              <a:gd name="T8" fmla="*/ 200 w 8730"/>
                              <a:gd name="T9" fmla="*/ 721 h 800"/>
                              <a:gd name="T10" fmla="*/ 258 w 8730"/>
                              <a:gd name="T11" fmla="*/ 628 h 800"/>
                              <a:gd name="T12" fmla="*/ 247 w 8730"/>
                              <a:gd name="T13" fmla="*/ 402 h 800"/>
                              <a:gd name="T14" fmla="*/ 164 w 8730"/>
                              <a:gd name="T15" fmla="*/ 361 h 800"/>
                              <a:gd name="T16" fmla="*/ 153 w 8730"/>
                              <a:gd name="T17" fmla="*/ 443 h 800"/>
                              <a:gd name="T18" fmla="*/ 188 w 8730"/>
                              <a:gd name="T19" fmla="*/ 525 h 800"/>
                              <a:gd name="T20" fmla="*/ 211 w 8730"/>
                              <a:gd name="T21" fmla="*/ 464 h 800"/>
                              <a:gd name="T22" fmla="*/ 200 w 8730"/>
                              <a:gd name="T23" fmla="*/ 587 h 800"/>
                              <a:gd name="T24" fmla="*/ 153 w 8730"/>
                              <a:gd name="T25" fmla="*/ 608 h 800"/>
                              <a:gd name="T26" fmla="*/ 117 w 8730"/>
                              <a:gd name="T27" fmla="*/ 525 h 800"/>
                              <a:gd name="T28" fmla="*/ 117 w 8730"/>
                              <a:gd name="T29" fmla="*/ 361 h 800"/>
                              <a:gd name="T30" fmla="*/ 164 w 8730"/>
                              <a:gd name="T31" fmla="*/ 258 h 800"/>
                              <a:gd name="T32" fmla="*/ 247 w 8730"/>
                              <a:gd name="T33" fmla="*/ 278 h 800"/>
                              <a:gd name="T34" fmla="*/ 306 w 8730"/>
                              <a:gd name="T35" fmla="*/ 422 h 800"/>
                              <a:gd name="T36" fmla="*/ 306 w 8730"/>
                              <a:gd name="T37" fmla="*/ 639 h 800"/>
                              <a:gd name="T38" fmla="*/ 235 w 8730"/>
                              <a:gd name="T39" fmla="*/ 803 h 800"/>
                              <a:gd name="T40" fmla="*/ 106 w 8730"/>
                              <a:gd name="T41" fmla="*/ 803 h 800"/>
                              <a:gd name="T42" fmla="*/ 12 w 8730"/>
                              <a:gd name="T43" fmla="*/ 567 h 800"/>
                              <a:gd name="T44" fmla="*/ 23 w 8730"/>
                              <a:gd name="T45" fmla="*/ 258 h 800"/>
                              <a:gd name="T46" fmla="*/ 153 w 8730"/>
                              <a:gd name="T47" fmla="*/ 41 h 800"/>
                              <a:gd name="T48" fmla="*/ 270 w 8730"/>
                              <a:gd name="T49" fmla="*/ 0 h 800"/>
                              <a:gd name="T50" fmla="*/ 8343 w 8730"/>
                              <a:gd name="T51" fmla="*/ 21 h 800"/>
                              <a:gd name="T52" fmla="*/ 8484 w 8730"/>
                              <a:gd name="T53" fmla="*/ 144 h 800"/>
                              <a:gd name="T54" fmla="*/ 8543 w 8730"/>
                              <a:gd name="T55" fmla="*/ 422 h 800"/>
                              <a:gd name="T56" fmla="*/ 8508 w 8730"/>
                              <a:gd name="T57" fmla="*/ 700 h 800"/>
                              <a:gd name="T58" fmla="*/ 8367 w 8730"/>
                              <a:gd name="T59" fmla="*/ 824 h 800"/>
                              <a:gd name="T60" fmla="*/ 8285 w 8730"/>
                              <a:gd name="T61" fmla="*/ 742 h 800"/>
                              <a:gd name="T62" fmla="*/ 8237 w 8730"/>
                              <a:gd name="T63" fmla="*/ 525 h 800"/>
                              <a:gd name="T64" fmla="*/ 8273 w 8730"/>
                              <a:gd name="T65" fmla="*/ 340 h 800"/>
                              <a:gd name="T66" fmla="*/ 8343 w 8730"/>
                              <a:gd name="T67" fmla="*/ 258 h 800"/>
                              <a:gd name="T68" fmla="*/ 8414 w 8730"/>
                              <a:gd name="T69" fmla="*/ 299 h 800"/>
                              <a:gd name="T70" fmla="*/ 8437 w 8730"/>
                              <a:gd name="T71" fmla="*/ 443 h 800"/>
                              <a:gd name="T72" fmla="*/ 8426 w 8730"/>
                              <a:gd name="T73" fmla="*/ 587 h 800"/>
                              <a:gd name="T74" fmla="*/ 8379 w 8730"/>
                              <a:gd name="T75" fmla="*/ 628 h 800"/>
                              <a:gd name="T76" fmla="*/ 8332 w 8730"/>
                              <a:gd name="T77" fmla="*/ 505 h 800"/>
                              <a:gd name="T78" fmla="*/ 8355 w 8730"/>
                              <a:gd name="T79" fmla="*/ 484 h 800"/>
                              <a:gd name="T80" fmla="*/ 8402 w 8730"/>
                              <a:gd name="T81" fmla="*/ 484 h 800"/>
                              <a:gd name="T82" fmla="*/ 8402 w 8730"/>
                              <a:gd name="T83" fmla="*/ 402 h 800"/>
                              <a:gd name="T84" fmla="*/ 8343 w 8730"/>
                              <a:gd name="T85" fmla="*/ 340 h 800"/>
                              <a:gd name="T86" fmla="*/ 8285 w 8730"/>
                              <a:gd name="T87" fmla="*/ 525 h 800"/>
                              <a:gd name="T88" fmla="*/ 8320 w 8730"/>
                              <a:gd name="T89" fmla="*/ 680 h 800"/>
                              <a:gd name="T90" fmla="*/ 8402 w 8730"/>
                              <a:gd name="T91" fmla="*/ 721 h 800"/>
                              <a:gd name="T92" fmla="*/ 8473 w 8730"/>
                              <a:gd name="T93" fmla="*/ 639 h 800"/>
                              <a:gd name="T94" fmla="*/ 8508 w 8730"/>
                              <a:gd name="T95" fmla="*/ 443 h 800"/>
                              <a:gd name="T96" fmla="*/ 8449 w 8730"/>
                              <a:gd name="T97" fmla="*/ 196 h 800"/>
                              <a:gd name="T98" fmla="*/ 8285 w 8730"/>
                              <a:gd name="T99" fmla="*/ 124 h 80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8730" h="800">
                                <a:moveTo>
                                  <a:pt x="276" y="120"/>
                                </a:moveTo>
                                <a:lnTo>
                                  <a:pt x="168" y="140"/>
                                </a:lnTo>
                                <a:lnTo>
                                  <a:pt x="108" y="190"/>
                                </a:lnTo>
                                <a:lnTo>
                                  <a:pt x="60" y="310"/>
                                </a:lnTo>
                                <a:lnTo>
                                  <a:pt x="48" y="430"/>
                                </a:lnTo>
                                <a:lnTo>
                                  <a:pt x="60" y="550"/>
                                </a:lnTo>
                                <a:lnTo>
                                  <a:pt x="84" y="620"/>
                                </a:lnTo>
                                <a:lnTo>
                                  <a:pt x="120" y="680"/>
                                </a:lnTo>
                                <a:lnTo>
                                  <a:pt x="168" y="700"/>
                                </a:lnTo>
                                <a:lnTo>
                                  <a:pt x="204" y="700"/>
                                </a:lnTo>
                                <a:lnTo>
                                  <a:pt x="240" y="660"/>
                                </a:lnTo>
                                <a:lnTo>
                                  <a:pt x="264" y="610"/>
                                </a:lnTo>
                                <a:lnTo>
                                  <a:pt x="276" y="510"/>
                                </a:lnTo>
                                <a:lnTo>
                                  <a:pt x="252" y="390"/>
                                </a:lnTo>
                                <a:lnTo>
                                  <a:pt x="216" y="330"/>
                                </a:lnTo>
                                <a:lnTo>
                                  <a:pt x="168" y="350"/>
                                </a:lnTo>
                                <a:lnTo>
                                  <a:pt x="168" y="390"/>
                                </a:lnTo>
                                <a:lnTo>
                                  <a:pt x="156" y="430"/>
                                </a:lnTo>
                                <a:lnTo>
                                  <a:pt x="168" y="470"/>
                                </a:lnTo>
                                <a:lnTo>
                                  <a:pt x="192" y="510"/>
                                </a:lnTo>
                                <a:lnTo>
                                  <a:pt x="204" y="470"/>
                                </a:lnTo>
                                <a:lnTo>
                                  <a:pt x="216" y="450"/>
                                </a:lnTo>
                                <a:lnTo>
                                  <a:pt x="228" y="490"/>
                                </a:lnTo>
                                <a:lnTo>
                                  <a:pt x="204" y="570"/>
                                </a:lnTo>
                                <a:lnTo>
                                  <a:pt x="168" y="610"/>
                                </a:lnTo>
                                <a:lnTo>
                                  <a:pt x="156" y="590"/>
                                </a:lnTo>
                                <a:lnTo>
                                  <a:pt x="132" y="570"/>
                                </a:lnTo>
                                <a:lnTo>
                                  <a:pt x="120" y="510"/>
                                </a:lnTo>
                                <a:lnTo>
                                  <a:pt x="108" y="430"/>
                                </a:lnTo>
                                <a:lnTo>
                                  <a:pt x="120" y="350"/>
                                </a:lnTo>
                                <a:lnTo>
                                  <a:pt x="144" y="290"/>
                                </a:lnTo>
                                <a:lnTo>
                                  <a:pt x="168" y="250"/>
                                </a:lnTo>
                                <a:lnTo>
                                  <a:pt x="216" y="250"/>
                                </a:lnTo>
                                <a:lnTo>
                                  <a:pt x="252" y="270"/>
                                </a:lnTo>
                                <a:lnTo>
                                  <a:pt x="289" y="330"/>
                                </a:lnTo>
                                <a:lnTo>
                                  <a:pt x="313" y="410"/>
                                </a:lnTo>
                                <a:lnTo>
                                  <a:pt x="325" y="510"/>
                                </a:lnTo>
                                <a:lnTo>
                                  <a:pt x="313" y="620"/>
                                </a:lnTo>
                                <a:lnTo>
                                  <a:pt x="276" y="720"/>
                                </a:lnTo>
                                <a:lnTo>
                                  <a:pt x="240" y="780"/>
                                </a:lnTo>
                                <a:lnTo>
                                  <a:pt x="192" y="800"/>
                                </a:lnTo>
                                <a:lnTo>
                                  <a:pt x="108" y="780"/>
                                </a:lnTo>
                                <a:lnTo>
                                  <a:pt x="48" y="680"/>
                                </a:lnTo>
                                <a:lnTo>
                                  <a:pt x="12" y="550"/>
                                </a:lnTo>
                                <a:lnTo>
                                  <a:pt x="0" y="410"/>
                                </a:lnTo>
                                <a:lnTo>
                                  <a:pt x="24" y="250"/>
                                </a:lnTo>
                                <a:lnTo>
                                  <a:pt x="72" y="140"/>
                                </a:lnTo>
                                <a:lnTo>
                                  <a:pt x="156" y="40"/>
                                </a:lnTo>
                                <a:lnTo>
                                  <a:pt x="216" y="20"/>
                                </a:lnTo>
                                <a:lnTo>
                                  <a:pt x="276" y="0"/>
                                </a:lnTo>
                                <a:lnTo>
                                  <a:pt x="8466" y="0"/>
                                </a:lnTo>
                                <a:lnTo>
                                  <a:pt x="8526" y="20"/>
                                </a:lnTo>
                                <a:lnTo>
                                  <a:pt x="8586" y="40"/>
                                </a:lnTo>
                                <a:lnTo>
                                  <a:pt x="8670" y="140"/>
                                </a:lnTo>
                                <a:lnTo>
                                  <a:pt x="8718" y="250"/>
                                </a:lnTo>
                                <a:lnTo>
                                  <a:pt x="8730" y="410"/>
                                </a:lnTo>
                                <a:lnTo>
                                  <a:pt x="8730" y="550"/>
                                </a:lnTo>
                                <a:lnTo>
                                  <a:pt x="8694" y="680"/>
                                </a:lnTo>
                                <a:lnTo>
                                  <a:pt x="8634" y="780"/>
                                </a:lnTo>
                                <a:lnTo>
                                  <a:pt x="8550" y="800"/>
                                </a:lnTo>
                                <a:lnTo>
                                  <a:pt x="8514" y="780"/>
                                </a:lnTo>
                                <a:lnTo>
                                  <a:pt x="8466" y="720"/>
                                </a:lnTo>
                                <a:lnTo>
                                  <a:pt x="8441" y="620"/>
                                </a:lnTo>
                                <a:lnTo>
                                  <a:pt x="8417" y="510"/>
                                </a:lnTo>
                                <a:lnTo>
                                  <a:pt x="8429" y="410"/>
                                </a:lnTo>
                                <a:lnTo>
                                  <a:pt x="8454" y="330"/>
                                </a:lnTo>
                                <a:lnTo>
                                  <a:pt x="8490" y="270"/>
                                </a:lnTo>
                                <a:lnTo>
                                  <a:pt x="8526" y="250"/>
                                </a:lnTo>
                                <a:lnTo>
                                  <a:pt x="8562" y="250"/>
                                </a:lnTo>
                                <a:lnTo>
                                  <a:pt x="8598" y="290"/>
                                </a:lnTo>
                                <a:lnTo>
                                  <a:pt x="8622" y="350"/>
                                </a:lnTo>
                                <a:lnTo>
                                  <a:pt x="8622" y="430"/>
                                </a:lnTo>
                                <a:lnTo>
                                  <a:pt x="8622" y="510"/>
                                </a:lnTo>
                                <a:lnTo>
                                  <a:pt x="8610" y="570"/>
                                </a:lnTo>
                                <a:lnTo>
                                  <a:pt x="8586" y="590"/>
                                </a:lnTo>
                                <a:lnTo>
                                  <a:pt x="8562" y="610"/>
                                </a:lnTo>
                                <a:lnTo>
                                  <a:pt x="8538" y="570"/>
                                </a:lnTo>
                                <a:lnTo>
                                  <a:pt x="8514" y="490"/>
                                </a:lnTo>
                                <a:lnTo>
                                  <a:pt x="8526" y="450"/>
                                </a:lnTo>
                                <a:lnTo>
                                  <a:pt x="8538" y="470"/>
                                </a:lnTo>
                                <a:lnTo>
                                  <a:pt x="8550" y="510"/>
                                </a:lnTo>
                                <a:lnTo>
                                  <a:pt x="8586" y="470"/>
                                </a:lnTo>
                                <a:lnTo>
                                  <a:pt x="8586" y="430"/>
                                </a:lnTo>
                                <a:lnTo>
                                  <a:pt x="8586" y="390"/>
                                </a:lnTo>
                                <a:lnTo>
                                  <a:pt x="8562" y="350"/>
                                </a:lnTo>
                                <a:lnTo>
                                  <a:pt x="8526" y="330"/>
                                </a:lnTo>
                                <a:lnTo>
                                  <a:pt x="8478" y="390"/>
                                </a:lnTo>
                                <a:lnTo>
                                  <a:pt x="8466" y="510"/>
                                </a:lnTo>
                                <a:lnTo>
                                  <a:pt x="8478" y="610"/>
                                </a:lnTo>
                                <a:lnTo>
                                  <a:pt x="8502" y="660"/>
                                </a:lnTo>
                                <a:lnTo>
                                  <a:pt x="8538" y="700"/>
                                </a:lnTo>
                                <a:lnTo>
                                  <a:pt x="8586" y="700"/>
                                </a:lnTo>
                                <a:lnTo>
                                  <a:pt x="8622" y="680"/>
                                </a:lnTo>
                                <a:lnTo>
                                  <a:pt x="8658" y="620"/>
                                </a:lnTo>
                                <a:lnTo>
                                  <a:pt x="8682" y="550"/>
                                </a:lnTo>
                                <a:lnTo>
                                  <a:pt x="8694" y="430"/>
                                </a:lnTo>
                                <a:lnTo>
                                  <a:pt x="8682" y="310"/>
                                </a:lnTo>
                                <a:lnTo>
                                  <a:pt x="8634" y="190"/>
                                </a:lnTo>
                                <a:lnTo>
                                  <a:pt x="8562" y="140"/>
                                </a:lnTo>
                                <a:lnTo>
                                  <a:pt x="8466" y="120"/>
                                </a:lnTo>
                                <a:lnTo>
                                  <a:pt x="276" y="120"/>
                                </a:lnTo>
                                <a:close/>
                              </a:path>
                            </a:pathLst>
                          </a:custGeom>
                          <a:solidFill>
                            <a:srgbClr val="FF9900"/>
                          </a:solidFill>
                          <a:ln w="9525">
                            <a:solidFill>
                              <a:srgbClr val="000000"/>
                            </a:solidFill>
                            <a:round/>
                            <a:headEnd/>
                            <a:tailEnd/>
                          </a:ln>
                        </wps:spPr>
                        <wps:bodyPr rot="0" vert="horz" wrap="square" lIns="91440" tIns="45720" rIns="91440" bIns="45720" anchor="t" anchorCtr="0" upright="1">
                          <a:noAutofit/>
                        </wps:bodyPr>
                      </wps:wsp>
                      <wps:wsp>
                        <wps:cNvPr id="212" name="Freeform 108"/>
                        <wps:cNvSpPr>
                          <a:spLocks/>
                        </wps:cNvSpPr>
                        <wps:spPr bwMode="auto">
                          <a:xfrm>
                            <a:off x="1862" y="14720"/>
                            <a:ext cx="8543" cy="827"/>
                          </a:xfrm>
                          <a:custGeom>
                            <a:avLst/>
                            <a:gdLst>
                              <a:gd name="T0" fmla="*/ 164 w 8730"/>
                              <a:gd name="T1" fmla="*/ 703 h 800"/>
                              <a:gd name="T2" fmla="*/ 59 w 8730"/>
                              <a:gd name="T3" fmla="*/ 527 h 800"/>
                              <a:gd name="T4" fmla="*/ 59 w 8730"/>
                              <a:gd name="T5" fmla="*/ 279 h 800"/>
                              <a:gd name="T6" fmla="*/ 117 w 8730"/>
                              <a:gd name="T7" fmla="*/ 124 h 800"/>
                              <a:gd name="T8" fmla="*/ 200 w 8730"/>
                              <a:gd name="T9" fmla="*/ 103 h 800"/>
                              <a:gd name="T10" fmla="*/ 258 w 8730"/>
                              <a:gd name="T11" fmla="*/ 217 h 800"/>
                              <a:gd name="T12" fmla="*/ 247 w 8730"/>
                              <a:gd name="T13" fmla="*/ 424 h 800"/>
                              <a:gd name="T14" fmla="*/ 164 w 8730"/>
                              <a:gd name="T15" fmla="*/ 486 h 800"/>
                              <a:gd name="T16" fmla="*/ 153 w 8730"/>
                              <a:gd name="T17" fmla="*/ 382 h 800"/>
                              <a:gd name="T18" fmla="*/ 188 w 8730"/>
                              <a:gd name="T19" fmla="*/ 320 h 800"/>
                              <a:gd name="T20" fmla="*/ 211 w 8730"/>
                              <a:gd name="T21" fmla="*/ 382 h 800"/>
                              <a:gd name="T22" fmla="*/ 200 w 8730"/>
                              <a:gd name="T23" fmla="*/ 238 h 800"/>
                              <a:gd name="T24" fmla="*/ 153 w 8730"/>
                              <a:gd name="T25" fmla="*/ 217 h 800"/>
                              <a:gd name="T26" fmla="*/ 117 w 8730"/>
                              <a:gd name="T27" fmla="*/ 300 h 800"/>
                              <a:gd name="T28" fmla="*/ 117 w 8730"/>
                              <a:gd name="T29" fmla="*/ 486 h 800"/>
                              <a:gd name="T30" fmla="*/ 164 w 8730"/>
                              <a:gd name="T31" fmla="*/ 589 h 800"/>
                              <a:gd name="T32" fmla="*/ 247 w 8730"/>
                              <a:gd name="T33" fmla="*/ 569 h 800"/>
                              <a:gd name="T34" fmla="*/ 306 w 8730"/>
                              <a:gd name="T35" fmla="*/ 424 h 800"/>
                              <a:gd name="T36" fmla="*/ 306 w 8730"/>
                              <a:gd name="T37" fmla="*/ 196 h 800"/>
                              <a:gd name="T38" fmla="*/ 235 w 8730"/>
                              <a:gd name="T39" fmla="*/ 21 h 800"/>
                              <a:gd name="T40" fmla="*/ 106 w 8730"/>
                              <a:gd name="T41" fmla="*/ 41 h 800"/>
                              <a:gd name="T42" fmla="*/ 12 w 8730"/>
                              <a:gd name="T43" fmla="*/ 258 h 800"/>
                              <a:gd name="T44" fmla="*/ 23 w 8730"/>
                              <a:gd name="T45" fmla="*/ 569 h 800"/>
                              <a:gd name="T46" fmla="*/ 153 w 8730"/>
                              <a:gd name="T47" fmla="*/ 786 h 800"/>
                              <a:gd name="T48" fmla="*/ 270 w 8730"/>
                              <a:gd name="T49" fmla="*/ 827 h 800"/>
                              <a:gd name="T50" fmla="*/ 8343 w 8730"/>
                              <a:gd name="T51" fmla="*/ 827 h 800"/>
                              <a:gd name="T52" fmla="*/ 8484 w 8730"/>
                              <a:gd name="T53" fmla="*/ 703 h 800"/>
                              <a:gd name="T54" fmla="*/ 8543 w 8730"/>
                              <a:gd name="T55" fmla="*/ 424 h 800"/>
                              <a:gd name="T56" fmla="*/ 8508 w 8730"/>
                              <a:gd name="T57" fmla="*/ 145 h 800"/>
                              <a:gd name="T58" fmla="*/ 8367 w 8730"/>
                              <a:gd name="T59" fmla="*/ 0 h 800"/>
                              <a:gd name="T60" fmla="*/ 8285 w 8730"/>
                              <a:gd name="T61" fmla="*/ 103 h 800"/>
                              <a:gd name="T62" fmla="*/ 8237 w 8730"/>
                              <a:gd name="T63" fmla="*/ 300 h 800"/>
                              <a:gd name="T64" fmla="*/ 8273 w 8730"/>
                              <a:gd name="T65" fmla="*/ 507 h 800"/>
                              <a:gd name="T66" fmla="*/ 8343 w 8730"/>
                              <a:gd name="T67" fmla="*/ 589 h 800"/>
                              <a:gd name="T68" fmla="*/ 8414 w 8730"/>
                              <a:gd name="T69" fmla="*/ 548 h 800"/>
                              <a:gd name="T70" fmla="*/ 8437 w 8730"/>
                              <a:gd name="T71" fmla="*/ 382 h 800"/>
                              <a:gd name="T72" fmla="*/ 8426 w 8730"/>
                              <a:gd name="T73" fmla="*/ 258 h 800"/>
                              <a:gd name="T74" fmla="*/ 8379 w 8730"/>
                              <a:gd name="T75" fmla="*/ 217 h 800"/>
                              <a:gd name="T76" fmla="*/ 8332 w 8730"/>
                              <a:gd name="T77" fmla="*/ 320 h 800"/>
                              <a:gd name="T78" fmla="*/ 8355 w 8730"/>
                              <a:gd name="T79" fmla="*/ 341 h 800"/>
                              <a:gd name="T80" fmla="*/ 8402 w 8730"/>
                              <a:gd name="T81" fmla="*/ 341 h 800"/>
                              <a:gd name="T82" fmla="*/ 8402 w 8730"/>
                              <a:gd name="T83" fmla="*/ 445 h 800"/>
                              <a:gd name="T84" fmla="*/ 8343 w 8730"/>
                              <a:gd name="T85" fmla="*/ 486 h 800"/>
                              <a:gd name="T86" fmla="*/ 8285 w 8730"/>
                              <a:gd name="T87" fmla="*/ 320 h 800"/>
                              <a:gd name="T88" fmla="*/ 8320 w 8730"/>
                              <a:gd name="T89" fmla="*/ 145 h 800"/>
                              <a:gd name="T90" fmla="*/ 8402 w 8730"/>
                              <a:gd name="T91" fmla="*/ 103 h 800"/>
                              <a:gd name="T92" fmla="*/ 8473 w 8730"/>
                              <a:gd name="T93" fmla="*/ 176 h 800"/>
                              <a:gd name="T94" fmla="*/ 8508 w 8730"/>
                              <a:gd name="T95" fmla="*/ 382 h 800"/>
                              <a:gd name="T96" fmla="*/ 8449 w 8730"/>
                              <a:gd name="T97" fmla="*/ 620 h 800"/>
                              <a:gd name="T98" fmla="*/ 8285 w 8730"/>
                              <a:gd name="T99" fmla="*/ 724 h 80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8730" h="800">
                                <a:moveTo>
                                  <a:pt x="276" y="700"/>
                                </a:moveTo>
                                <a:lnTo>
                                  <a:pt x="168" y="680"/>
                                </a:lnTo>
                                <a:lnTo>
                                  <a:pt x="108" y="600"/>
                                </a:lnTo>
                                <a:lnTo>
                                  <a:pt x="60" y="510"/>
                                </a:lnTo>
                                <a:lnTo>
                                  <a:pt x="48" y="370"/>
                                </a:lnTo>
                                <a:lnTo>
                                  <a:pt x="60" y="270"/>
                                </a:lnTo>
                                <a:lnTo>
                                  <a:pt x="84" y="170"/>
                                </a:lnTo>
                                <a:lnTo>
                                  <a:pt x="120" y="120"/>
                                </a:lnTo>
                                <a:lnTo>
                                  <a:pt x="168" y="100"/>
                                </a:lnTo>
                                <a:lnTo>
                                  <a:pt x="204" y="100"/>
                                </a:lnTo>
                                <a:lnTo>
                                  <a:pt x="240" y="140"/>
                                </a:lnTo>
                                <a:lnTo>
                                  <a:pt x="264" y="210"/>
                                </a:lnTo>
                                <a:lnTo>
                                  <a:pt x="276" y="310"/>
                                </a:lnTo>
                                <a:lnTo>
                                  <a:pt x="252" y="410"/>
                                </a:lnTo>
                                <a:lnTo>
                                  <a:pt x="216" y="470"/>
                                </a:lnTo>
                                <a:lnTo>
                                  <a:pt x="168" y="470"/>
                                </a:lnTo>
                                <a:lnTo>
                                  <a:pt x="168" y="430"/>
                                </a:lnTo>
                                <a:lnTo>
                                  <a:pt x="156" y="370"/>
                                </a:lnTo>
                                <a:lnTo>
                                  <a:pt x="168" y="330"/>
                                </a:lnTo>
                                <a:lnTo>
                                  <a:pt x="192" y="310"/>
                                </a:lnTo>
                                <a:lnTo>
                                  <a:pt x="204" y="330"/>
                                </a:lnTo>
                                <a:lnTo>
                                  <a:pt x="216" y="370"/>
                                </a:lnTo>
                                <a:lnTo>
                                  <a:pt x="228" y="310"/>
                                </a:lnTo>
                                <a:lnTo>
                                  <a:pt x="204" y="230"/>
                                </a:lnTo>
                                <a:lnTo>
                                  <a:pt x="168" y="210"/>
                                </a:lnTo>
                                <a:lnTo>
                                  <a:pt x="156" y="210"/>
                                </a:lnTo>
                                <a:lnTo>
                                  <a:pt x="132" y="250"/>
                                </a:lnTo>
                                <a:lnTo>
                                  <a:pt x="120" y="290"/>
                                </a:lnTo>
                                <a:lnTo>
                                  <a:pt x="108" y="370"/>
                                </a:lnTo>
                                <a:lnTo>
                                  <a:pt x="120" y="470"/>
                                </a:lnTo>
                                <a:lnTo>
                                  <a:pt x="144" y="530"/>
                                </a:lnTo>
                                <a:lnTo>
                                  <a:pt x="168" y="570"/>
                                </a:lnTo>
                                <a:lnTo>
                                  <a:pt x="216" y="570"/>
                                </a:lnTo>
                                <a:lnTo>
                                  <a:pt x="252" y="550"/>
                                </a:lnTo>
                                <a:lnTo>
                                  <a:pt x="289" y="490"/>
                                </a:lnTo>
                                <a:lnTo>
                                  <a:pt x="313" y="410"/>
                                </a:lnTo>
                                <a:lnTo>
                                  <a:pt x="325" y="290"/>
                                </a:lnTo>
                                <a:lnTo>
                                  <a:pt x="313" y="190"/>
                                </a:lnTo>
                                <a:lnTo>
                                  <a:pt x="276" y="100"/>
                                </a:lnTo>
                                <a:lnTo>
                                  <a:pt x="240" y="20"/>
                                </a:lnTo>
                                <a:lnTo>
                                  <a:pt x="192" y="0"/>
                                </a:lnTo>
                                <a:lnTo>
                                  <a:pt x="108" y="40"/>
                                </a:lnTo>
                                <a:lnTo>
                                  <a:pt x="48" y="140"/>
                                </a:lnTo>
                                <a:lnTo>
                                  <a:pt x="12" y="250"/>
                                </a:lnTo>
                                <a:lnTo>
                                  <a:pt x="0" y="410"/>
                                </a:lnTo>
                                <a:lnTo>
                                  <a:pt x="24" y="550"/>
                                </a:lnTo>
                                <a:lnTo>
                                  <a:pt x="72" y="680"/>
                                </a:lnTo>
                                <a:lnTo>
                                  <a:pt x="156" y="760"/>
                                </a:lnTo>
                                <a:lnTo>
                                  <a:pt x="216" y="800"/>
                                </a:lnTo>
                                <a:lnTo>
                                  <a:pt x="276" y="800"/>
                                </a:lnTo>
                                <a:lnTo>
                                  <a:pt x="8466" y="800"/>
                                </a:lnTo>
                                <a:lnTo>
                                  <a:pt x="8526" y="800"/>
                                </a:lnTo>
                                <a:lnTo>
                                  <a:pt x="8586" y="760"/>
                                </a:lnTo>
                                <a:lnTo>
                                  <a:pt x="8670" y="680"/>
                                </a:lnTo>
                                <a:lnTo>
                                  <a:pt x="8718" y="550"/>
                                </a:lnTo>
                                <a:lnTo>
                                  <a:pt x="8730" y="410"/>
                                </a:lnTo>
                                <a:lnTo>
                                  <a:pt x="8730" y="250"/>
                                </a:lnTo>
                                <a:lnTo>
                                  <a:pt x="8694" y="140"/>
                                </a:lnTo>
                                <a:lnTo>
                                  <a:pt x="8634" y="40"/>
                                </a:lnTo>
                                <a:lnTo>
                                  <a:pt x="8550" y="0"/>
                                </a:lnTo>
                                <a:lnTo>
                                  <a:pt x="8514" y="20"/>
                                </a:lnTo>
                                <a:lnTo>
                                  <a:pt x="8466" y="100"/>
                                </a:lnTo>
                                <a:lnTo>
                                  <a:pt x="8441" y="190"/>
                                </a:lnTo>
                                <a:lnTo>
                                  <a:pt x="8417" y="290"/>
                                </a:lnTo>
                                <a:lnTo>
                                  <a:pt x="8429" y="410"/>
                                </a:lnTo>
                                <a:lnTo>
                                  <a:pt x="8454" y="490"/>
                                </a:lnTo>
                                <a:lnTo>
                                  <a:pt x="8490" y="550"/>
                                </a:lnTo>
                                <a:lnTo>
                                  <a:pt x="8526" y="570"/>
                                </a:lnTo>
                                <a:lnTo>
                                  <a:pt x="8562" y="570"/>
                                </a:lnTo>
                                <a:lnTo>
                                  <a:pt x="8598" y="530"/>
                                </a:lnTo>
                                <a:lnTo>
                                  <a:pt x="8622" y="470"/>
                                </a:lnTo>
                                <a:lnTo>
                                  <a:pt x="8622" y="370"/>
                                </a:lnTo>
                                <a:lnTo>
                                  <a:pt x="8622" y="290"/>
                                </a:lnTo>
                                <a:lnTo>
                                  <a:pt x="8610" y="250"/>
                                </a:lnTo>
                                <a:lnTo>
                                  <a:pt x="8586" y="210"/>
                                </a:lnTo>
                                <a:lnTo>
                                  <a:pt x="8562" y="210"/>
                                </a:lnTo>
                                <a:lnTo>
                                  <a:pt x="8538" y="230"/>
                                </a:lnTo>
                                <a:lnTo>
                                  <a:pt x="8514" y="310"/>
                                </a:lnTo>
                                <a:lnTo>
                                  <a:pt x="8526" y="370"/>
                                </a:lnTo>
                                <a:lnTo>
                                  <a:pt x="8538" y="330"/>
                                </a:lnTo>
                                <a:lnTo>
                                  <a:pt x="8550" y="310"/>
                                </a:lnTo>
                                <a:lnTo>
                                  <a:pt x="8586" y="330"/>
                                </a:lnTo>
                                <a:lnTo>
                                  <a:pt x="8586" y="370"/>
                                </a:lnTo>
                                <a:lnTo>
                                  <a:pt x="8586" y="430"/>
                                </a:lnTo>
                                <a:lnTo>
                                  <a:pt x="8562" y="470"/>
                                </a:lnTo>
                                <a:lnTo>
                                  <a:pt x="8526" y="470"/>
                                </a:lnTo>
                                <a:lnTo>
                                  <a:pt x="8478" y="410"/>
                                </a:lnTo>
                                <a:lnTo>
                                  <a:pt x="8466" y="310"/>
                                </a:lnTo>
                                <a:lnTo>
                                  <a:pt x="8478" y="210"/>
                                </a:lnTo>
                                <a:lnTo>
                                  <a:pt x="8502" y="140"/>
                                </a:lnTo>
                                <a:lnTo>
                                  <a:pt x="8538" y="100"/>
                                </a:lnTo>
                                <a:lnTo>
                                  <a:pt x="8586" y="100"/>
                                </a:lnTo>
                                <a:lnTo>
                                  <a:pt x="8622" y="120"/>
                                </a:lnTo>
                                <a:lnTo>
                                  <a:pt x="8658" y="170"/>
                                </a:lnTo>
                                <a:lnTo>
                                  <a:pt x="8682" y="270"/>
                                </a:lnTo>
                                <a:lnTo>
                                  <a:pt x="8694" y="370"/>
                                </a:lnTo>
                                <a:lnTo>
                                  <a:pt x="8682" y="510"/>
                                </a:lnTo>
                                <a:lnTo>
                                  <a:pt x="8634" y="600"/>
                                </a:lnTo>
                                <a:lnTo>
                                  <a:pt x="8562" y="680"/>
                                </a:lnTo>
                                <a:lnTo>
                                  <a:pt x="8466" y="700"/>
                                </a:lnTo>
                                <a:lnTo>
                                  <a:pt x="276" y="700"/>
                                </a:lnTo>
                                <a:close/>
                              </a:path>
                            </a:pathLst>
                          </a:custGeom>
                          <a:solidFill>
                            <a:srgbClr val="FF9900"/>
                          </a:solidFill>
                          <a:ln w="9525">
                            <a:solidFill>
                              <a:srgbClr val="000000"/>
                            </a:solidFill>
                            <a:round/>
                            <a:headEnd/>
                            <a:tailEnd/>
                          </a:ln>
                        </wps:spPr>
                        <wps:bodyPr rot="0" vert="horz" wrap="square" lIns="91440" tIns="45720" rIns="91440" bIns="45720" anchor="t" anchorCtr="0" upright="1">
                          <a:noAutofit/>
                        </wps:bodyPr>
                      </wps:wsp>
                      <wps:wsp>
                        <wps:cNvPr id="213" name="Freeform 109"/>
                        <wps:cNvSpPr>
                          <a:spLocks/>
                        </wps:cNvSpPr>
                        <wps:spPr bwMode="auto">
                          <a:xfrm>
                            <a:off x="1451" y="1699"/>
                            <a:ext cx="364" cy="12794"/>
                          </a:xfrm>
                          <a:custGeom>
                            <a:avLst/>
                            <a:gdLst>
                              <a:gd name="T0" fmla="*/ 59 w 372"/>
                              <a:gd name="T1" fmla="*/ 12412 h 12398"/>
                              <a:gd name="T2" fmla="*/ 141 w 372"/>
                              <a:gd name="T3" fmla="*/ 12670 h 12398"/>
                              <a:gd name="T4" fmla="*/ 247 w 372"/>
                              <a:gd name="T5" fmla="*/ 12670 h 12398"/>
                              <a:gd name="T6" fmla="*/ 305 w 372"/>
                              <a:gd name="T7" fmla="*/ 12536 h 12398"/>
                              <a:gd name="T8" fmla="*/ 317 w 372"/>
                              <a:gd name="T9" fmla="*/ 12350 h 12398"/>
                              <a:gd name="T10" fmla="*/ 270 w 372"/>
                              <a:gd name="T11" fmla="*/ 12216 h 12398"/>
                              <a:gd name="T12" fmla="*/ 176 w 372"/>
                              <a:gd name="T13" fmla="*/ 12226 h 12398"/>
                              <a:gd name="T14" fmla="*/ 153 w 372"/>
                              <a:gd name="T15" fmla="*/ 12412 h 12398"/>
                              <a:gd name="T16" fmla="*/ 188 w 372"/>
                              <a:gd name="T17" fmla="*/ 12453 h 12398"/>
                              <a:gd name="T18" fmla="*/ 223 w 372"/>
                              <a:gd name="T19" fmla="*/ 12392 h 12398"/>
                              <a:gd name="T20" fmla="*/ 200 w 372"/>
                              <a:gd name="T21" fmla="*/ 12330 h 12398"/>
                              <a:gd name="T22" fmla="*/ 258 w 372"/>
                              <a:gd name="T23" fmla="*/ 12350 h 12398"/>
                              <a:gd name="T24" fmla="*/ 258 w 372"/>
                              <a:gd name="T25" fmla="*/ 12474 h 12398"/>
                              <a:gd name="T26" fmla="*/ 223 w 372"/>
                              <a:gd name="T27" fmla="*/ 12557 h 12398"/>
                              <a:gd name="T28" fmla="*/ 153 w 372"/>
                              <a:gd name="T29" fmla="*/ 12536 h 12398"/>
                              <a:gd name="T30" fmla="*/ 117 w 372"/>
                              <a:gd name="T31" fmla="*/ 12412 h 12398"/>
                              <a:gd name="T32" fmla="*/ 117 w 372"/>
                              <a:gd name="T33" fmla="*/ 12247 h 12398"/>
                              <a:gd name="T34" fmla="*/ 188 w 372"/>
                              <a:gd name="T35" fmla="*/ 12113 h 12398"/>
                              <a:gd name="T36" fmla="*/ 282 w 372"/>
                              <a:gd name="T37" fmla="*/ 12113 h 12398"/>
                              <a:gd name="T38" fmla="*/ 352 w 372"/>
                              <a:gd name="T39" fmla="*/ 12288 h 12398"/>
                              <a:gd name="T40" fmla="*/ 352 w 372"/>
                              <a:gd name="T41" fmla="*/ 12577 h 12398"/>
                              <a:gd name="T42" fmla="*/ 247 w 372"/>
                              <a:gd name="T43" fmla="*/ 12773 h 12398"/>
                              <a:gd name="T44" fmla="*/ 117 w 372"/>
                              <a:gd name="T45" fmla="*/ 12753 h 12398"/>
                              <a:gd name="T46" fmla="*/ 12 w 372"/>
                              <a:gd name="T47" fmla="*/ 12453 h 12398"/>
                              <a:gd name="T48" fmla="*/ 0 w 372"/>
                              <a:gd name="T49" fmla="*/ 12195 h 12398"/>
                              <a:gd name="T50" fmla="*/ 12 w 372"/>
                              <a:gd name="T51" fmla="*/ 485 h 12398"/>
                              <a:gd name="T52" fmla="*/ 59 w 372"/>
                              <a:gd name="T53" fmla="*/ 155 h 12398"/>
                              <a:gd name="T54" fmla="*/ 188 w 372"/>
                              <a:gd name="T55" fmla="*/ 0 h 12398"/>
                              <a:gd name="T56" fmla="*/ 305 w 372"/>
                              <a:gd name="T57" fmla="*/ 103 h 12398"/>
                              <a:gd name="T58" fmla="*/ 364 w 372"/>
                              <a:gd name="T59" fmla="*/ 423 h 12398"/>
                              <a:gd name="T60" fmla="*/ 329 w 372"/>
                              <a:gd name="T61" fmla="*/ 619 h 12398"/>
                              <a:gd name="T62" fmla="*/ 223 w 372"/>
                              <a:gd name="T63" fmla="*/ 702 h 12398"/>
                              <a:gd name="T64" fmla="*/ 153 w 372"/>
                              <a:gd name="T65" fmla="*/ 640 h 12398"/>
                              <a:gd name="T66" fmla="*/ 117 w 372"/>
                              <a:gd name="T67" fmla="*/ 485 h 12398"/>
                              <a:gd name="T68" fmla="*/ 129 w 372"/>
                              <a:gd name="T69" fmla="*/ 320 h 12398"/>
                              <a:gd name="T70" fmla="*/ 188 w 372"/>
                              <a:gd name="T71" fmla="*/ 237 h 12398"/>
                              <a:gd name="T72" fmla="*/ 258 w 372"/>
                              <a:gd name="T73" fmla="*/ 299 h 12398"/>
                              <a:gd name="T74" fmla="*/ 270 w 372"/>
                              <a:gd name="T75" fmla="*/ 382 h 12398"/>
                              <a:gd name="T76" fmla="*/ 223 w 372"/>
                              <a:gd name="T77" fmla="*/ 506 h 12398"/>
                              <a:gd name="T78" fmla="*/ 211 w 372"/>
                              <a:gd name="T79" fmla="*/ 464 h 12398"/>
                              <a:gd name="T80" fmla="*/ 223 w 372"/>
                              <a:gd name="T81" fmla="*/ 361 h 12398"/>
                              <a:gd name="T82" fmla="*/ 164 w 372"/>
                              <a:gd name="T83" fmla="*/ 361 h 12398"/>
                              <a:gd name="T84" fmla="*/ 153 w 372"/>
                              <a:gd name="T85" fmla="*/ 485 h 12398"/>
                              <a:gd name="T86" fmla="*/ 223 w 372"/>
                              <a:gd name="T87" fmla="*/ 599 h 12398"/>
                              <a:gd name="T88" fmla="*/ 294 w 372"/>
                              <a:gd name="T89" fmla="*/ 526 h 12398"/>
                              <a:gd name="T90" fmla="*/ 317 w 372"/>
                              <a:gd name="T91" fmla="*/ 361 h 12398"/>
                              <a:gd name="T92" fmla="*/ 282 w 372"/>
                              <a:gd name="T93" fmla="*/ 175 h 12398"/>
                              <a:gd name="T94" fmla="*/ 188 w 372"/>
                              <a:gd name="T95" fmla="*/ 103 h 12398"/>
                              <a:gd name="T96" fmla="*/ 82 w 372"/>
                              <a:gd name="T97" fmla="*/ 237 h 12398"/>
                              <a:gd name="T98" fmla="*/ 47 w 372"/>
                              <a:gd name="T99" fmla="*/ 599 h 12398"/>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372" h="12398">
                                <a:moveTo>
                                  <a:pt x="48" y="11818"/>
                                </a:moveTo>
                                <a:lnTo>
                                  <a:pt x="60" y="12028"/>
                                </a:lnTo>
                                <a:lnTo>
                                  <a:pt x="84" y="12188"/>
                                </a:lnTo>
                                <a:lnTo>
                                  <a:pt x="144" y="12278"/>
                                </a:lnTo>
                                <a:lnTo>
                                  <a:pt x="192" y="12298"/>
                                </a:lnTo>
                                <a:lnTo>
                                  <a:pt x="252" y="12278"/>
                                </a:lnTo>
                                <a:lnTo>
                                  <a:pt x="288" y="12228"/>
                                </a:lnTo>
                                <a:lnTo>
                                  <a:pt x="312" y="12148"/>
                                </a:lnTo>
                                <a:lnTo>
                                  <a:pt x="324" y="12068"/>
                                </a:lnTo>
                                <a:lnTo>
                                  <a:pt x="324" y="11968"/>
                                </a:lnTo>
                                <a:lnTo>
                                  <a:pt x="300" y="11888"/>
                                </a:lnTo>
                                <a:lnTo>
                                  <a:pt x="276" y="11838"/>
                                </a:lnTo>
                                <a:lnTo>
                                  <a:pt x="228" y="11818"/>
                                </a:lnTo>
                                <a:lnTo>
                                  <a:pt x="180" y="11848"/>
                                </a:lnTo>
                                <a:lnTo>
                                  <a:pt x="156" y="11948"/>
                                </a:lnTo>
                                <a:lnTo>
                                  <a:pt x="156" y="12028"/>
                                </a:lnTo>
                                <a:lnTo>
                                  <a:pt x="168" y="12068"/>
                                </a:lnTo>
                                <a:lnTo>
                                  <a:pt x="192" y="12068"/>
                                </a:lnTo>
                                <a:lnTo>
                                  <a:pt x="228" y="12068"/>
                                </a:lnTo>
                                <a:lnTo>
                                  <a:pt x="228" y="12008"/>
                                </a:lnTo>
                                <a:lnTo>
                                  <a:pt x="216" y="11968"/>
                                </a:lnTo>
                                <a:lnTo>
                                  <a:pt x="204" y="11948"/>
                                </a:lnTo>
                                <a:lnTo>
                                  <a:pt x="228" y="11908"/>
                                </a:lnTo>
                                <a:lnTo>
                                  <a:pt x="264" y="11968"/>
                                </a:lnTo>
                                <a:lnTo>
                                  <a:pt x="276" y="12028"/>
                                </a:lnTo>
                                <a:lnTo>
                                  <a:pt x="264" y="12088"/>
                                </a:lnTo>
                                <a:lnTo>
                                  <a:pt x="264" y="12128"/>
                                </a:lnTo>
                                <a:lnTo>
                                  <a:pt x="228" y="12168"/>
                                </a:lnTo>
                                <a:lnTo>
                                  <a:pt x="192" y="12168"/>
                                </a:lnTo>
                                <a:lnTo>
                                  <a:pt x="156" y="12148"/>
                                </a:lnTo>
                                <a:lnTo>
                                  <a:pt x="132" y="12108"/>
                                </a:lnTo>
                                <a:lnTo>
                                  <a:pt x="120" y="12028"/>
                                </a:lnTo>
                                <a:lnTo>
                                  <a:pt x="120" y="11948"/>
                                </a:lnTo>
                                <a:lnTo>
                                  <a:pt x="120" y="11868"/>
                                </a:lnTo>
                                <a:lnTo>
                                  <a:pt x="156" y="11798"/>
                                </a:lnTo>
                                <a:lnTo>
                                  <a:pt x="192" y="11738"/>
                                </a:lnTo>
                                <a:lnTo>
                                  <a:pt x="228" y="11718"/>
                                </a:lnTo>
                                <a:lnTo>
                                  <a:pt x="288" y="11738"/>
                                </a:lnTo>
                                <a:lnTo>
                                  <a:pt x="336" y="11818"/>
                                </a:lnTo>
                                <a:lnTo>
                                  <a:pt x="360" y="11908"/>
                                </a:lnTo>
                                <a:lnTo>
                                  <a:pt x="372" y="12008"/>
                                </a:lnTo>
                                <a:lnTo>
                                  <a:pt x="360" y="12188"/>
                                </a:lnTo>
                                <a:lnTo>
                                  <a:pt x="312" y="12298"/>
                                </a:lnTo>
                                <a:lnTo>
                                  <a:pt x="252" y="12378"/>
                                </a:lnTo>
                                <a:lnTo>
                                  <a:pt x="192" y="12398"/>
                                </a:lnTo>
                                <a:lnTo>
                                  <a:pt x="120" y="12358"/>
                                </a:lnTo>
                                <a:lnTo>
                                  <a:pt x="60" y="12248"/>
                                </a:lnTo>
                                <a:lnTo>
                                  <a:pt x="12" y="12068"/>
                                </a:lnTo>
                                <a:lnTo>
                                  <a:pt x="12" y="11948"/>
                                </a:lnTo>
                                <a:lnTo>
                                  <a:pt x="0" y="11818"/>
                                </a:lnTo>
                                <a:lnTo>
                                  <a:pt x="0" y="600"/>
                                </a:lnTo>
                                <a:lnTo>
                                  <a:pt x="12" y="470"/>
                                </a:lnTo>
                                <a:lnTo>
                                  <a:pt x="12" y="330"/>
                                </a:lnTo>
                                <a:lnTo>
                                  <a:pt x="60" y="150"/>
                                </a:lnTo>
                                <a:lnTo>
                                  <a:pt x="120" y="40"/>
                                </a:lnTo>
                                <a:lnTo>
                                  <a:pt x="192" y="0"/>
                                </a:lnTo>
                                <a:lnTo>
                                  <a:pt x="252" y="20"/>
                                </a:lnTo>
                                <a:lnTo>
                                  <a:pt x="312" y="100"/>
                                </a:lnTo>
                                <a:lnTo>
                                  <a:pt x="360" y="230"/>
                                </a:lnTo>
                                <a:lnTo>
                                  <a:pt x="372" y="410"/>
                                </a:lnTo>
                                <a:lnTo>
                                  <a:pt x="360" y="510"/>
                                </a:lnTo>
                                <a:lnTo>
                                  <a:pt x="336" y="600"/>
                                </a:lnTo>
                                <a:lnTo>
                                  <a:pt x="288" y="660"/>
                                </a:lnTo>
                                <a:lnTo>
                                  <a:pt x="228" y="680"/>
                                </a:lnTo>
                                <a:lnTo>
                                  <a:pt x="192" y="660"/>
                                </a:lnTo>
                                <a:lnTo>
                                  <a:pt x="156" y="620"/>
                                </a:lnTo>
                                <a:lnTo>
                                  <a:pt x="120" y="540"/>
                                </a:lnTo>
                                <a:lnTo>
                                  <a:pt x="120" y="470"/>
                                </a:lnTo>
                                <a:lnTo>
                                  <a:pt x="120" y="370"/>
                                </a:lnTo>
                                <a:lnTo>
                                  <a:pt x="132" y="310"/>
                                </a:lnTo>
                                <a:lnTo>
                                  <a:pt x="156" y="250"/>
                                </a:lnTo>
                                <a:lnTo>
                                  <a:pt x="192" y="230"/>
                                </a:lnTo>
                                <a:lnTo>
                                  <a:pt x="228" y="250"/>
                                </a:lnTo>
                                <a:lnTo>
                                  <a:pt x="264" y="290"/>
                                </a:lnTo>
                                <a:lnTo>
                                  <a:pt x="264" y="330"/>
                                </a:lnTo>
                                <a:lnTo>
                                  <a:pt x="276" y="370"/>
                                </a:lnTo>
                                <a:lnTo>
                                  <a:pt x="264" y="450"/>
                                </a:lnTo>
                                <a:lnTo>
                                  <a:pt x="228" y="490"/>
                                </a:lnTo>
                                <a:lnTo>
                                  <a:pt x="204" y="470"/>
                                </a:lnTo>
                                <a:lnTo>
                                  <a:pt x="216" y="450"/>
                                </a:lnTo>
                                <a:lnTo>
                                  <a:pt x="228" y="410"/>
                                </a:lnTo>
                                <a:lnTo>
                                  <a:pt x="228" y="350"/>
                                </a:lnTo>
                                <a:lnTo>
                                  <a:pt x="192" y="330"/>
                                </a:lnTo>
                                <a:lnTo>
                                  <a:pt x="168" y="350"/>
                                </a:lnTo>
                                <a:lnTo>
                                  <a:pt x="156" y="370"/>
                                </a:lnTo>
                                <a:lnTo>
                                  <a:pt x="156" y="470"/>
                                </a:lnTo>
                                <a:lnTo>
                                  <a:pt x="180" y="540"/>
                                </a:lnTo>
                                <a:lnTo>
                                  <a:pt x="228" y="580"/>
                                </a:lnTo>
                                <a:lnTo>
                                  <a:pt x="276" y="560"/>
                                </a:lnTo>
                                <a:lnTo>
                                  <a:pt x="300" y="510"/>
                                </a:lnTo>
                                <a:lnTo>
                                  <a:pt x="324" y="430"/>
                                </a:lnTo>
                                <a:lnTo>
                                  <a:pt x="324" y="350"/>
                                </a:lnTo>
                                <a:lnTo>
                                  <a:pt x="312" y="250"/>
                                </a:lnTo>
                                <a:lnTo>
                                  <a:pt x="288" y="170"/>
                                </a:lnTo>
                                <a:lnTo>
                                  <a:pt x="252" y="110"/>
                                </a:lnTo>
                                <a:lnTo>
                                  <a:pt x="192" y="100"/>
                                </a:lnTo>
                                <a:lnTo>
                                  <a:pt x="144" y="130"/>
                                </a:lnTo>
                                <a:lnTo>
                                  <a:pt x="84" y="230"/>
                                </a:lnTo>
                                <a:lnTo>
                                  <a:pt x="60" y="370"/>
                                </a:lnTo>
                                <a:lnTo>
                                  <a:pt x="48" y="580"/>
                                </a:lnTo>
                                <a:lnTo>
                                  <a:pt x="48" y="11818"/>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214" name="Freeform 110"/>
                        <wps:cNvSpPr>
                          <a:spLocks/>
                        </wps:cNvSpPr>
                        <wps:spPr bwMode="auto">
                          <a:xfrm>
                            <a:off x="10275" y="1296"/>
                            <a:ext cx="306" cy="704"/>
                          </a:xfrm>
                          <a:custGeom>
                            <a:avLst/>
                            <a:gdLst>
                              <a:gd name="T0" fmla="*/ 59 w 312"/>
                              <a:gd name="T1" fmla="*/ 21 h 680"/>
                              <a:gd name="T2" fmla="*/ 24 w 312"/>
                              <a:gd name="T3" fmla="*/ 0 h 680"/>
                              <a:gd name="T4" fmla="*/ 12 w 312"/>
                              <a:gd name="T5" fmla="*/ 21 h 680"/>
                              <a:gd name="T6" fmla="*/ 0 w 312"/>
                              <a:gd name="T7" fmla="*/ 83 h 680"/>
                              <a:gd name="T8" fmla="*/ 12 w 312"/>
                              <a:gd name="T9" fmla="*/ 114 h 680"/>
                              <a:gd name="T10" fmla="*/ 259 w 312"/>
                              <a:gd name="T11" fmla="*/ 683 h 680"/>
                              <a:gd name="T12" fmla="*/ 271 w 312"/>
                              <a:gd name="T13" fmla="*/ 704 h 680"/>
                              <a:gd name="T14" fmla="*/ 294 w 312"/>
                              <a:gd name="T15" fmla="*/ 683 h 680"/>
                              <a:gd name="T16" fmla="*/ 306 w 312"/>
                              <a:gd name="T17" fmla="*/ 642 h 680"/>
                              <a:gd name="T18" fmla="*/ 294 w 312"/>
                              <a:gd name="T19" fmla="*/ 580 h 680"/>
                              <a:gd name="T20" fmla="*/ 59 w 312"/>
                              <a:gd name="T21" fmla="*/ 21 h 68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12" h="680">
                                <a:moveTo>
                                  <a:pt x="60" y="20"/>
                                </a:moveTo>
                                <a:lnTo>
                                  <a:pt x="24" y="0"/>
                                </a:lnTo>
                                <a:lnTo>
                                  <a:pt x="12" y="20"/>
                                </a:lnTo>
                                <a:lnTo>
                                  <a:pt x="0" y="80"/>
                                </a:lnTo>
                                <a:lnTo>
                                  <a:pt x="12" y="110"/>
                                </a:lnTo>
                                <a:lnTo>
                                  <a:pt x="264" y="660"/>
                                </a:lnTo>
                                <a:lnTo>
                                  <a:pt x="276" y="680"/>
                                </a:lnTo>
                                <a:lnTo>
                                  <a:pt x="300" y="660"/>
                                </a:lnTo>
                                <a:lnTo>
                                  <a:pt x="312" y="620"/>
                                </a:lnTo>
                                <a:lnTo>
                                  <a:pt x="300" y="560"/>
                                </a:lnTo>
                                <a:lnTo>
                                  <a:pt x="60" y="2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215" name="Freeform 111"/>
                        <wps:cNvSpPr>
                          <a:spLocks/>
                        </wps:cNvSpPr>
                        <wps:spPr bwMode="auto">
                          <a:xfrm>
                            <a:off x="1697" y="1296"/>
                            <a:ext cx="294" cy="704"/>
                          </a:xfrm>
                          <a:custGeom>
                            <a:avLst/>
                            <a:gdLst>
                              <a:gd name="T0" fmla="*/ 259 w 300"/>
                              <a:gd name="T1" fmla="*/ 21 h 680"/>
                              <a:gd name="T2" fmla="*/ 270 w 300"/>
                              <a:gd name="T3" fmla="*/ 0 h 680"/>
                              <a:gd name="T4" fmla="*/ 294 w 300"/>
                              <a:gd name="T5" fmla="*/ 21 h 680"/>
                              <a:gd name="T6" fmla="*/ 294 w 300"/>
                              <a:gd name="T7" fmla="*/ 83 h 680"/>
                              <a:gd name="T8" fmla="*/ 294 w 300"/>
                              <a:gd name="T9" fmla="*/ 114 h 680"/>
                              <a:gd name="T10" fmla="*/ 47 w 300"/>
                              <a:gd name="T11" fmla="*/ 683 h 680"/>
                              <a:gd name="T12" fmla="*/ 24 w 300"/>
                              <a:gd name="T13" fmla="*/ 704 h 680"/>
                              <a:gd name="T14" fmla="*/ 12 w 300"/>
                              <a:gd name="T15" fmla="*/ 683 h 680"/>
                              <a:gd name="T16" fmla="*/ 0 w 300"/>
                              <a:gd name="T17" fmla="*/ 642 h 680"/>
                              <a:gd name="T18" fmla="*/ 12 w 300"/>
                              <a:gd name="T19" fmla="*/ 580 h 680"/>
                              <a:gd name="T20" fmla="*/ 259 w 300"/>
                              <a:gd name="T21" fmla="*/ 21 h 68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00" h="680">
                                <a:moveTo>
                                  <a:pt x="264" y="20"/>
                                </a:moveTo>
                                <a:lnTo>
                                  <a:pt x="276" y="0"/>
                                </a:lnTo>
                                <a:lnTo>
                                  <a:pt x="300" y="20"/>
                                </a:lnTo>
                                <a:lnTo>
                                  <a:pt x="300" y="80"/>
                                </a:lnTo>
                                <a:lnTo>
                                  <a:pt x="300" y="110"/>
                                </a:lnTo>
                                <a:lnTo>
                                  <a:pt x="48" y="660"/>
                                </a:lnTo>
                                <a:lnTo>
                                  <a:pt x="24" y="680"/>
                                </a:lnTo>
                                <a:lnTo>
                                  <a:pt x="12" y="660"/>
                                </a:lnTo>
                                <a:lnTo>
                                  <a:pt x="0" y="620"/>
                                </a:lnTo>
                                <a:lnTo>
                                  <a:pt x="12" y="560"/>
                                </a:lnTo>
                                <a:lnTo>
                                  <a:pt x="264" y="20"/>
                                </a:lnTo>
                                <a:close/>
                              </a:path>
                            </a:pathLst>
                          </a:custGeom>
                          <a:solidFill>
                            <a:srgbClr val="B09870"/>
                          </a:solidFill>
                          <a:ln w="9525">
                            <a:solidFill>
                              <a:srgbClr val="000000"/>
                            </a:solidFill>
                            <a:round/>
                            <a:headEnd/>
                            <a:tailEnd/>
                          </a:ln>
                        </wps:spPr>
                        <wps:bodyPr rot="0" vert="horz" wrap="square" lIns="91440" tIns="45720" rIns="91440" bIns="45720" anchor="t" anchorCtr="0" upright="1">
                          <a:noAutofit/>
                        </wps:bodyPr>
                      </wps:wsp>
                      <wps:wsp>
                        <wps:cNvPr id="216" name="Freeform 112"/>
                        <wps:cNvSpPr>
                          <a:spLocks/>
                        </wps:cNvSpPr>
                        <wps:spPr bwMode="auto">
                          <a:xfrm>
                            <a:off x="10275" y="14214"/>
                            <a:ext cx="306" cy="681"/>
                          </a:xfrm>
                          <a:custGeom>
                            <a:avLst/>
                            <a:gdLst>
                              <a:gd name="T0" fmla="*/ 59 w 312"/>
                              <a:gd name="T1" fmla="*/ 660 h 660"/>
                              <a:gd name="T2" fmla="*/ 24 w 312"/>
                              <a:gd name="T3" fmla="*/ 681 h 660"/>
                              <a:gd name="T4" fmla="*/ 12 w 312"/>
                              <a:gd name="T5" fmla="*/ 660 h 660"/>
                              <a:gd name="T6" fmla="*/ 0 w 312"/>
                              <a:gd name="T7" fmla="*/ 619 h 660"/>
                              <a:gd name="T8" fmla="*/ 12 w 312"/>
                              <a:gd name="T9" fmla="*/ 568 h 660"/>
                              <a:gd name="T10" fmla="*/ 259 w 312"/>
                              <a:gd name="T11" fmla="*/ 21 h 660"/>
                              <a:gd name="T12" fmla="*/ 271 w 312"/>
                              <a:gd name="T13" fmla="*/ 0 h 660"/>
                              <a:gd name="T14" fmla="*/ 294 w 312"/>
                              <a:gd name="T15" fmla="*/ 21 h 660"/>
                              <a:gd name="T16" fmla="*/ 306 w 312"/>
                              <a:gd name="T17" fmla="*/ 62 h 660"/>
                              <a:gd name="T18" fmla="*/ 294 w 312"/>
                              <a:gd name="T19" fmla="*/ 124 h 660"/>
                              <a:gd name="T20" fmla="*/ 59 w 312"/>
                              <a:gd name="T21" fmla="*/ 660 h 66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12" h="660">
                                <a:moveTo>
                                  <a:pt x="60" y="640"/>
                                </a:moveTo>
                                <a:lnTo>
                                  <a:pt x="24" y="660"/>
                                </a:lnTo>
                                <a:lnTo>
                                  <a:pt x="12" y="640"/>
                                </a:lnTo>
                                <a:lnTo>
                                  <a:pt x="0" y="600"/>
                                </a:lnTo>
                                <a:lnTo>
                                  <a:pt x="12" y="550"/>
                                </a:lnTo>
                                <a:lnTo>
                                  <a:pt x="264" y="20"/>
                                </a:lnTo>
                                <a:lnTo>
                                  <a:pt x="276" y="0"/>
                                </a:lnTo>
                                <a:lnTo>
                                  <a:pt x="300" y="20"/>
                                </a:lnTo>
                                <a:lnTo>
                                  <a:pt x="312" y="60"/>
                                </a:lnTo>
                                <a:lnTo>
                                  <a:pt x="300" y="120"/>
                                </a:lnTo>
                                <a:lnTo>
                                  <a:pt x="60" y="640"/>
                                </a:lnTo>
                                <a:close/>
                              </a:path>
                            </a:pathLst>
                          </a:custGeom>
                          <a:solidFill>
                            <a:srgbClr val="B09870"/>
                          </a:solidFill>
                          <a:ln w="9525">
                            <a:solidFill>
                              <a:srgbClr val="000000"/>
                            </a:solidFill>
                            <a:round/>
                            <a:headEnd/>
                            <a:tailEnd/>
                          </a:ln>
                        </wps:spPr>
                        <wps:bodyPr rot="0" vert="horz" wrap="square" lIns="91440" tIns="45720" rIns="91440" bIns="45720" anchor="t" anchorCtr="0" upright="1">
                          <a:noAutofit/>
                        </wps:bodyPr>
                      </wps:wsp>
                      <wps:wsp>
                        <wps:cNvPr id="217" name="Freeform 113"/>
                        <wps:cNvSpPr>
                          <a:spLocks/>
                        </wps:cNvSpPr>
                        <wps:spPr bwMode="auto">
                          <a:xfrm>
                            <a:off x="1697" y="14214"/>
                            <a:ext cx="294" cy="681"/>
                          </a:xfrm>
                          <a:custGeom>
                            <a:avLst/>
                            <a:gdLst>
                              <a:gd name="T0" fmla="*/ 259 w 300"/>
                              <a:gd name="T1" fmla="*/ 660 h 660"/>
                              <a:gd name="T2" fmla="*/ 270 w 300"/>
                              <a:gd name="T3" fmla="*/ 681 h 660"/>
                              <a:gd name="T4" fmla="*/ 294 w 300"/>
                              <a:gd name="T5" fmla="*/ 660 h 660"/>
                              <a:gd name="T6" fmla="*/ 294 w 300"/>
                              <a:gd name="T7" fmla="*/ 619 h 660"/>
                              <a:gd name="T8" fmla="*/ 294 w 300"/>
                              <a:gd name="T9" fmla="*/ 568 h 660"/>
                              <a:gd name="T10" fmla="*/ 47 w 300"/>
                              <a:gd name="T11" fmla="*/ 21 h 660"/>
                              <a:gd name="T12" fmla="*/ 24 w 300"/>
                              <a:gd name="T13" fmla="*/ 0 h 660"/>
                              <a:gd name="T14" fmla="*/ 12 w 300"/>
                              <a:gd name="T15" fmla="*/ 21 h 660"/>
                              <a:gd name="T16" fmla="*/ 0 w 300"/>
                              <a:gd name="T17" fmla="*/ 62 h 660"/>
                              <a:gd name="T18" fmla="*/ 12 w 300"/>
                              <a:gd name="T19" fmla="*/ 124 h 660"/>
                              <a:gd name="T20" fmla="*/ 259 w 300"/>
                              <a:gd name="T21" fmla="*/ 660 h 66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00" h="660">
                                <a:moveTo>
                                  <a:pt x="264" y="640"/>
                                </a:moveTo>
                                <a:lnTo>
                                  <a:pt x="276" y="660"/>
                                </a:lnTo>
                                <a:lnTo>
                                  <a:pt x="300" y="640"/>
                                </a:lnTo>
                                <a:lnTo>
                                  <a:pt x="300" y="600"/>
                                </a:lnTo>
                                <a:lnTo>
                                  <a:pt x="300" y="550"/>
                                </a:lnTo>
                                <a:lnTo>
                                  <a:pt x="48" y="20"/>
                                </a:lnTo>
                                <a:lnTo>
                                  <a:pt x="24" y="0"/>
                                </a:lnTo>
                                <a:lnTo>
                                  <a:pt x="12" y="20"/>
                                </a:lnTo>
                                <a:lnTo>
                                  <a:pt x="0" y="60"/>
                                </a:lnTo>
                                <a:lnTo>
                                  <a:pt x="12" y="120"/>
                                </a:lnTo>
                                <a:lnTo>
                                  <a:pt x="264" y="640"/>
                                </a:lnTo>
                                <a:close/>
                              </a:path>
                            </a:pathLst>
                          </a:custGeom>
                          <a:solidFill>
                            <a:srgbClr val="B09870"/>
                          </a:solidFill>
                          <a:ln w="9525">
                            <a:solidFill>
                              <a:srgbClr val="000000"/>
                            </a:solidFill>
                            <a:round/>
                            <a:headEnd/>
                            <a:tailEnd/>
                          </a:ln>
                        </wps:spPr>
                        <wps:bodyPr rot="0" vert="horz" wrap="square" lIns="91440" tIns="45720" rIns="91440" bIns="45720" anchor="t" anchorCtr="0" upright="1">
                          <a:noAutofit/>
                        </wps:bodyPr>
                      </wps:wsp>
                      <wps:wsp>
                        <wps:cNvPr id="218" name="Freeform 114"/>
                        <wps:cNvSpPr>
                          <a:spLocks/>
                        </wps:cNvSpPr>
                        <wps:spPr bwMode="auto">
                          <a:xfrm>
                            <a:off x="1200" y="1075"/>
                            <a:ext cx="9878" cy="143"/>
                          </a:xfrm>
                          <a:custGeom>
                            <a:avLst/>
                            <a:gdLst>
                              <a:gd name="T0" fmla="*/ 49 w 9774"/>
                              <a:gd name="T1" fmla="*/ 143 h 110"/>
                              <a:gd name="T2" fmla="*/ 0 w 9774"/>
                              <a:gd name="T3" fmla="*/ 0 h 110"/>
                              <a:gd name="T4" fmla="*/ 9878 w 9774"/>
                              <a:gd name="T5" fmla="*/ 0 h 110"/>
                              <a:gd name="T6" fmla="*/ 9829 w 9774"/>
                              <a:gd name="T7" fmla="*/ 143 h 110"/>
                              <a:gd name="T8" fmla="*/ 49 w 9774"/>
                              <a:gd name="T9" fmla="*/ 143 h 11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774" h="110">
                                <a:moveTo>
                                  <a:pt x="48" y="110"/>
                                </a:moveTo>
                                <a:lnTo>
                                  <a:pt x="0" y="0"/>
                                </a:lnTo>
                                <a:lnTo>
                                  <a:pt x="9774" y="0"/>
                                </a:lnTo>
                                <a:lnTo>
                                  <a:pt x="9726" y="110"/>
                                </a:lnTo>
                                <a:lnTo>
                                  <a:pt x="48" y="110"/>
                                </a:lnTo>
                                <a:close/>
                              </a:path>
                            </a:pathLst>
                          </a:custGeom>
                          <a:solidFill>
                            <a:srgbClr val="B0B0B0"/>
                          </a:solidFill>
                          <a:ln w="9525">
                            <a:solidFill>
                              <a:srgbClr val="000000"/>
                            </a:solidFill>
                            <a:round/>
                            <a:headEnd/>
                            <a:tailEnd/>
                          </a:ln>
                        </wps:spPr>
                        <wps:bodyPr rot="0" vert="horz" wrap="square" lIns="91440" tIns="45720" rIns="91440" bIns="45720" anchor="t" anchorCtr="0" upright="1">
                          <a:noAutofit/>
                        </wps:bodyPr>
                      </wps:wsp>
                      <wps:wsp>
                        <wps:cNvPr id="219" name="Freeform 115"/>
                        <wps:cNvSpPr>
                          <a:spLocks/>
                        </wps:cNvSpPr>
                        <wps:spPr bwMode="auto">
                          <a:xfrm rot="10800000" flipH="1">
                            <a:off x="10933" y="1075"/>
                            <a:ext cx="145" cy="14795"/>
                          </a:xfrm>
                          <a:custGeom>
                            <a:avLst/>
                            <a:gdLst>
                              <a:gd name="T0" fmla="*/ 0 w 48"/>
                              <a:gd name="T1" fmla="*/ 14704 h 14698"/>
                              <a:gd name="T2" fmla="*/ 145 w 48"/>
                              <a:gd name="T3" fmla="*/ 14795 h 14698"/>
                              <a:gd name="T4" fmla="*/ 145 w 48"/>
                              <a:gd name="T5" fmla="*/ 0 h 14698"/>
                              <a:gd name="T6" fmla="*/ 0 w 48"/>
                              <a:gd name="T7" fmla="*/ 111 h 14698"/>
                              <a:gd name="T8" fmla="*/ 0 w 48"/>
                              <a:gd name="T9" fmla="*/ 14704 h 1469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8" h="14698">
                                <a:moveTo>
                                  <a:pt x="0" y="14608"/>
                                </a:moveTo>
                                <a:lnTo>
                                  <a:pt x="48" y="14698"/>
                                </a:lnTo>
                                <a:lnTo>
                                  <a:pt x="48" y="0"/>
                                </a:lnTo>
                                <a:lnTo>
                                  <a:pt x="0" y="110"/>
                                </a:lnTo>
                                <a:lnTo>
                                  <a:pt x="0" y="14608"/>
                                </a:lnTo>
                                <a:close/>
                              </a:path>
                            </a:pathLst>
                          </a:custGeom>
                          <a:solidFill>
                            <a:srgbClr val="FF9900"/>
                          </a:solidFill>
                          <a:ln w="9525">
                            <a:solidFill>
                              <a:srgbClr val="000000"/>
                            </a:solidFill>
                            <a:round/>
                            <a:headEnd/>
                            <a:tailEnd/>
                          </a:ln>
                        </wps:spPr>
                        <wps:bodyPr rot="0" vert="horz" wrap="square" lIns="91440" tIns="45720" rIns="91440" bIns="45720" anchor="t" anchorCtr="0" upright="1">
                          <a:noAutofit/>
                        </wps:bodyPr>
                      </wps:wsp>
                      <wps:wsp>
                        <wps:cNvPr id="220" name="Freeform 116"/>
                        <wps:cNvSpPr>
                          <a:spLocks/>
                        </wps:cNvSpPr>
                        <wps:spPr bwMode="auto">
                          <a:xfrm>
                            <a:off x="1200" y="15728"/>
                            <a:ext cx="9878" cy="151"/>
                          </a:xfrm>
                          <a:custGeom>
                            <a:avLst/>
                            <a:gdLst>
                              <a:gd name="T0" fmla="*/ 49 w 9774"/>
                              <a:gd name="T1" fmla="*/ 0 h 90"/>
                              <a:gd name="T2" fmla="*/ 0 w 9774"/>
                              <a:gd name="T3" fmla="*/ 151 h 90"/>
                              <a:gd name="T4" fmla="*/ 9878 w 9774"/>
                              <a:gd name="T5" fmla="*/ 151 h 90"/>
                              <a:gd name="T6" fmla="*/ 9829 w 9774"/>
                              <a:gd name="T7" fmla="*/ 0 h 90"/>
                              <a:gd name="T8" fmla="*/ 49 w 9774"/>
                              <a:gd name="T9" fmla="*/ 0 h 9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774" h="90">
                                <a:moveTo>
                                  <a:pt x="48" y="0"/>
                                </a:moveTo>
                                <a:lnTo>
                                  <a:pt x="0" y="90"/>
                                </a:lnTo>
                                <a:lnTo>
                                  <a:pt x="9774" y="90"/>
                                </a:lnTo>
                                <a:lnTo>
                                  <a:pt x="9726" y="0"/>
                                </a:lnTo>
                                <a:lnTo>
                                  <a:pt x="48" y="0"/>
                                </a:lnTo>
                                <a:close/>
                              </a:path>
                            </a:pathLst>
                          </a:custGeom>
                          <a:solidFill>
                            <a:srgbClr val="B0B0B0"/>
                          </a:solidFill>
                          <a:ln w="9525">
                            <a:solidFill>
                              <a:srgbClr val="000000"/>
                            </a:solidFill>
                            <a:round/>
                            <a:headEnd/>
                            <a:tailEnd/>
                          </a:ln>
                        </wps:spPr>
                        <wps:bodyPr rot="0" vert="horz" wrap="square" lIns="91440" tIns="45720" rIns="91440" bIns="45720" anchor="t" anchorCtr="0" upright="1">
                          <a:noAutofit/>
                        </wps:bodyPr>
                      </wps:wsp>
                      <wps:wsp>
                        <wps:cNvPr id="221" name="Freeform 117"/>
                        <wps:cNvSpPr>
                          <a:spLocks/>
                        </wps:cNvSpPr>
                        <wps:spPr bwMode="auto">
                          <a:xfrm>
                            <a:off x="1200" y="1075"/>
                            <a:ext cx="145" cy="14786"/>
                          </a:xfrm>
                          <a:custGeom>
                            <a:avLst/>
                            <a:gdLst>
                              <a:gd name="T0" fmla="*/ 145 w 48"/>
                              <a:gd name="T1" fmla="*/ 14695 h 14698"/>
                              <a:gd name="T2" fmla="*/ 0 w 48"/>
                              <a:gd name="T3" fmla="*/ 14786 h 14698"/>
                              <a:gd name="T4" fmla="*/ 0 w 48"/>
                              <a:gd name="T5" fmla="*/ 0 h 14698"/>
                              <a:gd name="T6" fmla="*/ 145 w 48"/>
                              <a:gd name="T7" fmla="*/ 111 h 14698"/>
                              <a:gd name="T8" fmla="*/ 145 w 48"/>
                              <a:gd name="T9" fmla="*/ 14695 h 1469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8" h="14698">
                                <a:moveTo>
                                  <a:pt x="48" y="14608"/>
                                </a:moveTo>
                                <a:lnTo>
                                  <a:pt x="0" y="14698"/>
                                </a:lnTo>
                                <a:lnTo>
                                  <a:pt x="0" y="0"/>
                                </a:lnTo>
                                <a:lnTo>
                                  <a:pt x="48" y="110"/>
                                </a:lnTo>
                                <a:lnTo>
                                  <a:pt x="48" y="14608"/>
                                </a:lnTo>
                                <a:close/>
                              </a:path>
                            </a:pathLst>
                          </a:custGeom>
                          <a:solidFill>
                            <a:srgbClr val="FF9900"/>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2835DB" id="Group 60" o:spid="_x0000_s1026" style="position:absolute;margin-left:-11pt;margin-top:-56.5pt;width:488.7pt;height:744.3pt;z-index:251658752" coordorigin="1119,892" coordsize="10024,1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">
                <v:shape id="Freeform 61" o:spid="_x0000_s1027" style="position:absolute;left:10352;top:1776;width:375;height:12495;visibility:visible;mso-wrap-style:square;v-text-anchor:top" coordsize="372,12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ZkdcMA&#10;AADcAAAADwAAAGRycy9kb3ducmV2LnhtbERPTWvCQBC9C/0PyxR6000LjTa6CUWo9FJR68XbkB2T&#10;YHY23d3G5N+7hYK3ebzPWRWDaUVPzjeWFTzPEhDEpdUNVwqO3x/TBQgfkDW2lknBSB6K/GGywkzb&#10;K++pP4RKxBD2GSqoQ+gyKX1Zk0E/sx1x5M7WGQwRukpqh9cYblr5kiSpNNhwbKixo3VN5eXwaxTM&#10;9284urS34/bntMbdJtm0X0elnh6H9yWIQEO4i//dnzrOT1/h75l4gcx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4ZkdcMAAADcAAAADwAAAAAAAAAAAAAAAACYAgAAZHJzL2Rv&#10;d25yZXYueG1sUEsFBgAAAAAEAAQA9QAAAIgDAAAAAA==&#10;" path="m372,11818r,130l348,12068r-36,180l252,12358r-60,40l120,12378r-72,-80l12,12188,,12008r12,-100l48,11818r36,-80l132,11718r60,20l228,11798r12,70l264,11948r,80l240,12108r-24,40l168,12168r-36,l120,12128r-24,-40l96,12028r12,-60l144,11908r24,40l156,11968r-24,40l156,12068r12,l192,12068r24,-40l216,11948r-24,-100l144,11818r-48,20l60,11888r-12,80l48,12068r,80l84,12228r36,50l168,12298r60,-20l276,12188r36,-160l324,11818,324,580,312,370,276,230,228,130,168,100r-48,10l84,170,48,250r,100l48,430r12,80l96,560r48,20l192,540r24,-70l216,370,192,350,168,330r-12,20l132,410r24,40l168,470r-24,20l108,450,96,370r,-40l120,290r12,-40l168,230r48,20l240,310r24,60l264,470r-24,70l228,620r-36,40l132,680,84,660,48,600,12,510,,410,12,230,48,100,120,20,192,r60,40l312,150r36,180l372,470r,130l372,11818xe" fillcolor="#b09870">
                  <v:path arrowok="t" o:connecttype="custom" o:connectlocs="378,12135;318,12441;196,12593;48,12491;0,12197;48,12003;134,11902;232,11983;268,12135;244,12298;170,12359;122,12319;98,12217;146,12095;158,12156;158,12257;196,12257;220,12135;146,12003;60,12075;48,12257;86,12420;170,12491;280,12379;330,12003;318,376;232,132;122,112;48,254;48,436;98,568;196,548;220,376;170,336;134,416;170,478;110,458;98,336;134,254;220,254;268,376;244,548;196,670;86,670;12,518;12,234;122,20;256,40;354,336;378,610" o:connectangles="0,0,0,0,0,0,0,0,0,0,0,0,0,0,0,0,0,0,0,0,0,0,0,0,0,0,0,0,0,0,0,0,0,0,0,0,0,0,0,0,0,0,0,0,0,0,0,0,0,0"/>
                </v:shape>
                <v:rect id="Rectangle 62" o:spid="_x0000_s1028" style="position:absolute;left:1119;top:892;width:10024;height:150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IO2MMA&#10;AADcAAAADwAAAGRycy9kb3ducmV2LnhtbERP32vCMBB+H/g/hBP2MjTdkCLVKCIIgw2G3QR9O5Kz&#10;LTaXmmRa/3sjDPZ2H9/Pmy9724oL+dA4VvA6zkAQa2carhT8fG9GUxAhIhtsHZOCGwVYLgZPcyyM&#10;u/KWLmWsRArhUKCCOsaukDLomiyGseuIE3d03mJM0FfSeLymcNvKtyzLpcWGU0ONHa1r0qfy1yp4&#10;meTW7Pbnmz+UH/vd11SvPoNW6nnYr2YgIvXxX/znfjdpfp7D45l0gV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jIO2MMAAADcAAAADwAAAAAAAAAAAAAAAACYAgAAZHJzL2Rv&#10;d25yZXYueG1sUEsFBgAAAAAEAAQA9QAAAIgDAAAAAA==&#10;" filled="f" strokeweight="1.5pt"/>
                <v:shape id="Freeform 63" o:spid="_x0000_s1029" style="position:absolute;left:9945;top:1234;width:578;height:1227;visibility:visible;mso-wrap-style:square;v-text-anchor:top" coordsize="589,1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TIcsUA&#10;AADcAAAADwAAAGRycy9kb3ducmV2LnhtbERPS2vCQBC+C/6HZQq9iG7aQyrRVYq2UCiFGh/obcyO&#10;STA7G7Jb3f77bkHwNh/fc6bzYBpxoc7VlhU8jRIQxIXVNZcKNuv34RiE88gaG8uk4JcczGf93hQz&#10;ba+8okvuSxFD2GWooPK+zaR0RUUG3ci2xJE72c6gj7Arpe7wGsNNI5+TJJUGa44NFba0qKg45z9G&#10;QUiOn4O9XY93+Vv4PnwtGz6kW6UeH8LrBISn4O/im/tDx/npC/w/Ey+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FMhyxQAAANwAAAAPAAAAAAAAAAAAAAAAAJgCAABkcnMv&#10;ZG93bnJldi54bWxQSwUGAAAAAAQABAD1AAAAigMAAAAA&#10;" path="m144,310r24,20l156,390r-12,60l144,550r,110l193,800r60,80l313,900r48,-20l409,800,493,590,505,470r,-60l493,350,481,290r12,-40l505,160,529,80,541,40,541,r12,20l577,120r12,110l589,350,577,470,517,680,445,880r-60,140l325,1090r-60,60l217,1190r-49,l120,1150,48,1050,12,960,,840,,720,12,610,36,490,72,410r36,-60l144,310xe" fillcolor="#f60">
                  <v:path arrowok="t" o:connecttype="custom" o:connectlocs="138,330;162,351;150,414;138,478;138,585;138,702;185,851;243,935;301,957;347,935;394,851;475,627;487,500;487,436;475,372;463,308;475,266;487,170;509,85;521,42;521,0;533,22;555,128;567,244;567,372;555,500;498,723;429,935;371,1085;313,1159;255,1223;209,1265;162,1265;116,1223;46,1117;12,1021;0,893;0,765;12,649;34,521;70,436;104,372;138,330" o:connectangles="0,0,0,0,0,0,0,0,0,0,0,0,0,0,0,0,0,0,0,0,0,0,0,0,0,0,0,0,0,0,0,0,0,0,0,0,0,0,0,0,0,0,0"/>
                </v:shape>
                <v:shape id="Freeform 64" o:spid="_x0000_s1030" style="position:absolute;left:10299;top:1451;width:528;height:1310;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OlVsIA&#10;AADcAAAADwAAAGRycy9kb3ducmV2LnhtbESPQW/CMAyF75P4D5GRdhsJOyBWCAjQBjshKPwAqzFt&#10;ReNUTYDy7+cD0m623vN7n+fL3jfqTl2sA1sYjwwo4iK4mksL59PPxxRUTMgOm8Bk4UkRlovB2xwz&#10;Fx58pHueSiUhHDO0UKXUZlrHoiKPcRRaYtEuofOYZO1K7Tp8SLhv9KcxE+2xZmmosKVNRcU1v3kL&#10;+1t+2G4xrM1Of5Hh9ntN56u178N+NQOVqE//5tf1rxP8idDKMzKBXv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6VWwgAAANwAAAAPAAAAAAAAAAAAAAAAAJgCAABkcnMvZG93&#10;bnJldi54bWxQSwUGAAAAAAQABAD1AAAAhwMAAAAA&#10;" path="m396,940r,-40l372,940r-24,20l300,980,240,960,180,860,144,730,132,610,144,470,180,370,276,200r60,-40l360,180r24,40l408,240r24,-40l468,160r36,-40l528,100r12,l540,80,492,20,444,,396,,336,20,228,140,144,300,84,450,36,570,12,710,,800,,920r12,100l72,1180r36,50l156,1270r60,l276,1230r48,-40l360,1140r36,-100l396,940xe" fillcolor="#f60">
                  <v:path arrowok="t" o:connecttype="custom" o:connectlocs="378,1001;378,957;356,1001;332,1021;286,1043;230,1021;172,915;138,777;126,649;138,500;172,394;264,212;322,170;344,192;367,234;390,256;413,212;448,170;482,128;505,106;516,106;516,86;470,22;424,0;378,0;322,22;218,149;138,319;80,479;34,607;12,755;0,851;0,979;12,1085;68,1255;104,1309;150,1351;206,1351;264,1309;310,1266;344,1213;378,1107;378,1001" o:connectangles="0,0,0,0,0,0,0,0,0,0,0,0,0,0,0,0,0,0,0,0,0,0,0,0,0,0,0,0,0,0,0,0,0,0,0,0,0,0,0,0,0,0,0"/>
                </v:shape>
                <v:shape id="Freeform 65" o:spid="_x0000_s1031" style="position:absolute;left:9970;top:1234;width:822;height:1868;visibility:visible;mso-wrap-style:square;v-text-anchor:top" coordsize="841,1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A4OMIA&#10;AADcAAAADwAAAGRycy9kb3ducmV2LnhtbERPPW/CMBDdK/EfrEPqVhw6QEkxCKFaolsJDB1P8ZFE&#10;xOdguyT019dISN3u6X3ecj3YVlzJh8axgukkA0FcOtNwpeB40C9vIEJENtg6JgU3CrBejZ6WmBvX&#10;856uRaxECuGQo4I6xi6XMpQ1WQwT1xEn7uS8xZigr6Tx2Kdw28rXLJtJiw2nhho72tZUnosfq0D7&#10;21F/7S6f84+L7orfrVvo/lup5/GweQcRaYj/4od7Z9L82QLuz6QL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EDg4wgAAANwAAAAPAAAAAAAAAAAAAAAAAJgCAABkcnMvZG93&#10;bnJldi54bWxQSwUGAAAAAAQABAD1AAAAhwMAAAAA&#10;" path="m829,r12,100l817,250,805,370r24,100l817,490r-12,20l793,490r-36,20l661,580,553,700,445,880r-48,150l337,1210r-36,210l301,1540r12,100l313,1700r,20l277,1740r-60,-20l193,1720r-73,40l24,1790r-12,20l,1810r,-20l,1740,24,1540,48,1400r,-50l24,1210,36,1110r12,l72,1130r48,20l181,1150r84,-80l361,950,433,820,505,600,565,370,601,150r,-50l601,60r,-40l625,20r36,40l721,40,781,r48,xe" fillcolor="#f60">
                  <v:path arrowok="t" o:connecttype="custom" o:connectlocs="792,0;803,106;781,266;769,394;792,501;781,522;769,543;757,522;723,543;631,618;529,745;425,937;379,1097;322,1289;287,1513;287,1640;299,1747;299,1810;299,1832;265,1854;207,1832;185,1832;114,1874;22,1906;12,1928;0,1928;0,1906;0,1854;22,1640;46,1491;46,1438;22,1289;34,1183;46,1183;68,1203;114,1225;173,1225;253,1139;345,1011;413,873;483,639;540,394;574,160;574,106;574,64;574,22;597,22;631,64;689,42;746,0;792,0" o:connectangles="0,0,0,0,0,0,0,0,0,0,0,0,0,0,0,0,0,0,0,0,0,0,0,0,0,0,0,0,0,0,0,0,0,0,0,0,0,0,0,0,0,0,0,0,0,0,0,0,0,0,0"/>
                </v:shape>
                <v:shape id="Freeform 66" o:spid="_x0000_s1032" style="position:absolute;left:1756;top:1234;width:577;height:1227;visibility:visible;mso-wrap-style:square;v-text-anchor:top" coordsize="589,1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NBsQA&#10;AADcAAAADwAAAGRycy9kb3ducmV2LnhtbESP0WoCMRBF3wv9hzCFvtWsLaisRrEtBREEu/UDhs24&#10;WdxMliS66993Hgp9m+HeuffMajP6Tt0opjawgemkAEVcB9tyY+D08/WyAJUyssUuMBm4U4LN+vFh&#10;haUNA3/TrcqNkhBOJRpwOfel1ql25DFNQk8s2jlEj1nW2GgbcZBw3+nXophpjy1Lg8OePhzVl+rq&#10;DVx37WdcvJ/iWwi4v1fzwV0OR2Oen8btElSmMf+b/653VvDngi/PyAR6/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6zQbEAAAA3AAAAA8AAAAAAAAAAAAAAAAAmAIAAGRycy9k&#10;b3ducmV2LnhtbFBLBQYAAAAABAAEAPUAAACJAwAAAAA=&#10;" path="m433,310r-12,20l433,390r12,60l457,550,445,660,397,800r-61,80l276,900,216,880,168,800,96,590,72,470,84,410,96,350r12,-60l96,250,72,160,60,80,48,40,48,,36,20,12,120,,230,,350,12,470,60,680r72,200l204,1020r60,70l324,1150r48,40l433,1190r36,-40l541,1050r36,-90l589,840r,-120l577,610,553,490,517,410,481,350,433,310xe" fillcolor="#f60" strokecolor="#f60">
                  <v:path arrowok="t" o:connecttype="custom" o:connectlocs="415,330;404,351;415,414;427,478;439,585;427,702;381,851;322,935;264,957;208,935;162,851;92,627;70,500;80,436;92,372;104,308;92,266;70,170;58,85;46,42;46,0;34,22;12,128;0,244;0,372;12,500;58,723;126,935;196,1085;254,1159;311,1223;357,1265;415,1265;450,1223;519,1117;553,1021;565,893;565,765;553,649;531,521;496,436;461,372;415,330" o:connectangles="0,0,0,0,0,0,0,0,0,0,0,0,0,0,0,0,0,0,0,0,0,0,0,0,0,0,0,0,0,0,0,0,0,0,0,0,0,0,0,0,0,0,0"/>
                </v:shape>
                <v:shape id="Freeform 67" o:spid="_x0000_s1033" style="position:absolute;left:1451;top:1451;width:529;height:1310;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CaFsEA&#10;AADcAAAADwAAAGRycy9kb3ducmV2LnhtbERPS27CMBDdV+IO1iB1V2xYtCXEIEAt7aqCkAOM4iGJ&#10;iMeRbSC9fV0Jid08ve/kq8F24ko+tI41TCcKBHHlTMu1hvL4+fIOIkRkg51j0vBLAVbL0VOOmXE3&#10;PtC1iLVIIRwy1NDE2GdShqohi2HieuLEnZy3GBP0tTQebyncdnKm1Ku02HJqaLCnbUPVubhYDT+X&#10;Yr/boduoLzknxf3Hhsqz1s/jYb0AEWmID/Hd/W3S/Lcp/D+TLp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AmhbBAAAA3AAAAA8AAAAAAAAAAAAAAAAAmAIAAGRycy9kb3du&#10;cmV2LnhtbFBLBQYAAAAABAAEAPUAAACGAwAAAAA=&#10;" path="m132,940r12,-40l168,940r24,20l240,980r60,-20l360,860,396,730,408,610,396,470,360,370,264,200,204,160r-24,20l156,220r-36,20l108,200,72,160,24,120,12,100,,100,12,80,48,20,96,r60,l204,20r96,120l396,300r60,150l492,570r24,140l540,800r,120l516,1020r-36,160l432,1230r-60,40l324,1270r-60,-40l216,1190r-36,-50l156,1040,132,940xe" fillcolor="#f60">
                  <v:path arrowok="t" o:connecttype="custom" o:connectlocs="126,1001;138,957;162,1001;184,1021;230,1043;288,1021;346,915;380,777;392,649;380,500;346,394;254,212;196,170;172,192;150,234;116,256;104,212;70,170;24,128;12,106;0,106;12,86;46,22;92,0;150,0;196,22;288,149;380,319;438,479;472,607;495,755;518,851;518,979;495,1085;460,1255;414,1309;357,1351;311,1351;254,1309;208,1266;172,1213;150,1107;126,1001" o:connectangles="0,0,0,0,0,0,0,0,0,0,0,0,0,0,0,0,0,0,0,0,0,0,0,0,0,0,0,0,0,0,0,0,0,0,0,0,0,0,0,0,0,0,0"/>
                </v:shape>
                <v:shape id="Freeform 68" o:spid="_x0000_s1034" style="position:absolute;left:1497;top:1234;width:824;height:1868;visibility:visible;mso-wrap-style:square;v-text-anchor:top" coordsize="841,1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08lMMA&#10;AADcAAAADwAAAGRycy9kb3ducmV2LnhtbERPPW/CMBDdkfofrKvUDZwyAE0xCKFaolsbMnQ8xdck&#10;Ij4H25DQX19XqsR2T+/z1tvRduJKPrSOFTzPMhDElTMt1wrKo56uQISIbLBzTApuFGC7eZisMTdu&#10;4E+6FrEWKYRDjgqaGPtcylA1ZDHMXE+cuG/nLcYEfS2NxyGF207Os2whLbacGhrsad9QdSouVoH2&#10;t1J/HM7vy7ez7oufvXvRw5dST4/j7hVEpDHexf/ug0nzl3P4eyZd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G08lMMAAADcAAAADwAAAAAAAAAAAAAAAACYAgAAZHJzL2Rv&#10;d25yZXYueG1sUEsFBgAAAAAEAAQA9QAAAIgDAAAAAA==&#10;" path="m,l,100,12,250,24,370,,470r,20l24,510,36,490r36,20l168,580,276,700r96,180l432,1030r60,180l528,1420r,120l516,1640r-12,60l504,1720r48,20l612,1720r36,l709,1760r96,30l829,1810r12,l841,1790r-12,-50l805,1540,793,1400r,-50l805,1210,793,1110r-12,l757,1130r-60,20l648,1150r-96,-80l468,950,396,820,324,600,264,370,228,150,216,100,228,60,216,20,168,60,108,40,36,,,xe" fillcolor="#f60">
                  <v:path arrowok="t" o:connecttype="custom" o:connectlocs="0,0;0,106;12,266;24,394;0,501;0,522;24,543;34,522;70,543;162,618;265,745;357,937;414,1097;472,1289;507,1513;507,1640;496,1747;484,1810;484,1832;530,1854;588,1832;622,1832;681,1874;773,1906;796,1928;807,1928;807,1906;796,1854;773,1640;761,1491;761,1438;773,1289;761,1183;750,1183;727,1203;669,1225;622,1225;530,1139;450,1011;380,873;311,639;254,394;218,160;208,106;218,64;208,22;208,22;162,64;104,42;34,0;0,0" o:connectangles="0,0,0,0,0,0,0,0,0,0,0,0,0,0,0,0,0,0,0,0,0,0,0,0,0,0,0,0,0,0,0,0,0,0,0,0,0,0,0,0,0,0,0,0,0,0,0,0,0,0,0"/>
                </v:shape>
                <v:shape id="Freeform 69" o:spid="_x0000_s1035" style="position:absolute;left:9945;top:14254;width:578;height:1207;visibility:visible;mso-wrap-style:square;v-text-anchor:top" coordsize="589,1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E8esQA&#10;AADcAAAADwAAAGRycy9kb3ducmV2LnhtbESPQWvCQBCF74X+h2UEb3VjLVajaygBpYci1Ba8Dtkx&#10;CWZn0901if++Gyj0NsN775s322wwjejI+dqygvksAUFcWF1zqeD7a/+0AuEDssbGMim4k4ds9/iw&#10;xVTbnj+pO4VSRAj7FBVUIbSplL6oyKCf2ZY4ahfrDIa4ulJqh32Em0Y+J8lSGqw5Xqiwpbyi4nq6&#10;mZFy7JZmPf9xeSEP5/CyOpoPr9R0MrxtQAQawr/5L/2uY/3XBYzPxAnk7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RPHrEAAAA3AAAAA8AAAAAAAAAAAAAAAAAmAIAAGRycy9k&#10;b3ducmV2LnhtbFBLBQYAAAAABAAEAPUAAACJAwAAAAA=&#10;" path="m144,860r24,-20l156,800,144,740r,-100l144,510,193,390,253,290r60,-20l361,310r48,60l493,580r12,140l505,780r-12,40l481,880r12,60l505,1010r24,80l541,1150r,20l553,1150r24,-100l589,950r,-110l577,720,517,490,445,290,385,170,325,80,265,20,217,,168,,120,20,48,130,12,230,,330,,470,12,580,36,680,72,780r36,60l144,860xe" fillcolor="gray">
                  <v:path arrowok="t" o:connecttype="custom" o:connectlocs="138,915;162,894;150,851;138,787;138,681;138,543;185,415;243,308;301,288;347,330;394,394;475,617;487,766;487,830;475,873;463,937;475,1001;487,1075;509,1160;521,1224;521,1245;533,1224;555,1117;567,1011;567,894;555,766;498,521;429,308;371,181;313,86;255,22;209,0;162,0;116,22;46,138;12,244;0,351;0,500;12,617;34,724;70,830;104,894;138,915" o:connectangles="0,0,0,0,0,0,0,0,0,0,0,0,0,0,0,0,0,0,0,0,0,0,0,0,0,0,0,0,0,0,0,0,0,0,0,0,0,0,0,0,0,0,0"/>
                </v:shape>
                <v:shape id="Freeform 70" o:spid="_x0000_s1036" style="position:absolute;left:10299;top:13449;width:528;height:1311;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mksQA&#10;AADcAAAADwAAAGRycy9kb3ducmV2LnhtbERP32vCMBB+H+x/CCf4NlOnzNEZRQeCbBPRbu9Hc7a1&#10;zaVLMq3+9ctg4Nt9fD9vOu9MI07kfGVZwXCQgCDOra64UPCZrR6eQfiArLGxTAou5GE+u7+bYqrt&#10;mXd02odCxBD2KSooQ2hTKX1ekkE/sC1x5A7WGQwRukJqh+cYbhr5mCRP0mDFsaHEll5Lyuv9j1FQ&#10;Z9/Z22K7tB/L93o9Hq2ObvN1Varf6xYvIAJ14Sb+d691nD8Zw98z8QI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5pLEAAAA3AAAAA8AAAAAAAAAAAAAAAAAmAIAAGRycy9k&#10;b3ducmV2LnhtbFBLBQYAAAAABAAEAPUAAACJAwAAAAA=&#10;" path="m396,310r,40l372,330,348,290,300,270r-60,40l180,390,144,520,132,660r12,120l180,880r96,170l336,1090r24,-20l384,1050r24,-20l432,1050r36,40l504,1130r24,20l540,1150r,40l492,1250r-48,20l396,1270r-60,-40l228,1110,144,950,84,820,36,680,12,560,,450,,350,12,250,72,90,108,20,156,r60,l276,20r48,50l360,130r36,80l396,310xe" fillcolor="gray">
                  <v:path arrowok="t" o:connecttype="custom" o:connectlocs="378,330;378,373;356,352;332,309;286,288;230,330;172,416;138,554;126,703;138,831;172,937;264,1119;322,1161;344,1141;367,1119;390,1097;413,1119;448,1161;482,1204;505,1225;516,1225;516,1268;470,1332;424,1353;378,1353;322,1311;218,1183;138,1013;80,873;34,725;12,597;0,480;0,373;12,266;68,96;104,22;150,0;206,0;264,22;310,74;344,138;378,224;378,330" o:connectangles="0,0,0,0,0,0,0,0,0,0,0,0,0,0,0,0,0,0,0,0,0,0,0,0,0,0,0,0,0,0,0,0,0,0,0,0,0,0,0,0,0,0,0"/>
                </v:shape>
                <v:shape id="Freeform 71" o:spid="_x0000_s1037" style="position:absolute;left:9970;top:13501;width:822;height:1879;visibility:visible;mso-wrap-style:square;v-text-anchor:top" coordsize="841,1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BGncIA&#10;AADcAAAADwAAAGRycy9kb3ducmV2LnhtbERPTWvCQBC9C/0PyxR6041Ca0ldg5RWeirESOhxyE6T&#10;YHY27K5J9Ne7hYK3ebzP2WST6cRAzreWFSwXCQjiyuqWawXH4nP+CsIHZI2dZVJwIQ/Z9mG2wVTb&#10;kXMaDqEWMYR9igqaEPpUSl81ZNAvbE8cuV/rDIYIXS21wzGGm06ukuRFGmw5NjTY03tD1elwNgrK&#10;j/H0vTd5Nf1ceO8LdOU1d0o9PU67NxCBpnAX/7u/dJy/foa/Z+IFcn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gEadwgAAANwAAAAPAAAAAAAAAAAAAAAAAJgCAABkcnMvZG93&#10;bnJldi54bWxQSwUGAAAAAAQABAD1AAAAhwMAAAAA&#10;" path="m829,1800r12,-100l817,1570,805,1450r24,-100l817,1310r-12,l793,1310r-36,l661,1240,553,1100,445,940,397,790,337,590,301,380r,-100l313,160r,-40l313,80,277,60r-60,40l193,100,120,60,24,,12,,,,,20,,60,24,260,48,410r,60l24,610r,40l36,690r12,l72,670r48,-20l181,670r84,60l361,860r72,120l505,1200r60,250l601,1650r,70l601,1760r,20l625,1800r36,-40l721,1780r60,40l829,1800xe" fillcolor="#f60">
                  <v:path arrowok="t" o:connecttype="custom" o:connectlocs="792,1918;803,1812;781,1674;769,1546;792,1439;781,1396;769,1396;757,1396;723,1396;631,1321;529,1173;425,1001;379,842;322,629;287,405;287,298;299,170;299,128;299,86;265,64;207,106;185,106;114,64;22,0;12,0;0,0;0,22;0,64;22,277;46,437;46,501;22,650;22,693;34,735;46,735;68,714;114,693;173,714;253,778;345,917;413,1045;483,1279;540,1546;574,1758;574,1834;574,1876;574,1898;597,1918;631,1876;689,1898;746,1940;792,1918" o:connectangles="0,0,0,0,0,0,0,0,0,0,0,0,0,0,0,0,0,0,0,0,0,0,0,0,0,0,0,0,0,0,0,0,0,0,0,0,0,0,0,0,0,0,0,0,0,0,0,0,0,0,0,0"/>
                </v:shape>
                <v:shape id="Freeform 72" o:spid="_x0000_s1038" style="position:absolute;left:1756;top:14254;width:577;height:1207;visibility:visible;mso-wrap-style:square;v-text-anchor:top" coordsize="589,1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af4sQA&#10;AADcAAAADwAAAGRycy9kb3ducmV2LnhtbESPQWvDMAyF74X9B6NBb63TUbIsqxtGYKOHUlg62FXE&#10;ahIay5ntpem/rwuD3STee5+eNsVkejGS851lBatlAoK4trrjRsHX8X2RgfABWWNvmRRcyUOxfZht&#10;MNf2wp80VqEREcI+RwVtCEMupa9bMuiXdiCO2sk6gyGurpHa4SXCTS+fkiSVBjuOF1ocqGypPle/&#10;5k45jKl5Wf24spYf32GdHczeKzV/nN5eQQSawr/5L73Tsf5zCvdn4gRy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mn+LEAAAA3AAAAA8AAAAAAAAAAAAAAAAAmAIAAGRycy9k&#10;b3ducmV2LnhtbFBLBQYAAAAABAAEAPUAAACJAwAAAAA=&#10;" path="m433,860l421,840r12,-40l445,740,457,640,445,510,397,390,336,290,276,270r-60,40l168,370,96,580,72,720r12,60l96,820r12,60l96,940r-24,70l60,1090r-12,60l48,1170,36,1150,12,1050,,950,,840,12,720,60,490,132,290,204,170,264,80,324,20,372,r61,l469,20r72,110l577,230r12,100l589,470,577,580,553,680,517,780r-36,60l433,860xe" fillcolor="gray">
                  <v:path arrowok="t" o:connecttype="custom" o:connectlocs="415,915;404,894;415,851;427,787;439,681;427,543;381,415;322,308;264,288;208,330;162,394;92,617;70,766;80,830;92,873;104,937;92,1001;70,1075;58,1160;46,1224;46,1245;34,1224;12,1117;0,1011;0,894;12,766;58,521;126,308;196,181;254,86;311,22;357,0;415,0;450,22;519,138;553,244;565,351;565,500;553,617;531,724;496,830;461,894;415,915" o:connectangles="0,0,0,0,0,0,0,0,0,0,0,0,0,0,0,0,0,0,0,0,0,0,0,0,0,0,0,0,0,0,0,0,0,0,0,0,0,0,0,0,0,0,0"/>
                </v:shape>
                <v:shape id="Freeform 73" o:spid="_x0000_s1039" style="position:absolute;left:1451;top:13449;width:529;height:1311;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145cQA&#10;AADcAAAADwAAAGRycy9kb3ducmV2LnhtbERP32vCMBB+H+x/CCf4NlPnmKMzig4E2Sai3d6P5mxr&#10;m0uXZNr51y+C4Nt9fD9vMutMI47kfGVZwXCQgCDOra64UPCVLR9eQPiArLGxTAr+yMNsen83wVTb&#10;E2/puAuFiCHsU1RQhtCmUvq8JIN+YFviyO2tMxgidIXUDk8x3DTyMUmepcGKY0OJLb2VlNe7X6Og&#10;zn6y9/lmYT8XH/XqabQ8uPX3Wal+r5u/ggjUhZv46l7pOH88hssz8QI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teOXEAAAA3AAAAA8AAAAAAAAAAAAAAAAAmAIAAGRycy9k&#10;b3ducmV2LnhtbFBLBQYAAAAABAAEAPUAAACJAwAAAAA=&#10;" path="m132,310r12,40l168,330r24,-40l240,270r60,40l360,390r36,130l408,660,396,780,360,880r-96,170l204,1090r-24,-20l156,1050r-36,-20l108,1050r-36,40l24,1130r-12,20l,1150r12,40l48,1250r48,20l156,1270r48,-40l300,1110,396,950,456,820,492,680,516,560,540,450r,-100l516,250,480,90,432,20,372,,324,,264,20,216,70r-36,60l156,210,132,310xe" fillcolor="gray">
                  <v:path arrowok="t" o:connecttype="custom" o:connectlocs="126,330;138,373;162,352;184,309;230,288;288,330;346,416;380,554;392,703;380,831;346,937;254,1119;196,1161;172,1141;150,1119;116,1097;104,1119;70,1161;24,1204;12,1225;0,1225;12,1268;46,1332;92,1353;150,1353;196,1311;288,1183;380,1013;438,873;472,725;495,597;518,480;518,373;495,266;460,96;414,22;357,0;311,0;254,22;208,74;172,138;150,224;126,330" o:connectangles="0,0,0,0,0,0,0,0,0,0,0,0,0,0,0,0,0,0,0,0,0,0,0,0,0,0,0,0,0,0,0,0,0,0,0,0,0,0,0,0,0,0,0"/>
                </v:shape>
                <v:shape id="Freeform 74" o:spid="_x0000_s1040" style="position:absolute;left:1497;top:13501;width:824;height:1879;visibility:visible;mso-wrap-style:square;v-text-anchor:top" coordsize="841,1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HpA8QA&#10;AADcAAAADwAAAGRycy9kb3ducmV2LnhtbESPQWvCQBCF7wX/wzKCt7ppD1aiq5Si4qkQFfE4ZKdJ&#10;MDsbdrcm+us7h4K3Gd6b975ZrgfXqhuF2Hg28DbNQBGX3jZcGTgdt69zUDEhW2w9k4E7RVivRi9L&#10;zK3vuaDbIVVKQjjmaKBOqcu1jmVNDuPUd8Si/fjgMMkaKm0D9hLuWv2eZTPtsGFpqLGjr5rK6+HX&#10;GThv+uv3zhXlcLnzLh4xnB9FMGYyHj4XoBIN6Wn+v95bwf8QWnlGJt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B6QPEAAAA3AAAAA8AAAAAAAAAAAAAAAAAmAIAAGRycy9k&#10;b3ducmV2LnhtbFBLBQYAAAAABAAEAPUAAACJAwAAAAA=&#10;" path="m,1800l,1700,12,1570,24,1450,,1350r,-40l24,1310r12,l72,1310r96,-70l276,1100,372,940,432,790,492,590,528,380r,-100l516,160,504,120r,-40l552,60r60,40l648,100,709,60,805,r24,l841,r,20l829,60,805,260,793,410r,60l805,610r,40l793,690r-12,l757,670,697,650r-49,20l552,730,468,860,396,980r-72,220l264,1450r-36,200l216,1720r12,40l216,1780r,20l168,1760r-60,20l36,1820,,1800xe" fillcolor="#f60">
                  <v:path arrowok="t" o:connecttype="custom" o:connectlocs="0,1918;0,1812;12,1674;24,1546;0,1439;0,1396;24,1396;34,1396;70,1396;162,1321;265,1173;357,1001;414,842;472,629;507,405;507,298;496,170;484,128;484,86;530,64;588,106;622,106;681,64;773,0;796,0;807,0;807,22;796,64;773,277;761,437;761,501;773,650;773,693;761,735;750,735;727,714;669,693;622,714;530,778;450,917;380,1045;311,1279;254,1546;218,1758;208,1834;218,1876;208,1898;208,1918;162,1876;104,1898;34,1940;0,1918" o:connectangles="0,0,0,0,0,0,0,0,0,0,0,0,0,0,0,0,0,0,0,0,0,0,0,0,0,0,0,0,0,0,0,0,0,0,0,0,0,0,0,0,0,0,0,0,0,0,0,0,0,0,0,0"/>
                </v:shape>
                <v:shape id="Freeform 75" o:spid="_x0000_s1041" style="position:absolute;left:10016;top:1935;width:295;height:714;visibility:visible;mso-wrap-style:square;v-text-anchor:top" coordsize="301,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A77sMA&#10;AADcAAAADwAAAGRycy9kb3ducmV2LnhtbERPS2sCMRC+F/wPYQRvNastVVejiCJ4KBQfoN6Gzbi7&#10;uJmkm7hu/31TKHibj+85s0VrKtFQ7UvLCgb9BARxZnXJuYLjYfM6BuEDssbKMin4IQ+Leedlhqm2&#10;D95Rsw+5iCHsU1RQhOBSKX1WkEHft444cldbGwwR1rnUNT5iuKnkMEk+pMGSY0OBjlYFZbf93SjA&#10;y3p1evvK3MW9Y77m27n5/jwr1eu2yymIQG14iv/dWx3njybw90y8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CA77sMAAADcAAAADwAAAAAAAAAAAAAAAACYAgAAZHJzL2Rv&#10;d25yZXYueG1sUEsFBgAAAAAEAAQA9QAAAIgDAAAAAA==&#10;" path="m181,610r36,40l253,650r,-80l241,450,253,280,265,180,289,40,301,20,289,,277,40r-36,80l145,330,48,550,12,610,,650r,40l12,690,60,670r48,-20l145,610r12,l181,610xe" fillcolor="#f60" strokeweight=".6pt">
                  <v:path arrowok="t" o:connecttype="custom" o:connectlocs="173,653;209,696;243,696;243,611;231,482;243,300;255,192;277,42;289,22;277,0;266,42;231,128;139,353;46,589;12,653;0,696;0,739;12,739;58,717;104,696;139,653;151,653;173,653" o:connectangles="0,0,0,0,0,0,0,0,0,0,0,0,0,0,0,0,0,0,0,0,0,0,0"/>
                </v:shape>
                <v:shape id="Freeform 76" o:spid="_x0000_s1042" style="position:absolute;left:10369;top:1853;width:83;height:548;visibility:visible;mso-wrap-style:square;v-text-anchor:top" coordsize="8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oMQA&#10;AADcAAAADwAAAGRycy9kb3ducmV2LnhtbESPT4vCQAzF78J+hyELe9PpuiClOoosCHtR8Q96DZ3Y&#10;VjuZbmfU+u3NQfCW8F7e+2Uy61ytbtSGyrOB70ECijj3tuLCwH636KegQkS2WHsmAw8KMJt+9CaY&#10;WX/nDd22sVASwiFDA2WMTaZ1yEtyGAa+IRbt5FuHUda20LbFu4S7Wg+TZKQdViwNJTb0W1J+2V6d&#10;geN6tzodLn6ZnBfLf06rYfqzccZ8fXbzMahIXXybX9d/VvBTwZdnZAI9f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uaDEAAAA3AAAAA8AAAAAAAAAAAAAAAAAmAIAAGRycy9k&#10;b3ducmV2LnhtbFBLBQYAAAAABAAEAPUAAACJAwAAAAA=&#10;" path="m60,l12,140,,300,,410,24,510r24,20l72,490,84,470,72,430,48,320,36,220,48,120,72,40,72,,60,xe" strokeweight=".6pt">
                  <v:path arrowok="t" o:connecttype="custom" o:connectlocs="58,0;12,150;0,321;0,438;24,545;46,567;70,524;82,503;70,460;46,342;36,235;46,128;70,42;70,0;58,0" o:connectangles="0,0,0,0,0,0,0,0,0,0,0,0,0,0,0"/>
                </v:shape>
                <v:shape id="Freeform 77" o:spid="_x0000_s1043" style="position:absolute;left:10358;top:2504;width:223;height:217;visibility:visible;mso-wrap-style:square;v-text-anchor:top" coordsize="228,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dAFcMA&#10;AADcAAAADwAAAGRycy9kb3ducmV2LnhtbESPQWvCQBCF74X+h2UEb3WTWiSkriIVQQoemrb3ITsm&#10;wexsmh2T9N+7hYK3Gd5737xZbyfXqoH60Hg2kC4SUMSltw1XBr4+D08ZqCDIFlvPZOCXAmw3jw9r&#10;zK0f+YOGQioVIRxyNFCLdLnWoazJYVj4jjhqZ987lLj2lbY9jhHuWv2cJCvtsOF4ocaO3moqL8XV&#10;RcpJS5Gm+D1my5d99XPV73sZjJnPpt0rKKFJ7ub/9NHG+lkKf8/ECf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9dAFcMAAADcAAAADwAAAAAAAAAAAAAAAACYAgAAZHJzL2Rv&#10;d25yZXYueG1sUEsFBgAAAAAEAAQA9QAAAIgDAAAAAA==&#10;" path="m12,140r36,50l108,210r48,l216,170r12,-10l228,140r-24,l120,120,84,80,48,20,24,,12,40,,80r12,60xe" strokeweight=".6pt">
                  <v:path arrowok="t" o:connecttype="custom" o:connectlocs="12,150;46,203;104,224;150,224;206,182;218,171;218,150;218,150;196,150;114,128;80,86;46,22;22,0;12,42;0,86;12,150" o:connectangles="0,0,0,0,0,0,0,0,0,0,0,0,0,0,0,0"/>
                </v:shape>
                <v:shape id="Freeform 78" o:spid="_x0000_s1044" style="position:absolute;left:10592;top:1554;width:189;height:104;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86w8IA&#10;AADcAAAADwAAAGRycy9kb3ducmV2LnhtbERP3WrCMBS+H+wdwhnsbqbKJrUzFRGEMa+mPsCxOTbt&#10;mpOaZLV7ezMYeHc+vt+zXI22EwP50DhWMJ1kIIgrpxuuFRwP25ccRIjIGjvHpOCXAqzKx4clFtpd&#10;+YuGfaxFCuFQoAITY19IGSpDFsPE9cSJOztvMSboa6k9XlO47eQsy+bSYsOpwWBPG0PV9/7HKtid&#10;3i6m9YyL6eYzr9s4HNavZ6Wen8b1O4hIY7yL/90fOs3PZ/D3TLpAlj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7zrDwgAAANwAAAAPAAAAAAAAAAAAAAAAAJgCAABkcnMvZG93&#10;bnJldi54bWxQSwUGAAAAAAQABAD1AAAAhwMAAAAA&#10;" path="m12,20r36,l84,80r12,20l120,80,180,20,192,,168,,120,20r-24,l60,,24,,,20,,40,12,20xe" fillcolor="#f60" strokeweight=".6pt">
                  <v:path arrowok="t" o:connecttype="custom" o:connectlocs="12,22;46,22;82,86;94,108;116,86;174,22;186,0;162,0;116,22;94,22;58,0;24,0;0,22;0,44;12,22" o:connectangles="0,0,0,0,0,0,0,0,0,0,0,0,0,0,0"/>
                </v:shape>
                <v:shape id="Freeform 79" o:spid="_x0000_s1045" style="position:absolute;left:10475;top:1234;width:294;height:662;visibility:visible;mso-wrap-style:square;v-text-anchor:top" coordsize="300,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FxpcIA&#10;AADcAAAADwAAAGRycy9kb3ducmV2LnhtbERPTWvCQBC9F/wPywje6iZNKCG6ilgqklNrC16H7JhE&#10;s7NhdxvTf98tFHqbx/uc9XYyvRjJ+c6ygnSZgCCure64UfD58fpYgPABWWNvmRR8k4ftZvawxlLb&#10;O7/TeAqNiCHsS1TQhjCUUvq6JYN+aQfiyF2sMxgidI3UDu8x3PTyKUmepcGOY0OLA+1bqm+nL6Ng&#10;eMPzmF+rlyKtnKUD2eyWH5VazKfdCkSgKfyL/9xHHecXGfw+Ey+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UXGlwgAAANwAAAAPAAAAAAAAAAAAAAAAAJgCAABkcnMvZG93&#10;bnJldi54bWxQSwUGAAAAAAQABAD1AAAAhwMAAAAA&#10;" path="m,620l24,600,60,520,144,330,240,110,276,40,288,r12,20l300,70,276,230r,80l288,390r,20l276,410r-60,l156,470,84,540,36,620,,640,,620xe" strokeweight=".6pt">
                  <v:path arrowok="t" o:connecttype="custom" o:connectlocs="0,663;24,642;58,556;138,353;230,118;265,42;276,0;288,22;288,74;265,246;265,332;276,417;276,439;265,439;208,439;150,503;80,578;34,663;0,685;0,663" o:connectangles="0,0,0,0,0,0,0,0,0,0,0,0,0,0,0,0,0,0,0,0"/>
                </v:shape>
                <v:shape id="Freeform 80" o:spid="_x0000_s1046" style="position:absolute;left:10452;top:1234;width:58;height:485;visibility:visible;mso-wrap-style:square;v-text-anchor:top" coordsize="60,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cGSMIA&#10;AADcAAAADwAAAGRycy9kb3ducmV2LnhtbERPTWsCMRC9F/wPYQRvNWsRkdUoi1jopbTagnobNuNm&#10;cTNZkrhu/30jCN7m8T5nue5tIzryoXasYDLOQBCXTtdcKfj9eX+dgwgRWWPjmBT8UYD1avCyxFy7&#10;G++o28dKpBAOOSowMba5lKE0ZDGMXUucuLPzFmOCvpLa4y2F20a+ZdlMWqw5NRhsaWOovOyvVkFx&#10;vF6+P1vns69DcZLbyc53Z6PUaNgXCxCR+vgUP9wfOs2fT+H+TLpA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pwZIwgAAANwAAAAPAAAAAAAAAAAAAAAAAJgCAABkcnMvZG93&#10;bnJldi54bWxQSwUGAAAAAAQABAD1AAAAhwMAAAAA&#10;" path="m24,20l,120r,40l12,190r12,80l24,410,12,450r12,20l24,450,48,350,60,230,48,120,24,r,20xe" strokeweight=".6pt">
                  <v:path arrowok="t" o:connecttype="custom" o:connectlocs="22,22;0,128;0,170;12,202;22,288;22,437;12,479;22,500;22,479;44,373;56,245;44,128;22,0;22,22" o:connectangles="0,0,0,0,0,0,0,0,0,0,0,0,0,0"/>
                </v:shape>
                <v:shape id="Freeform 81" o:spid="_x0000_s1047" style="position:absolute;left:10075;top:1677;width:248;height:219;visibility:visible;mso-wrap-style:square;v-text-anchor:top" coordsize="253,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FcKMEA&#10;AADcAAAADwAAAGRycy9kb3ducmV2LnhtbERPS4vCMBC+L/gfwgh7WdZURZFqlGWhS70IPvY+NGNb&#10;bCYlibX+eyMI3ubje85q05tGdOR8bVnBeJSAIC6srrlUcDpm3wsQPiBrbCyTgjt52KwHHytMtb3x&#10;nrpDKEUMYZ+igiqENpXSFxUZ9CPbEkfubJ3BEKErpXZ4i+GmkZMkmUuDNceGClv6rai4HK5GQa5t&#10;5nf5ZPqvu79tNj/virv7Uupz2P8sQQTqw1v8cuc6zl/M4PlMvE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hXCjBAAAA3AAAAA8AAAAAAAAAAAAAAAAAmAIAAGRycy9kb3du&#10;cmV2LnhtbFBLBQYAAAAABAAEAPUAAACGAwAAAAA=&#10;" path="m253,20l193,120r-60,70l61,210,36,190,12,150,,120,,80r12,l24,80r49,40l133,120,193,80,241,20,253,r,20xe" strokeweight=".6pt">
                  <v:path arrowok="t" o:connecttype="custom" o:connectlocs="243,22;185,130;127,206;59,228;34,206;12,163;0,130;0,87;12,87;24,87;71,130;127,130;185,87;231,22;243,0;243,22" o:connectangles="0,0,0,0,0,0,0,0,0,0,0,0,0,0,0,0"/>
                </v:shape>
                <v:shape id="Freeform 82" o:spid="_x0000_s1048" style="position:absolute;left:10004;top:1234;width:83;height:465;visibility:visible;mso-wrap-style:square;v-text-anchor:top" coordsize="84,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WlP8AA&#10;AADcAAAADwAAAGRycy9kb3ducmV2LnhtbERPTYvCMBC9C/6HMIIX0VSRItUoIiiCF3U97HFoxqba&#10;TEoTtf57s7DgbR7vcxar1lbiSY0vHSsYjxIQxLnTJRcKLj/b4QyED8gaK8ek4E0eVstuZ4GZdi8+&#10;0fMcChFD2GeowIRQZ1L63JBFP3I1ceSurrEYImwKqRt8xXBbyUmSpNJiybHBYE0bQ/n9/LAK3OTq&#10;x7vBZnqQl2PFqdnfivCrVL/XrucgArXhK/5373WcP0vh75l4gV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CWlP8AAAADcAAAADwAAAAAAAAAAAAAAAACYAgAAZHJzL2Rvd25y&#10;ZXYueG1sUEsFBgAAAAAEAAQA9QAAAIUDAAAAAA==&#10;" path="m84,450r-24,l36,410,12,330,,260,12,160,48,40,60,,72,,84,20,72,80,60,140r,60l72,310r12,80l84,450xe" strokeweight=".6pt">
                  <v:path arrowok="t" o:connecttype="custom" o:connectlocs="82,481;58,481;36,438;12,352;0,278;12,171;46,42;58,0;70,0;82,22;70,86;58,150;58,214;70,331;82,416;82,481" o:connectangles="0,0,0,0,0,0,0,0,0,0,0,0,0,0,0,0"/>
                </v:shape>
                <v:shape id="Freeform 83" o:spid="_x0000_s1049" style="position:absolute;left:1955;top:1935;width:307;height:714;visibility:visible;mso-wrap-style:square;v-text-anchor:top" coordsize="313,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ckN8IA&#10;AADcAAAADwAAAGRycy9kb3ducmV2LnhtbERPTWsCMRC9F/wPYYTeNKu2VVajiFooRQ+1Qq/DZtws&#10;biZLku5u/31TEHqbx/uc1aa3tWjJh8qxgsk4A0FcOF1xqeDy+TpagAgRWWPtmBT8UIDNevCwwly7&#10;jj+oPcdSpBAOOSowMTa5lKEwZDGMXUOcuKvzFmOCvpTaY5fCbS2nWfYiLVacGgw2tDNU3M7fVsH7&#10;xfjj/tDJ1p3m5pkPX/Q0nSn1OOy3SxCR+vgvvrvfdJq/mMPfM+kC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FyQ3wgAAANwAAAAPAAAAAAAAAAAAAAAAAJgCAABkcnMvZG93&#10;bnJldi54bWxQSwUGAAAAAAQABAD1AAAAhwMAAAAA&#10;" path="m144,610l96,650r-36,l60,570,72,450r,-170l48,180,12,40,,20,12,,36,40r36,80l168,330r97,220l301,610r12,40l313,690r-12,l265,670,217,650,168,610r-12,l144,610xe" fillcolor="#f60" strokeweight=".6pt">
                  <v:path arrowok="t" o:connecttype="custom" o:connectlocs="138,653;92,696;58,696;58,611;70,482;70,300;46,192;12,42;0,22;12,0;34,42;70,128;162,353;255,589;289,653;301,696;301,739;289,739;255,717;209,696;162,653;150,653;138,653" o:connectangles="0,0,0,0,0,0,0,0,0,0,0,0,0,0,0,0,0,0,0,0,0,0,0"/>
                </v:shape>
                <v:shape id="Freeform 84" o:spid="_x0000_s1050" style="position:absolute;left:1826;top:1853;width:83;height:548;visibility:visible;mso-wrap-style:square;v-text-anchor:top" coordsize="8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m1psQA&#10;AADcAAAADwAAAGRycy9kb3ducmV2LnhtbESPT4vCQAzF78J+hyELe9PpuiClOoosCHtR8Q96DZ3Y&#10;VjuZbmfU+u3NQfCW8F7e+2Uy61ytbtSGyrOB70ECijj3tuLCwH636KegQkS2WHsmAw8KMJt+9CaY&#10;WX/nDd22sVASwiFDA2WMTaZ1yEtyGAa+IRbt5FuHUda20LbFu4S7Wg+TZKQdViwNJTb0W1J+2V6d&#10;geN6tzodLn6ZnBfLf06rYfqzccZ8fXbzMahIXXybX9d/VvBToZVnZAI9f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JtabEAAAA3AAAAA8AAAAAAAAAAAAAAAAAmAIAAGRycy9k&#10;b3ducmV2LnhtbFBLBQYAAAAABAAEAPUAAACJAwAAAAA=&#10;" path="m24,l60,140,84,300r,110l60,510,36,530,12,490,,470,,430,24,320,48,220,36,120,12,40,12,,24,xe" strokeweight=".6pt">
                  <v:path arrowok="t" o:connecttype="custom" o:connectlocs="24,0;58,150;82,321;82,438;58,545;36,567;12,524;0,503;0,460;24,342;46,235;36,128;12,42;12,0;24,0" o:connectangles="0,0,0,0,0,0,0,0,0,0,0,0,0,0,0"/>
                </v:shape>
                <v:shape id="Freeform 85" o:spid="_x0000_s1051" style="position:absolute;left:1686;top:2504;width:234;height:217;visibility:visible;mso-wrap-style:square;v-text-anchor:top" coordsize="240,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3zTcQA&#10;AADcAAAADwAAAGRycy9kb3ducmV2LnhtbERPS2sCMRC+C/0PYYTeNKsHtatRilip2B7qAzwOm9lH&#10;u5lsk6hrf70pFHqbj+85s0VranEh5yvLCgb9BARxZnXFhYLD/qU3AeEDssbaMim4kYfF/KEzw1Tb&#10;K3/QZRcKEUPYp6igDKFJpfRZSQZ93zbEkcutMxgidIXUDq8x3NRymCQjabDi2FBiQ8uSsq/d2Sjg&#10;zXF1yt/HP/X6Lafm9IluO/xW6rHbPk9BBGrDv/jP/arj/MkT/D4TL5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9803EAAAA3AAAAA8AAAAAAAAAAAAAAAAAmAIAAGRycy9k&#10;b3ducmV2LnhtbFBLBQYAAAAABAAEAPUAAACJAwAAAAA=&#10;" path="m228,140r-48,50l132,210r-60,l24,170,,160,,140r12,l36,140r84,-20l156,80,192,20,204,r24,40l240,80r-12,60xe" fillcolor="#f60" strokeweight=".6pt">
                  <v:path arrowok="t" o:connecttype="custom" o:connectlocs="216,150;172,203;126,224;68,224;22,182;0,171;0,150;12,150;34,150;114,128;148,86;182,22;194,0;216,42;228,86;216,150" o:connectangles="0,0,0,0,0,0,0,0,0,0,0,0,0,0,0,0"/>
                </v:shape>
                <v:shape id="Freeform 86" o:spid="_x0000_s1052" style="position:absolute;left:1497;top:1554;width:189;height:104;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cS68UA&#10;AADcAAAADwAAAGRycy9kb3ducmV2LnhtbESPQWvCQBCF74X+h2UEL6Vu6kE0dRUpVawUQm1/wJCd&#10;JtHsbNxdNf33zqHgbYb35r1v5svetepCITaeDbyMMlDEpbcNVwZ+vtfPU1AxIVtsPZOBP4qwXDw+&#10;zDG3/spfdNmnSkkIxxwN1Cl1udaxrMlhHPmOWLRfHxwmWUOlbcCrhLtWj7Nsoh02LA01dvRWU3nc&#10;n50B/HivQvFZTIuZo8Nkd9o8+ZMzZjjoV6+gEvXpbv6/3lrBnwm+PCMT6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9xLrxQAAANwAAAAPAAAAAAAAAAAAAAAAAJgCAABkcnMv&#10;ZG93bnJldi54bWxQSwUGAAAAAAQABAD1AAAAigMAAAAA&#10;" path="m180,20r-36,l108,80,84,100,72,80,,20,,,12,,72,20r24,l132,r48,l180,20r12,20l180,20xe" strokeweight=".6pt">
                  <v:path arrowok="t" o:connecttype="custom" o:connectlocs="174,22;140,22;104,86;82,108;70,86;0,22;0,0;12,0;70,22;94,22;128,0;174,0;174,22;186,44;174,22" o:connectangles="0,0,0,0,0,0,0,0,0,0,0,0,0,0,0"/>
                </v:shape>
                <v:shape id="Freeform 87" o:spid="_x0000_s1053" style="position:absolute;left:1509;top:1234;width:282;height:662;visibility:visible;mso-wrap-style:square;v-text-anchor:top" coordsize="288,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98k8IA&#10;AADcAAAADwAAAGRycy9kb3ducmV2LnhtbERPTWvCQBC9C/6HZYRepG70IBpdRQRR6Kmpgr2N2WmS&#10;mp0N2V2T/vtuoeBtHu9z1tve1OJBrassK5hOEhDEudUVFwrOH4fXBQjnkTXWlknBDznYboaDNaba&#10;dvxOj8wXIoawS1FB6X2TSunykgy6iW2II/dlW4M+wraQusUuhptazpJkLg1WHBtKbGhfUn7PglEQ&#10;jsHOx9+fmNXuZi67LrzZa1DqZdTvViA89f4p/nefdJy/nMLfM/ECu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73yTwgAAANwAAAAPAAAAAAAAAAAAAAAAAJgCAABkcnMvZG93&#10;bnJldi54bWxQSwUGAAAAAAQABAD1AAAAhwMAAAAA&#10;" path="m288,620l276,600,240,520,156,330,60,110,24,40,,,,20,,70,24,230r,80l12,390r,20l24,410r48,l144,470r72,70l264,620r24,20l288,620xe" strokeweight=".6pt">
                  <v:path arrowok="t" o:connecttype="custom" o:connectlocs="276,663;264,642;230,556;150,353;58,118;24,42;0,0;0,22;0,74;24,246;24,332;12,417;12,439;24,439;70,439;138,503;208,578;254,663;276,685;276,663" o:connectangles="0,0,0,0,0,0,0,0,0,0,0,0,0,0,0,0,0,0,0,0"/>
                </v:shape>
                <v:shape id="Freeform 88" o:spid="_x0000_s1054" style="position:absolute;left:1780;top:1234;width:35;height:485;visibility:visible;mso-wrap-style:square;v-text-anchor:top" coordsize="36,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Ndf8QA&#10;AADcAAAADwAAAGRycy9kb3ducmV2LnhtbERPS2vCQBC+F/oflhF6KbrRg9joKqlQsB4ErQ+8Ddkx&#10;CWZnw+7WxH/vFgre5uN7zmzRmVrcyPnKsoLhIAFBnFtdcaFg//PVn4DwAVljbZkU3MnDYv76MsNU&#10;25a3dNuFQsQQ9ikqKENoUil9XpJBP7ANceQu1hkMEbpCaodtDDe1HCXJWBqsODaU2NCypPy6+zUK&#10;DqfxMb+adnvYTLL1+XuVuffPTKm3XpdNQQTqwlP8717pOP9jBH/PxAv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jXX/EAAAA3AAAAA8AAAAAAAAAAAAAAAAAmAIAAGRycy9k&#10;b3ducmV2LnhtbFBLBQYAAAAABAAEAPUAAACJAwAAAAA=&#10;" path="m24,20l36,120r,40l36,190,24,270,36,410r,40l36,470r-12,l12,450,,350,,230,,120,12,,24,r,20xe" strokeweight=".6pt">
                  <v:path arrowok="t" o:connecttype="custom" o:connectlocs="22,22;34,128;34,170;34,202;22,288;34,437;34,479;34,500;22,500;12,479;0,373;0,245;0,128;12,0;22,0;22,22" o:connectangles="0,0,0,0,0,0,0,0,0,0,0,0,0,0,0,0"/>
                </v:shape>
                <v:shape id="Freeform 89" o:spid="_x0000_s1055" style="position:absolute;left:1955;top:1677;width:260;height:219;visibility:visible;mso-wrap-style:square;v-text-anchor:top" coordsize="265,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YJYcIA&#10;AADcAAAADwAAAGRycy9kb3ducmV2LnhtbERPzWoCMRC+C75DGKEXqVlb0boaRaSF9iK49gGmm3Gz&#10;uJksSdTdt28KBW/z8f3OetvZRtzIh9qxgukkA0FcOl1zpeD79PH8BiJEZI2NY1LQU4DtZjhYY67d&#10;nY90K2IlUgiHHBWYGNtcylAashgmriVO3Nl5izFBX0nt8Z7CbSNfsmwuLdacGgy2tDdUXoqrVXAs&#10;z5f3r/40Hvc/aKrZ3B8Ku1DqadTtViAidfEh/nd/6jR/+Qp/z6QL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9glhwgAAANwAAAAPAAAAAAAAAAAAAAAAAJgCAABkcnMvZG93&#10;bnJldi54bWxQSwUGAAAAAAQABAD1AAAAhwMAAAAA&#10;" path="m,20l48,120r72,70l193,210r36,-20l253,150r12,-30l253,80r-12,l229,80r-49,40l108,120,48,80,,20,,,,20xe" strokeweight=".6pt">
                  <v:path arrowok="t" o:connecttype="custom" o:connectlocs="0,22;46,130;116,206;185,228;221,206;243,163;255,130;243,87;232,87;221,87;174,130;104,130;46,87;0,22;0,0;0,22" o:connectangles="0,0,0,0,0,0,0,0,0,0,0,0,0,0,0,0"/>
                </v:shape>
                <v:shape id="Freeform 90" o:spid="_x0000_s1056" style="position:absolute;left:2179;top:1234;width:95;height:465;visibility:visible;mso-wrap-style:square;v-text-anchor:top" coordsize="96,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IiqcMA&#10;AADcAAAADwAAAGRycy9kb3ducmV2LnhtbERPTWsCMRC9C/0PYQreNFuV0q5GKQuCeJDqVr2Om+nu&#10;0s0kJFG3/74pFHqbx/ucxao3nbiRD61lBU/jDARxZXXLtYKPcj16AREissbOMin4pgCr5cNggbm2&#10;d97T7RBrkUI45KigidHlUoaqIYNhbB1x4j6tNxgT9LXUHu8p3HRykmXP0mDLqaFBR0VD1dfhahS8&#10;F1l3KvbkyqO7hnp3OfvtcarU8LF/m4OI1Md/8Z97o9P81xn8PpMuk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RIiqcMAAADcAAAADwAAAAAAAAAAAAAAAACYAgAAZHJzL2Rv&#10;d25yZXYueG1sUEsFBgAAAAAEAAQA9QAAAIgDAAAAAA==&#10;" path="m12,450r24,l72,410,84,330,96,260,84,160,48,40,36,,24,r,20l36,80r,60l36,200,24,310,,390r12,60xe" strokeweight=".6pt">
                  <v:path arrowok="t" o:connecttype="custom" o:connectlocs="12,481;36,481;70,438;82,352;94,278;82,171;48,42;36,0;24,0;24,22;36,86;36,150;36,214;24,331;0,416;12,481" o:connectangles="0,0,0,0,0,0,0,0,0,0,0,0,0,0,0,0"/>
                </v:shape>
                <v:shape id="Freeform 91" o:spid="_x0000_s1057" style="position:absolute;left:10016;top:13563;width:295;height:691;visibility:visible;mso-wrap-style:square;v-text-anchor:top" coordsize="301,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nJPMIA&#10;AADcAAAADwAAAGRycy9kb3ducmV2LnhtbERPTWvCQBC9F/wPyxS81Y3aSoyuIgUlt2BMeh6y0yQ2&#10;OxuyW03/fbdQ8DaP9znb/Wg6caPBtZYVzGcRCOLK6pZrBcXl+BKDcB5ZY2eZFPyQg/1u8rTFRNs7&#10;n+mW+1qEEHYJKmi87xMpXdWQQTezPXHgPu1g0Ac41FIPeA/hppOLKFpJgy2HhgZ7em+o+sq/jYLU&#10;rrOPcx8vzSnLileel9d4USo1fR4PGxCeRv8Q/7tTHeav3+DvmXCB3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ack8wgAAANwAAAAPAAAAAAAAAAAAAAAAAJgCAABkcnMvZG93&#10;bnJldi54bWxQSwUGAAAAAAQABAD1AAAAhwMAAAAA&#10;" path="m181,60l217,40r36,l253,100,241,220r12,170l265,510r24,120l301,670r-12,l277,630,241,550,145,350,48,140,12,60,,20,,,12,,60,20r48,20l145,80r12,l181,60xe" fillcolor="#f60" strokeweight=".6pt">
                  <v:path arrowok="t" o:connecttype="custom" o:connectlocs="173,64;209,42;243,42;243,106;231,234;243,415;255,542;277,670;289,713;277,713;266,670;231,585;139,372;46,149;12,64;0,22;0,0;12,0;58,22;104,42;139,86;151,86;173,64" o:connectangles="0,0,0,0,0,0,0,0,0,0,0,0,0,0,0,0,0,0,0,0,0,0,0"/>
                </v:shape>
                <v:shape id="Freeform 92" o:spid="_x0000_s1058" style="position:absolute;left:10369;top:13811;width:83;height:526;visibility:visible;mso-wrap-style:square;v-text-anchor:top" coordsize="84,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Ulp8AA&#10;AADcAAAADwAAAGRycy9kb3ducmV2LnhtbERPTYvCMBC9L/gfwgje1lQPrlZjUWFBZC9WDx6HZmyL&#10;zaQ02Tb77zeC4G0e73M2WTCN6KlztWUFs2kCgriwuuZSwfXy/bkE4TyyxsYyKfgjB9l29LHBVNuB&#10;z9TnvhQxhF2KCirv21RKV1Rk0E1tSxy5u+0M+gi7UuoOhxhuGjlPkoU0WHNsqLClQ0XFI/81Cvrw&#10;Q+d+WdPXTYaCpF3lp71WajIOuzUIT8G/xS/3Ucf5qwU8n4kXyO0/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qUlp8AAAADcAAAADwAAAAAAAAAAAAAAAACYAgAAZHJzL2Rvd25y&#10;ZXYueG1sUEsFBgAAAAAEAAQA9QAAAIUDAAAAAA==&#10;" path="m60,510l12,370,,230,,100,24,,48,,72,20,84,60,72,100,48,190,36,310,48,410r24,80l72,510r-12,xe" strokeweight=".6pt">
                  <v:path arrowok="t" o:connecttype="custom" o:connectlocs="58,543;12,394;0,244;0,106;24,0;46,0;70,22;82,64;70,106;46,202;36,330;46,436;70,521;70,543;58,543" o:connectangles="0,0,0,0,0,0,0,0,0,0,0,0,0,0,0"/>
                </v:shape>
                <v:shape id="Freeform 93" o:spid="_x0000_s1059" style="position:absolute;left:10358;top:13469;width:223;height:219;visibility:visible;mso-wrap-style:square;v-text-anchor:top" coordsize="228,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vrJ8QA&#10;AADcAAAADwAAAGRycy9kb3ducmV2LnhtbESPQWvCQBCF7wX/wzJCb3WTKq1NXaUohSL00GjvQ3aa&#10;BLOzMTsm6b93hUJvM7z3vnmz2oyuUT11ofZsIJ0loIgLb2suDRwP7w9LUEGQLTaeycAvBdisJ3cr&#10;zKwf+Iv6XEoVIRwyNFCJtJnWoajIYZj5ljhqP75zKHHtSm07HCLcNfoxSZ60w5rjhQpb2lZUnPKL&#10;i5RPLXma4vewnC925fmi9zvpjbmfjm+voIRG+Tf/pT9srP/yDLdn4gR6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r6yfEAAAA3AAAAA8AAAAAAAAAAAAAAAAAmAIAAGRycy9k&#10;b3ducmV2LnhtbFBLBQYAAAAABAAEAPUAAACJAwAAAAA=&#10;" path="m12,90l48,30,108,r48,l216,30r12,40l228,90r-24,l120,110,84,130,48,190,24,210,12,190,,150,12,90xe" strokeweight=".6pt">
                  <v:path arrowok="t" o:connecttype="custom" o:connectlocs="12,98;46,32;104,0;150,0;206,32;218,76;218,98;218,98;196,98;114,120;80,142;46,206;22,228;12,206;0,163;12,98" o:connectangles="0,0,0,0,0,0,0,0,0,0,0,0,0,0,0,0"/>
                </v:shape>
                <v:shape id="Freeform 94" o:spid="_x0000_s1060" style="position:absolute;left:10592;top:14553;width:189;height:104;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Ee7cUA&#10;AADcAAAADwAAAGRycy9kb3ducmV2LnhtbESPQWvCQBCF74X+h2UEL6Vu6kE0dRUpVawUQm1/wJCd&#10;JtHsbNxdNf33zqHgbYb35r1v5svetepCITaeDbyMMlDEpbcNVwZ+vtfPU1AxIVtsPZOBP4qwXDw+&#10;zDG3/spfdNmnSkkIxxwN1Cl1udaxrMlhHPmOWLRfHxwmWUOlbcCrhLtWj7Nsoh02LA01dvRWU3nc&#10;n50B/HivQvFZTIuZo8Nkd9o8+ZMzZjjoV6+gEvXpbv6/3lrBnwmtPCMT6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gR7txQAAANwAAAAPAAAAAAAAAAAAAAAAAJgCAABkcnMv&#10;ZG93bnJldi54bWxQSwUGAAAAAAQABAD1AAAAigMAAAAA&#10;" path="m12,60r36,l84,20,96,r24,l180,80r12,l168,100,120,60r-24,l60,100,24,80,,60r12,xe" strokeweight=".6pt">
                  <v:path arrowok="t" o:connecttype="custom" o:connectlocs="12,64;46,64;82,22;94,0;116,0;174,86;186,86;162,108;116,64;94,64;58,108;24,86;0,64;12,64" o:connectangles="0,0,0,0,0,0,0,0,0,0,0,0,0,0"/>
                </v:shape>
                <v:shape id="Freeform 95" o:spid="_x0000_s1061" style="position:absolute;left:10475;top:14636;width:294;height:661;visibility:visible;mso-wrap-style:square;v-text-anchor:top" coordsize="300,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t5WMIA&#10;AADcAAAADwAAAGRycy9kb3ducmV2LnhtbERPTWvCQBC9F/wPywheSt0YpZjUVUQU2qNJL96m2Wk2&#10;mJ0N2VXjv+8KBW/zeJ+z2gy2FVfqfeNYwWyagCCunG64VvBdHt6WIHxA1tg6JgV38rBZj15WmGt3&#10;4yNdi1CLGMI+RwUmhC6X0leGLPqp64gj9+t6iyHCvpa6x1sMt61Mk+RdWmw4NhjsaGeoOhcXq4BK&#10;/ZPO9+nrfnuvv4aTW2SlWSg1GQ/bDxCBhvAU/7s/dZyfZfB4Jl4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y3lYwgAAANwAAAAPAAAAAAAAAAAAAAAAAJgCAABkcnMvZG93&#10;bnJldi54bWxQSwUGAAAAAAQABAD1AAAAhwMAAAAA&#10;" path="m,20l24,60r36,80l144,330r96,200l276,600r12,40l300,620r,-40l276,410r,-80l288,270r,-20l276,250,216,230,156,170,84,100,36,20,,,,20xe" fillcolor="#f60" strokeweight=".6pt">
                  <v:path arrowok="t" o:connecttype="custom" o:connectlocs="0,22;24,64;58,150;138,352;230,565;265,640;276,683;288,661;288,619;265,437;265,352;276,288;276,266;265,266;208,246;150,182;80,106;34,22;0,0;0,22" o:connectangles="0,0,0,0,0,0,0,0,0,0,0,0,0,0,0,0,0,0,0,0"/>
                </v:shape>
                <v:shape id="Freeform 96" o:spid="_x0000_s1062" style="position:absolute;left:10452;top:14955;width:58;height:466;visibility:visible;mso-wrap-style:square;v-text-anchor:top" coordsize="60,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72kr8A&#10;AADcAAAADwAAAGRycy9kb3ducmV2LnhtbESPzQrCMBCE74LvEFbwZlM9iFSjiCjowYM/D7A2a1ts&#10;NrVJtfr0RhA8DjPzDTNbtKYUD6pdYVnBMIpBEKdWF5wpOJ82gwkI55E1lpZJwYscLObdzgwTbZ98&#10;oMfRZyJA2CWoIPe+SqR0aU4GXWQr4uBdbW3QB1lnUtf4DHBTylEcj6XBgsNCjhWtckpvx8Yo2HEz&#10;5NP9Pbo0qW7WPPG83OyV6vfa5RSEp9b/w7/2VisIRPieCUdAzj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Z7vaSvwAAANwAAAAPAAAAAAAAAAAAAAAAAJgCAABkcnMvZG93bnJl&#10;di54bWxQSwUGAAAAAAQABAD1AAAAhAMAAAAA&#10;" path="m24,430l,350,,310,12,270,24,180,24,60,12,20,24,r,20l48,120,60,240,48,350,24,450r,-20xe" fillcolor="#f60" strokeweight=".6pt">
                  <v:path arrowok="t" o:connecttype="custom" o:connectlocs="22,461;0,375;0,332;12,290;22,193;22,64;12,22;22,0;22,22;44,128;56,258;44,375;22,483;22,461" o:connectangles="0,0,0,0,0,0,0,0,0,0,0,0,0,0"/>
                </v:shape>
                <v:shape id="Freeform 97" o:spid="_x0000_s1063" style="position:absolute;left:10075;top:14317;width:248;height:194;visibility:visible;mso-wrap-style:square;v-text-anchor:top" coordsize="253,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LvksYA&#10;AADcAAAADwAAAGRycy9kb3ducmV2LnhtbESPT2vCQBTE74V+h+UJvYhu4kFKdBVtKVgLin/w/Mg+&#10;syHZt2l2q/HbuwXB4zAzv2Gm887W4kKtLx0rSIcJCOLc6ZILBcfD1+AdhA/IGmvHpOBGHuaz15cp&#10;ZtpdeUeXfShEhLDPUIEJocmk9Lkhi37oGuLonV1rMUTZFlK3eI1wW8tRkoylxZLjgsGGPgzl1f7P&#10;Klj3dz/lln7PVbVafm7Cafmd9o1Sb71uMQERqAvP8KO90gpGSQr/Z+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TLvksYAAADcAAAADwAAAAAAAAAAAAAAAACYAgAAZHJz&#10;L2Rvd25yZXYueG1sUEsFBgAAAAAEAAQA9QAAAIsDAAAAAA==&#10;" path="m253,170l193,90,133,20,61,,36,,12,40,,70r,40l12,130,24,110,73,70r60,20l193,130r48,60l253,190r,-20xe" fillcolor="#f60" strokeweight=".6pt">
                  <v:path arrowok="t" o:connecttype="custom" o:connectlocs="243,178;185,94;127,20;59,0;34,0;12,42;0,72;0,114;12,136;24,114;71,72;127,94;185,136;231,198;243,198;243,178" o:connectangles="0,0,0,0,0,0,0,0,0,0,0,0,0,0,0,0"/>
                </v:shape>
                <v:shape id="Freeform 98" o:spid="_x0000_s1064" style="position:absolute;left:10004;top:14615;width:83;height:464;visibility:visible;mso-wrap-style:square;v-text-anchor:top" coordsize="84,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jBGsIA&#10;AADcAAAADwAAAGRycy9kb3ducmV2LnhtbESPzarCMBSE94LvEI7gRjS1iEg1igiKcDf+LVwemmNT&#10;bU5KE7W+/c2FCy6HmfmGWaxaW4kXNb50rGA8SkAQ506XXCi4nLfDGQgfkDVWjknBhzyslt3OAjPt&#10;3nyk1ykUIkLYZ6jAhFBnUvrckEU/cjVx9G6usRiibAqpG3xHuK1kmiRTabHkuGCwpo2h/HF6WgUu&#10;vfnxbrCZ/MjLoeKp2d+LcFWq32vXcxCB2vAN/7f3WkGapPB3Jh4Bu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6MEawgAAANwAAAAPAAAAAAAAAAAAAAAAAJgCAABkcnMvZG93&#10;bnJldi54bWxQSwUGAAAAAAQABAD1AAAAhwMAAAAA&#10;" path="m84,l60,,36,60,12,120,,210,12,310,48,430r12,20l72,450,84,430,72,390,60,310r,-60l72,160,84,80,84,xe" strokeweight=".6pt">
                  <v:path arrowok="t" o:connecttype="custom" o:connectlocs="82,0;58,0;36,64;12,128;0,224;12,330;46,457;58,478;70,478;82,457;70,415;58,330;58,266;70,170;82,85;82,0" o:connectangles="0,0,0,0,0,0,0,0,0,0,0,0,0,0,0,0"/>
                </v:shape>
                <v:shape id="Freeform 99" o:spid="_x0000_s1065" style="position:absolute;left:1955;top:13563;width:307;height:691;visibility:visible;mso-wrap-style:square;v-text-anchor:top" coordsize="313,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BsGcMA&#10;AADcAAAADwAAAGRycy9kb3ducmV2LnhtbESP0WoCMRRE34X+Q7gFX0SzKmhZjdKKgr4UVvsBl811&#10;d3FzsyRxjX/fFIQ+DjNzhllvo2lFT843lhVMJxkI4tLqhisFP5fD+AOED8gaW8uk4Eketpu3wRpz&#10;bR9cUH8OlUgQ9jkqqEPocil9WZNBP7EdcfKu1hkMSbpKaoePBDetnGXZQhpsOC3U2NGupvJ2vhsF&#10;J/KyWByKfv91jJWL8+9OL0dKDd/j5wpEoBj+w6/2USuYZXP4O5OOgN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tBsGcMAAADcAAAADwAAAAAAAAAAAAAAAACYAgAAZHJzL2Rv&#10;d25yZXYueG1sUEsFBgAAAAAEAAQA9QAAAIgDAAAAAA==&#10;" path="m144,60l96,40r-36,l60,100,72,220r,170l48,510,12,630,,670r12,l36,630,72,550,168,350,265,140,301,60,313,20,313,,301,,265,20,217,40,168,80r-12,l144,60xe" fillcolor="#f60" strokeweight=".6pt">
                  <v:path arrowok="t" o:connecttype="custom" o:connectlocs="138,64;92,42;58,42;58,106;70,234;70,415;46,542;12,670;0,713;12,713;34,670;70,585;162,372;255,149;289,64;301,22;301,0;289,0;255,22;209,42;162,86;150,86;138,64" o:connectangles="0,0,0,0,0,0,0,0,0,0,0,0,0,0,0,0,0,0,0,0,0,0,0"/>
                </v:shape>
                <v:shape id="Freeform 100" o:spid="_x0000_s1066" style="position:absolute;left:1826;top:13811;width:83;height:526;visibility:visible;mso-wrap-style:square;v-text-anchor:top" coordsize="84,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TqsMMA&#10;AADcAAAADwAAAGRycy9kb3ducmV2LnhtbESPwWrDMBBE74X+g9hAb40cUxrHiRKaQqGEXuL00ONi&#10;bWwTa2UkxVb/PioUchxm5g2z2UXTi5Gc7ywrWMwzEMS11R03Cr5PH88FCB+QNfaWScEvedhtHx82&#10;WGo78ZHGKjQiQdiXqKANYSil9HVLBv3cDsTJO1tnMCTpGqkdTgluepln2as02HFaaHGg95bqS3U1&#10;Csb4Rcex6Gj5I2NN0q6qw14r9TSLb2sQgWK4h//bn1pBnr3A35l0BOT2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TqsMMAAADcAAAADwAAAAAAAAAAAAAAAACYAgAAZHJzL2Rv&#10;d25yZXYueG1sUEsFBgAAAAAEAAQA9QAAAIgDAAAAAA==&#10;" path="m24,510l60,370,84,230r,-130l60,,36,,12,20,,60r,40l24,190,48,310,36,410,12,490r,20l24,510xe" strokeweight=".6pt">
                  <v:path arrowok="t" o:connecttype="custom" o:connectlocs="24,543;58,394;82,244;82,106;58,0;36,0;12,22;0,64;0,106;24,202;46,330;36,436;12,521;12,543;24,543" o:connectangles="0,0,0,0,0,0,0,0,0,0,0,0,0,0,0"/>
                </v:shape>
                <v:shape id="Freeform 101" o:spid="_x0000_s1067" style="position:absolute;left:1686;top:13469;width:234;height:219;visibility:visible;mso-wrap-style:square;v-text-anchor:top" coordsize="240,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L8ucYA&#10;AADcAAAADwAAAGRycy9kb3ducmV2LnhtbESP3WrCQBSE7wt9h+UUelc3tVRqmlVEVAL+YbT3h+xp&#10;EsyeDdk1Sd++WxB6OczMN0wyH0wtOmpdZVnB6ygCQZxbXXGh4HJev3yAcB5ZY22ZFPyQg/ns8SHB&#10;WNueT9RlvhABwi5GBaX3TSyly0sy6Ea2IQ7et20N+iDbQuoW+wA3tRxH0UQarDgslNjQsqT8mt2M&#10;gt3UbL9cXR2O08Pmbbvq96vU75V6fhoWnyA8Df4/fG+nWsE4eoe/M+EIy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aL8ucYAAADcAAAADwAAAAAAAAAAAAAAAACYAgAAZHJz&#10;L2Rvd25yZXYueG1sUEsFBgAAAAAEAAQA9QAAAIsDAAAAAA==&#10;" path="m228,90l180,30,132,,72,,24,30,,70,,90r12,l36,90r84,20l156,130r36,60l204,210r24,-20l240,150,228,90xe" strokeweight=".6pt">
                  <v:path arrowok="t" o:connecttype="custom" o:connectlocs="216,98;172,32;126,0;68,0;22,32;0,76;0,98;12,98;34,98;114,120;148,142;182,206;194,228;216,206;228,163;216,98" o:connectangles="0,0,0,0,0,0,0,0,0,0,0,0,0,0,0,0"/>
                </v:shape>
                <v:shape id="Freeform 102" o:spid="_x0000_s1068" style="position:absolute;left:1497;top:14553;width:189;height:104;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3b/8QA&#10;AADcAAAADwAAAGRycy9kb3ducmV2LnhtbESP0WrCQBRE3wv+w3IFX4pu6kPQ6CoiVVophKofcMle&#10;k2j2btxdNf37rlDo4zAzZ5j5sjONuJPztWUFb6MEBHFhdc2lguNhM5yA8AFZY2OZFPyQh+Wi9zLH&#10;TNsHf9N9H0oRIewzVFCF0GZS+qIig35kW+LonawzGKJ0pdQOHxFuGjlOklQarDkuVNjSuqLisr8Z&#10;Bfj5Xrr8K5/kU0PndHfdvtqrUWrQ71YzEIG68B/+a39oBeMkheeZeAT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92//EAAAA3AAAAA8AAAAAAAAAAAAAAAAAmAIAAGRycy9k&#10;b3ducmV2LnhtbFBLBQYAAAAABAAEAPUAAACJAwAAAAA=&#10;" path="m180,60r-36,l108,20,84,,72,,,80r12,20l72,60r24,l132,100,180,80r,-20l192,60r-12,xe" strokeweight=".6pt">
                  <v:path arrowok="t" o:connecttype="custom" o:connectlocs="174,64;140,64;104,22;82,0;70,0;0,86;12,108;70,64;94,64;128,108;174,86;174,64;186,64;174,64" o:connectangles="0,0,0,0,0,0,0,0,0,0,0,0,0,0"/>
                </v:shape>
                <v:shape id="Freeform 103" o:spid="_x0000_s1069" style="position:absolute;left:1509;top:14636;width:282;height:661;visibility:visible;mso-wrap-style:square;v-text-anchor:top" coordsize="288,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XHk8UA&#10;AADcAAAADwAAAGRycy9kb3ducmV2LnhtbESPQWsCMRSE70L/Q3gFL1Kz9WDLapRSEHpRcNXS42Pz&#10;3CxuXtYkuqu/vikUPA4z8w0zX/a2EVfyoXas4HWcgSAuna65UrDfrV7eQYSIrLFxTApuFGC5eBrM&#10;Mdeu4y1di1iJBOGQowITY5tLGUpDFsPYtcTJOzpvMSbpK6k9dgluGznJsqm0WHNaMNjSp6HyVFys&#10;gvv6ELv9T6O9+T5vRiZcdsVpo9Twuf+YgYjUx0f4v/2lFUyyN/g7k46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tceTxQAAANwAAAAPAAAAAAAAAAAAAAAAAJgCAABkcnMv&#10;ZG93bnJldi54bWxQSwUGAAAAAAQABAD1AAAAigMAAAAA&#10;" path="m288,20l276,60r-36,80l156,330,60,530,24,600,,640,,620,,580,24,410r,-80l12,270r,-20l24,250,72,230r72,-60l216,100,264,20,288,r,20xe" fillcolor="#f60" strokeweight=".6pt">
                  <v:path arrowok="t" o:connecttype="custom" o:connectlocs="276,22;264,64;230,150;150,352;58,565;24,640;0,683;0,661;0,619;24,437;24,352;12,288;12,266;24,266;70,246;138,182;208,106;254,22;276,0;276,22" o:connectangles="0,0,0,0,0,0,0,0,0,0,0,0,0,0,0,0,0,0,0,0"/>
                </v:shape>
                <v:shape id="Freeform 104" o:spid="_x0000_s1070" style="position:absolute;left:1780;top:14955;width:35;height:466;visibility:visible;mso-wrap-style:square;v-text-anchor:top" coordsize="36,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G4XcMA&#10;AADcAAAADwAAAGRycy9kb3ducmV2LnhtbERPTWsCMRC9C/6HMEIvpSZuUcpqFBUKpaC0aul1SMbd&#10;1c1k2aS6/ntzKHh8vO/ZonO1uFAbKs8aRkMFgth4W3Gh4bB/f3kDESKyxdozabhRgMW835thbv2V&#10;v+myi4VIIRxy1FDG2ORSBlOSwzD0DXHijr51GBNsC2lbvKZwV8tMqYl0WHFqKLGhdUnmvPtzGn63&#10;xXK8eX49rEzWqE9lfk7br5HWT4NuOQURqYsP8b/7w2rIVFqbzqQj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2G4XcMAAADcAAAADwAAAAAAAAAAAAAAAACYAgAAZHJzL2Rv&#10;d25yZXYueG1sUEsFBgAAAAAEAAQA9QAAAIgDAAAAAA==&#10;" path="m24,430l36,350r,-40l36,270,24,180,36,60r,-40l36,,24,,12,20,,120,,240,,350,12,450r12,l24,430xe" strokeweight=".6pt">
                  <v:path arrowok="t" o:connecttype="custom" o:connectlocs="22,461;34,375;34,332;34,290;22,193;34,64;34,22;34,0;22,0;12,22;0,128;0,258;0,375;12,483;22,483;22,461" o:connectangles="0,0,0,0,0,0,0,0,0,0,0,0,0,0,0,0"/>
                </v:shape>
                <v:shape id="Freeform 105" o:spid="_x0000_s1071" style="position:absolute;left:1955;top:14317;width:260;height:194;visibility:visible;mso-wrap-style:square;v-text-anchor:top" coordsize="265,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xv6cYA&#10;AADcAAAADwAAAGRycy9kb3ducmV2LnhtbESPQWsCMRSE7wX/Q3iF3mqiB9HVKK0gSotSVy+9vW6e&#10;u1s3L+sm1fXfG6HgcZiZb5jJrLWVOFPjS8cael0FgjhzpuRcw363eB2C8AHZYOWYNFzJw2zaeZpg&#10;YtyFt3ROQy4ihH2CGooQ6kRKnxVk0XddTRy9g2sshiibXJoGLxFuK9lXaiAtlhwXCqxpXlB2TP+s&#10;huVJpbz53rx/rL92e9kLn9vD74/WL8/t2xhEoDY8wv/tldHQVyO4n4lHQE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kxv6cYAAADcAAAADwAAAAAAAAAAAAAAAACYAgAAZHJz&#10;L2Rvd25yZXYueG1sUEsFBgAAAAAEAAQA9QAAAIsDAAAAAA==&#10;" path="m,170l48,90,120,20,193,r36,l253,40r12,30l253,110r-12,20l229,110,180,70,108,90,48,130,,190,,170xe" fillcolor="#f60" strokeweight=".6pt">
                  <v:path arrowok="t" o:connecttype="custom" o:connectlocs="0,178;46,94;116,20;185,0;221,0;243,42;255,72;243,114;232,136;221,114;174,72;104,94;46,136;0,198;0,198;0,178" o:connectangles="0,0,0,0,0,0,0,0,0,0,0,0,0,0,0,0"/>
                </v:shape>
                <v:shape id="Freeform 106" o:spid="_x0000_s1072" style="position:absolute;left:2179;top:14615;width:95;height:464;visibility:visible;mso-wrap-style:square;v-text-anchor:top" coordsize="96,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XvdsMA&#10;AADcAAAADwAAAGRycy9kb3ducmV2LnhtbERPy2rCQBTdC/7DcIXudJKARVJHKQHBYmmoZtPdJXPN&#10;o5k7ITNN0n59Z1Ho8nDe++NsOjHS4BrLCuJNBIK4tLrhSkFxO613IJxH1thZJgXf5OB4WC72mGo7&#10;8TuNV1+JEMIuRQW1930qpStrMug2ticO3N0OBn2AQyX1gFMIN51MouhRGmw4NNTYU1ZT+Xn9MgpM&#10;dn8Z6ad4Ky5tzm378brN451SD6v5+QmEp9n/i//cZ60gicP8cCYcAXn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9XvdsMAAADcAAAADwAAAAAAAAAAAAAAAACYAgAAZHJzL2Rv&#10;d25yZXYueG1sUEsFBgAAAAAEAAQA9QAAAIgDAAAAAA==&#10;" path="m12,l36,,72,60r12,60l96,210,84,310,48,430,36,450r-12,l24,430,36,390r,-80l36,250,24,160,,80,12,xe" fillcolor="#f60" strokeweight=".6pt">
                  <v:path arrowok="t" o:connecttype="custom" o:connectlocs="12,0;36,0;70,64;82,128;94,224;82,330;48,457;36,478;24,478;24,457;36,415;36,330;36,266;24,170;0,85;12,0" o:connectangles="0,0,0,0,0,0,0,0,0,0,0,0,0,0,0,0"/>
                </v:shape>
                <v:shape id="Freeform 107" o:spid="_x0000_s1073" style="position:absolute;left:1862;top:1317;width:8543;height:824;visibility:visible;mso-wrap-style:square;v-text-anchor:top" coordsize="873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3UcYA&#10;AADcAAAADwAAAGRycy9kb3ducmV2LnhtbESPT2sCMRTE74V+h/AK3mp296CyNYoUCi0e/FMp9PbY&#10;PLOLm5c1ibr66ZuC4HGYmd8w03lvW3EmHxrHCvJhBoK4crpho2D3/fE6AREissbWMSm4UoD57Plp&#10;iqV2F97QeRuNSBAOJSqoY+xKKUNVk8UwdB1x8vbOW4xJeiO1x0uC21YWWTaSFhtOCzV29F5Tddie&#10;rILlcWxMt9z4m119/ewWq/VvcVwrNXjpF28gIvXxEb63P7WCIs/h/0w6AnL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8Z3UcYAAADcAAAADwAAAAAAAAAAAAAAAACYAgAAZHJz&#10;L2Rvd25yZXYueG1sUEsFBgAAAAAEAAQA9QAAAIsDAAAAAA==&#10;" path="m276,120l168,140r-60,50l60,310,48,430,60,550r24,70l120,680r48,20l204,700r36,-40l264,610,276,510,252,390,216,330r-48,20l168,390r-12,40l168,470r24,40l204,470r12,-20l228,490r-24,80l168,610,156,590,132,570,120,510,108,430r12,-80l144,290r24,-40l216,250r36,20l289,330r24,80l325,510,313,620,276,720r-36,60l192,800,108,780,48,680,12,550,,410,24,250,72,140,156,40,216,20,276,,8466,r60,20l8586,40r84,100l8718,250r12,160l8730,550r-36,130l8634,780r-84,20l8514,780r-48,-60l8441,620,8417,510r12,-100l8454,330r36,-60l8526,250r36,l8598,290r24,60l8622,430r,80l8610,570r-24,20l8562,610r-24,-40l8514,490r12,-40l8538,470r12,40l8586,470r,-40l8586,390r-24,-40l8526,330r-48,60l8466,510r12,100l8502,660r36,40l8586,700r36,-20l8658,620r24,-70l8694,430,8682,310,8634,190r-72,-50l8466,120r-8190,xe" fillcolor="#f90">
                  <v:path arrowok="t" o:connecttype="custom" o:connectlocs="160,148;58,329;58,584;114,721;196,743;252,647;242,414;160,372;150,456;184,541;206,478;196,605;150,626;114,541;114,372;160,266;242,286;299,435;299,658;230,827;104,827;12,584;23,266;150,42;264,0;8164,22;8302,148;8360,435;8326,721;8188,849;8108,764;8061,541;8096,350;8164,266;8234,308;8256,456;8246,605;8200,647;8154,520;8176,499;8222,499;8222,414;8164,350;8108,541;8142,700;8222,743;8292,658;8326,456;8268,202;8108,128" o:connectangles="0,0,0,0,0,0,0,0,0,0,0,0,0,0,0,0,0,0,0,0,0,0,0,0,0,0,0,0,0,0,0,0,0,0,0,0,0,0,0,0,0,0,0,0,0,0,0,0,0,0"/>
                </v:shape>
                <v:shape id="Freeform 108" o:spid="_x0000_s1074" style="position:absolute;left:1862;top:14720;width:8543;height:827;visibility:visible;mso-wrap-style:square;v-text-anchor:top" coordsize="873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TpJsYA&#10;AADcAAAADwAAAGRycy9kb3ducmV2LnhtbESPT2sCMRTE74LfITzBm2bdQ1u2RhFBUDz4p1Lo7bF5&#10;Zhc3L2uS6tpP3xQKHoeZ+Q0znXe2ETfyoXasYDLOQBCXTtdsFJw+VqM3ECEia2wck4IHBZjP+r0p&#10;Ftrd+UC3YzQiQTgUqKCKsS2kDGVFFsPYtcTJOztvMSbpjdQe7wluG5ln2Yu0WHNaqLClZUXl5fht&#10;FWyvr8a024P/sbvN52mx23/l171Sw0G3eAcRqYvP8H97rRXkkxz+zqQj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TpJsYAAADcAAAADwAAAAAAAAAAAAAAAACYAgAAZHJz&#10;L2Rvd25yZXYueG1sUEsFBgAAAAAEAAQA9QAAAIsDAAAAAA==&#10;" path="m276,700l168,680,108,600,60,510,48,370,60,270,84,170r36,-50l168,100r36,l240,140r24,70l276,310,252,410r-36,60l168,470r,-40l156,370r12,-40l192,310r12,20l216,370r12,-60l204,230,168,210r-12,l132,250r-12,40l108,370r12,100l144,530r24,40l216,570r36,-20l289,490r24,-80l325,290,313,190,276,100,240,20,192,,108,40,48,140,12,250,,410,24,550,72,680r84,80l216,800r60,l8466,800r60,l8586,760r84,-80l8718,550r12,-140l8730,250,8694,140,8634,40,8550,r-36,20l8466,100r-25,90l8417,290r12,120l8454,490r36,60l8526,570r36,l8598,530r24,-60l8622,370r,-80l8610,250r-24,-40l8562,210r-24,20l8514,310r12,60l8538,330r12,-20l8586,330r,40l8586,430r-24,40l8526,470r-48,-60l8466,310r12,-100l8502,140r36,-40l8586,100r36,20l8658,170r24,100l8694,370r-12,140l8634,600r-72,80l8466,700r-8190,xe" fillcolor="#f90">
                  <v:path arrowok="t" o:connecttype="custom" o:connectlocs="160,727;58,545;58,288;114,128;196,106;252,224;242,438;160,502;150,395;184,331;206,395;196,246;150,224;114,310;114,502;160,609;242,588;299,438;299,203;230,22;104,42;12,267;23,588;150,813;264,855;8164,855;8302,727;8360,438;8326,150;8188,0;8108,106;8061,310;8096,524;8164,609;8234,566;8256,395;8246,267;8200,224;8154,331;8176,353;8222,353;8222,460;8164,502;8108,331;8142,150;8222,106;8292,182;8326,395;8268,641;8108,748" o:connectangles="0,0,0,0,0,0,0,0,0,0,0,0,0,0,0,0,0,0,0,0,0,0,0,0,0,0,0,0,0,0,0,0,0,0,0,0,0,0,0,0,0,0,0,0,0,0,0,0,0,0"/>
                </v:shape>
                <v:shape id="Freeform 109" o:spid="_x0000_s1075" style="position:absolute;left:1451;top:1699;width:364;height:12794;visibility:visible;mso-wrap-style:square;v-text-anchor:top" coordsize="372,12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ilY8IA&#10;AADcAAAADwAAAGRycy9kb3ducmV2LnhtbESP0YrCMBRE3wX/IVzBN01VkNI1LSoosk+73X7Apbm2&#10;xeamNrHWv98sCPs4zMwZZpeNphUD9a6xrGC1jEAQl1Y3XCkofk6LGITzyBpby6TgRQ6ydDrZYaLt&#10;k79pyH0lAoRdggpq77tESlfWZNAtbUccvKvtDfog+0rqHp8Bblq5jqKtNNhwWKixo2NN5S1/GAXd&#10;/XDQX5/F3pyboaLNGMvcxkrNZ+P+A4Sn0f+H3+2LVrBebeDvTDgCMv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KVjwgAAANwAAAAPAAAAAAAAAAAAAAAAAJgCAABkcnMvZG93&#10;bnJldi54bWxQSwUGAAAAAAQABAD1AAAAhwMAAAAA&#10;" path="m48,11818r12,210l84,12188r60,90l192,12298r60,-20l288,12228r24,-80l324,12068r,-100l300,11888r-24,-50l228,11818r-48,30l156,11948r,80l168,12068r24,l228,12068r,-60l216,11968r-12,-20l228,11908r36,60l276,12028r-12,60l264,12128r-36,40l192,12168r-36,-20l132,12108r-12,-80l120,11948r,-80l156,11798r36,-60l228,11718r60,20l336,11818r24,90l372,12008r-12,180l312,12298r-60,80l192,12398r-72,-40l60,12248,12,12068r,-120l,11818,,600,12,470r,-140l60,150,120,40,192,r60,20l312,100r48,130l372,410,360,510r-24,90l288,660r-60,20l192,660,156,620,120,540r,-70l120,370r12,-60l156,250r36,-20l228,250r36,40l264,330r12,40l264,450r-36,40l204,470r12,-20l228,410r,-60l192,330r-24,20l156,370r,100l180,540r48,40l276,560r24,-50l324,430r,-80l312,250,288,170,252,110,192,100r-48,30l84,230,60,370,48,580r,11238xe" fillcolor="#f60">
                  <v:path arrowok="t" o:connecttype="custom" o:connectlocs="58,12808;138,13075;242,13075;298,12936;310,12744;264,12606;172,12617;150,12808;184,12851;218,12788;196,12724;252,12744;252,12872;218,12958;150,12936;114,12808;114,12638;184,12500;276,12500;344,12680;344,12979;242,13181;114,13160;12,12851;0,12585;12,500;58,160;184,0;298,106;356,437;322,639;218,724;150,660;114,500;126,330;184,245;252,309;264,394;218,522;206,479;218,373;160,373;150,500;218,618;288,543;310,373;276,181;184,106;80,245;46,618" o:connectangles="0,0,0,0,0,0,0,0,0,0,0,0,0,0,0,0,0,0,0,0,0,0,0,0,0,0,0,0,0,0,0,0,0,0,0,0,0,0,0,0,0,0,0,0,0,0,0,0,0,0"/>
                </v:shape>
                <v:shape id="Freeform 110" o:spid="_x0000_s1076" style="position:absolute;left:10275;top:1296;width:306;height:704;visibility:visible;mso-wrap-style:square;v-text-anchor:top" coordsize="312,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cuMIA&#10;AADcAAAADwAAAGRycy9kb3ducmV2LnhtbESPS6vCMBSE94L/IZwL7jStLy69RhFFcCc+wO2hObet&#10;Nie1ibX+eyMILoeZ+YaZLVpTioZqV1hWEA8iEMSp1QVnCk7HTf8XhPPIGkvLpOBJDhbzbmeGibYP&#10;3lNz8JkIEHYJKsi9rxIpXZqTQTewFXHw/m1t0AdZZ1LX+AhwU8phFE2lwYLDQo4VrXJKr4e7UXCe&#10;tuMmdrfmNilGu4u9XtL19qhU76dd/oHw1Ppv+NPeagXDeAzvM+EIy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O1y4wgAAANwAAAAPAAAAAAAAAAAAAAAAAJgCAABkcnMvZG93&#10;bnJldi54bWxQSwUGAAAAAAQABAD1AAAAhwMAAAAA&#10;" path="m60,20l24,,12,20,,80r12,30l264,660r12,20l300,660r12,-40l300,560,60,20xe" fillcolor="#f60">
                  <v:path arrowok="t" o:connecttype="custom" o:connectlocs="58,22;24,0;12,22;0,86;12,118;254,707;266,729;288,707;300,665;288,600;58,22" o:connectangles="0,0,0,0,0,0,0,0,0,0,0"/>
                </v:shape>
                <v:shape id="Freeform 111" o:spid="_x0000_s1077" style="position:absolute;left:1697;top:1296;width:294;height:704;visibility:visible;mso-wrap-style:square;v-text-anchor:top" coordsize="300,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eHGsUA&#10;AADcAAAADwAAAGRycy9kb3ducmV2LnhtbESPQWvCQBSE7wX/w/IEb3UTwVJSN6FUBA8ibRTx+Mi+&#10;JiHZtyG7JtFf3y0Uehxm5htmk02mFQP1rrasIF5GIIgLq2suFZxPu+dXEM4ja2wtk4I7OcjS2dMG&#10;E21H/qIh96UIEHYJKqi87xIpXVGRQbe0HXHwvm1v0AfZl1L3OAa4aeUqil6kwZrDQoUdfVRUNPnN&#10;KLhcyQ/Ro22uTScP92P+uY33o1KL+fT+BsLT5P/Df+29VrCK1/B7JhwBm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Z4caxQAAANwAAAAPAAAAAAAAAAAAAAAAAJgCAABkcnMv&#10;ZG93bnJldi54bWxQSwUGAAAAAAQABAD1AAAAigMAAAAA&#10;" path="m264,20l276,r24,20l300,80r,30l48,660,24,680,12,660,,620,12,560,264,20xe" fillcolor="#b09870">
                  <v:path arrowok="t" o:connecttype="custom" o:connectlocs="254,22;265,0;288,22;288,86;288,118;46,707;24,729;12,707;0,665;12,600;254,22" o:connectangles="0,0,0,0,0,0,0,0,0,0,0"/>
                </v:shape>
                <v:shape id="Freeform 112" o:spid="_x0000_s1078" style="position:absolute;left:10275;top:14214;width:306;height:681;visibility:visible;mso-wrap-style:square;v-text-anchor:top" coordsize="312,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xmz8UA&#10;AADcAAAADwAAAGRycy9kb3ducmV2LnhtbESPQWvCQBSE74L/YXmFXqRukoOW1E0oEqk3abT3R/Y1&#10;ic2+Ddk1xv76rlDwOMzMN8wmn0wnRhpca1lBvIxAEFdWt1wrOB13L68gnEfW2FkmBTdykGfz2QZT&#10;ba/8SWPpaxEg7FJU0Hjfp1K6qiGDbml74uB928GgD3KopR7wGuCmk0kUraTBlsNCgz1tG6p+yotR&#10;UBTJ1I/Jrvw4r+tz+aUX+vB7Uer5aXp/A+Fp8o/wf3uvFSTxCu5nwhGQ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GbPxQAAANwAAAAPAAAAAAAAAAAAAAAAAJgCAABkcnMv&#10;ZG93bnJldi54bWxQSwUGAAAAAAQABAD1AAAAigMAAAAA&#10;" path="m60,640l24,660,12,640,,600,12,550,264,20,276,r24,20l312,60r-12,60l60,640xe" fillcolor="#b09870">
                  <v:path arrowok="t" o:connecttype="custom" o:connectlocs="58,681;24,703;12,681;0,639;12,586;254,22;266,0;288,22;300,64;288,128;58,681" o:connectangles="0,0,0,0,0,0,0,0,0,0,0"/>
                </v:shape>
                <v:shape id="Freeform 113" o:spid="_x0000_s1079" style="position:absolute;left:1697;top:14214;width:294;height:681;visibility:visible;mso-wrap-style:square;v-text-anchor:top" coordsize="300,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lJjMMA&#10;AADcAAAADwAAAGRycy9kb3ducmV2LnhtbESP0YrCMBRE3xf8h3AFXxZNraxKNYoIguzbqh9waa5t&#10;tbkpSay1X28WFvZxmJkzzHrbmVq05HxlWcF0koAgzq2uuFBwOR/GSxA+IGusLZOCF3nYbgYfa8y0&#10;ffIPtadQiAhhn6GCMoQmk9LnJRn0E9sQR+9qncEQpSukdviMcFPLNEnm0mDFcaHEhvYl5ffTwyjo&#10;Z+xmt8vtuPf99/IrbakK/adSo2G3W4EI1IX/8F/7qBWk0wX8nolHQG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KlJjMMAAADcAAAADwAAAAAAAAAAAAAAAACYAgAAZHJzL2Rv&#10;d25yZXYueG1sUEsFBgAAAAAEAAQA9QAAAIgDAAAAAA==&#10;" path="m264,640r12,20l300,640r,-40l300,550,48,20,24,,12,20,,60r12,60l264,640xe" fillcolor="#b09870">
                  <v:path arrowok="t" o:connecttype="custom" o:connectlocs="254,681;265,703;288,681;288,639;288,586;46,22;24,0;12,22;0,64;12,128;254,681" o:connectangles="0,0,0,0,0,0,0,0,0,0,0"/>
                </v:shape>
                <v:shape id="Freeform 114" o:spid="_x0000_s1080" style="position:absolute;left:1200;top:1075;width:9878;height:143;visibility:visible;mso-wrap-style:square;v-text-anchor:top" coordsize="9774,1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ZrLcIA&#10;AADcAAAADwAAAGRycy9kb3ducmV2LnhtbERPXWvCMBR9H/gfwhV8m2lFRqlGkYJjk8GoE+bjpbm2&#10;weamNlmt/355GOzxcL7X29G2YqDeG8cK0nkCgrhy2nCt4PS1f85A+ICssXVMCh7kYbuZPK0x1+7O&#10;JQ3HUIsYwj5HBU0IXS6lrxqy6OeuI47cxfUWQ4R9LXWP9xhuW7lIkhdp0XBsaLCjoqHqevyxCkz3&#10;Su/lsNzJ8/fJFDddZZ+HD6Vm03G3AhFoDP/iP/ebVrBI49p4Jh4Bu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VmstwgAAANwAAAAPAAAAAAAAAAAAAAAAAJgCAABkcnMvZG93&#10;bnJldi54bWxQSwUGAAAAAAQABAD1AAAAhwMAAAAA&#10;" path="m48,110l,,9774,r-48,110l48,110xe" fillcolor="#b0b0b0">
                  <v:path arrowok="t" o:connecttype="custom" o:connectlocs="50,186;0,0;9983,0;9934,186;50,186" o:connectangles="0,0,0,0,0"/>
                </v:shape>
                <v:shape id="Freeform 115" o:spid="_x0000_s1081" style="position:absolute;left:10933;top:1075;width:145;height:14795;rotation:180;flip:x;visibility:visible;mso-wrap-style:square;v-text-anchor:top" coordsize="48,14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daH8UA&#10;AADcAAAADwAAAGRycy9kb3ducmV2LnhtbESP3WrCQBSE7wu+w3IEb4pulGI0uooIgfaixaoPcMwe&#10;k2D2bMhufnz7bqHQy2FmvmG2+8FUoqPGlZYVzGcRCOLM6pJzBddLOl2BcB5ZY2WZFDzJwX43etli&#10;om3P39SdfS4ChF2CCgrv60RKlxVk0M1sTRy8u20M+iCbXOoG+wA3lVxE0VIaLDksFFjTsaDscW6N&#10;gg/X3eLh9Pr5TE/xV8/L9i21rVKT8XDYgPA0+P/wX/tdK1jM1/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J1ofxQAAANwAAAAPAAAAAAAAAAAAAAAAAJgCAABkcnMv&#10;ZG93bnJldi54bWxQSwUGAAAAAAQABAD1AAAAigMAAAAA&#10;" path="m,14608r48,90l48,,,110,,14608xe" fillcolor="#f90">
                  <v:path arrowok="t" o:connecttype="custom" o:connectlocs="0,14801;438,14893;438,0;0,112;0,14801" o:connectangles="0,0,0,0,0"/>
                </v:shape>
                <v:shape id="Freeform 116" o:spid="_x0000_s1082" style="position:absolute;left:1200;top:15728;width:9878;height:151;visibility:visible;mso-wrap-style:square;v-text-anchor:top" coordsize="977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XdPcMA&#10;AADcAAAADwAAAGRycy9kb3ducmV2LnhtbERPy4rCMBTdD/gP4QpuBk2ni1GqUXRAcBgVfCC4uzTX&#10;tNjc1CZq5+/NYmCWh/OezFpbiQc1vnSs4GOQgCDOnS7ZKDgelv0RCB+QNVaOScEveZhNO28TzLR7&#10;8o4e+2BEDGGfoYIihDqT0ucFWfQDVxNH7uIaiyHCxkjd4DOG20qmSfIpLZYcGwqs6aug/Lq/WwUb&#10;O1yb3eYc1tv8/vN9OpnF7d0o1eu28zGIQG34F/+5V1pBmsb58Uw8An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XdPcMAAADcAAAADwAAAAAAAAAAAAAAAACYAgAAZHJzL2Rv&#10;d25yZXYueG1sUEsFBgAAAAAEAAQA9QAAAIgDAAAAAA==&#10;" path="m48,l,90r9774,l9726,,48,xe" fillcolor="#b0b0b0">
                  <v:path arrowok="t" o:connecttype="custom" o:connectlocs="50,0;0,253;9983,253;9934,0;50,0" o:connectangles="0,0,0,0,0"/>
                </v:shape>
                <v:shape id="Freeform 117" o:spid="_x0000_s1083" style="position:absolute;left:1200;top:1075;width:145;height:14786;visibility:visible;mso-wrap-style:square;v-text-anchor:top" coordsize="48,14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9wF8EA&#10;AADcAAAADwAAAGRycy9kb3ducmV2LnhtbESPQYvCMBSE74L/ITxhb5q2B1erUVRQvG4Vz8/m2Rab&#10;l5Jktf57IyzscZiZb5jlujeteJDzjWUF6SQBQVxa3XCl4Hzaj2cgfEDW2FomBS/ysF4NB0vMtX3y&#10;Dz2KUIkIYZ+jgjqELpfSlzUZ9BPbEUfvZp3BEKWrpHb4jHDTyixJptJgw3Ghxo52NZX34tcouF2n&#10;c3u4nL636badua4prvtDodTXqN8sQATqw3/4r33UCrIshc+ZeATk6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C/cBfBAAAA3AAAAA8AAAAAAAAAAAAAAAAAmAIAAGRycy9kb3du&#10;cmV2LnhtbFBLBQYAAAAABAAEAPUAAACGAwAAAAA=&#10;" path="m48,14608l,14698,,,48,110r,14498xe" fillcolor="#f90">
                  <v:path arrowok="t" o:connecttype="custom" o:connectlocs="438,14783;0,14875;0,0;438,112;438,14783" o:connectangles="0,0,0,0,0"/>
                </v:shape>
              </v:group>
            </w:pict>
          </mc:Fallback>
        </mc:AlternateContent>
      </w:r>
      <w:r w:rsidR="00190B37" w:rsidRPr="00527A02">
        <w:rPr>
          <w:rFonts w:eastAsia="Times New Roman" w:cs="Times New Roman"/>
          <w:sz w:val="28"/>
          <w:szCs w:val="28"/>
        </w:rPr>
        <w:t xml:space="preserve"> </w:t>
      </w:r>
      <w:r w:rsidR="00190B37" w:rsidRPr="00D855DD">
        <w:rPr>
          <w:rFonts w:ascii="Times New Roman" w:eastAsia="Times New Roman" w:hAnsi="Times New Roman" w:cs="Times New Roman"/>
          <w:b/>
          <w:color w:val="0000CC"/>
          <w:sz w:val="28"/>
          <w:szCs w:val="28"/>
        </w:rPr>
        <w:t>ỦY BAN NHÂN DÂN GIA LÂM</w:t>
      </w:r>
    </w:p>
    <w:p w:rsidR="00190B37" w:rsidRPr="00D855DD" w:rsidRDefault="00190B37" w:rsidP="00252C8C">
      <w:pPr>
        <w:spacing w:before="120" w:after="120" w:line="240" w:lineRule="auto"/>
        <w:jc w:val="center"/>
        <w:outlineLvl w:val="0"/>
        <w:rPr>
          <w:rFonts w:ascii="Times New Roman" w:eastAsia="Times New Roman" w:hAnsi="Times New Roman" w:cs="Times New Roman"/>
          <w:b/>
          <w:color w:val="0000CC"/>
          <w:sz w:val="28"/>
          <w:szCs w:val="28"/>
        </w:rPr>
      </w:pPr>
      <w:r w:rsidRPr="00D855DD">
        <w:rPr>
          <w:rFonts w:ascii="Times New Roman" w:eastAsia="Times New Roman" w:hAnsi="Times New Roman" w:cs="Times New Roman"/>
          <w:b/>
          <w:color w:val="0000CC"/>
          <w:sz w:val="28"/>
          <w:szCs w:val="28"/>
        </w:rPr>
        <w:t>TRƯỜNG MẦM NON QUANG TRUNG</w:t>
      </w:r>
    </w:p>
    <w:p w:rsidR="00190B37" w:rsidRPr="00D855DD" w:rsidRDefault="00190B37" w:rsidP="00252C8C">
      <w:pPr>
        <w:spacing w:before="120" w:after="120" w:line="240" w:lineRule="auto"/>
        <w:jc w:val="center"/>
        <w:outlineLvl w:val="0"/>
        <w:rPr>
          <w:rFonts w:ascii="Times New Roman" w:eastAsia="Times New Roman" w:hAnsi="Times New Roman" w:cs="Times New Roman"/>
          <w:b/>
          <w:color w:val="0000CC"/>
          <w:sz w:val="28"/>
          <w:szCs w:val="28"/>
        </w:rPr>
      </w:pPr>
      <w:r w:rsidRPr="00D855DD">
        <w:rPr>
          <w:rFonts w:ascii="Times New Roman" w:eastAsia="Times New Roman" w:hAnsi="Times New Roman" w:cs="Times New Roman"/>
          <w:b/>
          <w:color w:val="0000CC"/>
          <w:sz w:val="28"/>
          <w:szCs w:val="28"/>
        </w:rPr>
        <w:t>=====o0o=====</w:t>
      </w:r>
    </w:p>
    <w:p w:rsidR="00190B37" w:rsidRDefault="00190B37" w:rsidP="00252C8C">
      <w:pPr>
        <w:spacing w:before="120" w:after="120" w:line="240" w:lineRule="auto"/>
        <w:jc w:val="center"/>
        <w:rPr>
          <w:rFonts w:ascii="Times New Roman" w:hAnsi="Times New Roman" w:cs="Times New Roman"/>
          <w:b/>
          <w:color w:val="FF0000"/>
          <w:sz w:val="28"/>
          <w:szCs w:val="28"/>
        </w:rPr>
      </w:pPr>
      <w:r w:rsidRPr="00D855DD">
        <w:rPr>
          <w:rFonts w:ascii="Times New Roman" w:hAnsi="Times New Roman" w:cs="Times New Roman"/>
          <w:noProof/>
        </w:rPr>
        <w:drawing>
          <wp:inline distT="0" distB="0" distL="0" distR="0" wp14:anchorId="7CEBBFDA" wp14:editId="7B2BF91E">
            <wp:extent cx="1560830" cy="1560830"/>
            <wp:effectExtent l="0" t="0" r="1270" b="1270"/>
            <wp:docPr id="119" name="Picture 9" descr="Description: Description: C:\Users\Administrator\Downloads\logo MNQ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Description: C:\Users\Administrator\Downloads\logo MNQ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0830" cy="1560830"/>
                    </a:xfrm>
                    <a:prstGeom prst="rect">
                      <a:avLst/>
                    </a:prstGeom>
                    <a:noFill/>
                  </pic:spPr>
                </pic:pic>
              </a:graphicData>
            </a:graphic>
          </wp:inline>
        </w:drawing>
      </w:r>
    </w:p>
    <w:p w:rsidR="00190B37" w:rsidRDefault="00190B37" w:rsidP="00252C8C">
      <w:pPr>
        <w:spacing w:before="120" w:after="120" w:line="240" w:lineRule="auto"/>
        <w:jc w:val="center"/>
        <w:outlineLvl w:val="0"/>
        <w:rPr>
          <w:rFonts w:ascii="Times New Roman" w:eastAsia="Times New Roman" w:hAnsi="Times New Roman" w:cs="Times New Roman"/>
          <w:b/>
          <w:color w:val="FF0000"/>
          <w:sz w:val="48"/>
          <w:szCs w:val="28"/>
        </w:rPr>
      </w:pPr>
      <w:r w:rsidRPr="00D855DD">
        <w:rPr>
          <w:rFonts w:ascii="Times New Roman" w:eastAsia="Times New Roman" w:hAnsi="Times New Roman" w:cs="Times New Roman"/>
          <w:b/>
          <w:color w:val="FF0000"/>
          <w:sz w:val="48"/>
          <w:szCs w:val="28"/>
        </w:rPr>
        <w:t>SÁNG KIẾN KINH NG</w:t>
      </w:r>
      <w:r>
        <w:rPr>
          <w:rFonts w:ascii="Times New Roman" w:eastAsia="Times New Roman" w:hAnsi="Times New Roman" w:cs="Times New Roman"/>
          <w:b/>
          <w:color w:val="FF0000"/>
          <w:sz w:val="48"/>
          <w:szCs w:val="28"/>
        </w:rPr>
        <w:t>H</w:t>
      </w:r>
      <w:r w:rsidRPr="00D855DD">
        <w:rPr>
          <w:rFonts w:ascii="Times New Roman" w:eastAsia="Times New Roman" w:hAnsi="Times New Roman" w:cs="Times New Roman"/>
          <w:b/>
          <w:color w:val="FF0000"/>
          <w:sz w:val="48"/>
          <w:szCs w:val="28"/>
        </w:rPr>
        <w:t>IỆM</w:t>
      </w:r>
    </w:p>
    <w:p w:rsidR="00190B37" w:rsidRPr="00D855DD" w:rsidRDefault="00190B37" w:rsidP="00252C8C">
      <w:pPr>
        <w:spacing w:before="120" w:after="120" w:line="240" w:lineRule="auto"/>
        <w:jc w:val="center"/>
        <w:outlineLvl w:val="0"/>
        <w:rPr>
          <w:rFonts w:ascii="Times New Roman" w:eastAsia="Times New Roman" w:hAnsi="Times New Roman" w:cs="Times New Roman"/>
          <w:b/>
          <w:color w:val="FF0000"/>
          <w:sz w:val="48"/>
          <w:szCs w:val="28"/>
        </w:rPr>
      </w:pPr>
    </w:p>
    <w:p w:rsidR="00E701BE" w:rsidRPr="005420EC" w:rsidRDefault="00190B37" w:rsidP="00252C8C">
      <w:pPr>
        <w:spacing w:before="120" w:after="120" w:line="240" w:lineRule="auto"/>
        <w:jc w:val="center"/>
        <w:outlineLvl w:val="0"/>
        <w:rPr>
          <w:rFonts w:asciiTheme="majorBidi" w:hAnsiTheme="majorBidi" w:cstheme="majorBidi"/>
          <w:b/>
          <w:caps/>
          <w:color w:val="0000CC"/>
          <w:sz w:val="32"/>
          <w:szCs w:val="32"/>
          <w:lang w:val="nl-NL"/>
        </w:rPr>
      </w:pPr>
      <w:r w:rsidRPr="005420EC">
        <w:rPr>
          <w:rFonts w:asciiTheme="majorBidi" w:hAnsiTheme="majorBidi" w:cstheme="majorBidi"/>
          <w:b/>
          <w:color w:val="0000CC"/>
          <w:sz w:val="32"/>
          <w:szCs w:val="32"/>
          <w:lang w:val="nl-NL"/>
        </w:rPr>
        <w:t>M</w:t>
      </w:r>
      <w:r w:rsidRPr="005420EC">
        <w:rPr>
          <w:rFonts w:asciiTheme="majorBidi" w:hAnsiTheme="majorBidi" w:cstheme="majorBidi"/>
          <w:b/>
          <w:caps/>
          <w:color w:val="0000CC"/>
          <w:sz w:val="32"/>
          <w:szCs w:val="32"/>
          <w:lang w:val="nl-NL"/>
        </w:rPr>
        <w:t>ột số</w:t>
      </w:r>
      <w:r w:rsidR="00BA3BF8" w:rsidRPr="005420EC">
        <w:rPr>
          <w:rFonts w:asciiTheme="majorBidi" w:hAnsiTheme="majorBidi" w:cstheme="majorBidi"/>
          <w:b/>
          <w:caps/>
          <w:color w:val="0000CC"/>
          <w:sz w:val="32"/>
          <w:szCs w:val="32"/>
          <w:lang w:val="nl-NL"/>
        </w:rPr>
        <w:t xml:space="preserve"> </w:t>
      </w:r>
      <w:r w:rsidR="00E701BE" w:rsidRPr="005420EC">
        <w:rPr>
          <w:rFonts w:asciiTheme="majorBidi" w:hAnsiTheme="majorBidi" w:cstheme="majorBidi"/>
          <w:b/>
          <w:caps/>
          <w:color w:val="0000CC"/>
          <w:sz w:val="32"/>
          <w:szCs w:val="32"/>
          <w:lang w:val="nl-NL"/>
        </w:rPr>
        <w:t xml:space="preserve">KINH NGHIỆM </w:t>
      </w:r>
      <w:r w:rsidR="005420EC" w:rsidRPr="005420EC">
        <w:rPr>
          <w:rFonts w:asciiTheme="majorBidi" w:hAnsiTheme="majorBidi" w:cstheme="majorBidi"/>
          <w:b/>
          <w:caps/>
          <w:color w:val="0000CC"/>
          <w:sz w:val="32"/>
          <w:szCs w:val="32"/>
          <w:lang w:val="nl-NL"/>
        </w:rPr>
        <w:t>NÂNG CAO</w:t>
      </w:r>
      <w:r w:rsidR="00E701BE" w:rsidRPr="005420EC">
        <w:rPr>
          <w:rFonts w:asciiTheme="majorBidi" w:hAnsiTheme="majorBidi" w:cstheme="majorBidi"/>
          <w:b/>
          <w:caps/>
          <w:color w:val="0000CC"/>
          <w:sz w:val="32"/>
          <w:szCs w:val="32"/>
          <w:lang w:val="nl-NL"/>
        </w:rPr>
        <w:t xml:space="preserve"> CHẤT LƯỢNG </w:t>
      </w:r>
    </w:p>
    <w:p w:rsidR="00E701BE" w:rsidRPr="005420EC" w:rsidRDefault="00E701BE" w:rsidP="00252C8C">
      <w:pPr>
        <w:spacing w:before="120" w:after="120" w:line="240" w:lineRule="auto"/>
        <w:jc w:val="center"/>
        <w:outlineLvl w:val="0"/>
        <w:rPr>
          <w:rFonts w:asciiTheme="majorBidi" w:hAnsiTheme="majorBidi" w:cstheme="majorBidi"/>
          <w:b/>
          <w:caps/>
          <w:color w:val="0000CC"/>
          <w:sz w:val="32"/>
          <w:szCs w:val="32"/>
          <w:lang w:val="nl-NL"/>
        </w:rPr>
      </w:pPr>
      <w:r w:rsidRPr="005420EC">
        <w:rPr>
          <w:rFonts w:asciiTheme="majorBidi" w:hAnsiTheme="majorBidi" w:cstheme="majorBidi"/>
          <w:b/>
          <w:caps/>
          <w:color w:val="0000CC"/>
          <w:sz w:val="32"/>
          <w:szCs w:val="32"/>
          <w:lang w:val="nl-NL"/>
        </w:rPr>
        <w:t xml:space="preserve">BỮA ĂN CHO TRẺ VÀ ĐẢM BẢO </w:t>
      </w:r>
      <w:r w:rsidR="005420EC" w:rsidRPr="005420EC">
        <w:rPr>
          <w:rFonts w:asciiTheme="majorBidi" w:hAnsiTheme="majorBidi" w:cstheme="majorBidi"/>
          <w:b/>
          <w:caps/>
          <w:color w:val="0000CC"/>
          <w:sz w:val="32"/>
          <w:szCs w:val="32"/>
          <w:lang w:val="nl-NL"/>
        </w:rPr>
        <w:t xml:space="preserve">VỆ SINH </w:t>
      </w:r>
      <w:r w:rsidRPr="005420EC">
        <w:rPr>
          <w:rFonts w:asciiTheme="majorBidi" w:hAnsiTheme="majorBidi" w:cstheme="majorBidi"/>
          <w:b/>
          <w:caps/>
          <w:color w:val="0000CC"/>
          <w:sz w:val="32"/>
          <w:szCs w:val="32"/>
          <w:lang w:val="nl-NL"/>
        </w:rPr>
        <w:t xml:space="preserve">AN TOÀN </w:t>
      </w:r>
    </w:p>
    <w:p w:rsidR="00190B37" w:rsidRPr="00D855DD" w:rsidRDefault="00E701BE" w:rsidP="00252C8C">
      <w:pPr>
        <w:spacing w:before="120" w:after="120" w:line="240" w:lineRule="auto"/>
        <w:jc w:val="center"/>
        <w:outlineLvl w:val="0"/>
        <w:rPr>
          <w:rFonts w:ascii="Times New Roman" w:eastAsia="Times New Roman" w:hAnsi="Times New Roman" w:cs="Times New Roman"/>
          <w:b/>
          <w:i/>
          <w:caps/>
          <w:color w:val="0000CC"/>
          <w:sz w:val="32"/>
          <w:szCs w:val="32"/>
        </w:rPr>
      </w:pPr>
      <w:r w:rsidRPr="005420EC">
        <w:rPr>
          <w:rFonts w:asciiTheme="majorBidi" w:hAnsiTheme="majorBidi" w:cstheme="majorBidi"/>
          <w:b/>
          <w:caps/>
          <w:color w:val="0000CC"/>
          <w:sz w:val="32"/>
          <w:szCs w:val="32"/>
          <w:lang w:val="nl-NL"/>
        </w:rPr>
        <w:t xml:space="preserve">THỰC PHẨM TRONG TRƯỜNG </w:t>
      </w:r>
      <w:r w:rsidR="00190B37" w:rsidRPr="005420EC">
        <w:rPr>
          <w:rFonts w:asciiTheme="majorBidi" w:hAnsiTheme="majorBidi" w:cstheme="majorBidi"/>
          <w:b/>
          <w:caps/>
          <w:color w:val="0000CC"/>
          <w:sz w:val="32"/>
          <w:szCs w:val="32"/>
          <w:lang w:val="nl-NL"/>
        </w:rPr>
        <w:t>mầm non</w:t>
      </w:r>
    </w:p>
    <w:p w:rsidR="00190B37" w:rsidRPr="00D855DD" w:rsidRDefault="00190B37" w:rsidP="00252C8C">
      <w:pPr>
        <w:spacing w:before="120" w:after="120" w:line="240" w:lineRule="auto"/>
        <w:jc w:val="center"/>
        <w:outlineLvl w:val="0"/>
        <w:rPr>
          <w:rFonts w:ascii="Times New Roman" w:eastAsia="Times New Roman" w:hAnsi="Times New Roman" w:cs="Times New Roman"/>
          <w:b/>
          <w:i/>
          <w:caps/>
          <w:color w:val="0000CC"/>
          <w:sz w:val="32"/>
          <w:szCs w:val="32"/>
        </w:rPr>
      </w:pPr>
    </w:p>
    <w:p w:rsidR="00190B37" w:rsidRPr="00D855DD" w:rsidRDefault="00190B37" w:rsidP="00252C8C">
      <w:pPr>
        <w:spacing w:before="120" w:after="120" w:line="240" w:lineRule="auto"/>
        <w:jc w:val="center"/>
        <w:outlineLvl w:val="0"/>
        <w:rPr>
          <w:rFonts w:ascii="Times New Roman" w:eastAsia="Times New Roman" w:hAnsi="Times New Roman" w:cs="Times New Roman"/>
          <w:b/>
          <w:i/>
          <w:color w:val="0000CC"/>
          <w:sz w:val="34"/>
          <w:szCs w:val="28"/>
        </w:rPr>
      </w:pPr>
    </w:p>
    <w:p w:rsidR="00190B37" w:rsidRPr="00D93B81" w:rsidRDefault="00190B37" w:rsidP="00252C8C">
      <w:pPr>
        <w:spacing w:before="120" w:after="120" w:line="240" w:lineRule="auto"/>
        <w:jc w:val="center"/>
        <w:outlineLvl w:val="0"/>
        <w:rPr>
          <w:rFonts w:ascii="Times New Roman" w:eastAsia="Times New Roman" w:hAnsi="Times New Roman" w:cs="Times New Roman"/>
          <w:b/>
          <w:color w:val="0000CC"/>
          <w:sz w:val="38"/>
          <w:szCs w:val="28"/>
        </w:rPr>
      </w:pPr>
    </w:p>
    <w:p w:rsidR="00190B37" w:rsidRPr="00D855DD" w:rsidRDefault="00190B37" w:rsidP="00252C8C">
      <w:pPr>
        <w:spacing w:before="120" w:after="120" w:line="240" w:lineRule="auto"/>
        <w:jc w:val="both"/>
        <w:rPr>
          <w:rFonts w:ascii="Times New Roman" w:eastAsia="Times New Roman" w:hAnsi="Times New Roman" w:cs="Times New Roman"/>
          <w:b/>
          <w:i/>
          <w:color w:val="0000CC"/>
          <w:sz w:val="28"/>
          <w:szCs w:val="28"/>
        </w:rPr>
      </w:pPr>
    </w:p>
    <w:p w:rsidR="00190B37" w:rsidRPr="00D855DD" w:rsidRDefault="00190B37" w:rsidP="00252C8C">
      <w:pPr>
        <w:spacing w:before="120" w:after="120" w:line="240" w:lineRule="auto"/>
        <w:ind w:left="2880"/>
        <w:jc w:val="both"/>
        <w:rPr>
          <w:rFonts w:ascii="Times New Roman" w:eastAsia="Times New Roman" w:hAnsi="Times New Roman" w:cs="Times New Roman"/>
          <w:b/>
          <w:color w:val="0000CC"/>
          <w:sz w:val="28"/>
          <w:szCs w:val="28"/>
          <w:lang w:val="pt-BR"/>
        </w:rPr>
      </w:pPr>
      <w:r w:rsidRPr="00D855DD">
        <w:rPr>
          <w:rFonts w:ascii="Times New Roman" w:eastAsia="Times New Roman" w:hAnsi="Times New Roman" w:cs="Times New Roman"/>
          <w:b/>
          <w:color w:val="0000CC"/>
          <w:sz w:val="28"/>
          <w:szCs w:val="28"/>
          <w:lang w:val="pt-BR"/>
        </w:rPr>
        <w:t>Tên tác giả</w:t>
      </w:r>
      <w:r w:rsidRPr="00D855DD">
        <w:rPr>
          <w:rFonts w:ascii="Times New Roman" w:eastAsia="Times New Roman" w:hAnsi="Times New Roman" w:cs="Times New Roman"/>
          <w:b/>
          <w:color w:val="0000CC"/>
          <w:sz w:val="28"/>
          <w:szCs w:val="28"/>
          <w:lang w:val="pt-BR"/>
        </w:rPr>
        <w:tab/>
        <w:t xml:space="preserve">: </w:t>
      </w:r>
      <w:r>
        <w:rPr>
          <w:rFonts w:ascii="Times New Roman" w:eastAsia="Times New Roman" w:hAnsi="Times New Roman" w:cs="Times New Roman"/>
          <w:b/>
          <w:color w:val="0000CC"/>
          <w:sz w:val="28"/>
          <w:szCs w:val="28"/>
          <w:lang w:val="pt-BR"/>
        </w:rPr>
        <w:t>Hoàng Thị Lan Dung</w:t>
      </w:r>
    </w:p>
    <w:p w:rsidR="00190B37" w:rsidRPr="00D855DD" w:rsidRDefault="00190B37" w:rsidP="00252C8C">
      <w:pPr>
        <w:spacing w:before="120" w:after="120" w:line="240" w:lineRule="auto"/>
        <w:ind w:left="2880"/>
        <w:jc w:val="both"/>
        <w:rPr>
          <w:rFonts w:ascii="Times New Roman" w:eastAsia="Times New Roman" w:hAnsi="Times New Roman" w:cs="Times New Roman"/>
          <w:b/>
          <w:color w:val="0000CC"/>
          <w:sz w:val="28"/>
          <w:szCs w:val="28"/>
          <w:lang w:val="pt-BR"/>
        </w:rPr>
      </w:pPr>
      <w:r w:rsidRPr="00D855DD">
        <w:rPr>
          <w:rFonts w:ascii="Times New Roman" w:eastAsia="Times New Roman" w:hAnsi="Times New Roman" w:cs="Times New Roman"/>
          <w:b/>
          <w:color w:val="0000CC"/>
          <w:sz w:val="28"/>
          <w:szCs w:val="28"/>
          <w:lang w:val="pt-BR"/>
        </w:rPr>
        <w:t>Lĩnh vực</w:t>
      </w:r>
      <w:r w:rsidRPr="00D855DD">
        <w:rPr>
          <w:rFonts w:ascii="Times New Roman" w:eastAsia="Times New Roman" w:hAnsi="Times New Roman" w:cs="Times New Roman"/>
          <w:b/>
          <w:color w:val="0000CC"/>
          <w:sz w:val="28"/>
          <w:szCs w:val="28"/>
          <w:lang w:val="pt-BR"/>
        </w:rPr>
        <w:tab/>
        <w:t xml:space="preserve">: </w:t>
      </w:r>
      <w:r w:rsidR="00F16E4C">
        <w:rPr>
          <w:rFonts w:ascii="Times New Roman" w:eastAsia="Times New Roman" w:hAnsi="Times New Roman" w:cs="Times New Roman"/>
          <w:b/>
          <w:color w:val="0000CC"/>
          <w:sz w:val="28"/>
          <w:szCs w:val="28"/>
          <w:lang w:val="pt-BR"/>
        </w:rPr>
        <w:t>Chăm sóc nuôi dưỡng</w:t>
      </w:r>
      <w:r>
        <w:rPr>
          <w:rFonts w:ascii="Times New Roman" w:eastAsia="Times New Roman" w:hAnsi="Times New Roman" w:cs="Times New Roman"/>
          <w:b/>
          <w:color w:val="0000CC"/>
          <w:sz w:val="28"/>
          <w:szCs w:val="28"/>
          <w:lang w:val="pt-BR"/>
        </w:rPr>
        <w:t xml:space="preserve"> </w:t>
      </w:r>
    </w:p>
    <w:p w:rsidR="00190B37" w:rsidRPr="00D855DD" w:rsidRDefault="00190B37" w:rsidP="00252C8C">
      <w:pPr>
        <w:spacing w:before="120" w:after="120" w:line="240" w:lineRule="auto"/>
        <w:ind w:left="2880"/>
        <w:jc w:val="both"/>
        <w:rPr>
          <w:rFonts w:ascii="Times New Roman" w:eastAsia="Times New Roman" w:hAnsi="Times New Roman" w:cs="Times New Roman"/>
          <w:b/>
          <w:color w:val="0000CC"/>
          <w:sz w:val="28"/>
          <w:szCs w:val="28"/>
          <w:lang w:val="pt-BR"/>
        </w:rPr>
      </w:pPr>
      <w:r w:rsidRPr="00D855DD">
        <w:rPr>
          <w:rFonts w:ascii="Times New Roman" w:eastAsia="Times New Roman" w:hAnsi="Times New Roman" w:cs="Times New Roman"/>
          <w:b/>
          <w:color w:val="0000CC"/>
          <w:sz w:val="28"/>
          <w:szCs w:val="28"/>
          <w:lang w:val="pt-BR"/>
        </w:rPr>
        <w:t>Cấp học</w:t>
      </w:r>
      <w:r w:rsidRPr="00D855DD">
        <w:rPr>
          <w:rFonts w:ascii="Times New Roman" w:eastAsia="Times New Roman" w:hAnsi="Times New Roman" w:cs="Times New Roman"/>
          <w:b/>
          <w:color w:val="0000CC"/>
          <w:sz w:val="28"/>
          <w:szCs w:val="28"/>
          <w:lang w:val="pt-BR"/>
        </w:rPr>
        <w:tab/>
        <w:t>: Mầm non</w:t>
      </w:r>
    </w:p>
    <w:p w:rsidR="00190B37" w:rsidRPr="00D855DD" w:rsidRDefault="00190B37" w:rsidP="00252C8C">
      <w:pPr>
        <w:spacing w:before="120" w:after="120" w:line="240" w:lineRule="auto"/>
        <w:jc w:val="both"/>
        <w:rPr>
          <w:rFonts w:ascii="Times New Roman" w:eastAsia="Times New Roman" w:hAnsi="Times New Roman" w:cs="Times New Roman"/>
          <w:b/>
          <w:color w:val="0000CC"/>
          <w:sz w:val="28"/>
          <w:szCs w:val="28"/>
          <w:lang w:val="pt-BR"/>
        </w:rPr>
      </w:pPr>
    </w:p>
    <w:p w:rsidR="00190B37" w:rsidRDefault="00190B37" w:rsidP="00252C8C">
      <w:pPr>
        <w:spacing w:before="120" w:after="120" w:line="240" w:lineRule="auto"/>
        <w:jc w:val="center"/>
        <w:rPr>
          <w:rFonts w:ascii="Times New Roman" w:eastAsia="Times New Roman" w:hAnsi="Times New Roman" w:cs="Times New Roman"/>
          <w:b/>
          <w:sz w:val="28"/>
          <w:szCs w:val="28"/>
          <w:lang w:val="pt-BR"/>
        </w:rPr>
      </w:pPr>
    </w:p>
    <w:p w:rsidR="00190B37" w:rsidRDefault="00190B37" w:rsidP="00252C8C">
      <w:pPr>
        <w:spacing w:before="120" w:after="120" w:line="240" w:lineRule="auto"/>
        <w:jc w:val="center"/>
        <w:rPr>
          <w:rFonts w:ascii="Times New Roman" w:eastAsia="Times New Roman" w:hAnsi="Times New Roman" w:cs="Times New Roman"/>
          <w:b/>
          <w:sz w:val="28"/>
          <w:szCs w:val="28"/>
          <w:lang w:val="pt-BR"/>
        </w:rPr>
      </w:pPr>
    </w:p>
    <w:p w:rsidR="00252C8C" w:rsidRPr="00D93B81" w:rsidRDefault="00252C8C" w:rsidP="00252C8C">
      <w:pPr>
        <w:spacing w:before="120" w:after="120" w:line="240" w:lineRule="auto"/>
        <w:rPr>
          <w:rFonts w:ascii="Times New Roman" w:eastAsia="Times New Roman" w:hAnsi="Times New Roman" w:cs="Times New Roman"/>
          <w:b/>
          <w:sz w:val="50"/>
          <w:szCs w:val="28"/>
          <w:lang w:val="pt-BR"/>
        </w:rPr>
      </w:pPr>
    </w:p>
    <w:p w:rsidR="00190B37" w:rsidRDefault="00190B37" w:rsidP="00252C8C">
      <w:pPr>
        <w:spacing w:before="120" w:after="120" w:line="240" w:lineRule="auto"/>
        <w:jc w:val="center"/>
        <w:rPr>
          <w:rFonts w:ascii="Times New Roman" w:hAnsi="Times New Roman" w:cs="Times New Roman"/>
          <w:b/>
          <w:color w:val="FF0000"/>
          <w:sz w:val="28"/>
          <w:szCs w:val="28"/>
        </w:rPr>
      </w:pPr>
      <w:r w:rsidRPr="00D93B81">
        <w:rPr>
          <w:rFonts w:ascii="Times New Roman" w:eastAsia="Times New Roman" w:hAnsi="Times New Roman" w:cs="Times New Roman"/>
          <w:b/>
          <w:color w:val="0000CC"/>
          <w:sz w:val="28"/>
          <w:szCs w:val="28"/>
          <w:lang w:val="pt-BR"/>
        </w:rPr>
        <w:t xml:space="preserve">NĂM HỌC: </w:t>
      </w:r>
      <w:r>
        <w:rPr>
          <w:rFonts w:ascii="Times New Roman" w:eastAsia="Times New Roman" w:hAnsi="Times New Roman" w:cs="Times New Roman"/>
          <w:b/>
          <w:color w:val="0000CC"/>
          <w:sz w:val="28"/>
          <w:szCs w:val="28"/>
          <w:lang w:val="pt-BR"/>
        </w:rPr>
        <w:t>2019-2020</w:t>
      </w:r>
    </w:p>
    <w:p w:rsidR="002B0CD3" w:rsidRDefault="002B0CD3" w:rsidP="00252C8C">
      <w:pPr>
        <w:spacing w:before="120" w:after="120" w:line="240" w:lineRule="auto"/>
        <w:jc w:val="center"/>
        <w:rPr>
          <w:rFonts w:ascii="Times New Roman" w:hAnsi="Times New Roman" w:cs="Times New Roman"/>
          <w:b/>
          <w:sz w:val="28"/>
          <w:szCs w:val="28"/>
        </w:rPr>
        <w:sectPr w:rsidR="002B0CD3">
          <w:headerReference w:type="default" r:id="rId9"/>
          <w:footerReference w:type="default" r:id="rId10"/>
          <w:pgSz w:w="12240" w:h="15840"/>
          <w:pgMar w:top="1440" w:right="1440" w:bottom="1440" w:left="1440" w:header="720" w:footer="720" w:gutter="0"/>
          <w:cols w:space="720"/>
          <w:docGrid w:linePitch="360"/>
        </w:sectPr>
      </w:pPr>
    </w:p>
    <w:p w:rsidR="00BC4F9E" w:rsidRPr="000A3F75" w:rsidRDefault="004F002A" w:rsidP="00252C8C">
      <w:pPr>
        <w:spacing w:before="120" w:after="120" w:line="240" w:lineRule="auto"/>
        <w:jc w:val="center"/>
        <w:rPr>
          <w:rFonts w:ascii="Times New Roman" w:hAnsi="Times New Roman" w:cs="Times New Roman"/>
          <w:b/>
          <w:color w:val="FF0000"/>
          <w:sz w:val="28"/>
          <w:szCs w:val="28"/>
        </w:rPr>
      </w:pPr>
      <w:r>
        <w:rPr>
          <w:noProof/>
        </w:rPr>
        <w:lastRenderedPageBreak/>
        <mc:AlternateContent>
          <mc:Choice Requires="wpg">
            <w:drawing>
              <wp:anchor distT="0" distB="0" distL="114300" distR="114300" simplePos="0" relativeHeight="251656704" behindDoc="0" locked="0" layoutInCell="1" allowOverlap="1" wp14:anchorId="768666DB" wp14:editId="1D24E742">
                <wp:simplePos x="0" y="0"/>
                <wp:positionH relativeFrom="column">
                  <wp:posOffset>-30480</wp:posOffset>
                </wp:positionH>
                <wp:positionV relativeFrom="paragraph">
                  <wp:posOffset>-20587629</wp:posOffset>
                </wp:positionV>
                <wp:extent cx="6319520" cy="9438005"/>
                <wp:effectExtent l="0" t="0" r="24130" b="10795"/>
                <wp:wrapNone/>
                <wp:docPr id="22"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19520" cy="9438005"/>
                          <a:chOff x="1119" y="892"/>
                          <a:chExt cx="10024" cy="15092"/>
                        </a:xfrm>
                      </wpg:grpSpPr>
                      <wps:wsp>
                        <wps:cNvPr id="29" name="Freeform 61"/>
                        <wps:cNvSpPr>
                          <a:spLocks/>
                        </wps:cNvSpPr>
                        <wps:spPr bwMode="auto">
                          <a:xfrm>
                            <a:off x="10352" y="1776"/>
                            <a:ext cx="375" cy="12495"/>
                          </a:xfrm>
                          <a:custGeom>
                            <a:avLst/>
                            <a:gdLst>
                              <a:gd name="T0" fmla="*/ 375 w 372"/>
                              <a:gd name="T1" fmla="*/ 12041 h 12398"/>
                              <a:gd name="T2" fmla="*/ 315 w 372"/>
                              <a:gd name="T3" fmla="*/ 12344 h 12398"/>
                              <a:gd name="T4" fmla="*/ 194 w 372"/>
                              <a:gd name="T5" fmla="*/ 12495 h 12398"/>
                              <a:gd name="T6" fmla="*/ 48 w 372"/>
                              <a:gd name="T7" fmla="*/ 12394 h 12398"/>
                              <a:gd name="T8" fmla="*/ 0 w 372"/>
                              <a:gd name="T9" fmla="*/ 12102 h 12398"/>
                              <a:gd name="T10" fmla="*/ 48 w 372"/>
                              <a:gd name="T11" fmla="*/ 11910 h 12398"/>
                              <a:gd name="T12" fmla="*/ 133 w 372"/>
                              <a:gd name="T13" fmla="*/ 11810 h 12398"/>
                              <a:gd name="T14" fmla="*/ 230 w 372"/>
                              <a:gd name="T15" fmla="*/ 11890 h 12398"/>
                              <a:gd name="T16" fmla="*/ 266 w 372"/>
                              <a:gd name="T17" fmla="*/ 12041 h 12398"/>
                              <a:gd name="T18" fmla="*/ 242 w 372"/>
                              <a:gd name="T19" fmla="*/ 12203 h 12398"/>
                              <a:gd name="T20" fmla="*/ 169 w 372"/>
                              <a:gd name="T21" fmla="*/ 12263 h 12398"/>
                              <a:gd name="T22" fmla="*/ 121 w 372"/>
                              <a:gd name="T23" fmla="*/ 12223 h 12398"/>
                              <a:gd name="T24" fmla="*/ 97 w 372"/>
                              <a:gd name="T25" fmla="*/ 12122 h 12398"/>
                              <a:gd name="T26" fmla="*/ 145 w 372"/>
                              <a:gd name="T27" fmla="*/ 12001 h 12398"/>
                              <a:gd name="T28" fmla="*/ 157 w 372"/>
                              <a:gd name="T29" fmla="*/ 12062 h 12398"/>
                              <a:gd name="T30" fmla="*/ 157 w 372"/>
                              <a:gd name="T31" fmla="*/ 12162 h 12398"/>
                              <a:gd name="T32" fmla="*/ 194 w 372"/>
                              <a:gd name="T33" fmla="*/ 12162 h 12398"/>
                              <a:gd name="T34" fmla="*/ 218 w 372"/>
                              <a:gd name="T35" fmla="*/ 12041 h 12398"/>
                              <a:gd name="T36" fmla="*/ 145 w 372"/>
                              <a:gd name="T37" fmla="*/ 11910 h 12398"/>
                              <a:gd name="T38" fmla="*/ 60 w 372"/>
                              <a:gd name="T39" fmla="*/ 11981 h 12398"/>
                              <a:gd name="T40" fmla="*/ 48 w 372"/>
                              <a:gd name="T41" fmla="*/ 12162 h 12398"/>
                              <a:gd name="T42" fmla="*/ 85 w 372"/>
                              <a:gd name="T43" fmla="*/ 12324 h 12398"/>
                              <a:gd name="T44" fmla="*/ 169 w 372"/>
                              <a:gd name="T45" fmla="*/ 12394 h 12398"/>
                              <a:gd name="T46" fmla="*/ 278 w 372"/>
                              <a:gd name="T47" fmla="*/ 12283 h 12398"/>
                              <a:gd name="T48" fmla="*/ 327 w 372"/>
                              <a:gd name="T49" fmla="*/ 11910 h 12398"/>
                              <a:gd name="T50" fmla="*/ 315 w 372"/>
                              <a:gd name="T51" fmla="*/ 373 h 12398"/>
                              <a:gd name="T52" fmla="*/ 230 w 372"/>
                              <a:gd name="T53" fmla="*/ 131 h 12398"/>
                              <a:gd name="T54" fmla="*/ 121 w 372"/>
                              <a:gd name="T55" fmla="*/ 111 h 12398"/>
                              <a:gd name="T56" fmla="*/ 48 w 372"/>
                              <a:gd name="T57" fmla="*/ 252 h 12398"/>
                              <a:gd name="T58" fmla="*/ 48 w 372"/>
                              <a:gd name="T59" fmla="*/ 433 h 12398"/>
                              <a:gd name="T60" fmla="*/ 97 w 372"/>
                              <a:gd name="T61" fmla="*/ 564 h 12398"/>
                              <a:gd name="T62" fmla="*/ 194 w 372"/>
                              <a:gd name="T63" fmla="*/ 544 h 12398"/>
                              <a:gd name="T64" fmla="*/ 218 w 372"/>
                              <a:gd name="T65" fmla="*/ 373 h 12398"/>
                              <a:gd name="T66" fmla="*/ 169 w 372"/>
                              <a:gd name="T67" fmla="*/ 333 h 12398"/>
                              <a:gd name="T68" fmla="*/ 133 w 372"/>
                              <a:gd name="T69" fmla="*/ 413 h 12398"/>
                              <a:gd name="T70" fmla="*/ 169 w 372"/>
                              <a:gd name="T71" fmla="*/ 474 h 12398"/>
                              <a:gd name="T72" fmla="*/ 109 w 372"/>
                              <a:gd name="T73" fmla="*/ 454 h 12398"/>
                              <a:gd name="T74" fmla="*/ 97 w 372"/>
                              <a:gd name="T75" fmla="*/ 333 h 12398"/>
                              <a:gd name="T76" fmla="*/ 133 w 372"/>
                              <a:gd name="T77" fmla="*/ 252 h 12398"/>
                              <a:gd name="T78" fmla="*/ 218 w 372"/>
                              <a:gd name="T79" fmla="*/ 252 h 12398"/>
                              <a:gd name="T80" fmla="*/ 266 w 372"/>
                              <a:gd name="T81" fmla="*/ 373 h 12398"/>
                              <a:gd name="T82" fmla="*/ 242 w 372"/>
                              <a:gd name="T83" fmla="*/ 544 h 12398"/>
                              <a:gd name="T84" fmla="*/ 194 w 372"/>
                              <a:gd name="T85" fmla="*/ 665 h 12398"/>
                              <a:gd name="T86" fmla="*/ 85 w 372"/>
                              <a:gd name="T87" fmla="*/ 665 h 12398"/>
                              <a:gd name="T88" fmla="*/ 12 w 372"/>
                              <a:gd name="T89" fmla="*/ 514 h 12398"/>
                              <a:gd name="T90" fmla="*/ 12 w 372"/>
                              <a:gd name="T91" fmla="*/ 232 h 12398"/>
                              <a:gd name="T92" fmla="*/ 121 w 372"/>
                              <a:gd name="T93" fmla="*/ 20 h 12398"/>
                              <a:gd name="T94" fmla="*/ 254 w 372"/>
                              <a:gd name="T95" fmla="*/ 40 h 12398"/>
                              <a:gd name="T96" fmla="*/ 351 w 372"/>
                              <a:gd name="T97" fmla="*/ 333 h 12398"/>
                              <a:gd name="T98" fmla="*/ 375 w 372"/>
                              <a:gd name="T99" fmla="*/ 605 h 12398"/>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372" h="12398">
                                <a:moveTo>
                                  <a:pt x="372" y="11818"/>
                                </a:moveTo>
                                <a:lnTo>
                                  <a:pt x="372" y="11948"/>
                                </a:lnTo>
                                <a:lnTo>
                                  <a:pt x="348" y="12068"/>
                                </a:lnTo>
                                <a:lnTo>
                                  <a:pt x="312" y="12248"/>
                                </a:lnTo>
                                <a:lnTo>
                                  <a:pt x="252" y="12358"/>
                                </a:lnTo>
                                <a:lnTo>
                                  <a:pt x="192" y="12398"/>
                                </a:lnTo>
                                <a:lnTo>
                                  <a:pt x="120" y="12378"/>
                                </a:lnTo>
                                <a:lnTo>
                                  <a:pt x="48" y="12298"/>
                                </a:lnTo>
                                <a:lnTo>
                                  <a:pt x="12" y="12188"/>
                                </a:lnTo>
                                <a:lnTo>
                                  <a:pt x="0" y="12008"/>
                                </a:lnTo>
                                <a:lnTo>
                                  <a:pt x="12" y="11908"/>
                                </a:lnTo>
                                <a:lnTo>
                                  <a:pt x="48" y="11818"/>
                                </a:lnTo>
                                <a:lnTo>
                                  <a:pt x="84" y="11738"/>
                                </a:lnTo>
                                <a:lnTo>
                                  <a:pt x="132" y="11718"/>
                                </a:lnTo>
                                <a:lnTo>
                                  <a:pt x="192" y="11738"/>
                                </a:lnTo>
                                <a:lnTo>
                                  <a:pt x="228" y="11798"/>
                                </a:lnTo>
                                <a:lnTo>
                                  <a:pt x="240" y="11868"/>
                                </a:lnTo>
                                <a:lnTo>
                                  <a:pt x="264" y="11948"/>
                                </a:lnTo>
                                <a:lnTo>
                                  <a:pt x="264" y="12028"/>
                                </a:lnTo>
                                <a:lnTo>
                                  <a:pt x="240" y="12108"/>
                                </a:lnTo>
                                <a:lnTo>
                                  <a:pt x="216" y="12148"/>
                                </a:lnTo>
                                <a:lnTo>
                                  <a:pt x="168" y="12168"/>
                                </a:lnTo>
                                <a:lnTo>
                                  <a:pt x="132" y="12168"/>
                                </a:lnTo>
                                <a:lnTo>
                                  <a:pt x="120" y="12128"/>
                                </a:lnTo>
                                <a:lnTo>
                                  <a:pt x="96" y="12088"/>
                                </a:lnTo>
                                <a:lnTo>
                                  <a:pt x="96" y="12028"/>
                                </a:lnTo>
                                <a:lnTo>
                                  <a:pt x="108" y="11968"/>
                                </a:lnTo>
                                <a:lnTo>
                                  <a:pt x="144" y="11908"/>
                                </a:lnTo>
                                <a:lnTo>
                                  <a:pt x="168" y="11948"/>
                                </a:lnTo>
                                <a:lnTo>
                                  <a:pt x="156" y="11968"/>
                                </a:lnTo>
                                <a:lnTo>
                                  <a:pt x="132" y="12008"/>
                                </a:lnTo>
                                <a:lnTo>
                                  <a:pt x="156" y="12068"/>
                                </a:lnTo>
                                <a:lnTo>
                                  <a:pt x="168" y="12068"/>
                                </a:lnTo>
                                <a:lnTo>
                                  <a:pt x="192" y="12068"/>
                                </a:lnTo>
                                <a:lnTo>
                                  <a:pt x="216" y="12028"/>
                                </a:lnTo>
                                <a:lnTo>
                                  <a:pt x="216" y="11948"/>
                                </a:lnTo>
                                <a:lnTo>
                                  <a:pt x="192" y="11848"/>
                                </a:lnTo>
                                <a:lnTo>
                                  <a:pt x="144" y="11818"/>
                                </a:lnTo>
                                <a:lnTo>
                                  <a:pt x="96" y="11838"/>
                                </a:lnTo>
                                <a:lnTo>
                                  <a:pt x="60" y="11888"/>
                                </a:lnTo>
                                <a:lnTo>
                                  <a:pt x="48" y="11968"/>
                                </a:lnTo>
                                <a:lnTo>
                                  <a:pt x="48" y="12068"/>
                                </a:lnTo>
                                <a:lnTo>
                                  <a:pt x="48" y="12148"/>
                                </a:lnTo>
                                <a:lnTo>
                                  <a:pt x="84" y="12228"/>
                                </a:lnTo>
                                <a:lnTo>
                                  <a:pt x="120" y="12278"/>
                                </a:lnTo>
                                <a:lnTo>
                                  <a:pt x="168" y="12298"/>
                                </a:lnTo>
                                <a:lnTo>
                                  <a:pt x="228" y="12278"/>
                                </a:lnTo>
                                <a:lnTo>
                                  <a:pt x="276" y="12188"/>
                                </a:lnTo>
                                <a:lnTo>
                                  <a:pt x="312" y="12028"/>
                                </a:lnTo>
                                <a:lnTo>
                                  <a:pt x="324" y="11818"/>
                                </a:lnTo>
                                <a:lnTo>
                                  <a:pt x="324" y="580"/>
                                </a:lnTo>
                                <a:lnTo>
                                  <a:pt x="312" y="370"/>
                                </a:lnTo>
                                <a:lnTo>
                                  <a:pt x="276" y="230"/>
                                </a:lnTo>
                                <a:lnTo>
                                  <a:pt x="228" y="130"/>
                                </a:lnTo>
                                <a:lnTo>
                                  <a:pt x="168" y="100"/>
                                </a:lnTo>
                                <a:lnTo>
                                  <a:pt x="120" y="110"/>
                                </a:lnTo>
                                <a:lnTo>
                                  <a:pt x="84" y="170"/>
                                </a:lnTo>
                                <a:lnTo>
                                  <a:pt x="48" y="250"/>
                                </a:lnTo>
                                <a:lnTo>
                                  <a:pt x="48" y="350"/>
                                </a:lnTo>
                                <a:lnTo>
                                  <a:pt x="48" y="430"/>
                                </a:lnTo>
                                <a:lnTo>
                                  <a:pt x="60" y="510"/>
                                </a:lnTo>
                                <a:lnTo>
                                  <a:pt x="96" y="560"/>
                                </a:lnTo>
                                <a:lnTo>
                                  <a:pt x="144" y="580"/>
                                </a:lnTo>
                                <a:lnTo>
                                  <a:pt x="192" y="540"/>
                                </a:lnTo>
                                <a:lnTo>
                                  <a:pt x="216" y="470"/>
                                </a:lnTo>
                                <a:lnTo>
                                  <a:pt x="216" y="370"/>
                                </a:lnTo>
                                <a:lnTo>
                                  <a:pt x="192" y="350"/>
                                </a:lnTo>
                                <a:lnTo>
                                  <a:pt x="168" y="330"/>
                                </a:lnTo>
                                <a:lnTo>
                                  <a:pt x="156" y="350"/>
                                </a:lnTo>
                                <a:lnTo>
                                  <a:pt x="132" y="410"/>
                                </a:lnTo>
                                <a:lnTo>
                                  <a:pt x="156" y="450"/>
                                </a:lnTo>
                                <a:lnTo>
                                  <a:pt x="168" y="470"/>
                                </a:lnTo>
                                <a:lnTo>
                                  <a:pt x="144" y="490"/>
                                </a:lnTo>
                                <a:lnTo>
                                  <a:pt x="108" y="450"/>
                                </a:lnTo>
                                <a:lnTo>
                                  <a:pt x="96" y="370"/>
                                </a:lnTo>
                                <a:lnTo>
                                  <a:pt x="96" y="330"/>
                                </a:lnTo>
                                <a:lnTo>
                                  <a:pt x="120" y="290"/>
                                </a:lnTo>
                                <a:lnTo>
                                  <a:pt x="132" y="250"/>
                                </a:lnTo>
                                <a:lnTo>
                                  <a:pt x="168" y="230"/>
                                </a:lnTo>
                                <a:lnTo>
                                  <a:pt x="216" y="250"/>
                                </a:lnTo>
                                <a:lnTo>
                                  <a:pt x="240" y="310"/>
                                </a:lnTo>
                                <a:lnTo>
                                  <a:pt x="264" y="370"/>
                                </a:lnTo>
                                <a:lnTo>
                                  <a:pt x="264" y="470"/>
                                </a:lnTo>
                                <a:lnTo>
                                  <a:pt x="240" y="540"/>
                                </a:lnTo>
                                <a:lnTo>
                                  <a:pt x="228" y="620"/>
                                </a:lnTo>
                                <a:lnTo>
                                  <a:pt x="192" y="660"/>
                                </a:lnTo>
                                <a:lnTo>
                                  <a:pt x="132" y="680"/>
                                </a:lnTo>
                                <a:lnTo>
                                  <a:pt x="84" y="660"/>
                                </a:lnTo>
                                <a:lnTo>
                                  <a:pt x="48" y="600"/>
                                </a:lnTo>
                                <a:lnTo>
                                  <a:pt x="12" y="510"/>
                                </a:lnTo>
                                <a:lnTo>
                                  <a:pt x="0" y="410"/>
                                </a:lnTo>
                                <a:lnTo>
                                  <a:pt x="12" y="230"/>
                                </a:lnTo>
                                <a:lnTo>
                                  <a:pt x="48" y="100"/>
                                </a:lnTo>
                                <a:lnTo>
                                  <a:pt x="120" y="20"/>
                                </a:lnTo>
                                <a:lnTo>
                                  <a:pt x="192" y="0"/>
                                </a:lnTo>
                                <a:lnTo>
                                  <a:pt x="252" y="40"/>
                                </a:lnTo>
                                <a:lnTo>
                                  <a:pt x="312" y="150"/>
                                </a:lnTo>
                                <a:lnTo>
                                  <a:pt x="348" y="330"/>
                                </a:lnTo>
                                <a:lnTo>
                                  <a:pt x="372" y="470"/>
                                </a:lnTo>
                                <a:lnTo>
                                  <a:pt x="372" y="600"/>
                                </a:lnTo>
                                <a:lnTo>
                                  <a:pt x="372" y="11818"/>
                                </a:lnTo>
                                <a:close/>
                              </a:path>
                            </a:pathLst>
                          </a:custGeom>
                          <a:solidFill>
                            <a:srgbClr val="B09870"/>
                          </a:solidFill>
                          <a:ln w="9525">
                            <a:solidFill>
                              <a:srgbClr val="000000"/>
                            </a:solidFill>
                            <a:round/>
                            <a:headEnd/>
                            <a:tailEnd/>
                          </a:ln>
                        </wps:spPr>
                        <wps:bodyPr rot="0" vert="horz" wrap="square" lIns="91440" tIns="45720" rIns="91440" bIns="45720" anchor="t" anchorCtr="0" upright="1">
                          <a:noAutofit/>
                        </wps:bodyPr>
                      </wps:wsp>
                      <wps:wsp>
                        <wps:cNvPr id="30" name="Rectangle 62"/>
                        <wps:cNvSpPr>
                          <a:spLocks noChangeArrowheads="1"/>
                        </wps:cNvSpPr>
                        <wps:spPr bwMode="auto">
                          <a:xfrm>
                            <a:off x="1119" y="892"/>
                            <a:ext cx="10024" cy="1509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3"/>
                        <wps:cNvSpPr>
                          <a:spLocks/>
                        </wps:cNvSpPr>
                        <wps:spPr bwMode="auto">
                          <a:xfrm>
                            <a:off x="9945" y="1234"/>
                            <a:ext cx="578" cy="1227"/>
                          </a:xfrm>
                          <a:custGeom>
                            <a:avLst/>
                            <a:gdLst>
                              <a:gd name="T0" fmla="*/ 141 w 589"/>
                              <a:gd name="T1" fmla="*/ 320 h 1190"/>
                              <a:gd name="T2" fmla="*/ 165 w 589"/>
                              <a:gd name="T3" fmla="*/ 340 h 1190"/>
                              <a:gd name="T4" fmla="*/ 153 w 589"/>
                              <a:gd name="T5" fmla="*/ 402 h 1190"/>
                              <a:gd name="T6" fmla="*/ 141 w 589"/>
                              <a:gd name="T7" fmla="*/ 464 h 1190"/>
                              <a:gd name="T8" fmla="*/ 141 w 589"/>
                              <a:gd name="T9" fmla="*/ 567 h 1190"/>
                              <a:gd name="T10" fmla="*/ 141 w 589"/>
                              <a:gd name="T11" fmla="*/ 681 h 1190"/>
                              <a:gd name="T12" fmla="*/ 189 w 589"/>
                              <a:gd name="T13" fmla="*/ 825 h 1190"/>
                              <a:gd name="T14" fmla="*/ 248 w 589"/>
                              <a:gd name="T15" fmla="*/ 907 h 1190"/>
                              <a:gd name="T16" fmla="*/ 307 w 589"/>
                              <a:gd name="T17" fmla="*/ 928 h 1190"/>
                              <a:gd name="T18" fmla="*/ 354 w 589"/>
                              <a:gd name="T19" fmla="*/ 907 h 1190"/>
                              <a:gd name="T20" fmla="*/ 401 w 589"/>
                              <a:gd name="T21" fmla="*/ 825 h 1190"/>
                              <a:gd name="T22" fmla="*/ 484 w 589"/>
                              <a:gd name="T23" fmla="*/ 608 h 1190"/>
                              <a:gd name="T24" fmla="*/ 496 w 589"/>
                              <a:gd name="T25" fmla="*/ 485 h 1190"/>
                              <a:gd name="T26" fmla="*/ 496 w 589"/>
                              <a:gd name="T27" fmla="*/ 423 h 1190"/>
                              <a:gd name="T28" fmla="*/ 484 w 589"/>
                              <a:gd name="T29" fmla="*/ 361 h 1190"/>
                              <a:gd name="T30" fmla="*/ 472 w 589"/>
                              <a:gd name="T31" fmla="*/ 299 h 1190"/>
                              <a:gd name="T32" fmla="*/ 484 w 589"/>
                              <a:gd name="T33" fmla="*/ 258 h 1190"/>
                              <a:gd name="T34" fmla="*/ 496 w 589"/>
                              <a:gd name="T35" fmla="*/ 165 h 1190"/>
                              <a:gd name="T36" fmla="*/ 519 w 589"/>
                              <a:gd name="T37" fmla="*/ 82 h 1190"/>
                              <a:gd name="T38" fmla="*/ 531 w 589"/>
                              <a:gd name="T39" fmla="*/ 41 h 1190"/>
                              <a:gd name="T40" fmla="*/ 531 w 589"/>
                              <a:gd name="T41" fmla="*/ 0 h 1190"/>
                              <a:gd name="T42" fmla="*/ 543 w 589"/>
                              <a:gd name="T43" fmla="*/ 21 h 1190"/>
                              <a:gd name="T44" fmla="*/ 566 w 589"/>
                              <a:gd name="T45" fmla="*/ 124 h 1190"/>
                              <a:gd name="T46" fmla="*/ 578 w 589"/>
                              <a:gd name="T47" fmla="*/ 237 h 1190"/>
                              <a:gd name="T48" fmla="*/ 578 w 589"/>
                              <a:gd name="T49" fmla="*/ 361 h 1190"/>
                              <a:gd name="T50" fmla="*/ 566 w 589"/>
                              <a:gd name="T51" fmla="*/ 485 h 1190"/>
                              <a:gd name="T52" fmla="*/ 507 w 589"/>
                              <a:gd name="T53" fmla="*/ 701 h 1190"/>
                              <a:gd name="T54" fmla="*/ 437 w 589"/>
                              <a:gd name="T55" fmla="*/ 907 h 1190"/>
                              <a:gd name="T56" fmla="*/ 378 w 589"/>
                              <a:gd name="T57" fmla="*/ 1052 h 1190"/>
                              <a:gd name="T58" fmla="*/ 319 w 589"/>
                              <a:gd name="T59" fmla="*/ 1124 h 1190"/>
                              <a:gd name="T60" fmla="*/ 260 w 589"/>
                              <a:gd name="T61" fmla="*/ 1186 h 1190"/>
                              <a:gd name="T62" fmla="*/ 213 w 589"/>
                              <a:gd name="T63" fmla="*/ 1227 h 1190"/>
                              <a:gd name="T64" fmla="*/ 165 w 589"/>
                              <a:gd name="T65" fmla="*/ 1227 h 1190"/>
                              <a:gd name="T66" fmla="*/ 118 w 589"/>
                              <a:gd name="T67" fmla="*/ 1186 h 1190"/>
                              <a:gd name="T68" fmla="*/ 47 w 589"/>
                              <a:gd name="T69" fmla="*/ 1083 h 1190"/>
                              <a:gd name="T70" fmla="*/ 12 w 589"/>
                              <a:gd name="T71" fmla="*/ 990 h 1190"/>
                              <a:gd name="T72" fmla="*/ 0 w 589"/>
                              <a:gd name="T73" fmla="*/ 866 h 1190"/>
                              <a:gd name="T74" fmla="*/ 0 w 589"/>
                              <a:gd name="T75" fmla="*/ 742 h 1190"/>
                              <a:gd name="T76" fmla="*/ 12 w 589"/>
                              <a:gd name="T77" fmla="*/ 629 h 1190"/>
                              <a:gd name="T78" fmla="*/ 35 w 589"/>
                              <a:gd name="T79" fmla="*/ 505 h 1190"/>
                              <a:gd name="T80" fmla="*/ 71 w 589"/>
                              <a:gd name="T81" fmla="*/ 423 h 1190"/>
                              <a:gd name="T82" fmla="*/ 106 w 589"/>
                              <a:gd name="T83" fmla="*/ 361 h 1190"/>
                              <a:gd name="T84" fmla="*/ 141 w 589"/>
                              <a:gd name="T85" fmla="*/ 320 h 119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89" h="1190">
                                <a:moveTo>
                                  <a:pt x="144" y="310"/>
                                </a:moveTo>
                                <a:lnTo>
                                  <a:pt x="168" y="330"/>
                                </a:lnTo>
                                <a:lnTo>
                                  <a:pt x="156" y="390"/>
                                </a:lnTo>
                                <a:lnTo>
                                  <a:pt x="144" y="450"/>
                                </a:lnTo>
                                <a:lnTo>
                                  <a:pt x="144" y="550"/>
                                </a:lnTo>
                                <a:lnTo>
                                  <a:pt x="144" y="660"/>
                                </a:lnTo>
                                <a:lnTo>
                                  <a:pt x="193" y="800"/>
                                </a:lnTo>
                                <a:lnTo>
                                  <a:pt x="253" y="880"/>
                                </a:lnTo>
                                <a:lnTo>
                                  <a:pt x="313" y="900"/>
                                </a:lnTo>
                                <a:lnTo>
                                  <a:pt x="361" y="880"/>
                                </a:lnTo>
                                <a:lnTo>
                                  <a:pt x="409" y="800"/>
                                </a:lnTo>
                                <a:lnTo>
                                  <a:pt x="493" y="590"/>
                                </a:lnTo>
                                <a:lnTo>
                                  <a:pt x="505" y="470"/>
                                </a:lnTo>
                                <a:lnTo>
                                  <a:pt x="505" y="410"/>
                                </a:lnTo>
                                <a:lnTo>
                                  <a:pt x="493" y="350"/>
                                </a:lnTo>
                                <a:lnTo>
                                  <a:pt x="481" y="290"/>
                                </a:lnTo>
                                <a:lnTo>
                                  <a:pt x="493" y="250"/>
                                </a:lnTo>
                                <a:lnTo>
                                  <a:pt x="505" y="160"/>
                                </a:lnTo>
                                <a:lnTo>
                                  <a:pt x="529" y="80"/>
                                </a:lnTo>
                                <a:lnTo>
                                  <a:pt x="541" y="40"/>
                                </a:lnTo>
                                <a:lnTo>
                                  <a:pt x="541" y="0"/>
                                </a:lnTo>
                                <a:lnTo>
                                  <a:pt x="553" y="20"/>
                                </a:lnTo>
                                <a:lnTo>
                                  <a:pt x="577" y="120"/>
                                </a:lnTo>
                                <a:lnTo>
                                  <a:pt x="589" y="230"/>
                                </a:lnTo>
                                <a:lnTo>
                                  <a:pt x="589" y="350"/>
                                </a:lnTo>
                                <a:lnTo>
                                  <a:pt x="577" y="470"/>
                                </a:lnTo>
                                <a:lnTo>
                                  <a:pt x="517" y="680"/>
                                </a:lnTo>
                                <a:lnTo>
                                  <a:pt x="445" y="880"/>
                                </a:lnTo>
                                <a:lnTo>
                                  <a:pt x="385" y="1020"/>
                                </a:lnTo>
                                <a:lnTo>
                                  <a:pt x="325" y="1090"/>
                                </a:lnTo>
                                <a:lnTo>
                                  <a:pt x="265" y="1150"/>
                                </a:lnTo>
                                <a:lnTo>
                                  <a:pt x="217" y="1190"/>
                                </a:lnTo>
                                <a:lnTo>
                                  <a:pt x="168" y="1190"/>
                                </a:lnTo>
                                <a:lnTo>
                                  <a:pt x="120" y="1150"/>
                                </a:lnTo>
                                <a:lnTo>
                                  <a:pt x="48" y="1050"/>
                                </a:lnTo>
                                <a:lnTo>
                                  <a:pt x="12" y="960"/>
                                </a:lnTo>
                                <a:lnTo>
                                  <a:pt x="0" y="840"/>
                                </a:lnTo>
                                <a:lnTo>
                                  <a:pt x="0" y="720"/>
                                </a:lnTo>
                                <a:lnTo>
                                  <a:pt x="12" y="610"/>
                                </a:lnTo>
                                <a:lnTo>
                                  <a:pt x="36" y="490"/>
                                </a:lnTo>
                                <a:lnTo>
                                  <a:pt x="72" y="410"/>
                                </a:lnTo>
                                <a:lnTo>
                                  <a:pt x="108" y="350"/>
                                </a:lnTo>
                                <a:lnTo>
                                  <a:pt x="144" y="31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32" name="Freeform 64"/>
                        <wps:cNvSpPr>
                          <a:spLocks/>
                        </wps:cNvSpPr>
                        <wps:spPr bwMode="auto">
                          <a:xfrm>
                            <a:off x="10299" y="1451"/>
                            <a:ext cx="528" cy="1310"/>
                          </a:xfrm>
                          <a:custGeom>
                            <a:avLst/>
                            <a:gdLst>
                              <a:gd name="T0" fmla="*/ 387 w 540"/>
                              <a:gd name="T1" fmla="*/ 970 h 1270"/>
                              <a:gd name="T2" fmla="*/ 387 w 540"/>
                              <a:gd name="T3" fmla="*/ 928 h 1270"/>
                              <a:gd name="T4" fmla="*/ 364 w 540"/>
                              <a:gd name="T5" fmla="*/ 970 h 1270"/>
                              <a:gd name="T6" fmla="*/ 340 w 540"/>
                              <a:gd name="T7" fmla="*/ 990 h 1270"/>
                              <a:gd name="T8" fmla="*/ 293 w 540"/>
                              <a:gd name="T9" fmla="*/ 1011 h 1270"/>
                              <a:gd name="T10" fmla="*/ 235 w 540"/>
                              <a:gd name="T11" fmla="*/ 990 h 1270"/>
                              <a:gd name="T12" fmla="*/ 176 w 540"/>
                              <a:gd name="T13" fmla="*/ 887 h 1270"/>
                              <a:gd name="T14" fmla="*/ 141 w 540"/>
                              <a:gd name="T15" fmla="*/ 753 h 1270"/>
                              <a:gd name="T16" fmla="*/ 129 w 540"/>
                              <a:gd name="T17" fmla="*/ 629 h 1270"/>
                              <a:gd name="T18" fmla="*/ 141 w 540"/>
                              <a:gd name="T19" fmla="*/ 485 h 1270"/>
                              <a:gd name="T20" fmla="*/ 176 w 540"/>
                              <a:gd name="T21" fmla="*/ 382 h 1270"/>
                              <a:gd name="T22" fmla="*/ 270 w 540"/>
                              <a:gd name="T23" fmla="*/ 206 h 1270"/>
                              <a:gd name="T24" fmla="*/ 329 w 540"/>
                              <a:gd name="T25" fmla="*/ 165 h 1270"/>
                              <a:gd name="T26" fmla="*/ 352 w 540"/>
                              <a:gd name="T27" fmla="*/ 186 h 1270"/>
                              <a:gd name="T28" fmla="*/ 375 w 540"/>
                              <a:gd name="T29" fmla="*/ 227 h 1270"/>
                              <a:gd name="T30" fmla="*/ 399 w 540"/>
                              <a:gd name="T31" fmla="*/ 248 h 1270"/>
                              <a:gd name="T32" fmla="*/ 422 w 540"/>
                              <a:gd name="T33" fmla="*/ 206 h 1270"/>
                              <a:gd name="T34" fmla="*/ 458 w 540"/>
                              <a:gd name="T35" fmla="*/ 165 h 1270"/>
                              <a:gd name="T36" fmla="*/ 493 w 540"/>
                              <a:gd name="T37" fmla="*/ 124 h 1270"/>
                              <a:gd name="T38" fmla="*/ 516 w 540"/>
                              <a:gd name="T39" fmla="*/ 103 h 1270"/>
                              <a:gd name="T40" fmla="*/ 528 w 540"/>
                              <a:gd name="T41" fmla="*/ 103 h 1270"/>
                              <a:gd name="T42" fmla="*/ 528 w 540"/>
                              <a:gd name="T43" fmla="*/ 83 h 1270"/>
                              <a:gd name="T44" fmla="*/ 481 w 540"/>
                              <a:gd name="T45" fmla="*/ 21 h 1270"/>
                              <a:gd name="T46" fmla="*/ 434 w 540"/>
                              <a:gd name="T47" fmla="*/ 0 h 1270"/>
                              <a:gd name="T48" fmla="*/ 387 w 540"/>
                              <a:gd name="T49" fmla="*/ 0 h 1270"/>
                              <a:gd name="T50" fmla="*/ 329 w 540"/>
                              <a:gd name="T51" fmla="*/ 21 h 1270"/>
                              <a:gd name="T52" fmla="*/ 223 w 540"/>
                              <a:gd name="T53" fmla="*/ 144 h 1270"/>
                              <a:gd name="T54" fmla="*/ 141 w 540"/>
                              <a:gd name="T55" fmla="*/ 309 h 1270"/>
                              <a:gd name="T56" fmla="*/ 82 w 540"/>
                              <a:gd name="T57" fmla="*/ 464 h 1270"/>
                              <a:gd name="T58" fmla="*/ 35 w 540"/>
                              <a:gd name="T59" fmla="*/ 588 h 1270"/>
                              <a:gd name="T60" fmla="*/ 12 w 540"/>
                              <a:gd name="T61" fmla="*/ 732 h 1270"/>
                              <a:gd name="T62" fmla="*/ 0 w 540"/>
                              <a:gd name="T63" fmla="*/ 825 h 1270"/>
                              <a:gd name="T64" fmla="*/ 0 w 540"/>
                              <a:gd name="T65" fmla="*/ 949 h 1270"/>
                              <a:gd name="T66" fmla="*/ 12 w 540"/>
                              <a:gd name="T67" fmla="*/ 1052 h 1270"/>
                              <a:gd name="T68" fmla="*/ 70 w 540"/>
                              <a:gd name="T69" fmla="*/ 1217 h 1270"/>
                              <a:gd name="T70" fmla="*/ 106 w 540"/>
                              <a:gd name="T71" fmla="*/ 1269 h 1270"/>
                              <a:gd name="T72" fmla="*/ 153 w 540"/>
                              <a:gd name="T73" fmla="*/ 1310 h 1270"/>
                              <a:gd name="T74" fmla="*/ 211 w 540"/>
                              <a:gd name="T75" fmla="*/ 1310 h 1270"/>
                              <a:gd name="T76" fmla="*/ 270 w 540"/>
                              <a:gd name="T77" fmla="*/ 1269 h 1270"/>
                              <a:gd name="T78" fmla="*/ 317 w 540"/>
                              <a:gd name="T79" fmla="*/ 1227 h 1270"/>
                              <a:gd name="T80" fmla="*/ 352 w 540"/>
                              <a:gd name="T81" fmla="*/ 1176 h 1270"/>
                              <a:gd name="T82" fmla="*/ 387 w 540"/>
                              <a:gd name="T83" fmla="*/ 1073 h 1270"/>
                              <a:gd name="T84" fmla="*/ 387 w 540"/>
                              <a:gd name="T85" fmla="*/ 970 h 12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40" h="1270">
                                <a:moveTo>
                                  <a:pt x="396" y="940"/>
                                </a:moveTo>
                                <a:lnTo>
                                  <a:pt x="396" y="900"/>
                                </a:lnTo>
                                <a:lnTo>
                                  <a:pt x="372" y="940"/>
                                </a:lnTo>
                                <a:lnTo>
                                  <a:pt x="348" y="960"/>
                                </a:lnTo>
                                <a:lnTo>
                                  <a:pt x="300" y="980"/>
                                </a:lnTo>
                                <a:lnTo>
                                  <a:pt x="240" y="960"/>
                                </a:lnTo>
                                <a:lnTo>
                                  <a:pt x="180" y="860"/>
                                </a:lnTo>
                                <a:lnTo>
                                  <a:pt x="144" y="730"/>
                                </a:lnTo>
                                <a:lnTo>
                                  <a:pt x="132" y="610"/>
                                </a:lnTo>
                                <a:lnTo>
                                  <a:pt x="144" y="470"/>
                                </a:lnTo>
                                <a:lnTo>
                                  <a:pt x="180" y="370"/>
                                </a:lnTo>
                                <a:lnTo>
                                  <a:pt x="276" y="200"/>
                                </a:lnTo>
                                <a:lnTo>
                                  <a:pt x="336" y="160"/>
                                </a:lnTo>
                                <a:lnTo>
                                  <a:pt x="360" y="180"/>
                                </a:lnTo>
                                <a:lnTo>
                                  <a:pt x="384" y="220"/>
                                </a:lnTo>
                                <a:lnTo>
                                  <a:pt x="408" y="240"/>
                                </a:lnTo>
                                <a:lnTo>
                                  <a:pt x="432" y="200"/>
                                </a:lnTo>
                                <a:lnTo>
                                  <a:pt x="468" y="160"/>
                                </a:lnTo>
                                <a:lnTo>
                                  <a:pt x="504" y="120"/>
                                </a:lnTo>
                                <a:lnTo>
                                  <a:pt x="528" y="100"/>
                                </a:lnTo>
                                <a:lnTo>
                                  <a:pt x="540" y="100"/>
                                </a:lnTo>
                                <a:lnTo>
                                  <a:pt x="540" y="80"/>
                                </a:lnTo>
                                <a:lnTo>
                                  <a:pt x="492" y="20"/>
                                </a:lnTo>
                                <a:lnTo>
                                  <a:pt x="444" y="0"/>
                                </a:lnTo>
                                <a:lnTo>
                                  <a:pt x="396" y="0"/>
                                </a:lnTo>
                                <a:lnTo>
                                  <a:pt x="336" y="20"/>
                                </a:lnTo>
                                <a:lnTo>
                                  <a:pt x="228" y="140"/>
                                </a:lnTo>
                                <a:lnTo>
                                  <a:pt x="144" y="300"/>
                                </a:lnTo>
                                <a:lnTo>
                                  <a:pt x="84" y="450"/>
                                </a:lnTo>
                                <a:lnTo>
                                  <a:pt x="36" y="570"/>
                                </a:lnTo>
                                <a:lnTo>
                                  <a:pt x="12" y="710"/>
                                </a:lnTo>
                                <a:lnTo>
                                  <a:pt x="0" y="800"/>
                                </a:lnTo>
                                <a:lnTo>
                                  <a:pt x="0" y="920"/>
                                </a:lnTo>
                                <a:lnTo>
                                  <a:pt x="12" y="1020"/>
                                </a:lnTo>
                                <a:lnTo>
                                  <a:pt x="72" y="1180"/>
                                </a:lnTo>
                                <a:lnTo>
                                  <a:pt x="108" y="1230"/>
                                </a:lnTo>
                                <a:lnTo>
                                  <a:pt x="156" y="1270"/>
                                </a:lnTo>
                                <a:lnTo>
                                  <a:pt x="216" y="1270"/>
                                </a:lnTo>
                                <a:lnTo>
                                  <a:pt x="276" y="1230"/>
                                </a:lnTo>
                                <a:lnTo>
                                  <a:pt x="324" y="1190"/>
                                </a:lnTo>
                                <a:lnTo>
                                  <a:pt x="360" y="1140"/>
                                </a:lnTo>
                                <a:lnTo>
                                  <a:pt x="396" y="1040"/>
                                </a:lnTo>
                                <a:lnTo>
                                  <a:pt x="396" y="94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33" name="Freeform 65"/>
                        <wps:cNvSpPr>
                          <a:spLocks/>
                        </wps:cNvSpPr>
                        <wps:spPr bwMode="auto">
                          <a:xfrm>
                            <a:off x="9970" y="1234"/>
                            <a:ext cx="822" cy="1868"/>
                          </a:xfrm>
                          <a:custGeom>
                            <a:avLst/>
                            <a:gdLst>
                              <a:gd name="T0" fmla="*/ 810 w 841"/>
                              <a:gd name="T1" fmla="*/ 0 h 1810"/>
                              <a:gd name="T2" fmla="*/ 822 w 841"/>
                              <a:gd name="T3" fmla="*/ 103 h 1810"/>
                              <a:gd name="T4" fmla="*/ 799 w 841"/>
                              <a:gd name="T5" fmla="*/ 258 h 1810"/>
                              <a:gd name="T6" fmla="*/ 787 w 841"/>
                              <a:gd name="T7" fmla="*/ 382 h 1810"/>
                              <a:gd name="T8" fmla="*/ 810 w 841"/>
                              <a:gd name="T9" fmla="*/ 485 h 1810"/>
                              <a:gd name="T10" fmla="*/ 799 w 841"/>
                              <a:gd name="T11" fmla="*/ 506 h 1810"/>
                              <a:gd name="T12" fmla="*/ 787 w 841"/>
                              <a:gd name="T13" fmla="*/ 526 h 1810"/>
                              <a:gd name="T14" fmla="*/ 775 w 841"/>
                              <a:gd name="T15" fmla="*/ 506 h 1810"/>
                              <a:gd name="T16" fmla="*/ 740 w 841"/>
                              <a:gd name="T17" fmla="*/ 526 h 1810"/>
                              <a:gd name="T18" fmla="*/ 646 w 841"/>
                              <a:gd name="T19" fmla="*/ 599 h 1810"/>
                              <a:gd name="T20" fmla="*/ 541 w 841"/>
                              <a:gd name="T21" fmla="*/ 722 h 1810"/>
                              <a:gd name="T22" fmla="*/ 435 w 841"/>
                              <a:gd name="T23" fmla="*/ 908 h 1810"/>
                              <a:gd name="T24" fmla="*/ 388 w 841"/>
                              <a:gd name="T25" fmla="*/ 1063 h 1810"/>
                              <a:gd name="T26" fmla="*/ 329 w 841"/>
                              <a:gd name="T27" fmla="*/ 1249 h 1810"/>
                              <a:gd name="T28" fmla="*/ 294 w 841"/>
                              <a:gd name="T29" fmla="*/ 1466 h 1810"/>
                              <a:gd name="T30" fmla="*/ 294 w 841"/>
                              <a:gd name="T31" fmla="*/ 1589 h 1810"/>
                              <a:gd name="T32" fmla="*/ 306 w 841"/>
                              <a:gd name="T33" fmla="*/ 1693 h 1810"/>
                              <a:gd name="T34" fmla="*/ 306 w 841"/>
                              <a:gd name="T35" fmla="*/ 1754 h 1810"/>
                              <a:gd name="T36" fmla="*/ 306 w 841"/>
                              <a:gd name="T37" fmla="*/ 1775 h 1810"/>
                              <a:gd name="T38" fmla="*/ 271 w 841"/>
                              <a:gd name="T39" fmla="*/ 1796 h 1810"/>
                              <a:gd name="T40" fmla="*/ 212 w 841"/>
                              <a:gd name="T41" fmla="*/ 1775 h 1810"/>
                              <a:gd name="T42" fmla="*/ 189 w 841"/>
                              <a:gd name="T43" fmla="*/ 1775 h 1810"/>
                              <a:gd name="T44" fmla="*/ 117 w 841"/>
                              <a:gd name="T45" fmla="*/ 1816 h 1810"/>
                              <a:gd name="T46" fmla="*/ 23 w 841"/>
                              <a:gd name="T47" fmla="*/ 1847 h 1810"/>
                              <a:gd name="T48" fmla="*/ 12 w 841"/>
                              <a:gd name="T49" fmla="*/ 1868 h 1810"/>
                              <a:gd name="T50" fmla="*/ 0 w 841"/>
                              <a:gd name="T51" fmla="*/ 1868 h 1810"/>
                              <a:gd name="T52" fmla="*/ 0 w 841"/>
                              <a:gd name="T53" fmla="*/ 1847 h 1810"/>
                              <a:gd name="T54" fmla="*/ 0 w 841"/>
                              <a:gd name="T55" fmla="*/ 1796 h 1810"/>
                              <a:gd name="T56" fmla="*/ 23 w 841"/>
                              <a:gd name="T57" fmla="*/ 1589 h 1810"/>
                              <a:gd name="T58" fmla="*/ 47 w 841"/>
                              <a:gd name="T59" fmla="*/ 1445 h 1810"/>
                              <a:gd name="T60" fmla="*/ 47 w 841"/>
                              <a:gd name="T61" fmla="*/ 1393 h 1810"/>
                              <a:gd name="T62" fmla="*/ 23 w 841"/>
                              <a:gd name="T63" fmla="*/ 1249 h 1810"/>
                              <a:gd name="T64" fmla="*/ 35 w 841"/>
                              <a:gd name="T65" fmla="*/ 1146 h 1810"/>
                              <a:gd name="T66" fmla="*/ 47 w 841"/>
                              <a:gd name="T67" fmla="*/ 1146 h 1810"/>
                              <a:gd name="T68" fmla="*/ 70 w 841"/>
                              <a:gd name="T69" fmla="*/ 1166 h 1810"/>
                              <a:gd name="T70" fmla="*/ 117 w 841"/>
                              <a:gd name="T71" fmla="*/ 1187 h 1810"/>
                              <a:gd name="T72" fmla="*/ 177 w 841"/>
                              <a:gd name="T73" fmla="*/ 1187 h 1810"/>
                              <a:gd name="T74" fmla="*/ 259 w 841"/>
                              <a:gd name="T75" fmla="*/ 1104 h 1810"/>
                              <a:gd name="T76" fmla="*/ 353 w 841"/>
                              <a:gd name="T77" fmla="*/ 980 h 1810"/>
                              <a:gd name="T78" fmla="*/ 423 w 841"/>
                              <a:gd name="T79" fmla="*/ 846 h 1810"/>
                              <a:gd name="T80" fmla="*/ 494 w 841"/>
                              <a:gd name="T81" fmla="*/ 619 h 1810"/>
                              <a:gd name="T82" fmla="*/ 552 w 841"/>
                              <a:gd name="T83" fmla="*/ 382 h 1810"/>
                              <a:gd name="T84" fmla="*/ 587 w 841"/>
                              <a:gd name="T85" fmla="*/ 155 h 1810"/>
                              <a:gd name="T86" fmla="*/ 587 w 841"/>
                              <a:gd name="T87" fmla="*/ 103 h 1810"/>
                              <a:gd name="T88" fmla="*/ 587 w 841"/>
                              <a:gd name="T89" fmla="*/ 62 h 1810"/>
                              <a:gd name="T90" fmla="*/ 587 w 841"/>
                              <a:gd name="T91" fmla="*/ 21 h 1810"/>
                              <a:gd name="T92" fmla="*/ 611 w 841"/>
                              <a:gd name="T93" fmla="*/ 21 h 1810"/>
                              <a:gd name="T94" fmla="*/ 646 w 841"/>
                              <a:gd name="T95" fmla="*/ 62 h 1810"/>
                              <a:gd name="T96" fmla="*/ 705 w 841"/>
                              <a:gd name="T97" fmla="*/ 41 h 1810"/>
                              <a:gd name="T98" fmla="*/ 763 w 841"/>
                              <a:gd name="T99" fmla="*/ 0 h 1810"/>
                              <a:gd name="T100" fmla="*/ 810 w 841"/>
                              <a:gd name="T101" fmla="*/ 0 h 1810"/>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841" h="1810">
                                <a:moveTo>
                                  <a:pt x="829" y="0"/>
                                </a:moveTo>
                                <a:lnTo>
                                  <a:pt x="841" y="100"/>
                                </a:lnTo>
                                <a:lnTo>
                                  <a:pt x="817" y="250"/>
                                </a:lnTo>
                                <a:lnTo>
                                  <a:pt x="805" y="370"/>
                                </a:lnTo>
                                <a:lnTo>
                                  <a:pt x="829" y="470"/>
                                </a:lnTo>
                                <a:lnTo>
                                  <a:pt x="817" y="490"/>
                                </a:lnTo>
                                <a:lnTo>
                                  <a:pt x="805" y="510"/>
                                </a:lnTo>
                                <a:lnTo>
                                  <a:pt x="793" y="490"/>
                                </a:lnTo>
                                <a:lnTo>
                                  <a:pt x="757" y="510"/>
                                </a:lnTo>
                                <a:lnTo>
                                  <a:pt x="661" y="580"/>
                                </a:lnTo>
                                <a:lnTo>
                                  <a:pt x="553" y="700"/>
                                </a:lnTo>
                                <a:lnTo>
                                  <a:pt x="445" y="880"/>
                                </a:lnTo>
                                <a:lnTo>
                                  <a:pt x="397" y="1030"/>
                                </a:lnTo>
                                <a:lnTo>
                                  <a:pt x="337" y="1210"/>
                                </a:lnTo>
                                <a:lnTo>
                                  <a:pt x="301" y="1420"/>
                                </a:lnTo>
                                <a:lnTo>
                                  <a:pt x="301" y="1540"/>
                                </a:lnTo>
                                <a:lnTo>
                                  <a:pt x="313" y="1640"/>
                                </a:lnTo>
                                <a:lnTo>
                                  <a:pt x="313" y="1700"/>
                                </a:lnTo>
                                <a:lnTo>
                                  <a:pt x="313" y="1720"/>
                                </a:lnTo>
                                <a:lnTo>
                                  <a:pt x="277" y="1740"/>
                                </a:lnTo>
                                <a:lnTo>
                                  <a:pt x="217" y="1720"/>
                                </a:lnTo>
                                <a:lnTo>
                                  <a:pt x="193" y="1720"/>
                                </a:lnTo>
                                <a:lnTo>
                                  <a:pt x="120" y="1760"/>
                                </a:lnTo>
                                <a:lnTo>
                                  <a:pt x="24" y="1790"/>
                                </a:lnTo>
                                <a:lnTo>
                                  <a:pt x="12" y="1810"/>
                                </a:lnTo>
                                <a:lnTo>
                                  <a:pt x="0" y="1810"/>
                                </a:lnTo>
                                <a:lnTo>
                                  <a:pt x="0" y="1790"/>
                                </a:lnTo>
                                <a:lnTo>
                                  <a:pt x="0" y="1740"/>
                                </a:lnTo>
                                <a:lnTo>
                                  <a:pt x="24" y="1540"/>
                                </a:lnTo>
                                <a:lnTo>
                                  <a:pt x="48" y="1400"/>
                                </a:lnTo>
                                <a:lnTo>
                                  <a:pt x="48" y="1350"/>
                                </a:lnTo>
                                <a:lnTo>
                                  <a:pt x="24" y="1210"/>
                                </a:lnTo>
                                <a:lnTo>
                                  <a:pt x="36" y="1110"/>
                                </a:lnTo>
                                <a:lnTo>
                                  <a:pt x="48" y="1110"/>
                                </a:lnTo>
                                <a:lnTo>
                                  <a:pt x="72" y="1130"/>
                                </a:lnTo>
                                <a:lnTo>
                                  <a:pt x="120" y="1150"/>
                                </a:lnTo>
                                <a:lnTo>
                                  <a:pt x="181" y="1150"/>
                                </a:lnTo>
                                <a:lnTo>
                                  <a:pt x="265" y="1070"/>
                                </a:lnTo>
                                <a:lnTo>
                                  <a:pt x="361" y="950"/>
                                </a:lnTo>
                                <a:lnTo>
                                  <a:pt x="433" y="820"/>
                                </a:lnTo>
                                <a:lnTo>
                                  <a:pt x="505" y="600"/>
                                </a:lnTo>
                                <a:lnTo>
                                  <a:pt x="565" y="370"/>
                                </a:lnTo>
                                <a:lnTo>
                                  <a:pt x="601" y="150"/>
                                </a:lnTo>
                                <a:lnTo>
                                  <a:pt x="601" y="100"/>
                                </a:lnTo>
                                <a:lnTo>
                                  <a:pt x="601" y="60"/>
                                </a:lnTo>
                                <a:lnTo>
                                  <a:pt x="601" y="20"/>
                                </a:lnTo>
                                <a:lnTo>
                                  <a:pt x="625" y="20"/>
                                </a:lnTo>
                                <a:lnTo>
                                  <a:pt x="661" y="60"/>
                                </a:lnTo>
                                <a:lnTo>
                                  <a:pt x="721" y="40"/>
                                </a:lnTo>
                                <a:lnTo>
                                  <a:pt x="781" y="0"/>
                                </a:lnTo>
                                <a:lnTo>
                                  <a:pt x="829" y="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34" name="Freeform 66"/>
                        <wps:cNvSpPr>
                          <a:spLocks/>
                        </wps:cNvSpPr>
                        <wps:spPr bwMode="auto">
                          <a:xfrm>
                            <a:off x="1756" y="1234"/>
                            <a:ext cx="577" cy="1227"/>
                          </a:xfrm>
                          <a:custGeom>
                            <a:avLst/>
                            <a:gdLst>
                              <a:gd name="T0" fmla="*/ 424 w 589"/>
                              <a:gd name="T1" fmla="*/ 320 h 1190"/>
                              <a:gd name="T2" fmla="*/ 412 w 589"/>
                              <a:gd name="T3" fmla="*/ 340 h 1190"/>
                              <a:gd name="T4" fmla="*/ 424 w 589"/>
                              <a:gd name="T5" fmla="*/ 402 h 1190"/>
                              <a:gd name="T6" fmla="*/ 436 w 589"/>
                              <a:gd name="T7" fmla="*/ 464 h 1190"/>
                              <a:gd name="T8" fmla="*/ 448 w 589"/>
                              <a:gd name="T9" fmla="*/ 567 h 1190"/>
                              <a:gd name="T10" fmla="*/ 436 w 589"/>
                              <a:gd name="T11" fmla="*/ 681 h 1190"/>
                              <a:gd name="T12" fmla="*/ 389 w 589"/>
                              <a:gd name="T13" fmla="*/ 825 h 1190"/>
                              <a:gd name="T14" fmla="*/ 329 w 589"/>
                              <a:gd name="T15" fmla="*/ 907 h 1190"/>
                              <a:gd name="T16" fmla="*/ 270 w 589"/>
                              <a:gd name="T17" fmla="*/ 928 h 1190"/>
                              <a:gd name="T18" fmla="*/ 212 w 589"/>
                              <a:gd name="T19" fmla="*/ 907 h 1190"/>
                              <a:gd name="T20" fmla="*/ 165 w 589"/>
                              <a:gd name="T21" fmla="*/ 825 h 1190"/>
                              <a:gd name="T22" fmla="*/ 94 w 589"/>
                              <a:gd name="T23" fmla="*/ 608 h 1190"/>
                              <a:gd name="T24" fmla="*/ 71 w 589"/>
                              <a:gd name="T25" fmla="*/ 485 h 1190"/>
                              <a:gd name="T26" fmla="*/ 82 w 589"/>
                              <a:gd name="T27" fmla="*/ 423 h 1190"/>
                              <a:gd name="T28" fmla="*/ 94 w 589"/>
                              <a:gd name="T29" fmla="*/ 361 h 1190"/>
                              <a:gd name="T30" fmla="*/ 106 w 589"/>
                              <a:gd name="T31" fmla="*/ 299 h 1190"/>
                              <a:gd name="T32" fmla="*/ 94 w 589"/>
                              <a:gd name="T33" fmla="*/ 258 h 1190"/>
                              <a:gd name="T34" fmla="*/ 71 w 589"/>
                              <a:gd name="T35" fmla="*/ 165 h 1190"/>
                              <a:gd name="T36" fmla="*/ 59 w 589"/>
                              <a:gd name="T37" fmla="*/ 82 h 1190"/>
                              <a:gd name="T38" fmla="*/ 47 w 589"/>
                              <a:gd name="T39" fmla="*/ 41 h 1190"/>
                              <a:gd name="T40" fmla="*/ 47 w 589"/>
                              <a:gd name="T41" fmla="*/ 0 h 1190"/>
                              <a:gd name="T42" fmla="*/ 35 w 589"/>
                              <a:gd name="T43" fmla="*/ 21 h 1190"/>
                              <a:gd name="T44" fmla="*/ 12 w 589"/>
                              <a:gd name="T45" fmla="*/ 124 h 1190"/>
                              <a:gd name="T46" fmla="*/ 0 w 589"/>
                              <a:gd name="T47" fmla="*/ 237 h 1190"/>
                              <a:gd name="T48" fmla="*/ 0 w 589"/>
                              <a:gd name="T49" fmla="*/ 361 h 1190"/>
                              <a:gd name="T50" fmla="*/ 12 w 589"/>
                              <a:gd name="T51" fmla="*/ 485 h 1190"/>
                              <a:gd name="T52" fmla="*/ 59 w 589"/>
                              <a:gd name="T53" fmla="*/ 701 h 1190"/>
                              <a:gd name="T54" fmla="*/ 129 w 589"/>
                              <a:gd name="T55" fmla="*/ 907 h 1190"/>
                              <a:gd name="T56" fmla="*/ 200 w 589"/>
                              <a:gd name="T57" fmla="*/ 1052 h 1190"/>
                              <a:gd name="T58" fmla="*/ 259 w 589"/>
                              <a:gd name="T59" fmla="*/ 1124 h 1190"/>
                              <a:gd name="T60" fmla="*/ 317 w 589"/>
                              <a:gd name="T61" fmla="*/ 1186 h 1190"/>
                              <a:gd name="T62" fmla="*/ 364 w 589"/>
                              <a:gd name="T63" fmla="*/ 1227 h 1190"/>
                              <a:gd name="T64" fmla="*/ 424 w 589"/>
                              <a:gd name="T65" fmla="*/ 1227 h 1190"/>
                              <a:gd name="T66" fmla="*/ 459 w 589"/>
                              <a:gd name="T67" fmla="*/ 1186 h 1190"/>
                              <a:gd name="T68" fmla="*/ 530 w 589"/>
                              <a:gd name="T69" fmla="*/ 1083 h 1190"/>
                              <a:gd name="T70" fmla="*/ 565 w 589"/>
                              <a:gd name="T71" fmla="*/ 990 h 1190"/>
                              <a:gd name="T72" fmla="*/ 577 w 589"/>
                              <a:gd name="T73" fmla="*/ 866 h 1190"/>
                              <a:gd name="T74" fmla="*/ 577 w 589"/>
                              <a:gd name="T75" fmla="*/ 742 h 1190"/>
                              <a:gd name="T76" fmla="*/ 565 w 589"/>
                              <a:gd name="T77" fmla="*/ 629 h 1190"/>
                              <a:gd name="T78" fmla="*/ 542 w 589"/>
                              <a:gd name="T79" fmla="*/ 505 h 1190"/>
                              <a:gd name="T80" fmla="*/ 506 w 589"/>
                              <a:gd name="T81" fmla="*/ 423 h 1190"/>
                              <a:gd name="T82" fmla="*/ 471 w 589"/>
                              <a:gd name="T83" fmla="*/ 361 h 1190"/>
                              <a:gd name="T84" fmla="*/ 424 w 589"/>
                              <a:gd name="T85" fmla="*/ 320 h 119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89" h="1190">
                                <a:moveTo>
                                  <a:pt x="433" y="310"/>
                                </a:moveTo>
                                <a:lnTo>
                                  <a:pt x="421" y="330"/>
                                </a:lnTo>
                                <a:lnTo>
                                  <a:pt x="433" y="390"/>
                                </a:lnTo>
                                <a:lnTo>
                                  <a:pt x="445" y="450"/>
                                </a:lnTo>
                                <a:lnTo>
                                  <a:pt x="457" y="550"/>
                                </a:lnTo>
                                <a:lnTo>
                                  <a:pt x="445" y="660"/>
                                </a:lnTo>
                                <a:lnTo>
                                  <a:pt x="397" y="800"/>
                                </a:lnTo>
                                <a:lnTo>
                                  <a:pt x="336" y="880"/>
                                </a:lnTo>
                                <a:lnTo>
                                  <a:pt x="276" y="900"/>
                                </a:lnTo>
                                <a:lnTo>
                                  <a:pt x="216" y="880"/>
                                </a:lnTo>
                                <a:lnTo>
                                  <a:pt x="168" y="800"/>
                                </a:lnTo>
                                <a:lnTo>
                                  <a:pt x="96" y="590"/>
                                </a:lnTo>
                                <a:lnTo>
                                  <a:pt x="72" y="470"/>
                                </a:lnTo>
                                <a:lnTo>
                                  <a:pt x="84" y="410"/>
                                </a:lnTo>
                                <a:lnTo>
                                  <a:pt x="96" y="350"/>
                                </a:lnTo>
                                <a:lnTo>
                                  <a:pt x="108" y="290"/>
                                </a:lnTo>
                                <a:lnTo>
                                  <a:pt x="96" y="250"/>
                                </a:lnTo>
                                <a:lnTo>
                                  <a:pt x="72" y="160"/>
                                </a:lnTo>
                                <a:lnTo>
                                  <a:pt x="60" y="80"/>
                                </a:lnTo>
                                <a:lnTo>
                                  <a:pt x="48" y="40"/>
                                </a:lnTo>
                                <a:lnTo>
                                  <a:pt x="48" y="0"/>
                                </a:lnTo>
                                <a:lnTo>
                                  <a:pt x="36" y="20"/>
                                </a:lnTo>
                                <a:lnTo>
                                  <a:pt x="12" y="120"/>
                                </a:lnTo>
                                <a:lnTo>
                                  <a:pt x="0" y="230"/>
                                </a:lnTo>
                                <a:lnTo>
                                  <a:pt x="0" y="350"/>
                                </a:lnTo>
                                <a:lnTo>
                                  <a:pt x="12" y="470"/>
                                </a:lnTo>
                                <a:lnTo>
                                  <a:pt x="60" y="680"/>
                                </a:lnTo>
                                <a:lnTo>
                                  <a:pt x="132" y="880"/>
                                </a:lnTo>
                                <a:lnTo>
                                  <a:pt x="204" y="1020"/>
                                </a:lnTo>
                                <a:lnTo>
                                  <a:pt x="264" y="1090"/>
                                </a:lnTo>
                                <a:lnTo>
                                  <a:pt x="324" y="1150"/>
                                </a:lnTo>
                                <a:lnTo>
                                  <a:pt x="372" y="1190"/>
                                </a:lnTo>
                                <a:lnTo>
                                  <a:pt x="433" y="1190"/>
                                </a:lnTo>
                                <a:lnTo>
                                  <a:pt x="469" y="1150"/>
                                </a:lnTo>
                                <a:lnTo>
                                  <a:pt x="541" y="1050"/>
                                </a:lnTo>
                                <a:lnTo>
                                  <a:pt x="577" y="960"/>
                                </a:lnTo>
                                <a:lnTo>
                                  <a:pt x="589" y="840"/>
                                </a:lnTo>
                                <a:lnTo>
                                  <a:pt x="589" y="720"/>
                                </a:lnTo>
                                <a:lnTo>
                                  <a:pt x="577" y="610"/>
                                </a:lnTo>
                                <a:lnTo>
                                  <a:pt x="553" y="490"/>
                                </a:lnTo>
                                <a:lnTo>
                                  <a:pt x="517" y="410"/>
                                </a:lnTo>
                                <a:lnTo>
                                  <a:pt x="481" y="350"/>
                                </a:lnTo>
                                <a:lnTo>
                                  <a:pt x="433" y="310"/>
                                </a:lnTo>
                                <a:close/>
                              </a:path>
                            </a:pathLst>
                          </a:custGeom>
                          <a:solidFill>
                            <a:srgbClr val="FF6600"/>
                          </a:solidFill>
                          <a:ln w="9525">
                            <a:solidFill>
                              <a:srgbClr val="FF6600"/>
                            </a:solidFill>
                            <a:round/>
                            <a:headEnd/>
                            <a:tailEnd/>
                          </a:ln>
                        </wps:spPr>
                        <wps:bodyPr rot="0" vert="horz" wrap="square" lIns="91440" tIns="45720" rIns="91440" bIns="45720" anchor="t" anchorCtr="0" upright="1">
                          <a:noAutofit/>
                        </wps:bodyPr>
                      </wps:wsp>
                      <wps:wsp>
                        <wps:cNvPr id="35" name="Freeform 67"/>
                        <wps:cNvSpPr>
                          <a:spLocks/>
                        </wps:cNvSpPr>
                        <wps:spPr bwMode="auto">
                          <a:xfrm>
                            <a:off x="1451" y="1451"/>
                            <a:ext cx="529" cy="1310"/>
                          </a:xfrm>
                          <a:custGeom>
                            <a:avLst/>
                            <a:gdLst>
                              <a:gd name="T0" fmla="*/ 129 w 540"/>
                              <a:gd name="T1" fmla="*/ 970 h 1270"/>
                              <a:gd name="T2" fmla="*/ 141 w 540"/>
                              <a:gd name="T3" fmla="*/ 928 h 1270"/>
                              <a:gd name="T4" fmla="*/ 165 w 540"/>
                              <a:gd name="T5" fmla="*/ 970 h 1270"/>
                              <a:gd name="T6" fmla="*/ 188 w 540"/>
                              <a:gd name="T7" fmla="*/ 990 h 1270"/>
                              <a:gd name="T8" fmla="*/ 235 w 540"/>
                              <a:gd name="T9" fmla="*/ 1011 h 1270"/>
                              <a:gd name="T10" fmla="*/ 294 w 540"/>
                              <a:gd name="T11" fmla="*/ 990 h 1270"/>
                              <a:gd name="T12" fmla="*/ 353 w 540"/>
                              <a:gd name="T13" fmla="*/ 887 h 1270"/>
                              <a:gd name="T14" fmla="*/ 388 w 540"/>
                              <a:gd name="T15" fmla="*/ 753 h 1270"/>
                              <a:gd name="T16" fmla="*/ 400 w 540"/>
                              <a:gd name="T17" fmla="*/ 629 h 1270"/>
                              <a:gd name="T18" fmla="*/ 388 w 540"/>
                              <a:gd name="T19" fmla="*/ 485 h 1270"/>
                              <a:gd name="T20" fmla="*/ 353 w 540"/>
                              <a:gd name="T21" fmla="*/ 382 h 1270"/>
                              <a:gd name="T22" fmla="*/ 259 w 540"/>
                              <a:gd name="T23" fmla="*/ 206 h 1270"/>
                              <a:gd name="T24" fmla="*/ 200 w 540"/>
                              <a:gd name="T25" fmla="*/ 165 h 1270"/>
                              <a:gd name="T26" fmla="*/ 176 w 540"/>
                              <a:gd name="T27" fmla="*/ 186 h 1270"/>
                              <a:gd name="T28" fmla="*/ 153 w 540"/>
                              <a:gd name="T29" fmla="*/ 227 h 1270"/>
                              <a:gd name="T30" fmla="*/ 118 w 540"/>
                              <a:gd name="T31" fmla="*/ 248 h 1270"/>
                              <a:gd name="T32" fmla="*/ 106 w 540"/>
                              <a:gd name="T33" fmla="*/ 206 h 1270"/>
                              <a:gd name="T34" fmla="*/ 71 w 540"/>
                              <a:gd name="T35" fmla="*/ 165 h 1270"/>
                              <a:gd name="T36" fmla="*/ 24 w 540"/>
                              <a:gd name="T37" fmla="*/ 124 h 1270"/>
                              <a:gd name="T38" fmla="*/ 12 w 540"/>
                              <a:gd name="T39" fmla="*/ 103 h 1270"/>
                              <a:gd name="T40" fmla="*/ 0 w 540"/>
                              <a:gd name="T41" fmla="*/ 103 h 1270"/>
                              <a:gd name="T42" fmla="*/ 12 w 540"/>
                              <a:gd name="T43" fmla="*/ 83 h 1270"/>
                              <a:gd name="T44" fmla="*/ 47 w 540"/>
                              <a:gd name="T45" fmla="*/ 21 h 1270"/>
                              <a:gd name="T46" fmla="*/ 94 w 540"/>
                              <a:gd name="T47" fmla="*/ 0 h 1270"/>
                              <a:gd name="T48" fmla="*/ 153 w 540"/>
                              <a:gd name="T49" fmla="*/ 0 h 1270"/>
                              <a:gd name="T50" fmla="*/ 200 w 540"/>
                              <a:gd name="T51" fmla="*/ 21 h 1270"/>
                              <a:gd name="T52" fmla="*/ 294 w 540"/>
                              <a:gd name="T53" fmla="*/ 144 h 1270"/>
                              <a:gd name="T54" fmla="*/ 388 w 540"/>
                              <a:gd name="T55" fmla="*/ 309 h 1270"/>
                              <a:gd name="T56" fmla="*/ 447 w 540"/>
                              <a:gd name="T57" fmla="*/ 464 h 1270"/>
                              <a:gd name="T58" fmla="*/ 482 w 540"/>
                              <a:gd name="T59" fmla="*/ 588 h 1270"/>
                              <a:gd name="T60" fmla="*/ 505 w 540"/>
                              <a:gd name="T61" fmla="*/ 732 h 1270"/>
                              <a:gd name="T62" fmla="*/ 529 w 540"/>
                              <a:gd name="T63" fmla="*/ 825 h 1270"/>
                              <a:gd name="T64" fmla="*/ 529 w 540"/>
                              <a:gd name="T65" fmla="*/ 949 h 1270"/>
                              <a:gd name="T66" fmla="*/ 505 w 540"/>
                              <a:gd name="T67" fmla="*/ 1052 h 1270"/>
                              <a:gd name="T68" fmla="*/ 470 w 540"/>
                              <a:gd name="T69" fmla="*/ 1217 h 1270"/>
                              <a:gd name="T70" fmla="*/ 423 w 540"/>
                              <a:gd name="T71" fmla="*/ 1269 h 1270"/>
                              <a:gd name="T72" fmla="*/ 364 w 540"/>
                              <a:gd name="T73" fmla="*/ 1310 h 1270"/>
                              <a:gd name="T74" fmla="*/ 317 w 540"/>
                              <a:gd name="T75" fmla="*/ 1310 h 1270"/>
                              <a:gd name="T76" fmla="*/ 259 w 540"/>
                              <a:gd name="T77" fmla="*/ 1269 h 1270"/>
                              <a:gd name="T78" fmla="*/ 212 w 540"/>
                              <a:gd name="T79" fmla="*/ 1227 h 1270"/>
                              <a:gd name="T80" fmla="*/ 176 w 540"/>
                              <a:gd name="T81" fmla="*/ 1176 h 1270"/>
                              <a:gd name="T82" fmla="*/ 153 w 540"/>
                              <a:gd name="T83" fmla="*/ 1073 h 1270"/>
                              <a:gd name="T84" fmla="*/ 129 w 540"/>
                              <a:gd name="T85" fmla="*/ 970 h 12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40" h="1270">
                                <a:moveTo>
                                  <a:pt x="132" y="940"/>
                                </a:moveTo>
                                <a:lnTo>
                                  <a:pt x="144" y="900"/>
                                </a:lnTo>
                                <a:lnTo>
                                  <a:pt x="168" y="940"/>
                                </a:lnTo>
                                <a:lnTo>
                                  <a:pt x="192" y="960"/>
                                </a:lnTo>
                                <a:lnTo>
                                  <a:pt x="240" y="980"/>
                                </a:lnTo>
                                <a:lnTo>
                                  <a:pt x="300" y="960"/>
                                </a:lnTo>
                                <a:lnTo>
                                  <a:pt x="360" y="860"/>
                                </a:lnTo>
                                <a:lnTo>
                                  <a:pt x="396" y="730"/>
                                </a:lnTo>
                                <a:lnTo>
                                  <a:pt x="408" y="610"/>
                                </a:lnTo>
                                <a:lnTo>
                                  <a:pt x="396" y="470"/>
                                </a:lnTo>
                                <a:lnTo>
                                  <a:pt x="360" y="370"/>
                                </a:lnTo>
                                <a:lnTo>
                                  <a:pt x="264" y="200"/>
                                </a:lnTo>
                                <a:lnTo>
                                  <a:pt x="204" y="160"/>
                                </a:lnTo>
                                <a:lnTo>
                                  <a:pt x="180" y="180"/>
                                </a:lnTo>
                                <a:lnTo>
                                  <a:pt x="156" y="220"/>
                                </a:lnTo>
                                <a:lnTo>
                                  <a:pt x="120" y="240"/>
                                </a:lnTo>
                                <a:lnTo>
                                  <a:pt x="108" y="200"/>
                                </a:lnTo>
                                <a:lnTo>
                                  <a:pt x="72" y="160"/>
                                </a:lnTo>
                                <a:lnTo>
                                  <a:pt x="24" y="120"/>
                                </a:lnTo>
                                <a:lnTo>
                                  <a:pt x="12" y="100"/>
                                </a:lnTo>
                                <a:lnTo>
                                  <a:pt x="0" y="100"/>
                                </a:lnTo>
                                <a:lnTo>
                                  <a:pt x="12" y="80"/>
                                </a:lnTo>
                                <a:lnTo>
                                  <a:pt x="48" y="20"/>
                                </a:lnTo>
                                <a:lnTo>
                                  <a:pt x="96" y="0"/>
                                </a:lnTo>
                                <a:lnTo>
                                  <a:pt x="156" y="0"/>
                                </a:lnTo>
                                <a:lnTo>
                                  <a:pt x="204" y="20"/>
                                </a:lnTo>
                                <a:lnTo>
                                  <a:pt x="300" y="140"/>
                                </a:lnTo>
                                <a:lnTo>
                                  <a:pt x="396" y="300"/>
                                </a:lnTo>
                                <a:lnTo>
                                  <a:pt x="456" y="450"/>
                                </a:lnTo>
                                <a:lnTo>
                                  <a:pt x="492" y="570"/>
                                </a:lnTo>
                                <a:lnTo>
                                  <a:pt x="516" y="710"/>
                                </a:lnTo>
                                <a:lnTo>
                                  <a:pt x="540" y="800"/>
                                </a:lnTo>
                                <a:lnTo>
                                  <a:pt x="540" y="920"/>
                                </a:lnTo>
                                <a:lnTo>
                                  <a:pt x="516" y="1020"/>
                                </a:lnTo>
                                <a:lnTo>
                                  <a:pt x="480" y="1180"/>
                                </a:lnTo>
                                <a:lnTo>
                                  <a:pt x="432" y="1230"/>
                                </a:lnTo>
                                <a:lnTo>
                                  <a:pt x="372" y="1270"/>
                                </a:lnTo>
                                <a:lnTo>
                                  <a:pt x="324" y="1270"/>
                                </a:lnTo>
                                <a:lnTo>
                                  <a:pt x="264" y="1230"/>
                                </a:lnTo>
                                <a:lnTo>
                                  <a:pt x="216" y="1190"/>
                                </a:lnTo>
                                <a:lnTo>
                                  <a:pt x="180" y="1140"/>
                                </a:lnTo>
                                <a:lnTo>
                                  <a:pt x="156" y="1040"/>
                                </a:lnTo>
                                <a:lnTo>
                                  <a:pt x="132" y="94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36" name="Freeform 68"/>
                        <wps:cNvSpPr>
                          <a:spLocks/>
                        </wps:cNvSpPr>
                        <wps:spPr bwMode="auto">
                          <a:xfrm>
                            <a:off x="1497" y="1234"/>
                            <a:ext cx="824" cy="1868"/>
                          </a:xfrm>
                          <a:custGeom>
                            <a:avLst/>
                            <a:gdLst>
                              <a:gd name="T0" fmla="*/ 0 w 841"/>
                              <a:gd name="T1" fmla="*/ 0 h 1810"/>
                              <a:gd name="T2" fmla="*/ 0 w 841"/>
                              <a:gd name="T3" fmla="*/ 103 h 1810"/>
                              <a:gd name="T4" fmla="*/ 12 w 841"/>
                              <a:gd name="T5" fmla="*/ 258 h 1810"/>
                              <a:gd name="T6" fmla="*/ 24 w 841"/>
                              <a:gd name="T7" fmla="*/ 382 h 1810"/>
                              <a:gd name="T8" fmla="*/ 0 w 841"/>
                              <a:gd name="T9" fmla="*/ 485 h 1810"/>
                              <a:gd name="T10" fmla="*/ 0 w 841"/>
                              <a:gd name="T11" fmla="*/ 506 h 1810"/>
                              <a:gd name="T12" fmla="*/ 24 w 841"/>
                              <a:gd name="T13" fmla="*/ 526 h 1810"/>
                              <a:gd name="T14" fmla="*/ 35 w 841"/>
                              <a:gd name="T15" fmla="*/ 506 h 1810"/>
                              <a:gd name="T16" fmla="*/ 71 w 841"/>
                              <a:gd name="T17" fmla="*/ 526 h 1810"/>
                              <a:gd name="T18" fmla="*/ 165 w 841"/>
                              <a:gd name="T19" fmla="*/ 599 h 1810"/>
                              <a:gd name="T20" fmla="*/ 270 w 841"/>
                              <a:gd name="T21" fmla="*/ 722 h 1810"/>
                              <a:gd name="T22" fmla="*/ 364 w 841"/>
                              <a:gd name="T23" fmla="*/ 908 h 1810"/>
                              <a:gd name="T24" fmla="*/ 423 w 841"/>
                              <a:gd name="T25" fmla="*/ 1063 h 1810"/>
                              <a:gd name="T26" fmla="*/ 482 w 841"/>
                              <a:gd name="T27" fmla="*/ 1249 h 1810"/>
                              <a:gd name="T28" fmla="*/ 517 w 841"/>
                              <a:gd name="T29" fmla="*/ 1466 h 1810"/>
                              <a:gd name="T30" fmla="*/ 517 w 841"/>
                              <a:gd name="T31" fmla="*/ 1589 h 1810"/>
                              <a:gd name="T32" fmla="*/ 506 w 841"/>
                              <a:gd name="T33" fmla="*/ 1693 h 1810"/>
                              <a:gd name="T34" fmla="*/ 494 w 841"/>
                              <a:gd name="T35" fmla="*/ 1754 h 1810"/>
                              <a:gd name="T36" fmla="*/ 494 w 841"/>
                              <a:gd name="T37" fmla="*/ 1775 h 1810"/>
                              <a:gd name="T38" fmla="*/ 541 w 841"/>
                              <a:gd name="T39" fmla="*/ 1796 h 1810"/>
                              <a:gd name="T40" fmla="*/ 600 w 841"/>
                              <a:gd name="T41" fmla="*/ 1775 h 1810"/>
                              <a:gd name="T42" fmla="*/ 635 w 841"/>
                              <a:gd name="T43" fmla="*/ 1775 h 1810"/>
                              <a:gd name="T44" fmla="*/ 695 w 841"/>
                              <a:gd name="T45" fmla="*/ 1816 h 1810"/>
                              <a:gd name="T46" fmla="*/ 789 w 841"/>
                              <a:gd name="T47" fmla="*/ 1847 h 1810"/>
                              <a:gd name="T48" fmla="*/ 812 w 841"/>
                              <a:gd name="T49" fmla="*/ 1868 h 1810"/>
                              <a:gd name="T50" fmla="*/ 824 w 841"/>
                              <a:gd name="T51" fmla="*/ 1868 h 1810"/>
                              <a:gd name="T52" fmla="*/ 824 w 841"/>
                              <a:gd name="T53" fmla="*/ 1847 h 1810"/>
                              <a:gd name="T54" fmla="*/ 812 w 841"/>
                              <a:gd name="T55" fmla="*/ 1796 h 1810"/>
                              <a:gd name="T56" fmla="*/ 789 w 841"/>
                              <a:gd name="T57" fmla="*/ 1589 h 1810"/>
                              <a:gd name="T58" fmla="*/ 777 w 841"/>
                              <a:gd name="T59" fmla="*/ 1445 h 1810"/>
                              <a:gd name="T60" fmla="*/ 777 w 841"/>
                              <a:gd name="T61" fmla="*/ 1393 h 1810"/>
                              <a:gd name="T62" fmla="*/ 789 w 841"/>
                              <a:gd name="T63" fmla="*/ 1249 h 1810"/>
                              <a:gd name="T64" fmla="*/ 777 w 841"/>
                              <a:gd name="T65" fmla="*/ 1146 h 1810"/>
                              <a:gd name="T66" fmla="*/ 765 w 841"/>
                              <a:gd name="T67" fmla="*/ 1146 h 1810"/>
                              <a:gd name="T68" fmla="*/ 742 w 841"/>
                              <a:gd name="T69" fmla="*/ 1166 h 1810"/>
                              <a:gd name="T70" fmla="*/ 683 w 841"/>
                              <a:gd name="T71" fmla="*/ 1187 h 1810"/>
                              <a:gd name="T72" fmla="*/ 635 w 841"/>
                              <a:gd name="T73" fmla="*/ 1187 h 1810"/>
                              <a:gd name="T74" fmla="*/ 541 w 841"/>
                              <a:gd name="T75" fmla="*/ 1104 h 1810"/>
                              <a:gd name="T76" fmla="*/ 459 w 841"/>
                              <a:gd name="T77" fmla="*/ 980 h 1810"/>
                              <a:gd name="T78" fmla="*/ 388 w 841"/>
                              <a:gd name="T79" fmla="*/ 846 h 1810"/>
                              <a:gd name="T80" fmla="*/ 317 w 841"/>
                              <a:gd name="T81" fmla="*/ 619 h 1810"/>
                              <a:gd name="T82" fmla="*/ 259 w 841"/>
                              <a:gd name="T83" fmla="*/ 382 h 1810"/>
                              <a:gd name="T84" fmla="*/ 223 w 841"/>
                              <a:gd name="T85" fmla="*/ 155 h 1810"/>
                              <a:gd name="T86" fmla="*/ 212 w 841"/>
                              <a:gd name="T87" fmla="*/ 103 h 1810"/>
                              <a:gd name="T88" fmla="*/ 223 w 841"/>
                              <a:gd name="T89" fmla="*/ 62 h 1810"/>
                              <a:gd name="T90" fmla="*/ 212 w 841"/>
                              <a:gd name="T91" fmla="*/ 21 h 1810"/>
                              <a:gd name="T92" fmla="*/ 212 w 841"/>
                              <a:gd name="T93" fmla="*/ 21 h 1810"/>
                              <a:gd name="T94" fmla="*/ 165 w 841"/>
                              <a:gd name="T95" fmla="*/ 62 h 1810"/>
                              <a:gd name="T96" fmla="*/ 106 w 841"/>
                              <a:gd name="T97" fmla="*/ 41 h 1810"/>
                              <a:gd name="T98" fmla="*/ 35 w 841"/>
                              <a:gd name="T99" fmla="*/ 0 h 1810"/>
                              <a:gd name="T100" fmla="*/ 0 w 841"/>
                              <a:gd name="T101" fmla="*/ 0 h 1810"/>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841" h="1810">
                                <a:moveTo>
                                  <a:pt x="0" y="0"/>
                                </a:moveTo>
                                <a:lnTo>
                                  <a:pt x="0" y="100"/>
                                </a:lnTo>
                                <a:lnTo>
                                  <a:pt x="12" y="250"/>
                                </a:lnTo>
                                <a:lnTo>
                                  <a:pt x="24" y="370"/>
                                </a:lnTo>
                                <a:lnTo>
                                  <a:pt x="0" y="470"/>
                                </a:lnTo>
                                <a:lnTo>
                                  <a:pt x="0" y="490"/>
                                </a:lnTo>
                                <a:lnTo>
                                  <a:pt x="24" y="510"/>
                                </a:lnTo>
                                <a:lnTo>
                                  <a:pt x="36" y="490"/>
                                </a:lnTo>
                                <a:lnTo>
                                  <a:pt x="72" y="510"/>
                                </a:lnTo>
                                <a:lnTo>
                                  <a:pt x="168" y="580"/>
                                </a:lnTo>
                                <a:lnTo>
                                  <a:pt x="276" y="700"/>
                                </a:lnTo>
                                <a:lnTo>
                                  <a:pt x="372" y="880"/>
                                </a:lnTo>
                                <a:lnTo>
                                  <a:pt x="432" y="1030"/>
                                </a:lnTo>
                                <a:lnTo>
                                  <a:pt x="492" y="1210"/>
                                </a:lnTo>
                                <a:lnTo>
                                  <a:pt x="528" y="1420"/>
                                </a:lnTo>
                                <a:lnTo>
                                  <a:pt x="528" y="1540"/>
                                </a:lnTo>
                                <a:lnTo>
                                  <a:pt x="516" y="1640"/>
                                </a:lnTo>
                                <a:lnTo>
                                  <a:pt x="504" y="1700"/>
                                </a:lnTo>
                                <a:lnTo>
                                  <a:pt x="504" y="1720"/>
                                </a:lnTo>
                                <a:lnTo>
                                  <a:pt x="552" y="1740"/>
                                </a:lnTo>
                                <a:lnTo>
                                  <a:pt x="612" y="1720"/>
                                </a:lnTo>
                                <a:lnTo>
                                  <a:pt x="648" y="1720"/>
                                </a:lnTo>
                                <a:lnTo>
                                  <a:pt x="709" y="1760"/>
                                </a:lnTo>
                                <a:lnTo>
                                  <a:pt x="805" y="1790"/>
                                </a:lnTo>
                                <a:lnTo>
                                  <a:pt x="829" y="1810"/>
                                </a:lnTo>
                                <a:lnTo>
                                  <a:pt x="841" y="1810"/>
                                </a:lnTo>
                                <a:lnTo>
                                  <a:pt x="841" y="1790"/>
                                </a:lnTo>
                                <a:lnTo>
                                  <a:pt x="829" y="1740"/>
                                </a:lnTo>
                                <a:lnTo>
                                  <a:pt x="805" y="1540"/>
                                </a:lnTo>
                                <a:lnTo>
                                  <a:pt x="793" y="1400"/>
                                </a:lnTo>
                                <a:lnTo>
                                  <a:pt x="793" y="1350"/>
                                </a:lnTo>
                                <a:lnTo>
                                  <a:pt x="805" y="1210"/>
                                </a:lnTo>
                                <a:lnTo>
                                  <a:pt x="793" y="1110"/>
                                </a:lnTo>
                                <a:lnTo>
                                  <a:pt x="781" y="1110"/>
                                </a:lnTo>
                                <a:lnTo>
                                  <a:pt x="757" y="1130"/>
                                </a:lnTo>
                                <a:lnTo>
                                  <a:pt x="697" y="1150"/>
                                </a:lnTo>
                                <a:lnTo>
                                  <a:pt x="648" y="1150"/>
                                </a:lnTo>
                                <a:lnTo>
                                  <a:pt x="552" y="1070"/>
                                </a:lnTo>
                                <a:lnTo>
                                  <a:pt x="468" y="950"/>
                                </a:lnTo>
                                <a:lnTo>
                                  <a:pt x="396" y="820"/>
                                </a:lnTo>
                                <a:lnTo>
                                  <a:pt x="324" y="600"/>
                                </a:lnTo>
                                <a:lnTo>
                                  <a:pt x="264" y="370"/>
                                </a:lnTo>
                                <a:lnTo>
                                  <a:pt x="228" y="150"/>
                                </a:lnTo>
                                <a:lnTo>
                                  <a:pt x="216" y="100"/>
                                </a:lnTo>
                                <a:lnTo>
                                  <a:pt x="228" y="60"/>
                                </a:lnTo>
                                <a:lnTo>
                                  <a:pt x="216" y="20"/>
                                </a:lnTo>
                                <a:lnTo>
                                  <a:pt x="168" y="60"/>
                                </a:lnTo>
                                <a:lnTo>
                                  <a:pt x="108" y="40"/>
                                </a:lnTo>
                                <a:lnTo>
                                  <a:pt x="36" y="0"/>
                                </a:lnTo>
                                <a:lnTo>
                                  <a:pt x="0" y="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37" name="Freeform 69"/>
                        <wps:cNvSpPr>
                          <a:spLocks/>
                        </wps:cNvSpPr>
                        <wps:spPr bwMode="auto">
                          <a:xfrm>
                            <a:off x="9945" y="14254"/>
                            <a:ext cx="578" cy="1207"/>
                          </a:xfrm>
                          <a:custGeom>
                            <a:avLst/>
                            <a:gdLst>
                              <a:gd name="T0" fmla="*/ 141 w 589"/>
                              <a:gd name="T1" fmla="*/ 887 h 1170"/>
                              <a:gd name="T2" fmla="*/ 165 w 589"/>
                              <a:gd name="T3" fmla="*/ 867 h 1170"/>
                              <a:gd name="T4" fmla="*/ 153 w 589"/>
                              <a:gd name="T5" fmla="*/ 825 h 1170"/>
                              <a:gd name="T6" fmla="*/ 141 w 589"/>
                              <a:gd name="T7" fmla="*/ 763 h 1170"/>
                              <a:gd name="T8" fmla="*/ 141 w 589"/>
                              <a:gd name="T9" fmla="*/ 660 h 1170"/>
                              <a:gd name="T10" fmla="*/ 141 w 589"/>
                              <a:gd name="T11" fmla="*/ 526 h 1170"/>
                              <a:gd name="T12" fmla="*/ 189 w 589"/>
                              <a:gd name="T13" fmla="*/ 402 h 1170"/>
                              <a:gd name="T14" fmla="*/ 248 w 589"/>
                              <a:gd name="T15" fmla="*/ 299 h 1170"/>
                              <a:gd name="T16" fmla="*/ 307 w 589"/>
                              <a:gd name="T17" fmla="*/ 279 h 1170"/>
                              <a:gd name="T18" fmla="*/ 354 w 589"/>
                              <a:gd name="T19" fmla="*/ 320 h 1170"/>
                              <a:gd name="T20" fmla="*/ 401 w 589"/>
                              <a:gd name="T21" fmla="*/ 382 h 1170"/>
                              <a:gd name="T22" fmla="*/ 484 w 589"/>
                              <a:gd name="T23" fmla="*/ 598 h 1170"/>
                              <a:gd name="T24" fmla="*/ 496 w 589"/>
                              <a:gd name="T25" fmla="*/ 743 h 1170"/>
                              <a:gd name="T26" fmla="*/ 496 w 589"/>
                              <a:gd name="T27" fmla="*/ 805 h 1170"/>
                              <a:gd name="T28" fmla="*/ 484 w 589"/>
                              <a:gd name="T29" fmla="*/ 846 h 1170"/>
                              <a:gd name="T30" fmla="*/ 472 w 589"/>
                              <a:gd name="T31" fmla="*/ 908 h 1170"/>
                              <a:gd name="T32" fmla="*/ 484 w 589"/>
                              <a:gd name="T33" fmla="*/ 970 h 1170"/>
                              <a:gd name="T34" fmla="*/ 496 w 589"/>
                              <a:gd name="T35" fmla="*/ 1042 h 1170"/>
                              <a:gd name="T36" fmla="*/ 519 w 589"/>
                              <a:gd name="T37" fmla="*/ 1124 h 1170"/>
                              <a:gd name="T38" fmla="*/ 531 w 589"/>
                              <a:gd name="T39" fmla="*/ 1186 h 1170"/>
                              <a:gd name="T40" fmla="*/ 531 w 589"/>
                              <a:gd name="T41" fmla="*/ 1207 h 1170"/>
                              <a:gd name="T42" fmla="*/ 543 w 589"/>
                              <a:gd name="T43" fmla="*/ 1186 h 1170"/>
                              <a:gd name="T44" fmla="*/ 566 w 589"/>
                              <a:gd name="T45" fmla="*/ 1083 h 1170"/>
                              <a:gd name="T46" fmla="*/ 578 w 589"/>
                              <a:gd name="T47" fmla="*/ 980 h 1170"/>
                              <a:gd name="T48" fmla="*/ 578 w 589"/>
                              <a:gd name="T49" fmla="*/ 867 h 1170"/>
                              <a:gd name="T50" fmla="*/ 566 w 589"/>
                              <a:gd name="T51" fmla="*/ 743 h 1170"/>
                              <a:gd name="T52" fmla="*/ 507 w 589"/>
                              <a:gd name="T53" fmla="*/ 505 h 1170"/>
                              <a:gd name="T54" fmla="*/ 437 w 589"/>
                              <a:gd name="T55" fmla="*/ 299 h 1170"/>
                              <a:gd name="T56" fmla="*/ 378 w 589"/>
                              <a:gd name="T57" fmla="*/ 175 h 1170"/>
                              <a:gd name="T58" fmla="*/ 319 w 589"/>
                              <a:gd name="T59" fmla="*/ 83 h 1170"/>
                              <a:gd name="T60" fmla="*/ 260 w 589"/>
                              <a:gd name="T61" fmla="*/ 21 h 1170"/>
                              <a:gd name="T62" fmla="*/ 213 w 589"/>
                              <a:gd name="T63" fmla="*/ 0 h 1170"/>
                              <a:gd name="T64" fmla="*/ 165 w 589"/>
                              <a:gd name="T65" fmla="*/ 0 h 1170"/>
                              <a:gd name="T66" fmla="*/ 118 w 589"/>
                              <a:gd name="T67" fmla="*/ 21 h 1170"/>
                              <a:gd name="T68" fmla="*/ 47 w 589"/>
                              <a:gd name="T69" fmla="*/ 134 h 1170"/>
                              <a:gd name="T70" fmla="*/ 12 w 589"/>
                              <a:gd name="T71" fmla="*/ 237 h 1170"/>
                              <a:gd name="T72" fmla="*/ 0 w 589"/>
                              <a:gd name="T73" fmla="*/ 340 h 1170"/>
                              <a:gd name="T74" fmla="*/ 0 w 589"/>
                              <a:gd name="T75" fmla="*/ 485 h 1170"/>
                              <a:gd name="T76" fmla="*/ 12 w 589"/>
                              <a:gd name="T77" fmla="*/ 598 h 1170"/>
                              <a:gd name="T78" fmla="*/ 35 w 589"/>
                              <a:gd name="T79" fmla="*/ 702 h 1170"/>
                              <a:gd name="T80" fmla="*/ 71 w 589"/>
                              <a:gd name="T81" fmla="*/ 805 h 1170"/>
                              <a:gd name="T82" fmla="*/ 106 w 589"/>
                              <a:gd name="T83" fmla="*/ 867 h 1170"/>
                              <a:gd name="T84" fmla="*/ 141 w 589"/>
                              <a:gd name="T85" fmla="*/ 887 h 11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89" h="1170">
                                <a:moveTo>
                                  <a:pt x="144" y="860"/>
                                </a:moveTo>
                                <a:lnTo>
                                  <a:pt x="168" y="840"/>
                                </a:lnTo>
                                <a:lnTo>
                                  <a:pt x="156" y="800"/>
                                </a:lnTo>
                                <a:lnTo>
                                  <a:pt x="144" y="740"/>
                                </a:lnTo>
                                <a:lnTo>
                                  <a:pt x="144" y="640"/>
                                </a:lnTo>
                                <a:lnTo>
                                  <a:pt x="144" y="510"/>
                                </a:lnTo>
                                <a:lnTo>
                                  <a:pt x="193" y="390"/>
                                </a:lnTo>
                                <a:lnTo>
                                  <a:pt x="253" y="290"/>
                                </a:lnTo>
                                <a:lnTo>
                                  <a:pt x="313" y="270"/>
                                </a:lnTo>
                                <a:lnTo>
                                  <a:pt x="361" y="310"/>
                                </a:lnTo>
                                <a:lnTo>
                                  <a:pt x="409" y="370"/>
                                </a:lnTo>
                                <a:lnTo>
                                  <a:pt x="493" y="580"/>
                                </a:lnTo>
                                <a:lnTo>
                                  <a:pt x="505" y="720"/>
                                </a:lnTo>
                                <a:lnTo>
                                  <a:pt x="505" y="780"/>
                                </a:lnTo>
                                <a:lnTo>
                                  <a:pt x="493" y="820"/>
                                </a:lnTo>
                                <a:lnTo>
                                  <a:pt x="481" y="880"/>
                                </a:lnTo>
                                <a:lnTo>
                                  <a:pt x="493" y="940"/>
                                </a:lnTo>
                                <a:lnTo>
                                  <a:pt x="505" y="1010"/>
                                </a:lnTo>
                                <a:lnTo>
                                  <a:pt x="529" y="1090"/>
                                </a:lnTo>
                                <a:lnTo>
                                  <a:pt x="541" y="1150"/>
                                </a:lnTo>
                                <a:lnTo>
                                  <a:pt x="541" y="1170"/>
                                </a:lnTo>
                                <a:lnTo>
                                  <a:pt x="553" y="1150"/>
                                </a:lnTo>
                                <a:lnTo>
                                  <a:pt x="577" y="1050"/>
                                </a:lnTo>
                                <a:lnTo>
                                  <a:pt x="589" y="950"/>
                                </a:lnTo>
                                <a:lnTo>
                                  <a:pt x="589" y="840"/>
                                </a:lnTo>
                                <a:lnTo>
                                  <a:pt x="577" y="720"/>
                                </a:lnTo>
                                <a:lnTo>
                                  <a:pt x="517" y="490"/>
                                </a:lnTo>
                                <a:lnTo>
                                  <a:pt x="445" y="290"/>
                                </a:lnTo>
                                <a:lnTo>
                                  <a:pt x="385" y="170"/>
                                </a:lnTo>
                                <a:lnTo>
                                  <a:pt x="325" y="80"/>
                                </a:lnTo>
                                <a:lnTo>
                                  <a:pt x="265" y="20"/>
                                </a:lnTo>
                                <a:lnTo>
                                  <a:pt x="217" y="0"/>
                                </a:lnTo>
                                <a:lnTo>
                                  <a:pt x="168" y="0"/>
                                </a:lnTo>
                                <a:lnTo>
                                  <a:pt x="120" y="20"/>
                                </a:lnTo>
                                <a:lnTo>
                                  <a:pt x="48" y="130"/>
                                </a:lnTo>
                                <a:lnTo>
                                  <a:pt x="12" y="230"/>
                                </a:lnTo>
                                <a:lnTo>
                                  <a:pt x="0" y="330"/>
                                </a:lnTo>
                                <a:lnTo>
                                  <a:pt x="0" y="470"/>
                                </a:lnTo>
                                <a:lnTo>
                                  <a:pt x="12" y="580"/>
                                </a:lnTo>
                                <a:lnTo>
                                  <a:pt x="36" y="680"/>
                                </a:lnTo>
                                <a:lnTo>
                                  <a:pt x="72" y="780"/>
                                </a:lnTo>
                                <a:lnTo>
                                  <a:pt x="108" y="840"/>
                                </a:lnTo>
                                <a:lnTo>
                                  <a:pt x="144" y="86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38" name="Freeform 70"/>
                        <wps:cNvSpPr>
                          <a:spLocks/>
                        </wps:cNvSpPr>
                        <wps:spPr bwMode="auto">
                          <a:xfrm>
                            <a:off x="10299" y="13449"/>
                            <a:ext cx="528" cy="1311"/>
                          </a:xfrm>
                          <a:custGeom>
                            <a:avLst/>
                            <a:gdLst>
                              <a:gd name="T0" fmla="*/ 387 w 540"/>
                              <a:gd name="T1" fmla="*/ 320 h 1270"/>
                              <a:gd name="T2" fmla="*/ 387 w 540"/>
                              <a:gd name="T3" fmla="*/ 361 h 1270"/>
                              <a:gd name="T4" fmla="*/ 364 w 540"/>
                              <a:gd name="T5" fmla="*/ 341 h 1270"/>
                              <a:gd name="T6" fmla="*/ 340 w 540"/>
                              <a:gd name="T7" fmla="*/ 299 h 1270"/>
                              <a:gd name="T8" fmla="*/ 293 w 540"/>
                              <a:gd name="T9" fmla="*/ 279 h 1270"/>
                              <a:gd name="T10" fmla="*/ 235 w 540"/>
                              <a:gd name="T11" fmla="*/ 320 h 1270"/>
                              <a:gd name="T12" fmla="*/ 176 w 540"/>
                              <a:gd name="T13" fmla="*/ 403 h 1270"/>
                              <a:gd name="T14" fmla="*/ 141 w 540"/>
                              <a:gd name="T15" fmla="*/ 537 h 1270"/>
                              <a:gd name="T16" fmla="*/ 129 w 540"/>
                              <a:gd name="T17" fmla="*/ 681 h 1270"/>
                              <a:gd name="T18" fmla="*/ 141 w 540"/>
                              <a:gd name="T19" fmla="*/ 805 h 1270"/>
                              <a:gd name="T20" fmla="*/ 176 w 540"/>
                              <a:gd name="T21" fmla="*/ 908 h 1270"/>
                              <a:gd name="T22" fmla="*/ 270 w 540"/>
                              <a:gd name="T23" fmla="*/ 1084 h 1270"/>
                              <a:gd name="T24" fmla="*/ 329 w 540"/>
                              <a:gd name="T25" fmla="*/ 1125 h 1270"/>
                              <a:gd name="T26" fmla="*/ 352 w 540"/>
                              <a:gd name="T27" fmla="*/ 1105 h 1270"/>
                              <a:gd name="T28" fmla="*/ 375 w 540"/>
                              <a:gd name="T29" fmla="*/ 1084 h 1270"/>
                              <a:gd name="T30" fmla="*/ 399 w 540"/>
                              <a:gd name="T31" fmla="*/ 1063 h 1270"/>
                              <a:gd name="T32" fmla="*/ 422 w 540"/>
                              <a:gd name="T33" fmla="*/ 1084 h 1270"/>
                              <a:gd name="T34" fmla="*/ 458 w 540"/>
                              <a:gd name="T35" fmla="*/ 1125 h 1270"/>
                              <a:gd name="T36" fmla="*/ 493 w 540"/>
                              <a:gd name="T37" fmla="*/ 1166 h 1270"/>
                              <a:gd name="T38" fmla="*/ 516 w 540"/>
                              <a:gd name="T39" fmla="*/ 1187 h 1270"/>
                              <a:gd name="T40" fmla="*/ 528 w 540"/>
                              <a:gd name="T41" fmla="*/ 1187 h 1270"/>
                              <a:gd name="T42" fmla="*/ 528 w 540"/>
                              <a:gd name="T43" fmla="*/ 1228 h 1270"/>
                              <a:gd name="T44" fmla="*/ 481 w 540"/>
                              <a:gd name="T45" fmla="*/ 1290 h 1270"/>
                              <a:gd name="T46" fmla="*/ 434 w 540"/>
                              <a:gd name="T47" fmla="*/ 1311 h 1270"/>
                              <a:gd name="T48" fmla="*/ 387 w 540"/>
                              <a:gd name="T49" fmla="*/ 1311 h 1270"/>
                              <a:gd name="T50" fmla="*/ 329 w 540"/>
                              <a:gd name="T51" fmla="*/ 1270 h 1270"/>
                              <a:gd name="T52" fmla="*/ 223 w 540"/>
                              <a:gd name="T53" fmla="*/ 1146 h 1270"/>
                              <a:gd name="T54" fmla="*/ 141 w 540"/>
                              <a:gd name="T55" fmla="*/ 981 h 1270"/>
                              <a:gd name="T56" fmla="*/ 82 w 540"/>
                              <a:gd name="T57" fmla="*/ 846 h 1270"/>
                              <a:gd name="T58" fmla="*/ 35 w 540"/>
                              <a:gd name="T59" fmla="*/ 702 h 1270"/>
                              <a:gd name="T60" fmla="*/ 12 w 540"/>
                              <a:gd name="T61" fmla="*/ 578 h 1270"/>
                              <a:gd name="T62" fmla="*/ 0 w 540"/>
                              <a:gd name="T63" fmla="*/ 465 h 1270"/>
                              <a:gd name="T64" fmla="*/ 0 w 540"/>
                              <a:gd name="T65" fmla="*/ 361 h 1270"/>
                              <a:gd name="T66" fmla="*/ 12 w 540"/>
                              <a:gd name="T67" fmla="*/ 258 h 1270"/>
                              <a:gd name="T68" fmla="*/ 70 w 540"/>
                              <a:gd name="T69" fmla="*/ 93 h 1270"/>
                              <a:gd name="T70" fmla="*/ 106 w 540"/>
                              <a:gd name="T71" fmla="*/ 21 h 1270"/>
                              <a:gd name="T72" fmla="*/ 153 w 540"/>
                              <a:gd name="T73" fmla="*/ 0 h 1270"/>
                              <a:gd name="T74" fmla="*/ 211 w 540"/>
                              <a:gd name="T75" fmla="*/ 0 h 1270"/>
                              <a:gd name="T76" fmla="*/ 270 w 540"/>
                              <a:gd name="T77" fmla="*/ 21 h 1270"/>
                              <a:gd name="T78" fmla="*/ 317 w 540"/>
                              <a:gd name="T79" fmla="*/ 72 h 1270"/>
                              <a:gd name="T80" fmla="*/ 352 w 540"/>
                              <a:gd name="T81" fmla="*/ 134 h 1270"/>
                              <a:gd name="T82" fmla="*/ 387 w 540"/>
                              <a:gd name="T83" fmla="*/ 217 h 1270"/>
                              <a:gd name="T84" fmla="*/ 387 w 540"/>
                              <a:gd name="T85" fmla="*/ 320 h 12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40" h="1270">
                                <a:moveTo>
                                  <a:pt x="396" y="310"/>
                                </a:moveTo>
                                <a:lnTo>
                                  <a:pt x="396" y="350"/>
                                </a:lnTo>
                                <a:lnTo>
                                  <a:pt x="372" y="330"/>
                                </a:lnTo>
                                <a:lnTo>
                                  <a:pt x="348" y="290"/>
                                </a:lnTo>
                                <a:lnTo>
                                  <a:pt x="300" y="270"/>
                                </a:lnTo>
                                <a:lnTo>
                                  <a:pt x="240" y="310"/>
                                </a:lnTo>
                                <a:lnTo>
                                  <a:pt x="180" y="390"/>
                                </a:lnTo>
                                <a:lnTo>
                                  <a:pt x="144" y="520"/>
                                </a:lnTo>
                                <a:lnTo>
                                  <a:pt x="132" y="660"/>
                                </a:lnTo>
                                <a:lnTo>
                                  <a:pt x="144" y="780"/>
                                </a:lnTo>
                                <a:lnTo>
                                  <a:pt x="180" y="880"/>
                                </a:lnTo>
                                <a:lnTo>
                                  <a:pt x="276" y="1050"/>
                                </a:lnTo>
                                <a:lnTo>
                                  <a:pt x="336" y="1090"/>
                                </a:lnTo>
                                <a:lnTo>
                                  <a:pt x="360" y="1070"/>
                                </a:lnTo>
                                <a:lnTo>
                                  <a:pt x="384" y="1050"/>
                                </a:lnTo>
                                <a:lnTo>
                                  <a:pt x="408" y="1030"/>
                                </a:lnTo>
                                <a:lnTo>
                                  <a:pt x="432" y="1050"/>
                                </a:lnTo>
                                <a:lnTo>
                                  <a:pt x="468" y="1090"/>
                                </a:lnTo>
                                <a:lnTo>
                                  <a:pt x="504" y="1130"/>
                                </a:lnTo>
                                <a:lnTo>
                                  <a:pt x="528" y="1150"/>
                                </a:lnTo>
                                <a:lnTo>
                                  <a:pt x="540" y="1150"/>
                                </a:lnTo>
                                <a:lnTo>
                                  <a:pt x="540" y="1190"/>
                                </a:lnTo>
                                <a:lnTo>
                                  <a:pt x="492" y="1250"/>
                                </a:lnTo>
                                <a:lnTo>
                                  <a:pt x="444" y="1270"/>
                                </a:lnTo>
                                <a:lnTo>
                                  <a:pt x="396" y="1270"/>
                                </a:lnTo>
                                <a:lnTo>
                                  <a:pt x="336" y="1230"/>
                                </a:lnTo>
                                <a:lnTo>
                                  <a:pt x="228" y="1110"/>
                                </a:lnTo>
                                <a:lnTo>
                                  <a:pt x="144" y="950"/>
                                </a:lnTo>
                                <a:lnTo>
                                  <a:pt x="84" y="820"/>
                                </a:lnTo>
                                <a:lnTo>
                                  <a:pt x="36" y="680"/>
                                </a:lnTo>
                                <a:lnTo>
                                  <a:pt x="12" y="560"/>
                                </a:lnTo>
                                <a:lnTo>
                                  <a:pt x="0" y="450"/>
                                </a:lnTo>
                                <a:lnTo>
                                  <a:pt x="0" y="350"/>
                                </a:lnTo>
                                <a:lnTo>
                                  <a:pt x="12" y="250"/>
                                </a:lnTo>
                                <a:lnTo>
                                  <a:pt x="72" y="90"/>
                                </a:lnTo>
                                <a:lnTo>
                                  <a:pt x="108" y="20"/>
                                </a:lnTo>
                                <a:lnTo>
                                  <a:pt x="156" y="0"/>
                                </a:lnTo>
                                <a:lnTo>
                                  <a:pt x="216" y="0"/>
                                </a:lnTo>
                                <a:lnTo>
                                  <a:pt x="276" y="20"/>
                                </a:lnTo>
                                <a:lnTo>
                                  <a:pt x="324" y="70"/>
                                </a:lnTo>
                                <a:lnTo>
                                  <a:pt x="360" y="130"/>
                                </a:lnTo>
                                <a:lnTo>
                                  <a:pt x="396" y="210"/>
                                </a:lnTo>
                                <a:lnTo>
                                  <a:pt x="396" y="31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39" name="Freeform 71"/>
                        <wps:cNvSpPr>
                          <a:spLocks/>
                        </wps:cNvSpPr>
                        <wps:spPr bwMode="auto">
                          <a:xfrm>
                            <a:off x="9970" y="13501"/>
                            <a:ext cx="822" cy="1879"/>
                          </a:xfrm>
                          <a:custGeom>
                            <a:avLst/>
                            <a:gdLst>
                              <a:gd name="T0" fmla="*/ 810 w 841"/>
                              <a:gd name="T1" fmla="*/ 1858 h 1820"/>
                              <a:gd name="T2" fmla="*/ 822 w 841"/>
                              <a:gd name="T3" fmla="*/ 1755 h 1820"/>
                              <a:gd name="T4" fmla="*/ 799 w 841"/>
                              <a:gd name="T5" fmla="*/ 1621 h 1820"/>
                              <a:gd name="T6" fmla="*/ 787 w 841"/>
                              <a:gd name="T7" fmla="*/ 1497 h 1820"/>
                              <a:gd name="T8" fmla="*/ 810 w 841"/>
                              <a:gd name="T9" fmla="*/ 1394 h 1820"/>
                              <a:gd name="T10" fmla="*/ 799 w 841"/>
                              <a:gd name="T11" fmla="*/ 1352 h 1820"/>
                              <a:gd name="T12" fmla="*/ 787 w 841"/>
                              <a:gd name="T13" fmla="*/ 1352 h 1820"/>
                              <a:gd name="T14" fmla="*/ 775 w 841"/>
                              <a:gd name="T15" fmla="*/ 1352 h 1820"/>
                              <a:gd name="T16" fmla="*/ 740 w 841"/>
                              <a:gd name="T17" fmla="*/ 1352 h 1820"/>
                              <a:gd name="T18" fmla="*/ 646 w 841"/>
                              <a:gd name="T19" fmla="*/ 1280 h 1820"/>
                              <a:gd name="T20" fmla="*/ 541 w 841"/>
                              <a:gd name="T21" fmla="*/ 1136 h 1820"/>
                              <a:gd name="T22" fmla="*/ 435 w 841"/>
                              <a:gd name="T23" fmla="*/ 970 h 1820"/>
                              <a:gd name="T24" fmla="*/ 388 w 841"/>
                              <a:gd name="T25" fmla="*/ 816 h 1820"/>
                              <a:gd name="T26" fmla="*/ 329 w 841"/>
                              <a:gd name="T27" fmla="*/ 609 h 1820"/>
                              <a:gd name="T28" fmla="*/ 294 w 841"/>
                              <a:gd name="T29" fmla="*/ 392 h 1820"/>
                              <a:gd name="T30" fmla="*/ 294 w 841"/>
                              <a:gd name="T31" fmla="*/ 289 h 1820"/>
                              <a:gd name="T32" fmla="*/ 306 w 841"/>
                              <a:gd name="T33" fmla="*/ 165 h 1820"/>
                              <a:gd name="T34" fmla="*/ 306 w 841"/>
                              <a:gd name="T35" fmla="*/ 124 h 1820"/>
                              <a:gd name="T36" fmla="*/ 306 w 841"/>
                              <a:gd name="T37" fmla="*/ 83 h 1820"/>
                              <a:gd name="T38" fmla="*/ 271 w 841"/>
                              <a:gd name="T39" fmla="*/ 62 h 1820"/>
                              <a:gd name="T40" fmla="*/ 212 w 841"/>
                              <a:gd name="T41" fmla="*/ 103 h 1820"/>
                              <a:gd name="T42" fmla="*/ 189 w 841"/>
                              <a:gd name="T43" fmla="*/ 103 h 1820"/>
                              <a:gd name="T44" fmla="*/ 117 w 841"/>
                              <a:gd name="T45" fmla="*/ 62 h 1820"/>
                              <a:gd name="T46" fmla="*/ 23 w 841"/>
                              <a:gd name="T47" fmla="*/ 0 h 1820"/>
                              <a:gd name="T48" fmla="*/ 12 w 841"/>
                              <a:gd name="T49" fmla="*/ 0 h 1820"/>
                              <a:gd name="T50" fmla="*/ 0 w 841"/>
                              <a:gd name="T51" fmla="*/ 0 h 1820"/>
                              <a:gd name="T52" fmla="*/ 0 w 841"/>
                              <a:gd name="T53" fmla="*/ 21 h 1820"/>
                              <a:gd name="T54" fmla="*/ 0 w 841"/>
                              <a:gd name="T55" fmla="*/ 62 h 1820"/>
                              <a:gd name="T56" fmla="*/ 23 w 841"/>
                              <a:gd name="T57" fmla="*/ 268 h 1820"/>
                              <a:gd name="T58" fmla="*/ 47 w 841"/>
                              <a:gd name="T59" fmla="*/ 423 h 1820"/>
                              <a:gd name="T60" fmla="*/ 47 w 841"/>
                              <a:gd name="T61" fmla="*/ 485 h 1820"/>
                              <a:gd name="T62" fmla="*/ 23 w 841"/>
                              <a:gd name="T63" fmla="*/ 630 h 1820"/>
                              <a:gd name="T64" fmla="*/ 23 w 841"/>
                              <a:gd name="T65" fmla="*/ 671 h 1820"/>
                              <a:gd name="T66" fmla="*/ 35 w 841"/>
                              <a:gd name="T67" fmla="*/ 712 h 1820"/>
                              <a:gd name="T68" fmla="*/ 47 w 841"/>
                              <a:gd name="T69" fmla="*/ 712 h 1820"/>
                              <a:gd name="T70" fmla="*/ 70 w 841"/>
                              <a:gd name="T71" fmla="*/ 692 h 1820"/>
                              <a:gd name="T72" fmla="*/ 117 w 841"/>
                              <a:gd name="T73" fmla="*/ 671 h 1820"/>
                              <a:gd name="T74" fmla="*/ 177 w 841"/>
                              <a:gd name="T75" fmla="*/ 692 h 1820"/>
                              <a:gd name="T76" fmla="*/ 259 w 841"/>
                              <a:gd name="T77" fmla="*/ 754 h 1820"/>
                              <a:gd name="T78" fmla="*/ 353 w 841"/>
                              <a:gd name="T79" fmla="*/ 888 h 1820"/>
                              <a:gd name="T80" fmla="*/ 423 w 841"/>
                              <a:gd name="T81" fmla="*/ 1012 h 1820"/>
                              <a:gd name="T82" fmla="*/ 494 w 841"/>
                              <a:gd name="T83" fmla="*/ 1239 h 1820"/>
                              <a:gd name="T84" fmla="*/ 552 w 841"/>
                              <a:gd name="T85" fmla="*/ 1497 h 1820"/>
                              <a:gd name="T86" fmla="*/ 587 w 841"/>
                              <a:gd name="T87" fmla="*/ 1703 h 1820"/>
                              <a:gd name="T88" fmla="*/ 587 w 841"/>
                              <a:gd name="T89" fmla="*/ 1776 h 1820"/>
                              <a:gd name="T90" fmla="*/ 587 w 841"/>
                              <a:gd name="T91" fmla="*/ 1817 h 1820"/>
                              <a:gd name="T92" fmla="*/ 587 w 841"/>
                              <a:gd name="T93" fmla="*/ 1838 h 1820"/>
                              <a:gd name="T94" fmla="*/ 611 w 841"/>
                              <a:gd name="T95" fmla="*/ 1858 h 1820"/>
                              <a:gd name="T96" fmla="*/ 646 w 841"/>
                              <a:gd name="T97" fmla="*/ 1817 h 1820"/>
                              <a:gd name="T98" fmla="*/ 705 w 841"/>
                              <a:gd name="T99" fmla="*/ 1838 h 1820"/>
                              <a:gd name="T100" fmla="*/ 763 w 841"/>
                              <a:gd name="T101" fmla="*/ 1879 h 1820"/>
                              <a:gd name="T102" fmla="*/ 810 w 841"/>
                              <a:gd name="T103" fmla="*/ 1858 h 1820"/>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841" h="1820">
                                <a:moveTo>
                                  <a:pt x="829" y="1800"/>
                                </a:moveTo>
                                <a:lnTo>
                                  <a:pt x="841" y="1700"/>
                                </a:lnTo>
                                <a:lnTo>
                                  <a:pt x="817" y="1570"/>
                                </a:lnTo>
                                <a:lnTo>
                                  <a:pt x="805" y="1450"/>
                                </a:lnTo>
                                <a:lnTo>
                                  <a:pt x="829" y="1350"/>
                                </a:lnTo>
                                <a:lnTo>
                                  <a:pt x="817" y="1310"/>
                                </a:lnTo>
                                <a:lnTo>
                                  <a:pt x="805" y="1310"/>
                                </a:lnTo>
                                <a:lnTo>
                                  <a:pt x="793" y="1310"/>
                                </a:lnTo>
                                <a:lnTo>
                                  <a:pt x="757" y="1310"/>
                                </a:lnTo>
                                <a:lnTo>
                                  <a:pt x="661" y="1240"/>
                                </a:lnTo>
                                <a:lnTo>
                                  <a:pt x="553" y="1100"/>
                                </a:lnTo>
                                <a:lnTo>
                                  <a:pt x="445" y="940"/>
                                </a:lnTo>
                                <a:lnTo>
                                  <a:pt x="397" y="790"/>
                                </a:lnTo>
                                <a:lnTo>
                                  <a:pt x="337" y="590"/>
                                </a:lnTo>
                                <a:lnTo>
                                  <a:pt x="301" y="380"/>
                                </a:lnTo>
                                <a:lnTo>
                                  <a:pt x="301" y="280"/>
                                </a:lnTo>
                                <a:lnTo>
                                  <a:pt x="313" y="160"/>
                                </a:lnTo>
                                <a:lnTo>
                                  <a:pt x="313" y="120"/>
                                </a:lnTo>
                                <a:lnTo>
                                  <a:pt x="313" y="80"/>
                                </a:lnTo>
                                <a:lnTo>
                                  <a:pt x="277" y="60"/>
                                </a:lnTo>
                                <a:lnTo>
                                  <a:pt x="217" y="100"/>
                                </a:lnTo>
                                <a:lnTo>
                                  <a:pt x="193" y="100"/>
                                </a:lnTo>
                                <a:lnTo>
                                  <a:pt x="120" y="60"/>
                                </a:lnTo>
                                <a:lnTo>
                                  <a:pt x="24" y="0"/>
                                </a:lnTo>
                                <a:lnTo>
                                  <a:pt x="12" y="0"/>
                                </a:lnTo>
                                <a:lnTo>
                                  <a:pt x="0" y="0"/>
                                </a:lnTo>
                                <a:lnTo>
                                  <a:pt x="0" y="20"/>
                                </a:lnTo>
                                <a:lnTo>
                                  <a:pt x="0" y="60"/>
                                </a:lnTo>
                                <a:lnTo>
                                  <a:pt x="24" y="260"/>
                                </a:lnTo>
                                <a:lnTo>
                                  <a:pt x="48" y="410"/>
                                </a:lnTo>
                                <a:lnTo>
                                  <a:pt x="48" y="470"/>
                                </a:lnTo>
                                <a:lnTo>
                                  <a:pt x="24" y="610"/>
                                </a:lnTo>
                                <a:lnTo>
                                  <a:pt x="24" y="650"/>
                                </a:lnTo>
                                <a:lnTo>
                                  <a:pt x="36" y="690"/>
                                </a:lnTo>
                                <a:lnTo>
                                  <a:pt x="48" y="690"/>
                                </a:lnTo>
                                <a:lnTo>
                                  <a:pt x="72" y="670"/>
                                </a:lnTo>
                                <a:lnTo>
                                  <a:pt x="120" y="650"/>
                                </a:lnTo>
                                <a:lnTo>
                                  <a:pt x="181" y="670"/>
                                </a:lnTo>
                                <a:lnTo>
                                  <a:pt x="265" y="730"/>
                                </a:lnTo>
                                <a:lnTo>
                                  <a:pt x="361" y="860"/>
                                </a:lnTo>
                                <a:lnTo>
                                  <a:pt x="433" y="980"/>
                                </a:lnTo>
                                <a:lnTo>
                                  <a:pt x="505" y="1200"/>
                                </a:lnTo>
                                <a:lnTo>
                                  <a:pt x="565" y="1450"/>
                                </a:lnTo>
                                <a:lnTo>
                                  <a:pt x="601" y="1650"/>
                                </a:lnTo>
                                <a:lnTo>
                                  <a:pt x="601" y="1720"/>
                                </a:lnTo>
                                <a:lnTo>
                                  <a:pt x="601" y="1760"/>
                                </a:lnTo>
                                <a:lnTo>
                                  <a:pt x="601" y="1780"/>
                                </a:lnTo>
                                <a:lnTo>
                                  <a:pt x="625" y="1800"/>
                                </a:lnTo>
                                <a:lnTo>
                                  <a:pt x="661" y="1760"/>
                                </a:lnTo>
                                <a:lnTo>
                                  <a:pt x="721" y="1780"/>
                                </a:lnTo>
                                <a:lnTo>
                                  <a:pt x="781" y="1820"/>
                                </a:lnTo>
                                <a:lnTo>
                                  <a:pt x="829" y="180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40" name="Freeform 72"/>
                        <wps:cNvSpPr>
                          <a:spLocks/>
                        </wps:cNvSpPr>
                        <wps:spPr bwMode="auto">
                          <a:xfrm>
                            <a:off x="1756" y="14254"/>
                            <a:ext cx="577" cy="1207"/>
                          </a:xfrm>
                          <a:custGeom>
                            <a:avLst/>
                            <a:gdLst>
                              <a:gd name="T0" fmla="*/ 424 w 589"/>
                              <a:gd name="T1" fmla="*/ 887 h 1170"/>
                              <a:gd name="T2" fmla="*/ 412 w 589"/>
                              <a:gd name="T3" fmla="*/ 867 h 1170"/>
                              <a:gd name="T4" fmla="*/ 424 w 589"/>
                              <a:gd name="T5" fmla="*/ 825 h 1170"/>
                              <a:gd name="T6" fmla="*/ 436 w 589"/>
                              <a:gd name="T7" fmla="*/ 763 h 1170"/>
                              <a:gd name="T8" fmla="*/ 448 w 589"/>
                              <a:gd name="T9" fmla="*/ 660 h 1170"/>
                              <a:gd name="T10" fmla="*/ 436 w 589"/>
                              <a:gd name="T11" fmla="*/ 526 h 1170"/>
                              <a:gd name="T12" fmla="*/ 389 w 589"/>
                              <a:gd name="T13" fmla="*/ 402 h 1170"/>
                              <a:gd name="T14" fmla="*/ 329 w 589"/>
                              <a:gd name="T15" fmla="*/ 299 h 1170"/>
                              <a:gd name="T16" fmla="*/ 270 w 589"/>
                              <a:gd name="T17" fmla="*/ 279 h 1170"/>
                              <a:gd name="T18" fmla="*/ 212 w 589"/>
                              <a:gd name="T19" fmla="*/ 320 h 1170"/>
                              <a:gd name="T20" fmla="*/ 165 w 589"/>
                              <a:gd name="T21" fmla="*/ 382 h 1170"/>
                              <a:gd name="T22" fmla="*/ 94 w 589"/>
                              <a:gd name="T23" fmla="*/ 598 h 1170"/>
                              <a:gd name="T24" fmla="*/ 71 w 589"/>
                              <a:gd name="T25" fmla="*/ 743 h 1170"/>
                              <a:gd name="T26" fmla="*/ 82 w 589"/>
                              <a:gd name="T27" fmla="*/ 805 h 1170"/>
                              <a:gd name="T28" fmla="*/ 94 w 589"/>
                              <a:gd name="T29" fmla="*/ 846 h 1170"/>
                              <a:gd name="T30" fmla="*/ 106 w 589"/>
                              <a:gd name="T31" fmla="*/ 908 h 1170"/>
                              <a:gd name="T32" fmla="*/ 94 w 589"/>
                              <a:gd name="T33" fmla="*/ 970 h 1170"/>
                              <a:gd name="T34" fmla="*/ 71 w 589"/>
                              <a:gd name="T35" fmla="*/ 1042 h 1170"/>
                              <a:gd name="T36" fmla="*/ 59 w 589"/>
                              <a:gd name="T37" fmla="*/ 1124 h 1170"/>
                              <a:gd name="T38" fmla="*/ 47 w 589"/>
                              <a:gd name="T39" fmla="*/ 1186 h 1170"/>
                              <a:gd name="T40" fmla="*/ 47 w 589"/>
                              <a:gd name="T41" fmla="*/ 1207 h 1170"/>
                              <a:gd name="T42" fmla="*/ 35 w 589"/>
                              <a:gd name="T43" fmla="*/ 1186 h 1170"/>
                              <a:gd name="T44" fmla="*/ 12 w 589"/>
                              <a:gd name="T45" fmla="*/ 1083 h 1170"/>
                              <a:gd name="T46" fmla="*/ 0 w 589"/>
                              <a:gd name="T47" fmla="*/ 980 h 1170"/>
                              <a:gd name="T48" fmla="*/ 0 w 589"/>
                              <a:gd name="T49" fmla="*/ 867 h 1170"/>
                              <a:gd name="T50" fmla="*/ 12 w 589"/>
                              <a:gd name="T51" fmla="*/ 743 h 1170"/>
                              <a:gd name="T52" fmla="*/ 59 w 589"/>
                              <a:gd name="T53" fmla="*/ 505 h 1170"/>
                              <a:gd name="T54" fmla="*/ 129 w 589"/>
                              <a:gd name="T55" fmla="*/ 299 h 1170"/>
                              <a:gd name="T56" fmla="*/ 200 w 589"/>
                              <a:gd name="T57" fmla="*/ 175 h 1170"/>
                              <a:gd name="T58" fmla="*/ 259 w 589"/>
                              <a:gd name="T59" fmla="*/ 83 h 1170"/>
                              <a:gd name="T60" fmla="*/ 317 w 589"/>
                              <a:gd name="T61" fmla="*/ 21 h 1170"/>
                              <a:gd name="T62" fmla="*/ 364 w 589"/>
                              <a:gd name="T63" fmla="*/ 0 h 1170"/>
                              <a:gd name="T64" fmla="*/ 424 w 589"/>
                              <a:gd name="T65" fmla="*/ 0 h 1170"/>
                              <a:gd name="T66" fmla="*/ 459 w 589"/>
                              <a:gd name="T67" fmla="*/ 21 h 1170"/>
                              <a:gd name="T68" fmla="*/ 530 w 589"/>
                              <a:gd name="T69" fmla="*/ 134 h 1170"/>
                              <a:gd name="T70" fmla="*/ 565 w 589"/>
                              <a:gd name="T71" fmla="*/ 237 h 1170"/>
                              <a:gd name="T72" fmla="*/ 577 w 589"/>
                              <a:gd name="T73" fmla="*/ 340 h 1170"/>
                              <a:gd name="T74" fmla="*/ 577 w 589"/>
                              <a:gd name="T75" fmla="*/ 485 h 1170"/>
                              <a:gd name="T76" fmla="*/ 565 w 589"/>
                              <a:gd name="T77" fmla="*/ 598 h 1170"/>
                              <a:gd name="T78" fmla="*/ 542 w 589"/>
                              <a:gd name="T79" fmla="*/ 702 h 1170"/>
                              <a:gd name="T80" fmla="*/ 506 w 589"/>
                              <a:gd name="T81" fmla="*/ 805 h 1170"/>
                              <a:gd name="T82" fmla="*/ 471 w 589"/>
                              <a:gd name="T83" fmla="*/ 867 h 1170"/>
                              <a:gd name="T84" fmla="*/ 424 w 589"/>
                              <a:gd name="T85" fmla="*/ 887 h 11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89" h="1170">
                                <a:moveTo>
                                  <a:pt x="433" y="860"/>
                                </a:moveTo>
                                <a:lnTo>
                                  <a:pt x="421" y="840"/>
                                </a:lnTo>
                                <a:lnTo>
                                  <a:pt x="433" y="800"/>
                                </a:lnTo>
                                <a:lnTo>
                                  <a:pt x="445" y="740"/>
                                </a:lnTo>
                                <a:lnTo>
                                  <a:pt x="457" y="640"/>
                                </a:lnTo>
                                <a:lnTo>
                                  <a:pt x="445" y="510"/>
                                </a:lnTo>
                                <a:lnTo>
                                  <a:pt x="397" y="390"/>
                                </a:lnTo>
                                <a:lnTo>
                                  <a:pt x="336" y="290"/>
                                </a:lnTo>
                                <a:lnTo>
                                  <a:pt x="276" y="270"/>
                                </a:lnTo>
                                <a:lnTo>
                                  <a:pt x="216" y="310"/>
                                </a:lnTo>
                                <a:lnTo>
                                  <a:pt x="168" y="370"/>
                                </a:lnTo>
                                <a:lnTo>
                                  <a:pt x="96" y="580"/>
                                </a:lnTo>
                                <a:lnTo>
                                  <a:pt x="72" y="720"/>
                                </a:lnTo>
                                <a:lnTo>
                                  <a:pt x="84" y="780"/>
                                </a:lnTo>
                                <a:lnTo>
                                  <a:pt x="96" y="820"/>
                                </a:lnTo>
                                <a:lnTo>
                                  <a:pt x="108" y="880"/>
                                </a:lnTo>
                                <a:lnTo>
                                  <a:pt x="96" y="940"/>
                                </a:lnTo>
                                <a:lnTo>
                                  <a:pt x="72" y="1010"/>
                                </a:lnTo>
                                <a:lnTo>
                                  <a:pt x="60" y="1090"/>
                                </a:lnTo>
                                <a:lnTo>
                                  <a:pt x="48" y="1150"/>
                                </a:lnTo>
                                <a:lnTo>
                                  <a:pt x="48" y="1170"/>
                                </a:lnTo>
                                <a:lnTo>
                                  <a:pt x="36" y="1150"/>
                                </a:lnTo>
                                <a:lnTo>
                                  <a:pt x="12" y="1050"/>
                                </a:lnTo>
                                <a:lnTo>
                                  <a:pt x="0" y="950"/>
                                </a:lnTo>
                                <a:lnTo>
                                  <a:pt x="0" y="840"/>
                                </a:lnTo>
                                <a:lnTo>
                                  <a:pt x="12" y="720"/>
                                </a:lnTo>
                                <a:lnTo>
                                  <a:pt x="60" y="490"/>
                                </a:lnTo>
                                <a:lnTo>
                                  <a:pt x="132" y="290"/>
                                </a:lnTo>
                                <a:lnTo>
                                  <a:pt x="204" y="170"/>
                                </a:lnTo>
                                <a:lnTo>
                                  <a:pt x="264" y="80"/>
                                </a:lnTo>
                                <a:lnTo>
                                  <a:pt x="324" y="20"/>
                                </a:lnTo>
                                <a:lnTo>
                                  <a:pt x="372" y="0"/>
                                </a:lnTo>
                                <a:lnTo>
                                  <a:pt x="433" y="0"/>
                                </a:lnTo>
                                <a:lnTo>
                                  <a:pt x="469" y="20"/>
                                </a:lnTo>
                                <a:lnTo>
                                  <a:pt x="541" y="130"/>
                                </a:lnTo>
                                <a:lnTo>
                                  <a:pt x="577" y="230"/>
                                </a:lnTo>
                                <a:lnTo>
                                  <a:pt x="589" y="330"/>
                                </a:lnTo>
                                <a:lnTo>
                                  <a:pt x="589" y="470"/>
                                </a:lnTo>
                                <a:lnTo>
                                  <a:pt x="577" y="580"/>
                                </a:lnTo>
                                <a:lnTo>
                                  <a:pt x="553" y="680"/>
                                </a:lnTo>
                                <a:lnTo>
                                  <a:pt x="517" y="780"/>
                                </a:lnTo>
                                <a:lnTo>
                                  <a:pt x="481" y="840"/>
                                </a:lnTo>
                                <a:lnTo>
                                  <a:pt x="433" y="86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41" name="Freeform 73"/>
                        <wps:cNvSpPr>
                          <a:spLocks/>
                        </wps:cNvSpPr>
                        <wps:spPr bwMode="auto">
                          <a:xfrm>
                            <a:off x="1451" y="13449"/>
                            <a:ext cx="529" cy="1311"/>
                          </a:xfrm>
                          <a:custGeom>
                            <a:avLst/>
                            <a:gdLst>
                              <a:gd name="T0" fmla="*/ 129 w 540"/>
                              <a:gd name="T1" fmla="*/ 320 h 1270"/>
                              <a:gd name="T2" fmla="*/ 141 w 540"/>
                              <a:gd name="T3" fmla="*/ 361 h 1270"/>
                              <a:gd name="T4" fmla="*/ 165 w 540"/>
                              <a:gd name="T5" fmla="*/ 341 h 1270"/>
                              <a:gd name="T6" fmla="*/ 188 w 540"/>
                              <a:gd name="T7" fmla="*/ 299 h 1270"/>
                              <a:gd name="T8" fmla="*/ 235 w 540"/>
                              <a:gd name="T9" fmla="*/ 279 h 1270"/>
                              <a:gd name="T10" fmla="*/ 294 w 540"/>
                              <a:gd name="T11" fmla="*/ 320 h 1270"/>
                              <a:gd name="T12" fmla="*/ 353 w 540"/>
                              <a:gd name="T13" fmla="*/ 403 h 1270"/>
                              <a:gd name="T14" fmla="*/ 388 w 540"/>
                              <a:gd name="T15" fmla="*/ 537 h 1270"/>
                              <a:gd name="T16" fmla="*/ 400 w 540"/>
                              <a:gd name="T17" fmla="*/ 681 h 1270"/>
                              <a:gd name="T18" fmla="*/ 388 w 540"/>
                              <a:gd name="T19" fmla="*/ 805 h 1270"/>
                              <a:gd name="T20" fmla="*/ 353 w 540"/>
                              <a:gd name="T21" fmla="*/ 908 h 1270"/>
                              <a:gd name="T22" fmla="*/ 259 w 540"/>
                              <a:gd name="T23" fmla="*/ 1084 h 1270"/>
                              <a:gd name="T24" fmla="*/ 200 w 540"/>
                              <a:gd name="T25" fmla="*/ 1125 h 1270"/>
                              <a:gd name="T26" fmla="*/ 176 w 540"/>
                              <a:gd name="T27" fmla="*/ 1105 h 1270"/>
                              <a:gd name="T28" fmla="*/ 153 w 540"/>
                              <a:gd name="T29" fmla="*/ 1084 h 1270"/>
                              <a:gd name="T30" fmla="*/ 118 w 540"/>
                              <a:gd name="T31" fmla="*/ 1063 h 1270"/>
                              <a:gd name="T32" fmla="*/ 106 w 540"/>
                              <a:gd name="T33" fmla="*/ 1084 h 1270"/>
                              <a:gd name="T34" fmla="*/ 71 w 540"/>
                              <a:gd name="T35" fmla="*/ 1125 h 1270"/>
                              <a:gd name="T36" fmla="*/ 24 w 540"/>
                              <a:gd name="T37" fmla="*/ 1166 h 1270"/>
                              <a:gd name="T38" fmla="*/ 12 w 540"/>
                              <a:gd name="T39" fmla="*/ 1187 h 1270"/>
                              <a:gd name="T40" fmla="*/ 0 w 540"/>
                              <a:gd name="T41" fmla="*/ 1187 h 1270"/>
                              <a:gd name="T42" fmla="*/ 12 w 540"/>
                              <a:gd name="T43" fmla="*/ 1228 h 1270"/>
                              <a:gd name="T44" fmla="*/ 47 w 540"/>
                              <a:gd name="T45" fmla="*/ 1290 h 1270"/>
                              <a:gd name="T46" fmla="*/ 94 w 540"/>
                              <a:gd name="T47" fmla="*/ 1311 h 1270"/>
                              <a:gd name="T48" fmla="*/ 153 w 540"/>
                              <a:gd name="T49" fmla="*/ 1311 h 1270"/>
                              <a:gd name="T50" fmla="*/ 200 w 540"/>
                              <a:gd name="T51" fmla="*/ 1270 h 1270"/>
                              <a:gd name="T52" fmla="*/ 294 w 540"/>
                              <a:gd name="T53" fmla="*/ 1146 h 1270"/>
                              <a:gd name="T54" fmla="*/ 388 w 540"/>
                              <a:gd name="T55" fmla="*/ 981 h 1270"/>
                              <a:gd name="T56" fmla="*/ 447 w 540"/>
                              <a:gd name="T57" fmla="*/ 846 h 1270"/>
                              <a:gd name="T58" fmla="*/ 482 w 540"/>
                              <a:gd name="T59" fmla="*/ 702 h 1270"/>
                              <a:gd name="T60" fmla="*/ 505 w 540"/>
                              <a:gd name="T61" fmla="*/ 578 h 1270"/>
                              <a:gd name="T62" fmla="*/ 529 w 540"/>
                              <a:gd name="T63" fmla="*/ 465 h 1270"/>
                              <a:gd name="T64" fmla="*/ 529 w 540"/>
                              <a:gd name="T65" fmla="*/ 361 h 1270"/>
                              <a:gd name="T66" fmla="*/ 505 w 540"/>
                              <a:gd name="T67" fmla="*/ 258 h 1270"/>
                              <a:gd name="T68" fmla="*/ 470 w 540"/>
                              <a:gd name="T69" fmla="*/ 93 h 1270"/>
                              <a:gd name="T70" fmla="*/ 423 w 540"/>
                              <a:gd name="T71" fmla="*/ 21 h 1270"/>
                              <a:gd name="T72" fmla="*/ 364 w 540"/>
                              <a:gd name="T73" fmla="*/ 0 h 1270"/>
                              <a:gd name="T74" fmla="*/ 317 w 540"/>
                              <a:gd name="T75" fmla="*/ 0 h 1270"/>
                              <a:gd name="T76" fmla="*/ 259 w 540"/>
                              <a:gd name="T77" fmla="*/ 21 h 1270"/>
                              <a:gd name="T78" fmla="*/ 212 w 540"/>
                              <a:gd name="T79" fmla="*/ 72 h 1270"/>
                              <a:gd name="T80" fmla="*/ 176 w 540"/>
                              <a:gd name="T81" fmla="*/ 134 h 1270"/>
                              <a:gd name="T82" fmla="*/ 153 w 540"/>
                              <a:gd name="T83" fmla="*/ 217 h 1270"/>
                              <a:gd name="T84" fmla="*/ 129 w 540"/>
                              <a:gd name="T85" fmla="*/ 320 h 127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40" h="1270">
                                <a:moveTo>
                                  <a:pt x="132" y="310"/>
                                </a:moveTo>
                                <a:lnTo>
                                  <a:pt x="144" y="350"/>
                                </a:lnTo>
                                <a:lnTo>
                                  <a:pt x="168" y="330"/>
                                </a:lnTo>
                                <a:lnTo>
                                  <a:pt x="192" y="290"/>
                                </a:lnTo>
                                <a:lnTo>
                                  <a:pt x="240" y="270"/>
                                </a:lnTo>
                                <a:lnTo>
                                  <a:pt x="300" y="310"/>
                                </a:lnTo>
                                <a:lnTo>
                                  <a:pt x="360" y="390"/>
                                </a:lnTo>
                                <a:lnTo>
                                  <a:pt x="396" y="520"/>
                                </a:lnTo>
                                <a:lnTo>
                                  <a:pt x="408" y="660"/>
                                </a:lnTo>
                                <a:lnTo>
                                  <a:pt x="396" y="780"/>
                                </a:lnTo>
                                <a:lnTo>
                                  <a:pt x="360" y="880"/>
                                </a:lnTo>
                                <a:lnTo>
                                  <a:pt x="264" y="1050"/>
                                </a:lnTo>
                                <a:lnTo>
                                  <a:pt x="204" y="1090"/>
                                </a:lnTo>
                                <a:lnTo>
                                  <a:pt x="180" y="1070"/>
                                </a:lnTo>
                                <a:lnTo>
                                  <a:pt x="156" y="1050"/>
                                </a:lnTo>
                                <a:lnTo>
                                  <a:pt x="120" y="1030"/>
                                </a:lnTo>
                                <a:lnTo>
                                  <a:pt x="108" y="1050"/>
                                </a:lnTo>
                                <a:lnTo>
                                  <a:pt x="72" y="1090"/>
                                </a:lnTo>
                                <a:lnTo>
                                  <a:pt x="24" y="1130"/>
                                </a:lnTo>
                                <a:lnTo>
                                  <a:pt x="12" y="1150"/>
                                </a:lnTo>
                                <a:lnTo>
                                  <a:pt x="0" y="1150"/>
                                </a:lnTo>
                                <a:lnTo>
                                  <a:pt x="12" y="1190"/>
                                </a:lnTo>
                                <a:lnTo>
                                  <a:pt x="48" y="1250"/>
                                </a:lnTo>
                                <a:lnTo>
                                  <a:pt x="96" y="1270"/>
                                </a:lnTo>
                                <a:lnTo>
                                  <a:pt x="156" y="1270"/>
                                </a:lnTo>
                                <a:lnTo>
                                  <a:pt x="204" y="1230"/>
                                </a:lnTo>
                                <a:lnTo>
                                  <a:pt x="300" y="1110"/>
                                </a:lnTo>
                                <a:lnTo>
                                  <a:pt x="396" y="950"/>
                                </a:lnTo>
                                <a:lnTo>
                                  <a:pt x="456" y="820"/>
                                </a:lnTo>
                                <a:lnTo>
                                  <a:pt x="492" y="680"/>
                                </a:lnTo>
                                <a:lnTo>
                                  <a:pt x="516" y="560"/>
                                </a:lnTo>
                                <a:lnTo>
                                  <a:pt x="540" y="450"/>
                                </a:lnTo>
                                <a:lnTo>
                                  <a:pt x="540" y="350"/>
                                </a:lnTo>
                                <a:lnTo>
                                  <a:pt x="516" y="250"/>
                                </a:lnTo>
                                <a:lnTo>
                                  <a:pt x="480" y="90"/>
                                </a:lnTo>
                                <a:lnTo>
                                  <a:pt x="432" y="20"/>
                                </a:lnTo>
                                <a:lnTo>
                                  <a:pt x="372" y="0"/>
                                </a:lnTo>
                                <a:lnTo>
                                  <a:pt x="324" y="0"/>
                                </a:lnTo>
                                <a:lnTo>
                                  <a:pt x="264" y="20"/>
                                </a:lnTo>
                                <a:lnTo>
                                  <a:pt x="216" y="70"/>
                                </a:lnTo>
                                <a:lnTo>
                                  <a:pt x="180" y="130"/>
                                </a:lnTo>
                                <a:lnTo>
                                  <a:pt x="156" y="210"/>
                                </a:lnTo>
                                <a:lnTo>
                                  <a:pt x="132" y="310"/>
                                </a:ln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42" name="Freeform 74"/>
                        <wps:cNvSpPr>
                          <a:spLocks/>
                        </wps:cNvSpPr>
                        <wps:spPr bwMode="auto">
                          <a:xfrm>
                            <a:off x="1497" y="13501"/>
                            <a:ext cx="824" cy="1879"/>
                          </a:xfrm>
                          <a:custGeom>
                            <a:avLst/>
                            <a:gdLst>
                              <a:gd name="T0" fmla="*/ 0 w 841"/>
                              <a:gd name="T1" fmla="*/ 1858 h 1820"/>
                              <a:gd name="T2" fmla="*/ 0 w 841"/>
                              <a:gd name="T3" fmla="*/ 1755 h 1820"/>
                              <a:gd name="T4" fmla="*/ 12 w 841"/>
                              <a:gd name="T5" fmla="*/ 1621 h 1820"/>
                              <a:gd name="T6" fmla="*/ 24 w 841"/>
                              <a:gd name="T7" fmla="*/ 1497 h 1820"/>
                              <a:gd name="T8" fmla="*/ 0 w 841"/>
                              <a:gd name="T9" fmla="*/ 1394 h 1820"/>
                              <a:gd name="T10" fmla="*/ 0 w 841"/>
                              <a:gd name="T11" fmla="*/ 1352 h 1820"/>
                              <a:gd name="T12" fmla="*/ 24 w 841"/>
                              <a:gd name="T13" fmla="*/ 1352 h 1820"/>
                              <a:gd name="T14" fmla="*/ 35 w 841"/>
                              <a:gd name="T15" fmla="*/ 1352 h 1820"/>
                              <a:gd name="T16" fmla="*/ 71 w 841"/>
                              <a:gd name="T17" fmla="*/ 1352 h 1820"/>
                              <a:gd name="T18" fmla="*/ 165 w 841"/>
                              <a:gd name="T19" fmla="*/ 1280 h 1820"/>
                              <a:gd name="T20" fmla="*/ 270 w 841"/>
                              <a:gd name="T21" fmla="*/ 1136 h 1820"/>
                              <a:gd name="T22" fmla="*/ 364 w 841"/>
                              <a:gd name="T23" fmla="*/ 970 h 1820"/>
                              <a:gd name="T24" fmla="*/ 423 w 841"/>
                              <a:gd name="T25" fmla="*/ 816 h 1820"/>
                              <a:gd name="T26" fmla="*/ 482 w 841"/>
                              <a:gd name="T27" fmla="*/ 609 h 1820"/>
                              <a:gd name="T28" fmla="*/ 517 w 841"/>
                              <a:gd name="T29" fmla="*/ 392 h 1820"/>
                              <a:gd name="T30" fmla="*/ 517 w 841"/>
                              <a:gd name="T31" fmla="*/ 289 h 1820"/>
                              <a:gd name="T32" fmla="*/ 506 w 841"/>
                              <a:gd name="T33" fmla="*/ 165 h 1820"/>
                              <a:gd name="T34" fmla="*/ 494 w 841"/>
                              <a:gd name="T35" fmla="*/ 124 h 1820"/>
                              <a:gd name="T36" fmla="*/ 494 w 841"/>
                              <a:gd name="T37" fmla="*/ 83 h 1820"/>
                              <a:gd name="T38" fmla="*/ 541 w 841"/>
                              <a:gd name="T39" fmla="*/ 62 h 1820"/>
                              <a:gd name="T40" fmla="*/ 600 w 841"/>
                              <a:gd name="T41" fmla="*/ 103 h 1820"/>
                              <a:gd name="T42" fmla="*/ 635 w 841"/>
                              <a:gd name="T43" fmla="*/ 103 h 1820"/>
                              <a:gd name="T44" fmla="*/ 695 w 841"/>
                              <a:gd name="T45" fmla="*/ 62 h 1820"/>
                              <a:gd name="T46" fmla="*/ 789 w 841"/>
                              <a:gd name="T47" fmla="*/ 0 h 1820"/>
                              <a:gd name="T48" fmla="*/ 812 w 841"/>
                              <a:gd name="T49" fmla="*/ 0 h 1820"/>
                              <a:gd name="T50" fmla="*/ 824 w 841"/>
                              <a:gd name="T51" fmla="*/ 0 h 1820"/>
                              <a:gd name="T52" fmla="*/ 824 w 841"/>
                              <a:gd name="T53" fmla="*/ 21 h 1820"/>
                              <a:gd name="T54" fmla="*/ 812 w 841"/>
                              <a:gd name="T55" fmla="*/ 62 h 1820"/>
                              <a:gd name="T56" fmla="*/ 789 w 841"/>
                              <a:gd name="T57" fmla="*/ 268 h 1820"/>
                              <a:gd name="T58" fmla="*/ 777 w 841"/>
                              <a:gd name="T59" fmla="*/ 423 h 1820"/>
                              <a:gd name="T60" fmla="*/ 777 w 841"/>
                              <a:gd name="T61" fmla="*/ 485 h 1820"/>
                              <a:gd name="T62" fmla="*/ 789 w 841"/>
                              <a:gd name="T63" fmla="*/ 630 h 1820"/>
                              <a:gd name="T64" fmla="*/ 789 w 841"/>
                              <a:gd name="T65" fmla="*/ 671 h 1820"/>
                              <a:gd name="T66" fmla="*/ 777 w 841"/>
                              <a:gd name="T67" fmla="*/ 712 h 1820"/>
                              <a:gd name="T68" fmla="*/ 765 w 841"/>
                              <a:gd name="T69" fmla="*/ 712 h 1820"/>
                              <a:gd name="T70" fmla="*/ 742 w 841"/>
                              <a:gd name="T71" fmla="*/ 692 h 1820"/>
                              <a:gd name="T72" fmla="*/ 683 w 841"/>
                              <a:gd name="T73" fmla="*/ 671 h 1820"/>
                              <a:gd name="T74" fmla="*/ 635 w 841"/>
                              <a:gd name="T75" fmla="*/ 692 h 1820"/>
                              <a:gd name="T76" fmla="*/ 541 w 841"/>
                              <a:gd name="T77" fmla="*/ 754 h 1820"/>
                              <a:gd name="T78" fmla="*/ 459 w 841"/>
                              <a:gd name="T79" fmla="*/ 888 h 1820"/>
                              <a:gd name="T80" fmla="*/ 388 w 841"/>
                              <a:gd name="T81" fmla="*/ 1012 h 1820"/>
                              <a:gd name="T82" fmla="*/ 317 w 841"/>
                              <a:gd name="T83" fmla="*/ 1239 h 1820"/>
                              <a:gd name="T84" fmla="*/ 259 w 841"/>
                              <a:gd name="T85" fmla="*/ 1497 h 1820"/>
                              <a:gd name="T86" fmla="*/ 223 w 841"/>
                              <a:gd name="T87" fmla="*/ 1703 h 1820"/>
                              <a:gd name="T88" fmla="*/ 212 w 841"/>
                              <a:gd name="T89" fmla="*/ 1776 h 1820"/>
                              <a:gd name="T90" fmla="*/ 223 w 841"/>
                              <a:gd name="T91" fmla="*/ 1817 h 1820"/>
                              <a:gd name="T92" fmla="*/ 212 w 841"/>
                              <a:gd name="T93" fmla="*/ 1838 h 1820"/>
                              <a:gd name="T94" fmla="*/ 212 w 841"/>
                              <a:gd name="T95" fmla="*/ 1858 h 1820"/>
                              <a:gd name="T96" fmla="*/ 165 w 841"/>
                              <a:gd name="T97" fmla="*/ 1817 h 1820"/>
                              <a:gd name="T98" fmla="*/ 106 w 841"/>
                              <a:gd name="T99" fmla="*/ 1838 h 1820"/>
                              <a:gd name="T100" fmla="*/ 35 w 841"/>
                              <a:gd name="T101" fmla="*/ 1879 h 1820"/>
                              <a:gd name="T102" fmla="*/ 0 w 841"/>
                              <a:gd name="T103" fmla="*/ 1858 h 1820"/>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841" h="1820">
                                <a:moveTo>
                                  <a:pt x="0" y="1800"/>
                                </a:moveTo>
                                <a:lnTo>
                                  <a:pt x="0" y="1700"/>
                                </a:lnTo>
                                <a:lnTo>
                                  <a:pt x="12" y="1570"/>
                                </a:lnTo>
                                <a:lnTo>
                                  <a:pt x="24" y="1450"/>
                                </a:lnTo>
                                <a:lnTo>
                                  <a:pt x="0" y="1350"/>
                                </a:lnTo>
                                <a:lnTo>
                                  <a:pt x="0" y="1310"/>
                                </a:lnTo>
                                <a:lnTo>
                                  <a:pt x="24" y="1310"/>
                                </a:lnTo>
                                <a:lnTo>
                                  <a:pt x="36" y="1310"/>
                                </a:lnTo>
                                <a:lnTo>
                                  <a:pt x="72" y="1310"/>
                                </a:lnTo>
                                <a:lnTo>
                                  <a:pt x="168" y="1240"/>
                                </a:lnTo>
                                <a:lnTo>
                                  <a:pt x="276" y="1100"/>
                                </a:lnTo>
                                <a:lnTo>
                                  <a:pt x="372" y="940"/>
                                </a:lnTo>
                                <a:lnTo>
                                  <a:pt x="432" y="790"/>
                                </a:lnTo>
                                <a:lnTo>
                                  <a:pt x="492" y="590"/>
                                </a:lnTo>
                                <a:lnTo>
                                  <a:pt x="528" y="380"/>
                                </a:lnTo>
                                <a:lnTo>
                                  <a:pt x="528" y="280"/>
                                </a:lnTo>
                                <a:lnTo>
                                  <a:pt x="516" y="160"/>
                                </a:lnTo>
                                <a:lnTo>
                                  <a:pt x="504" y="120"/>
                                </a:lnTo>
                                <a:lnTo>
                                  <a:pt x="504" y="80"/>
                                </a:lnTo>
                                <a:lnTo>
                                  <a:pt x="552" y="60"/>
                                </a:lnTo>
                                <a:lnTo>
                                  <a:pt x="612" y="100"/>
                                </a:lnTo>
                                <a:lnTo>
                                  <a:pt x="648" y="100"/>
                                </a:lnTo>
                                <a:lnTo>
                                  <a:pt x="709" y="60"/>
                                </a:lnTo>
                                <a:lnTo>
                                  <a:pt x="805" y="0"/>
                                </a:lnTo>
                                <a:lnTo>
                                  <a:pt x="829" y="0"/>
                                </a:lnTo>
                                <a:lnTo>
                                  <a:pt x="841" y="0"/>
                                </a:lnTo>
                                <a:lnTo>
                                  <a:pt x="841" y="20"/>
                                </a:lnTo>
                                <a:lnTo>
                                  <a:pt x="829" y="60"/>
                                </a:lnTo>
                                <a:lnTo>
                                  <a:pt x="805" y="260"/>
                                </a:lnTo>
                                <a:lnTo>
                                  <a:pt x="793" y="410"/>
                                </a:lnTo>
                                <a:lnTo>
                                  <a:pt x="793" y="470"/>
                                </a:lnTo>
                                <a:lnTo>
                                  <a:pt x="805" y="610"/>
                                </a:lnTo>
                                <a:lnTo>
                                  <a:pt x="805" y="650"/>
                                </a:lnTo>
                                <a:lnTo>
                                  <a:pt x="793" y="690"/>
                                </a:lnTo>
                                <a:lnTo>
                                  <a:pt x="781" y="690"/>
                                </a:lnTo>
                                <a:lnTo>
                                  <a:pt x="757" y="670"/>
                                </a:lnTo>
                                <a:lnTo>
                                  <a:pt x="697" y="650"/>
                                </a:lnTo>
                                <a:lnTo>
                                  <a:pt x="648" y="670"/>
                                </a:lnTo>
                                <a:lnTo>
                                  <a:pt x="552" y="730"/>
                                </a:lnTo>
                                <a:lnTo>
                                  <a:pt x="468" y="860"/>
                                </a:lnTo>
                                <a:lnTo>
                                  <a:pt x="396" y="980"/>
                                </a:lnTo>
                                <a:lnTo>
                                  <a:pt x="324" y="1200"/>
                                </a:lnTo>
                                <a:lnTo>
                                  <a:pt x="264" y="1450"/>
                                </a:lnTo>
                                <a:lnTo>
                                  <a:pt x="228" y="1650"/>
                                </a:lnTo>
                                <a:lnTo>
                                  <a:pt x="216" y="1720"/>
                                </a:lnTo>
                                <a:lnTo>
                                  <a:pt x="228" y="1760"/>
                                </a:lnTo>
                                <a:lnTo>
                                  <a:pt x="216" y="1780"/>
                                </a:lnTo>
                                <a:lnTo>
                                  <a:pt x="216" y="1800"/>
                                </a:lnTo>
                                <a:lnTo>
                                  <a:pt x="168" y="1760"/>
                                </a:lnTo>
                                <a:lnTo>
                                  <a:pt x="108" y="1780"/>
                                </a:lnTo>
                                <a:lnTo>
                                  <a:pt x="36" y="1820"/>
                                </a:lnTo>
                                <a:lnTo>
                                  <a:pt x="0" y="180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43" name="Freeform 75"/>
                        <wps:cNvSpPr>
                          <a:spLocks/>
                        </wps:cNvSpPr>
                        <wps:spPr bwMode="auto">
                          <a:xfrm>
                            <a:off x="10016" y="1935"/>
                            <a:ext cx="295" cy="714"/>
                          </a:xfrm>
                          <a:custGeom>
                            <a:avLst/>
                            <a:gdLst>
                              <a:gd name="T0" fmla="*/ 177 w 301"/>
                              <a:gd name="T1" fmla="*/ 631 h 690"/>
                              <a:gd name="T2" fmla="*/ 213 w 301"/>
                              <a:gd name="T3" fmla="*/ 673 h 690"/>
                              <a:gd name="T4" fmla="*/ 248 w 301"/>
                              <a:gd name="T5" fmla="*/ 673 h 690"/>
                              <a:gd name="T6" fmla="*/ 248 w 301"/>
                              <a:gd name="T7" fmla="*/ 590 h 690"/>
                              <a:gd name="T8" fmla="*/ 236 w 301"/>
                              <a:gd name="T9" fmla="*/ 466 h 690"/>
                              <a:gd name="T10" fmla="*/ 248 w 301"/>
                              <a:gd name="T11" fmla="*/ 290 h 690"/>
                              <a:gd name="T12" fmla="*/ 260 w 301"/>
                              <a:gd name="T13" fmla="*/ 186 h 690"/>
                              <a:gd name="T14" fmla="*/ 283 w 301"/>
                              <a:gd name="T15" fmla="*/ 41 h 690"/>
                              <a:gd name="T16" fmla="*/ 295 w 301"/>
                              <a:gd name="T17" fmla="*/ 21 h 690"/>
                              <a:gd name="T18" fmla="*/ 283 w 301"/>
                              <a:gd name="T19" fmla="*/ 0 h 690"/>
                              <a:gd name="T20" fmla="*/ 271 w 301"/>
                              <a:gd name="T21" fmla="*/ 41 h 690"/>
                              <a:gd name="T22" fmla="*/ 236 w 301"/>
                              <a:gd name="T23" fmla="*/ 124 h 690"/>
                              <a:gd name="T24" fmla="*/ 142 w 301"/>
                              <a:gd name="T25" fmla="*/ 341 h 690"/>
                              <a:gd name="T26" fmla="*/ 47 w 301"/>
                              <a:gd name="T27" fmla="*/ 569 h 690"/>
                              <a:gd name="T28" fmla="*/ 12 w 301"/>
                              <a:gd name="T29" fmla="*/ 631 h 690"/>
                              <a:gd name="T30" fmla="*/ 0 w 301"/>
                              <a:gd name="T31" fmla="*/ 673 h 690"/>
                              <a:gd name="T32" fmla="*/ 0 w 301"/>
                              <a:gd name="T33" fmla="*/ 714 h 690"/>
                              <a:gd name="T34" fmla="*/ 12 w 301"/>
                              <a:gd name="T35" fmla="*/ 714 h 690"/>
                              <a:gd name="T36" fmla="*/ 59 w 301"/>
                              <a:gd name="T37" fmla="*/ 693 h 690"/>
                              <a:gd name="T38" fmla="*/ 106 w 301"/>
                              <a:gd name="T39" fmla="*/ 673 h 690"/>
                              <a:gd name="T40" fmla="*/ 142 w 301"/>
                              <a:gd name="T41" fmla="*/ 631 h 690"/>
                              <a:gd name="T42" fmla="*/ 154 w 301"/>
                              <a:gd name="T43" fmla="*/ 631 h 690"/>
                              <a:gd name="T44" fmla="*/ 177 w 301"/>
                              <a:gd name="T45" fmla="*/ 631 h 690"/>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01" h="690">
                                <a:moveTo>
                                  <a:pt x="181" y="610"/>
                                </a:moveTo>
                                <a:lnTo>
                                  <a:pt x="217" y="650"/>
                                </a:lnTo>
                                <a:lnTo>
                                  <a:pt x="253" y="650"/>
                                </a:lnTo>
                                <a:lnTo>
                                  <a:pt x="253" y="570"/>
                                </a:lnTo>
                                <a:lnTo>
                                  <a:pt x="241" y="450"/>
                                </a:lnTo>
                                <a:lnTo>
                                  <a:pt x="253" y="280"/>
                                </a:lnTo>
                                <a:lnTo>
                                  <a:pt x="265" y="180"/>
                                </a:lnTo>
                                <a:lnTo>
                                  <a:pt x="289" y="40"/>
                                </a:lnTo>
                                <a:lnTo>
                                  <a:pt x="301" y="20"/>
                                </a:lnTo>
                                <a:lnTo>
                                  <a:pt x="289" y="0"/>
                                </a:lnTo>
                                <a:lnTo>
                                  <a:pt x="277" y="40"/>
                                </a:lnTo>
                                <a:lnTo>
                                  <a:pt x="241" y="120"/>
                                </a:lnTo>
                                <a:lnTo>
                                  <a:pt x="145" y="330"/>
                                </a:lnTo>
                                <a:lnTo>
                                  <a:pt x="48" y="550"/>
                                </a:lnTo>
                                <a:lnTo>
                                  <a:pt x="12" y="610"/>
                                </a:lnTo>
                                <a:lnTo>
                                  <a:pt x="0" y="650"/>
                                </a:lnTo>
                                <a:lnTo>
                                  <a:pt x="0" y="690"/>
                                </a:lnTo>
                                <a:lnTo>
                                  <a:pt x="12" y="690"/>
                                </a:lnTo>
                                <a:lnTo>
                                  <a:pt x="60" y="670"/>
                                </a:lnTo>
                                <a:lnTo>
                                  <a:pt x="108" y="650"/>
                                </a:lnTo>
                                <a:lnTo>
                                  <a:pt x="145" y="610"/>
                                </a:lnTo>
                                <a:lnTo>
                                  <a:pt x="157" y="610"/>
                                </a:lnTo>
                                <a:lnTo>
                                  <a:pt x="181" y="61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44" name="Freeform 76"/>
                        <wps:cNvSpPr>
                          <a:spLocks/>
                        </wps:cNvSpPr>
                        <wps:spPr bwMode="auto">
                          <a:xfrm>
                            <a:off x="10369" y="1853"/>
                            <a:ext cx="83" cy="548"/>
                          </a:xfrm>
                          <a:custGeom>
                            <a:avLst/>
                            <a:gdLst>
                              <a:gd name="T0" fmla="*/ 59 w 84"/>
                              <a:gd name="T1" fmla="*/ 0 h 530"/>
                              <a:gd name="T2" fmla="*/ 12 w 84"/>
                              <a:gd name="T3" fmla="*/ 145 h 530"/>
                              <a:gd name="T4" fmla="*/ 0 w 84"/>
                              <a:gd name="T5" fmla="*/ 310 h 530"/>
                              <a:gd name="T6" fmla="*/ 0 w 84"/>
                              <a:gd name="T7" fmla="*/ 424 h 530"/>
                              <a:gd name="T8" fmla="*/ 24 w 84"/>
                              <a:gd name="T9" fmla="*/ 527 h 530"/>
                              <a:gd name="T10" fmla="*/ 47 w 84"/>
                              <a:gd name="T11" fmla="*/ 548 h 530"/>
                              <a:gd name="T12" fmla="*/ 71 w 84"/>
                              <a:gd name="T13" fmla="*/ 507 h 530"/>
                              <a:gd name="T14" fmla="*/ 83 w 84"/>
                              <a:gd name="T15" fmla="*/ 486 h 530"/>
                              <a:gd name="T16" fmla="*/ 71 w 84"/>
                              <a:gd name="T17" fmla="*/ 445 h 530"/>
                              <a:gd name="T18" fmla="*/ 47 w 84"/>
                              <a:gd name="T19" fmla="*/ 331 h 530"/>
                              <a:gd name="T20" fmla="*/ 36 w 84"/>
                              <a:gd name="T21" fmla="*/ 227 h 530"/>
                              <a:gd name="T22" fmla="*/ 47 w 84"/>
                              <a:gd name="T23" fmla="*/ 124 h 530"/>
                              <a:gd name="T24" fmla="*/ 71 w 84"/>
                              <a:gd name="T25" fmla="*/ 41 h 530"/>
                              <a:gd name="T26" fmla="*/ 71 w 84"/>
                              <a:gd name="T27" fmla="*/ 0 h 530"/>
                              <a:gd name="T28" fmla="*/ 59 w 84"/>
                              <a:gd name="T29" fmla="*/ 0 h 53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84" h="530">
                                <a:moveTo>
                                  <a:pt x="60" y="0"/>
                                </a:moveTo>
                                <a:lnTo>
                                  <a:pt x="12" y="140"/>
                                </a:lnTo>
                                <a:lnTo>
                                  <a:pt x="0" y="300"/>
                                </a:lnTo>
                                <a:lnTo>
                                  <a:pt x="0" y="410"/>
                                </a:lnTo>
                                <a:lnTo>
                                  <a:pt x="24" y="510"/>
                                </a:lnTo>
                                <a:lnTo>
                                  <a:pt x="48" y="530"/>
                                </a:lnTo>
                                <a:lnTo>
                                  <a:pt x="72" y="490"/>
                                </a:lnTo>
                                <a:lnTo>
                                  <a:pt x="84" y="470"/>
                                </a:lnTo>
                                <a:lnTo>
                                  <a:pt x="72" y="430"/>
                                </a:lnTo>
                                <a:lnTo>
                                  <a:pt x="48" y="320"/>
                                </a:lnTo>
                                <a:lnTo>
                                  <a:pt x="36" y="220"/>
                                </a:lnTo>
                                <a:lnTo>
                                  <a:pt x="48" y="120"/>
                                </a:lnTo>
                                <a:lnTo>
                                  <a:pt x="72" y="40"/>
                                </a:lnTo>
                                <a:lnTo>
                                  <a:pt x="72" y="0"/>
                                </a:lnTo>
                                <a:lnTo>
                                  <a:pt x="60" y="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5" name="Freeform 77"/>
                        <wps:cNvSpPr>
                          <a:spLocks/>
                        </wps:cNvSpPr>
                        <wps:spPr bwMode="auto">
                          <a:xfrm>
                            <a:off x="10358" y="2504"/>
                            <a:ext cx="223" cy="217"/>
                          </a:xfrm>
                          <a:custGeom>
                            <a:avLst/>
                            <a:gdLst>
                              <a:gd name="T0" fmla="*/ 12 w 228"/>
                              <a:gd name="T1" fmla="*/ 145 h 210"/>
                              <a:gd name="T2" fmla="*/ 47 w 228"/>
                              <a:gd name="T3" fmla="*/ 196 h 210"/>
                              <a:gd name="T4" fmla="*/ 106 w 228"/>
                              <a:gd name="T5" fmla="*/ 217 h 210"/>
                              <a:gd name="T6" fmla="*/ 153 w 228"/>
                              <a:gd name="T7" fmla="*/ 217 h 210"/>
                              <a:gd name="T8" fmla="*/ 211 w 228"/>
                              <a:gd name="T9" fmla="*/ 176 h 210"/>
                              <a:gd name="T10" fmla="*/ 223 w 228"/>
                              <a:gd name="T11" fmla="*/ 165 h 210"/>
                              <a:gd name="T12" fmla="*/ 223 w 228"/>
                              <a:gd name="T13" fmla="*/ 145 h 210"/>
                              <a:gd name="T14" fmla="*/ 223 w 228"/>
                              <a:gd name="T15" fmla="*/ 145 h 210"/>
                              <a:gd name="T16" fmla="*/ 200 w 228"/>
                              <a:gd name="T17" fmla="*/ 145 h 210"/>
                              <a:gd name="T18" fmla="*/ 117 w 228"/>
                              <a:gd name="T19" fmla="*/ 124 h 210"/>
                              <a:gd name="T20" fmla="*/ 82 w 228"/>
                              <a:gd name="T21" fmla="*/ 83 h 210"/>
                              <a:gd name="T22" fmla="*/ 47 w 228"/>
                              <a:gd name="T23" fmla="*/ 21 h 210"/>
                              <a:gd name="T24" fmla="*/ 23 w 228"/>
                              <a:gd name="T25" fmla="*/ 0 h 210"/>
                              <a:gd name="T26" fmla="*/ 12 w 228"/>
                              <a:gd name="T27" fmla="*/ 41 h 210"/>
                              <a:gd name="T28" fmla="*/ 0 w 228"/>
                              <a:gd name="T29" fmla="*/ 83 h 210"/>
                              <a:gd name="T30" fmla="*/ 12 w 228"/>
                              <a:gd name="T31" fmla="*/ 145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28" h="210">
                                <a:moveTo>
                                  <a:pt x="12" y="140"/>
                                </a:moveTo>
                                <a:lnTo>
                                  <a:pt x="48" y="190"/>
                                </a:lnTo>
                                <a:lnTo>
                                  <a:pt x="108" y="210"/>
                                </a:lnTo>
                                <a:lnTo>
                                  <a:pt x="156" y="210"/>
                                </a:lnTo>
                                <a:lnTo>
                                  <a:pt x="216" y="170"/>
                                </a:lnTo>
                                <a:lnTo>
                                  <a:pt x="228" y="160"/>
                                </a:lnTo>
                                <a:lnTo>
                                  <a:pt x="228" y="140"/>
                                </a:lnTo>
                                <a:lnTo>
                                  <a:pt x="204" y="140"/>
                                </a:lnTo>
                                <a:lnTo>
                                  <a:pt x="120" y="120"/>
                                </a:lnTo>
                                <a:lnTo>
                                  <a:pt x="84" y="80"/>
                                </a:lnTo>
                                <a:lnTo>
                                  <a:pt x="48" y="20"/>
                                </a:lnTo>
                                <a:lnTo>
                                  <a:pt x="24" y="0"/>
                                </a:lnTo>
                                <a:lnTo>
                                  <a:pt x="12" y="40"/>
                                </a:lnTo>
                                <a:lnTo>
                                  <a:pt x="0" y="80"/>
                                </a:lnTo>
                                <a:lnTo>
                                  <a:pt x="12" y="14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6" name="Freeform 78"/>
                        <wps:cNvSpPr>
                          <a:spLocks/>
                        </wps:cNvSpPr>
                        <wps:spPr bwMode="auto">
                          <a:xfrm>
                            <a:off x="10592" y="1554"/>
                            <a:ext cx="189" cy="104"/>
                          </a:xfrm>
                          <a:custGeom>
                            <a:avLst/>
                            <a:gdLst>
                              <a:gd name="T0" fmla="*/ 12 w 192"/>
                              <a:gd name="T1" fmla="*/ 21 h 100"/>
                              <a:gd name="T2" fmla="*/ 47 w 192"/>
                              <a:gd name="T3" fmla="*/ 21 h 100"/>
                              <a:gd name="T4" fmla="*/ 83 w 192"/>
                              <a:gd name="T5" fmla="*/ 83 h 100"/>
                              <a:gd name="T6" fmla="*/ 95 w 192"/>
                              <a:gd name="T7" fmla="*/ 104 h 100"/>
                              <a:gd name="T8" fmla="*/ 118 w 192"/>
                              <a:gd name="T9" fmla="*/ 83 h 100"/>
                              <a:gd name="T10" fmla="*/ 177 w 192"/>
                              <a:gd name="T11" fmla="*/ 21 h 100"/>
                              <a:gd name="T12" fmla="*/ 189 w 192"/>
                              <a:gd name="T13" fmla="*/ 0 h 100"/>
                              <a:gd name="T14" fmla="*/ 165 w 192"/>
                              <a:gd name="T15" fmla="*/ 0 h 100"/>
                              <a:gd name="T16" fmla="*/ 118 w 192"/>
                              <a:gd name="T17" fmla="*/ 21 h 100"/>
                              <a:gd name="T18" fmla="*/ 95 w 192"/>
                              <a:gd name="T19" fmla="*/ 21 h 100"/>
                              <a:gd name="T20" fmla="*/ 59 w 192"/>
                              <a:gd name="T21" fmla="*/ 0 h 100"/>
                              <a:gd name="T22" fmla="*/ 24 w 192"/>
                              <a:gd name="T23" fmla="*/ 0 h 100"/>
                              <a:gd name="T24" fmla="*/ 0 w 192"/>
                              <a:gd name="T25" fmla="*/ 21 h 100"/>
                              <a:gd name="T26" fmla="*/ 0 w 192"/>
                              <a:gd name="T27" fmla="*/ 42 h 100"/>
                              <a:gd name="T28" fmla="*/ 12 w 192"/>
                              <a:gd name="T29" fmla="*/ 21 h 10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92" h="100">
                                <a:moveTo>
                                  <a:pt x="12" y="20"/>
                                </a:moveTo>
                                <a:lnTo>
                                  <a:pt x="48" y="20"/>
                                </a:lnTo>
                                <a:lnTo>
                                  <a:pt x="84" y="80"/>
                                </a:lnTo>
                                <a:lnTo>
                                  <a:pt x="96" y="100"/>
                                </a:lnTo>
                                <a:lnTo>
                                  <a:pt x="120" y="80"/>
                                </a:lnTo>
                                <a:lnTo>
                                  <a:pt x="180" y="20"/>
                                </a:lnTo>
                                <a:lnTo>
                                  <a:pt x="192" y="0"/>
                                </a:lnTo>
                                <a:lnTo>
                                  <a:pt x="168" y="0"/>
                                </a:lnTo>
                                <a:lnTo>
                                  <a:pt x="120" y="20"/>
                                </a:lnTo>
                                <a:lnTo>
                                  <a:pt x="96" y="20"/>
                                </a:lnTo>
                                <a:lnTo>
                                  <a:pt x="60" y="0"/>
                                </a:lnTo>
                                <a:lnTo>
                                  <a:pt x="24" y="0"/>
                                </a:lnTo>
                                <a:lnTo>
                                  <a:pt x="0" y="20"/>
                                </a:lnTo>
                                <a:lnTo>
                                  <a:pt x="0" y="40"/>
                                </a:lnTo>
                                <a:lnTo>
                                  <a:pt x="12" y="2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47" name="Freeform 79"/>
                        <wps:cNvSpPr>
                          <a:spLocks/>
                        </wps:cNvSpPr>
                        <wps:spPr bwMode="auto">
                          <a:xfrm>
                            <a:off x="10475" y="1234"/>
                            <a:ext cx="294" cy="662"/>
                          </a:xfrm>
                          <a:custGeom>
                            <a:avLst/>
                            <a:gdLst>
                              <a:gd name="T0" fmla="*/ 0 w 300"/>
                              <a:gd name="T1" fmla="*/ 641 h 640"/>
                              <a:gd name="T2" fmla="*/ 24 w 300"/>
                              <a:gd name="T3" fmla="*/ 621 h 640"/>
                              <a:gd name="T4" fmla="*/ 59 w 300"/>
                              <a:gd name="T5" fmla="*/ 538 h 640"/>
                              <a:gd name="T6" fmla="*/ 141 w 300"/>
                              <a:gd name="T7" fmla="*/ 341 h 640"/>
                              <a:gd name="T8" fmla="*/ 235 w 300"/>
                              <a:gd name="T9" fmla="*/ 114 h 640"/>
                              <a:gd name="T10" fmla="*/ 270 w 300"/>
                              <a:gd name="T11" fmla="*/ 41 h 640"/>
                              <a:gd name="T12" fmla="*/ 282 w 300"/>
                              <a:gd name="T13" fmla="*/ 0 h 640"/>
                              <a:gd name="T14" fmla="*/ 294 w 300"/>
                              <a:gd name="T15" fmla="*/ 21 h 640"/>
                              <a:gd name="T16" fmla="*/ 294 w 300"/>
                              <a:gd name="T17" fmla="*/ 72 h 640"/>
                              <a:gd name="T18" fmla="*/ 270 w 300"/>
                              <a:gd name="T19" fmla="*/ 238 h 640"/>
                              <a:gd name="T20" fmla="*/ 270 w 300"/>
                              <a:gd name="T21" fmla="*/ 321 h 640"/>
                              <a:gd name="T22" fmla="*/ 282 w 300"/>
                              <a:gd name="T23" fmla="*/ 403 h 640"/>
                              <a:gd name="T24" fmla="*/ 282 w 300"/>
                              <a:gd name="T25" fmla="*/ 424 h 640"/>
                              <a:gd name="T26" fmla="*/ 270 w 300"/>
                              <a:gd name="T27" fmla="*/ 424 h 640"/>
                              <a:gd name="T28" fmla="*/ 212 w 300"/>
                              <a:gd name="T29" fmla="*/ 424 h 640"/>
                              <a:gd name="T30" fmla="*/ 153 w 300"/>
                              <a:gd name="T31" fmla="*/ 486 h 640"/>
                              <a:gd name="T32" fmla="*/ 82 w 300"/>
                              <a:gd name="T33" fmla="*/ 559 h 640"/>
                              <a:gd name="T34" fmla="*/ 35 w 300"/>
                              <a:gd name="T35" fmla="*/ 641 h 640"/>
                              <a:gd name="T36" fmla="*/ 0 w 300"/>
                              <a:gd name="T37" fmla="*/ 662 h 640"/>
                              <a:gd name="T38" fmla="*/ 0 w 300"/>
                              <a:gd name="T39" fmla="*/ 641 h 64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300" h="640">
                                <a:moveTo>
                                  <a:pt x="0" y="620"/>
                                </a:moveTo>
                                <a:lnTo>
                                  <a:pt x="24" y="600"/>
                                </a:lnTo>
                                <a:lnTo>
                                  <a:pt x="60" y="520"/>
                                </a:lnTo>
                                <a:lnTo>
                                  <a:pt x="144" y="330"/>
                                </a:lnTo>
                                <a:lnTo>
                                  <a:pt x="240" y="110"/>
                                </a:lnTo>
                                <a:lnTo>
                                  <a:pt x="276" y="40"/>
                                </a:lnTo>
                                <a:lnTo>
                                  <a:pt x="288" y="0"/>
                                </a:lnTo>
                                <a:lnTo>
                                  <a:pt x="300" y="20"/>
                                </a:lnTo>
                                <a:lnTo>
                                  <a:pt x="300" y="70"/>
                                </a:lnTo>
                                <a:lnTo>
                                  <a:pt x="276" y="230"/>
                                </a:lnTo>
                                <a:lnTo>
                                  <a:pt x="276" y="310"/>
                                </a:lnTo>
                                <a:lnTo>
                                  <a:pt x="288" y="390"/>
                                </a:lnTo>
                                <a:lnTo>
                                  <a:pt x="288" y="410"/>
                                </a:lnTo>
                                <a:lnTo>
                                  <a:pt x="276" y="410"/>
                                </a:lnTo>
                                <a:lnTo>
                                  <a:pt x="216" y="410"/>
                                </a:lnTo>
                                <a:lnTo>
                                  <a:pt x="156" y="470"/>
                                </a:lnTo>
                                <a:lnTo>
                                  <a:pt x="84" y="540"/>
                                </a:lnTo>
                                <a:lnTo>
                                  <a:pt x="36" y="620"/>
                                </a:lnTo>
                                <a:lnTo>
                                  <a:pt x="0" y="640"/>
                                </a:lnTo>
                                <a:lnTo>
                                  <a:pt x="0" y="6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8" name="Freeform 80"/>
                        <wps:cNvSpPr>
                          <a:spLocks/>
                        </wps:cNvSpPr>
                        <wps:spPr bwMode="auto">
                          <a:xfrm>
                            <a:off x="10452" y="1234"/>
                            <a:ext cx="58" cy="485"/>
                          </a:xfrm>
                          <a:custGeom>
                            <a:avLst/>
                            <a:gdLst>
                              <a:gd name="T0" fmla="*/ 23 w 60"/>
                              <a:gd name="T1" fmla="*/ 21 h 470"/>
                              <a:gd name="T2" fmla="*/ 0 w 60"/>
                              <a:gd name="T3" fmla="*/ 124 h 470"/>
                              <a:gd name="T4" fmla="*/ 0 w 60"/>
                              <a:gd name="T5" fmla="*/ 165 h 470"/>
                              <a:gd name="T6" fmla="*/ 12 w 60"/>
                              <a:gd name="T7" fmla="*/ 196 h 470"/>
                              <a:gd name="T8" fmla="*/ 23 w 60"/>
                              <a:gd name="T9" fmla="*/ 279 h 470"/>
                              <a:gd name="T10" fmla="*/ 23 w 60"/>
                              <a:gd name="T11" fmla="*/ 423 h 470"/>
                              <a:gd name="T12" fmla="*/ 12 w 60"/>
                              <a:gd name="T13" fmla="*/ 464 h 470"/>
                              <a:gd name="T14" fmla="*/ 23 w 60"/>
                              <a:gd name="T15" fmla="*/ 485 h 470"/>
                              <a:gd name="T16" fmla="*/ 23 w 60"/>
                              <a:gd name="T17" fmla="*/ 464 h 470"/>
                              <a:gd name="T18" fmla="*/ 46 w 60"/>
                              <a:gd name="T19" fmla="*/ 361 h 470"/>
                              <a:gd name="T20" fmla="*/ 58 w 60"/>
                              <a:gd name="T21" fmla="*/ 237 h 470"/>
                              <a:gd name="T22" fmla="*/ 46 w 60"/>
                              <a:gd name="T23" fmla="*/ 124 h 470"/>
                              <a:gd name="T24" fmla="*/ 23 w 60"/>
                              <a:gd name="T25" fmla="*/ 0 h 470"/>
                              <a:gd name="T26" fmla="*/ 23 w 60"/>
                              <a:gd name="T27" fmla="*/ 21 h 47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60" h="470">
                                <a:moveTo>
                                  <a:pt x="24" y="20"/>
                                </a:moveTo>
                                <a:lnTo>
                                  <a:pt x="0" y="120"/>
                                </a:lnTo>
                                <a:lnTo>
                                  <a:pt x="0" y="160"/>
                                </a:lnTo>
                                <a:lnTo>
                                  <a:pt x="12" y="190"/>
                                </a:lnTo>
                                <a:lnTo>
                                  <a:pt x="24" y="270"/>
                                </a:lnTo>
                                <a:lnTo>
                                  <a:pt x="24" y="410"/>
                                </a:lnTo>
                                <a:lnTo>
                                  <a:pt x="12" y="450"/>
                                </a:lnTo>
                                <a:lnTo>
                                  <a:pt x="24" y="470"/>
                                </a:lnTo>
                                <a:lnTo>
                                  <a:pt x="24" y="450"/>
                                </a:lnTo>
                                <a:lnTo>
                                  <a:pt x="48" y="350"/>
                                </a:lnTo>
                                <a:lnTo>
                                  <a:pt x="60" y="230"/>
                                </a:lnTo>
                                <a:lnTo>
                                  <a:pt x="48" y="120"/>
                                </a:lnTo>
                                <a:lnTo>
                                  <a:pt x="24" y="0"/>
                                </a:lnTo>
                                <a:lnTo>
                                  <a:pt x="24"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49" name="Freeform 81"/>
                        <wps:cNvSpPr>
                          <a:spLocks/>
                        </wps:cNvSpPr>
                        <wps:spPr bwMode="auto">
                          <a:xfrm>
                            <a:off x="10075" y="1677"/>
                            <a:ext cx="248" cy="219"/>
                          </a:xfrm>
                          <a:custGeom>
                            <a:avLst/>
                            <a:gdLst>
                              <a:gd name="T0" fmla="*/ 248 w 253"/>
                              <a:gd name="T1" fmla="*/ 21 h 210"/>
                              <a:gd name="T2" fmla="*/ 189 w 253"/>
                              <a:gd name="T3" fmla="*/ 125 h 210"/>
                              <a:gd name="T4" fmla="*/ 130 w 253"/>
                              <a:gd name="T5" fmla="*/ 198 h 210"/>
                              <a:gd name="T6" fmla="*/ 60 w 253"/>
                              <a:gd name="T7" fmla="*/ 219 h 210"/>
                              <a:gd name="T8" fmla="*/ 35 w 253"/>
                              <a:gd name="T9" fmla="*/ 198 h 210"/>
                              <a:gd name="T10" fmla="*/ 12 w 253"/>
                              <a:gd name="T11" fmla="*/ 156 h 210"/>
                              <a:gd name="T12" fmla="*/ 0 w 253"/>
                              <a:gd name="T13" fmla="*/ 125 h 210"/>
                              <a:gd name="T14" fmla="*/ 0 w 253"/>
                              <a:gd name="T15" fmla="*/ 83 h 210"/>
                              <a:gd name="T16" fmla="*/ 12 w 253"/>
                              <a:gd name="T17" fmla="*/ 83 h 210"/>
                              <a:gd name="T18" fmla="*/ 24 w 253"/>
                              <a:gd name="T19" fmla="*/ 83 h 210"/>
                              <a:gd name="T20" fmla="*/ 72 w 253"/>
                              <a:gd name="T21" fmla="*/ 125 h 210"/>
                              <a:gd name="T22" fmla="*/ 130 w 253"/>
                              <a:gd name="T23" fmla="*/ 125 h 210"/>
                              <a:gd name="T24" fmla="*/ 189 w 253"/>
                              <a:gd name="T25" fmla="*/ 83 h 210"/>
                              <a:gd name="T26" fmla="*/ 236 w 253"/>
                              <a:gd name="T27" fmla="*/ 21 h 210"/>
                              <a:gd name="T28" fmla="*/ 248 w 253"/>
                              <a:gd name="T29" fmla="*/ 0 h 210"/>
                              <a:gd name="T30" fmla="*/ 248 w 253"/>
                              <a:gd name="T31" fmla="*/ 21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53" h="210">
                                <a:moveTo>
                                  <a:pt x="253" y="20"/>
                                </a:moveTo>
                                <a:lnTo>
                                  <a:pt x="193" y="120"/>
                                </a:lnTo>
                                <a:lnTo>
                                  <a:pt x="133" y="190"/>
                                </a:lnTo>
                                <a:lnTo>
                                  <a:pt x="61" y="210"/>
                                </a:lnTo>
                                <a:lnTo>
                                  <a:pt x="36" y="190"/>
                                </a:lnTo>
                                <a:lnTo>
                                  <a:pt x="12" y="150"/>
                                </a:lnTo>
                                <a:lnTo>
                                  <a:pt x="0" y="120"/>
                                </a:lnTo>
                                <a:lnTo>
                                  <a:pt x="0" y="80"/>
                                </a:lnTo>
                                <a:lnTo>
                                  <a:pt x="12" y="80"/>
                                </a:lnTo>
                                <a:lnTo>
                                  <a:pt x="24" y="80"/>
                                </a:lnTo>
                                <a:lnTo>
                                  <a:pt x="73" y="120"/>
                                </a:lnTo>
                                <a:lnTo>
                                  <a:pt x="133" y="120"/>
                                </a:lnTo>
                                <a:lnTo>
                                  <a:pt x="193" y="80"/>
                                </a:lnTo>
                                <a:lnTo>
                                  <a:pt x="241" y="20"/>
                                </a:lnTo>
                                <a:lnTo>
                                  <a:pt x="253" y="0"/>
                                </a:lnTo>
                                <a:lnTo>
                                  <a:pt x="253"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50" name="Freeform 82"/>
                        <wps:cNvSpPr>
                          <a:spLocks/>
                        </wps:cNvSpPr>
                        <wps:spPr bwMode="auto">
                          <a:xfrm>
                            <a:off x="10004" y="1234"/>
                            <a:ext cx="83" cy="465"/>
                          </a:xfrm>
                          <a:custGeom>
                            <a:avLst/>
                            <a:gdLst>
                              <a:gd name="T0" fmla="*/ 83 w 84"/>
                              <a:gd name="T1" fmla="*/ 465 h 450"/>
                              <a:gd name="T2" fmla="*/ 59 w 84"/>
                              <a:gd name="T3" fmla="*/ 465 h 450"/>
                              <a:gd name="T4" fmla="*/ 36 w 84"/>
                              <a:gd name="T5" fmla="*/ 424 h 450"/>
                              <a:gd name="T6" fmla="*/ 12 w 84"/>
                              <a:gd name="T7" fmla="*/ 341 h 450"/>
                              <a:gd name="T8" fmla="*/ 0 w 84"/>
                              <a:gd name="T9" fmla="*/ 269 h 450"/>
                              <a:gd name="T10" fmla="*/ 12 w 84"/>
                              <a:gd name="T11" fmla="*/ 165 h 450"/>
                              <a:gd name="T12" fmla="*/ 47 w 84"/>
                              <a:gd name="T13" fmla="*/ 41 h 450"/>
                              <a:gd name="T14" fmla="*/ 59 w 84"/>
                              <a:gd name="T15" fmla="*/ 0 h 450"/>
                              <a:gd name="T16" fmla="*/ 71 w 84"/>
                              <a:gd name="T17" fmla="*/ 0 h 450"/>
                              <a:gd name="T18" fmla="*/ 83 w 84"/>
                              <a:gd name="T19" fmla="*/ 21 h 450"/>
                              <a:gd name="T20" fmla="*/ 71 w 84"/>
                              <a:gd name="T21" fmla="*/ 83 h 450"/>
                              <a:gd name="T22" fmla="*/ 59 w 84"/>
                              <a:gd name="T23" fmla="*/ 145 h 450"/>
                              <a:gd name="T24" fmla="*/ 59 w 84"/>
                              <a:gd name="T25" fmla="*/ 207 h 450"/>
                              <a:gd name="T26" fmla="*/ 71 w 84"/>
                              <a:gd name="T27" fmla="*/ 320 h 450"/>
                              <a:gd name="T28" fmla="*/ 83 w 84"/>
                              <a:gd name="T29" fmla="*/ 403 h 450"/>
                              <a:gd name="T30" fmla="*/ 83 w 84"/>
                              <a:gd name="T31" fmla="*/ 465 h 45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84" h="450">
                                <a:moveTo>
                                  <a:pt x="84" y="450"/>
                                </a:moveTo>
                                <a:lnTo>
                                  <a:pt x="60" y="450"/>
                                </a:lnTo>
                                <a:lnTo>
                                  <a:pt x="36" y="410"/>
                                </a:lnTo>
                                <a:lnTo>
                                  <a:pt x="12" y="330"/>
                                </a:lnTo>
                                <a:lnTo>
                                  <a:pt x="0" y="260"/>
                                </a:lnTo>
                                <a:lnTo>
                                  <a:pt x="12" y="160"/>
                                </a:lnTo>
                                <a:lnTo>
                                  <a:pt x="48" y="40"/>
                                </a:lnTo>
                                <a:lnTo>
                                  <a:pt x="60" y="0"/>
                                </a:lnTo>
                                <a:lnTo>
                                  <a:pt x="72" y="0"/>
                                </a:lnTo>
                                <a:lnTo>
                                  <a:pt x="84" y="20"/>
                                </a:lnTo>
                                <a:lnTo>
                                  <a:pt x="72" y="80"/>
                                </a:lnTo>
                                <a:lnTo>
                                  <a:pt x="60" y="140"/>
                                </a:lnTo>
                                <a:lnTo>
                                  <a:pt x="60" y="200"/>
                                </a:lnTo>
                                <a:lnTo>
                                  <a:pt x="72" y="310"/>
                                </a:lnTo>
                                <a:lnTo>
                                  <a:pt x="84" y="390"/>
                                </a:lnTo>
                                <a:lnTo>
                                  <a:pt x="84" y="45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51" name="Freeform 83"/>
                        <wps:cNvSpPr>
                          <a:spLocks/>
                        </wps:cNvSpPr>
                        <wps:spPr bwMode="auto">
                          <a:xfrm>
                            <a:off x="1955" y="1935"/>
                            <a:ext cx="307" cy="714"/>
                          </a:xfrm>
                          <a:custGeom>
                            <a:avLst/>
                            <a:gdLst>
                              <a:gd name="T0" fmla="*/ 141 w 313"/>
                              <a:gd name="T1" fmla="*/ 631 h 690"/>
                              <a:gd name="T2" fmla="*/ 94 w 313"/>
                              <a:gd name="T3" fmla="*/ 673 h 690"/>
                              <a:gd name="T4" fmla="*/ 59 w 313"/>
                              <a:gd name="T5" fmla="*/ 673 h 690"/>
                              <a:gd name="T6" fmla="*/ 59 w 313"/>
                              <a:gd name="T7" fmla="*/ 590 h 690"/>
                              <a:gd name="T8" fmla="*/ 71 w 313"/>
                              <a:gd name="T9" fmla="*/ 466 h 690"/>
                              <a:gd name="T10" fmla="*/ 71 w 313"/>
                              <a:gd name="T11" fmla="*/ 290 h 690"/>
                              <a:gd name="T12" fmla="*/ 47 w 313"/>
                              <a:gd name="T13" fmla="*/ 186 h 690"/>
                              <a:gd name="T14" fmla="*/ 12 w 313"/>
                              <a:gd name="T15" fmla="*/ 41 h 690"/>
                              <a:gd name="T16" fmla="*/ 0 w 313"/>
                              <a:gd name="T17" fmla="*/ 21 h 690"/>
                              <a:gd name="T18" fmla="*/ 12 w 313"/>
                              <a:gd name="T19" fmla="*/ 0 h 690"/>
                              <a:gd name="T20" fmla="*/ 35 w 313"/>
                              <a:gd name="T21" fmla="*/ 41 h 690"/>
                              <a:gd name="T22" fmla="*/ 71 w 313"/>
                              <a:gd name="T23" fmla="*/ 124 h 690"/>
                              <a:gd name="T24" fmla="*/ 165 w 313"/>
                              <a:gd name="T25" fmla="*/ 341 h 690"/>
                              <a:gd name="T26" fmla="*/ 260 w 313"/>
                              <a:gd name="T27" fmla="*/ 569 h 690"/>
                              <a:gd name="T28" fmla="*/ 295 w 313"/>
                              <a:gd name="T29" fmla="*/ 631 h 690"/>
                              <a:gd name="T30" fmla="*/ 307 w 313"/>
                              <a:gd name="T31" fmla="*/ 673 h 690"/>
                              <a:gd name="T32" fmla="*/ 307 w 313"/>
                              <a:gd name="T33" fmla="*/ 714 h 690"/>
                              <a:gd name="T34" fmla="*/ 295 w 313"/>
                              <a:gd name="T35" fmla="*/ 714 h 690"/>
                              <a:gd name="T36" fmla="*/ 260 w 313"/>
                              <a:gd name="T37" fmla="*/ 693 h 690"/>
                              <a:gd name="T38" fmla="*/ 213 w 313"/>
                              <a:gd name="T39" fmla="*/ 673 h 690"/>
                              <a:gd name="T40" fmla="*/ 165 w 313"/>
                              <a:gd name="T41" fmla="*/ 631 h 690"/>
                              <a:gd name="T42" fmla="*/ 153 w 313"/>
                              <a:gd name="T43" fmla="*/ 631 h 690"/>
                              <a:gd name="T44" fmla="*/ 141 w 313"/>
                              <a:gd name="T45" fmla="*/ 631 h 690"/>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13" h="690">
                                <a:moveTo>
                                  <a:pt x="144" y="610"/>
                                </a:moveTo>
                                <a:lnTo>
                                  <a:pt x="96" y="650"/>
                                </a:lnTo>
                                <a:lnTo>
                                  <a:pt x="60" y="650"/>
                                </a:lnTo>
                                <a:lnTo>
                                  <a:pt x="60" y="570"/>
                                </a:lnTo>
                                <a:lnTo>
                                  <a:pt x="72" y="450"/>
                                </a:lnTo>
                                <a:lnTo>
                                  <a:pt x="72" y="280"/>
                                </a:lnTo>
                                <a:lnTo>
                                  <a:pt x="48" y="180"/>
                                </a:lnTo>
                                <a:lnTo>
                                  <a:pt x="12" y="40"/>
                                </a:lnTo>
                                <a:lnTo>
                                  <a:pt x="0" y="20"/>
                                </a:lnTo>
                                <a:lnTo>
                                  <a:pt x="12" y="0"/>
                                </a:lnTo>
                                <a:lnTo>
                                  <a:pt x="36" y="40"/>
                                </a:lnTo>
                                <a:lnTo>
                                  <a:pt x="72" y="120"/>
                                </a:lnTo>
                                <a:lnTo>
                                  <a:pt x="168" y="330"/>
                                </a:lnTo>
                                <a:lnTo>
                                  <a:pt x="265" y="550"/>
                                </a:lnTo>
                                <a:lnTo>
                                  <a:pt x="301" y="610"/>
                                </a:lnTo>
                                <a:lnTo>
                                  <a:pt x="313" y="650"/>
                                </a:lnTo>
                                <a:lnTo>
                                  <a:pt x="313" y="690"/>
                                </a:lnTo>
                                <a:lnTo>
                                  <a:pt x="301" y="690"/>
                                </a:lnTo>
                                <a:lnTo>
                                  <a:pt x="265" y="670"/>
                                </a:lnTo>
                                <a:lnTo>
                                  <a:pt x="217" y="650"/>
                                </a:lnTo>
                                <a:lnTo>
                                  <a:pt x="168" y="610"/>
                                </a:lnTo>
                                <a:lnTo>
                                  <a:pt x="156" y="610"/>
                                </a:lnTo>
                                <a:lnTo>
                                  <a:pt x="144" y="61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52" name="Freeform 84"/>
                        <wps:cNvSpPr>
                          <a:spLocks/>
                        </wps:cNvSpPr>
                        <wps:spPr bwMode="auto">
                          <a:xfrm>
                            <a:off x="1826" y="1853"/>
                            <a:ext cx="83" cy="548"/>
                          </a:xfrm>
                          <a:custGeom>
                            <a:avLst/>
                            <a:gdLst>
                              <a:gd name="T0" fmla="*/ 24 w 84"/>
                              <a:gd name="T1" fmla="*/ 0 h 530"/>
                              <a:gd name="T2" fmla="*/ 59 w 84"/>
                              <a:gd name="T3" fmla="*/ 145 h 530"/>
                              <a:gd name="T4" fmla="*/ 83 w 84"/>
                              <a:gd name="T5" fmla="*/ 310 h 530"/>
                              <a:gd name="T6" fmla="*/ 83 w 84"/>
                              <a:gd name="T7" fmla="*/ 424 h 530"/>
                              <a:gd name="T8" fmla="*/ 59 w 84"/>
                              <a:gd name="T9" fmla="*/ 527 h 530"/>
                              <a:gd name="T10" fmla="*/ 36 w 84"/>
                              <a:gd name="T11" fmla="*/ 548 h 530"/>
                              <a:gd name="T12" fmla="*/ 12 w 84"/>
                              <a:gd name="T13" fmla="*/ 507 h 530"/>
                              <a:gd name="T14" fmla="*/ 0 w 84"/>
                              <a:gd name="T15" fmla="*/ 486 h 530"/>
                              <a:gd name="T16" fmla="*/ 0 w 84"/>
                              <a:gd name="T17" fmla="*/ 445 h 530"/>
                              <a:gd name="T18" fmla="*/ 24 w 84"/>
                              <a:gd name="T19" fmla="*/ 331 h 530"/>
                              <a:gd name="T20" fmla="*/ 47 w 84"/>
                              <a:gd name="T21" fmla="*/ 227 h 530"/>
                              <a:gd name="T22" fmla="*/ 36 w 84"/>
                              <a:gd name="T23" fmla="*/ 124 h 530"/>
                              <a:gd name="T24" fmla="*/ 12 w 84"/>
                              <a:gd name="T25" fmla="*/ 41 h 530"/>
                              <a:gd name="T26" fmla="*/ 12 w 84"/>
                              <a:gd name="T27" fmla="*/ 0 h 530"/>
                              <a:gd name="T28" fmla="*/ 24 w 84"/>
                              <a:gd name="T29" fmla="*/ 0 h 53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84" h="530">
                                <a:moveTo>
                                  <a:pt x="24" y="0"/>
                                </a:moveTo>
                                <a:lnTo>
                                  <a:pt x="60" y="140"/>
                                </a:lnTo>
                                <a:lnTo>
                                  <a:pt x="84" y="300"/>
                                </a:lnTo>
                                <a:lnTo>
                                  <a:pt x="84" y="410"/>
                                </a:lnTo>
                                <a:lnTo>
                                  <a:pt x="60" y="510"/>
                                </a:lnTo>
                                <a:lnTo>
                                  <a:pt x="36" y="530"/>
                                </a:lnTo>
                                <a:lnTo>
                                  <a:pt x="12" y="490"/>
                                </a:lnTo>
                                <a:lnTo>
                                  <a:pt x="0" y="470"/>
                                </a:lnTo>
                                <a:lnTo>
                                  <a:pt x="0" y="430"/>
                                </a:lnTo>
                                <a:lnTo>
                                  <a:pt x="24" y="320"/>
                                </a:lnTo>
                                <a:lnTo>
                                  <a:pt x="48" y="220"/>
                                </a:lnTo>
                                <a:lnTo>
                                  <a:pt x="36" y="120"/>
                                </a:lnTo>
                                <a:lnTo>
                                  <a:pt x="12" y="40"/>
                                </a:lnTo>
                                <a:lnTo>
                                  <a:pt x="12" y="0"/>
                                </a:lnTo>
                                <a:lnTo>
                                  <a:pt x="24" y="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53" name="Freeform 85"/>
                        <wps:cNvSpPr>
                          <a:spLocks/>
                        </wps:cNvSpPr>
                        <wps:spPr bwMode="auto">
                          <a:xfrm>
                            <a:off x="1686" y="2504"/>
                            <a:ext cx="234" cy="217"/>
                          </a:xfrm>
                          <a:custGeom>
                            <a:avLst/>
                            <a:gdLst>
                              <a:gd name="T0" fmla="*/ 222 w 240"/>
                              <a:gd name="T1" fmla="*/ 145 h 210"/>
                              <a:gd name="T2" fmla="*/ 176 w 240"/>
                              <a:gd name="T3" fmla="*/ 196 h 210"/>
                              <a:gd name="T4" fmla="*/ 129 w 240"/>
                              <a:gd name="T5" fmla="*/ 217 h 210"/>
                              <a:gd name="T6" fmla="*/ 70 w 240"/>
                              <a:gd name="T7" fmla="*/ 217 h 210"/>
                              <a:gd name="T8" fmla="*/ 23 w 240"/>
                              <a:gd name="T9" fmla="*/ 176 h 210"/>
                              <a:gd name="T10" fmla="*/ 0 w 240"/>
                              <a:gd name="T11" fmla="*/ 165 h 210"/>
                              <a:gd name="T12" fmla="*/ 0 w 240"/>
                              <a:gd name="T13" fmla="*/ 145 h 210"/>
                              <a:gd name="T14" fmla="*/ 12 w 240"/>
                              <a:gd name="T15" fmla="*/ 145 h 210"/>
                              <a:gd name="T16" fmla="*/ 35 w 240"/>
                              <a:gd name="T17" fmla="*/ 145 h 210"/>
                              <a:gd name="T18" fmla="*/ 117 w 240"/>
                              <a:gd name="T19" fmla="*/ 124 h 210"/>
                              <a:gd name="T20" fmla="*/ 152 w 240"/>
                              <a:gd name="T21" fmla="*/ 83 h 210"/>
                              <a:gd name="T22" fmla="*/ 187 w 240"/>
                              <a:gd name="T23" fmla="*/ 21 h 210"/>
                              <a:gd name="T24" fmla="*/ 199 w 240"/>
                              <a:gd name="T25" fmla="*/ 0 h 210"/>
                              <a:gd name="T26" fmla="*/ 222 w 240"/>
                              <a:gd name="T27" fmla="*/ 41 h 210"/>
                              <a:gd name="T28" fmla="*/ 234 w 240"/>
                              <a:gd name="T29" fmla="*/ 83 h 210"/>
                              <a:gd name="T30" fmla="*/ 222 w 240"/>
                              <a:gd name="T31" fmla="*/ 145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40" h="210">
                                <a:moveTo>
                                  <a:pt x="228" y="140"/>
                                </a:moveTo>
                                <a:lnTo>
                                  <a:pt x="180" y="190"/>
                                </a:lnTo>
                                <a:lnTo>
                                  <a:pt x="132" y="210"/>
                                </a:lnTo>
                                <a:lnTo>
                                  <a:pt x="72" y="210"/>
                                </a:lnTo>
                                <a:lnTo>
                                  <a:pt x="24" y="170"/>
                                </a:lnTo>
                                <a:lnTo>
                                  <a:pt x="0" y="160"/>
                                </a:lnTo>
                                <a:lnTo>
                                  <a:pt x="0" y="140"/>
                                </a:lnTo>
                                <a:lnTo>
                                  <a:pt x="12" y="140"/>
                                </a:lnTo>
                                <a:lnTo>
                                  <a:pt x="36" y="140"/>
                                </a:lnTo>
                                <a:lnTo>
                                  <a:pt x="120" y="120"/>
                                </a:lnTo>
                                <a:lnTo>
                                  <a:pt x="156" y="80"/>
                                </a:lnTo>
                                <a:lnTo>
                                  <a:pt x="192" y="20"/>
                                </a:lnTo>
                                <a:lnTo>
                                  <a:pt x="204" y="0"/>
                                </a:lnTo>
                                <a:lnTo>
                                  <a:pt x="228" y="40"/>
                                </a:lnTo>
                                <a:lnTo>
                                  <a:pt x="240" y="80"/>
                                </a:lnTo>
                                <a:lnTo>
                                  <a:pt x="228" y="14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54" name="Freeform 86"/>
                        <wps:cNvSpPr>
                          <a:spLocks/>
                        </wps:cNvSpPr>
                        <wps:spPr bwMode="auto">
                          <a:xfrm>
                            <a:off x="1497" y="1554"/>
                            <a:ext cx="189" cy="104"/>
                          </a:xfrm>
                          <a:custGeom>
                            <a:avLst/>
                            <a:gdLst>
                              <a:gd name="T0" fmla="*/ 177 w 192"/>
                              <a:gd name="T1" fmla="*/ 21 h 100"/>
                              <a:gd name="T2" fmla="*/ 142 w 192"/>
                              <a:gd name="T3" fmla="*/ 21 h 100"/>
                              <a:gd name="T4" fmla="*/ 106 w 192"/>
                              <a:gd name="T5" fmla="*/ 83 h 100"/>
                              <a:gd name="T6" fmla="*/ 83 w 192"/>
                              <a:gd name="T7" fmla="*/ 104 h 100"/>
                              <a:gd name="T8" fmla="*/ 71 w 192"/>
                              <a:gd name="T9" fmla="*/ 83 h 100"/>
                              <a:gd name="T10" fmla="*/ 0 w 192"/>
                              <a:gd name="T11" fmla="*/ 21 h 100"/>
                              <a:gd name="T12" fmla="*/ 0 w 192"/>
                              <a:gd name="T13" fmla="*/ 0 h 100"/>
                              <a:gd name="T14" fmla="*/ 12 w 192"/>
                              <a:gd name="T15" fmla="*/ 0 h 100"/>
                              <a:gd name="T16" fmla="*/ 71 w 192"/>
                              <a:gd name="T17" fmla="*/ 21 h 100"/>
                              <a:gd name="T18" fmla="*/ 95 w 192"/>
                              <a:gd name="T19" fmla="*/ 21 h 100"/>
                              <a:gd name="T20" fmla="*/ 130 w 192"/>
                              <a:gd name="T21" fmla="*/ 0 h 100"/>
                              <a:gd name="T22" fmla="*/ 177 w 192"/>
                              <a:gd name="T23" fmla="*/ 0 h 100"/>
                              <a:gd name="T24" fmla="*/ 177 w 192"/>
                              <a:gd name="T25" fmla="*/ 21 h 100"/>
                              <a:gd name="T26" fmla="*/ 189 w 192"/>
                              <a:gd name="T27" fmla="*/ 42 h 100"/>
                              <a:gd name="T28" fmla="*/ 177 w 192"/>
                              <a:gd name="T29" fmla="*/ 21 h 10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92" h="100">
                                <a:moveTo>
                                  <a:pt x="180" y="20"/>
                                </a:moveTo>
                                <a:lnTo>
                                  <a:pt x="144" y="20"/>
                                </a:lnTo>
                                <a:lnTo>
                                  <a:pt x="108" y="80"/>
                                </a:lnTo>
                                <a:lnTo>
                                  <a:pt x="84" y="100"/>
                                </a:lnTo>
                                <a:lnTo>
                                  <a:pt x="72" y="80"/>
                                </a:lnTo>
                                <a:lnTo>
                                  <a:pt x="0" y="20"/>
                                </a:lnTo>
                                <a:lnTo>
                                  <a:pt x="0" y="0"/>
                                </a:lnTo>
                                <a:lnTo>
                                  <a:pt x="12" y="0"/>
                                </a:lnTo>
                                <a:lnTo>
                                  <a:pt x="72" y="20"/>
                                </a:lnTo>
                                <a:lnTo>
                                  <a:pt x="96" y="20"/>
                                </a:lnTo>
                                <a:lnTo>
                                  <a:pt x="132" y="0"/>
                                </a:lnTo>
                                <a:lnTo>
                                  <a:pt x="180" y="0"/>
                                </a:lnTo>
                                <a:lnTo>
                                  <a:pt x="180" y="20"/>
                                </a:lnTo>
                                <a:lnTo>
                                  <a:pt x="192" y="40"/>
                                </a:lnTo>
                                <a:lnTo>
                                  <a:pt x="180"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55" name="Freeform 87"/>
                        <wps:cNvSpPr>
                          <a:spLocks/>
                        </wps:cNvSpPr>
                        <wps:spPr bwMode="auto">
                          <a:xfrm>
                            <a:off x="1509" y="1234"/>
                            <a:ext cx="282" cy="662"/>
                          </a:xfrm>
                          <a:custGeom>
                            <a:avLst/>
                            <a:gdLst>
                              <a:gd name="T0" fmla="*/ 282 w 288"/>
                              <a:gd name="T1" fmla="*/ 641 h 640"/>
                              <a:gd name="T2" fmla="*/ 270 w 288"/>
                              <a:gd name="T3" fmla="*/ 621 h 640"/>
                              <a:gd name="T4" fmla="*/ 235 w 288"/>
                              <a:gd name="T5" fmla="*/ 538 h 640"/>
                              <a:gd name="T6" fmla="*/ 153 w 288"/>
                              <a:gd name="T7" fmla="*/ 341 h 640"/>
                              <a:gd name="T8" fmla="*/ 59 w 288"/>
                              <a:gd name="T9" fmla="*/ 114 h 640"/>
                              <a:gd name="T10" fmla="*/ 24 w 288"/>
                              <a:gd name="T11" fmla="*/ 41 h 640"/>
                              <a:gd name="T12" fmla="*/ 0 w 288"/>
                              <a:gd name="T13" fmla="*/ 0 h 640"/>
                              <a:gd name="T14" fmla="*/ 0 w 288"/>
                              <a:gd name="T15" fmla="*/ 21 h 640"/>
                              <a:gd name="T16" fmla="*/ 0 w 288"/>
                              <a:gd name="T17" fmla="*/ 72 h 640"/>
                              <a:gd name="T18" fmla="*/ 24 w 288"/>
                              <a:gd name="T19" fmla="*/ 238 h 640"/>
                              <a:gd name="T20" fmla="*/ 24 w 288"/>
                              <a:gd name="T21" fmla="*/ 321 h 640"/>
                              <a:gd name="T22" fmla="*/ 12 w 288"/>
                              <a:gd name="T23" fmla="*/ 403 h 640"/>
                              <a:gd name="T24" fmla="*/ 12 w 288"/>
                              <a:gd name="T25" fmla="*/ 424 h 640"/>
                              <a:gd name="T26" fmla="*/ 24 w 288"/>
                              <a:gd name="T27" fmla="*/ 424 h 640"/>
                              <a:gd name="T28" fmla="*/ 71 w 288"/>
                              <a:gd name="T29" fmla="*/ 424 h 640"/>
                              <a:gd name="T30" fmla="*/ 141 w 288"/>
                              <a:gd name="T31" fmla="*/ 486 h 640"/>
                              <a:gd name="T32" fmla="*/ 212 w 288"/>
                              <a:gd name="T33" fmla="*/ 559 h 640"/>
                              <a:gd name="T34" fmla="*/ 259 w 288"/>
                              <a:gd name="T35" fmla="*/ 641 h 640"/>
                              <a:gd name="T36" fmla="*/ 282 w 288"/>
                              <a:gd name="T37" fmla="*/ 662 h 640"/>
                              <a:gd name="T38" fmla="*/ 282 w 288"/>
                              <a:gd name="T39" fmla="*/ 641 h 64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288" h="640">
                                <a:moveTo>
                                  <a:pt x="288" y="620"/>
                                </a:moveTo>
                                <a:lnTo>
                                  <a:pt x="276" y="600"/>
                                </a:lnTo>
                                <a:lnTo>
                                  <a:pt x="240" y="520"/>
                                </a:lnTo>
                                <a:lnTo>
                                  <a:pt x="156" y="330"/>
                                </a:lnTo>
                                <a:lnTo>
                                  <a:pt x="60" y="110"/>
                                </a:lnTo>
                                <a:lnTo>
                                  <a:pt x="24" y="40"/>
                                </a:lnTo>
                                <a:lnTo>
                                  <a:pt x="0" y="0"/>
                                </a:lnTo>
                                <a:lnTo>
                                  <a:pt x="0" y="20"/>
                                </a:lnTo>
                                <a:lnTo>
                                  <a:pt x="0" y="70"/>
                                </a:lnTo>
                                <a:lnTo>
                                  <a:pt x="24" y="230"/>
                                </a:lnTo>
                                <a:lnTo>
                                  <a:pt x="24" y="310"/>
                                </a:lnTo>
                                <a:lnTo>
                                  <a:pt x="12" y="390"/>
                                </a:lnTo>
                                <a:lnTo>
                                  <a:pt x="12" y="410"/>
                                </a:lnTo>
                                <a:lnTo>
                                  <a:pt x="24" y="410"/>
                                </a:lnTo>
                                <a:lnTo>
                                  <a:pt x="72" y="410"/>
                                </a:lnTo>
                                <a:lnTo>
                                  <a:pt x="144" y="470"/>
                                </a:lnTo>
                                <a:lnTo>
                                  <a:pt x="216" y="540"/>
                                </a:lnTo>
                                <a:lnTo>
                                  <a:pt x="264" y="620"/>
                                </a:lnTo>
                                <a:lnTo>
                                  <a:pt x="288" y="640"/>
                                </a:lnTo>
                                <a:lnTo>
                                  <a:pt x="288" y="6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56" name="Freeform 88"/>
                        <wps:cNvSpPr>
                          <a:spLocks/>
                        </wps:cNvSpPr>
                        <wps:spPr bwMode="auto">
                          <a:xfrm>
                            <a:off x="1780" y="1234"/>
                            <a:ext cx="35" cy="485"/>
                          </a:xfrm>
                          <a:custGeom>
                            <a:avLst/>
                            <a:gdLst>
                              <a:gd name="T0" fmla="*/ 23 w 36"/>
                              <a:gd name="T1" fmla="*/ 21 h 470"/>
                              <a:gd name="T2" fmla="*/ 35 w 36"/>
                              <a:gd name="T3" fmla="*/ 124 h 470"/>
                              <a:gd name="T4" fmla="*/ 35 w 36"/>
                              <a:gd name="T5" fmla="*/ 165 h 470"/>
                              <a:gd name="T6" fmla="*/ 35 w 36"/>
                              <a:gd name="T7" fmla="*/ 196 h 470"/>
                              <a:gd name="T8" fmla="*/ 23 w 36"/>
                              <a:gd name="T9" fmla="*/ 279 h 470"/>
                              <a:gd name="T10" fmla="*/ 35 w 36"/>
                              <a:gd name="T11" fmla="*/ 423 h 470"/>
                              <a:gd name="T12" fmla="*/ 35 w 36"/>
                              <a:gd name="T13" fmla="*/ 464 h 470"/>
                              <a:gd name="T14" fmla="*/ 35 w 36"/>
                              <a:gd name="T15" fmla="*/ 485 h 470"/>
                              <a:gd name="T16" fmla="*/ 23 w 36"/>
                              <a:gd name="T17" fmla="*/ 485 h 470"/>
                              <a:gd name="T18" fmla="*/ 12 w 36"/>
                              <a:gd name="T19" fmla="*/ 464 h 470"/>
                              <a:gd name="T20" fmla="*/ 0 w 36"/>
                              <a:gd name="T21" fmla="*/ 361 h 470"/>
                              <a:gd name="T22" fmla="*/ 0 w 36"/>
                              <a:gd name="T23" fmla="*/ 237 h 470"/>
                              <a:gd name="T24" fmla="*/ 0 w 36"/>
                              <a:gd name="T25" fmla="*/ 124 h 470"/>
                              <a:gd name="T26" fmla="*/ 12 w 36"/>
                              <a:gd name="T27" fmla="*/ 0 h 470"/>
                              <a:gd name="T28" fmla="*/ 23 w 36"/>
                              <a:gd name="T29" fmla="*/ 0 h 470"/>
                              <a:gd name="T30" fmla="*/ 23 w 36"/>
                              <a:gd name="T31" fmla="*/ 21 h 47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36" h="470">
                                <a:moveTo>
                                  <a:pt x="24" y="20"/>
                                </a:moveTo>
                                <a:lnTo>
                                  <a:pt x="36" y="120"/>
                                </a:lnTo>
                                <a:lnTo>
                                  <a:pt x="36" y="160"/>
                                </a:lnTo>
                                <a:lnTo>
                                  <a:pt x="36" y="190"/>
                                </a:lnTo>
                                <a:lnTo>
                                  <a:pt x="24" y="270"/>
                                </a:lnTo>
                                <a:lnTo>
                                  <a:pt x="36" y="410"/>
                                </a:lnTo>
                                <a:lnTo>
                                  <a:pt x="36" y="450"/>
                                </a:lnTo>
                                <a:lnTo>
                                  <a:pt x="36" y="470"/>
                                </a:lnTo>
                                <a:lnTo>
                                  <a:pt x="24" y="470"/>
                                </a:lnTo>
                                <a:lnTo>
                                  <a:pt x="12" y="450"/>
                                </a:lnTo>
                                <a:lnTo>
                                  <a:pt x="0" y="350"/>
                                </a:lnTo>
                                <a:lnTo>
                                  <a:pt x="0" y="230"/>
                                </a:lnTo>
                                <a:lnTo>
                                  <a:pt x="0" y="120"/>
                                </a:lnTo>
                                <a:lnTo>
                                  <a:pt x="12" y="0"/>
                                </a:lnTo>
                                <a:lnTo>
                                  <a:pt x="24" y="0"/>
                                </a:lnTo>
                                <a:lnTo>
                                  <a:pt x="24"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57" name="Freeform 89"/>
                        <wps:cNvSpPr>
                          <a:spLocks/>
                        </wps:cNvSpPr>
                        <wps:spPr bwMode="auto">
                          <a:xfrm>
                            <a:off x="1955" y="1677"/>
                            <a:ext cx="260" cy="219"/>
                          </a:xfrm>
                          <a:custGeom>
                            <a:avLst/>
                            <a:gdLst>
                              <a:gd name="T0" fmla="*/ 0 w 265"/>
                              <a:gd name="T1" fmla="*/ 21 h 210"/>
                              <a:gd name="T2" fmla="*/ 47 w 265"/>
                              <a:gd name="T3" fmla="*/ 125 h 210"/>
                              <a:gd name="T4" fmla="*/ 118 w 265"/>
                              <a:gd name="T5" fmla="*/ 198 h 210"/>
                              <a:gd name="T6" fmla="*/ 189 w 265"/>
                              <a:gd name="T7" fmla="*/ 219 h 210"/>
                              <a:gd name="T8" fmla="*/ 225 w 265"/>
                              <a:gd name="T9" fmla="*/ 198 h 210"/>
                              <a:gd name="T10" fmla="*/ 248 w 265"/>
                              <a:gd name="T11" fmla="*/ 156 h 210"/>
                              <a:gd name="T12" fmla="*/ 260 w 265"/>
                              <a:gd name="T13" fmla="*/ 125 h 210"/>
                              <a:gd name="T14" fmla="*/ 248 w 265"/>
                              <a:gd name="T15" fmla="*/ 83 h 210"/>
                              <a:gd name="T16" fmla="*/ 236 w 265"/>
                              <a:gd name="T17" fmla="*/ 83 h 210"/>
                              <a:gd name="T18" fmla="*/ 225 w 265"/>
                              <a:gd name="T19" fmla="*/ 83 h 210"/>
                              <a:gd name="T20" fmla="*/ 177 w 265"/>
                              <a:gd name="T21" fmla="*/ 125 h 210"/>
                              <a:gd name="T22" fmla="*/ 106 w 265"/>
                              <a:gd name="T23" fmla="*/ 125 h 210"/>
                              <a:gd name="T24" fmla="*/ 47 w 265"/>
                              <a:gd name="T25" fmla="*/ 83 h 210"/>
                              <a:gd name="T26" fmla="*/ 0 w 265"/>
                              <a:gd name="T27" fmla="*/ 21 h 210"/>
                              <a:gd name="T28" fmla="*/ 0 w 265"/>
                              <a:gd name="T29" fmla="*/ 0 h 210"/>
                              <a:gd name="T30" fmla="*/ 0 w 265"/>
                              <a:gd name="T31" fmla="*/ 21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65" h="210">
                                <a:moveTo>
                                  <a:pt x="0" y="20"/>
                                </a:moveTo>
                                <a:lnTo>
                                  <a:pt x="48" y="120"/>
                                </a:lnTo>
                                <a:lnTo>
                                  <a:pt x="120" y="190"/>
                                </a:lnTo>
                                <a:lnTo>
                                  <a:pt x="193" y="210"/>
                                </a:lnTo>
                                <a:lnTo>
                                  <a:pt x="229" y="190"/>
                                </a:lnTo>
                                <a:lnTo>
                                  <a:pt x="253" y="150"/>
                                </a:lnTo>
                                <a:lnTo>
                                  <a:pt x="265" y="120"/>
                                </a:lnTo>
                                <a:lnTo>
                                  <a:pt x="253" y="80"/>
                                </a:lnTo>
                                <a:lnTo>
                                  <a:pt x="241" y="80"/>
                                </a:lnTo>
                                <a:lnTo>
                                  <a:pt x="229" y="80"/>
                                </a:lnTo>
                                <a:lnTo>
                                  <a:pt x="180" y="120"/>
                                </a:lnTo>
                                <a:lnTo>
                                  <a:pt x="108" y="120"/>
                                </a:lnTo>
                                <a:lnTo>
                                  <a:pt x="48" y="80"/>
                                </a:lnTo>
                                <a:lnTo>
                                  <a:pt x="0" y="20"/>
                                </a:lnTo>
                                <a:lnTo>
                                  <a:pt x="0" y="0"/>
                                </a:lnTo>
                                <a:lnTo>
                                  <a:pt x="0" y="2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58" name="Freeform 90"/>
                        <wps:cNvSpPr>
                          <a:spLocks/>
                        </wps:cNvSpPr>
                        <wps:spPr bwMode="auto">
                          <a:xfrm>
                            <a:off x="2179" y="1234"/>
                            <a:ext cx="95" cy="465"/>
                          </a:xfrm>
                          <a:custGeom>
                            <a:avLst/>
                            <a:gdLst>
                              <a:gd name="T0" fmla="*/ 12 w 96"/>
                              <a:gd name="T1" fmla="*/ 465 h 450"/>
                              <a:gd name="T2" fmla="*/ 36 w 96"/>
                              <a:gd name="T3" fmla="*/ 465 h 450"/>
                              <a:gd name="T4" fmla="*/ 71 w 96"/>
                              <a:gd name="T5" fmla="*/ 424 h 450"/>
                              <a:gd name="T6" fmla="*/ 83 w 96"/>
                              <a:gd name="T7" fmla="*/ 341 h 450"/>
                              <a:gd name="T8" fmla="*/ 95 w 96"/>
                              <a:gd name="T9" fmla="*/ 269 h 450"/>
                              <a:gd name="T10" fmla="*/ 83 w 96"/>
                              <a:gd name="T11" fmla="*/ 165 h 450"/>
                              <a:gd name="T12" fmla="*/ 48 w 96"/>
                              <a:gd name="T13" fmla="*/ 41 h 450"/>
                              <a:gd name="T14" fmla="*/ 36 w 96"/>
                              <a:gd name="T15" fmla="*/ 0 h 450"/>
                              <a:gd name="T16" fmla="*/ 24 w 96"/>
                              <a:gd name="T17" fmla="*/ 0 h 450"/>
                              <a:gd name="T18" fmla="*/ 24 w 96"/>
                              <a:gd name="T19" fmla="*/ 21 h 450"/>
                              <a:gd name="T20" fmla="*/ 36 w 96"/>
                              <a:gd name="T21" fmla="*/ 83 h 450"/>
                              <a:gd name="T22" fmla="*/ 36 w 96"/>
                              <a:gd name="T23" fmla="*/ 145 h 450"/>
                              <a:gd name="T24" fmla="*/ 36 w 96"/>
                              <a:gd name="T25" fmla="*/ 207 h 450"/>
                              <a:gd name="T26" fmla="*/ 24 w 96"/>
                              <a:gd name="T27" fmla="*/ 320 h 450"/>
                              <a:gd name="T28" fmla="*/ 0 w 96"/>
                              <a:gd name="T29" fmla="*/ 403 h 450"/>
                              <a:gd name="T30" fmla="*/ 12 w 96"/>
                              <a:gd name="T31" fmla="*/ 465 h 45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96" h="450">
                                <a:moveTo>
                                  <a:pt x="12" y="450"/>
                                </a:moveTo>
                                <a:lnTo>
                                  <a:pt x="36" y="450"/>
                                </a:lnTo>
                                <a:lnTo>
                                  <a:pt x="72" y="410"/>
                                </a:lnTo>
                                <a:lnTo>
                                  <a:pt x="84" y="330"/>
                                </a:lnTo>
                                <a:lnTo>
                                  <a:pt x="96" y="260"/>
                                </a:lnTo>
                                <a:lnTo>
                                  <a:pt x="84" y="160"/>
                                </a:lnTo>
                                <a:lnTo>
                                  <a:pt x="48" y="40"/>
                                </a:lnTo>
                                <a:lnTo>
                                  <a:pt x="36" y="0"/>
                                </a:lnTo>
                                <a:lnTo>
                                  <a:pt x="24" y="0"/>
                                </a:lnTo>
                                <a:lnTo>
                                  <a:pt x="24" y="20"/>
                                </a:lnTo>
                                <a:lnTo>
                                  <a:pt x="36" y="80"/>
                                </a:lnTo>
                                <a:lnTo>
                                  <a:pt x="36" y="140"/>
                                </a:lnTo>
                                <a:lnTo>
                                  <a:pt x="36" y="200"/>
                                </a:lnTo>
                                <a:lnTo>
                                  <a:pt x="24" y="310"/>
                                </a:lnTo>
                                <a:lnTo>
                                  <a:pt x="0" y="390"/>
                                </a:lnTo>
                                <a:lnTo>
                                  <a:pt x="12" y="45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59" name="Freeform 91"/>
                        <wps:cNvSpPr>
                          <a:spLocks/>
                        </wps:cNvSpPr>
                        <wps:spPr bwMode="auto">
                          <a:xfrm>
                            <a:off x="10016" y="13563"/>
                            <a:ext cx="295" cy="691"/>
                          </a:xfrm>
                          <a:custGeom>
                            <a:avLst/>
                            <a:gdLst>
                              <a:gd name="T0" fmla="*/ 177 w 301"/>
                              <a:gd name="T1" fmla="*/ 62 h 670"/>
                              <a:gd name="T2" fmla="*/ 213 w 301"/>
                              <a:gd name="T3" fmla="*/ 41 h 670"/>
                              <a:gd name="T4" fmla="*/ 248 w 301"/>
                              <a:gd name="T5" fmla="*/ 41 h 670"/>
                              <a:gd name="T6" fmla="*/ 248 w 301"/>
                              <a:gd name="T7" fmla="*/ 103 h 670"/>
                              <a:gd name="T8" fmla="*/ 236 w 301"/>
                              <a:gd name="T9" fmla="*/ 227 h 670"/>
                              <a:gd name="T10" fmla="*/ 248 w 301"/>
                              <a:gd name="T11" fmla="*/ 402 h 670"/>
                              <a:gd name="T12" fmla="*/ 260 w 301"/>
                              <a:gd name="T13" fmla="*/ 526 h 670"/>
                              <a:gd name="T14" fmla="*/ 283 w 301"/>
                              <a:gd name="T15" fmla="*/ 650 h 670"/>
                              <a:gd name="T16" fmla="*/ 295 w 301"/>
                              <a:gd name="T17" fmla="*/ 691 h 670"/>
                              <a:gd name="T18" fmla="*/ 283 w 301"/>
                              <a:gd name="T19" fmla="*/ 691 h 670"/>
                              <a:gd name="T20" fmla="*/ 271 w 301"/>
                              <a:gd name="T21" fmla="*/ 650 h 670"/>
                              <a:gd name="T22" fmla="*/ 236 w 301"/>
                              <a:gd name="T23" fmla="*/ 567 h 670"/>
                              <a:gd name="T24" fmla="*/ 142 w 301"/>
                              <a:gd name="T25" fmla="*/ 361 h 670"/>
                              <a:gd name="T26" fmla="*/ 47 w 301"/>
                              <a:gd name="T27" fmla="*/ 144 h 670"/>
                              <a:gd name="T28" fmla="*/ 12 w 301"/>
                              <a:gd name="T29" fmla="*/ 62 h 670"/>
                              <a:gd name="T30" fmla="*/ 0 w 301"/>
                              <a:gd name="T31" fmla="*/ 21 h 670"/>
                              <a:gd name="T32" fmla="*/ 0 w 301"/>
                              <a:gd name="T33" fmla="*/ 0 h 670"/>
                              <a:gd name="T34" fmla="*/ 12 w 301"/>
                              <a:gd name="T35" fmla="*/ 0 h 670"/>
                              <a:gd name="T36" fmla="*/ 59 w 301"/>
                              <a:gd name="T37" fmla="*/ 21 h 670"/>
                              <a:gd name="T38" fmla="*/ 106 w 301"/>
                              <a:gd name="T39" fmla="*/ 41 h 670"/>
                              <a:gd name="T40" fmla="*/ 142 w 301"/>
                              <a:gd name="T41" fmla="*/ 83 h 670"/>
                              <a:gd name="T42" fmla="*/ 154 w 301"/>
                              <a:gd name="T43" fmla="*/ 83 h 670"/>
                              <a:gd name="T44" fmla="*/ 177 w 301"/>
                              <a:gd name="T45" fmla="*/ 62 h 670"/>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01" h="670">
                                <a:moveTo>
                                  <a:pt x="181" y="60"/>
                                </a:moveTo>
                                <a:lnTo>
                                  <a:pt x="217" y="40"/>
                                </a:lnTo>
                                <a:lnTo>
                                  <a:pt x="253" y="40"/>
                                </a:lnTo>
                                <a:lnTo>
                                  <a:pt x="253" y="100"/>
                                </a:lnTo>
                                <a:lnTo>
                                  <a:pt x="241" y="220"/>
                                </a:lnTo>
                                <a:lnTo>
                                  <a:pt x="253" y="390"/>
                                </a:lnTo>
                                <a:lnTo>
                                  <a:pt x="265" y="510"/>
                                </a:lnTo>
                                <a:lnTo>
                                  <a:pt x="289" y="630"/>
                                </a:lnTo>
                                <a:lnTo>
                                  <a:pt x="301" y="670"/>
                                </a:lnTo>
                                <a:lnTo>
                                  <a:pt x="289" y="670"/>
                                </a:lnTo>
                                <a:lnTo>
                                  <a:pt x="277" y="630"/>
                                </a:lnTo>
                                <a:lnTo>
                                  <a:pt x="241" y="550"/>
                                </a:lnTo>
                                <a:lnTo>
                                  <a:pt x="145" y="350"/>
                                </a:lnTo>
                                <a:lnTo>
                                  <a:pt x="48" y="140"/>
                                </a:lnTo>
                                <a:lnTo>
                                  <a:pt x="12" y="60"/>
                                </a:lnTo>
                                <a:lnTo>
                                  <a:pt x="0" y="20"/>
                                </a:lnTo>
                                <a:lnTo>
                                  <a:pt x="0" y="0"/>
                                </a:lnTo>
                                <a:lnTo>
                                  <a:pt x="12" y="0"/>
                                </a:lnTo>
                                <a:lnTo>
                                  <a:pt x="60" y="20"/>
                                </a:lnTo>
                                <a:lnTo>
                                  <a:pt x="108" y="40"/>
                                </a:lnTo>
                                <a:lnTo>
                                  <a:pt x="145" y="80"/>
                                </a:lnTo>
                                <a:lnTo>
                                  <a:pt x="157" y="80"/>
                                </a:lnTo>
                                <a:lnTo>
                                  <a:pt x="181" y="6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60" name="Freeform 92"/>
                        <wps:cNvSpPr>
                          <a:spLocks/>
                        </wps:cNvSpPr>
                        <wps:spPr bwMode="auto">
                          <a:xfrm>
                            <a:off x="10369" y="13811"/>
                            <a:ext cx="83" cy="526"/>
                          </a:xfrm>
                          <a:custGeom>
                            <a:avLst/>
                            <a:gdLst>
                              <a:gd name="T0" fmla="*/ 59 w 84"/>
                              <a:gd name="T1" fmla="*/ 526 h 510"/>
                              <a:gd name="T2" fmla="*/ 12 w 84"/>
                              <a:gd name="T3" fmla="*/ 382 h 510"/>
                              <a:gd name="T4" fmla="*/ 0 w 84"/>
                              <a:gd name="T5" fmla="*/ 237 h 510"/>
                              <a:gd name="T6" fmla="*/ 0 w 84"/>
                              <a:gd name="T7" fmla="*/ 103 h 510"/>
                              <a:gd name="T8" fmla="*/ 24 w 84"/>
                              <a:gd name="T9" fmla="*/ 0 h 510"/>
                              <a:gd name="T10" fmla="*/ 47 w 84"/>
                              <a:gd name="T11" fmla="*/ 0 h 510"/>
                              <a:gd name="T12" fmla="*/ 71 w 84"/>
                              <a:gd name="T13" fmla="*/ 21 h 510"/>
                              <a:gd name="T14" fmla="*/ 83 w 84"/>
                              <a:gd name="T15" fmla="*/ 62 h 510"/>
                              <a:gd name="T16" fmla="*/ 71 w 84"/>
                              <a:gd name="T17" fmla="*/ 103 h 510"/>
                              <a:gd name="T18" fmla="*/ 47 w 84"/>
                              <a:gd name="T19" fmla="*/ 196 h 510"/>
                              <a:gd name="T20" fmla="*/ 36 w 84"/>
                              <a:gd name="T21" fmla="*/ 320 h 510"/>
                              <a:gd name="T22" fmla="*/ 47 w 84"/>
                              <a:gd name="T23" fmla="*/ 423 h 510"/>
                              <a:gd name="T24" fmla="*/ 71 w 84"/>
                              <a:gd name="T25" fmla="*/ 505 h 510"/>
                              <a:gd name="T26" fmla="*/ 71 w 84"/>
                              <a:gd name="T27" fmla="*/ 526 h 510"/>
                              <a:gd name="T28" fmla="*/ 59 w 84"/>
                              <a:gd name="T29" fmla="*/ 526 h 51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84" h="510">
                                <a:moveTo>
                                  <a:pt x="60" y="510"/>
                                </a:moveTo>
                                <a:lnTo>
                                  <a:pt x="12" y="370"/>
                                </a:lnTo>
                                <a:lnTo>
                                  <a:pt x="0" y="230"/>
                                </a:lnTo>
                                <a:lnTo>
                                  <a:pt x="0" y="100"/>
                                </a:lnTo>
                                <a:lnTo>
                                  <a:pt x="24" y="0"/>
                                </a:lnTo>
                                <a:lnTo>
                                  <a:pt x="48" y="0"/>
                                </a:lnTo>
                                <a:lnTo>
                                  <a:pt x="72" y="20"/>
                                </a:lnTo>
                                <a:lnTo>
                                  <a:pt x="84" y="60"/>
                                </a:lnTo>
                                <a:lnTo>
                                  <a:pt x="72" y="100"/>
                                </a:lnTo>
                                <a:lnTo>
                                  <a:pt x="48" y="190"/>
                                </a:lnTo>
                                <a:lnTo>
                                  <a:pt x="36" y="310"/>
                                </a:lnTo>
                                <a:lnTo>
                                  <a:pt x="48" y="410"/>
                                </a:lnTo>
                                <a:lnTo>
                                  <a:pt x="72" y="490"/>
                                </a:lnTo>
                                <a:lnTo>
                                  <a:pt x="72" y="510"/>
                                </a:lnTo>
                                <a:lnTo>
                                  <a:pt x="60" y="51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61" name="Freeform 93"/>
                        <wps:cNvSpPr>
                          <a:spLocks/>
                        </wps:cNvSpPr>
                        <wps:spPr bwMode="auto">
                          <a:xfrm>
                            <a:off x="10358" y="13469"/>
                            <a:ext cx="223" cy="219"/>
                          </a:xfrm>
                          <a:custGeom>
                            <a:avLst/>
                            <a:gdLst>
                              <a:gd name="T0" fmla="*/ 12 w 228"/>
                              <a:gd name="T1" fmla="*/ 94 h 210"/>
                              <a:gd name="T2" fmla="*/ 47 w 228"/>
                              <a:gd name="T3" fmla="*/ 31 h 210"/>
                              <a:gd name="T4" fmla="*/ 106 w 228"/>
                              <a:gd name="T5" fmla="*/ 0 h 210"/>
                              <a:gd name="T6" fmla="*/ 153 w 228"/>
                              <a:gd name="T7" fmla="*/ 0 h 210"/>
                              <a:gd name="T8" fmla="*/ 211 w 228"/>
                              <a:gd name="T9" fmla="*/ 31 h 210"/>
                              <a:gd name="T10" fmla="*/ 223 w 228"/>
                              <a:gd name="T11" fmla="*/ 73 h 210"/>
                              <a:gd name="T12" fmla="*/ 223 w 228"/>
                              <a:gd name="T13" fmla="*/ 94 h 210"/>
                              <a:gd name="T14" fmla="*/ 223 w 228"/>
                              <a:gd name="T15" fmla="*/ 94 h 210"/>
                              <a:gd name="T16" fmla="*/ 200 w 228"/>
                              <a:gd name="T17" fmla="*/ 94 h 210"/>
                              <a:gd name="T18" fmla="*/ 117 w 228"/>
                              <a:gd name="T19" fmla="*/ 115 h 210"/>
                              <a:gd name="T20" fmla="*/ 82 w 228"/>
                              <a:gd name="T21" fmla="*/ 136 h 210"/>
                              <a:gd name="T22" fmla="*/ 47 w 228"/>
                              <a:gd name="T23" fmla="*/ 198 h 210"/>
                              <a:gd name="T24" fmla="*/ 23 w 228"/>
                              <a:gd name="T25" fmla="*/ 219 h 210"/>
                              <a:gd name="T26" fmla="*/ 12 w 228"/>
                              <a:gd name="T27" fmla="*/ 198 h 210"/>
                              <a:gd name="T28" fmla="*/ 0 w 228"/>
                              <a:gd name="T29" fmla="*/ 156 h 210"/>
                              <a:gd name="T30" fmla="*/ 12 w 228"/>
                              <a:gd name="T31" fmla="*/ 94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28" h="210">
                                <a:moveTo>
                                  <a:pt x="12" y="90"/>
                                </a:moveTo>
                                <a:lnTo>
                                  <a:pt x="48" y="30"/>
                                </a:lnTo>
                                <a:lnTo>
                                  <a:pt x="108" y="0"/>
                                </a:lnTo>
                                <a:lnTo>
                                  <a:pt x="156" y="0"/>
                                </a:lnTo>
                                <a:lnTo>
                                  <a:pt x="216" y="30"/>
                                </a:lnTo>
                                <a:lnTo>
                                  <a:pt x="228" y="70"/>
                                </a:lnTo>
                                <a:lnTo>
                                  <a:pt x="228" y="90"/>
                                </a:lnTo>
                                <a:lnTo>
                                  <a:pt x="204" y="90"/>
                                </a:lnTo>
                                <a:lnTo>
                                  <a:pt x="120" y="110"/>
                                </a:lnTo>
                                <a:lnTo>
                                  <a:pt x="84" y="130"/>
                                </a:lnTo>
                                <a:lnTo>
                                  <a:pt x="48" y="190"/>
                                </a:lnTo>
                                <a:lnTo>
                                  <a:pt x="24" y="210"/>
                                </a:lnTo>
                                <a:lnTo>
                                  <a:pt x="12" y="190"/>
                                </a:lnTo>
                                <a:lnTo>
                                  <a:pt x="0" y="150"/>
                                </a:lnTo>
                                <a:lnTo>
                                  <a:pt x="12" y="9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62" name="Freeform 94"/>
                        <wps:cNvSpPr>
                          <a:spLocks/>
                        </wps:cNvSpPr>
                        <wps:spPr bwMode="auto">
                          <a:xfrm>
                            <a:off x="10592" y="14553"/>
                            <a:ext cx="189" cy="104"/>
                          </a:xfrm>
                          <a:custGeom>
                            <a:avLst/>
                            <a:gdLst>
                              <a:gd name="T0" fmla="*/ 12 w 192"/>
                              <a:gd name="T1" fmla="*/ 62 h 100"/>
                              <a:gd name="T2" fmla="*/ 47 w 192"/>
                              <a:gd name="T3" fmla="*/ 62 h 100"/>
                              <a:gd name="T4" fmla="*/ 83 w 192"/>
                              <a:gd name="T5" fmla="*/ 21 h 100"/>
                              <a:gd name="T6" fmla="*/ 95 w 192"/>
                              <a:gd name="T7" fmla="*/ 0 h 100"/>
                              <a:gd name="T8" fmla="*/ 118 w 192"/>
                              <a:gd name="T9" fmla="*/ 0 h 100"/>
                              <a:gd name="T10" fmla="*/ 177 w 192"/>
                              <a:gd name="T11" fmla="*/ 83 h 100"/>
                              <a:gd name="T12" fmla="*/ 189 w 192"/>
                              <a:gd name="T13" fmla="*/ 83 h 100"/>
                              <a:gd name="T14" fmla="*/ 165 w 192"/>
                              <a:gd name="T15" fmla="*/ 104 h 100"/>
                              <a:gd name="T16" fmla="*/ 118 w 192"/>
                              <a:gd name="T17" fmla="*/ 62 h 100"/>
                              <a:gd name="T18" fmla="*/ 95 w 192"/>
                              <a:gd name="T19" fmla="*/ 62 h 100"/>
                              <a:gd name="T20" fmla="*/ 59 w 192"/>
                              <a:gd name="T21" fmla="*/ 104 h 100"/>
                              <a:gd name="T22" fmla="*/ 24 w 192"/>
                              <a:gd name="T23" fmla="*/ 83 h 100"/>
                              <a:gd name="T24" fmla="*/ 0 w 192"/>
                              <a:gd name="T25" fmla="*/ 62 h 100"/>
                              <a:gd name="T26" fmla="*/ 12 w 192"/>
                              <a:gd name="T27" fmla="*/ 62 h 10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92" h="100">
                                <a:moveTo>
                                  <a:pt x="12" y="60"/>
                                </a:moveTo>
                                <a:lnTo>
                                  <a:pt x="48" y="60"/>
                                </a:lnTo>
                                <a:lnTo>
                                  <a:pt x="84" y="20"/>
                                </a:lnTo>
                                <a:lnTo>
                                  <a:pt x="96" y="0"/>
                                </a:lnTo>
                                <a:lnTo>
                                  <a:pt x="120" y="0"/>
                                </a:lnTo>
                                <a:lnTo>
                                  <a:pt x="180" y="80"/>
                                </a:lnTo>
                                <a:lnTo>
                                  <a:pt x="192" y="80"/>
                                </a:lnTo>
                                <a:lnTo>
                                  <a:pt x="168" y="100"/>
                                </a:lnTo>
                                <a:lnTo>
                                  <a:pt x="120" y="60"/>
                                </a:lnTo>
                                <a:lnTo>
                                  <a:pt x="96" y="60"/>
                                </a:lnTo>
                                <a:lnTo>
                                  <a:pt x="60" y="100"/>
                                </a:lnTo>
                                <a:lnTo>
                                  <a:pt x="24" y="80"/>
                                </a:lnTo>
                                <a:lnTo>
                                  <a:pt x="0" y="60"/>
                                </a:lnTo>
                                <a:lnTo>
                                  <a:pt x="12" y="6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63" name="Freeform 95"/>
                        <wps:cNvSpPr>
                          <a:spLocks/>
                        </wps:cNvSpPr>
                        <wps:spPr bwMode="auto">
                          <a:xfrm>
                            <a:off x="10475" y="14636"/>
                            <a:ext cx="294" cy="661"/>
                          </a:xfrm>
                          <a:custGeom>
                            <a:avLst/>
                            <a:gdLst>
                              <a:gd name="T0" fmla="*/ 0 w 300"/>
                              <a:gd name="T1" fmla="*/ 21 h 640"/>
                              <a:gd name="T2" fmla="*/ 24 w 300"/>
                              <a:gd name="T3" fmla="*/ 62 h 640"/>
                              <a:gd name="T4" fmla="*/ 59 w 300"/>
                              <a:gd name="T5" fmla="*/ 145 h 640"/>
                              <a:gd name="T6" fmla="*/ 141 w 300"/>
                              <a:gd name="T7" fmla="*/ 341 h 640"/>
                              <a:gd name="T8" fmla="*/ 235 w 300"/>
                              <a:gd name="T9" fmla="*/ 547 h 640"/>
                              <a:gd name="T10" fmla="*/ 270 w 300"/>
                              <a:gd name="T11" fmla="*/ 620 h 640"/>
                              <a:gd name="T12" fmla="*/ 282 w 300"/>
                              <a:gd name="T13" fmla="*/ 661 h 640"/>
                              <a:gd name="T14" fmla="*/ 294 w 300"/>
                              <a:gd name="T15" fmla="*/ 640 h 640"/>
                              <a:gd name="T16" fmla="*/ 294 w 300"/>
                              <a:gd name="T17" fmla="*/ 599 h 640"/>
                              <a:gd name="T18" fmla="*/ 270 w 300"/>
                              <a:gd name="T19" fmla="*/ 423 h 640"/>
                              <a:gd name="T20" fmla="*/ 270 w 300"/>
                              <a:gd name="T21" fmla="*/ 341 h 640"/>
                              <a:gd name="T22" fmla="*/ 282 w 300"/>
                              <a:gd name="T23" fmla="*/ 279 h 640"/>
                              <a:gd name="T24" fmla="*/ 282 w 300"/>
                              <a:gd name="T25" fmla="*/ 258 h 640"/>
                              <a:gd name="T26" fmla="*/ 270 w 300"/>
                              <a:gd name="T27" fmla="*/ 258 h 640"/>
                              <a:gd name="T28" fmla="*/ 212 w 300"/>
                              <a:gd name="T29" fmla="*/ 238 h 640"/>
                              <a:gd name="T30" fmla="*/ 153 w 300"/>
                              <a:gd name="T31" fmla="*/ 176 h 640"/>
                              <a:gd name="T32" fmla="*/ 82 w 300"/>
                              <a:gd name="T33" fmla="*/ 103 h 640"/>
                              <a:gd name="T34" fmla="*/ 35 w 300"/>
                              <a:gd name="T35" fmla="*/ 21 h 640"/>
                              <a:gd name="T36" fmla="*/ 0 w 300"/>
                              <a:gd name="T37" fmla="*/ 0 h 640"/>
                              <a:gd name="T38" fmla="*/ 0 w 300"/>
                              <a:gd name="T39" fmla="*/ 21 h 64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300" h="640">
                                <a:moveTo>
                                  <a:pt x="0" y="20"/>
                                </a:moveTo>
                                <a:lnTo>
                                  <a:pt x="24" y="60"/>
                                </a:lnTo>
                                <a:lnTo>
                                  <a:pt x="60" y="140"/>
                                </a:lnTo>
                                <a:lnTo>
                                  <a:pt x="144" y="330"/>
                                </a:lnTo>
                                <a:lnTo>
                                  <a:pt x="240" y="530"/>
                                </a:lnTo>
                                <a:lnTo>
                                  <a:pt x="276" y="600"/>
                                </a:lnTo>
                                <a:lnTo>
                                  <a:pt x="288" y="640"/>
                                </a:lnTo>
                                <a:lnTo>
                                  <a:pt x="300" y="620"/>
                                </a:lnTo>
                                <a:lnTo>
                                  <a:pt x="300" y="580"/>
                                </a:lnTo>
                                <a:lnTo>
                                  <a:pt x="276" y="410"/>
                                </a:lnTo>
                                <a:lnTo>
                                  <a:pt x="276" y="330"/>
                                </a:lnTo>
                                <a:lnTo>
                                  <a:pt x="288" y="270"/>
                                </a:lnTo>
                                <a:lnTo>
                                  <a:pt x="288" y="250"/>
                                </a:lnTo>
                                <a:lnTo>
                                  <a:pt x="276" y="250"/>
                                </a:lnTo>
                                <a:lnTo>
                                  <a:pt x="216" y="230"/>
                                </a:lnTo>
                                <a:lnTo>
                                  <a:pt x="156" y="170"/>
                                </a:lnTo>
                                <a:lnTo>
                                  <a:pt x="84" y="100"/>
                                </a:lnTo>
                                <a:lnTo>
                                  <a:pt x="36" y="20"/>
                                </a:lnTo>
                                <a:lnTo>
                                  <a:pt x="0" y="0"/>
                                </a:lnTo>
                                <a:lnTo>
                                  <a:pt x="0" y="2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64" name="Freeform 96"/>
                        <wps:cNvSpPr>
                          <a:spLocks/>
                        </wps:cNvSpPr>
                        <wps:spPr bwMode="auto">
                          <a:xfrm>
                            <a:off x="10452" y="14955"/>
                            <a:ext cx="58" cy="466"/>
                          </a:xfrm>
                          <a:custGeom>
                            <a:avLst/>
                            <a:gdLst>
                              <a:gd name="T0" fmla="*/ 23 w 60"/>
                              <a:gd name="T1" fmla="*/ 445 h 450"/>
                              <a:gd name="T2" fmla="*/ 0 w 60"/>
                              <a:gd name="T3" fmla="*/ 362 h 450"/>
                              <a:gd name="T4" fmla="*/ 0 w 60"/>
                              <a:gd name="T5" fmla="*/ 321 h 450"/>
                              <a:gd name="T6" fmla="*/ 12 w 60"/>
                              <a:gd name="T7" fmla="*/ 280 h 450"/>
                              <a:gd name="T8" fmla="*/ 23 w 60"/>
                              <a:gd name="T9" fmla="*/ 186 h 450"/>
                              <a:gd name="T10" fmla="*/ 23 w 60"/>
                              <a:gd name="T11" fmla="*/ 62 h 450"/>
                              <a:gd name="T12" fmla="*/ 12 w 60"/>
                              <a:gd name="T13" fmla="*/ 21 h 450"/>
                              <a:gd name="T14" fmla="*/ 23 w 60"/>
                              <a:gd name="T15" fmla="*/ 0 h 450"/>
                              <a:gd name="T16" fmla="*/ 23 w 60"/>
                              <a:gd name="T17" fmla="*/ 21 h 450"/>
                              <a:gd name="T18" fmla="*/ 46 w 60"/>
                              <a:gd name="T19" fmla="*/ 124 h 450"/>
                              <a:gd name="T20" fmla="*/ 58 w 60"/>
                              <a:gd name="T21" fmla="*/ 249 h 450"/>
                              <a:gd name="T22" fmla="*/ 46 w 60"/>
                              <a:gd name="T23" fmla="*/ 362 h 450"/>
                              <a:gd name="T24" fmla="*/ 23 w 60"/>
                              <a:gd name="T25" fmla="*/ 466 h 450"/>
                              <a:gd name="T26" fmla="*/ 23 w 60"/>
                              <a:gd name="T27" fmla="*/ 445 h 45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60" h="450">
                                <a:moveTo>
                                  <a:pt x="24" y="430"/>
                                </a:moveTo>
                                <a:lnTo>
                                  <a:pt x="0" y="350"/>
                                </a:lnTo>
                                <a:lnTo>
                                  <a:pt x="0" y="310"/>
                                </a:lnTo>
                                <a:lnTo>
                                  <a:pt x="12" y="270"/>
                                </a:lnTo>
                                <a:lnTo>
                                  <a:pt x="24" y="180"/>
                                </a:lnTo>
                                <a:lnTo>
                                  <a:pt x="24" y="60"/>
                                </a:lnTo>
                                <a:lnTo>
                                  <a:pt x="12" y="20"/>
                                </a:lnTo>
                                <a:lnTo>
                                  <a:pt x="24" y="0"/>
                                </a:lnTo>
                                <a:lnTo>
                                  <a:pt x="24" y="20"/>
                                </a:lnTo>
                                <a:lnTo>
                                  <a:pt x="48" y="120"/>
                                </a:lnTo>
                                <a:lnTo>
                                  <a:pt x="60" y="240"/>
                                </a:lnTo>
                                <a:lnTo>
                                  <a:pt x="48" y="350"/>
                                </a:lnTo>
                                <a:lnTo>
                                  <a:pt x="24" y="450"/>
                                </a:lnTo>
                                <a:lnTo>
                                  <a:pt x="24" y="43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65" name="Freeform 97"/>
                        <wps:cNvSpPr>
                          <a:spLocks/>
                        </wps:cNvSpPr>
                        <wps:spPr bwMode="auto">
                          <a:xfrm>
                            <a:off x="10075" y="14317"/>
                            <a:ext cx="248" cy="194"/>
                          </a:xfrm>
                          <a:custGeom>
                            <a:avLst/>
                            <a:gdLst>
                              <a:gd name="T0" fmla="*/ 248 w 253"/>
                              <a:gd name="T1" fmla="*/ 174 h 190"/>
                              <a:gd name="T2" fmla="*/ 189 w 253"/>
                              <a:gd name="T3" fmla="*/ 92 h 190"/>
                              <a:gd name="T4" fmla="*/ 130 w 253"/>
                              <a:gd name="T5" fmla="*/ 20 h 190"/>
                              <a:gd name="T6" fmla="*/ 60 w 253"/>
                              <a:gd name="T7" fmla="*/ 0 h 190"/>
                              <a:gd name="T8" fmla="*/ 35 w 253"/>
                              <a:gd name="T9" fmla="*/ 0 h 190"/>
                              <a:gd name="T10" fmla="*/ 12 w 253"/>
                              <a:gd name="T11" fmla="*/ 41 h 190"/>
                              <a:gd name="T12" fmla="*/ 0 w 253"/>
                              <a:gd name="T13" fmla="*/ 71 h 190"/>
                              <a:gd name="T14" fmla="*/ 0 w 253"/>
                              <a:gd name="T15" fmla="*/ 112 h 190"/>
                              <a:gd name="T16" fmla="*/ 12 w 253"/>
                              <a:gd name="T17" fmla="*/ 133 h 190"/>
                              <a:gd name="T18" fmla="*/ 24 w 253"/>
                              <a:gd name="T19" fmla="*/ 112 h 190"/>
                              <a:gd name="T20" fmla="*/ 72 w 253"/>
                              <a:gd name="T21" fmla="*/ 71 h 190"/>
                              <a:gd name="T22" fmla="*/ 130 w 253"/>
                              <a:gd name="T23" fmla="*/ 92 h 190"/>
                              <a:gd name="T24" fmla="*/ 189 w 253"/>
                              <a:gd name="T25" fmla="*/ 133 h 190"/>
                              <a:gd name="T26" fmla="*/ 236 w 253"/>
                              <a:gd name="T27" fmla="*/ 194 h 190"/>
                              <a:gd name="T28" fmla="*/ 248 w 253"/>
                              <a:gd name="T29" fmla="*/ 194 h 190"/>
                              <a:gd name="T30" fmla="*/ 248 w 253"/>
                              <a:gd name="T31" fmla="*/ 174 h 19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53" h="190">
                                <a:moveTo>
                                  <a:pt x="253" y="170"/>
                                </a:moveTo>
                                <a:lnTo>
                                  <a:pt x="193" y="90"/>
                                </a:lnTo>
                                <a:lnTo>
                                  <a:pt x="133" y="20"/>
                                </a:lnTo>
                                <a:lnTo>
                                  <a:pt x="61" y="0"/>
                                </a:lnTo>
                                <a:lnTo>
                                  <a:pt x="36" y="0"/>
                                </a:lnTo>
                                <a:lnTo>
                                  <a:pt x="12" y="40"/>
                                </a:lnTo>
                                <a:lnTo>
                                  <a:pt x="0" y="70"/>
                                </a:lnTo>
                                <a:lnTo>
                                  <a:pt x="0" y="110"/>
                                </a:lnTo>
                                <a:lnTo>
                                  <a:pt x="12" y="130"/>
                                </a:lnTo>
                                <a:lnTo>
                                  <a:pt x="24" y="110"/>
                                </a:lnTo>
                                <a:lnTo>
                                  <a:pt x="73" y="70"/>
                                </a:lnTo>
                                <a:lnTo>
                                  <a:pt x="133" y="90"/>
                                </a:lnTo>
                                <a:lnTo>
                                  <a:pt x="193" y="130"/>
                                </a:lnTo>
                                <a:lnTo>
                                  <a:pt x="241" y="190"/>
                                </a:lnTo>
                                <a:lnTo>
                                  <a:pt x="253" y="190"/>
                                </a:lnTo>
                                <a:lnTo>
                                  <a:pt x="253" y="17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66" name="Freeform 98"/>
                        <wps:cNvSpPr>
                          <a:spLocks/>
                        </wps:cNvSpPr>
                        <wps:spPr bwMode="auto">
                          <a:xfrm>
                            <a:off x="10004" y="14615"/>
                            <a:ext cx="83" cy="464"/>
                          </a:xfrm>
                          <a:custGeom>
                            <a:avLst/>
                            <a:gdLst>
                              <a:gd name="T0" fmla="*/ 83 w 84"/>
                              <a:gd name="T1" fmla="*/ 0 h 450"/>
                              <a:gd name="T2" fmla="*/ 59 w 84"/>
                              <a:gd name="T3" fmla="*/ 0 h 450"/>
                              <a:gd name="T4" fmla="*/ 36 w 84"/>
                              <a:gd name="T5" fmla="*/ 62 h 450"/>
                              <a:gd name="T6" fmla="*/ 12 w 84"/>
                              <a:gd name="T7" fmla="*/ 124 h 450"/>
                              <a:gd name="T8" fmla="*/ 0 w 84"/>
                              <a:gd name="T9" fmla="*/ 217 h 450"/>
                              <a:gd name="T10" fmla="*/ 12 w 84"/>
                              <a:gd name="T11" fmla="*/ 320 h 450"/>
                              <a:gd name="T12" fmla="*/ 47 w 84"/>
                              <a:gd name="T13" fmla="*/ 443 h 450"/>
                              <a:gd name="T14" fmla="*/ 59 w 84"/>
                              <a:gd name="T15" fmla="*/ 464 h 450"/>
                              <a:gd name="T16" fmla="*/ 71 w 84"/>
                              <a:gd name="T17" fmla="*/ 464 h 450"/>
                              <a:gd name="T18" fmla="*/ 83 w 84"/>
                              <a:gd name="T19" fmla="*/ 443 h 450"/>
                              <a:gd name="T20" fmla="*/ 71 w 84"/>
                              <a:gd name="T21" fmla="*/ 402 h 450"/>
                              <a:gd name="T22" fmla="*/ 59 w 84"/>
                              <a:gd name="T23" fmla="*/ 320 h 450"/>
                              <a:gd name="T24" fmla="*/ 59 w 84"/>
                              <a:gd name="T25" fmla="*/ 258 h 450"/>
                              <a:gd name="T26" fmla="*/ 71 w 84"/>
                              <a:gd name="T27" fmla="*/ 165 h 450"/>
                              <a:gd name="T28" fmla="*/ 83 w 84"/>
                              <a:gd name="T29" fmla="*/ 82 h 450"/>
                              <a:gd name="T30" fmla="*/ 83 w 84"/>
                              <a:gd name="T31" fmla="*/ 0 h 45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84" h="450">
                                <a:moveTo>
                                  <a:pt x="84" y="0"/>
                                </a:moveTo>
                                <a:lnTo>
                                  <a:pt x="60" y="0"/>
                                </a:lnTo>
                                <a:lnTo>
                                  <a:pt x="36" y="60"/>
                                </a:lnTo>
                                <a:lnTo>
                                  <a:pt x="12" y="120"/>
                                </a:lnTo>
                                <a:lnTo>
                                  <a:pt x="0" y="210"/>
                                </a:lnTo>
                                <a:lnTo>
                                  <a:pt x="12" y="310"/>
                                </a:lnTo>
                                <a:lnTo>
                                  <a:pt x="48" y="430"/>
                                </a:lnTo>
                                <a:lnTo>
                                  <a:pt x="60" y="450"/>
                                </a:lnTo>
                                <a:lnTo>
                                  <a:pt x="72" y="450"/>
                                </a:lnTo>
                                <a:lnTo>
                                  <a:pt x="84" y="430"/>
                                </a:lnTo>
                                <a:lnTo>
                                  <a:pt x="72" y="390"/>
                                </a:lnTo>
                                <a:lnTo>
                                  <a:pt x="60" y="310"/>
                                </a:lnTo>
                                <a:lnTo>
                                  <a:pt x="60" y="250"/>
                                </a:lnTo>
                                <a:lnTo>
                                  <a:pt x="72" y="160"/>
                                </a:lnTo>
                                <a:lnTo>
                                  <a:pt x="84" y="80"/>
                                </a:lnTo>
                                <a:lnTo>
                                  <a:pt x="84" y="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67" name="Freeform 99"/>
                        <wps:cNvSpPr>
                          <a:spLocks/>
                        </wps:cNvSpPr>
                        <wps:spPr bwMode="auto">
                          <a:xfrm>
                            <a:off x="1955" y="13563"/>
                            <a:ext cx="307" cy="691"/>
                          </a:xfrm>
                          <a:custGeom>
                            <a:avLst/>
                            <a:gdLst>
                              <a:gd name="T0" fmla="*/ 141 w 313"/>
                              <a:gd name="T1" fmla="*/ 62 h 670"/>
                              <a:gd name="T2" fmla="*/ 94 w 313"/>
                              <a:gd name="T3" fmla="*/ 41 h 670"/>
                              <a:gd name="T4" fmla="*/ 59 w 313"/>
                              <a:gd name="T5" fmla="*/ 41 h 670"/>
                              <a:gd name="T6" fmla="*/ 59 w 313"/>
                              <a:gd name="T7" fmla="*/ 103 h 670"/>
                              <a:gd name="T8" fmla="*/ 71 w 313"/>
                              <a:gd name="T9" fmla="*/ 227 h 670"/>
                              <a:gd name="T10" fmla="*/ 71 w 313"/>
                              <a:gd name="T11" fmla="*/ 402 h 670"/>
                              <a:gd name="T12" fmla="*/ 47 w 313"/>
                              <a:gd name="T13" fmla="*/ 526 h 670"/>
                              <a:gd name="T14" fmla="*/ 12 w 313"/>
                              <a:gd name="T15" fmla="*/ 650 h 670"/>
                              <a:gd name="T16" fmla="*/ 0 w 313"/>
                              <a:gd name="T17" fmla="*/ 691 h 670"/>
                              <a:gd name="T18" fmla="*/ 12 w 313"/>
                              <a:gd name="T19" fmla="*/ 691 h 670"/>
                              <a:gd name="T20" fmla="*/ 35 w 313"/>
                              <a:gd name="T21" fmla="*/ 650 h 670"/>
                              <a:gd name="T22" fmla="*/ 71 w 313"/>
                              <a:gd name="T23" fmla="*/ 567 h 670"/>
                              <a:gd name="T24" fmla="*/ 165 w 313"/>
                              <a:gd name="T25" fmla="*/ 361 h 670"/>
                              <a:gd name="T26" fmla="*/ 260 w 313"/>
                              <a:gd name="T27" fmla="*/ 144 h 670"/>
                              <a:gd name="T28" fmla="*/ 295 w 313"/>
                              <a:gd name="T29" fmla="*/ 62 h 670"/>
                              <a:gd name="T30" fmla="*/ 307 w 313"/>
                              <a:gd name="T31" fmla="*/ 21 h 670"/>
                              <a:gd name="T32" fmla="*/ 307 w 313"/>
                              <a:gd name="T33" fmla="*/ 0 h 670"/>
                              <a:gd name="T34" fmla="*/ 295 w 313"/>
                              <a:gd name="T35" fmla="*/ 0 h 670"/>
                              <a:gd name="T36" fmla="*/ 260 w 313"/>
                              <a:gd name="T37" fmla="*/ 21 h 670"/>
                              <a:gd name="T38" fmla="*/ 213 w 313"/>
                              <a:gd name="T39" fmla="*/ 41 h 670"/>
                              <a:gd name="T40" fmla="*/ 165 w 313"/>
                              <a:gd name="T41" fmla="*/ 83 h 670"/>
                              <a:gd name="T42" fmla="*/ 153 w 313"/>
                              <a:gd name="T43" fmla="*/ 83 h 670"/>
                              <a:gd name="T44" fmla="*/ 141 w 313"/>
                              <a:gd name="T45" fmla="*/ 62 h 670"/>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13" h="670">
                                <a:moveTo>
                                  <a:pt x="144" y="60"/>
                                </a:moveTo>
                                <a:lnTo>
                                  <a:pt x="96" y="40"/>
                                </a:lnTo>
                                <a:lnTo>
                                  <a:pt x="60" y="40"/>
                                </a:lnTo>
                                <a:lnTo>
                                  <a:pt x="60" y="100"/>
                                </a:lnTo>
                                <a:lnTo>
                                  <a:pt x="72" y="220"/>
                                </a:lnTo>
                                <a:lnTo>
                                  <a:pt x="72" y="390"/>
                                </a:lnTo>
                                <a:lnTo>
                                  <a:pt x="48" y="510"/>
                                </a:lnTo>
                                <a:lnTo>
                                  <a:pt x="12" y="630"/>
                                </a:lnTo>
                                <a:lnTo>
                                  <a:pt x="0" y="670"/>
                                </a:lnTo>
                                <a:lnTo>
                                  <a:pt x="12" y="670"/>
                                </a:lnTo>
                                <a:lnTo>
                                  <a:pt x="36" y="630"/>
                                </a:lnTo>
                                <a:lnTo>
                                  <a:pt x="72" y="550"/>
                                </a:lnTo>
                                <a:lnTo>
                                  <a:pt x="168" y="350"/>
                                </a:lnTo>
                                <a:lnTo>
                                  <a:pt x="265" y="140"/>
                                </a:lnTo>
                                <a:lnTo>
                                  <a:pt x="301" y="60"/>
                                </a:lnTo>
                                <a:lnTo>
                                  <a:pt x="313" y="20"/>
                                </a:lnTo>
                                <a:lnTo>
                                  <a:pt x="313" y="0"/>
                                </a:lnTo>
                                <a:lnTo>
                                  <a:pt x="301" y="0"/>
                                </a:lnTo>
                                <a:lnTo>
                                  <a:pt x="265" y="20"/>
                                </a:lnTo>
                                <a:lnTo>
                                  <a:pt x="217" y="40"/>
                                </a:lnTo>
                                <a:lnTo>
                                  <a:pt x="168" y="80"/>
                                </a:lnTo>
                                <a:lnTo>
                                  <a:pt x="156" y="80"/>
                                </a:lnTo>
                                <a:lnTo>
                                  <a:pt x="144" y="6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68" name="Freeform 100"/>
                        <wps:cNvSpPr>
                          <a:spLocks/>
                        </wps:cNvSpPr>
                        <wps:spPr bwMode="auto">
                          <a:xfrm>
                            <a:off x="1826" y="13811"/>
                            <a:ext cx="83" cy="526"/>
                          </a:xfrm>
                          <a:custGeom>
                            <a:avLst/>
                            <a:gdLst>
                              <a:gd name="T0" fmla="*/ 24 w 84"/>
                              <a:gd name="T1" fmla="*/ 526 h 510"/>
                              <a:gd name="T2" fmla="*/ 59 w 84"/>
                              <a:gd name="T3" fmla="*/ 382 h 510"/>
                              <a:gd name="T4" fmla="*/ 83 w 84"/>
                              <a:gd name="T5" fmla="*/ 237 h 510"/>
                              <a:gd name="T6" fmla="*/ 83 w 84"/>
                              <a:gd name="T7" fmla="*/ 103 h 510"/>
                              <a:gd name="T8" fmla="*/ 59 w 84"/>
                              <a:gd name="T9" fmla="*/ 0 h 510"/>
                              <a:gd name="T10" fmla="*/ 36 w 84"/>
                              <a:gd name="T11" fmla="*/ 0 h 510"/>
                              <a:gd name="T12" fmla="*/ 12 w 84"/>
                              <a:gd name="T13" fmla="*/ 21 h 510"/>
                              <a:gd name="T14" fmla="*/ 0 w 84"/>
                              <a:gd name="T15" fmla="*/ 62 h 510"/>
                              <a:gd name="T16" fmla="*/ 0 w 84"/>
                              <a:gd name="T17" fmla="*/ 103 h 510"/>
                              <a:gd name="T18" fmla="*/ 24 w 84"/>
                              <a:gd name="T19" fmla="*/ 196 h 510"/>
                              <a:gd name="T20" fmla="*/ 47 w 84"/>
                              <a:gd name="T21" fmla="*/ 320 h 510"/>
                              <a:gd name="T22" fmla="*/ 36 w 84"/>
                              <a:gd name="T23" fmla="*/ 423 h 510"/>
                              <a:gd name="T24" fmla="*/ 12 w 84"/>
                              <a:gd name="T25" fmla="*/ 505 h 510"/>
                              <a:gd name="T26" fmla="*/ 12 w 84"/>
                              <a:gd name="T27" fmla="*/ 526 h 510"/>
                              <a:gd name="T28" fmla="*/ 24 w 84"/>
                              <a:gd name="T29" fmla="*/ 526 h 51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84" h="510">
                                <a:moveTo>
                                  <a:pt x="24" y="510"/>
                                </a:moveTo>
                                <a:lnTo>
                                  <a:pt x="60" y="370"/>
                                </a:lnTo>
                                <a:lnTo>
                                  <a:pt x="84" y="230"/>
                                </a:lnTo>
                                <a:lnTo>
                                  <a:pt x="84" y="100"/>
                                </a:lnTo>
                                <a:lnTo>
                                  <a:pt x="60" y="0"/>
                                </a:lnTo>
                                <a:lnTo>
                                  <a:pt x="36" y="0"/>
                                </a:lnTo>
                                <a:lnTo>
                                  <a:pt x="12" y="20"/>
                                </a:lnTo>
                                <a:lnTo>
                                  <a:pt x="0" y="60"/>
                                </a:lnTo>
                                <a:lnTo>
                                  <a:pt x="0" y="100"/>
                                </a:lnTo>
                                <a:lnTo>
                                  <a:pt x="24" y="190"/>
                                </a:lnTo>
                                <a:lnTo>
                                  <a:pt x="48" y="310"/>
                                </a:lnTo>
                                <a:lnTo>
                                  <a:pt x="36" y="410"/>
                                </a:lnTo>
                                <a:lnTo>
                                  <a:pt x="12" y="490"/>
                                </a:lnTo>
                                <a:lnTo>
                                  <a:pt x="12" y="510"/>
                                </a:lnTo>
                                <a:lnTo>
                                  <a:pt x="24" y="51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69" name="Freeform 101"/>
                        <wps:cNvSpPr>
                          <a:spLocks/>
                        </wps:cNvSpPr>
                        <wps:spPr bwMode="auto">
                          <a:xfrm>
                            <a:off x="1686" y="13469"/>
                            <a:ext cx="234" cy="219"/>
                          </a:xfrm>
                          <a:custGeom>
                            <a:avLst/>
                            <a:gdLst>
                              <a:gd name="T0" fmla="*/ 222 w 240"/>
                              <a:gd name="T1" fmla="*/ 94 h 210"/>
                              <a:gd name="T2" fmla="*/ 176 w 240"/>
                              <a:gd name="T3" fmla="*/ 31 h 210"/>
                              <a:gd name="T4" fmla="*/ 129 w 240"/>
                              <a:gd name="T5" fmla="*/ 0 h 210"/>
                              <a:gd name="T6" fmla="*/ 70 w 240"/>
                              <a:gd name="T7" fmla="*/ 0 h 210"/>
                              <a:gd name="T8" fmla="*/ 23 w 240"/>
                              <a:gd name="T9" fmla="*/ 31 h 210"/>
                              <a:gd name="T10" fmla="*/ 0 w 240"/>
                              <a:gd name="T11" fmla="*/ 73 h 210"/>
                              <a:gd name="T12" fmla="*/ 0 w 240"/>
                              <a:gd name="T13" fmla="*/ 94 h 210"/>
                              <a:gd name="T14" fmla="*/ 12 w 240"/>
                              <a:gd name="T15" fmla="*/ 94 h 210"/>
                              <a:gd name="T16" fmla="*/ 35 w 240"/>
                              <a:gd name="T17" fmla="*/ 94 h 210"/>
                              <a:gd name="T18" fmla="*/ 117 w 240"/>
                              <a:gd name="T19" fmla="*/ 115 h 210"/>
                              <a:gd name="T20" fmla="*/ 152 w 240"/>
                              <a:gd name="T21" fmla="*/ 136 h 210"/>
                              <a:gd name="T22" fmla="*/ 187 w 240"/>
                              <a:gd name="T23" fmla="*/ 198 h 210"/>
                              <a:gd name="T24" fmla="*/ 199 w 240"/>
                              <a:gd name="T25" fmla="*/ 219 h 210"/>
                              <a:gd name="T26" fmla="*/ 222 w 240"/>
                              <a:gd name="T27" fmla="*/ 198 h 210"/>
                              <a:gd name="T28" fmla="*/ 234 w 240"/>
                              <a:gd name="T29" fmla="*/ 156 h 210"/>
                              <a:gd name="T30" fmla="*/ 222 w 240"/>
                              <a:gd name="T31" fmla="*/ 94 h 21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40" h="210">
                                <a:moveTo>
                                  <a:pt x="228" y="90"/>
                                </a:moveTo>
                                <a:lnTo>
                                  <a:pt x="180" y="30"/>
                                </a:lnTo>
                                <a:lnTo>
                                  <a:pt x="132" y="0"/>
                                </a:lnTo>
                                <a:lnTo>
                                  <a:pt x="72" y="0"/>
                                </a:lnTo>
                                <a:lnTo>
                                  <a:pt x="24" y="30"/>
                                </a:lnTo>
                                <a:lnTo>
                                  <a:pt x="0" y="70"/>
                                </a:lnTo>
                                <a:lnTo>
                                  <a:pt x="0" y="90"/>
                                </a:lnTo>
                                <a:lnTo>
                                  <a:pt x="12" y="90"/>
                                </a:lnTo>
                                <a:lnTo>
                                  <a:pt x="36" y="90"/>
                                </a:lnTo>
                                <a:lnTo>
                                  <a:pt x="120" y="110"/>
                                </a:lnTo>
                                <a:lnTo>
                                  <a:pt x="156" y="130"/>
                                </a:lnTo>
                                <a:lnTo>
                                  <a:pt x="192" y="190"/>
                                </a:lnTo>
                                <a:lnTo>
                                  <a:pt x="204" y="210"/>
                                </a:lnTo>
                                <a:lnTo>
                                  <a:pt x="228" y="190"/>
                                </a:lnTo>
                                <a:lnTo>
                                  <a:pt x="240" y="150"/>
                                </a:lnTo>
                                <a:lnTo>
                                  <a:pt x="228" y="9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70" name="Freeform 102"/>
                        <wps:cNvSpPr>
                          <a:spLocks/>
                        </wps:cNvSpPr>
                        <wps:spPr bwMode="auto">
                          <a:xfrm>
                            <a:off x="1497" y="14553"/>
                            <a:ext cx="189" cy="104"/>
                          </a:xfrm>
                          <a:custGeom>
                            <a:avLst/>
                            <a:gdLst>
                              <a:gd name="T0" fmla="*/ 177 w 192"/>
                              <a:gd name="T1" fmla="*/ 62 h 100"/>
                              <a:gd name="T2" fmla="*/ 142 w 192"/>
                              <a:gd name="T3" fmla="*/ 62 h 100"/>
                              <a:gd name="T4" fmla="*/ 106 w 192"/>
                              <a:gd name="T5" fmla="*/ 21 h 100"/>
                              <a:gd name="T6" fmla="*/ 83 w 192"/>
                              <a:gd name="T7" fmla="*/ 0 h 100"/>
                              <a:gd name="T8" fmla="*/ 71 w 192"/>
                              <a:gd name="T9" fmla="*/ 0 h 100"/>
                              <a:gd name="T10" fmla="*/ 0 w 192"/>
                              <a:gd name="T11" fmla="*/ 83 h 100"/>
                              <a:gd name="T12" fmla="*/ 12 w 192"/>
                              <a:gd name="T13" fmla="*/ 104 h 100"/>
                              <a:gd name="T14" fmla="*/ 71 w 192"/>
                              <a:gd name="T15" fmla="*/ 62 h 100"/>
                              <a:gd name="T16" fmla="*/ 95 w 192"/>
                              <a:gd name="T17" fmla="*/ 62 h 100"/>
                              <a:gd name="T18" fmla="*/ 130 w 192"/>
                              <a:gd name="T19" fmla="*/ 104 h 100"/>
                              <a:gd name="T20" fmla="*/ 177 w 192"/>
                              <a:gd name="T21" fmla="*/ 83 h 100"/>
                              <a:gd name="T22" fmla="*/ 177 w 192"/>
                              <a:gd name="T23" fmla="*/ 62 h 100"/>
                              <a:gd name="T24" fmla="*/ 189 w 192"/>
                              <a:gd name="T25" fmla="*/ 62 h 100"/>
                              <a:gd name="T26" fmla="*/ 177 w 192"/>
                              <a:gd name="T27" fmla="*/ 62 h 100"/>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92" h="100">
                                <a:moveTo>
                                  <a:pt x="180" y="60"/>
                                </a:moveTo>
                                <a:lnTo>
                                  <a:pt x="144" y="60"/>
                                </a:lnTo>
                                <a:lnTo>
                                  <a:pt x="108" y="20"/>
                                </a:lnTo>
                                <a:lnTo>
                                  <a:pt x="84" y="0"/>
                                </a:lnTo>
                                <a:lnTo>
                                  <a:pt x="72" y="0"/>
                                </a:lnTo>
                                <a:lnTo>
                                  <a:pt x="0" y="80"/>
                                </a:lnTo>
                                <a:lnTo>
                                  <a:pt x="12" y="100"/>
                                </a:lnTo>
                                <a:lnTo>
                                  <a:pt x="72" y="60"/>
                                </a:lnTo>
                                <a:lnTo>
                                  <a:pt x="96" y="60"/>
                                </a:lnTo>
                                <a:lnTo>
                                  <a:pt x="132" y="100"/>
                                </a:lnTo>
                                <a:lnTo>
                                  <a:pt x="180" y="80"/>
                                </a:lnTo>
                                <a:lnTo>
                                  <a:pt x="180" y="60"/>
                                </a:lnTo>
                                <a:lnTo>
                                  <a:pt x="192" y="60"/>
                                </a:lnTo>
                                <a:lnTo>
                                  <a:pt x="180" y="6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71" name="Freeform 103"/>
                        <wps:cNvSpPr>
                          <a:spLocks/>
                        </wps:cNvSpPr>
                        <wps:spPr bwMode="auto">
                          <a:xfrm>
                            <a:off x="1509" y="14636"/>
                            <a:ext cx="282" cy="661"/>
                          </a:xfrm>
                          <a:custGeom>
                            <a:avLst/>
                            <a:gdLst>
                              <a:gd name="T0" fmla="*/ 282 w 288"/>
                              <a:gd name="T1" fmla="*/ 21 h 640"/>
                              <a:gd name="T2" fmla="*/ 270 w 288"/>
                              <a:gd name="T3" fmla="*/ 62 h 640"/>
                              <a:gd name="T4" fmla="*/ 235 w 288"/>
                              <a:gd name="T5" fmla="*/ 145 h 640"/>
                              <a:gd name="T6" fmla="*/ 153 w 288"/>
                              <a:gd name="T7" fmla="*/ 341 h 640"/>
                              <a:gd name="T8" fmla="*/ 59 w 288"/>
                              <a:gd name="T9" fmla="*/ 547 h 640"/>
                              <a:gd name="T10" fmla="*/ 24 w 288"/>
                              <a:gd name="T11" fmla="*/ 620 h 640"/>
                              <a:gd name="T12" fmla="*/ 0 w 288"/>
                              <a:gd name="T13" fmla="*/ 661 h 640"/>
                              <a:gd name="T14" fmla="*/ 0 w 288"/>
                              <a:gd name="T15" fmla="*/ 640 h 640"/>
                              <a:gd name="T16" fmla="*/ 0 w 288"/>
                              <a:gd name="T17" fmla="*/ 599 h 640"/>
                              <a:gd name="T18" fmla="*/ 24 w 288"/>
                              <a:gd name="T19" fmla="*/ 423 h 640"/>
                              <a:gd name="T20" fmla="*/ 24 w 288"/>
                              <a:gd name="T21" fmla="*/ 341 h 640"/>
                              <a:gd name="T22" fmla="*/ 12 w 288"/>
                              <a:gd name="T23" fmla="*/ 279 h 640"/>
                              <a:gd name="T24" fmla="*/ 12 w 288"/>
                              <a:gd name="T25" fmla="*/ 258 h 640"/>
                              <a:gd name="T26" fmla="*/ 24 w 288"/>
                              <a:gd name="T27" fmla="*/ 258 h 640"/>
                              <a:gd name="T28" fmla="*/ 71 w 288"/>
                              <a:gd name="T29" fmla="*/ 238 h 640"/>
                              <a:gd name="T30" fmla="*/ 141 w 288"/>
                              <a:gd name="T31" fmla="*/ 176 h 640"/>
                              <a:gd name="T32" fmla="*/ 212 w 288"/>
                              <a:gd name="T33" fmla="*/ 103 h 640"/>
                              <a:gd name="T34" fmla="*/ 259 w 288"/>
                              <a:gd name="T35" fmla="*/ 21 h 640"/>
                              <a:gd name="T36" fmla="*/ 282 w 288"/>
                              <a:gd name="T37" fmla="*/ 0 h 640"/>
                              <a:gd name="T38" fmla="*/ 282 w 288"/>
                              <a:gd name="T39" fmla="*/ 21 h 64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288" h="640">
                                <a:moveTo>
                                  <a:pt x="288" y="20"/>
                                </a:moveTo>
                                <a:lnTo>
                                  <a:pt x="276" y="60"/>
                                </a:lnTo>
                                <a:lnTo>
                                  <a:pt x="240" y="140"/>
                                </a:lnTo>
                                <a:lnTo>
                                  <a:pt x="156" y="330"/>
                                </a:lnTo>
                                <a:lnTo>
                                  <a:pt x="60" y="530"/>
                                </a:lnTo>
                                <a:lnTo>
                                  <a:pt x="24" y="600"/>
                                </a:lnTo>
                                <a:lnTo>
                                  <a:pt x="0" y="640"/>
                                </a:lnTo>
                                <a:lnTo>
                                  <a:pt x="0" y="620"/>
                                </a:lnTo>
                                <a:lnTo>
                                  <a:pt x="0" y="580"/>
                                </a:lnTo>
                                <a:lnTo>
                                  <a:pt x="24" y="410"/>
                                </a:lnTo>
                                <a:lnTo>
                                  <a:pt x="24" y="330"/>
                                </a:lnTo>
                                <a:lnTo>
                                  <a:pt x="12" y="270"/>
                                </a:lnTo>
                                <a:lnTo>
                                  <a:pt x="12" y="250"/>
                                </a:lnTo>
                                <a:lnTo>
                                  <a:pt x="24" y="250"/>
                                </a:lnTo>
                                <a:lnTo>
                                  <a:pt x="72" y="230"/>
                                </a:lnTo>
                                <a:lnTo>
                                  <a:pt x="144" y="170"/>
                                </a:lnTo>
                                <a:lnTo>
                                  <a:pt x="216" y="100"/>
                                </a:lnTo>
                                <a:lnTo>
                                  <a:pt x="264" y="20"/>
                                </a:lnTo>
                                <a:lnTo>
                                  <a:pt x="288" y="0"/>
                                </a:lnTo>
                                <a:lnTo>
                                  <a:pt x="288" y="2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72" name="Freeform 104"/>
                        <wps:cNvSpPr>
                          <a:spLocks/>
                        </wps:cNvSpPr>
                        <wps:spPr bwMode="auto">
                          <a:xfrm>
                            <a:off x="1780" y="14955"/>
                            <a:ext cx="35" cy="466"/>
                          </a:xfrm>
                          <a:custGeom>
                            <a:avLst/>
                            <a:gdLst>
                              <a:gd name="T0" fmla="*/ 23 w 36"/>
                              <a:gd name="T1" fmla="*/ 445 h 450"/>
                              <a:gd name="T2" fmla="*/ 35 w 36"/>
                              <a:gd name="T3" fmla="*/ 362 h 450"/>
                              <a:gd name="T4" fmla="*/ 35 w 36"/>
                              <a:gd name="T5" fmla="*/ 321 h 450"/>
                              <a:gd name="T6" fmla="*/ 35 w 36"/>
                              <a:gd name="T7" fmla="*/ 280 h 450"/>
                              <a:gd name="T8" fmla="*/ 23 w 36"/>
                              <a:gd name="T9" fmla="*/ 186 h 450"/>
                              <a:gd name="T10" fmla="*/ 35 w 36"/>
                              <a:gd name="T11" fmla="*/ 62 h 450"/>
                              <a:gd name="T12" fmla="*/ 35 w 36"/>
                              <a:gd name="T13" fmla="*/ 21 h 450"/>
                              <a:gd name="T14" fmla="*/ 35 w 36"/>
                              <a:gd name="T15" fmla="*/ 0 h 450"/>
                              <a:gd name="T16" fmla="*/ 23 w 36"/>
                              <a:gd name="T17" fmla="*/ 0 h 450"/>
                              <a:gd name="T18" fmla="*/ 12 w 36"/>
                              <a:gd name="T19" fmla="*/ 21 h 450"/>
                              <a:gd name="T20" fmla="*/ 0 w 36"/>
                              <a:gd name="T21" fmla="*/ 124 h 450"/>
                              <a:gd name="T22" fmla="*/ 0 w 36"/>
                              <a:gd name="T23" fmla="*/ 249 h 450"/>
                              <a:gd name="T24" fmla="*/ 0 w 36"/>
                              <a:gd name="T25" fmla="*/ 362 h 450"/>
                              <a:gd name="T26" fmla="*/ 12 w 36"/>
                              <a:gd name="T27" fmla="*/ 466 h 450"/>
                              <a:gd name="T28" fmla="*/ 23 w 36"/>
                              <a:gd name="T29" fmla="*/ 466 h 450"/>
                              <a:gd name="T30" fmla="*/ 23 w 36"/>
                              <a:gd name="T31" fmla="*/ 445 h 45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36" h="450">
                                <a:moveTo>
                                  <a:pt x="24" y="430"/>
                                </a:moveTo>
                                <a:lnTo>
                                  <a:pt x="36" y="350"/>
                                </a:lnTo>
                                <a:lnTo>
                                  <a:pt x="36" y="310"/>
                                </a:lnTo>
                                <a:lnTo>
                                  <a:pt x="36" y="270"/>
                                </a:lnTo>
                                <a:lnTo>
                                  <a:pt x="24" y="180"/>
                                </a:lnTo>
                                <a:lnTo>
                                  <a:pt x="36" y="60"/>
                                </a:lnTo>
                                <a:lnTo>
                                  <a:pt x="36" y="20"/>
                                </a:lnTo>
                                <a:lnTo>
                                  <a:pt x="36" y="0"/>
                                </a:lnTo>
                                <a:lnTo>
                                  <a:pt x="24" y="0"/>
                                </a:lnTo>
                                <a:lnTo>
                                  <a:pt x="12" y="20"/>
                                </a:lnTo>
                                <a:lnTo>
                                  <a:pt x="0" y="120"/>
                                </a:lnTo>
                                <a:lnTo>
                                  <a:pt x="0" y="240"/>
                                </a:lnTo>
                                <a:lnTo>
                                  <a:pt x="0" y="350"/>
                                </a:lnTo>
                                <a:lnTo>
                                  <a:pt x="12" y="450"/>
                                </a:lnTo>
                                <a:lnTo>
                                  <a:pt x="24" y="450"/>
                                </a:lnTo>
                                <a:lnTo>
                                  <a:pt x="24" y="430"/>
                                </a:lnTo>
                                <a:close/>
                              </a:path>
                            </a:pathLst>
                          </a:custGeom>
                          <a:solidFill>
                            <a:srgbClr val="FFFFFF"/>
                          </a:solidFill>
                          <a:ln w="7620">
                            <a:solidFill>
                              <a:srgbClr val="000000"/>
                            </a:solidFill>
                            <a:round/>
                            <a:headEnd/>
                            <a:tailEnd/>
                          </a:ln>
                        </wps:spPr>
                        <wps:bodyPr rot="0" vert="horz" wrap="square" lIns="91440" tIns="45720" rIns="91440" bIns="45720" anchor="t" anchorCtr="0" upright="1">
                          <a:noAutofit/>
                        </wps:bodyPr>
                      </wps:wsp>
                      <wps:wsp>
                        <wps:cNvPr id="73" name="Freeform 105"/>
                        <wps:cNvSpPr>
                          <a:spLocks/>
                        </wps:cNvSpPr>
                        <wps:spPr bwMode="auto">
                          <a:xfrm>
                            <a:off x="1955" y="14317"/>
                            <a:ext cx="260" cy="194"/>
                          </a:xfrm>
                          <a:custGeom>
                            <a:avLst/>
                            <a:gdLst>
                              <a:gd name="T0" fmla="*/ 0 w 265"/>
                              <a:gd name="T1" fmla="*/ 174 h 190"/>
                              <a:gd name="T2" fmla="*/ 47 w 265"/>
                              <a:gd name="T3" fmla="*/ 92 h 190"/>
                              <a:gd name="T4" fmla="*/ 118 w 265"/>
                              <a:gd name="T5" fmla="*/ 20 h 190"/>
                              <a:gd name="T6" fmla="*/ 189 w 265"/>
                              <a:gd name="T7" fmla="*/ 0 h 190"/>
                              <a:gd name="T8" fmla="*/ 225 w 265"/>
                              <a:gd name="T9" fmla="*/ 0 h 190"/>
                              <a:gd name="T10" fmla="*/ 248 w 265"/>
                              <a:gd name="T11" fmla="*/ 41 h 190"/>
                              <a:gd name="T12" fmla="*/ 260 w 265"/>
                              <a:gd name="T13" fmla="*/ 71 h 190"/>
                              <a:gd name="T14" fmla="*/ 248 w 265"/>
                              <a:gd name="T15" fmla="*/ 112 h 190"/>
                              <a:gd name="T16" fmla="*/ 236 w 265"/>
                              <a:gd name="T17" fmla="*/ 133 h 190"/>
                              <a:gd name="T18" fmla="*/ 225 w 265"/>
                              <a:gd name="T19" fmla="*/ 112 h 190"/>
                              <a:gd name="T20" fmla="*/ 177 w 265"/>
                              <a:gd name="T21" fmla="*/ 71 h 190"/>
                              <a:gd name="T22" fmla="*/ 106 w 265"/>
                              <a:gd name="T23" fmla="*/ 92 h 190"/>
                              <a:gd name="T24" fmla="*/ 47 w 265"/>
                              <a:gd name="T25" fmla="*/ 133 h 190"/>
                              <a:gd name="T26" fmla="*/ 0 w 265"/>
                              <a:gd name="T27" fmla="*/ 194 h 190"/>
                              <a:gd name="T28" fmla="*/ 0 w 265"/>
                              <a:gd name="T29" fmla="*/ 194 h 190"/>
                              <a:gd name="T30" fmla="*/ 0 w 265"/>
                              <a:gd name="T31" fmla="*/ 174 h 19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65" h="190">
                                <a:moveTo>
                                  <a:pt x="0" y="170"/>
                                </a:moveTo>
                                <a:lnTo>
                                  <a:pt x="48" y="90"/>
                                </a:lnTo>
                                <a:lnTo>
                                  <a:pt x="120" y="20"/>
                                </a:lnTo>
                                <a:lnTo>
                                  <a:pt x="193" y="0"/>
                                </a:lnTo>
                                <a:lnTo>
                                  <a:pt x="229" y="0"/>
                                </a:lnTo>
                                <a:lnTo>
                                  <a:pt x="253" y="40"/>
                                </a:lnTo>
                                <a:lnTo>
                                  <a:pt x="265" y="70"/>
                                </a:lnTo>
                                <a:lnTo>
                                  <a:pt x="253" y="110"/>
                                </a:lnTo>
                                <a:lnTo>
                                  <a:pt x="241" y="130"/>
                                </a:lnTo>
                                <a:lnTo>
                                  <a:pt x="229" y="110"/>
                                </a:lnTo>
                                <a:lnTo>
                                  <a:pt x="180" y="70"/>
                                </a:lnTo>
                                <a:lnTo>
                                  <a:pt x="108" y="90"/>
                                </a:lnTo>
                                <a:lnTo>
                                  <a:pt x="48" y="130"/>
                                </a:lnTo>
                                <a:lnTo>
                                  <a:pt x="0" y="190"/>
                                </a:lnTo>
                                <a:lnTo>
                                  <a:pt x="0" y="17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74" name="Freeform 106"/>
                        <wps:cNvSpPr>
                          <a:spLocks/>
                        </wps:cNvSpPr>
                        <wps:spPr bwMode="auto">
                          <a:xfrm>
                            <a:off x="2179" y="14615"/>
                            <a:ext cx="95" cy="464"/>
                          </a:xfrm>
                          <a:custGeom>
                            <a:avLst/>
                            <a:gdLst>
                              <a:gd name="T0" fmla="*/ 12 w 96"/>
                              <a:gd name="T1" fmla="*/ 0 h 450"/>
                              <a:gd name="T2" fmla="*/ 36 w 96"/>
                              <a:gd name="T3" fmla="*/ 0 h 450"/>
                              <a:gd name="T4" fmla="*/ 71 w 96"/>
                              <a:gd name="T5" fmla="*/ 62 h 450"/>
                              <a:gd name="T6" fmla="*/ 83 w 96"/>
                              <a:gd name="T7" fmla="*/ 124 h 450"/>
                              <a:gd name="T8" fmla="*/ 95 w 96"/>
                              <a:gd name="T9" fmla="*/ 217 h 450"/>
                              <a:gd name="T10" fmla="*/ 83 w 96"/>
                              <a:gd name="T11" fmla="*/ 320 h 450"/>
                              <a:gd name="T12" fmla="*/ 48 w 96"/>
                              <a:gd name="T13" fmla="*/ 443 h 450"/>
                              <a:gd name="T14" fmla="*/ 36 w 96"/>
                              <a:gd name="T15" fmla="*/ 464 h 450"/>
                              <a:gd name="T16" fmla="*/ 24 w 96"/>
                              <a:gd name="T17" fmla="*/ 464 h 450"/>
                              <a:gd name="T18" fmla="*/ 24 w 96"/>
                              <a:gd name="T19" fmla="*/ 443 h 450"/>
                              <a:gd name="T20" fmla="*/ 36 w 96"/>
                              <a:gd name="T21" fmla="*/ 402 h 450"/>
                              <a:gd name="T22" fmla="*/ 36 w 96"/>
                              <a:gd name="T23" fmla="*/ 320 h 450"/>
                              <a:gd name="T24" fmla="*/ 36 w 96"/>
                              <a:gd name="T25" fmla="*/ 258 h 450"/>
                              <a:gd name="T26" fmla="*/ 24 w 96"/>
                              <a:gd name="T27" fmla="*/ 165 h 450"/>
                              <a:gd name="T28" fmla="*/ 0 w 96"/>
                              <a:gd name="T29" fmla="*/ 82 h 450"/>
                              <a:gd name="T30" fmla="*/ 12 w 96"/>
                              <a:gd name="T31" fmla="*/ 0 h 450"/>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96" h="450">
                                <a:moveTo>
                                  <a:pt x="12" y="0"/>
                                </a:moveTo>
                                <a:lnTo>
                                  <a:pt x="36" y="0"/>
                                </a:lnTo>
                                <a:lnTo>
                                  <a:pt x="72" y="60"/>
                                </a:lnTo>
                                <a:lnTo>
                                  <a:pt x="84" y="120"/>
                                </a:lnTo>
                                <a:lnTo>
                                  <a:pt x="96" y="210"/>
                                </a:lnTo>
                                <a:lnTo>
                                  <a:pt x="84" y="310"/>
                                </a:lnTo>
                                <a:lnTo>
                                  <a:pt x="48" y="430"/>
                                </a:lnTo>
                                <a:lnTo>
                                  <a:pt x="36" y="450"/>
                                </a:lnTo>
                                <a:lnTo>
                                  <a:pt x="24" y="450"/>
                                </a:lnTo>
                                <a:lnTo>
                                  <a:pt x="24" y="430"/>
                                </a:lnTo>
                                <a:lnTo>
                                  <a:pt x="36" y="390"/>
                                </a:lnTo>
                                <a:lnTo>
                                  <a:pt x="36" y="310"/>
                                </a:lnTo>
                                <a:lnTo>
                                  <a:pt x="36" y="250"/>
                                </a:lnTo>
                                <a:lnTo>
                                  <a:pt x="24" y="160"/>
                                </a:lnTo>
                                <a:lnTo>
                                  <a:pt x="0" y="80"/>
                                </a:lnTo>
                                <a:lnTo>
                                  <a:pt x="12" y="0"/>
                                </a:lnTo>
                                <a:close/>
                              </a:path>
                            </a:pathLst>
                          </a:custGeom>
                          <a:solidFill>
                            <a:srgbClr val="FF6600"/>
                          </a:solidFill>
                          <a:ln w="7620">
                            <a:solidFill>
                              <a:srgbClr val="000000"/>
                            </a:solidFill>
                            <a:round/>
                            <a:headEnd/>
                            <a:tailEnd/>
                          </a:ln>
                        </wps:spPr>
                        <wps:bodyPr rot="0" vert="horz" wrap="square" lIns="91440" tIns="45720" rIns="91440" bIns="45720" anchor="t" anchorCtr="0" upright="1">
                          <a:noAutofit/>
                        </wps:bodyPr>
                      </wps:wsp>
                      <wps:wsp>
                        <wps:cNvPr id="75" name="Freeform 107"/>
                        <wps:cNvSpPr>
                          <a:spLocks/>
                        </wps:cNvSpPr>
                        <wps:spPr bwMode="auto">
                          <a:xfrm>
                            <a:off x="1862" y="1317"/>
                            <a:ext cx="8543" cy="824"/>
                          </a:xfrm>
                          <a:custGeom>
                            <a:avLst/>
                            <a:gdLst>
                              <a:gd name="T0" fmla="*/ 164 w 8730"/>
                              <a:gd name="T1" fmla="*/ 144 h 800"/>
                              <a:gd name="T2" fmla="*/ 59 w 8730"/>
                              <a:gd name="T3" fmla="*/ 319 h 800"/>
                              <a:gd name="T4" fmla="*/ 59 w 8730"/>
                              <a:gd name="T5" fmla="*/ 567 h 800"/>
                              <a:gd name="T6" fmla="*/ 117 w 8730"/>
                              <a:gd name="T7" fmla="*/ 700 h 800"/>
                              <a:gd name="T8" fmla="*/ 200 w 8730"/>
                              <a:gd name="T9" fmla="*/ 721 h 800"/>
                              <a:gd name="T10" fmla="*/ 258 w 8730"/>
                              <a:gd name="T11" fmla="*/ 628 h 800"/>
                              <a:gd name="T12" fmla="*/ 247 w 8730"/>
                              <a:gd name="T13" fmla="*/ 402 h 800"/>
                              <a:gd name="T14" fmla="*/ 164 w 8730"/>
                              <a:gd name="T15" fmla="*/ 361 h 800"/>
                              <a:gd name="T16" fmla="*/ 153 w 8730"/>
                              <a:gd name="T17" fmla="*/ 443 h 800"/>
                              <a:gd name="T18" fmla="*/ 188 w 8730"/>
                              <a:gd name="T19" fmla="*/ 525 h 800"/>
                              <a:gd name="T20" fmla="*/ 211 w 8730"/>
                              <a:gd name="T21" fmla="*/ 464 h 800"/>
                              <a:gd name="T22" fmla="*/ 200 w 8730"/>
                              <a:gd name="T23" fmla="*/ 587 h 800"/>
                              <a:gd name="T24" fmla="*/ 153 w 8730"/>
                              <a:gd name="T25" fmla="*/ 608 h 800"/>
                              <a:gd name="T26" fmla="*/ 117 w 8730"/>
                              <a:gd name="T27" fmla="*/ 525 h 800"/>
                              <a:gd name="T28" fmla="*/ 117 w 8730"/>
                              <a:gd name="T29" fmla="*/ 361 h 800"/>
                              <a:gd name="T30" fmla="*/ 164 w 8730"/>
                              <a:gd name="T31" fmla="*/ 258 h 800"/>
                              <a:gd name="T32" fmla="*/ 247 w 8730"/>
                              <a:gd name="T33" fmla="*/ 278 h 800"/>
                              <a:gd name="T34" fmla="*/ 306 w 8730"/>
                              <a:gd name="T35" fmla="*/ 422 h 800"/>
                              <a:gd name="T36" fmla="*/ 306 w 8730"/>
                              <a:gd name="T37" fmla="*/ 639 h 800"/>
                              <a:gd name="T38" fmla="*/ 235 w 8730"/>
                              <a:gd name="T39" fmla="*/ 803 h 800"/>
                              <a:gd name="T40" fmla="*/ 106 w 8730"/>
                              <a:gd name="T41" fmla="*/ 803 h 800"/>
                              <a:gd name="T42" fmla="*/ 12 w 8730"/>
                              <a:gd name="T43" fmla="*/ 567 h 800"/>
                              <a:gd name="T44" fmla="*/ 23 w 8730"/>
                              <a:gd name="T45" fmla="*/ 258 h 800"/>
                              <a:gd name="T46" fmla="*/ 153 w 8730"/>
                              <a:gd name="T47" fmla="*/ 41 h 800"/>
                              <a:gd name="T48" fmla="*/ 270 w 8730"/>
                              <a:gd name="T49" fmla="*/ 0 h 800"/>
                              <a:gd name="T50" fmla="*/ 8343 w 8730"/>
                              <a:gd name="T51" fmla="*/ 21 h 800"/>
                              <a:gd name="T52" fmla="*/ 8484 w 8730"/>
                              <a:gd name="T53" fmla="*/ 144 h 800"/>
                              <a:gd name="T54" fmla="*/ 8543 w 8730"/>
                              <a:gd name="T55" fmla="*/ 422 h 800"/>
                              <a:gd name="T56" fmla="*/ 8508 w 8730"/>
                              <a:gd name="T57" fmla="*/ 700 h 800"/>
                              <a:gd name="T58" fmla="*/ 8367 w 8730"/>
                              <a:gd name="T59" fmla="*/ 824 h 800"/>
                              <a:gd name="T60" fmla="*/ 8285 w 8730"/>
                              <a:gd name="T61" fmla="*/ 742 h 800"/>
                              <a:gd name="T62" fmla="*/ 8237 w 8730"/>
                              <a:gd name="T63" fmla="*/ 525 h 800"/>
                              <a:gd name="T64" fmla="*/ 8273 w 8730"/>
                              <a:gd name="T65" fmla="*/ 340 h 800"/>
                              <a:gd name="T66" fmla="*/ 8343 w 8730"/>
                              <a:gd name="T67" fmla="*/ 258 h 800"/>
                              <a:gd name="T68" fmla="*/ 8414 w 8730"/>
                              <a:gd name="T69" fmla="*/ 299 h 800"/>
                              <a:gd name="T70" fmla="*/ 8437 w 8730"/>
                              <a:gd name="T71" fmla="*/ 443 h 800"/>
                              <a:gd name="T72" fmla="*/ 8426 w 8730"/>
                              <a:gd name="T73" fmla="*/ 587 h 800"/>
                              <a:gd name="T74" fmla="*/ 8379 w 8730"/>
                              <a:gd name="T75" fmla="*/ 628 h 800"/>
                              <a:gd name="T76" fmla="*/ 8332 w 8730"/>
                              <a:gd name="T77" fmla="*/ 505 h 800"/>
                              <a:gd name="T78" fmla="*/ 8355 w 8730"/>
                              <a:gd name="T79" fmla="*/ 484 h 800"/>
                              <a:gd name="T80" fmla="*/ 8402 w 8730"/>
                              <a:gd name="T81" fmla="*/ 484 h 800"/>
                              <a:gd name="T82" fmla="*/ 8402 w 8730"/>
                              <a:gd name="T83" fmla="*/ 402 h 800"/>
                              <a:gd name="T84" fmla="*/ 8343 w 8730"/>
                              <a:gd name="T85" fmla="*/ 340 h 800"/>
                              <a:gd name="T86" fmla="*/ 8285 w 8730"/>
                              <a:gd name="T87" fmla="*/ 525 h 800"/>
                              <a:gd name="T88" fmla="*/ 8320 w 8730"/>
                              <a:gd name="T89" fmla="*/ 680 h 800"/>
                              <a:gd name="T90" fmla="*/ 8402 w 8730"/>
                              <a:gd name="T91" fmla="*/ 721 h 800"/>
                              <a:gd name="T92" fmla="*/ 8473 w 8730"/>
                              <a:gd name="T93" fmla="*/ 639 h 800"/>
                              <a:gd name="T94" fmla="*/ 8508 w 8730"/>
                              <a:gd name="T95" fmla="*/ 443 h 800"/>
                              <a:gd name="T96" fmla="*/ 8449 w 8730"/>
                              <a:gd name="T97" fmla="*/ 196 h 800"/>
                              <a:gd name="T98" fmla="*/ 8285 w 8730"/>
                              <a:gd name="T99" fmla="*/ 124 h 80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8730" h="800">
                                <a:moveTo>
                                  <a:pt x="276" y="120"/>
                                </a:moveTo>
                                <a:lnTo>
                                  <a:pt x="168" y="140"/>
                                </a:lnTo>
                                <a:lnTo>
                                  <a:pt x="108" y="190"/>
                                </a:lnTo>
                                <a:lnTo>
                                  <a:pt x="60" y="310"/>
                                </a:lnTo>
                                <a:lnTo>
                                  <a:pt x="48" y="430"/>
                                </a:lnTo>
                                <a:lnTo>
                                  <a:pt x="60" y="550"/>
                                </a:lnTo>
                                <a:lnTo>
                                  <a:pt x="84" y="620"/>
                                </a:lnTo>
                                <a:lnTo>
                                  <a:pt x="120" y="680"/>
                                </a:lnTo>
                                <a:lnTo>
                                  <a:pt x="168" y="700"/>
                                </a:lnTo>
                                <a:lnTo>
                                  <a:pt x="204" y="700"/>
                                </a:lnTo>
                                <a:lnTo>
                                  <a:pt x="240" y="660"/>
                                </a:lnTo>
                                <a:lnTo>
                                  <a:pt x="264" y="610"/>
                                </a:lnTo>
                                <a:lnTo>
                                  <a:pt x="276" y="510"/>
                                </a:lnTo>
                                <a:lnTo>
                                  <a:pt x="252" y="390"/>
                                </a:lnTo>
                                <a:lnTo>
                                  <a:pt x="216" y="330"/>
                                </a:lnTo>
                                <a:lnTo>
                                  <a:pt x="168" y="350"/>
                                </a:lnTo>
                                <a:lnTo>
                                  <a:pt x="168" y="390"/>
                                </a:lnTo>
                                <a:lnTo>
                                  <a:pt x="156" y="430"/>
                                </a:lnTo>
                                <a:lnTo>
                                  <a:pt x="168" y="470"/>
                                </a:lnTo>
                                <a:lnTo>
                                  <a:pt x="192" y="510"/>
                                </a:lnTo>
                                <a:lnTo>
                                  <a:pt x="204" y="470"/>
                                </a:lnTo>
                                <a:lnTo>
                                  <a:pt x="216" y="450"/>
                                </a:lnTo>
                                <a:lnTo>
                                  <a:pt x="228" y="490"/>
                                </a:lnTo>
                                <a:lnTo>
                                  <a:pt x="204" y="570"/>
                                </a:lnTo>
                                <a:lnTo>
                                  <a:pt x="168" y="610"/>
                                </a:lnTo>
                                <a:lnTo>
                                  <a:pt x="156" y="590"/>
                                </a:lnTo>
                                <a:lnTo>
                                  <a:pt x="132" y="570"/>
                                </a:lnTo>
                                <a:lnTo>
                                  <a:pt x="120" y="510"/>
                                </a:lnTo>
                                <a:lnTo>
                                  <a:pt x="108" y="430"/>
                                </a:lnTo>
                                <a:lnTo>
                                  <a:pt x="120" y="350"/>
                                </a:lnTo>
                                <a:lnTo>
                                  <a:pt x="144" y="290"/>
                                </a:lnTo>
                                <a:lnTo>
                                  <a:pt x="168" y="250"/>
                                </a:lnTo>
                                <a:lnTo>
                                  <a:pt x="216" y="250"/>
                                </a:lnTo>
                                <a:lnTo>
                                  <a:pt x="252" y="270"/>
                                </a:lnTo>
                                <a:lnTo>
                                  <a:pt x="289" y="330"/>
                                </a:lnTo>
                                <a:lnTo>
                                  <a:pt x="313" y="410"/>
                                </a:lnTo>
                                <a:lnTo>
                                  <a:pt x="325" y="510"/>
                                </a:lnTo>
                                <a:lnTo>
                                  <a:pt x="313" y="620"/>
                                </a:lnTo>
                                <a:lnTo>
                                  <a:pt x="276" y="720"/>
                                </a:lnTo>
                                <a:lnTo>
                                  <a:pt x="240" y="780"/>
                                </a:lnTo>
                                <a:lnTo>
                                  <a:pt x="192" y="800"/>
                                </a:lnTo>
                                <a:lnTo>
                                  <a:pt x="108" y="780"/>
                                </a:lnTo>
                                <a:lnTo>
                                  <a:pt x="48" y="680"/>
                                </a:lnTo>
                                <a:lnTo>
                                  <a:pt x="12" y="550"/>
                                </a:lnTo>
                                <a:lnTo>
                                  <a:pt x="0" y="410"/>
                                </a:lnTo>
                                <a:lnTo>
                                  <a:pt x="24" y="250"/>
                                </a:lnTo>
                                <a:lnTo>
                                  <a:pt x="72" y="140"/>
                                </a:lnTo>
                                <a:lnTo>
                                  <a:pt x="156" y="40"/>
                                </a:lnTo>
                                <a:lnTo>
                                  <a:pt x="216" y="20"/>
                                </a:lnTo>
                                <a:lnTo>
                                  <a:pt x="276" y="0"/>
                                </a:lnTo>
                                <a:lnTo>
                                  <a:pt x="8466" y="0"/>
                                </a:lnTo>
                                <a:lnTo>
                                  <a:pt x="8526" y="20"/>
                                </a:lnTo>
                                <a:lnTo>
                                  <a:pt x="8586" y="40"/>
                                </a:lnTo>
                                <a:lnTo>
                                  <a:pt x="8670" y="140"/>
                                </a:lnTo>
                                <a:lnTo>
                                  <a:pt x="8718" y="250"/>
                                </a:lnTo>
                                <a:lnTo>
                                  <a:pt x="8730" y="410"/>
                                </a:lnTo>
                                <a:lnTo>
                                  <a:pt x="8730" y="550"/>
                                </a:lnTo>
                                <a:lnTo>
                                  <a:pt x="8694" y="680"/>
                                </a:lnTo>
                                <a:lnTo>
                                  <a:pt x="8634" y="780"/>
                                </a:lnTo>
                                <a:lnTo>
                                  <a:pt x="8550" y="800"/>
                                </a:lnTo>
                                <a:lnTo>
                                  <a:pt x="8514" y="780"/>
                                </a:lnTo>
                                <a:lnTo>
                                  <a:pt x="8466" y="720"/>
                                </a:lnTo>
                                <a:lnTo>
                                  <a:pt x="8441" y="620"/>
                                </a:lnTo>
                                <a:lnTo>
                                  <a:pt x="8417" y="510"/>
                                </a:lnTo>
                                <a:lnTo>
                                  <a:pt x="8429" y="410"/>
                                </a:lnTo>
                                <a:lnTo>
                                  <a:pt x="8454" y="330"/>
                                </a:lnTo>
                                <a:lnTo>
                                  <a:pt x="8490" y="270"/>
                                </a:lnTo>
                                <a:lnTo>
                                  <a:pt x="8526" y="250"/>
                                </a:lnTo>
                                <a:lnTo>
                                  <a:pt x="8562" y="250"/>
                                </a:lnTo>
                                <a:lnTo>
                                  <a:pt x="8598" y="290"/>
                                </a:lnTo>
                                <a:lnTo>
                                  <a:pt x="8622" y="350"/>
                                </a:lnTo>
                                <a:lnTo>
                                  <a:pt x="8622" y="430"/>
                                </a:lnTo>
                                <a:lnTo>
                                  <a:pt x="8622" y="510"/>
                                </a:lnTo>
                                <a:lnTo>
                                  <a:pt x="8610" y="570"/>
                                </a:lnTo>
                                <a:lnTo>
                                  <a:pt x="8586" y="590"/>
                                </a:lnTo>
                                <a:lnTo>
                                  <a:pt x="8562" y="610"/>
                                </a:lnTo>
                                <a:lnTo>
                                  <a:pt x="8538" y="570"/>
                                </a:lnTo>
                                <a:lnTo>
                                  <a:pt x="8514" y="490"/>
                                </a:lnTo>
                                <a:lnTo>
                                  <a:pt x="8526" y="450"/>
                                </a:lnTo>
                                <a:lnTo>
                                  <a:pt x="8538" y="470"/>
                                </a:lnTo>
                                <a:lnTo>
                                  <a:pt x="8550" y="510"/>
                                </a:lnTo>
                                <a:lnTo>
                                  <a:pt x="8586" y="470"/>
                                </a:lnTo>
                                <a:lnTo>
                                  <a:pt x="8586" y="430"/>
                                </a:lnTo>
                                <a:lnTo>
                                  <a:pt x="8586" y="390"/>
                                </a:lnTo>
                                <a:lnTo>
                                  <a:pt x="8562" y="350"/>
                                </a:lnTo>
                                <a:lnTo>
                                  <a:pt x="8526" y="330"/>
                                </a:lnTo>
                                <a:lnTo>
                                  <a:pt x="8478" y="390"/>
                                </a:lnTo>
                                <a:lnTo>
                                  <a:pt x="8466" y="510"/>
                                </a:lnTo>
                                <a:lnTo>
                                  <a:pt x="8478" y="610"/>
                                </a:lnTo>
                                <a:lnTo>
                                  <a:pt x="8502" y="660"/>
                                </a:lnTo>
                                <a:lnTo>
                                  <a:pt x="8538" y="700"/>
                                </a:lnTo>
                                <a:lnTo>
                                  <a:pt x="8586" y="700"/>
                                </a:lnTo>
                                <a:lnTo>
                                  <a:pt x="8622" y="680"/>
                                </a:lnTo>
                                <a:lnTo>
                                  <a:pt x="8658" y="620"/>
                                </a:lnTo>
                                <a:lnTo>
                                  <a:pt x="8682" y="550"/>
                                </a:lnTo>
                                <a:lnTo>
                                  <a:pt x="8694" y="430"/>
                                </a:lnTo>
                                <a:lnTo>
                                  <a:pt x="8682" y="310"/>
                                </a:lnTo>
                                <a:lnTo>
                                  <a:pt x="8634" y="190"/>
                                </a:lnTo>
                                <a:lnTo>
                                  <a:pt x="8562" y="140"/>
                                </a:lnTo>
                                <a:lnTo>
                                  <a:pt x="8466" y="120"/>
                                </a:lnTo>
                                <a:lnTo>
                                  <a:pt x="276" y="120"/>
                                </a:lnTo>
                                <a:close/>
                              </a:path>
                            </a:pathLst>
                          </a:custGeom>
                          <a:solidFill>
                            <a:srgbClr val="FF9900"/>
                          </a:solidFill>
                          <a:ln w="9525">
                            <a:solidFill>
                              <a:srgbClr val="000000"/>
                            </a:solidFill>
                            <a:round/>
                            <a:headEnd/>
                            <a:tailEnd/>
                          </a:ln>
                        </wps:spPr>
                        <wps:bodyPr rot="0" vert="horz" wrap="square" lIns="91440" tIns="45720" rIns="91440" bIns="45720" anchor="t" anchorCtr="0" upright="1">
                          <a:noAutofit/>
                        </wps:bodyPr>
                      </wps:wsp>
                      <wps:wsp>
                        <wps:cNvPr id="76" name="Freeform 108"/>
                        <wps:cNvSpPr>
                          <a:spLocks/>
                        </wps:cNvSpPr>
                        <wps:spPr bwMode="auto">
                          <a:xfrm>
                            <a:off x="1862" y="14720"/>
                            <a:ext cx="8543" cy="827"/>
                          </a:xfrm>
                          <a:custGeom>
                            <a:avLst/>
                            <a:gdLst>
                              <a:gd name="T0" fmla="*/ 164 w 8730"/>
                              <a:gd name="T1" fmla="*/ 703 h 800"/>
                              <a:gd name="T2" fmla="*/ 59 w 8730"/>
                              <a:gd name="T3" fmla="*/ 527 h 800"/>
                              <a:gd name="T4" fmla="*/ 59 w 8730"/>
                              <a:gd name="T5" fmla="*/ 279 h 800"/>
                              <a:gd name="T6" fmla="*/ 117 w 8730"/>
                              <a:gd name="T7" fmla="*/ 124 h 800"/>
                              <a:gd name="T8" fmla="*/ 200 w 8730"/>
                              <a:gd name="T9" fmla="*/ 103 h 800"/>
                              <a:gd name="T10" fmla="*/ 258 w 8730"/>
                              <a:gd name="T11" fmla="*/ 217 h 800"/>
                              <a:gd name="T12" fmla="*/ 247 w 8730"/>
                              <a:gd name="T13" fmla="*/ 424 h 800"/>
                              <a:gd name="T14" fmla="*/ 164 w 8730"/>
                              <a:gd name="T15" fmla="*/ 486 h 800"/>
                              <a:gd name="T16" fmla="*/ 153 w 8730"/>
                              <a:gd name="T17" fmla="*/ 382 h 800"/>
                              <a:gd name="T18" fmla="*/ 188 w 8730"/>
                              <a:gd name="T19" fmla="*/ 320 h 800"/>
                              <a:gd name="T20" fmla="*/ 211 w 8730"/>
                              <a:gd name="T21" fmla="*/ 382 h 800"/>
                              <a:gd name="T22" fmla="*/ 200 w 8730"/>
                              <a:gd name="T23" fmla="*/ 238 h 800"/>
                              <a:gd name="T24" fmla="*/ 153 w 8730"/>
                              <a:gd name="T25" fmla="*/ 217 h 800"/>
                              <a:gd name="T26" fmla="*/ 117 w 8730"/>
                              <a:gd name="T27" fmla="*/ 300 h 800"/>
                              <a:gd name="T28" fmla="*/ 117 w 8730"/>
                              <a:gd name="T29" fmla="*/ 486 h 800"/>
                              <a:gd name="T30" fmla="*/ 164 w 8730"/>
                              <a:gd name="T31" fmla="*/ 589 h 800"/>
                              <a:gd name="T32" fmla="*/ 247 w 8730"/>
                              <a:gd name="T33" fmla="*/ 569 h 800"/>
                              <a:gd name="T34" fmla="*/ 306 w 8730"/>
                              <a:gd name="T35" fmla="*/ 424 h 800"/>
                              <a:gd name="T36" fmla="*/ 306 w 8730"/>
                              <a:gd name="T37" fmla="*/ 196 h 800"/>
                              <a:gd name="T38" fmla="*/ 235 w 8730"/>
                              <a:gd name="T39" fmla="*/ 21 h 800"/>
                              <a:gd name="T40" fmla="*/ 106 w 8730"/>
                              <a:gd name="T41" fmla="*/ 41 h 800"/>
                              <a:gd name="T42" fmla="*/ 12 w 8730"/>
                              <a:gd name="T43" fmla="*/ 258 h 800"/>
                              <a:gd name="T44" fmla="*/ 23 w 8730"/>
                              <a:gd name="T45" fmla="*/ 569 h 800"/>
                              <a:gd name="T46" fmla="*/ 153 w 8730"/>
                              <a:gd name="T47" fmla="*/ 786 h 800"/>
                              <a:gd name="T48" fmla="*/ 270 w 8730"/>
                              <a:gd name="T49" fmla="*/ 827 h 800"/>
                              <a:gd name="T50" fmla="*/ 8343 w 8730"/>
                              <a:gd name="T51" fmla="*/ 827 h 800"/>
                              <a:gd name="T52" fmla="*/ 8484 w 8730"/>
                              <a:gd name="T53" fmla="*/ 703 h 800"/>
                              <a:gd name="T54" fmla="*/ 8543 w 8730"/>
                              <a:gd name="T55" fmla="*/ 424 h 800"/>
                              <a:gd name="T56" fmla="*/ 8508 w 8730"/>
                              <a:gd name="T57" fmla="*/ 145 h 800"/>
                              <a:gd name="T58" fmla="*/ 8367 w 8730"/>
                              <a:gd name="T59" fmla="*/ 0 h 800"/>
                              <a:gd name="T60" fmla="*/ 8285 w 8730"/>
                              <a:gd name="T61" fmla="*/ 103 h 800"/>
                              <a:gd name="T62" fmla="*/ 8237 w 8730"/>
                              <a:gd name="T63" fmla="*/ 300 h 800"/>
                              <a:gd name="T64" fmla="*/ 8273 w 8730"/>
                              <a:gd name="T65" fmla="*/ 507 h 800"/>
                              <a:gd name="T66" fmla="*/ 8343 w 8730"/>
                              <a:gd name="T67" fmla="*/ 589 h 800"/>
                              <a:gd name="T68" fmla="*/ 8414 w 8730"/>
                              <a:gd name="T69" fmla="*/ 548 h 800"/>
                              <a:gd name="T70" fmla="*/ 8437 w 8730"/>
                              <a:gd name="T71" fmla="*/ 382 h 800"/>
                              <a:gd name="T72" fmla="*/ 8426 w 8730"/>
                              <a:gd name="T73" fmla="*/ 258 h 800"/>
                              <a:gd name="T74" fmla="*/ 8379 w 8730"/>
                              <a:gd name="T75" fmla="*/ 217 h 800"/>
                              <a:gd name="T76" fmla="*/ 8332 w 8730"/>
                              <a:gd name="T77" fmla="*/ 320 h 800"/>
                              <a:gd name="T78" fmla="*/ 8355 w 8730"/>
                              <a:gd name="T79" fmla="*/ 341 h 800"/>
                              <a:gd name="T80" fmla="*/ 8402 w 8730"/>
                              <a:gd name="T81" fmla="*/ 341 h 800"/>
                              <a:gd name="T82" fmla="*/ 8402 w 8730"/>
                              <a:gd name="T83" fmla="*/ 445 h 800"/>
                              <a:gd name="T84" fmla="*/ 8343 w 8730"/>
                              <a:gd name="T85" fmla="*/ 486 h 800"/>
                              <a:gd name="T86" fmla="*/ 8285 w 8730"/>
                              <a:gd name="T87" fmla="*/ 320 h 800"/>
                              <a:gd name="T88" fmla="*/ 8320 w 8730"/>
                              <a:gd name="T89" fmla="*/ 145 h 800"/>
                              <a:gd name="T90" fmla="*/ 8402 w 8730"/>
                              <a:gd name="T91" fmla="*/ 103 h 800"/>
                              <a:gd name="T92" fmla="*/ 8473 w 8730"/>
                              <a:gd name="T93" fmla="*/ 176 h 800"/>
                              <a:gd name="T94" fmla="*/ 8508 w 8730"/>
                              <a:gd name="T95" fmla="*/ 382 h 800"/>
                              <a:gd name="T96" fmla="*/ 8449 w 8730"/>
                              <a:gd name="T97" fmla="*/ 620 h 800"/>
                              <a:gd name="T98" fmla="*/ 8285 w 8730"/>
                              <a:gd name="T99" fmla="*/ 724 h 80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8730" h="800">
                                <a:moveTo>
                                  <a:pt x="276" y="700"/>
                                </a:moveTo>
                                <a:lnTo>
                                  <a:pt x="168" y="680"/>
                                </a:lnTo>
                                <a:lnTo>
                                  <a:pt x="108" y="600"/>
                                </a:lnTo>
                                <a:lnTo>
                                  <a:pt x="60" y="510"/>
                                </a:lnTo>
                                <a:lnTo>
                                  <a:pt x="48" y="370"/>
                                </a:lnTo>
                                <a:lnTo>
                                  <a:pt x="60" y="270"/>
                                </a:lnTo>
                                <a:lnTo>
                                  <a:pt x="84" y="170"/>
                                </a:lnTo>
                                <a:lnTo>
                                  <a:pt x="120" y="120"/>
                                </a:lnTo>
                                <a:lnTo>
                                  <a:pt x="168" y="100"/>
                                </a:lnTo>
                                <a:lnTo>
                                  <a:pt x="204" y="100"/>
                                </a:lnTo>
                                <a:lnTo>
                                  <a:pt x="240" y="140"/>
                                </a:lnTo>
                                <a:lnTo>
                                  <a:pt x="264" y="210"/>
                                </a:lnTo>
                                <a:lnTo>
                                  <a:pt x="276" y="310"/>
                                </a:lnTo>
                                <a:lnTo>
                                  <a:pt x="252" y="410"/>
                                </a:lnTo>
                                <a:lnTo>
                                  <a:pt x="216" y="470"/>
                                </a:lnTo>
                                <a:lnTo>
                                  <a:pt x="168" y="470"/>
                                </a:lnTo>
                                <a:lnTo>
                                  <a:pt x="168" y="430"/>
                                </a:lnTo>
                                <a:lnTo>
                                  <a:pt x="156" y="370"/>
                                </a:lnTo>
                                <a:lnTo>
                                  <a:pt x="168" y="330"/>
                                </a:lnTo>
                                <a:lnTo>
                                  <a:pt x="192" y="310"/>
                                </a:lnTo>
                                <a:lnTo>
                                  <a:pt x="204" y="330"/>
                                </a:lnTo>
                                <a:lnTo>
                                  <a:pt x="216" y="370"/>
                                </a:lnTo>
                                <a:lnTo>
                                  <a:pt x="228" y="310"/>
                                </a:lnTo>
                                <a:lnTo>
                                  <a:pt x="204" y="230"/>
                                </a:lnTo>
                                <a:lnTo>
                                  <a:pt x="168" y="210"/>
                                </a:lnTo>
                                <a:lnTo>
                                  <a:pt x="156" y="210"/>
                                </a:lnTo>
                                <a:lnTo>
                                  <a:pt x="132" y="250"/>
                                </a:lnTo>
                                <a:lnTo>
                                  <a:pt x="120" y="290"/>
                                </a:lnTo>
                                <a:lnTo>
                                  <a:pt x="108" y="370"/>
                                </a:lnTo>
                                <a:lnTo>
                                  <a:pt x="120" y="470"/>
                                </a:lnTo>
                                <a:lnTo>
                                  <a:pt x="144" y="530"/>
                                </a:lnTo>
                                <a:lnTo>
                                  <a:pt x="168" y="570"/>
                                </a:lnTo>
                                <a:lnTo>
                                  <a:pt x="216" y="570"/>
                                </a:lnTo>
                                <a:lnTo>
                                  <a:pt x="252" y="550"/>
                                </a:lnTo>
                                <a:lnTo>
                                  <a:pt x="289" y="490"/>
                                </a:lnTo>
                                <a:lnTo>
                                  <a:pt x="313" y="410"/>
                                </a:lnTo>
                                <a:lnTo>
                                  <a:pt x="325" y="290"/>
                                </a:lnTo>
                                <a:lnTo>
                                  <a:pt x="313" y="190"/>
                                </a:lnTo>
                                <a:lnTo>
                                  <a:pt x="276" y="100"/>
                                </a:lnTo>
                                <a:lnTo>
                                  <a:pt x="240" y="20"/>
                                </a:lnTo>
                                <a:lnTo>
                                  <a:pt x="192" y="0"/>
                                </a:lnTo>
                                <a:lnTo>
                                  <a:pt x="108" y="40"/>
                                </a:lnTo>
                                <a:lnTo>
                                  <a:pt x="48" y="140"/>
                                </a:lnTo>
                                <a:lnTo>
                                  <a:pt x="12" y="250"/>
                                </a:lnTo>
                                <a:lnTo>
                                  <a:pt x="0" y="410"/>
                                </a:lnTo>
                                <a:lnTo>
                                  <a:pt x="24" y="550"/>
                                </a:lnTo>
                                <a:lnTo>
                                  <a:pt x="72" y="680"/>
                                </a:lnTo>
                                <a:lnTo>
                                  <a:pt x="156" y="760"/>
                                </a:lnTo>
                                <a:lnTo>
                                  <a:pt x="216" y="800"/>
                                </a:lnTo>
                                <a:lnTo>
                                  <a:pt x="276" y="800"/>
                                </a:lnTo>
                                <a:lnTo>
                                  <a:pt x="8466" y="800"/>
                                </a:lnTo>
                                <a:lnTo>
                                  <a:pt x="8526" y="800"/>
                                </a:lnTo>
                                <a:lnTo>
                                  <a:pt x="8586" y="760"/>
                                </a:lnTo>
                                <a:lnTo>
                                  <a:pt x="8670" y="680"/>
                                </a:lnTo>
                                <a:lnTo>
                                  <a:pt x="8718" y="550"/>
                                </a:lnTo>
                                <a:lnTo>
                                  <a:pt x="8730" y="410"/>
                                </a:lnTo>
                                <a:lnTo>
                                  <a:pt x="8730" y="250"/>
                                </a:lnTo>
                                <a:lnTo>
                                  <a:pt x="8694" y="140"/>
                                </a:lnTo>
                                <a:lnTo>
                                  <a:pt x="8634" y="40"/>
                                </a:lnTo>
                                <a:lnTo>
                                  <a:pt x="8550" y="0"/>
                                </a:lnTo>
                                <a:lnTo>
                                  <a:pt x="8514" y="20"/>
                                </a:lnTo>
                                <a:lnTo>
                                  <a:pt x="8466" y="100"/>
                                </a:lnTo>
                                <a:lnTo>
                                  <a:pt x="8441" y="190"/>
                                </a:lnTo>
                                <a:lnTo>
                                  <a:pt x="8417" y="290"/>
                                </a:lnTo>
                                <a:lnTo>
                                  <a:pt x="8429" y="410"/>
                                </a:lnTo>
                                <a:lnTo>
                                  <a:pt x="8454" y="490"/>
                                </a:lnTo>
                                <a:lnTo>
                                  <a:pt x="8490" y="550"/>
                                </a:lnTo>
                                <a:lnTo>
                                  <a:pt x="8526" y="570"/>
                                </a:lnTo>
                                <a:lnTo>
                                  <a:pt x="8562" y="570"/>
                                </a:lnTo>
                                <a:lnTo>
                                  <a:pt x="8598" y="530"/>
                                </a:lnTo>
                                <a:lnTo>
                                  <a:pt x="8622" y="470"/>
                                </a:lnTo>
                                <a:lnTo>
                                  <a:pt x="8622" y="370"/>
                                </a:lnTo>
                                <a:lnTo>
                                  <a:pt x="8622" y="290"/>
                                </a:lnTo>
                                <a:lnTo>
                                  <a:pt x="8610" y="250"/>
                                </a:lnTo>
                                <a:lnTo>
                                  <a:pt x="8586" y="210"/>
                                </a:lnTo>
                                <a:lnTo>
                                  <a:pt x="8562" y="210"/>
                                </a:lnTo>
                                <a:lnTo>
                                  <a:pt x="8538" y="230"/>
                                </a:lnTo>
                                <a:lnTo>
                                  <a:pt x="8514" y="310"/>
                                </a:lnTo>
                                <a:lnTo>
                                  <a:pt x="8526" y="370"/>
                                </a:lnTo>
                                <a:lnTo>
                                  <a:pt x="8538" y="330"/>
                                </a:lnTo>
                                <a:lnTo>
                                  <a:pt x="8550" y="310"/>
                                </a:lnTo>
                                <a:lnTo>
                                  <a:pt x="8586" y="330"/>
                                </a:lnTo>
                                <a:lnTo>
                                  <a:pt x="8586" y="370"/>
                                </a:lnTo>
                                <a:lnTo>
                                  <a:pt x="8586" y="430"/>
                                </a:lnTo>
                                <a:lnTo>
                                  <a:pt x="8562" y="470"/>
                                </a:lnTo>
                                <a:lnTo>
                                  <a:pt x="8526" y="470"/>
                                </a:lnTo>
                                <a:lnTo>
                                  <a:pt x="8478" y="410"/>
                                </a:lnTo>
                                <a:lnTo>
                                  <a:pt x="8466" y="310"/>
                                </a:lnTo>
                                <a:lnTo>
                                  <a:pt x="8478" y="210"/>
                                </a:lnTo>
                                <a:lnTo>
                                  <a:pt x="8502" y="140"/>
                                </a:lnTo>
                                <a:lnTo>
                                  <a:pt x="8538" y="100"/>
                                </a:lnTo>
                                <a:lnTo>
                                  <a:pt x="8586" y="100"/>
                                </a:lnTo>
                                <a:lnTo>
                                  <a:pt x="8622" y="120"/>
                                </a:lnTo>
                                <a:lnTo>
                                  <a:pt x="8658" y="170"/>
                                </a:lnTo>
                                <a:lnTo>
                                  <a:pt x="8682" y="270"/>
                                </a:lnTo>
                                <a:lnTo>
                                  <a:pt x="8694" y="370"/>
                                </a:lnTo>
                                <a:lnTo>
                                  <a:pt x="8682" y="510"/>
                                </a:lnTo>
                                <a:lnTo>
                                  <a:pt x="8634" y="600"/>
                                </a:lnTo>
                                <a:lnTo>
                                  <a:pt x="8562" y="680"/>
                                </a:lnTo>
                                <a:lnTo>
                                  <a:pt x="8466" y="700"/>
                                </a:lnTo>
                                <a:lnTo>
                                  <a:pt x="276" y="700"/>
                                </a:lnTo>
                                <a:close/>
                              </a:path>
                            </a:pathLst>
                          </a:custGeom>
                          <a:solidFill>
                            <a:srgbClr val="FF9900"/>
                          </a:solidFill>
                          <a:ln w="9525">
                            <a:solidFill>
                              <a:srgbClr val="000000"/>
                            </a:solidFill>
                            <a:round/>
                            <a:headEnd/>
                            <a:tailEnd/>
                          </a:ln>
                        </wps:spPr>
                        <wps:bodyPr rot="0" vert="horz" wrap="square" lIns="91440" tIns="45720" rIns="91440" bIns="45720" anchor="t" anchorCtr="0" upright="1">
                          <a:noAutofit/>
                        </wps:bodyPr>
                      </wps:wsp>
                      <wps:wsp>
                        <wps:cNvPr id="77" name="Freeform 109"/>
                        <wps:cNvSpPr>
                          <a:spLocks/>
                        </wps:cNvSpPr>
                        <wps:spPr bwMode="auto">
                          <a:xfrm>
                            <a:off x="1451" y="1699"/>
                            <a:ext cx="364" cy="12794"/>
                          </a:xfrm>
                          <a:custGeom>
                            <a:avLst/>
                            <a:gdLst>
                              <a:gd name="T0" fmla="*/ 59 w 372"/>
                              <a:gd name="T1" fmla="*/ 12412 h 12398"/>
                              <a:gd name="T2" fmla="*/ 141 w 372"/>
                              <a:gd name="T3" fmla="*/ 12670 h 12398"/>
                              <a:gd name="T4" fmla="*/ 247 w 372"/>
                              <a:gd name="T5" fmla="*/ 12670 h 12398"/>
                              <a:gd name="T6" fmla="*/ 305 w 372"/>
                              <a:gd name="T7" fmla="*/ 12536 h 12398"/>
                              <a:gd name="T8" fmla="*/ 317 w 372"/>
                              <a:gd name="T9" fmla="*/ 12350 h 12398"/>
                              <a:gd name="T10" fmla="*/ 270 w 372"/>
                              <a:gd name="T11" fmla="*/ 12216 h 12398"/>
                              <a:gd name="T12" fmla="*/ 176 w 372"/>
                              <a:gd name="T13" fmla="*/ 12226 h 12398"/>
                              <a:gd name="T14" fmla="*/ 153 w 372"/>
                              <a:gd name="T15" fmla="*/ 12412 h 12398"/>
                              <a:gd name="T16" fmla="*/ 188 w 372"/>
                              <a:gd name="T17" fmla="*/ 12453 h 12398"/>
                              <a:gd name="T18" fmla="*/ 223 w 372"/>
                              <a:gd name="T19" fmla="*/ 12392 h 12398"/>
                              <a:gd name="T20" fmla="*/ 200 w 372"/>
                              <a:gd name="T21" fmla="*/ 12330 h 12398"/>
                              <a:gd name="T22" fmla="*/ 258 w 372"/>
                              <a:gd name="T23" fmla="*/ 12350 h 12398"/>
                              <a:gd name="T24" fmla="*/ 258 w 372"/>
                              <a:gd name="T25" fmla="*/ 12474 h 12398"/>
                              <a:gd name="T26" fmla="*/ 223 w 372"/>
                              <a:gd name="T27" fmla="*/ 12557 h 12398"/>
                              <a:gd name="T28" fmla="*/ 153 w 372"/>
                              <a:gd name="T29" fmla="*/ 12536 h 12398"/>
                              <a:gd name="T30" fmla="*/ 117 w 372"/>
                              <a:gd name="T31" fmla="*/ 12412 h 12398"/>
                              <a:gd name="T32" fmla="*/ 117 w 372"/>
                              <a:gd name="T33" fmla="*/ 12247 h 12398"/>
                              <a:gd name="T34" fmla="*/ 188 w 372"/>
                              <a:gd name="T35" fmla="*/ 12113 h 12398"/>
                              <a:gd name="T36" fmla="*/ 282 w 372"/>
                              <a:gd name="T37" fmla="*/ 12113 h 12398"/>
                              <a:gd name="T38" fmla="*/ 352 w 372"/>
                              <a:gd name="T39" fmla="*/ 12288 h 12398"/>
                              <a:gd name="T40" fmla="*/ 352 w 372"/>
                              <a:gd name="T41" fmla="*/ 12577 h 12398"/>
                              <a:gd name="T42" fmla="*/ 247 w 372"/>
                              <a:gd name="T43" fmla="*/ 12773 h 12398"/>
                              <a:gd name="T44" fmla="*/ 117 w 372"/>
                              <a:gd name="T45" fmla="*/ 12753 h 12398"/>
                              <a:gd name="T46" fmla="*/ 12 w 372"/>
                              <a:gd name="T47" fmla="*/ 12453 h 12398"/>
                              <a:gd name="T48" fmla="*/ 0 w 372"/>
                              <a:gd name="T49" fmla="*/ 12195 h 12398"/>
                              <a:gd name="T50" fmla="*/ 12 w 372"/>
                              <a:gd name="T51" fmla="*/ 485 h 12398"/>
                              <a:gd name="T52" fmla="*/ 59 w 372"/>
                              <a:gd name="T53" fmla="*/ 155 h 12398"/>
                              <a:gd name="T54" fmla="*/ 188 w 372"/>
                              <a:gd name="T55" fmla="*/ 0 h 12398"/>
                              <a:gd name="T56" fmla="*/ 305 w 372"/>
                              <a:gd name="T57" fmla="*/ 103 h 12398"/>
                              <a:gd name="T58" fmla="*/ 364 w 372"/>
                              <a:gd name="T59" fmla="*/ 423 h 12398"/>
                              <a:gd name="T60" fmla="*/ 329 w 372"/>
                              <a:gd name="T61" fmla="*/ 619 h 12398"/>
                              <a:gd name="T62" fmla="*/ 223 w 372"/>
                              <a:gd name="T63" fmla="*/ 702 h 12398"/>
                              <a:gd name="T64" fmla="*/ 153 w 372"/>
                              <a:gd name="T65" fmla="*/ 640 h 12398"/>
                              <a:gd name="T66" fmla="*/ 117 w 372"/>
                              <a:gd name="T67" fmla="*/ 485 h 12398"/>
                              <a:gd name="T68" fmla="*/ 129 w 372"/>
                              <a:gd name="T69" fmla="*/ 320 h 12398"/>
                              <a:gd name="T70" fmla="*/ 188 w 372"/>
                              <a:gd name="T71" fmla="*/ 237 h 12398"/>
                              <a:gd name="T72" fmla="*/ 258 w 372"/>
                              <a:gd name="T73" fmla="*/ 299 h 12398"/>
                              <a:gd name="T74" fmla="*/ 270 w 372"/>
                              <a:gd name="T75" fmla="*/ 382 h 12398"/>
                              <a:gd name="T76" fmla="*/ 223 w 372"/>
                              <a:gd name="T77" fmla="*/ 506 h 12398"/>
                              <a:gd name="T78" fmla="*/ 211 w 372"/>
                              <a:gd name="T79" fmla="*/ 464 h 12398"/>
                              <a:gd name="T80" fmla="*/ 223 w 372"/>
                              <a:gd name="T81" fmla="*/ 361 h 12398"/>
                              <a:gd name="T82" fmla="*/ 164 w 372"/>
                              <a:gd name="T83" fmla="*/ 361 h 12398"/>
                              <a:gd name="T84" fmla="*/ 153 w 372"/>
                              <a:gd name="T85" fmla="*/ 485 h 12398"/>
                              <a:gd name="T86" fmla="*/ 223 w 372"/>
                              <a:gd name="T87" fmla="*/ 599 h 12398"/>
                              <a:gd name="T88" fmla="*/ 294 w 372"/>
                              <a:gd name="T89" fmla="*/ 526 h 12398"/>
                              <a:gd name="T90" fmla="*/ 317 w 372"/>
                              <a:gd name="T91" fmla="*/ 361 h 12398"/>
                              <a:gd name="T92" fmla="*/ 282 w 372"/>
                              <a:gd name="T93" fmla="*/ 175 h 12398"/>
                              <a:gd name="T94" fmla="*/ 188 w 372"/>
                              <a:gd name="T95" fmla="*/ 103 h 12398"/>
                              <a:gd name="T96" fmla="*/ 82 w 372"/>
                              <a:gd name="T97" fmla="*/ 237 h 12398"/>
                              <a:gd name="T98" fmla="*/ 47 w 372"/>
                              <a:gd name="T99" fmla="*/ 599 h 12398"/>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372" h="12398">
                                <a:moveTo>
                                  <a:pt x="48" y="11818"/>
                                </a:moveTo>
                                <a:lnTo>
                                  <a:pt x="60" y="12028"/>
                                </a:lnTo>
                                <a:lnTo>
                                  <a:pt x="84" y="12188"/>
                                </a:lnTo>
                                <a:lnTo>
                                  <a:pt x="144" y="12278"/>
                                </a:lnTo>
                                <a:lnTo>
                                  <a:pt x="192" y="12298"/>
                                </a:lnTo>
                                <a:lnTo>
                                  <a:pt x="252" y="12278"/>
                                </a:lnTo>
                                <a:lnTo>
                                  <a:pt x="288" y="12228"/>
                                </a:lnTo>
                                <a:lnTo>
                                  <a:pt x="312" y="12148"/>
                                </a:lnTo>
                                <a:lnTo>
                                  <a:pt x="324" y="12068"/>
                                </a:lnTo>
                                <a:lnTo>
                                  <a:pt x="324" y="11968"/>
                                </a:lnTo>
                                <a:lnTo>
                                  <a:pt x="300" y="11888"/>
                                </a:lnTo>
                                <a:lnTo>
                                  <a:pt x="276" y="11838"/>
                                </a:lnTo>
                                <a:lnTo>
                                  <a:pt x="228" y="11818"/>
                                </a:lnTo>
                                <a:lnTo>
                                  <a:pt x="180" y="11848"/>
                                </a:lnTo>
                                <a:lnTo>
                                  <a:pt x="156" y="11948"/>
                                </a:lnTo>
                                <a:lnTo>
                                  <a:pt x="156" y="12028"/>
                                </a:lnTo>
                                <a:lnTo>
                                  <a:pt x="168" y="12068"/>
                                </a:lnTo>
                                <a:lnTo>
                                  <a:pt x="192" y="12068"/>
                                </a:lnTo>
                                <a:lnTo>
                                  <a:pt x="228" y="12068"/>
                                </a:lnTo>
                                <a:lnTo>
                                  <a:pt x="228" y="12008"/>
                                </a:lnTo>
                                <a:lnTo>
                                  <a:pt x="216" y="11968"/>
                                </a:lnTo>
                                <a:lnTo>
                                  <a:pt x="204" y="11948"/>
                                </a:lnTo>
                                <a:lnTo>
                                  <a:pt x="228" y="11908"/>
                                </a:lnTo>
                                <a:lnTo>
                                  <a:pt x="264" y="11968"/>
                                </a:lnTo>
                                <a:lnTo>
                                  <a:pt x="276" y="12028"/>
                                </a:lnTo>
                                <a:lnTo>
                                  <a:pt x="264" y="12088"/>
                                </a:lnTo>
                                <a:lnTo>
                                  <a:pt x="264" y="12128"/>
                                </a:lnTo>
                                <a:lnTo>
                                  <a:pt x="228" y="12168"/>
                                </a:lnTo>
                                <a:lnTo>
                                  <a:pt x="192" y="12168"/>
                                </a:lnTo>
                                <a:lnTo>
                                  <a:pt x="156" y="12148"/>
                                </a:lnTo>
                                <a:lnTo>
                                  <a:pt x="132" y="12108"/>
                                </a:lnTo>
                                <a:lnTo>
                                  <a:pt x="120" y="12028"/>
                                </a:lnTo>
                                <a:lnTo>
                                  <a:pt x="120" y="11948"/>
                                </a:lnTo>
                                <a:lnTo>
                                  <a:pt x="120" y="11868"/>
                                </a:lnTo>
                                <a:lnTo>
                                  <a:pt x="156" y="11798"/>
                                </a:lnTo>
                                <a:lnTo>
                                  <a:pt x="192" y="11738"/>
                                </a:lnTo>
                                <a:lnTo>
                                  <a:pt x="228" y="11718"/>
                                </a:lnTo>
                                <a:lnTo>
                                  <a:pt x="288" y="11738"/>
                                </a:lnTo>
                                <a:lnTo>
                                  <a:pt x="336" y="11818"/>
                                </a:lnTo>
                                <a:lnTo>
                                  <a:pt x="360" y="11908"/>
                                </a:lnTo>
                                <a:lnTo>
                                  <a:pt x="372" y="12008"/>
                                </a:lnTo>
                                <a:lnTo>
                                  <a:pt x="360" y="12188"/>
                                </a:lnTo>
                                <a:lnTo>
                                  <a:pt x="312" y="12298"/>
                                </a:lnTo>
                                <a:lnTo>
                                  <a:pt x="252" y="12378"/>
                                </a:lnTo>
                                <a:lnTo>
                                  <a:pt x="192" y="12398"/>
                                </a:lnTo>
                                <a:lnTo>
                                  <a:pt x="120" y="12358"/>
                                </a:lnTo>
                                <a:lnTo>
                                  <a:pt x="60" y="12248"/>
                                </a:lnTo>
                                <a:lnTo>
                                  <a:pt x="12" y="12068"/>
                                </a:lnTo>
                                <a:lnTo>
                                  <a:pt x="12" y="11948"/>
                                </a:lnTo>
                                <a:lnTo>
                                  <a:pt x="0" y="11818"/>
                                </a:lnTo>
                                <a:lnTo>
                                  <a:pt x="0" y="600"/>
                                </a:lnTo>
                                <a:lnTo>
                                  <a:pt x="12" y="470"/>
                                </a:lnTo>
                                <a:lnTo>
                                  <a:pt x="12" y="330"/>
                                </a:lnTo>
                                <a:lnTo>
                                  <a:pt x="60" y="150"/>
                                </a:lnTo>
                                <a:lnTo>
                                  <a:pt x="120" y="40"/>
                                </a:lnTo>
                                <a:lnTo>
                                  <a:pt x="192" y="0"/>
                                </a:lnTo>
                                <a:lnTo>
                                  <a:pt x="252" y="20"/>
                                </a:lnTo>
                                <a:lnTo>
                                  <a:pt x="312" y="100"/>
                                </a:lnTo>
                                <a:lnTo>
                                  <a:pt x="360" y="230"/>
                                </a:lnTo>
                                <a:lnTo>
                                  <a:pt x="372" y="410"/>
                                </a:lnTo>
                                <a:lnTo>
                                  <a:pt x="360" y="510"/>
                                </a:lnTo>
                                <a:lnTo>
                                  <a:pt x="336" y="600"/>
                                </a:lnTo>
                                <a:lnTo>
                                  <a:pt x="288" y="660"/>
                                </a:lnTo>
                                <a:lnTo>
                                  <a:pt x="228" y="680"/>
                                </a:lnTo>
                                <a:lnTo>
                                  <a:pt x="192" y="660"/>
                                </a:lnTo>
                                <a:lnTo>
                                  <a:pt x="156" y="620"/>
                                </a:lnTo>
                                <a:lnTo>
                                  <a:pt x="120" y="540"/>
                                </a:lnTo>
                                <a:lnTo>
                                  <a:pt x="120" y="470"/>
                                </a:lnTo>
                                <a:lnTo>
                                  <a:pt x="120" y="370"/>
                                </a:lnTo>
                                <a:lnTo>
                                  <a:pt x="132" y="310"/>
                                </a:lnTo>
                                <a:lnTo>
                                  <a:pt x="156" y="250"/>
                                </a:lnTo>
                                <a:lnTo>
                                  <a:pt x="192" y="230"/>
                                </a:lnTo>
                                <a:lnTo>
                                  <a:pt x="228" y="250"/>
                                </a:lnTo>
                                <a:lnTo>
                                  <a:pt x="264" y="290"/>
                                </a:lnTo>
                                <a:lnTo>
                                  <a:pt x="264" y="330"/>
                                </a:lnTo>
                                <a:lnTo>
                                  <a:pt x="276" y="370"/>
                                </a:lnTo>
                                <a:lnTo>
                                  <a:pt x="264" y="450"/>
                                </a:lnTo>
                                <a:lnTo>
                                  <a:pt x="228" y="490"/>
                                </a:lnTo>
                                <a:lnTo>
                                  <a:pt x="204" y="470"/>
                                </a:lnTo>
                                <a:lnTo>
                                  <a:pt x="216" y="450"/>
                                </a:lnTo>
                                <a:lnTo>
                                  <a:pt x="228" y="410"/>
                                </a:lnTo>
                                <a:lnTo>
                                  <a:pt x="228" y="350"/>
                                </a:lnTo>
                                <a:lnTo>
                                  <a:pt x="192" y="330"/>
                                </a:lnTo>
                                <a:lnTo>
                                  <a:pt x="168" y="350"/>
                                </a:lnTo>
                                <a:lnTo>
                                  <a:pt x="156" y="370"/>
                                </a:lnTo>
                                <a:lnTo>
                                  <a:pt x="156" y="470"/>
                                </a:lnTo>
                                <a:lnTo>
                                  <a:pt x="180" y="540"/>
                                </a:lnTo>
                                <a:lnTo>
                                  <a:pt x="228" y="580"/>
                                </a:lnTo>
                                <a:lnTo>
                                  <a:pt x="276" y="560"/>
                                </a:lnTo>
                                <a:lnTo>
                                  <a:pt x="300" y="510"/>
                                </a:lnTo>
                                <a:lnTo>
                                  <a:pt x="324" y="430"/>
                                </a:lnTo>
                                <a:lnTo>
                                  <a:pt x="324" y="350"/>
                                </a:lnTo>
                                <a:lnTo>
                                  <a:pt x="312" y="250"/>
                                </a:lnTo>
                                <a:lnTo>
                                  <a:pt x="288" y="170"/>
                                </a:lnTo>
                                <a:lnTo>
                                  <a:pt x="252" y="110"/>
                                </a:lnTo>
                                <a:lnTo>
                                  <a:pt x="192" y="100"/>
                                </a:lnTo>
                                <a:lnTo>
                                  <a:pt x="144" y="130"/>
                                </a:lnTo>
                                <a:lnTo>
                                  <a:pt x="84" y="230"/>
                                </a:lnTo>
                                <a:lnTo>
                                  <a:pt x="60" y="370"/>
                                </a:lnTo>
                                <a:lnTo>
                                  <a:pt x="48" y="580"/>
                                </a:lnTo>
                                <a:lnTo>
                                  <a:pt x="48" y="11818"/>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78" name="Freeform 110"/>
                        <wps:cNvSpPr>
                          <a:spLocks/>
                        </wps:cNvSpPr>
                        <wps:spPr bwMode="auto">
                          <a:xfrm>
                            <a:off x="10275" y="1296"/>
                            <a:ext cx="306" cy="704"/>
                          </a:xfrm>
                          <a:custGeom>
                            <a:avLst/>
                            <a:gdLst>
                              <a:gd name="T0" fmla="*/ 59 w 312"/>
                              <a:gd name="T1" fmla="*/ 21 h 680"/>
                              <a:gd name="T2" fmla="*/ 24 w 312"/>
                              <a:gd name="T3" fmla="*/ 0 h 680"/>
                              <a:gd name="T4" fmla="*/ 12 w 312"/>
                              <a:gd name="T5" fmla="*/ 21 h 680"/>
                              <a:gd name="T6" fmla="*/ 0 w 312"/>
                              <a:gd name="T7" fmla="*/ 83 h 680"/>
                              <a:gd name="T8" fmla="*/ 12 w 312"/>
                              <a:gd name="T9" fmla="*/ 114 h 680"/>
                              <a:gd name="T10" fmla="*/ 259 w 312"/>
                              <a:gd name="T11" fmla="*/ 683 h 680"/>
                              <a:gd name="T12" fmla="*/ 271 w 312"/>
                              <a:gd name="T13" fmla="*/ 704 h 680"/>
                              <a:gd name="T14" fmla="*/ 294 w 312"/>
                              <a:gd name="T15" fmla="*/ 683 h 680"/>
                              <a:gd name="T16" fmla="*/ 306 w 312"/>
                              <a:gd name="T17" fmla="*/ 642 h 680"/>
                              <a:gd name="T18" fmla="*/ 294 w 312"/>
                              <a:gd name="T19" fmla="*/ 580 h 680"/>
                              <a:gd name="T20" fmla="*/ 59 w 312"/>
                              <a:gd name="T21" fmla="*/ 21 h 68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12" h="680">
                                <a:moveTo>
                                  <a:pt x="60" y="20"/>
                                </a:moveTo>
                                <a:lnTo>
                                  <a:pt x="24" y="0"/>
                                </a:lnTo>
                                <a:lnTo>
                                  <a:pt x="12" y="20"/>
                                </a:lnTo>
                                <a:lnTo>
                                  <a:pt x="0" y="80"/>
                                </a:lnTo>
                                <a:lnTo>
                                  <a:pt x="12" y="110"/>
                                </a:lnTo>
                                <a:lnTo>
                                  <a:pt x="264" y="660"/>
                                </a:lnTo>
                                <a:lnTo>
                                  <a:pt x="276" y="680"/>
                                </a:lnTo>
                                <a:lnTo>
                                  <a:pt x="300" y="660"/>
                                </a:lnTo>
                                <a:lnTo>
                                  <a:pt x="312" y="620"/>
                                </a:lnTo>
                                <a:lnTo>
                                  <a:pt x="300" y="560"/>
                                </a:lnTo>
                                <a:lnTo>
                                  <a:pt x="60" y="20"/>
                                </a:lnTo>
                                <a:close/>
                              </a:path>
                            </a:pathLst>
                          </a:custGeom>
                          <a:solidFill>
                            <a:srgbClr val="FF6600"/>
                          </a:solidFill>
                          <a:ln w="9525">
                            <a:solidFill>
                              <a:srgbClr val="000000"/>
                            </a:solidFill>
                            <a:round/>
                            <a:headEnd/>
                            <a:tailEnd/>
                          </a:ln>
                        </wps:spPr>
                        <wps:bodyPr rot="0" vert="horz" wrap="square" lIns="91440" tIns="45720" rIns="91440" bIns="45720" anchor="t" anchorCtr="0" upright="1">
                          <a:noAutofit/>
                        </wps:bodyPr>
                      </wps:wsp>
                      <wps:wsp>
                        <wps:cNvPr id="79" name="Freeform 111"/>
                        <wps:cNvSpPr>
                          <a:spLocks/>
                        </wps:cNvSpPr>
                        <wps:spPr bwMode="auto">
                          <a:xfrm>
                            <a:off x="1697" y="1296"/>
                            <a:ext cx="294" cy="704"/>
                          </a:xfrm>
                          <a:custGeom>
                            <a:avLst/>
                            <a:gdLst>
                              <a:gd name="T0" fmla="*/ 259 w 300"/>
                              <a:gd name="T1" fmla="*/ 21 h 680"/>
                              <a:gd name="T2" fmla="*/ 270 w 300"/>
                              <a:gd name="T3" fmla="*/ 0 h 680"/>
                              <a:gd name="T4" fmla="*/ 294 w 300"/>
                              <a:gd name="T5" fmla="*/ 21 h 680"/>
                              <a:gd name="T6" fmla="*/ 294 w 300"/>
                              <a:gd name="T7" fmla="*/ 83 h 680"/>
                              <a:gd name="T8" fmla="*/ 294 w 300"/>
                              <a:gd name="T9" fmla="*/ 114 h 680"/>
                              <a:gd name="T10" fmla="*/ 47 w 300"/>
                              <a:gd name="T11" fmla="*/ 683 h 680"/>
                              <a:gd name="T12" fmla="*/ 24 w 300"/>
                              <a:gd name="T13" fmla="*/ 704 h 680"/>
                              <a:gd name="T14" fmla="*/ 12 w 300"/>
                              <a:gd name="T15" fmla="*/ 683 h 680"/>
                              <a:gd name="T16" fmla="*/ 0 w 300"/>
                              <a:gd name="T17" fmla="*/ 642 h 680"/>
                              <a:gd name="T18" fmla="*/ 12 w 300"/>
                              <a:gd name="T19" fmla="*/ 580 h 680"/>
                              <a:gd name="T20" fmla="*/ 259 w 300"/>
                              <a:gd name="T21" fmla="*/ 21 h 68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00" h="680">
                                <a:moveTo>
                                  <a:pt x="264" y="20"/>
                                </a:moveTo>
                                <a:lnTo>
                                  <a:pt x="276" y="0"/>
                                </a:lnTo>
                                <a:lnTo>
                                  <a:pt x="300" y="20"/>
                                </a:lnTo>
                                <a:lnTo>
                                  <a:pt x="300" y="80"/>
                                </a:lnTo>
                                <a:lnTo>
                                  <a:pt x="300" y="110"/>
                                </a:lnTo>
                                <a:lnTo>
                                  <a:pt x="48" y="660"/>
                                </a:lnTo>
                                <a:lnTo>
                                  <a:pt x="24" y="680"/>
                                </a:lnTo>
                                <a:lnTo>
                                  <a:pt x="12" y="660"/>
                                </a:lnTo>
                                <a:lnTo>
                                  <a:pt x="0" y="620"/>
                                </a:lnTo>
                                <a:lnTo>
                                  <a:pt x="12" y="560"/>
                                </a:lnTo>
                                <a:lnTo>
                                  <a:pt x="264" y="20"/>
                                </a:lnTo>
                                <a:close/>
                              </a:path>
                            </a:pathLst>
                          </a:custGeom>
                          <a:solidFill>
                            <a:srgbClr val="B09870"/>
                          </a:solidFill>
                          <a:ln w="9525">
                            <a:solidFill>
                              <a:srgbClr val="000000"/>
                            </a:solidFill>
                            <a:round/>
                            <a:headEnd/>
                            <a:tailEnd/>
                          </a:ln>
                        </wps:spPr>
                        <wps:bodyPr rot="0" vert="horz" wrap="square" lIns="91440" tIns="45720" rIns="91440" bIns="45720" anchor="t" anchorCtr="0" upright="1">
                          <a:noAutofit/>
                        </wps:bodyPr>
                      </wps:wsp>
                      <wps:wsp>
                        <wps:cNvPr id="80" name="Freeform 112"/>
                        <wps:cNvSpPr>
                          <a:spLocks/>
                        </wps:cNvSpPr>
                        <wps:spPr bwMode="auto">
                          <a:xfrm>
                            <a:off x="10275" y="14214"/>
                            <a:ext cx="306" cy="681"/>
                          </a:xfrm>
                          <a:custGeom>
                            <a:avLst/>
                            <a:gdLst>
                              <a:gd name="T0" fmla="*/ 59 w 312"/>
                              <a:gd name="T1" fmla="*/ 660 h 660"/>
                              <a:gd name="T2" fmla="*/ 24 w 312"/>
                              <a:gd name="T3" fmla="*/ 681 h 660"/>
                              <a:gd name="T4" fmla="*/ 12 w 312"/>
                              <a:gd name="T5" fmla="*/ 660 h 660"/>
                              <a:gd name="T6" fmla="*/ 0 w 312"/>
                              <a:gd name="T7" fmla="*/ 619 h 660"/>
                              <a:gd name="T8" fmla="*/ 12 w 312"/>
                              <a:gd name="T9" fmla="*/ 568 h 660"/>
                              <a:gd name="T10" fmla="*/ 259 w 312"/>
                              <a:gd name="T11" fmla="*/ 21 h 660"/>
                              <a:gd name="T12" fmla="*/ 271 w 312"/>
                              <a:gd name="T13" fmla="*/ 0 h 660"/>
                              <a:gd name="T14" fmla="*/ 294 w 312"/>
                              <a:gd name="T15" fmla="*/ 21 h 660"/>
                              <a:gd name="T16" fmla="*/ 306 w 312"/>
                              <a:gd name="T17" fmla="*/ 62 h 660"/>
                              <a:gd name="T18" fmla="*/ 294 w 312"/>
                              <a:gd name="T19" fmla="*/ 124 h 660"/>
                              <a:gd name="T20" fmla="*/ 59 w 312"/>
                              <a:gd name="T21" fmla="*/ 660 h 66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12" h="660">
                                <a:moveTo>
                                  <a:pt x="60" y="640"/>
                                </a:moveTo>
                                <a:lnTo>
                                  <a:pt x="24" y="660"/>
                                </a:lnTo>
                                <a:lnTo>
                                  <a:pt x="12" y="640"/>
                                </a:lnTo>
                                <a:lnTo>
                                  <a:pt x="0" y="600"/>
                                </a:lnTo>
                                <a:lnTo>
                                  <a:pt x="12" y="550"/>
                                </a:lnTo>
                                <a:lnTo>
                                  <a:pt x="264" y="20"/>
                                </a:lnTo>
                                <a:lnTo>
                                  <a:pt x="276" y="0"/>
                                </a:lnTo>
                                <a:lnTo>
                                  <a:pt x="300" y="20"/>
                                </a:lnTo>
                                <a:lnTo>
                                  <a:pt x="312" y="60"/>
                                </a:lnTo>
                                <a:lnTo>
                                  <a:pt x="300" y="120"/>
                                </a:lnTo>
                                <a:lnTo>
                                  <a:pt x="60" y="640"/>
                                </a:lnTo>
                                <a:close/>
                              </a:path>
                            </a:pathLst>
                          </a:custGeom>
                          <a:solidFill>
                            <a:srgbClr val="B09870"/>
                          </a:solidFill>
                          <a:ln w="9525">
                            <a:solidFill>
                              <a:srgbClr val="000000"/>
                            </a:solidFill>
                            <a:round/>
                            <a:headEnd/>
                            <a:tailEnd/>
                          </a:ln>
                        </wps:spPr>
                        <wps:bodyPr rot="0" vert="horz" wrap="square" lIns="91440" tIns="45720" rIns="91440" bIns="45720" anchor="t" anchorCtr="0" upright="1">
                          <a:noAutofit/>
                        </wps:bodyPr>
                      </wps:wsp>
                      <wps:wsp>
                        <wps:cNvPr id="81" name="Freeform 113"/>
                        <wps:cNvSpPr>
                          <a:spLocks/>
                        </wps:cNvSpPr>
                        <wps:spPr bwMode="auto">
                          <a:xfrm>
                            <a:off x="1697" y="14214"/>
                            <a:ext cx="294" cy="681"/>
                          </a:xfrm>
                          <a:custGeom>
                            <a:avLst/>
                            <a:gdLst>
                              <a:gd name="T0" fmla="*/ 259 w 300"/>
                              <a:gd name="T1" fmla="*/ 660 h 660"/>
                              <a:gd name="T2" fmla="*/ 270 w 300"/>
                              <a:gd name="T3" fmla="*/ 681 h 660"/>
                              <a:gd name="T4" fmla="*/ 294 w 300"/>
                              <a:gd name="T5" fmla="*/ 660 h 660"/>
                              <a:gd name="T6" fmla="*/ 294 w 300"/>
                              <a:gd name="T7" fmla="*/ 619 h 660"/>
                              <a:gd name="T8" fmla="*/ 294 w 300"/>
                              <a:gd name="T9" fmla="*/ 568 h 660"/>
                              <a:gd name="T10" fmla="*/ 47 w 300"/>
                              <a:gd name="T11" fmla="*/ 21 h 660"/>
                              <a:gd name="T12" fmla="*/ 24 w 300"/>
                              <a:gd name="T13" fmla="*/ 0 h 660"/>
                              <a:gd name="T14" fmla="*/ 12 w 300"/>
                              <a:gd name="T15" fmla="*/ 21 h 660"/>
                              <a:gd name="T16" fmla="*/ 0 w 300"/>
                              <a:gd name="T17" fmla="*/ 62 h 660"/>
                              <a:gd name="T18" fmla="*/ 12 w 300"/>
                              <a:gd name="T19" fmla="*/ 124 h 660"/>
                              <a:gd name="T20" fmla="*/ 259 w 300"/>
                              <a:gd name="T21" fmla="*/ 660 h 66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00" h="660">
                                <a:moveTo>
                                  <a:pt x="264" y="640"/>
                                </a:moveTo>
                                <a:lnTo>
                                  <a:pt x="276" y="660"/>
                                </a:lnTo>
                                <a:lnTo>
                                  <a:pt x="300" y="640"/>
                                </a:lnTo>
                                <a:lnTo>
                                  <a:pt x="300" y="600"/>
                                </a:lnTo>
                                <a:lnTo>
                                  <a:pt x="300" y="550"/>
                                </a:lnTo>
                                <a:lnTo>
                                  <a:pt x="48" y="20"/>
                                </a:lnTo>
                                <a:lnTo>
                                  <a:pt x="24" y="0"/>
                                </a:lnTo>
                                <a:lnTo>
                                  <a:pt x="12" y="20"/>
                                </a:lnTo>
                                <a:lnTo>
                                  <a:pt x="0" y="60"/>
                                </a:lnTo>
                                <a:lnTo>
                                  <a:pt x="12" y="120"/>
                                </a:lnTo>
                                <a:lnTo>
                                  <a:pt x="264" y="640"/>
                                </a:lnTo>
                                <a:close/>
                              </a:path>
                            </a:pathLst>
                          </a:custGeom>
                          <a:solidFill>
                            <a:srgbClr val="B09870"/>
                          </a:solidFill>
                          <a:ln w="9525">
                            <a:solidFill>
                              <a:srgbClr val="000000"/>
                            </a:solidFill>
                            <a:round/>
                            <a:headEnd/>
                            <a:tailEnd/>
                          </a:ln>
                        </wps:spPr>
                        <wps:bodyPr rot="0" vert="horz" wrap="square" lIns="91440" tIns="45720" rIns="91440" bIns="45720" anchor="t" anchorCtr="0" upright="1">
                          <a:noAutofit/>
                        </wps:bodyPr>
                      </wps:wsp>
                      <wps:wsp>
                        <wps:cNvPr id="82" name="Freeform 114"/>
                        <wps:cNvSpPr>
                          <a:spLocks/>
                        </wps:cNvSpPr>
                        <wps:spPr bwMode="auto">
                          <a:xfrm>
                            <a:off x="1200" y="1075"/>
                            <a:ext cx="9878" cy="143"/>
                          </a:xfrm>
                          <a:custGeom>
                            <a:avLst/>
                            <a:gdLst>
                              <a:gd name="T0" fmla="*/ 49 w 9774"/>
                              <a:gd name="T1" fmla="*/ 143 h 110"/>
                              <a:gd name="T2" fmla="*/ 0 w 9774"/>
                              <a:gd name="T3" fmla="*/ 0 h 110"/>
                              <a:gd name="T4" fmla="*/ 9878 w 9774"/>
                              <a:gd name="T5" fmla="*/ 0 h 110"/>
                              <a:gd name="T6" fmla="*/ 9829 w 9774"/>
                              <a:gd name="T7" fmla="*/ 143 h 110"/>
                              <a:gd name="T8" fmla="*/ 49 w 9774"/>
                              <a:gd name="T9" fmla="*/ 143 h 11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774" h="110">
                                <a:moveTo>
                                  <a:pt x="48" y="110"/>
                                </a:moveTo>
                                <a:lnTo>
                                  <a:pt x="0" y="0"/>
                                </a:lnTo>
                                <a:lnTo>
                                  <a:pt x="9774" y="0"/>
                                </a:lnTo>
                                <a:lnTo>
                                  <a:pt x="9726" y="110"/>
                                </a:lnTo>
                                <a:lnTo>
                                  <a:pt x="48" y="110"/>
                                </a:lnTo>
                                <a:close/>
                              </a:path>
                            </a:pathLst>
                          </a:custGeom>
                          <a:solidFill>
                            <a:srgbClr val="B0B0B0"/>
                          </a:solidFill>
                          <a:ln w="9525">
                            <a:solidFill>
                              <a:srgbClr val="000000"/>
                            </a:solidFill>
                            <a:round/>
                            <a:headEnd/>
                            <a:tailEnd/>
                          </a:ln>
                        </wps:spPr>
                        <wps:bodyPr rot="0" vert="horz" wrap="square" lIns="91440" tIns="45720" rIns="91440" bIns="45720" anchor="t" anchorCtr="0" upright="1">
                          <a:noAutofit/>
                        </wps:bodyPr>
                      </wps:wsp>
                      <wps:wsp>
                        <wps:cNvPr id="83" name="Freeform 115"/>
                        <wps:cNvSpPr>
                          <a:spLocks/>
                        </wps:cNvSpPr>
                        <wps:spPr bwMode="auto">
                          <a:xfrm rot="10800000" flipH="1">
                            <a:off x="10933" y="1075"/>
                            <a:ext cx="145" cy="14795"/>
                          </a:xfrm>
                          <a:custGeom>
                            <a:avLst/>
                            <a:gdLst>
                              <a:gd name="T0" fmla="*/ 0 w 48"/>
                              <a:gd name="T1" fmla="*/ 14704 h 14698"/>
                              <a:gd name="T2" fmla="*/ 145 w 48"/>
                              <a:gd name="T3" fmla="*/ 14795 h 14698"/>
                              <a:gd name="T4" fmla="*/ 145 w 48"/>
                              <a:gd name="T5" fmla="*/ 0 h 14698"/>
                              <a:gd name="T6" fmla="*/ 0 w 48"/>
                              <a:gd name="T7" fmla="*/ 111 h 14698"/>
                              <a:gd name="T8" fmla="*/ 0 w 48"/>
                              <a:gd name="T9" fmla="*/ 14704 h 1469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8" h="14698">
                                <a:moveTo>
                                  <a:pt x="0" y="14608"/>
                                </a:moveTo>
                                <a:lnTo>
                                  <a:pt x="48" y="14698"/>
                                </a:lnTo>
                                <a:lnTo>
                                  <a:pt x="48" y="0"/>
                                </a:lnTo>
                                <a:lnTo>
                                  <a:pt x="0" y="110"/>
                                </a:lnTo>
                                <a:lnTo>
                                  <a:pt x="0" y="14608"/>
                                </a:lnTo>
                                <a:close/>
                              </a:path>
                            </a:pathLst>
                          </a:custGeom>
                          <a:solidFill>
                            <a:srgbClr val="FF9900"/>
                          </a:solidFill>
                          <a:ln w="9525">
                            <a:solidFill>
                              <a:srgbClr val="000000"/>
                            </a:solidFill>
                            <a:round/>
                            <a:headEnd/>
                            <a:tailEnd/>
                          </a:ln>
                        </wps:spPr>
                        <wps:bodyPr rot="0" vert="horz" wrap="square" lIns="91440" tIns="45720" rIns="91440" bIns="45720" anchor="t" anchorCtr="0" upright="1">
                          <a:noAutofit/>
                        </wps:bodyPr>
                      </wps:wsp>
                      <wps:wsp>
                        <wps:cNvPr id="84" name="Freeform 116"/>
                        <wps:cNvSpPr>
                          <a:spLocks/>
                        </wps:cNvSpPr>
                        <wps:spPr bwMode="auto">
                          <a:xfrm>
                            <a:off x="1200" y="15728"/>
                            <a:ext cx="9878" cy="151"/>
                          </a:xfrm>
                          <a:custGeom>
                            <a:avLst/>
                            <a:gdLst>
                              <a:gd name="T0" fmla="*/ 49 w 9774"/>
                              <a:gd name="T1" fmla="*/ 0 h 90"/>
                              <a:gd name="T2" fmla="*/ 0 w 9774"/>
                              <a:gd name="T3" fmla="*/ 151 h 90"/>
                              <a:gd name="T4" fmla="*/ 9878 w 9774"/>
                              <a:gd name="T5" fmla="*/ 151 h 90"/>
                              <a:gd name="T6" fmla="*/ 9829 w 9774"/>
                              <a:gd name="T7" fmla="*/ 0 h 90"/>
                              <a:gd name="T8" fmla="*/ 49 w 9774"/>
                              <a:gd name="T9" fmla="*/ 0 h 9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774" h="90">
                                <a:moveTo>
                                  <a:pt x="48" y="0"/>
                                </a:moveTo>
                                <a:lnTo>
                                  <a:pt x="0" y="90"/>
                                </a:lnTo>
                                <a:lnTo>
                                  <a:pt x="9774" y="90"/>
                                </a:lnTo>
                                <a:lnTo>
                                  <a:pt x="9726" y="0"/>
                                </a:lnTo>
                                <a:lnTo>
                                  <a:pt x="48" y="0"/>
                                </a:lnTo>
                                <a:close/>
                              </a:path>
                            </a:pathLst>
                          </a:custGeom>
                          <a:solidFill>
                            <a:srgbClr val="B0B0B0"/>
                          </a:solidFill>
                          <a:ln w="9525">
                            <a:solidFill>
                              <a:srgbClr val="000000"/>
                            </a:solidFill>
                            <a:round/>
                            <a:headEnd/>
                            <a:tailEnd/>
                          </a:ln>
                        </wps:spPr>
                        <wps:bodyPr rot="0" vert="horz" wrap="square" lIns="91440" tIns="45720" rIns="91440" bIns="45720" anchor="t" anchorCtr="0" upright="1">
                          <a:noAutofit/>
                        </wps:bodyPr>
                      </wps:wsp>
                      <wps:wsp>
                        <wps:cNvPr id="85" name="Freeform 117"/>
                        <wps:cNvSpPr>
                          <a:spLocks/>
                        </wps:cNvSpPr>
                        <wps:spPr bwMode="auto">
                          <a:xfrm>
                            <a:off x="1200" y="1075"/>
                            <a:ext cx="145" cy="14786"/>
                          </a:xfrm>
                          <a:custGeom>
                            <a:avLst/>
                            <a:gdLst>
                              <a:gd name="T0" fmla="*/ 145 w 48"/>
                              <a:gd name="T1" fmla="*/ 14695 h 14698"/>
                              <a:gd name="T2" fmla="*/ 0 w 48"/>
                              <a:gd name="T3" fmla="*/ 14786 h 14698"/>
                              <a:gd name="T4" fmla="*/ 0 w 48"/>
                              <a:gd name="T5" fmla="*/ 0 h 14698"/>
                              <a:gd name="T6" fmla="*/ 145 w 48"/>
                              <a:gd name="T7" fmla="*/ 111 h 14698"/>
                              <a:gd name="T8" fmla="*/ 145 w 48"/>
                              <a:gd name="T9" fmla="*/ 14695 h 1469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8" h="14698">
                                <a:moveTo>
                                  <a:pt x="48" y="14608"/>
                                </a:moveTo>
                                <a:lnTo>
                                  <a:pt x="0" y="14698"/>
                                </a:lnTo>
                                <a:lnTo>
                                  <a:pt x="0" y="0"/>
                                </a:lnTo>
                                <a:lnTo>
                                  <a:pt x="48" y="110"/>
                                </a:lnTo>
                                <a:lnTo>
                                  <a:pt x="48" y="14608"/>
                                </a:lnTo>
                                <a:close/>
                              </a:path>
                            </a:pathLst>
                          </a:custGeom>
                          <a:solidFill>
                            <a:srgbClr val="FF9900"/>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7E8558" id="Group 60" o:spid="_x0000_s1026" style="position:absolute;margin-left:-2.4pt;margin-top:-1621.05pt;width:497.6pt;height:743.15pt;z-index:251656704" coordorigin="1119,892" coordsize="10024,1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">
                <v:shape id="Freeform 61" o:spid="_x0000_s1027" style="position:absolute;left:10352;top:1776;width:375;height:12495;visibility:visible;mso-wrap-style:square;v-text-anchor:top" coordsize="372,12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5Ag8QA&#10;AADbAAAADwAAAGRycy9kb3ducmV2LnhtbESPzWrDMBCE74W8g9hAbrWcHNzGjRJCIKGXlCbxpbfF&#10;2tqm1sqRVP+8fVUo9DjMzDfMZjeaVvTkfGNZwTJJQRCXVjdcKShux8dnED4ga2wtk4KJPOy2s4cN&#10;5toOfKH+GioRIexzVFCH0OVS+rImgz6xHXH0Pq0zGKJ0ldQOhwg3rVylaSYNNhwXauzoUFP5df02&#10;Cp4ua5xc1tvp7f5xwPdTemrPhVKL+bh/ARFoDP/hv/arVrBaw++X+AP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QIPEAAAA2wAAAA8AAAAAAAAAAAAAAAAAmAIAAGRycy9k&#10;b3ducmV2LnhtbFBLBQYAAAAABAAEAPUAAACJAwAAAAA=&#10;" path="m372,11818r,130l348,12068r-36,180l252,12358r-60,40l120,12378r-72,-80l12,12188,,12008r12,-100l48,11818r36,-80l132,11718r60,20l228,11798r12,70l264,11948r,80l240,12108r-24,40l168,12168r-36,l120,12128r-24,-40l96,12028r12,-60l144,11908r24,40l156,11968r-24,40l156,12068r12,l192,12068r24,-40l216,11948r-24,-100l144,11818r-48,20l60,11888r-12,80l48,12068r,80l84,12228r36,50l168,12298r60,-20l276,12188r36,-160l324,11818,324,580,312,370,276,230,228,130,168,100r-48,10l84,170,48,250r,100l48,430r12,80l96,560r48,20l192,540r24,-70l216,370,192,350,168,330r-12,20l132,410r24,40l168,470r-24,20l108,450,96,370r,-40l120,290r12,-40l168,230r48,20l240,310r24,60l264,470r-24,70l228,620r-36,40l132,680,84,660,48,600,12,510,,410,12,230,48,100,120,20,192,r60,40l312,150r36,180l372,470r,130l372,11818xe" fillcolor="#b09870">
                  <v:path arrowok="t" o:connecttype="custom" o:connectlocs="378,12135;318,12441;196,12593;48,12491;0,12197;48,12003;134,11902;232,11983;268,12135;244,12298;170,12359;122,12319;98,12217;146,12095;158,12156;158,12257;196,12257;220,12135;146,12003;60,12075;48,12257;86,12420;170,12491;280,12379;330,12003;318,376;232,132;122,112;48,254;48,436;98,568;196,548;220,376;170,336;134,416;170,478;110,458;98,336;134,254;220,254;268,376;244,548;196,670;86,670;12,518;12,234;122,20;256,40;354,336;378,610" o:connectangles="0,0,0,0,0,0,0,0,0,0,0,0,0,0,0,0,0,0,0,0,0,0,0,0,0,0,0,0,0,0,0,0,0,0,0,0,0,0,0,0,0,0,0,0,0,0,0,0,0,0"/>
                </v:shape>
                <v:rect id="Rectangle 62" o:spid="_x0000_s1028" style="position:absolute;left:1119;top:892;width:10024;height:150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hV8IA&#10;AADbAAAADwAAAGRycy9kb3ducmV2LnhtbERPXWvCMBR9F/wP4Qp7EZu6iUjXKCIMBhsMq4J7uyR3&#10;bVlz0yWZ1n+/PAx8PJzvcjPYTlzIh9axgnmWgyDWzrRcKzgeXmYrECEiG+wck4IbBdisx6MSC+Ou&#10;vKdLFWuRQjgUqKCJsS+kDLohiyFzPXHivpy3GBP0tTQeryncdvIxz5fSYsupocGedg3p7+rXKpgu&#10;ltaczj83/1m9nU8fK719D1qph8mwfQYRaYh38b/71Sh4SuvTl/QD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KFXwgAAANsAAAAPAAAAAAAAAAAAAAAAAJgCAABkcnMvZG93&#10;bnJldi54bWxQSwUGAAAAAAQABAD1AAAAhwMAAAAA&#10;" filled="f" strokeweight="1.5pt"/>
                <v:shape id="Freeform 63" o:spid="_x0000_s1029" style="position:absolute;left:9945;top:1234;width:578;height:1227;visibility:visible;mso-wrap-style:square;v-text-anchor:top" coordsize="589,1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7gwcUA&#10;AADbAAAADwAAAGRycy9kb3ducmV2LnhtbESPQWsCMRSE7wX/Q3iCl1KzKoisRim2giCCXVupt9fN&#10;6+7i5mXZRI3/3giFHoeZ+YaZLYKpxYVaV1lWMOgnIIhzqysuFHzuVy8TEM4ja6wtk4IbOVjMO08z&#10;TLW98gddMl+ICGGXooLS+yaV0uUlGXR92xBH79e2Bn2UbSF1i9cIN7UcJslYGqw4LpTY0LKk/JSd&#10;jYKQ/Gyev+1+csjew+64fav5OP5SqtcNr1MQnoL/D/+111rBaAC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LuDBxQAAANsAAAAPAAAAAAAAAAAAAAAAAJgCAABkcnMv&#10;ZG93bnJldi54bWxQSwUGAAAAAAQABAD1AAAAigMAAAAA&#10;" path="m144,310r24,20l156,390r-12,60l144,550r,110l193,800r60,80l313,900r48,-20l409,800,493,590,505,470r,-60l493,350,481,290r12,-40l505,160,529,80,541,40,541,r12,20l577,120r12,110l589,350,577,470,517,680,445,880r-60,140l325,1090r-60,60l217,1190r-49,l120,1150,48,1050,12,960,,840,,720,12,610,36,490,72,410r36,-60l144,310xe" fillcolor="#f60">
                  <v:path arrowok="t" o:connecttype="custom" o:connectlocs="138,330;162,351;150,414;138,478;138,585;138,702;185,851;243,935;301,957;347,935;394,851;475,627;487,500;487,436;475,372;463,308;475,266;487,170;509,85;521,42;521,0;533,22;555,128;567,244;567,372;555,500;498,723;429,935;371,1085;313,1159;255,1223;209,1265;162,1265;116,1223;46,1117;12,1021;0,893;0,765;12,649;34,521;70,436;104,372;138,330" o:connectangles="0,0,0,0,0,0,0,0,0,0,0,0,0,0,0,0,0,0,0,0,0,0,0,0,0,0,0,0,0,0,0,0,0,0,0,0,0,0,0,0,0,0,0"/>
                </v:shape>
                <v:shape id="Freeform 64" o:spid="_x0000_s1030" style="position:absolute;left:10299;top:1451;width:528;height:1310;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MIA&#10;AADbAAAADwAAAGRycy9kb3ducmV2LnhtbESPUWvCMBSF3wf+h3AF32ZihTGrUVQ2t6eh1R9waa5t&#10;sbkpSardv18Ggz0ezjnf4aw2g23FnXxoHGuYTRUI4tKZhisNl/P78yuIEJENto5JwzcF2KxHTyvM&#10;jXvwie5FrESCcMhRQx1jl0sZyposhqnriJN3dd5iTNJX0nh8JLhtZabUi7TYcFqosaN9TeWt6K2G&#10;r744Hg7odupDLkhx97ajy03ryXjYLkFEGuJ/+K/9aTTMM/j9kn6AX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EpL8wgAAANsAAAAPAAAAAAAAAAAAAAAAAJgCAABkcnMvZG93&#10;bnJldi54bWxQSwUGAAAAAAQABAD1AAAAhwMAAAAA&#10;" path="m396,940r,-40l372,940r-24,20l300,980,240,960,180,860,144,730,132,610,144,470,180,370,276,200r60,-40l360,180r24,40l408,240r24,-40l468,160r36,-40l528,100r12,l540,80,492,20,444,,396,,336,20,228,140,144,300,84,450,36,570,12,710,,800,,920r12,100l72,1180r36,50l156,1270r60,l276,1230r48,-40l360,1140r36,-100l396,940xe" fillcolor="#f60">
                  <v:path arrowok="t" o:connecttype="custom" o:connectlocs="378,1001;378,957;356,1001;332,1021;286,1043;230,1021;172,915;138,777;126,649;138,500;172,394;264,212;322,170;344,192;367,234;390,256;413,212;448,170;482,128;505,106;516,106;516,86;470,22;424,0;378,0;322,22;218,149;138,319;80,479;34,607;12,755;0,851;0,979;12,1085;68,1255;104,1309;150,1351;206,1351;264,1309;310,1266;344,1213;378,1107;378,1001" o:connectangles="0,0,0,0,0,0,0,0,0,0,0,0,0,0,0,0,0,0,0,0,0,0,0,0,0,0,0,0,0,0,0,0,0,0,0,0,0,0,0,0,0,0,0"/>
                </v:shape>
                <v:shape id="Freeform 65" o:spid="_x0000_s1031" style="position:absolute;left:9970;top:1234;width:822;height:1868;visibility:visible;mso-wrap-style:square;v-text-anchor:top" coordsize="841,1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kMUMQA&#10;AADbAAAADwAAAGRycy9kb3ducmV2LnhtbESPQWsCMRSE74X+h/AK3mrWCrauRinSgN7arQePj81z&#10;d3Hzsiapu/rrm0LB4zAz3zDL9WBbcSEfGscKJuMMBHHpTMOVgv23fn4DESKywdYxKbhSgPXq8WGJ&#10;uXE9f9GliJVIEA45Kqhj7HIpQ1mTxTB2HXHyjs5bjEn6ShqPfYLbVr5k2UxabDgt1NjRpqbyVPxY&#10;Bdpf9/pze969fpx1V9w2bq77g1Kjp+F9ASLSEO/h//bWKJhO4e9L+gF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rJDFDEAAAA2wAAAA8AAAAAAAAAAAAAAAAAmAIAAGRycy9k&#10;b3ducmV2LnhtbFBLBQYAAAAABAAEAPUAAACJAwAAAAA=&#10;" path="m829,r12,100l817,250,805,370r24,100l817,490r-12,20l793,490r-36,20l661,580,553,700,445,880r-48,150l337,1210r-36,210l301,1540r12,100l313,1700r,20l277,1740r-60,-20l193,1720r-73,40l24,1790r-12,20l,1810r,-20l,1740,24,1540,48,1400r,-50l24,1210,36,1110r12,l72,1130r48,20l181,1150r84,-80l361,950,433,820,505,600,565,370,601,150r,-50l601,60r,-40l625,20r36,40l721,40,781,r48,xe" fillcolor="#f60">
                  <v:path arrowok="t" o:connecttype="custom" o:connectlocs="792,0;803,106;781,266;769,394;792,501;781,522;769,543;757,522;723,543;631,618;529,745;425,937;379,1097;322,1289;287,1513;287,1640;299,1747;299,1810;299,1832;265,1854;207,1832;185,1832;114,1874;22,1906;12,1928;0,1928;0,1906;0,1854;22,1640;46,1491;46,1438;22,1289;34,1183;46,1183;68,1203;114,1225;173,1225;253,1139;345,1011;413,873;483,639;540,394;574,160;574,106;574,64;574,22;597,22;631,64;689,42;746,0;792,0" o:connectangles="0,0,0,0,0,0,0,0,0,0,0,0,0,0,0,0,0,0,0,0,0,0,0,0,0,0,0,0,0,0,0,0,0,0,0,0,0,0,0,0,0,0,0,0,0,0,0,0,0,0,0"/>
                </v:shape>
                <v:shape id="Freeform 66" o:spid="_x0000_s1032" style="position:absolute;left:1756;top:1234;width:577;height:1227;visibility:visible;mso-wrap-style:square;v-text-anchor:top" coordsize="589,1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XhX8MA&#10;AADbAAAADwAAAGRycy9kb3ducmV2LnhtbESP3WoCMRSE7wu+QzhC72rWH6xsjaItBRGEdusDHDan&#10;m8XNyZJEd317IwheDjPzDbNc97YRF/KhdqxgPMpAEJdO11wpOP59vy1AhIissXFMCq4UYL0avCwx&#10;167jX7oUsRIJwiFHBSbGNpcylIYshpFriZP377zFmKSvpPbYJbht5CTL5tJizWnBYEufhspTcbYK&#10;zrv6yy+2Rz91DvfX4r0zp8OPUq/DfvMBIlIfn+FHe6cVTGdw/5J+gFz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XhX8MAAADbAAAADwAAAAAAAAAAAAAAAACYAgAAZHJzL2Rv&#10;d25yZXYueG1sUEsFBgAAAAAEAAQA9QAAAIgDAAAAAA==&#10;" path="m433,310r-12,20l433,390r12,60l457,550,445,660,397,800r-61,80l276,900,216,880,168,800,96,590,72,470,84,410,96,350r12,-60l96,250,72,160,60,80,48,40,48,,36,20,12,120,,230,,350,12,470,60,680r72,200l204,1020r60,70l324,1150r48,40l433,1190r36,-40l541,1050r36,-90l589,840r,-120l577,610,553,490,517,410,481,350,433,310xe" fillcolor="#f60" strokecolor="#f60">
                  <v:path arrowok="t" o:connecttype="custom" o:connectlocs="415,330;404,351;415,414;427,478;439,585;427,702;381,851;322,935;264,957;208,935;162,851;92,627;70,500;80,436;92,372;104,308;92,266;70,170;58,85;46,42;46,0;34,22;12,128;0,244;0,372;12,500;58,723;126,935;196,1085;254,1159;311,1223;357,1265;415,1265;450,1223;519,1117;553,1021;565,893;565,765;553,649;531,521;496,436;461,372;415,330" o:connectangles="0,0,0,0,0,0,0,0,0,0,0,0,0,0,0,0,0,0,0,0,0,0,0,0,0,0,0,0,0,0,0,0,0,0,0,0,0,0,0,0,0,0,0"/>
                </v:shape>
                <v:shape id="Freeform 67" o:spid="_x0000_s1033" style="position:absolute;left:1451;top:1451;width:529;height:1310;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sKiMMA&#10;AADbAAAADwAAAGRycy9kb3ducmV2LnhtbESP0WrCQBRE3wX/YblC3+qulpY2ugYtrfVJ2ugHXLLX&#10;JCR7N2TXJP37bkHwcZiZM8w6HW0jeup85VjDYq5AEOfOVFxoOJ8+H19B+IBssHFMGn7JQ7qZTtaY&#10;GDfwD/VZKESEsE9QQxlCm0jp85Is+rlriaN3cZ3FEGVXSNPhEOG2kUulXqTFiuNCiS29l5TX2dVq&#10;OF6z7/0e3U59yTdS3H7s6Fxr/TAbtysQgcZwD9/aB6Ph6Rn+v8Qf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fsKiMMAAADbAAAADwAAAAAAAAAAAAAAAACYAgAAZHJzL2Rv&#10;d25yZXYueG1sUEsFBgAAAAAEAAQA9QAAAIgDAAAAAA==&#10;" path="m132,940r12,-40l168,940r24,20l240,980r60,-20l360,860,396,730,408,610,396,470,360,370,264,200,204,160r-24,20l156,220r-36,20l108,200,72,160,24,120,12,100,,100,12,80,48,20,96,r60,l204,20r96,120l396,300r60,150l492,570r24,140l540,800r,120l516,1020r-36,160l432,1230r-60,40l324,1270r-60,-40l216,1190r-36,-50l156,1040,132,940xe" fillcolor="#f60">
                  <v:path arrowok="t" o:connecttype="custom" o:connectlocs="126,1001;138,957;162,1001;184,1021;230,1043;288,1021;346,915;380,777;392,649;380,500;346,394;254,212;196,170;172,192;150,234;116,256;104,212;70,170;24,128;12,106;0,106;12,86;46,22;92,0;150,0;196,22;288,149;380,319;438,479;472,607;495,755;518,851;518,979;495,1085;460,1255;414,1309;357,1351;311,1351;254,1309;208,1266;172,1213;150,1107;126,1001" o:connectangles="0,0,0,0,0,0,0,0,0,0,0,0,0,0,0,0,0,0,0,0,0,0,0,0,0,0,0,0,0,0,0,0,0,0,0,0,0,0,0,0,0,0,0"/>
                </v:shape>
                <v:shape id="Freeform 68" o:spid="_x0000_s1034" style="position:absolute;left:1497;top:1234;width:824;height:1868;visibility:visible;mso-wrap-style:square;v-text-anchor:top" coordsize="841,1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6vyMQA&#10;AADbAAAADwAAAGRycy9kb3ducmV2LnhtbESPQWsCMRSE74X+h/AKvdWsLdi6GqWIAXuzWw8eH5vn&#10;7uLmZU2iu/bXm0LB4zAz3zDz5WBbcSEfGscKxqMMBHHpTMOVgt2PfvkAESKywdYxKbhSgOXi8WGO&#10;uXE9f9OliJVIEA45Kqhj7HIpQ1mTxTByHXHyDs5bjEn6ShqPfYLbVr5m2URabDgt1NjRqqbyWJyt&#10;Au2vO73dnL7e1yfdFb8rN9X9Xqnnp+FzBiLSEO/h//bGKHibwN+X9AP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r8jEAAAA2wAAAA8AAAAAAAAAAAAAAAAAmAIAAGRycy9k&#10;b3ducmV2LnhtbFBLBQYAAAAABAAEAPUAAACJAwAAAAA=&#10;" path="m,l,100,12,250,24,370,,470r,20l24,510,36,490r36,20l168,580,276,700r96,180l432,1030r60,180l528,1420r,120l516,1640r-12,60l504,1720r48,20l612,1720r36,l709,1760r96,30l829,1810r12,l841,1790r-12,-50l805,1540,793,1400r,-50l805,1210,793,1110r-12,l757,1130r-60,20l648,1150r-96,-80l468,950,396,820,324,600,264,370,228,150,216,100,228,60,216,20,168,60,108,40,36,,,xe" fillcolor="#f60">
                  <v:path arrowok="t" o:connecttype="custom" o:connectlocs="0,0;0,106;12,266;24,394;0,501;0,522;24,543;34,522;70,543;162,618;265,745;357,937;414,1097;472,1289;507,1513;507,1640;496,1747;484,1810;484,1832;530,1854;588,1832;622,1832;681,1874;773,1906;796,1928;807,1928;807,1906;796,1854;773,1640;761,1491;761,1438;773,1289;761,1183;750,1183;727,1203;669,1225;622,1225;530,1139;450,1011;380,873;311,639;254,394;218,160;208,106;218,64;208,22;208,22;162,64;104,42;34,0;0,0" o:connectangles="0,0,0,0,0,0,0,0,0,0,0,0,0,0,0,0,0,0,0,0,0,0,0,0,0,0,0,0,0,0,0,0,0,0,0,0,0,0,0,0,0,0,0,0,0,0,0,0,0,0,0"/>
                </v:shape>
                <v:shape id="Freeform 69" o:spid="_x0000_s1035" style="position:absolute;left:9945;top:14254;width:578;height:1207;visibility:visible;mso-wrap-style:square;v-text-anchor:top" coordsize="589,1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wZnMMA&#10;AADbAAAADwAAAGRycy9kb3ducmV2LnhtbESPQWvCQBSE74X+h+UJ3urGWqxG11ACSg9FqC14fWSf&#10;STD7Nt1dk/jvu4FCj8PMfMNss8E0oiPna8sK5rMEBHFhdc2lgu+v/dMKhA/IGhvLpOBOHrLd48MW&#10;U217/qTuFEoRIexTVFCF0KZS+qIig35mW+LoXawzGKJ0pdQO+wg3jXxOkqU0WHNcqLClvKLierqZ&#10;kXLslmY9/3F5IQ/n8LI6mg+v1HQyvG1ABBrCf/iv/a4VLF5h/BJ/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wZnMMAAADbAAAADwAAAAAAAAAAAAAAAACYAgAAZHJzL2Rv&#10;d25yZXYueG1sUEsFBgAAAAAEAAQA9QAAAIgDAAAAAA==&#10;" path="m144,860r24,-20l156,800,144,740r,-100l144,510,193,390,253,290r60,-20l361,310r48,60l493,580r12,140l505,780r-12,40l481,880r12,60l505,1010r24,80l541,1150r,20l553,1150r24,-100l589,950r,-110l577,720,517,490,445,290,385,170,325,80,265,20,217,,168,,120,20,48,130,12,230,,330,,470,12,580,36,680,72,780r36,60l144,860xe" fillcolor="gray">
                  <v:path arrowok="t" o:connecttype="custom" o:connectlocs="138,915;162,894;150,851;138,787;138,681;138,543;185,415;243,308;301,288;347,330;394,394;475,617;487,766;487,830;475,873;463,937;475,1001;487,1075;509,1160;521,1224;521,1245;533,1224;555,1117;567,1011;567,894;555,766;498,521;429,308;371,181;313,86;255,22;209,0;162,0;116,22;46,138;12,244;0,351;0,500;12,617;34,724;70,830;104,894;138,915" o:connectangles="0,0,0,0,0,0,0,0,0,0,0,0,0,0,0,0,0,0,0,0,0,0,0,0,0,0,0,0,0,0,0,0,0,0,0,0,0,0,0,0,0,0,0"/>
                </v:shape>
                <v:shape id="Freeform 70" o:spid="_x0000_s1036" style="position:absolute;left:10299;top:13449;width:528;height:1311;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LMpcIA&#10;AADbAAAADwAAAGRycy9kb3ducmV2LnhtbERPXWvCMBR9H+w/hCv4NlN1yKhG0YEgm0O08/3S3LVd&#10;m5uaRO389cuD4OPhfM8WnWnEhZyvLCsYDhIQxLnVFRcKvrP1yxsIH5A1NpZJwR95WMyfn2aYanvl&#10;PV0OoRAxhH2KCsoQ2lRKn5dk0A9sSxy5H+sMhghdIbXDaww3jRwlyUQarDg2lNjSe0l5fTgbBXV2&#10;yj6Wu5Xdrj7rzet4/eu+jjel+r1uOQURqAsP8d290QrGcWz8En+An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4sylwgAAANsAAAAPAAAAAAAAAAAAAAAAAJgCAABkcnMvZG93&#10;bnJldi54bWxQSwUGAAAAAAQABAD1AAAAhwMAAAAA&#10;" path="m396,310r,40l372,330,348,290,300,270r-60,40l180,390,144,520,132,660r12,120l180,880r96,170l336,1090r24,-20l384,1050r24,-20l432,1050r36,40l504,1130r24,20l540,1150r,40l492,1250r-48,20l396,1270r-60,-40l228,1110,144,950,84,820,36,680,12,560,,450,,350,12,250,72,90,108,20,156,r60,l276,20r48,50l360,130r36,80l396,310xe" fillcolor="gray">
                  <v:path arrowok="t" o:connecttype="custom" o:connectlocs="378,330;378,373;356,352;332,309;286,288;230,330;172,416;138,554;126,703;138,831;172,937;264,1119;322,1161;344,1141;367,1119;390,1097;413,1119;448,1161;482,1204;505,1225;516,1225;516,1268;470,1332;424,1353;378,1353;322,1311;218,1183;138,1013;80,873;34,725;12,597;0,480;0,373;12,266;68,96;104,22;150,0;206,0;264,22;310,74;344,138;378,224;378,330" o:connectangles="0,0,0,0,0,0,0,0,0,0,0,0,0,0,0,0,0,0,0,0,0,0,0,0,0,0,0,0,0,0,0,0,0,0,0,0,0,0,0,0,0,0,0"/>
                </v:shape>
                <v:shape id="Freeform 71" o:spid="_x0000_s1037" style="position:absolute;left:9970;top:13501;width:822;height:1879;visibility:visible;mso-wrap-style:square;v-text-anchor:top" coordsize="841,1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2hX8QA&#10;AADbAAAADwAAAGRycy9kb3ducmV2LnhtbESPQWvCQBSE70L/w/IKvelGC8WmrkFKKz0VYiT0+Mi+&#10;JsHs27C7JtFf7xYKHoeZ+YbZZJPpxEDOt5YVLBcJCOLK6pZrBcfic74G4QOyxs4yKbiQh2z7MNtg&#10;qu3IOQ2HUIsIYZ+igiaEPpXSVw0Z9AvbE0fv1zqDIUpXS+1wjHDTyVWSvEiDLceFBnt6b6g6Hc5G&#10;Qfkxnr73Jq+mnwvvfYGuvOZOqafHafcGItAU7uH/9pdW8PwKf1/iD5D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toV/EAAAA2wAAAA8AAAAAAAAAAAAAAAAAmAIAAGRycy9k&#10;b3ducmV2LnhtbFBLBQYAAAAABAAEAPUAAACJAwAAAAA=&#10;" path="m829,1800r12,-100l817,1570,805,1450r24,-100l817,1310r-12,l793,1310r-36,l661,1240,553,1100,445,940,397,790,337,590,301,380r,-100l313,160r,-40l313,80,277,60r-60,40l193,100,120,60,24,,12,,,,,20,,60,24,260,48,410r,60l24,610r,40l36,690r12,l72,670r48,-20l181,670r84,60l361,860r72,120l505,1200r60,250l601,1650r,70l601,1760r,20l625,1800r36,-40l721,1780r60,40l829,1800xe" fillcolor="#f60">
                  <v:path arrowok="t" o:connecttype="custom" o:connectlocs="792,1918;803,1812;781,1674;769,1546;792,1439;781,1396;769,1396;757,1396;723,1396;631,1321;529,1173;425,1001;379,842;322,629;287,405;287,298;299,170;299,128;299,86;265,64;207,106;185,106;114,64;22,0;12,0;0,0;0,22;0,64;22,277;46,437;46,501;22,650;22,693;34,735;46,735;68,714;114,693;173,714;253,778;345,917;413,1045;483,1279;540,1546;574,1758;574,1834;574,1876;574,1898;597,1918;631,1876;689,1898;746,1940;792,1918" o:connectangles="0,0,0,0,0,0,0,0,0,0,0,0,0,0,0,0,0,0,0,0,0,0,0,0,0,0,0,0,0,0,0,0,0,0,0,0,0,0,0,0,0,0,0,0,0,0,0,0,0,0,0,0"/>
                </v:shape>
                <v:shape id="Freeform 72" o:spid="_x0000_s1038" style="position:absolute;left:1756;top:14254;width:577;height:1207;visibility:visible;mso-wrap-style:square;v-text-anchor:top" coordsize="589,1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PylcAA&#10;AADbAAAADwAAAGRycy9kb3ducmV2LnhtbESPwarCMBBF94L/EEZwp6kiotUoIiguRHgquB2asS02&#10;k5rEWv/ePHjwlsOde2bOct2aSjTkfGlZwWiYgCDOrC45V3C97AYzED4ga6wsk4IPeVivup0lptq+&#10;+Yeac8hFhLBPUUERQp1K6bOCDPqhrYljdrfOYIijy6V2+I5wU8lxkkylwZLjhQJr2haUPc4v80s5&#10;NVMzHz3dNpP7W5jMTuboler32s0CRKA2/C//tQ9awSR+H12iB8jV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NPylcAAAADbAAAADwAAAAAAAAAAAAAAAACYAgAAZHJzL2Rvd25y&#10;ZXYueG1sUEsFBgAAAAAEAAQA9QAAAIUDAAAAAA==&#10;" path="m433,860l421,840r12,-40l445,740,457,640,445,510,397,390,336,290,276,270r-60,40l168,370,96,580,72,720r12,60l96,820r12,60l96,940r-24,70l60,1090r-12,60l48,1170,36,1150,12,1050,,950,,840,12,720,60,490,132,290,204,170,264,80,324,20,372,r61,l469,20r72,110l577,230r12,100l589,470,577,580,553,680,517,780r-36,60l433,860xe" fillcolor="gray">
                  <v:path arrowok="t" o:connecttype="custom" o:connectlocs="415,915;404,894;415,851;427,787;439,681;427,543;381,415;322,308;264,288;208,330;162,394;92,617;70,766;80,830;92,873;104,937;92,1001;70,1075;58,1160;46,1224;46,1245;34,1224;12,1117;0,1011;0,894;12,766;58,521;126,308;196,181;254,86;311,22;357,0;415,0;450,22;519,138;553,244;565,351;565,500;553,617;531,724;496,830;461,894;415,915" o:connectangles="0,0,0,0,0,0,0,0,0,0,0,0,0,0,0,0,0,0,0,0,0,0,0,0,0,0,0,0,0,0,0,0,0,0,0,0,0,0,0,0,0,0,0"/>
                </v:shape>
                <v:shape id="Freeform 73" o:spid="_x0000_s1039" style="position:absolute;left:1451;top:13449;width:529;height:1311;visibility:visible;mso-wrap-style:square;v-text-anchor:top" coordsize="540,1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4WRcUA&#10;AADbAAAADwAAAGRycy9kb3ducmV2LnhtbESPQWvCQBSE74X+h+UVeqsbrRSJrqKCINoiGr0/sq9J&#10;muzbdHerqb/eLRQ8DjPzDTOZdaYRZ3K+sqyg30tAEOdWV1woOGarlxEIH5A1NpZJwS95mE0fHyaY&#10;anvhPZ0PoRARwj5FBWUIbSqlz0sy6Hu2JY7ep3UGQ5SukNrhJcJNIwdJ8iYNVhwXSmxpWVJeH36M&#10;gjr7zjbz3cK+L7b1evi6+nIfp6tSz0/dfAwiUBfu4f/2WisY9uHvS/wBcn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3hZFxQAAANsAAAAPAAAAAAAAAAAAAAAAAJgCAABkcnMv&#10;ZG93bnJldi54bWxQSwUGAAAAAAQABAD1AAAAigMAAAAA&#10;" path="m132,310r12,40l168,330r24,-40l240,270r60,40l360,390r36,130l408,660,396,780,360,880r-96,170l204,1090r-24,-20l156,1050r-36,-20l108,1050r-36,40l24,1130r-12,20l,1150r12,40l48,1250r48,20l156,1270r48,-40l300,1110,396,950,456,820,492,680,516,560,540,450r,-100l516,250,480,90,432,20,372,,324,,264,20,216,70r-36,60l156,210,132,310xe" fillcolor="gray">
                  <v:path arrowok="t" o:connecttype="custom" o:connectlocs="126,330;138,373;162,352;184,309;230,288;288,330;346,416;380,554;392,703;380,831;346,937;254,1119;196,1161;172,1141;150,1119;116,1097;104,1119;70,1161;24,1204;12,1225;0,1225;12,1268;46,1332;92,1353;150,1353;196,1311;288,1183;380,1013;438,873;472,725;495,597;518,480;518,373;495,266;460,96;414,22;357,0;311,0;254,22;208,74;172,138;150,224;126,330" o:connectangles="0,0,0,0,0,0,0,0,0,0,0,0,0,0,0,0,0,0,0,0,0,0,0,0,0,0,0,0,0,0,0,0,0,0,0,0,0,0,0,0,0,0,0"/>
                </v:shape>
                <v:shape id="Freeform 74" o:spid="_x0000_s1040" style="position:absolute;left:1497;top:13501;width:824;height:1879;visibility:visible;mso-wrap-style:square;v-text-anchor:top" coordsize="841,1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9AU8IA&#10;AADbAAAADwAAAGRycy9kb3ducmV2LnhtbESPQYvCMBSE78L+h/AW9qapsohUo4jsiqeFqhSPj+bZ&#10;FpuXkkRb99cbQfA4zMw3zGLVm0bcyPnasoLxKAFBXFhdc6ngePgdzkD4gKyxsUwK7uRhtfwYLDDV&#10;tuOMbvtQighhn6KCKoQ2ldIXFRn0I9sSR+9sncEQpSuldthFuGnkJEmm0mDNcaHCljYVFZf91SjI&#10;f7rL39ZkRX+689Yf0OX/mVPq67Nfz0EE6sM7/GrvtILvC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z0BTwgAAANsAAAAPAAAAAAAAAAAAAAAAAJgCAABkcnMvZG93&#10;bnJldi54bWxQSwUGAAAAAAQABAD1AAAAhwMAAAAA&#10;" path="m,1800l,1700,12,1570,24,1450,,1350r,-40l24,1310r12,l72,1310r96,-70l276,1100,372,940,432,790,492,590,528,380r,-100l516,160,504,120r,-40l552,60r60,40l648,100,709,60,805,r24,l841,r,20l829,60,805,260,793,410r,60l805,610r,40l793,690r-12,l757,670,697,650r-49,20l552,730,468,860,396,980r-72,220l264,1450r-36,200l216,1720r12,40l216,1780r,20l168,1760r-60,20l36,1820,,1800xe" fillcolor="#f60">
                  <v:path arrowok="t" o:connecttype="custom" o:connectlocs="0,1918;0,1812;12,1674;24,1546;0,1439;0,1396;24,1396;34,1396;70,1396;162,1321;265,1173;357,1001;414,842;472,629;507,405;507,298;496,170;484,128;484,86;530,64;588,106;622,106;681,64;773,0;796,0;807,0;807,22;796,64;773,277;761,437;761,501;773,650;773,693;761,735;750,735;727,714;669,693;622,714;530,778;450,917;380,1045;311,1279;254,1546;218,1758;208,1834;218,1876;208,1898;208,1918;162,1876;104,1898;34,1940;0,1918" o:connectangles="0,0,0,0,0,0,0,0,0,0,0,0,0,0,0,0,0,0,0,0,0,0,0,0,0,0,0,0,0,0,0,0,0,0,0,0,0,0,0,0,0,0,0,0,0,0,0,0,0,0,0,0"/>
                </v:shape>
                <v:shape id="Freeform 75" o:spid="_x0000_s1041" style="position:absolute;left:10016;top:1935;width:295;height:714;visibility:visible;mso-wrap-style:square;v-text-anchor:top" coordsize="301,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BJY8MA&#10;AADbAAAADwAAAGRycy9kb3ducmV2LnhtbESPQYvCMBSE74L/IbwFb5quiizVKKIIexBEXVBvj+bZ&#10;FpuX2GRr/fdmYcHjMDPfMLNFayrRUO1Lywo+BwkI4szqknMFP8dN/wuED8gaK8uk4EkeFvNuZ4ap&#10;tg/eU3MIuYgQ9ikqKEJwqZQ+K8igH1hHHL2rrQ2GKOtc6hofEW4qOUySiTRYclwo0NGqoOx2+DUK&#10;8LJenUa7zF3cGPM1387NfXtWqvfRLqcgArXhHf5vf2sF4xH8fYk/QM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aBJY8MAAADbAAAADwAAAAAAAAAAAAAAAACYAgAAZHJzL2Rv&#10;d25yZXYueG1sUEsFBgAAAAAEAAQA9QAAAIgDAAAAAA==&#10;" path="m181,610r36,40l253,650r,-80l241,450,253,280,265,180,289,40,301,20,289,,277,40r-36,80l145,330,48,550,12,610,,650r,40l12,690,60,670r48,-20l145,610r12,l181,610xe" fillcolor="#f60" strokeweight=".6pt">
                  <v:path arrowok="t" o:connecttype="custom" o:connectlocs="173,653;209,696;243,696;243,611;231,482;243,300;255,192;277,42;289,22;277,0;266,42;231,128;139,353;46,589;12,653;0,696;0,739;12,739;58,717;104,696;139,653;151,653;173,653" o:connectangles="0,0,0,0,0,0,0,0,0,0,0,0,0,0,0,0,0,0,0,0,0,0,0"/>
                </v:shape>
                <v:shape id="Freeform 76" o:spid="_x0000_s1042" style="position:absolute;left:10369;top:1853;width:83;height:548;visibility:visible;mso-wrap-style:square;v-text-anchor:top" coordsize="8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UmMMA&#10;AADbAAAADwAAAGRycy9kb3ducmV2LnhtbESPS4vCQBCE7wv+h6EFb+tEVyREJyKCsBddfKDXJtN5&#10;aKYnm5nV7L93BMFjUVVfUfNFZ2pxo9ZVlhWMhhEI4szqigsFx8P6MwbhPLLG2jIp+CcHi7T3McdE&#10;2zvv6Lb3hQgQdgkqKL1vEildVpJBN7QNcfBy2xr0QbaF1C3eA9zUchxFU2mw4rBQYkOrkrLr/s8o&#10;OP8ctvnpajfRZb355bgax187o9Sg3y1nIDx1/h1+tb+1gskEnl/CD5Dp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INUmMMAAADbAAAADwAAAAAAAAAAAAAAAACYAgAAZHJzL2Rv&#10;d25yZXYueG1sUEsFBgAAAAAEAAQA9QAAAIgDAAAAAA==&#10;" path="m60,l12,140,,300,,410,24,510r24,20l72,490,84,470,72,430,48,320,36,220,48,120,72,40,72,,60,xe" strokeweight=".6pt">
                  <v:path arrowok="t" o:connecttype="custom" o:connectlocs="58,0;12,150;0,321;0,438;24,545;46,567;70,524;82,503;70,460;46,342;36,235;46,128;70,42;70,0;58,0" o:connectangles="0,0,0,0,0,0,0,0,0,0,0,0,0,0,0"/>
                </v:shape>
                <v:shape id="Freeform 77" o:spid="_x0000_s1043" style="position:absolute;left:10358;top:2504;width:223;height:217;visibility:visible;mso-wrap-style:square;v-text-anchor:top" coordsize="228,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WY68IA&#10;AADbAAAADwAAAGRycy9kb3ducmV2LnhtbESPQWvCQBSE7wX/w/IEb3UTtUWiq0hFKIUemur9kX0m&#10;wezbNPtM0n/fLRR6HGbmG2a7H12jeupC7dlAOk9AERfe1lwaOH+eHteggiBbbDyTgW8KsN9NHraY&#10;WT/wB/W5lCpCOGRooBJpM61DUZHDMPctcfSuvnMoUXalth0OEe4avUiSZ+2w5rhQYUsvFRW3/O4i&#10;5V1LnqZ4GdbL1bH8uuu3o/TGzKbjYQNKaJT/8F/71RpYPcHvl/gD9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dZjrwgAAANsAAAAPAAAAAAAAAAAAAAAAAJgCAABkcnMvZG93&#10;bnJldi54bWxQSwUGAAAAAAQABAD1AAAAhwMAAAAA&#10;" path="m12,140r36,50l108,210r48,l216,170r12,-10l228,140r-24,l120,120,84,80,48,20,24,,12,40,,80r12,60xe" strokeweight=".6pt">
                  <v:path arrowok="t" o:connecttype="custom" o:connectlocs="12,150;46,203;104,224;150,224;206,182;218,171;218,150;218,150;196,150;114,128;80,86;46,22;22,0;12,42;0,86;12,150" o:connectangles="0,0,0,0,0,0,0,0,0,0,0,0,0,0,0,0"/>
                </v:shape>
                <v:shape id="Freeform 78" o:spid="_x0000_s1044" style="position:absolute;left:10592;top:1554;width:189;height:104;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x/qcIA&#10;AADbAAAADwAAAGRycy9kb3ducmV2LnhtbESP0WoCMRRE3wv+Q7iCbzVrUdHVKCIURJ+q/YDbzXWz&#10;urlZk7iuf28KhT4OM3OGWa47W4uWfKgcKxgNMxDEhdMVlwq+T5/vMxAhImusHZOCJwVYr3pvS8y1&#10;e/AXtcdYigThkKMCE2OTSxkKQxbD0DXEyTs7bzEm6UupPT4S3NbyI8um0mLFacFgQ1tDxfV4twoO&#10;P5ObuXjG+Wi7n5WX2J4247NSg363WYCI1MX/8F97pxWMp/D7Jf0AuX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jH+pwgAAANsAAAAPAAAAAAAAAAAAAAAAAJgCAABkcnMvZG93&#10;bnJldi54bWxQSwUGAAAAAAQABAD1AAAAhwMAAAAA&#10;" path="m12,20r36,l84,80r12,20l120,80,180,20,192,,168,,120,20r-24,l60,,24,,,20,,40,12,20xe" fillcolor="#f60" strokeweight=".6pt">
                  <v:path arrowok="t" o:connecttype="custom" o:connectlocs="12,22;46,22;82,86;94,108;116,86;174,22;186,0;162,0;116,22;94,22;58,0;24,0;0,22;0,44;12,22" o:connectangles="0,0,0,0,0,0,0,0,0,0,0,0,0,0,0"/>
                </v:shape>
                <v:shape id="Freeform 79" o:spid="_x0000_s1045" style="position:absolute;left:10475;top:1234;width:294;height:662;visibility:visible;mso-wrap-style:square;v-text-anchor:top" coordsize="300,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RvsIA&#10;AADbAAAADwAAAGRycy9kb3ducmV2LnhtbESPT4vCMBTE7wt+h/CEva2pblmlGkUUF/HkP/D6aJ5t&#10;tXkpSazdb79ZEPY4zMxvmNmiM7VoyfnKsoLhIAFBnFtdcaHgfNp8TED4gKyxtkwKfsjDYt57m2Gm&#10;7ZMP1B5DISKEfYYKyhCaTEqfl2TQD2xDHL2rdQZDlK6Q2uEzwk0tR0nyJQ1WHBdKbGhVUn4/PoyC&#10;Zo+XNr3t1pPhzln6Jvt5T7dKvfe75RREoC78h1/trVaQjuHvS/wBcv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G9G+wgAAANsAAAAPAAAAAAAAAAAAAAAAAJgCAABkcnMvZG93&#10;bnJldi54bWxQSwUGAAAAAAQABAD1AAAAhwMAAAAA&#10;" path="m,620l24,600,60,520,144,330,240,110,276,40,288,r12,20l300,70,276,230r,80l288,390r,20l276,410r-60,l156,470,84,540,36,620,,640,,620xe" strokeweight=".6pt">
                  <v:path arrowok="t" o:connecttype="custom" o:connectlocs="0,663;24,642;58,556;138,353;230,118;265,42;276,0;288,22;288,74;265,246;265,332;276,417;276,439;265,439;208,439;150,503;80,578;34,663;0,685;0,663" o:connectangles="0,0,0,0,0,0,0,0,0,0,0,0,0,0,0,0,0,0,0,0"/>
                </v:shape>
                <v:shape id="Freeform 80" o:spid="_x0000_s1046" style="position:absolute;left:10452;top:1234;width:58;height:485;visibility:visible;mso-wrap-style:square;v-text-anchor:top" coordsize="60,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8LKsEA&#10;AADbAAAADwAAAGRycy9kb3ducmV2LnhtbERPyWrDMBC9B/oPYgq9JXJKCcGNbExpoZeSFdreBmti&#10;mVgjIymO8/fRIZDj4+2rcrSdGMiH1rGC+SwDQVw73XKj4LD/mi5BhIissXNMCq4UoCyeJivMtbvw&#10;loZdbEQK4ZCjAhNjn0sZakMWw8z1xIk7Om8xJugbqT1eUrjt5GuWLaTFllODwZ4+DNWn3dkqqP7O&#10;p81P73y2/q3+5ed864ejUerleazeQUQa40N8d39rBW9pbPqSfoAsb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vCyrBAAAA2wAAAA8AAAAAAAAAAAAAAAAAmAIAAGRycy9kb3du&#10;cmV2LnhtbFBLBQYAAAAABAAEAPUAAACGAwAAAAA=&#10;" path="m24,20l,120r,40l12,190r12,80l24,410,12,450r12,20l24,450,48,350,60,230,48,120,24,r,20xe" strokeweight=".6pt">
                  <v:path arrowok="t" o:connecttype="custom" o:connectlocs="22,22;0,128;0,170;12,202;22,288;22,437;12,479;22,500;22,479;44,373;56,245;44,128;22,0;22,22" o:connectangles="0,0,0,0,0,0,0,0,0,0,0,0,0,0"/>
                </v:shape>
                <v:shape id="Freeform 81" o:spid="_x0000_s1047" style="position:absolute;left:10075;top:1677;width:248;height:219;visibility:visible;mso-wrap-style:square;v-text-anchor:top" coordsize="253,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aomsQA&#10;AADbAAAADwAAAGRycy9kb3ducmV2LnhtbESPT2vCQBTE70K/w/IKXqRu/ENoU1cpQiS9CGp7f2Sf&#10;SWj2bdhdY/z2rlDwOMzMb5jVZjCt6Mn5xrKC2TQBQVxa3XCl4OeUv72D8AFZY2uZFNzIw2b9Mlph&#10;pu2VD9QfQyUihH2GCuoQukxKX9Zk0E9tRxy9s3UGQ5SuktrhNcJNK+dJkkqDDceFGjva1lT+HS9G&#10;QaFt7vfFfPGr+913np735c1NlBq/Dl+fIAIN4Rn+bxdawfIDHl/iD5D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GqJrEAAAA2wAAAA8AAAAAAAAAAAAAAAAAmAIAAGRycy9k&#10;b3ducmV2LnhtbFBLBQYAAAAABAAEAPUAAACJAwAAAAA=&#10;" path="m253,20l193,120r-60,70l61,210,36,190,12,150,,120,,80r12,l24,80r49,40l133,120,193,80,241,20,253,r,20xe" strokeweight=".6pt">
                  <v:path arrowok="t" o:connecttype="custom" o:connectlocs="243,22;185,130;127,206;59,228;34,206;12,163;0,130;0,87;12,87;24,87;71,130;127,130;185,87;231,22;243,0;243,22" o:connectangles="0,0,0,0,0,0,0,0,0,0,0,0,0,0,0,0"/>
                </v:shape>
                <v:shape id="Freeform 82" o:spid="_x0000_s1048" style="position:absolute;left:10004;top:1234;width:83;height:465;visibility:visible;mso-wrap-style:square;v-text-anchor:top" coordsize="84,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FPDb8A&#10;AADbAAAADwAAAGRycy9kb3ducmV2LnhtbERPTYvCMBC9L/gfwgheFk0VFalGEUER9qLVg8ehGZtq&#10;MylN1PrvNwfB4+N9L1atrcSTGl86VjAcJCCIc6dLLhScT9v+DIQPyBorx6TgTR5Wy87PAlPtXnyk&#10;ZxYKEUPYp6jAhFCnUvrckEU/cDVx5K6usRgibAqpG3zFcFvJUZJMpcWSY4PBmjaG8nv2sArc6OqH&#10;u9/N+E+eDxVPzf5WhItSvW67noMI1Iav+OPeawWTuD5+iT9ALv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MU8NvwAAANsAAAAPAAAAAAAAAAAAAAAAAJgCAABkcnMvZG93bnJl&#10;di54bWxQSwUGAAAAAAQABAD1AAAAhAMAAAAA&#10;" path="m84,450r-24,l36,410,12,330,,260,12,160,48,40,60,,72,,84,20,72,80,60,140r,60l72,310r12,80l84,450xe" strokeweight=".6pt">
                  <v:path arrowok="t" o:connecttype="custom" o:connectlocs="82,481;58,481;36,438;12,352;0,278;12,171;46,42;58,0;70,0;82,22;70,86;58,150;58,214;70,331;82,416;82,481" o:connectangles="0,0,0,0,0,0,0,0,0,0,0,0,0,0,0,0"/>
                </v:shape>
                <v:shape id="Freeform 83" o:spid="_x0000_s1049" style="position:absolute;left:1955;top:1935;width:307;height:714;visibility:visible;mso-wrap-style:square;v-text-anchor:top" coordsize="313,6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Zru8QA&#10;AADbAAAADwAAAGRycy9kb3ducmV2LnhtbESPQWsCMRSE7wX/Q3iF3mpWq1a2RhG1IEUPWsHrY/O6&#10;Wbp5WZJ0d/33plDocZiZb5jFqre1aMmHyrGC0TADQVw4XXGp4PL5/jwHESKyxtoxKbhRgNVy8LDA&#10;XLuOT9SeYykShEOOCkyMTS5lKAxZDEPXECfvy3mLMUlfSu2xS3Bby3GWzaTFitOCwYY2horv849V&#10;8HEx/rDddbJ1x1cz5d2VJuMXpZ4e+/UbiEh9/A//tfdawXQE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2a7vEAAAA2wAAAA8AAAAAAAAAAAAAAAAAmAIAAGRycy9k&#10;b3ducmV2LnhtbFBLBQYAAAAABAAEAPUAAACJAwAAAAA=&#10;" path="m144,610l96,650r-36,l60,570,72,450r,-170l48,180,12,40,,20,12,,36,40r36,80l168,330r97,220l301,610r12,40l313,690r-12,l265,670,217,650,168,610r-12,l144,610xe" fillcolor="#f60" strokeweight=".6pt">
                  <v:path arrowok="t" o:connecttype="custom" o:connectlocs="138,653;92,696;58,696;58,611;70,482;70,300;46,192;12,42;0,22;12,0;34,42;70,128;162,353;255,589;289,653;301,696;301,739;289,739;255,717;209,696;162,653;150,653;138,653" o:connectangles="0,0,0,0,0,0,0,0,0,0,0,0,0,0,0,0,0,0,0,0,0,0,0"/>
                </v:shape>
                <v:shape id="Freeform 84" o:spid="_x0000_s1050" style="position:absolute;left:1826;top:1853;width:83;height:548;visibility:visible;mso-wrap-style:square;v-text-anchor:top" coordsize="8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qsUA&#10;AADbAAAADwAAAGRycy9kb3ducmV2LnhtbESPT2vCQBTE74V+h+UVvDWbRiwhzSpFEHqxEpX2+si+&#10;/KnZtzG7Nem3d4WCx2FmfsPkq8l04kKDay0reIliEMSl1S3XCo6HzXMKwnlkjZ1lUvBHDlbLx4cc&#10;M21HLuiy97UIEHYZKmi87zMpXdmQQRfZnjh4lR0M+iCHWuoBxwA3nUzi+FUabDksNNjTuqHytP81&#10;Cr53h8/q62S38c9me+a0TdJ5YZSaPU3vbyA8Tf4e/m9/aAWLBG5fwg+Qy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qxQAAANsAAAAPAAAAAAAAAAAAAAAAAJgCAABkcnMv&#10;ZG93bnJldi54bWxQSwUGAAAAAAQABAD1AAAAigMAAAAA&#10;" path="m24,l60,140,84,300r,110l60,510,36,530,12,490,,470,,430,24,320,48,220,36,120,12,40,12,,24,xe" strokeweight=".6pt">
                  <v:path arrowok="t" o:connecttype="custom" o:connectlocs="24,0;58,150;82,321;82,438;58,545;36,567;12,524;0,503;0,460;24,342;46,235;36,128;12,42;12,0;24,0" o:connectangles="0,0,0,0,0,0,0,0,0,0,0,0,0,0,0"/>
                </v:shape>
                <v:shape id="Freeform 85" o:spid="_x0000_s1051" style="position:absolute;left:1686;top:2504;width:234;height:217;visibility:visible;mso-wrap-style:square;v-text-anchor:top" coordsize="240,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8WuMUA&#10;AADbAAAADwAAAGRycy9kb3ducmV2LnhtbESPW0vEMBSE3wX/QziCb27qihdq0yKiorj7YHeFPh6a&#10;04s2JzGJu9VfbwTBx2FmvmGKajaT2JEPo2UFp4sMBHFr9ci9gu3m/uQKRIjIGifLpOCLAlTl4UGB&#10;ubZ7fqFdHXuRIBxyVDDE6HIpQzuQwbCwjjh5nfUGY5K+l9rjPsHNJJdZdiENjpwWBnR0O1D7Xn8a&#10;Bfz0etd068vv6WHVkWve0D8vP5Q6PppvrkFEmuN/+K/9qBWcn8Hvl/QDZ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Xxa4xQAAANsAAAAPAAAAAAAAAAAAAAAAAJgCAABkcnMv&#10;ZG93bnJldi54bWxQSwUGAAAAAAQABAD1AAAAigMAAAAA&#10;" path="m228,140r-48,50l132,210r-60,l24,170,,160,,140r12,l36,140r84,-20l156,80,192,20,204,r24,40l240,80r-12,60xe" fillcolor="#f60" strokeweight=".6pt">
                  <v:path arrowok="t" o:connecttype="custom" o:connectlocs="216,150;172,203;126,224;68,224;22,182;0,171;0,150;12,150;34,150;114,128;148,86;182,22;194,0;216,42;228,86;216,150" o:connectangles="0,0,0,0,0,0,0,0,0,0,0,0,0,0,0,0"/>
                </v:shape>
                <v:shape id="Freeform 86" o:spid="_x0000_s1052" style="position:absolute;left:1497;top:1554;width:189;height:104;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67ccUA&#10;AADbAAAADwAAAGRycy9kb3ducmV2LnhtbESP0WrCQBRE34X+w3ILvkjdWKzE6CpFqqgUQtUPuGRv&#10;k7TZu3F31fTvu0Khj8PMnGHmy8404krO15YVjIYJCOLC6ppLBafj+ikF4QOyxsYyKfghD8vFQ2+O&#10;mbY3/qDrIZQiQthnqKAKoc2k9EVFBv3QtsTR+7TOYIjSlVI7vEW4aeRzkkykwZrjQoUtrSoqvg8X&#10;owB3b6XL3/M0nxr6muzPm4E9G6X6j93rDESgLvyH/9pbreBlDPcv8Qf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nrtxxQAAANsAAAAPAAAAAAAAAAAAAAAAAJgCAABkcnMv&#10;ZG93bnJldi54bWxQSwUGAAAAAAQABAD1AAAAigMAAAAA&#10;" path="m180,20r-36,l108,80,84,100,72,80,,20,,,12,,72,20r24,l132,r48,l180,20r12,20l180,20xe" strokeweight=".6pt">
                  <v:path arrowok="t" o:connecttype="custom" o:connectlocs="174,22;140,22;104,86;82,108;70,86;0,22;0,0;12,0;70,22;94,22;128,0;174,0;174,22;186,44;174,22" o:connectangles="0,0,0,0,0,0,0,0,0,0,0,0,0,0,0"/>
                </v:shape>
                <v:shape id="Freeform 87" o:spid="_x0000_s1053" style="position:absolute;left:1509;top:1234;width:282;height:662;visibility:visible;mso-wrap-style:square;v-text-anchor:top" coordsize="288,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JBQsMA&#10;AADbAAAADwAAAGRycy9kb3ducmV2LnhtbESPQWvCQBSE7wX/w/IEL0U3FRSJriJCUeipaQt6e2af&#10;STT7NmR3Tfrvu4LQ4zAz3zCrTW9qcafWVZYVvE0SEMS51RUXCr6/3scLEM4ja6wtk4JfcrBZD15W&#10;mGrb8SfdM1+ICGGXooLS+yaV0uUlGXQT2xBH72Jbgz7KtpC6xS7CTS2nSTKXBiuOCyU2tCspv2XB&#10;KAj7YOev1xNmtTubn20XPuwxKDUa9tslCE+9/w8/2wetYDaDx5f4A+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OJBQsMAAADbAAAADwAAAAAAAAAAAAAAAACYAgAAZHJzL2Rv&#10;d25yZXYueG1sUEsFBgAAAAAEAAQA9QAAAIgDAAAAAA==&#10;" path="m288,620l276,600,240,520,156,330,60,110,24,40,,,,20,,70,24,230r,80l12,390r,20l24,410r48,l144,470r72,70l264,620r24,20l288,620xe" strokeweight=".6pt">
                  <v:path arrowok="t" o:connecttype="custom" o:connectlocs="276,663;264,642;230,556;150,353;58,118;24,42;0,0;0,22;0,74;24,246;24,332;12,417;12,439;24,439;70,439;138,503;208,578;254,663;276,685;276,663" o:connectangles="0,0,0,0,0,0,0,0,0,0,0,0,0,0,0,0,0,0,0,0"/>
                </v:shape>
                <v:shape id="Freeform 88" o:spid="_x0000_s1054" style="position:absolute;left:1780;top:1234;width:35;height:485;visibility:visible;mso-wrap-style:square;v-text-anchor:top" coordsize="36,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vD7sUA&#10;AADbAAAADwAAAGRycy9kb3ducmV2LnhtbESPzWrDMBCE74W+g9hALyWRU4gxbpTgBgppD4X809ti&#10;bWwTa2UkNXbevioUchxm5htmvhxMK67kfGNZwXSSgCAurW64UrDfvY8zED4ga2wtk4IbeVguHh/m&#10;mGvb84au21CJCGGfo4I6hC6X0pc1GfQT2xFH72ydwRClq6R22Ee4aeVLkqTSYMNxocaOVjWVl+2P&#10;UXA4pcfyYvrN4SsrPr8/1oV7fiuUehoNxSuIQEO4h//ba61glsLfl/gD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m8PuxQAAANsAAAAPAAAAAAAAAAAAAAAAAJgCAABkcnMv&#10;ZG93bnJldi54bWxQSwUGAAAAAAQABAD1AAAAigMAAAAA&#10;" path="m24,20l36,120r,40l36,190,24,270,36,410r,40l36,470r-12,l12,450,,350,,230,,120,12,,24,r,20xe" strokeweight=".6pt">
                  <v:path arrowok="t" o:connecttype="custom" o:connectlocs="22,22;34,128;34,170;34,202;22,288;34,437;34,479;34,500;22,500;12,479;0,373;0,245;0,128;12,0;22,0;22,22" o:connectangles="0,0,0,0,0,0,0,0,0,0,0,0,0,0,0,0"/>
                </v:shape>
                <v:shape id="Freeform 89" o:spid="_x0000_s1055" style="position:absolute;left:1955;top:1677;width:260;height:219;visibility:visible;mso-wrap-style:square;v-text-anchor:top" coordsize="265,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oP4cMA&#10;AADbAAAADwAAAGRycy9kb3ducmV2LnhtbESP0WoCMRRE3wv9h3ALvkjNVqyWrVGKKOhLwdUPuN1c&#10;N4ubmyWJuvv3RhD6OMzMGWa+7GwjruRD7VjBxygDQVw6XXOl4HjYvH+BCBFZY+OYFPQUYLl4fZlj&#10;rt2N93QtYiUShEOOCkyMbS5lKA1ZDCPXEifv5LzFmKSvpPZ4S3DbyHGWTaXFmtOCwZZWhspzcbEK&#10;9uXpvN71h+Gw/0NTTab+t7AzpQZv3c83iEhd/A8/21ut4HMGjy/pB8j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oP4cMAAADbAAAADwAAAAAAAAAAAAAAAACYAgAAZHJzL2Rv&#10;d25yZXYueG1sUEsFBgAAAAAEAAQA9QAAAIgDAAAAAA==&#10;" path="m,20l48,120r72,70l193,210r36,-20l253,150r12,-30l253,80r-12,l229,80r-49,40l108,120,48,80,,20,,,,20xe" strokeweight=".6pt">
                  <v:path arrowok="t" o:connecttype="custom" o:connectlocs="0,22;46,130;116,206;185,228;221,206;243,163;255,130;243,87;232,87;221,87;174,130;104,130;46,87;0,22;0,0;0,22" o:connectangles="0,0,0,0,0,0,0,0,0,0,0,0,0,0,0,0"/>
                </v:shape>
                <v:shape id="Freeform 90" o:spid="_x0000_s1056" style="position:absolute;left:2179;top:1234;width:95;height:465;visibility:visible;mso-wrap-style:square;v-text-anchor:top" coordsize="96,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EVRsAA&#10;AADbAAAADwAAAGRycy9kb3ducmV2LnhtbERPy2oCMRTdF/yHcIXuaqYWpYxGKQNC6UJ8VN1eJ9eZ&#10;wclNSKKOf28WgsvDeU/nnWnFlXxoLCv4HGQgiEurG64U/G8XH98gQkTW2FomBXcKMJ/13qaYa3vj&#10;NV03sRIphEOOCuoYXS5lKGsyGAbWESfuZL3BmKCvpPZ4S+GmlcMsG0uDDaeGGh0VNZXnzcUoWBVZ&#10;uy/W5LY7dwnV8njwf7svpd773c8ERKQuvsRP969WMEpj05f0A+T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eEVRsAAAADbAAAADwAAAAAAAAAAAAAAAACYAgAAZHJzL2Rvd25y&#10;ZXYueG1sUEsFBgAAAAAEAAQA9QAAAIUDAAAAAA==&#10;" path="m12,450r24,l72,410,84,330,96,260,84,160,48,40,36,,24,r,20l36,80r,60l36,200,24,310,,390r12,60xe" strokeweight=".6pt">
                  <v:path arrowok="t" o:connecttype="custom" o:connectlocs="12,481;36,481;70,438;82,352;94,278;82,171;48,42;36,0;24,0;24,22;36,86;36,150;36,214;24,331;0,416;12,481" o:connectangles="0,0,0,0,0,0,0,0,0,0,0,0,0,0,0,0"/>
                </v:shape>
                <v:shape id="Freeform 91" o:spid="_x0000_s1057" style="position:absolute;left:10016;top:13563;width:295;height:691;visibility:visible;mso-wrap-style:square;v-text-anchor:top" coordsize="301,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MPSMMA&#10;AADbAAAADwAAAGRycy9kb3ducmV2LnhtbESPQWvCQBSE7wX/w/IK3upGbSVGV5GCklswJj0/sq9J&#10;bPZtyG41/ffdQsHjMDPfMNv9aDpxo8G1lhXMZxEI4srqlmsFxeX4EoNwHlljZ5kU/JCD/W7ytMVE&#10;2zuf6Zb7WgQIuwQVNN73iZSuasigm9meOHifdjDogxxqqQe8B7jp5CKKVtJgy2GhwZ7eG6q+8m+j&#10;ILXr7OPcx0tzyrLileflNV6USk2fx8MGhKfRP8L/7VQreFvD35fw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MPSMMAAADbAAAADwAAAAAAAAAAAAAAAACYAgAAZHJzL2Rv&#10;d25yZXYueG1sUEsFBgAAAAAEAAQA9QAAAIgDAAAAAA==&#10;" path="m181,60l217,40r36,l253,100,241,220r12,170l265,510r24,120l301,670r-12,l277,630,241,550,145,350,48,140,12,60,,20,,,12,,60,20r48,20l145,80r12,l181,60xe" fillcolor="#f60" strokeweight=".6pt">
                  <v:path arrowok="t" o:connecttype="custom" o:connectlocs="173,64;209,42;243,42;243,106;231,234;243,415;255,542;277,670;289,713;277,713;266,670;231,585;139,372;46,149;12,64;0,22;0,0;12,0;58,22;104,42;139,86;151,86;173,64" o:connectangles="0,0,0,0,0,0,0,0,0,0,0,0,0,0,0,0,0,0,0,0,0,0,0"/>
                </v:shape>
                <v:shape id="Freeform 92" o:spid="_x0000_s1058" style="position:absolute;left:10369;top:13811;width:83;height:526;visibility:visible;mso-wrap-style:square;v-text-anchor:top" coordsize="84,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OAeb8A&#10;AADbAAAADwAAAGRycy9kb3ducmV2LnhtbERPy4rCMBTdC/5DuII7mzoLHx1jUUGQwY3VxSwvzZ22&#10;THNTmkwb/36yEFweznuXB9OKgXrXWFawTFIQxKXVDVcKHvfzYgPCeWSNrWVS8CQH+X462WGm7cg3&#10;GgpfiRjCLkMFtfddJqUrazLoEtsRR+7H9gZ9hH0ldY9jDDet/EjTlTTYcGyosaNTTeVv8WcUDOFK&#10;t2HT0PpbhpKk3RZfR63UfBYOnyA8Bf8Wv9wXrWAV18cv8QfI/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w4B5vwAAANsAAAAPAAAAAAAAAAAAAAAAAJgCAABkcnMvZG93bnJl&#10;di54bWxQSwUGAAAAAAQABAD1AAAAhAMAAAAA&#10;" path="m60,510l12,370,,230,,100,24,,48,,72,20,84,60,72,100,48,190,36,310,48,410r24,80l72,510r-12,xe" strokeweight=".6pt">
                  <v:path arrowok="t" o:connecttype="custom" o:connectlocs="58,543;12,394;0,244;0,106;24,0;46,0;70,22;82,64;70,106;46,202;36,330;46,436;70,521;70,543;58,543" o:connectangles="0,0,0,0,0,0,0,0,0,0,0,0,0,0,0"/>
                </v:shape>
                <v:shape id="Freeform 93" o:spid="_x0000_s1059" style="position:absolute;left:10358;top:13469;width:223;height:219;visibility:visible;mso-wrap-style:square;v-text-anchor:top" coordsize="228,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vCiMIA&#10;AADbAAAADwAAAGRycy9kb3ducmV2LnhtbESPQWvCQBSE7wX/w/KE3uomWkRSVymKIIUeGvX+yL4m&#10;odm3MftM0n/fFYQeh5n5hllvR9eonrpQezaQzhJQxIW3NZcGzqfDywpUEGSLjWcy8EsBtpvJ0xoz&#10;6wf+oj6XUkUIhwwNVCJtpnUoKnIYZr4ljt637xxKlF2pbYdDhLtGz5NkqR3WHBcqbGlXUfGT31yk&#10;fGrJ0xQvw2rxui+vN/2xl96Y5+n4/gZKaJT/8KN9tAaWKdy/xB+gN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8KIwgAAANsAAAAPAAAAAAAAAAAAAAAAAJgCAABkcnMvZG93&#10;bnJldi54bWxQSwUGAAAAAAQABAD1AAAAhwMAAAAA&#10;" path="m12,90l48,30,108,r48,l216,30r12,40l228,90r-24,l120,110,84,130,48,190,24,210,12,190,,150,12,90xe" strokeweight=".6pt">
                  <v:path arrowok="t" o:connecttype="custom" o:connectlocs="12,98;46,32;104,0;150,0;206,32;218,76;218,98;218,98;196,98;114,120;80,142;46,206;22,228;12,206;0,163;12,98" o:connectangles="0,0,0,0,0,0,0,0,0,0,0,0,0,0,0,0"/>
                </v:shape>
                <v:shape id="Freeform 94" o:spid="_x0000_s1060" style="position:absolute;left:10592;top:14553;width:189;height:104;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dMI8QA&#10;AADbAAAADwAAAGRycy9kb3ducmV2LnhtbESP0WrCQBRE3wX/YblCX6Ru6kOwMRsRaUsrQqjtB1yy&#10;1ySavRt3t5r+fVcQ+jjMzBkmXw2mExdyvrWs4GmWgCCurG65VvD99fq4AOEDssbOMin4JQ+rYjzK&#10;MdP2yp902YdaRAj7DBU0IfSZlL5qyKCf2Z44egfrDIYoXS21w2uEm07OkySVBluOCw32tGmoOu1/&#10;jAL8eKlduSsX5bOhY7o9v03t2Sj1MBnWSxCBhvAfvrfftYJ0Drcv8QfI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XTCPEAAAA2wAAAA8AAAAAAAAAAAAAAAAAmAIAAGRycy9k&#10;b3ducmV2LnhtbFBLBQYAAAAABAAEAPUAAACJAwAAAAA=&#10;" path="m12,60r36,l84,20,96,r24,l180,80r12,l168,100,120,60r-24,l60,100,24,80,,60r12,xe" strokeweight=".6pt">
                  <v:path arrowok="t" o:connecttype="custom" o:connectlocs="12,64;46,64;82,22;94,0;116,0;174,86;186,86;162,108;116,64;94,64;58,108;24,86;0,64;12,64" o:connectangles="0,0,0,0,0,0,0,0,0,0,0,0,0,0"/>
                </v:shape>
                <v:shape id="Freeform 95" o:spid="_x0000_s1061" style="position:absolute;left:10475;top:14636;width:294;height:661;visibility:visible;mso-wrap-style:square;v-text-anchor:top" coordsize="300,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LizsQA&#10;AADbAAAADwAAAGRycy9kb3ducmV2LnhtbESPzWrDMBCE74W+g9hCLyWRa4fQOFFCKAm0x8a59Lax&#10;NpaJtTKW6p+3jwqFHoeZ+YbZ7EbbiJ46XztW8DpPQBCXTtdcKTgXx9kbCB+QNTaOScFEHnbbx4cN&#10;5toN/EX9KVQiQtjnqMCE0OZS+tKQRT93LXH0rq6zGKLsKqk7HCLcNjJNkqW0WHNcMNjSu6Hydvqx&#10;CqjQlzQ7pC+H/VR9jt9usSrMQqnnp3G/BhFoDP/hv/aHVrDM4PdL/AFye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eC4s7EAAAA2wAAAA8AAAAAAAAAAAAAAAAAmAIAAGRycy9k&#10;b3ducmV2LnhtbFBLBQYAAAAABAAEAPUAAACJAwAAAAA=&#10;" path="m,20l24,60r36,80l144,330r96,200l276,600r12,40l300,620r,-40l276,410r,-80l288,270r,-20l276,250,216,230,156,170,84,100,36,20,,,,20xe" fillcolor="#f60" strokeweight=".6pt">
                  <v:path arrowok="t" o:connecttype="custom" o:connectlocs="0,22;24,64;58,150;138,352;230,565;265,640;276,683;288,661;288,619;265,437;265,352;276,288;276,266;265,266;208,246;150,182;80,106;34,22;0,0;0,22" o:connectangles="0,0,0,0,0,0,0,0,0,0,0,0,0,0,0,0,0,0,0,0"/>
                </v:shape>
                <v:shape id="Freeform 96" o:spid="_x0000_s1062" style="position:absolute;left:10452;top:14955;width:58;height:466;visibility:visible;mso-wrap-style:square;v-text-anchor:top" coordsize="60,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Gz1L8A&#10;AADbAAAADwAAAGRycy9kb3ducmV2LnhtbESPzQrCMBCE74LvEFbwpqkiItUoIgp68ODPA6zN2hab&#10;TW1SrT69EQSPw8x8w8wWjSnEgyqXW1Yw6EcgiBOrc04VnE+b3gSE88gaC8uk4EUOFvN2a4axtk8+&#10;0OPoUxEg7GJUkHlfxlK6JCODrm9L4uBdbWXQB1mlUlf4DHBTyGEUjaXBnMNChiWtMkpux9oo2HE9&#10;4NP9PbzUia7XPPG83OyV6naa5RSEp8b/w7/2VisYj+D7JfwAOf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zIbPUvwAAANsAAAAPAAAAAAAAAAAAAAAAAJgCAABkcnMvZG93bnJl&#10;di54bWxQSwUGAAAAAAQABAD1AAAAhAMAAAAA&#10;" path="m24,430l,350,,310,12,270,24,180,24,60,12,20,24,r,20l48,120,60,240,48,350,24,450r,-20xe" fillcolor="#f60" strokeweight=".6pt">
                  <v:path arrowok="t" o:connecttype="custom" o:connectlocs="22,461;0,375;0,332;12,290;22,193;22,64;12,22;22,0;22,22;44,128;56,258;44,375;22,483;22,461" o:connectangles="0,0,0,0,0,0,0,0,0,0,0,0,0,0"/>
                </v:shape>
                <v:shape id="Freeform 97" o:spid="_x0000_s1063" style="position:absolute;left:10075;top:14317;width:248;height:194;visibility:visible;mso-wrap-style:square;v-text-anchor:top" coordsize="253,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ZEl8UA&#10;AADbAAAADwAAAGRycy9kb3ducmV2LnhtbESPQWvCQBSE70L/w/IKvUjdKFRK6kZqRbAVFG3p+ZF9&#10;yYZk38bsVtN/7wqCx2FmvmFm89424kSdrxwrGI8SEMS50xWXCn6+V8+vIHxA1tg4JgX/5GGePQxm&#10;mGp35j2dDqEUEcI+RQUmhDaV0ueGLPqRa4mjV7jOYoiyK6Xu8BzhtpGTJJlKixXHBYMtfRjK68Of&#10;VfA13G+qHR2Lul4vltvwu/gcD41ST4/9+xuIQH24h2/ttVYwfYHrl/gDZHY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NkSXxQAAANsAAAAPAAAAAAAAAAAAAAAAAJgCAABkcnMv&#10;ZG93bnJldi54bWxQSwUGAAAAAAQABAD1AAAAigMAAAAA&#10;" path="m253,170l193,90,133,20,61,,36,,12,40,,70r,40l12,130,24,110,73,70r60,20l193,130r48,60l253,190r,-20xe" fillcolor="#f60" strokeweight=".6pt">
                  <v:path arrowok="t" o:connecttype="custom" o:connectlocs="243,178;185,94;127,20;59,0;34,0;12,42;0,72;0,114;12,136;24,114;71,72;127,94;185,136;231,198;243,198;243,178" o:connectangles="0,0,0,0,0,0,0,0,0,0,0,0,0,0,0,0"/>
                </v:shape>
                <v:shape id="Freeform 98" o:spid="_x0000_s1064" style="position:absolute;left:10004;top:14615;width:83;height:464;visibility:visible;mso-wrap-style:square;v-text-anchor:top" coordsize="84,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i4X8MA&#10;AADbAAAADwAAAGRycy9kb3ducmV2LnhtbESPQWvCQBSE7wX/w/IEL6VuDCVI6ioiWAJeWvXg8ZF9&#10;ZtNm34bsNon/3hWEHoeZ+YZZbUbbiJ46XztWsJgnIIhLp2uuFJxP+7clCB+QNTaOScGNPGzWk5cV&#10;5toN/E39MVQiQtjnqMCE0OZS+tKQRT93LXH0rq6zGKLsKqk7HCLcNjJNkkxarDkuGGxpZ6j8Pf5Z&#10;BS69+sXn6+79IM9fDWem+KnCRanZdNx+gAg0hv/ws11oBVkGjy/xB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fi4X8MAAADbAAAADwAAAAAAAAAAAAAAAACYAgAAZHJzL2Rv&#10;d25yZXYueG1sUEsFBgAAAAAEAAQA9QAAAIgDAAAAAA==&#10;" path="m84,l60,,36,60,12,120,,210,12,310,48,430r12,20l72,450,84,430,72,390,60,310r,-60l72,160,84,80,84,xe" strokeweight=".6pt">
                  <v:path arrowok="t" o:connecttype="custom" o:connectlocs="82,0;58,0;36,64;12,128;0,224;12,330;46,457;58,478;70,478;82,457;70,415;58,330;58,266;70,170;82,85;82,0" o:connectangles="0,0,0,0,0,0,0,0,0,0,0,0,0,0,0,0"/>
                </v:shape>
                <v:shape id="Freeform 99" o:spid="_x0000_s1065" style="position:absolute;left:1955;top:13563;width:307;height:691;visibility:visible;mso-wrap-style:square;v-text-anchor:top" coordsize="313,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RJHsMA&#10;AADbAAAADwAAAGRycy9kb3ducmV2LnhtbESPUWvCMBSF3wf+h3CFvQxNt0GVahQVBfcyqPoDLs21&#10;LTY3Jclq/PdmMNjj4ZzzHc5yHU0nBnK+tazgfZqBIK6sbrlWcDkfJnMQPiBr7CyTggd5WK9GL0ss&#10;tL1zScMp1CJB2BeooAmhL6T0VUMG/dT2xMm7WmcwJOlqqR3eE9x08iPLcmmw5bTQYE+7hqrb6cco&#10;+CIvy/xQDvvtMdYufn73evam1Os4bhYgAsXwH/5rH7WCfAa/X9IPkK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IRJHsMAAADbAAAADwAAAAAAAAAAAAAAAACYAgAAZHJzL2Rv&#10;d25yZXYueG1sUEsFBgAAAAAEAAQA9QAAAIgDAAAAAA==&#10;" path="m144,60l96,40r-36,l60,100,72,220r,170l48,510,12,630,,670r12,l36,630,72,550,168,350,265,140,301,60,313,20,313,,301,,265,20,217,40,168,80r-12,l144,60xe" fillcolor="#f60" strokeweight=".6pt">
                  <v:path arrowok="t" o:connecttype="custom" o:connectlocs="138,64;92,42;58,42;58,106;70,234;70,415;46,542;12,670;0,713;12,713;34,670;70,585;162,372;255,149;289,64;301,22;301,0;289,0;255,22;209,42;162,86;150,86;138,64" o:connectangles="0,0,0,0,0,0,0,0,0,0,0,0,0,0,0,0,0,0,0,0,0,0,0"/>
                </v:shape>
                <v:shape id="Freeform 100" o:spid="_x0000_s1066" style="position:absolute;left:1826;top:13811;width:83;height:526;visibility:visible;mso-wrap-style:square;v-text-anchor:top" coordsize="84,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WMf78A&#10;AADbAAAADwAAAGRycy9kb3ducmV2LnhtbERPy4rCMBTdC/5DuII7mzoLHx1jUUGQwY3VxSwvzZ22&#10;THNTmkwb/36yEFweznuXB9OKgXrXWFawTFIQxKXVDVcKHvfzYgPCeWSNrWVS8CQH+X462WGm7cg3&#10;GgpfiRjCLkMFtfddJqUrazLoEtsRR+7H9gZ9hH0ldY9jDDet/EjTlTTYcGyosaNTTeVv8WcUDOFK&#10;t2HT0PpbhpKk3RZfR63UfBYOnyA8Bf8Wv9wXrWAVx8Yv8QfI/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GtYx/vwAAANsAAAAPAAAAAAAAAAAAAAAAAJgCAABkcnMvZG93bnJl&#10;di54bWxQSwUGAAAAAAQABAD1AAAAhAMAAAAA&#10;" path="m24,510l60,370,84,230r,-130l60,,36,,12,20,,60r,40l24,190,48,310,36,410,12,490r,20l24,510xe" strokeweight=".6pt">
                  <v:path arrowok="t" o:connecttype="custom" o:connectlocs="24,543;58,394;82,244;82,106;58,0;36,0;12,22;0,64;0,106;24,202;46,330;36,436;12,521;12,543;24,543" o:connectangles="0,0,0,0,0,0,0,0,0,0,0,0,0,0,0"/>
                </v:shape>
                <v:shape id="Freeform 101" o:spid="_x0000_s1067" style="position:absolute;left:1686;top:13469;width:234;height:219;visibility:visible;mso-wrap-style:square;v-text-anchor:top" coordsize="240,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5dhcMA&#10;AADbAAAADwAAAGRycy9kb3ducmV2LnhtbESPW4vCMBSE3wX/QzjCvmnqCrKtRhFxRfCGt/dDc2yL&#10;zUlpsrb77zfCgo/DzHzDTOetKcWTaldYVjAcRCCIU6sLzhRcL9/9LxDOI2ssLZOCX3Iwn3U7U0y0&#10;bfhEz7PPRICwS1BB7n2VSOnSnAy6ga2Ig3e3tUEfZJ1JXWMT4KaUn1E0lgYLDgs5VrTMKX2cf4yC&#10;XWy2N1cWh2N8WI+2q2a/2vi9Uh+9djEB4an17/B/e6MVjGN4fQk/Q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d5dhcMAAADbAAAADwAAAAAAAAAAAAAAAACYAgAAZHJzL2Rv&#10;d25yZXYueG1sUEsFBgAAAAAEAAQA9QAAAIgDAAAAAA==&#10;" path="m228,90l180,30,132,,72,,24,30,,70,,90r12,l36,90r84,20l156,130r36,60l204,210r24,-20l240,150,228,90xe" strokeweight=".6pt">
                  <v:path arrowok="t" o:connecttype="custom" o:connectlocs="216,98;172,32;126,0;68,0;22,32;0,76;0,98;12,98;34,98;114,120;148,142;182,206;194,228;216,206;228,163;216,98" o:connectangles="0,0,0,0,0,0,0,0,0,0,0,0,0,0,0,0"/>
                </v:shape>
                <v:shape id="Freeform 102" o:spid="_x0000_s1068" style="position:absolute;left:1497;top:14553;width:189;height:104;visibility:visible;mso-wrap-style:square;v-text-anchor:top" coordsize="192,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DhEsIA&#10;AADbAAAADwAAAGRycy9kb3ducmV2LnhtbERP3WrCMBS+H/gO4Qi7GZrOC6fVtIjMsQ2h+PMAh+bY&#10;VpuTmmTavf1yMfDy4/tf5r1pxY2cbywreB0nIIhLqxuuFBwPm9EMhA/IGlvLpOCXPOTZ4GmJqbZ3&#10;3tFtHyoRQ9inqKAOoUul9GVNBv3YdsSRO1lnMEToKqkd3mO4aeUkSabSYMOxocaO1jWVl/2PUYBf&#10;75UrtsWsmBs6T7+vHy/2apR6HvarBYhAfXiI/92fWsFbXB+/xB8gs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EOESwgAAANsAAAAPAAAAAAAAAAAAAAAAAJgCAABkcnMvZG93&#10;bnJldi54bWxQSwUGAAAAAAQABAD1AAAAhwMAAAAA&#10;" path="m180,60r-36,l108,20,84,,72,,,80r12,20l72,60r24,l132,100,180,80r,-20l192,60r-12,xe" strokeweight=".6pt">
                  <v:path arrowok="t" o:connecttype="custom" o:connectlocs="174,64;140,64;104,22;82,0;70,0;0,86;12,108;70,64;94,64;128,108;174,86;174,64;186,64;174,64" o:connectangles="0,0,0,0,0,0,0,0,0,0,0,0,0,0"/>
                </v:shape>
                <v:shape id="Freeform 103" o:spid="_x0000_s1069" style="position:absolute;left:1509;top:14636;width:282;height:661;visibility:visible;mso-wrap-style:square;v-text-anchor:top" coordsize="288,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yXUsQA&#10;AADbAAAADwAAAGRycy9kb3ducmV2LnhtbESPQWsCMRSE70L/Q3iFXqRm7aGW1SilUPCi0FVLj4/N&#10;c7O4edkm0V399UYQPA4z8w0zW/S2ESfyoXasYDzKQBCXTtdcKdhuvl8/QISIrLFxTArOFGAxfxrM&#10;MNeu4x86FbESCcIhRwUmxjaXMpSGLIaRa4mTt3feYkzSV1J77BLcNvIty96lxZrTgsGWvgyVh+Jo&#10;FVxWu9ht/xrtze//emjCcVMc1kq9PPefUxCR+vgI39tLrWAyhtuX9APk/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cl1LEAAAA2wAAAA8AAAAAAAAAAAAAAAAAmAIAAGRycy9k&#10;b3ducmV2LnhtbFBLBQYAAAAABAAEAPUAAACJAwAAAAA=&#10;" path="m288,20l276,60r-36,80l156,330,60,530,24,600,,640,,620,,580,24,410r,-80l12,270r,-20l24,250,72,230r72,-60l216,100,264,20,288,r,20xe" fillcolor="#f60" strokeweight=".6pt">
                  <v:path arrowok="t" o:connecttype="custom" o:connectlocs="276,22;264,64;230,150;150,352;58,565;24,640;0,683;0,661;0,619;24,437;24,352;12,288;12,266;24,266;70,246;138,182;208,106;254,22;276,0;276,22" o:connectangles="0,0,0,0,0,0,0,0,0,0,0,0,0,0,0,0,0,0,0,0"/>
                </v:shape>
                <v:shape id="Freeform 104" o:spid="_x0000_s1070" style="position:absolute;left:1780;top:14955;width:35;height:466;visibility:visible;mso-wrap-style:square;v-text-anchor:top" coordsize="36,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BqMYA&#10;AADbAAAADwAAAGRycy9kb3ducmV2LnhtbESP3WoCMRSE7wt9h3AKvSmauNIqW6OoUChCxfqDt4fk&#10;dHd1c7JsUt2+fSMUejnMzDfMZNa5WlyoDZVnDYO+AkFsvK240LDfvfXGIEJEtlh7Jg0/FGA2vb+b&#10;YG79lT/pso2FSBAOOWooY2xyKYMpyWHo+4Y4eV++dRiTbAtpW7wmuKtlptSLdFhxWiixoWVJ5rz9&#10;dhqO62L+/PE03C9M1qiVMofTejPQ+vGhm7+CiNTF//Bf+91qGGVw+5J+gJ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d/BqMYAAADbAAAADwAAAAAAAAAAAAAAAACYAgAAZHJz&#10;L2Rvd25yZXYueG1sUEsFBgAAAAAEAAQA9QAAAIsDAAAAAA==&#10;" path="m24,430l36,350r,-40l36,270,24,180,36,60r,-40l36,,24,,12,20,,120,,240,,350,12,450r12,l24,430xe" strokeweight=".6pt">
                  <v:path arrowok="t" o:connecttype="custom" o:connectlocs="22,461;34,375;34,332;34,290;22,193;34,64;34,22;34,0;22,0;12,22;0,128;0,258;0,375;12,483;22,483;22,461" o:connectangles="0,0,0,0,0,0,0,0,0,0,0,0,0,0,0,0"/>
                </v:shape>
                <v:shape id="Freeform 105" o:spid="_x0000_s1071" style="position:absolute;left:1955;top:14317;width:260;height:194;visibility:visible;mso-wrap-style:square;v-text-anchor:top" coordsize="265,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J5LsUA&#10;AADbAAAADwAAAGRycy9kb3ducmV2LnhtbESPQWvCQBSE70L/w/IKvelGC7ZEV7EFqSiKRi/entln&#10;Es2+TbOrxn/vCoUeh5n5hhmOG1OKK9WusKyg24lAEKdWF5wp2G2n7U8QziNrLC2Tgjs5GI9eWkOM&#10;tb3xhq6Jz0SAsItRQe59FUvp0pwMuo6tiIN3tLVBH2SdSV3jLcBNKXtR1JcGCw4LOVb0nVN6Ti5G&#10;wc9vlPBqv/qaL9fbnez6xeZ4Oij19tpMBiA8Nf4//NeeaQUf7/D8En6AH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gnkuxQAAANsAAAAPAAAAAAAAAAAAAAAAAJgCAABkcnMv&#10;ZG93bnJldi54bWxQSwUGAAAAAAQABAD1AAAAigMAAAAA&#10;" path="m,170l48,90,120,20,193,r36,l253,40r12,30l253,110r-12,20l229,110,180,70,108,90,48,130,,190,,170xe" fillcolor="#f60" strokeweight=".6pt">
                  <v:path arrowok="t" o:connecttype="custom" o:connectlocs="0,178;46,94;116,20;185,0;221,0;243,42;255,72;243,114;232,136;221,114;174,72;104,94;46,136;0,198;0,198;0,178" o:connectangles="0,0,0,0,0,0,0,0,0,0,0,0,0,0,0,0"/>
                </v:shape>
                <v:shape id="Freeform 106" o:spid="_x0000_s1072" style="position:absolute;left:2179;top:14615;width:95;height:464;visibility:visible;mso-wrap-style:square;v-text-anchor:top" coordsize="96,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l0hcUA&#10;AADbAAAADwAAAGRycy9kb3ducmV2LnhtbESPT2vCQBTE7wW/w/IEb3Wj2CrRjYhQaGmpqLl4e2Rf&#10;/pl9G7LbmPbTdwtCj8PM/IbZbAfTiJ46V1lWMJtGIIgzqysuFKTnl8cVCOeRNTaWScE3Odgmo4cN&#10;xtre+Ej9yRciQNjFqKD0vo2ldFlJBt3UtsTBy21n0AfZFVJ3eAtw08h5FD1LgxWHhRJb2peUXU9f&#10;RoHZ5289/aSf6Xt94Lq+fDwdZiulJuNhtwbhafD/4Xv7VStYLuDvS/gBMv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CXSFxQAAANsAAAAPAAAAAAAAAAAAAAAAAJgCAABkcnMv&#10;ZG93bnJldi54bWxQSwUGAAAAAAQABAD1AAAAigMAAAAA&#10;" path="m12,l36,,72,60r12,60l96,210,84,310,48,430,36,450r-12,l24,430,36,390r,-80l36,250,24,160,,80,12,xe" fillcolor="#f60" strokeweight=".6pt">
                  <v:path arrowok="t" o:connecttype="custom" o:connectlocs="12,0;36,0;70,64;82,128;94,224;82,330;48,457;36,478;24,478;24,457;36,415;36,330;36,266;24,170;0,85;12,0" o:connectangles="0,0,0,0,0,0,0,0,0,0,0,0,0,0,0,0"/>
                </v:shape>
                <v:shape id="Freeform 107" o:spid="_x0000_s1073" style="position:absolute;left:1862;top:1317;width:8543;height:824;visibility:visible;mso-wrap-style:square;v-text-anchor:top" coordsize="873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QNRcUA&#10;AADbAAAADwAAAGRycy9kb3ducmV2LnhtbESPW2sCMRSE3wv+h3AE32pWwQurUUQotPjgpSL4dtgc&#10;s4ubkzVJde2vbwqFPg4z8w0zX7a2FnfyoXKsYNDPQBAXTldsFBw/316nIEJE1lg7JgVPCrBcdF7m&#10;mGv34D3dD9GIBOGQo4IyxiaXMhQlWQx91xAn7+K8xZikN1J7fCS4reUwy8bSYsVpocSG1iUV18OX&#10;VbC5TYxpNnv/bbcfp+NquzsPbzulet12NQMRqY3/4b/2u1YwGcHvl/QD5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VA1FxQAAANsAAAAPAAAAAAAAAAAAAAAAAJgCAABkcnMv&#10;ZG93bnJldi54bWxQSwUGAAAAAAQABAD1AAAAigMAAAAA&#10;" path="m276,120l168,140r-60,50l60,310,48,430,60,550r24,70l120,680r48,20l204,700r36,-40l264,610,276,510,252,390,216,330r-48,20l168,390r-12,40l168,470r24,40l204,470r12,-20l228,490r-24,80l168,610,156,590,132,570,120,510,108,430r12,-80l144,290r24,-40l216,250r36,20l289,330r24,80l325,510,313,620,276,720r-36,60l192,800,108,780,48,680,12,550,,410,24,250,72,140,156,40,216,20,276,,8466,r60,20l8586,40r84,100l8718,250r12,160l8730,550r-36,130l8634,780r-84,20l8514,780r-48,-60l8441,620,8417,510r12,-100l8454,330r36,-60l8526,250r36,l8598,290r24,60l8622,430r,80l8610,570r-24,20l8562,610r-24,-40l8514,490r12,-40l8538,470r12,40l8586,470r,-40l8586,390r-24,-40l8526,330r-48,60l8466,510r12,100l8502,660r36,40l8586,700r36,-20l8658,620r24,-70l8694,430,8682,310,8634,190r-72,-50l8466,120r-8190,xe" fillcolor="#f90">
                  <v:path arrowok="t" o:connecttype="custom" o:connectlocs="160,148;58,329;58,584;114,721;196,743;252,647;242,414;160,372;150,456;184,541;206,478;196,605;150,626;114,541;114,372;160,266;242,286;299,435;299,658;230,827;104,827;12,584;23,266;150,42;264,0;8164,22;8302,148;8360,435;8326,721;8188,849;8108,764;8061,541;8096,350;8164,266;8234,308;8256,456;8246,605;8200,647;8154,520;8176,499;8222,499;8222,414;8164,350;8108,541;8142,700;8222,743;8292,658;8326,456;8268,202;8108,128" o:connectangles="0,0,0,0,0,0,0,0,0,0,0,0,0,0,0,0,0,0,0,0,0,0,0,0,0,0,0,0,0,0,0,0,0,0,0,0,0,0,0,0,0,0,0,0,0,0,0,0,0,0"/>
                </v:shape>
                <v:shape id="Freeform 108" o:spid="_x0000_s1074" style="position:absolute;left:1862;top:14720;width:8543;height:827;visibility:visible;mso-wrap-style:square;v-text-anchor:top" coordsize="8730,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aTMsQA&#10;AADbAAAADwAAAGRycy9kb3ducmV2LnhtbESPT2sCMRTE7wW/Q3hCbzWrBy2rUUQQWjz4l0Jvj80z&#10;u7h5WZNUVz+9EQoeh5n5DTOZtbYWF/Khcqyg38tAEBdOV2wUHPbLj08QISJrrB2TghsFmE07bxPM&#10;tbvyli67aESCcMhRQRljk0sZipIshp5riJN3dN5iTNIbqT1eE9zWcpBlQ2mx4rRQYkOLkorT7s8q&#10;WJ1HxjSrrb/b9ffPYb7e/A7OG6Xeu+18DCJSG1/h//aXVjAawvNL+gF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GkzLEAAAA2wAAAA8AAAAAAAAAAAAAAAAAmAIAAGRycy9k&#10;b3ducmV2LnhtbFBLBQYAAAAABAAEAPUAAACJAwAAAAA=&#10;" path="m276,700l168,680,108,600,60,510,48,370,60,270,84,170r36,-50l168,100r36,l240,140r24,70l276,310,252,410r-36,60l168,470r,-40l156,370r12,-40l192,310r12,20l216,370r12,-60l204,230,168,210r-12,l132,250r-12,40l108,370r12,100l144,530r24,40l216,570r36,-20l289,490r24,-80l325,290,313,190,276,100,240,20,192,,108,40,48,140,12,250,,410,24,550,72,680r84,80l216,800r60,l8466,800r60,l8586,760r84,-80l8718,550r12,-140l8730,250,8694,140,8634,40,8550,r-36,20l8466,100r-25,90l8417,290r12,120l8454,490r36,60l8526,570r36,l8598,530r24,-60l8622,370r,-80l8610,250r-24,-40l8562,210r-24,20l8514,310r12,60l8538,330r12,-20l8586,330r,40l8586,430r-24,40l8526,470r-48,-60l8466,310r12,-100l8502,140r36,-40l8586,100r36,20l8658,170r24,100l8694,370r-12,140l8634,600r-72,80l8466,700r-8190,xe" fillcolor="#f90">
                  <v:path arrowok="t" o:connecttype="custom" o:connectlocs="160,727;58,545;58,288;114,128;196,106;252,224;242,438;160,502;150,395;184,331;206,395;196,246;150,224;114,310;114,502;160,609;242,588;299,438;299,203;230,22;104,42;12,267;23,588;150,813;264,855;8164,855;8302,727;8360,438;8326,150;8188,0;8108,106;8061,310;8096,524;8164,609;8234,566;8256,395;8246,267;8200,224;8154,331;8176,353;8222,353;8222,460;8164,502;8108,331;8142,150;8222,106;8292,182;8326,395;8268,641;8108,748" o:connectangles="0,0,0,0,0,0,0,0,0,0,0,0,0,0,0,0,0,0,0,0,0,0,0,0,0,0,0,0,0,0,0,0,0,0,0,0,0,0,0,0,0,0,0,0,0,0,0,0,0,0"/>
                </v:shape>
                <v:shape id="Freeform 109" o:spid="_x0000_s1075" style="position:absolute;left:1451;top:1699;width:364;height:12794;visibility:visible;mso-wrap-style:square;v-text-anchor:top" coordsize="372,12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NY+8IA&#10;AADbAAAADwAAAGRycy9kb3ducmV2LnhtbESP0WrCQBRE3wX/YbmCb7qxQg1pNmKEFumTjX7AJXub&#10;BLN3Y3abxL/vFoQ+DjNzhkn3k2nFQL1rLCvYrCMQxKXVDVcKrpf3VQzCeWSNrWVS8CAH+2w+SzHR&#10;duQvGgpfiQBhl6CC2vsukdKVNRl0a9sRB+/b9gZ9kH0ldY9jgJtWvkTRqzTYcFiosaNjTeWt+DEK&#10;unue6/Pn9WA+mqGi7RTLwsZKLRfT4Q2Ep8n/h5/tk1aw28Hfl/ADZPY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M1j7wgAAANsAAAAPAAAAAAAAAAAAAAAAAJgCAABkcnMvZG93&#10;bnJldi54bWxQSwUGAAAAAAQABAD1AAAAhwMAAAAA&#10;" path="m48,11818r12,210l84,12188r60,90l192,12298r60,-20l288,12228r24,-80l324,12068r,-100l300,11888r-24,-50l228,11818r-48,30l156,11948r,80l168,12068r24,l228,12068r,-60l216,11968r-12,-20l228,11908r36,60l276,12028r-12,60l264,12128r-36,40l192,12168r-36,-20l132,12108r-12,-80l120,11948r,-80l156,11798r36,-60l228,11718r60,20l336,11818r24,90l372,12008r-12,180l312,12298r-60,80l192,12398r-72,-40l60,12248,12,12068r,-120l,11818,,600,12,470r,-140l60,150,120,40,192,r60,20l312,100r48,130l372,410,360,510r-24,90l288,660r-60,20l192,660,156,620,120,540r,-70l120,370r12,-60l156,250r36,-20l228,250r36,40l264,330r12,40l264,450r-36,40l204,470r12,-20l228,410r,-60l192,330r-24,20l156,370r,100l180,540r48,40l276,560r24,-50l324,430r,-80l312,250,288,170,252,110,192,100r-48,30l84,230,60,370,48,580r,11238xe" fillcolor="#f60">
                  <v:path arrowok="t" o:connecttype="custom" o:connectlocs="58,12808;138,13075;242,13075;298,12936;310,12744;264,12606;172,12617;150,12808;184,12851;218,12788;196,12724;252,12744;252,12872;218,12958;150,12936;114,12808;114,12638;184,12500;276,12500;344,12680;344,12979;242,13181;114,13160;12,12851;0,12585;12,500;58,160;184,0;298,106;356,437;322,639;218,724;150,660;114,500;126,330;184,245;252,309;264,394;218,522;206,479;218,373;160,373;150,500;218,618;288,543;310,373;276,181;184,106;80,245;46,618" o:connectangles="0,0,0,0,0,0,0,0,0,0,0,0,0,0,0,0,0,0,0,0,0,0,0,0,0,0,0,0,0,0,0,0,0,0,0,0,0,0,0,0,0,0,0,0,0,0,0,0,0,0"/>
                </v:shape>
                <v:shape id="Freeform 110" o:spid="_x0000_s1076" style="position:absolute;left:10275;top:1296;width:306;height:704;visibility:visible;mso-wrap-style:square;v-text-anchor:top" coordsize="312,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Ot4r8A&#10;AADbAAAADwAAAGRycy9kb3ducmV2LnhtbERPy4rCMBTdC/MP4Q6409QZX1SjDDMI7sQquL001z5z&#10;U5tMrX9vFoLLw3mvt72pRUetKywrmIwjEMSp1QVnCs6n3WgJwnlkjbVlUvAgB9vNx2CNsbZ3PlKX&#10;+EyEEHYxKsi9b2IpXZqTQTe2DXHgrrY16ANsM6lbvIdwU8uvKJpLgwWHhhwb+s0prZJ/o+Ay76fd&#10;xN2626z4PpS2KtO//Ump4Wf/swLhqfdv8cu91woWYWz4En6A3D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hQ63ivwAAANsAAAAPAAAAAAAAAAAAAAAAAJgCAABkcnMvZG93bnJl&#10;di54bWxQSwUGAAAAAAQABAD1AAAAhAMAAAAA&#10;" path="m60,20l24,,12,20,,80r12,30l264,660r12,20l300,660r12,-40l300,560,60,20xe" fillcolor="#f60">
                  <v:path arrowok="t" o:connecttype="custom" o:connectlocs="58,22;24,0;12,22;0,86;12,118;254,707;266,729;288,707;300,665;288,600;58,22" o:connectangles="0,0,0,0,0,0,0,0,0,0,0"/>
                </v:shape>
                <v:shape id="Freeform 111" o:spid="_x0000_s1077" style="position:absolute;left:1697;top:1296;width:294;height:704;visibility:visible;mso-wrap-style:square;v-text-anchor:top" coordsize="300,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6rBMUA&#10;AADbAAAADwAAAGRycy9kb3ducmV2LnhtbESPQWvCQBSE70L/w/KE3nRjD9VGN0FaCh6K1FTE4yP7&#10;TEKyb0N2m8T++q4geBxm5htmk46mET11rrKsYDGPQBDnVldcKDj+fM5WIJxH1thYJgVXcpAmT5MN&#10;xtoOfKA+84UIEHYxKii9b2MpXV6SQTe3LXHwLrYz6IPsCqk7HALcNPIlil6lwYrDQoktvZeU19mv&#10;UXA6k++jv6Y+1638uu6z74/FblDqeTpu1yA8jf4Rvrd3WsHyDW5fwg+Qy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vqsExQAAANsAAAAPAAAAAAAAAAAAAAAAAJgCAABkcnMv&#10;ZG93bnJldi54bWxQSwUGAAAAAAQABAD1AAAAigMAAAAA&#10;" path="m264,20l276,r24,20l300,80r,30l48,660,24,680,12,660,,620,12,560,264,20xe" fillcolor="#b09870">
                  <v:path arrowok="t" o:connecttype="custom" o:connectlocs="254,22;265,0;288,22;288,86;288,118;46,707;24,729;12,707;0,665;12,600;254,22" o:connectangles="0,0,0,0,0,0,0,0,0,0,0"/>
                </v:shape>
                <v:shape id="Freeform 112" o:spid="_x0000_s1078" style="position:absolute;left:10275;top:14214;width:306;height:681;visibility:visible;mso-wrap-style:square;v-text-anchor:top" coordsize="312,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RqpsEA&#10;AADbAAAADwAAAGRycy9kb3ducmV2LnhtbERPTWuDQBC9B/Iflgn0Epo1HloxrlJCpL2V2vY+uBM1&#10;dWfF3ajNr88eCj0+3ndWLKYXE42us6xgv4tAENdWd9wo+PosHxMQziNr7C2Tgl9yUOTrVYaptjN/&#10;0FT5RoQQdikqaL0fUild3ZJBt7MDceDOdjToAxwbqUecQ7jpZRxFT9Jgx6GhxYGOLdU/1dUoOJ3i&#10;ZZjisnq9PDeX6ltv9fvtqtTDZnk5gPC0+H/xn/tNK0jC+vAl/ACZ3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p0aqbBAAAA2wAAAA8AAAAAAAAAAAAAAAAAmAIAAGRycy9kb3du&#10;cmV2LnhtbFBLBQYAAAAABAAEAPUAAACGAwAAAAA=&#10;" path="m60,640l24,660,12,640,,600,12,550,264,20,276,r24,20l312,60r-12,60l60,640xe" fillcolor="#b09870">
                  <v:path arrowok="t" o:connecttype="custom" o:connectlocs="58,681;24,703;12,681;0,639;12,586;254,22;266,0;288,22;300,64;288,128;58,681" o:connectangles="0,0,0,0,0,0,0,0,0,0,0"/>
                </v:shape>
                <v:shape id="Freeform 113" o:spid="_x0000_s1079" style="position:absolute;left:1697;top:14214;width:294;height:681;visibility:visible;mso-wrap-style:square;v-text-anchor:top" coordsize="300,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7dusMA&#10;AADbAAAADwAAAGRycy9kb3ducmV2LnhtbESPzWrDMBCE74G+g9hAL6GW45Bi3CihBAqmt/w8wGJt&#10;/RNrZSTVcf30VaDQ4zAz3zC7w2R6MZLzrWUF6yQFQVxZ3XKt4Hr5eMlB+ICssbdMCn7Iw2H/tNhh&#10;oe2dTzSeQy0ihH2BCpoQhkJKXzVk0Cd2II7el3UGQ5SultrhPcJNL7M0fZUGW44LDQ50bKi6nb+N&#10;gnnDbtNdu/Lo5898m43Uhnml1PNyen8DEWgK/+G/dqkV5Gt4fIk/QO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Y7dusMAAADbAAAADwAAAAAAAAAAAAAAAACYAgAAZHJzL2Rv&#10;d25yZXYueG1sUEsFBgAAAAAEAAQA9QAAAIgDAAAAAA==&#10;" path="m264,640r12,20l300,640r,-40l300,550,48,20,24,,12,20,,60r12,60l264,640xe" fillcolor="#b09870">
                  <v:path arrowok="t" o:connecttype="custom" o:connectlocs="254,681;265,703;288,681;288,639;288,586;46,22;24,0;12,22;0,64;12,128;254,681" o:connectangles="0,0,0,0,0,0,0,0,0,0,0"/>
                </v:shape>
                <v:shape id="Freeform 114" o:spid="_x0000_s1080" style="position:absolute;left:1200;top:1075;width:9878;height:143;visibility:visible;mso-wrap-style:square;v-text-anchor:top" coordsize="9774,1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vXrcQA&#10;AADbAAAADwAAAGRycy9kb3ducmV2LnhtbESPQWvCQBSE74X+h+UVequbSpGQugkiVKwIRQ3U4yP7&#10;TJZm36bZbYz/visIHoeZ+YaZF6NtxUC9N44VvE4SEMSV04ZrBeXh4yUF4QOyxtYxKbiQhyJ/fJhj&#10;pt2ZdzTsQy0ihH2GCpoQukxKXzVk0U9cRxy9k+sthij7WuoezxFuWzlNkpm0aDguNNjRsqHqZ/9n&#10;FZhuRZ+74W0hj9+lWf7qKv3abJV6fhoX7yACjeEevrXXWkE6heuX+AN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7163EAAAA2wAAAA8AAAAAAAAAAAAAAAAAmAIAAGRycy9k&#10;b3ducmV2LnhtbFBLBQYAAAAABAAEAPUAAACJAwAAAAA=&#10;" path="m48,110l,,9774,r-48,110l48,110xe" fillcolor="#b0b0b0">
                  <v:path arrowok="t" o:connecttype="custom" o:connectlocs="50,186;0,0;9983,0;9934,186;50,186" o:connectangles="0,0,0,0,0"/>
                </v:shape>
                <v:shape id="Freeform 115" o:spid="_x0000_s1081" style="position:absolute;left:10933;top:1075;width:145;height:14795;rotation:180;flip:x;visibility:visible;mso-wrap-style:square;v-text-anchor:top" coordsize="48,14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zhHsUA&#10;AADbAAAADwAAAGRycy9kb3ducmV2LnhtbESP3WrCQBSE7wXfYTlCb6Ru2kqUNBsphUB7oVjbBzjN&#10;HpNg9mzIbn58e7dQ8HKYmW+YdDeZRgzUudqygqdVBIK4sLrmUsHPd/64BeE8ssbGMim4koNdNp+l&#10;mGg78hcNJ1+KAGGXoILK+zaR0hUVGXQr2xIH72w7gz7IrpS6wzHATSOfoyiWBmsOCxW29F5RcTn1&#10;RsGnG34303G5v+bHzWHkuF/ntlfqYTG9vYLwNPl7+L/9oRVsX+DvS/gBM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TOEexQAAANsAAAAPAAAAAAAAAAAAAAAAAJgCAABkcnMv&#10;ZG93bnJldi54bWxQSwUGAAAAAAQABAD1AAAAigMAAAAA&#10;" path="m,14608r48,90l48,,,110,,14608xe" fillcolor="#f90">
                  <v:path arrowok="t" o:connecttype="custom" o:connectlocs="0,14801;438,14893;438,0;0,112;0,14801" o:connectangles="0,0,0,0,0"/>
                </v:shape>
                <v:shape id="Freeform 116" o:spid="_x0000_s1082" style="position:absolute;left:1200;top:15728;width:9878;height:151;visibility:visible;mso-wrap-style:square;v-text-anchor:top" coordsize="977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z+48YA&#10;AADbAAAADwAAAGRycy9kb3ducmV2LnhtbESP3WoCMRSE7wu+QzhCb0SzlVJlNYoVhJaq4A+Cd4fN&#10;Mbu4OVk3Ubdv3whCL4eZ+YYZTxtbihvVvnCs4K2XgCDOnC7YKNjvFt0hCB+QNZaOScEveZhOWi9j&#10;TLW784Zu22BEhLBPUUEeQpVK6bOcLPqeq4ijd3K1xRBlbaSu8R7htpT9JPmQFguOCzlWNM8pO2+v&#10;VsHKDpZmszqG5Tq7/nwfDubz0jFKvbab2QhEoCb8h5/tL61g+A6PL/EHyM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z+48YAAADbAAAADwAAAAAAAAAAAAAAAACYAgAAZHJz&#10;L2Rvd25yZXYueG1sUEsFBgAAAAAEAAQA9QAAAIsDAAAAAA==&#10;" path="m48,l,90r9774,l9726,,48,xe" fillcolor="#b0b0b0">
                  <v:path arrowok="t" o:connecttype="custom" o:connectlocs="50,0;0,253;9983,253;9934,0;50,0" o:connectangles="0,0,0,0,0"/>
                </v:shape>
                <v:shape id="Freeform 117" o:spid="_x0000_s1083" style="position:absolute;left:1200;top:1075;width:145;height:14786;visibility:visible;mso-wrap-style:square;v-text-anchor:top" coordsize="48,14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Eke8MA&#10;AADbAAAADwAAAGRycy9kb3ducmV2LnhtbESPQWvCQBSE74X+h+UVvNWNgjamrsEICb02iudn9pmE&#10;Zt+G3VXTf98tFHocZuYbZptPZhB3cr63rGAxT0AQN1b33Co4HcvXFIQPyBoHy6Tgmzzku+enLWba&#10;PviT7nVoRYSwz1BBF8KYSembjgz6uR2Jo3e1zmCI0rVSO3xEuBnkMknW0mDPcaHDkQ4dNV/1zSi4&#10;XtYbW52Pb8WiGFI39vWlrGqlZi/T/h1EoCn8h//aH1pBuoLfL/EHyN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YEke8MAAADbAAAADwAAAAAAAAAAAAAAAACYAgAAZHJzL2Rv&#10;d25yZXYueG1sUEsFBgAAAAAEAAQA9QAAAIgDAAAAAA==&#10;" path="m48,14608l,14698,,,48,110r,14498xe" fillcolor="#f90">
                  <v:path arrowok="t" o:connecttype="custom" o:connectlocs="438,14783;0,14875;0,0;438,112;438,14783" o:connectangles="0,0,0,0,0"/>
                </v:shape>
              </v:group>
            </w:pict>
          </mc:Fallback>
        </mc:AlternateContent>
      </w:r>
      <w:r w:rsidR="00BA3BF8">
        <w:rPr>
          <w:rFonts w:ascii="Times New Roman" w:hAnsi="Times New Roman" w:cs="Times New Roman"/>
          <w:b/>
          <w:color w:val="FF0000"/>
          <w:sz w:val="28"/>
          <w:szCs w:val="28"/>
        </w:rPr>
        <w:t>I</w:t>
      </w:r>
      <w:r w:rsidR="00B34021" w:rsidRPr="000A3F75">
        <w:rPr>
          <w:rFonts w:ascii="Times New Roman" w:hAnsi="Times New Roman" w:cs="Times New Roman"/>
          <w:b/>
          <w:color w:val="FF0000"/>
          <w:sz w:val="28"/>
          <w:szCs w:val="28"/>
        </w:rPr>
        <w:t>.</w:t>
      </w:r>
      <w:r w:rsidR="00BC4F9E" w:rsidRPr="000A3F75">
        <w:rPr>
          <w:rFonts w:ascii="Times New Roman" w:hAnsi="Times New Roman" w:cs="Times New Roman"/>
          <w:b/>
          <w:color w:val="FF0000"/>
          <w:sz w:val="28"/>
          <w:szCs w:val="28"/>
        </w:rPr>
        <w:t xml:space="preserve"> ĐẶT VẤN ĐỀ</w:t>
      </w:r>
    </w:p>
    <w:p w:rsidR="00BC4F9E" w:rsidRDefault="00BC4F9E" w:rsidP="00252C8C">
      <w:pPr>
        <w:spacing w:before="120" w:after="120" w:line="240" w:lineRule="auto"/>
        <w:jc w:val="both"/>
        <w:rPr>
          <w:rFonts w:ascii="Times New Roman" w:hAnsi="Times New Roman" w:cs="Times New Roman"/>
          <w:sz w:val="28"/>
          <w:szCs w:val="28"/>
        </w:rPr>
      </w:pPr>
      <w:r>
        <w:rPr>
          <w:rFonts w:ascii="Times New Roman" w:hAnsi="Times New Roman" w:cs="Times New Roman"/>
          <w:sz w:val="28"/>
          <w:szCs w:val="28"/>
        </w:rPr>
        <w:tab/>
        <w:t>Bác Hồ, vị cha già của dân tộc đã từ</w:t>
      </w:r>
      <w:r w:rsidR="00BA3BF8">
        <w:rPr>
          <w:rFonts w:ascii="Times New Roman" w:hAnsi="Times New Roman" w:cs="Times New Roman"/>
          <w:sz w:val="28"/>
          <w:szCs w:val="28"/>
        </w:rPr>
        <w:t>ng nói “</w:t>
      </w:r>
      <w:r>
        <w:rPr>
          <w:rFonts w:ascii="Times New Roman" w:hAnsi="Times New Roman" w:cs="Times New Roman"/>
          <w:sz w:val="28"/>
          <w:szCs w:val="28"/>
        </w:rPr>
        <w:t>Trẻ em như búp trên cành, biết ăn, biết ngủ, biết học hành là ngoan”. Để cho sự ăn ngủ, học hành của trẻ em được tốt đẹp và đi vào nề nếp, ngoài sự</w:t>
      </w:r>
      <w:r w:rsidR="00B34021">
        <w:rPr>
          <w:rFonts w:ascii="Times New Roman" w:hAnsi="Times New Roman" w:cs="Times New Roman"/>
          <w:sz w:val="28"/>
          <w:szCs w:val="28"/>
        </w:rPr>
        <w:t xml:space="preserve"> chăm l</w:t>
      </w:r>
      <w:r>
        <w:rPr>
          <w:rFonts w:ascii="Times New Roman" w:hAnsi="Times New Roman" w:cs="Times New Roman"/>
          <w:sz w:val="28"/>
          <w:szCs w:val="28"/>
        </w:rPr>
        <w:t xml:space="preserve">o của bố mẹ lúc ở nhà thì vai trò của các trường mầm non là rất quan trọng. </w:t>
      </w:r>
    </w:p>
    <w:p w:rsidR="00BA3BF8" w:rsidRDefault="00BC4F9E" w:rsidP="00252C8C">
      <w:pPr>
        <w:spacing w:before="120" w:after="120" w:line="240" w:lineRule="auto"/>
        <w:ind w:firstLine="720"/>
        <w:jc w:val="both"/>
        <w:rPr>
          <w:rFonts w:ascii="Times New Roman" w:hAnsi="Times New Roman" w:cs="Times New Roman"/>
          <w:sz w:val="28"/>
          <w:szCs w:val="28"/>
        </w:rPr>
      </w:pPr>
      <w:r>
        <w:rPr>
          <w:rFonts w:ascii="Times New Roman" w:hAnsi="Times New Roman" w:cs="Times New Roman"/>
          <w:sz w:val="28"/>
          <w:szCs w:val="28"/>
        </w:rPr>
        <w:t>Trường mầm non là nơi đầu tiên trẻ được tiếp xúc với bạ</w:t>
      </w:r>
      <w:r w:rsidR="00BA3BF8">
        <w:rPr>
          <w:rFonts w:ascii="Times New Roman" w:hAnsi="Times New Roman" w:cs="Times New Roman"/>
          <w:sz w:val="28"/>
          <w:szCs w:val="28"/>
        </w:rPr>
        <w:t xml:space="preserve">n bè, cô giáo. Trẻ đến </w:t>
      </w:r>
      <w:r>
        <w:rPr>
          <w:rFonts w:ascii="Times New Roman" w:hAnsi="Times New Roman" w:cs="Times New Roman"/>
          <w:sz w:val="28"/>
          <w:szCs w:val="28"/>
        </w:rPr>
        <w:t>trường mầ</w:t>
      </w:r>
      <w:r w:rsidR="00BA3BF8">
        <w:rPr>
          <w:rFonts w:ascii="Times New Roman" w:hAnsi="Times New Roman" w:cs="Times New Roman"/>
          <w:sz w:val="28"/>
          <w:szCs w:val="28"/>
        </w:rPr>
        <w:t xml:space="preserve">m non </w:t>
      </w:r>
      <w:r>
        <w:rPr>
          <w:rFonts w:ascii="Times New Roman" w:hAnsi="Times New Roman" w:cs="Times New Roman"/>
          <w:sz w:val="28"/>
          <w:szCs w:val="28"/>
        </w:rPr>
        <w:t xml:space="preserve">được </w:t>
      </w:r>
      <w:r w:rsidR="00BA3BF8">
        <w:rPr>
          <w:rFonts w:ascii="Times New Roman" w:hAnsi="Times New Roman" w:cs="Times New Roman"/>
          <w:sz w:val="28"/>
          <w:szCs w:val="28"/>
        </w:rPr>
        <w:t xml:space="preserve">các cô </w:t>
      </w:r>
      <w:r>
        <w:rPr>
          <w:rFonts w:ascii="Times New Roman" w:hAnsi="Times New Roman" w:cs="Times New Roman"/>
          <w:sz w:val="28"/>
          <w:szCs w:val="28"/>
        </w:rPr>
        <w:t>chăm sóc, nuôi dưỡ</w:t>
      </w:r>
      <w:r w:rsidR="00BA3BF8">
        <w:rPr>
          <w:rFonts w:ascii="Times New Roman" w:hAnsi="Times New Roman" w:cs="Times New Roman"/>
          <w:sz w:val="28"/>
          <w:szCs w:val="28"/>
        </w:rPr>
        <w:t>ng, v</w:t>
      </w:r>
      <w:r>
        <w:rPr>
          <w:rFonts w:ascii="Times New Roman" w:hAnsi="Times New Roman" w:cs="Times New Roman"/>
          <w:sz w:val="28"/>
          <w:szCs w:val="28"/>
        </w:rPr>
        <w:t>ì vậ</w:t>
      </w:r>
      <w:r w:rsidR="00BA3BF8">
        <w:rPr>
          <w:rFonts w:ascii="Times New Roman" w:hAnsi="Times New Roman" w:cs="Times New Roman"/>
          <w:sz w:val="28"/>
          <w:szCs w:val="28"/>
        </w:rPr>
        <w:t xml:space="preserve">y </w:t>
      </w:r>
      <w:r>
        <w:rPr>
          <w:rFonts w:ascii="Times New Roman" w:hAnsi="Times New Roman" w:cs="Times New Roman"/>
          <w:sz w:val="28"/>
          <w:szCs w:val="28"/>
        </w:rPr>
        <w:t>trẻ em luôn được ví là những chồi non và các cô có nhiệ</w:t>
      </w:r>
      <w:r w:rsidR="00EE7EC0">
        <w:rPr>
          <w:rFonts w:ascii="Times New Roman" w:hAnsi="Times New Roman" w:cs="Times New Roman"/>
          <w:sz w:val="28"/>
          <w:szCs w:val="28"/>
        </w:rPr>
        <w:t xml:space="preserve">m </w:t>
      </w:r>
      <w:r>
        <w:rPr>
          <w:rFonts w:ascii="Times New Roman" w:hAnsi="Times New Roman" w:cs="Times New Roman"/>
          <w:sz w:val="28"/>
          <w:szCs w:val="28"/>
        </w:rPr>
        <w:t xml:space="preserve">vụ chăm sóc những chồi non đó phát triển thành người. Việc tổ chức chăm sóc cho trẻ ăn uống sao cho khoa học, hợp lý, đầy đủ các chất dinh dưỡng, giúp cho trẻ phát triển tốt về mặt sức khỏe đồng thời tạo điều kiện cho các em tích cực tham gia các hoạt động vui chơi, học tập và thích nghi với môi trường xung quanh một cách toàn diện là hết sức cần thiết. </w:t>
      </w:r>
    </w:p>
    <w:p w:rsidR="00BA3BF8" w:rsidRPr="000F41FF" w:rsidRDefault="00BA3BF8" w:rsidP="00252C8C">
      <w:pPr>
        <w:pStyle w:val="NormalWeb"/>
        <w:shd w:val="clear" w:color="auto" w:fill="FFFFFF"/>
        <w:spacing w:before="120" w:beforeAutospacing="0" w:after="120" w:afterAutospacing="0"/>
        <w:ind w:right="45" w:firstLine="720"/>
        <w:jc w:val="both"/>
        <w:rPr>
          <w:sz w:val="28"/>
          <w:szCs w:val="28"/>
        </w:rPr>
      </w:pPr>
      <w:r w:rsidRPr="00BA3BF8">
        <w:rPr>
          <w:sz w:val="28"/>
          <w:szCs w:val="28"/>
        </w:rPr>
        <w:t xml:space="preserve">Tuy nhiên, hiện nay vấn đề </w:t>
      </w:r>
      <w:r w:rsidR="00875C0B">
        <w:rPr>
          <w:sz w:val="28"/>
          <w:szCs w:val="28"/>
        </w:rPr>
        <w:t xml:space="preserve">về chất lượng bữa ăn cho trẻ và đảm bảo </w:t>
      </w:r>
      <w:r w:rsidRPr="00BA3BF8">
        <w:rPr>
          <w:sz w:val="28"/>
          <w:szCs w:val="28"/>
        </w:rPr>
        <w:t>vệ sinh</w:t>
      </w:r>
      <w:r w:rsidRPr="00BA3BF8">
        <w:rPr>
          <w:rStyle w:val="apple-converted-space"/>
          <w:sz w:val="28"/>
          <w:szCs w:val="28"/>
        </w:rPr>
        <w:t> </w:t>
      </w:r>
      <w:r w:rsidRPr="00BA3BF8">
        <w:rPr>
          <w:rStyle w:val="Strong"/>
          <w:b w:val="0"/>
          <w:sz w:val="28"/>
          <w:szCs w:val="28"/>
          <w:bdr w:val="none" w:sz="0" w:space="0" w:color="auto" w:frame="1"/>
        </w:rPr>
        <w:t xml:space="preserve">an toàn thực phẩm </w:t>
      </w:r>
      <w:r w:rsidR="00875C0B">
        <w:rPr>
          <w:rStyle w:val="Strong"/>
          <w:b w:val="0"/>
          <w:sz w:val="28"/>
          <w:szCs w:val="28"/>
          <w:bdr w:val="none" w:sz="0" w:space="0" w:color="auto" w:frame="1"/>
        </w:rPr>
        <w:t xml:space="preserve">trong trường </w:t>
      </w:r>
      <w:r w:rsidRPr="00BA3BF8">
        <w:rPr>
          <w:rStyle w:val="Strong"/>
          <w:b w:val="0"/>
          <w:sz w:val="28"/>
          <w:szCs w:val="28"/>
          <w:bdr w:val="none" w:sz="0" w:space="0" w:color="auto" w:frame="1"/>
        </w:rPr>
        <w:t>mầm non</w:t>
      </w:r>
      <w:r w:rsidRPr="00BA3BF8">
        <w:rPr>
          <w:rStyle w:val="apple-converted-space"/>
          <w:sz w:val="28"/>
          <w:szCs w:val="28"/>
        </w:rPr>
        <w:t> </w:t>
      </w:r>
      <w:r w:rsidR="00875C0B">
        <w:rPr>
          <w:rStyle w:val="apple-converted-space"/>
          <w:sz w:val="28"/>
          <w:szCs w:val="28"/>
        </w:rPr>
        <w:t xml:space="preserve">cũng </w:t>
      </w:r>
      <w:r w:rsidRPr="00BA3BF8">
        <w:rPr>
          <w:sz w:val="28"/>
          <w:szCs w:val="28"/>
        </w:rPr>
        <w:t>đang là mối</w:t>
      </w:r>
      <w:r w:rsidR="00875C0B">
        <w:rPr>
          <w:sz w:val="28"/>
          <w:szCs w:val="28"/>
        </w:rPr>
        <w:t xml:space="preserve"> quan tâm lớn </w:t>
      </w:r>
      <w:r w:rsidRPr="000F41FF">
        <w:rPr>
          <w:sz w:val="28"/>
          <w:szCs w:val="28"/>
        </w:rPr>
        <w:t>của toàn xã hội. Chất lượng</w:t>
      </w:r>
      <w:r w:rsidRPr="000F41FF">
        <w:rPr>
          <w:rStyle w:val="apple-converted-space"/>
          <w:sz w:val="28"/>
          <w:szCs w:val="28"/>
        </w:rPr>
        <w:t> </w:t>
      </w:r>
      <w:r w:rsidRPr="000F41FF">
        <w:rPr>
          <w:rStyle w:val="Emphasis"/>
          <w:sz w:val="28"/>
          <w:szCs w:val="28"/>
          <w:bdr w:val="none" w:sz="0" w:space="0" w:color="auto" w:frame="1"/>
        </w:rPr>
        <w:t xml:space="preserve">vệ </w:t>
      </w:r>
      <w:r w:rsidRPr="000F41FF">
        <w:rPr>
          <w:rStyle w:val="Emphasis"/>
          <w:i w:val="0"/>
          <w:sz w:val="28"/>
          <w:szCs w:val="28"/>
          <w:bdr w:val="none" w:sz="0" w:space="0" w:color="auto" w:frame="1"/>
        </w:rPr>
        <w:t>sinh an toàn thực phẩm</w:t>
      </w:r>
      <w:r w:rsidRPr="000F41FF">
        <w:rPr>
          <w:rStyle w:val="apple-converted-space"/>
          <w:sz w:val="28"/>
          <w:szCs w:val="28"/>
        </w:rPr>
        <w:t> </w:t>
      </w:r>
      <w:r w:rsidRPr="000F41FF">
        <w:rPr>
          <w:sz w:val="28"/>
          <w:szCs w:val="28"/>
        </w:rPr>
        <w:t>liên quan đến cả quá trình từ khâu sản xuất đến khâu tiêu dùng</w:t>
      </w:r>
      <w:r w:rsidR="00875C0B">
        <w:rPr>
          <w:sz w:val="28"/>
          <w:szCs w:val="28"/>
        </w:rPr>
        <w:t xml:space="preserve"> và c</w:t>
      </w:r>
      <w:r w:rsidRPr="000F41FF">
        <w:rPr>
          <w:sz w:val="28"/>
          <w:szCs w:val="28"/>
        </w:rPr>
        <w:t xml:space="preserve">ông tác này đòi hỏi có tính liên ngành </w:t>
      </w:r>
      <w:r w:rsidR="00875C0B">
        <w:rPr>
          <w:sz w:val="28"/>
          <w:szCs w:val="28"/>
        </w:rPr>
        <w:t>cao</w:t>
      </w:r>
      <w:r w:rsidRPr="000F41FF">
        <w:rPr>
          <w:sz w:val="28"/>
          <w:szCs w:val="28"/>
        </w:rPr>
        <w:t xml:space="preserve">. Đối với Ngành </w:t>
      </w:r>
      <w:r w:rsidR="00875C0B">
        <w:rPr>
          <w:sz w:val="28"/>
          <w:szCs w:val="28"/>
        </w:rPr>
        <w:t>giáo dục nói chung, trong đó cấp</w:t>
      </w:r>
      <w:r w:rsidRPr="000F41FF">
        <w:rPr>
          <w:sz w:val="28"/>
          <w:szCs w:val="28"/>
        </w:rPr>
        <w:t xml:space="preserve"> học Mầm non nói riêng đóng vai trò rất lớn đến việc tổ chức khâu an toàn vệ sinh thực phẩm cho trẻ ăn bán trú tại trường Mầm non. </w:t>
      </w:r>
      <w:r w:rsidR="00875C0B">
        <w:rPr>
          <w:sz w:val="28"/>
          <w:szCs w:val="28"/>
        </w:rPr>
        <w:t xml:space="preserve">Chất lượng bữa ăn và công tác đảm bảo </w:t>
      </w:r>
      <w:r w:rsidRPr="000F41FF">
        <w:rPr>
          <w:sz w:val="28"/>
          <w:szCs w:val="28"/>
        </w:rPr>
        <w:t>vệ sinh an toàn thực phẩm giữ vị trí quan trọng đối với sức khoẻ trẻ thơ, nó góp phần nâng cao sức học tập, lao động của trẻ trong xã hội ngày càng phát triển hiện nay.</w:t>
      </w:r>
    </w:p>
    <w:p w:rsidR="00BA3BF8" w:rsidRPr="000F41FF" w:rsidRDefault="00BA3BF8" w:rsidP="00252C8C">
      <w:pPr>
        <w:pStyle w:val="NormalWeb"/>
        <w:shd w:val="clear" w:color="auto" w:fill="FFFFFF"/>
        <w:spacing w:before="120" w:beforeAutospacing="0" w:after="120" w:afterAutospacing="0"/>
        <w:ind w:right="45"/>
        <w:jc w:val="both"/>
        <w:rPr>
          <w:sz w:val="28"/>
          <w:szCs w:val="28"/>
        </w:rPr>
      </w:pPr>
      <w:r w:rsidRPr="000F41FF">
        <w:rPr>
          <w:sz w:val="28"/>
          <w:szCs w:val="28"/>
        </w:rPr>
        <w:t xml:space="preserve">      Trong các trường mầm non nói chung và trường mầm non </w:t>
      </w:r>
      <w:r w:rsidR="00875C0B">
        <w:rPr>
          <w:sz w:val="28"/>
          <w:szCs w:val="28"/>
        </w:rPr>
        <w:t>Quang Trung</w:t>
      </w:r>
      <w:r w:rsidRPr="000F41FF">
        <w:rPr>
          <w:sz w:val="28"/>
          <w:szCs w:val="28"/>
        </w:rPr>
        <w:t xml:space="preserve"> nói riêng</w:t>
      </w:r>
      <w:r w:rsidR="00875C0B">
        <w:rPr>
          <w:sz w:val="28"/>
          <w:szCs w:val="28"/>
        </w:rPr>
        <w:t>,</w:t>
      </w:r>
      <w:r w:rsidRPr="000F41FF">
        <w:rPr>
          <w:sz w:val="28"/>
          <w:szCs w:val="28"/>
        </w:rPr>
        <w:t xml:space="preserve"> vấn đề làm thế nào để nâng cao chất lượng bữa ăn là vô cùng quan trọng đối với đội ngũ cô nuôi chúng tôi. Căn cứ vào đặc điểm tâm sinh lý và thể lực của lứa tuổi trẻ mầm non, thời kì này trẻ còn non nớt, sức đề kháng của cơ thể trẻ còn yếu, trẻ dễ bị mắc các bệnh dịch. Vậy chúng ta phải cung cấp những bữa ăn thơm ngon bổ dưỡng cung cấp đầy đủ các chất dinh dưỡng cho trẻ và phải nắm bắt và hiểu được tâm  lý của t</w:t>
      </w:r>
      <w:r>
        <w:rPr>
          <w:sz w:val="28"/>
          <w:szCs w:val="28"/>
        </w:rPr>
        <w:t xml:space="preserve"> </w:t>
      </w:r>
      <w:r w:rsidRPr="000F41FF">
        <w:rPr>
          <w:sz w:val="28"/>
          <w:szCs w:val="28"/>
        </w:rPr>
        <w:t>rẻ.</w:t>
      </w:r>
    </w:p>
    <w:p w:rsidR="00BB7EB6" w:rsidRDefault="00BA3BF8" w:rsidP="00252C8C">
      <w:pPr>
        <w:pStyle w:val="NormalWeb"/>
        <w:shd w:val="clear" w:color="auto" w:fill="FFFFFF"/>
        <w:spacing w:before="120" w:beforeAutospacing="0" w:after="120" w:afterAutospacing="0"/>
        <w:ind w:right="45" w:firstLine="720"/>
        <w:jc w:val="both"/>
        <w:rPr>
          <w:sz w:val="28"/>
          <w:szCs w:val="28"/>
        </w:rPr>
      </w:pPr>
      <w:r w:rsidRPr="00875C0B">
        <w:rPr>
          <w:spacing w:val="6"/>
          <w:sz w:val="28"/>
          <w:szCs w:val="28"/>
        </w:rPr>
        <w:t xml:space="preserve">Nhận thức được tầm quan trọng </w:t>
      </w:r>
      <w:r w:rsidR="00875C0B">
        <w:rPr>
          <w:spacing w:val="6"/>
          <w:sz w:val="28"/>
          <w:szCs w:val="28"/>
        </w:rPr>
        <w:t xml:space="preserve">đó, </w:t>
      </w:r>
      <w:r w:rsidRPr="00875C0B">
        <w:rPr>
          <w:spacing w:val="6"/>
          <w:sz w:val="28"/>
          <w:szCs w:val="28"/>
        </w:rPr>
        <w:t>bản thân tôi là một cô nuôi trong trường mầm non và đạt danh hiệu cô nuôi giỏi cấp trường trong năm học</w:t>
      </w:r>
      <w:r w:rsidR="00875C0B">
        <w:rPr>
          <w:spacing w:val="6"/>
          <w:sz w:val="28"/>
          <w:szCs w:val="28"/>
        </w:rPr>
        <w:t xml:space="preserve"> qua và q</w:t>
      </w:r>
      <w:r w:rsidRPr="00875C0B">
        <w:rPr>
          <w:spacing w:val="6"/>
          <w:sz w:val="28"/>
          <w:szCs w:val="28"/>
        </w:rPr>
        <w:t>ua kinh nghiệm công tác và những kiến thức đã được học, tôi đã rút ra được</w:t>
      </w:r>
      <w:r w:rsidR="00C75105" w:rsidRPr="00875C0B">
        <w:rPr>
          <w:sz w:val="28"/>
          <w:szCs w:val="28"/>
        </w:rPr>
        <w:t xml:space="preserve">: </w:t>
      </w:r>
      <w:r w:rsidR="00C75105" w:rsidRPr="00875C0B">
        <w:rPr>
          <w:b/>
          <w:sz w:val="28"/>
          <w:szCs w:val="28"/>
        </w:rPr>
        <w:t>“</w:t>
      </w:r>
      <w:r w:rsidR="00E701BE" w:rsidRPr="00875C0B">
        <w:rPr>
          <w:b/>
          <w:sz w:val="28"/>
          <w:szCs w:val="28"/>
        </w:rPr>
        <w:t xml:space="preserve">Một số kinh nghiệm </w:t>
      </w:r>
      <w:r w:rsidR="00875C0B">
        <w:rPr>
          <w:b/>
          <w:sz w:val="28"/>
          <w:szCs w:val="28"/>
        </w:rPr>
        <w:t xml:space="preserve">nâng cao </w:t>
      </w:r>
      <w:r w:rsidR="00E701BE" w:rsidRPr="00875C0B">
        <w:rPr>
          <w:b/>
          <w:sz w:val="28"/>
          <w:szCs w:val="28"/>
        </w:rPr>
        <w:t>chất lượng bữ</w:t>
      </w:r>
      <w:r w:rsidR="00875C0B">
        <w:rPr>
          <w:b/>
          <w:sz w:val="28"/>
          <w:szCs w:val="28"/>
        </w:rPr>
        <w:t>a ăn</w:t>
      </w:r>
      <w:r w:rsidR="00E701BE" w:rsidRPr="00875C0B">
        <w:rPr>
          <w:b/>
          <w:sz w:val="28"/>
          <w:szCs w:val="28"/>
        </w:rPr>
        <w:t xml:space="preserve"> </w:t>
      </w:r>
      <w:r w:rsidR="00861DB8">
        <w:rPr>
          <w:b/>
          <w:sz w:val="28"/>
          <w:szCs w:val="28"/>
        </w:rPr>
        <w:t xml:space="preserve">cho trẻ và </w:t>
      </w:r>
      <w:r w:rsidR="00875C0B">
        <w:rPr>
          <w:b/>
          <w:sz w:val="28"/>
          <w:szCs w:val="28"/>
        </w:rPr>
        <w:t>đảm bảo</w:t>
      </w:r>
      <w:r w:rsidR="00E701BE" w:rsidRPr="00875C0B">
        <w:rPr>
          <w:b/>
          <w:sz w:val="28"/>
          <w:szCs w:val="28"/>
        </w:rPr>
        <w:t xml:space="preserve"> vệ sinh an toàn thực phẩm trong trường mầm non</w:t>
      </w:r>
      <w:r w:rsidR="00B34021" w:rsidRPr="00875C0B">
        <w:rPr>
          <w:b/>
          <w:sz w:val="28"/>
          <w:szCs w:val="28"/>
        </w:rPr>
        <w:t xml:space="preserve">” </w:t>
      </w:r>
      <w:r w:rsidR="00B34021" w:rsidRPr="00875C0B">
        <w:rPr>
          <w:sz w:val="28"/>
          <w:szCs w:val="28"/>
        </w:rPr>
        <w:t>.</w:t>
      </w:r>
      <w:r w:rsidR="00005965">
        <w:rPr>
          <w:sz w:val="28"/>
          <w:szCs w:val="28"/>
        </w:rPr>
        <w:t xml:space="preserve"> </w:t>
      </w:r>
    </w:p>
    <w:p w:rsidR="00005965" w:rsidRPr="00D212A9" w:rsidRDefault="00005965" w:rsidP="00252C8C">
      <w:pPr>
        <w:pStyle w:val="NormalWeb"/>
        <w:shd w:val="clear" w:color="auto" w:fill="FFFFFF"/>
        <w:spacing w:before="120" w:beforeAutospacing="0" w:after="120" w:afterAutospacing="0"/>
        <w:ind w:right="45" w:firstLine="720"/>
        <w:jc w:val="both"/>
        <w:rPr>
          <w:spacing w:val="6"/>
          <w:sz w:val="28"/>
          <w:szCs w:val="28"/>
        </w:rPr>
      </w:pPr>
      <w:r w:rsidRPr="00D212A9">
        <w:rPr>
          <w:spacing w:val="6"/>
          <w:sz w:val="28"/>
          <w:szCs w:val="28"/>
        </w:rPr>
        <w:t xml:space="preserve">Nhằm giải quyết thực trạng việc nâng cao chất lượng </w:t>
      </w:r>
      <w:r>
        <w:rPr>
          <w:spacing w:val="6"/>
          <w:sz w:val="28"/>
          <w:szCs w:val="28"/>
        </w:rPr>
        <w:t xml:space="preserve">bữa ăn </w:t>
      </w:r>
      <w:r w:rsidRPr="00D212A9">
        <w:rPr>
          <w:spacing w:val="6"/>
          <w:sz w:val="28"/>
          <w:szCs w:val="28"/>
        </w:rPr>
        <w:t>cho trẻ ở trường Mầm non và cùng trao đổi kinh nghiệm để thực hiện tốt đề tài này.</w:t>
      </w:r>
    </w:p>
    <w:p w:rsidR="00BC4F9E" w:rsidRPr="00875C0B" w:rsidRDefault="00BC4F9E" w:rsidP="00252C8C">
      <w:pPr>
        <w:spacing w:before="120" w:after="120" w:line="240" w:lineRule="auto"/>
        <w:ind w:firstLine="720"/>
        <w:jc w:val="both"/>
        <w:rPr>
          <w:rFonts w:ascii="Times New Roman" w:hAnsi="Times New Roman" w:cs="Times New Roman"/>
          <w:sz w:val="28"/>
          <w:szCs w:val="28"/>
        </w:rPr>
      </w:pPr>
    </w:p>
    <w:p w:rsidR="000A3F75" w:rsidRDefault="000A3F75" w:rsidP="00252C8C">
      <w:pPr>
        <w:spacing w:before="120" w:after="120" w:line="240" w:lineRule="auto"/>
        <w:rPr>
          <w:rFonts w:ascii="Times New Roman" w:hAnsi="Times New Roman" w:cs="Times New Roman"/>
          <w:b/>
          <w:sz w:val="28"/>
          <w:szCs w:val="28"/>
        </w:rPr>
      </w:pPr>
    </w:p>
    <w:p w:rsidR="00C75105" w:rsidRPr="000A3F75" w:rsidRDefault="00654BA4" w:rsidP="00252C8C">
      <w:pPr>
        <w:spacing w:before="120" w:after="120" w:line="240" w:lineRule="auto"/>
        <w:jc w:val="center"/>
        <w:rPr>
          <w:rFonts w:ascii="Times New Roman" w:hAnsi="Times New Roman" w:cs="Times New Roman"/>
          <w:b/>
          <w:color w:val="FF0000"/>
          <w:sz w:val="28"/>
          <w:szCs w:val="28"/>
        </w:rPr>
      </w:pPr>
      <w:r>
        <w:rPr>
          <w:rFonts w:ascii="Times New Roman" w:hAnsi="Times New Roman" w:cs="Times New Roman"/>
          <w:b/>
          <w:color w:val="FF0000"/>
          <w:sz w:val="28"/>
          <w:szCs w:val="28"/>
        </w:rPr>
        <w:lastRenderedPageBreak/>
        <w:t>I</w:t>
      </w:r>
      <w:r w:rsidR="00861DB8">
        <w:rPr>
          <w:rFonts w:ascii="Times New Roman" w:hAnsi="Times New Roman" w:cs="Times New Roman"/>
          <w:b/>
          <w:color w:val="FF0000"/>
          <w:sz w:val="28"/>
          <w:szCs w:val="28"/>
        </w:rPr>
        <w:t>I</w:t>
      </w:r>
      <w:r w:rsidR="00C75105" w:rsidRPr="000A3F75">
        <w:rPr>
          <w:rFonts w:ascii="Times New Roman" w:hAnsi="Times New Roman" w:cs="Times New Roman"/>
          <w:b/>
          <w:color w:val="FF0000"/>
          <w:sz w:val="28"/>
          <w:szCs w:val="28"/>
        </w:rPr>
        <w:t>. GIẢI QUYẾT VẤN ĐỀ</w:t>
      </w:r>
    </w:p>
    <w:p w:rsidR="00B34021" w:rsidRPr="00861DB8" w:rsidRDefault="00861DB8" w:rsidP="00252C8C">
      <w:pPr>
        <w:spacing w:before="120" w:after="120" w:line="240" w:lineRule="auto"/>
        <w:rPr>
          <w:rFonts w:ascii="Times New Roman" w:hAnsi="Times New Roman" w:cs="Times New Roman"/>
          <w:b/>
          <w:sz w:val="28"/>
          <w:szCs w:val="28"/>
        </w:rPr>
      </w:pPr>
      <w:r>
        <w:rPr>
          <w:rFonts w:ascii="Times New Roman" w:hAnsi="Times New Roman" w:cs="Times New Roman"/>
          <w:b/>
          <w:sz w:val="28"/>
          <w:szCs w:val="28"/>
        </w:rPr>
        <w:t xml:space="preserve">1. </w:t>
      </w:r>
      <w:r w:rsidR="00B34021" w:rsidRPr="00861DB8">
        <w:rPr>
          <w:rFonts w:ascii="Times New Roman" w:hAnsi="Times New Roman" w:cs="Times New Roman"/>
          <w:b/>
          <w:sz w:val="28"/>
          <w:szCs w:val="28"/>
        </w:rPr>
        <w:t>Cơ sở lý luận</w:t>
      </w:r>
    </w:p>
    <w:p w:rsidR="00C41657" w:rsidRPr="007E751C" w:rsidRDefault="00C41657" w:rsidP="00252C8C">
      <w:pPr>
        <w:pStyle w:val="BodyText"/>
        <w:spacing w:before="120" w:line="240" w:lineRule="auto"/>
        <w:ind w:firstLine="720"/>
        <w:jc w:val="both"/>
        <w:rPr>
          <w:rFonts w:cs="Times New Roman"/>
          <w:szCs w:val="28"/>
        </w:rPr>
      </w:pPr>
      <w:r w:rsidRPr="00C41657">
        <w:rPr>
          <w:rFonts w:cs="Times New Roman"/>
          <w:color w:val="000000"/>
          <w:szCs w:val="28"/>
          <w:lang w:val="vi-VN" w:eastAsia="vi-VN" w:bidi="vi-VN"/>
        </w:rPr>
        <w:t>Như chúng ta đã biết</w:t>
      </w:r>
      <w:r w:rsidR="007E751C">
        <w:rPr>
          <w:rFonts w:cs="Times New Roman"/>
          <w:color w:val="000000"/>
          <w:szCs w:val="28"/>
          <w:lang w:eastAsia="vi-VN" w:bidi="vi-VN"/>
        </w:rPr>
        <w:t>,</w:t>
      </w:r>
      <w:r w:rsidRPr="00C41657">
        <w:rPr>
          <w:rFonts w:cs="Times New Roman"/>
          <w:color w:val="000000"/>
          <w:szCs w:val="28"/>
          <w:lang w:val="vi-VN" w:eastAsia="vi-VN" w:bidi="vi-VN"/>
        </w:rPr>
        <w:t xml:space="preserve"> trong quá trình số</w:t>
      </w:r>
      <w:r w:rsidR="00005965">
        <w:rPr>
          <w:rFonts w:cs="Times New Roman"/>
          <w:color w:val="000000"/>
          <w:szCs w:val="28"/>
          <w:lang w:val="vi-VN" w:eastAsia="vi-VN" w:bidi="vi-VN"/>
        </w:rPr>
        <w:t xml:space="preserve">ng </w:t>
      </w:r>
      <w:r w:rsidRPr="00C41657">
        <w:rPr>
          <w:rFonts w:cs="Times New Roman"/>
          <w:color w:val="000000"/>
          <w:szCs w:val="28"/>
          <w:lang w:val="vi-VN" w:eastAsia="vi-VN" w:bidi="vi-VN"/>
        </w:rPr>
        <w:t>cơ thể con người luôn cần đượ</w:t>
      </w:r>
      <w:r>
        <w:rPr>
          <w:rFonts w:cs="Times New Roman"/>
          <w:color w:val="000000"/>
          <w:szCs w:val="28"/>
          <w:lang w:val="vi-VN" w:eastAsia="vi-VN" w:bidi="vi-VN"/>
        </w:rPr>
        <w:t>c</w:t>
      </w:r>
      <w:r>
        <w:rPr>
          <w:rFonts w:cs="Times New Roman"/>
          <w:color w:val="000000"/>
          <w:szCs w:val="28"/>
          <w:lang w:eastAsia="vi-VN" w:bidi="vi-VN"/>
        </w:rPr>
        <w:t xml:space="preserve"> </w:t>
      </w:r>
      <w:r w:rsidRPr="00C41657">
        <w:rPr>
          <w:rFonts w:cs="Times New Roman"/>
          <w:color w:val="000000"/>
          <w:szCs w:val="28"/>
          <w:lang w:val="vi-VN" w:eastAsia="vi-VN" w:bidi="vi-VN"/>
        </w:rPr>
        <w:t>cung cấp đủ năng lượng và các chất dinh dưỡng để khỏe mạ</w:t>
      </w:r>
      <w:r w:rsidR="00005965">
        <w:rPr>
          <w:rFonts w:cs="Times New Roman"/>
          <w:color w:val="000000"/>
          <w:szCs w:val="28"/>
          <w:lang w:val="vi-VN" w:eastAsia="vi-VN" w:bidi="vi-VN"/>
        </w:rPr>
        <w:t xml:space="preserve">nh, </w:t>
      </w:r>
      <w:r w:rsidRPr="00C41657">
        <w:rPr>
          <w:rFonts w:cs="Times New Roman"/>
          <w:color w:val="000000"/>
          <w:szCs w:val="28"/>
          <w:lang w:val="vi-VN" w:eastAsia="vi-VN" w:bidi="vi-VN"/>
        </w:rPr>
        <w:t>phát triền, tồn tại. Hoạt động ăn uống là cách cung cấp năng lượng và chất dinh dưỡng tốt nhất cho cơ thể. Trong thức ăn có chứa đầy đủ chất dinh dưỡng giúp cơ thể xây dựng, cấu tạo các tế bào: Thịt, da, xương... Chất dinh dưỡng còn làm cho cơ thể hoạt động nhanh nhẹn, khỏe mạnh, tăng sức đề kháng để tiêu diệt vi khuẩn khi chúng xâm nhập vào cơ thể đồng thời tạo điều kiện mau khỏi bệnh, nhanh chóng hồi phục sức khỏe. Do đó, cơ thể con người luôn có như cầu năng lượng và các chất dinh dưỡng. Nhưng nhu cầu đó không phải ai cũng giống ai nó t</w:t>
      </w:r>
      <w:r w:rsidRPr="00C41657">
        <w:rPr>
          <w:rFonts w:cs="Times New Roman"/>
          <w:color w:val="000000"/>
          <w:szCs w:val="28"/>
          <w:lang w:eastAsia="vi-VN" w:bidi="vi-VN"/>
        </w:rPr>
        <w:t>ùy</w:t>
      </w:r>
      <w:r w:rsidRPr="00C41657">
        <w:rPr>
          <w:rFonts w:cs="Times New Roman"/>
          <w:color w:val="000000"/>
          <w:szCs w:val="28"/>
          <w:lang w:val="vi-VN" w:eastAsia="vi-VN" w:bidi="vi-VN"/>
        </w:rPr>
        <w:t xml:space="preserve"> thuộc theo từng độ tuổi, từng giai đoạn phát triển của cơ thể, tùy theo tình trạng sức khỏe và trạng thái hoạt động. Ở trẻ em nhu cầu năng lượng và các chất dinh dưỡng cao hơn người lớn vì đáp ứng ba yêu cầu: chuyển hóa cơ bản, hoat động của các cơ quan chức năng, tạo hình các </w:t>
      </w:r>
      <w:r w:rsidRPr="00C41657">
        <w:rPr>
          <w:rFonts w:cs="Times New Roman"/>
          <w:color w:val="000000"/>
          <w:szCs w:val="28"/>
          <w:lang w:eastAsia="vi-VN" w:bidi="vi-VN"/>
        </w:rPr>
        <w:t>tế</w:t>
      </w:r>
      <w:r w:rsidRPr="00C41657">
        <w:rPr>
          <w:rFonts w:cs="Times New Roman"/>
          <w:color w:val="000000"/>
          <w:szCs w:val="28"/>
          <w:lang w:val="vi-VN" w:eastAsia="vi-VN" w:bidi="vi-VN"/>
        </w:rPr>
        <w:t xml:space="preserve"> bào cần th</w:t>
      </w:r>
      <w:r w:rsidRPr="00C41657">
        <w:rPr>
          <w:rFonts w:cs="Times New Roman"/>
          <w:color w:val="000000"/>
          <w:szCs w:val="28"/>
          <w:lang w:eastAsia="vi-VN" w:bidi="vi-VN"/>
        </w:rPr>
        <w:t>iết</w:t>
      </w:r>
      <w:r w:rsidRPr="00C41657">
        <w:rPr>
          <w:rFonts w:cs="Times New Roman"/>
          <w:color w:val="000000"/>
          <w:szCs w:val="28"/>
          <w:lang w:val="vi-VN" w:eastAsia="vi-VN" w:bidi="vi-VN"/>
        </w:rPr>
        <w:t xml:space="preserve"> cho sự sinh trưởng. Trong khi đó trẻ ở độ tuổi mầm non còn nhỏ không thể ăn một lượng thức ăn nhiều như người lớn. Vì vậy trẻ ở lứa tuổi mầm non cần phải có một chế độ ăn uống hợp lý, cân đối tỉ lệ các chất dinh dưỡng, đảm bảo ngon, lành và dễ tiêu</w:t>
      </w:r>
      <w:r w:rsidR="00BB7EB6">
        <w:rPr>
          <w:rFonts w:cs="Times New Roman"/>
          <w:color w:val="000000"/>
          <w:szCs w:val="28"/>
          <w:lang w:eastAsia="vi-VN" w:bidi="vi-VN"/>
        </w:rPr>
        <w:t>.</w:t>
      </w:r>
      <w:r w:rsidRPr="00C41657">
        <w:rPr>
          <w:rFonts w:cs="Times New Roman"/>
          <w:color w:val="000000"/>
          <w:szCs w:val="28"/>
          <w:lang w:val="vi-VN" w:eastAsia="vi-VN" w:bidi="vi-VN"/>
        </w:rPr>
        <w:t xml:space="preserve"> Nếu trẻ ăn quá thừa hay thiếu bất kể chất nào đó cũng đều có hại cho cơ thể. Ví dự như: Ăn thừa nhiều thịt, mỡ, bột đường dẫn đến tình trạng béo phì, thiếu cạnxi, vitamin D trẻ sẽ thấp </w:t>
      </w:r>
      <w:r w:rsidRPr="00C41657">
        <w:rPr>
          <w:rFonts w:cs="Times New Roman"/>
          <w:color w:val="000000"/>
          <w:szCs w:val="28"/>
          <w:lang w:eastAsia="vi-VN" w:bidi="vi-VN"/>
        </w:rPr>
        <w:t>lùn</w:t>
      </w:r>
      <w:r w:rsidRPr="00C41657">
        <w:rPr>
          <w:rFonts w:cs="Times New Roman"/>
          <w:color w:val="000000"/>
          <w:szCs w:val="28"/>
          <w:lang w:val="vi-VN" w:eastAsia="vi-VN" w:bidi="vi-VN"/>
        </w:rPr>
        <w:t>, thiếu iốt gây biếu cổ, đần độn</w:t>
      </w:r>
      <w:r w:rsidR="007E751C">
        <w:rPr>
          <w:rFonts w:cs="Times New Roman"/>
          <w:color w:val="000000"/>
          <w:szCs w:val="28"/>
          <w:lang w:val="vi-VN" w:eastAsia="vi-VN" w:bidi="vi-VN"/>
        </w:rPr>
        <w:t>…</w:t>
      </w:r>
    </w:p>
    <w:p w:rsidR="00C41657" w:rsidRPr="00C41657" w:rsidRDefault="00C41657" w:rsidP="00252C8C">
      <w:pPr>
        <w:pStyle w:val="Bodytext20"/>
        <w:shd w:val="clear" w:color="auto" w:fill="auto"/>
        <w:spacing w:before="120" w:after="120" w:line="240" w:lineRule="auto"/>
        <w:ind w:right="160" w:firstLine="720"/>
        <w:rPr>
          <w:rFonts w:ascii="Times New Roman" w:hAnsi="Times New Roman"/>
          <w:sz w:val="28"/>
        </w:rPr>
      </w:pPr>
      <w:r w:rsidRPr="00C41657">
        <w:rPr>
          <w:rFonts w:ascii="Times New Roman" w:hAnsi="Times New Roman"/>
          <w:color w:val="000000"/>
          <w:sz w:val="28"/>
          <w:lang w:val="vi-VN" w:eastAsia="vi-VN" w:bidi="vi-VN"/>
        </w:rPr>
        <w:t>Bên cạnh đó, ta muốn trẻ hấp thu năng lượ</w:t>
      </w:r>
      <w:r w:rsidR="007E751C">
        <w:rPr>
          <w:rFonts w:ascii="Times New Roman" w:hAnsi="Times New Roman"/>
          <w:color w:val="000000"/>
          <w:sz w:val="28"/>
          <w:lang w:val="vi-VN" w:eastAsia="vi-VN" w:bidi="vi-VN"/>
        </w:rPr>
        <w:t>ng và chất dinh dưỡng tốt nhất</w:t>
      </w:r>
      <w:r w:rsidR="007E751C">
        <w:rPr>
          <w:rFonts w:ascii="Times New Roman" w:hAnsi="Times New Roman"/>
          <w:color w:val="000000"/>
          <w:sz w:val="28"/>
          <w:lang w:eastAsia="vi-VN" w:bidi="vi-VN"/>
        </w:rPr>
        <w:t xml:space="preserve"> </w:t>
      </w:r>
      <w:r w:rsidRPr="00C41657">
        <w:rPr>
          <w:rFonts w:ascii="Times New Roman" w:hAnsi="Times New Roman"/>
          <w:color w:val="000000"/>
          <w:sz w:val="28"/>
          <w:lang w:val="vi-VN" w:eastAsia="vi-VN" w:bidi="vi-VN"/>
        </w:rPr>
        <w:t xml:space="preserve">thì bữa ăn của trẻ phải được chế biến đúng cách. Cách chế biến đó là thức ăn phải </w:t>
      </w:r>
      <w:r w:rsidRPr="00C41657">
        <w:rPr>
          <w:rFonts w:ascii="Times New Roman" w:hAnsi="Times New Roman"/>
          <w:color w:val="000000"/>
          <w:sz w:val="28"/>
          <w:lang w:eastAsia="vi-VN" w:bidi="vi-VN"/>
        </w:rPr>
        <w:t>giữ đ</w:t>
      </w:r>
      <w:r w:rsidRPr="00C41657">
        <w:rPr>
          <w:rFonts w:ascii="Times New Roman" w:hAnsi="Times New Roman"/>
          <w:color w:val="000000"/>
          <w:sz w:val="28"/>
          <w:lang w:val="vi-VN" w:eastAsia="vi-VN" w:bidi="vi-VN"/>
        </w:rPr>
        <w:t>ược chất dinh dưỡng có trong thực phẩm không bị hao hụt, thức ăn  thơm, ngon, đẹp mắt và đ</w:t>
      </w:r>
      <w:r w:rsidRPr="00C41657">
        <w:rPr>
          <w:rFonts w:ascii="Times New Roman" w:hAnsi="Times New Roman"/>
          <w:color w:val="000000"/>
          <w:sz w:val="28"/>
          <w:lang w:eastAsia="vi-VN" w:bidi="vi-VN"/>
        </w:rPr>
        <w:t>ảm</w:t>
      </w:r>
      <w:r w:rsidRPr="00C41657">
        <w:rPr>
          <w:rFonts w:ascii="Times New Roman" w:hAnsi="Times New Roman"/>
          <w:color w:val="000000"/>
          <w:sz w:val="28"/>
          <w:lang w:val="vi-VN" w:eastAsia="vi-VN" w:bidi="vi-VN"/>
        </w:rPr>
        <w:t xml:space="preserve"> bảo vệ sinh an toàn thức phẩm.</w:t>
      </w:r>
    </w:p>
    <w:p w:rsidR="00C41657" w:rsidRPr="00C41657" w:rsidRDefault="00C41657" w:rsidP="00252C8C">
      <w:pPr>
        <w:spacing w:before="120" w:after="120" w:line="240" w:lineRule="auto"/>
        <w:ind w:firstLine="720"/>
        <w:jc w:val="both"/>
        <w:rPr>
          <w:rFonts w:ascii="Times New Roman" w:hAnsi="Times New Roman" w:cs="Times New Roman"/>
          <w:color w:val="000000"/>
          <w:sz w:val="28"/>
          <w:szCs w:val="28"/>
          <w:lang w:eastAsia="vi-VN" w:bidi="vi-VN"/>
        </w:rPr>
      </w:pPr>
      <w:r w:rsidRPr="00C41657">
        <w:rPr>
          <w:rFonts w:ascii="Times New Roman" w:hAnsi="Times New Roman" w:cs="Times New Roman"/>
          <w:color w:val="000000"/>
          <w:sz w:val="28"/>
          <w:szCs w:val="28"/>
          <w:lang w:val="vi-VN" w:eastAsia="vi-VN" w:bidi="vi-VN"/>
        </w:rPr>
        <w:t>Trẻ ở độ tuổi mầm non được nuôi dựỡng tại trường chiếm 2/3 tổng lượ</w:t>
      </w:r>
      <w:r w:rsidR="007E751C">
        <w:rPr>
          <w:rFonts w:ascii="Times New Roman" w:hAnsi="Times New Roman" w:cs="Times New Roman"/>
          <w:color w:val="000000"/>
          <w:sz w:val="28"/>
          <w:szCs w:val="28"/>
          <w:lang w:val="vi-VN" w:eastAsia="vi-VN" w:bidi="vi-VN"/>
        </w:rPr>
        <w:t>ng calo</w:t>
      </w:r>
      <w:r w:rsidR="007E751C">
        <w:rPr>
          <w:rFonts w:ascii="Times New Roman" w:hAnsi="Times New Roman" w:cs="Times New Roman"/>
          <w:color w:val="000000"/>
          <w:sz w:val="28"/>
          <w:szCs w:val="28"/>
          <w:lang w:eastAsia="vi-VN" w:bidi="vi-VN"/>
        </w:rPr>
        <w:t xml:space="preserve">/ </w:t>
      </w:r>
      <w:r w:rsidRPr="00C41657">
        <w:rPr>
          <w:rFonts w:ascii="Times New Roman" w:hAnsi="Times New Roman" w:cs="Times New Roman"/>
          <w:color w:val="000000"/>
          <w:sz w:val="28"/>
          <w:szCs w:val="28"/>
          <w:lang w:val="vi-VN" w:eastAsia="vi-VN" w:bidi="vi-VN"/>
        </w:rPr>
        <w:t>ngày</w:t>
      </w:r>
      <w:r>
        <w:rPr>
          <w:rFonts w:ascii="Times New Roman" w:hAnsi="Times New Roman" w:cs="Times New Roman"/>
          <w:color w:val="000000"/>
          <w:sz w:val="28"/>
          <w:szCs w:val="28"/>
          <w:lang w:eastAsia="vi-VN" w:bidi="vi-VN"/>
        </w:rPr>
        <w:t>,</w:t>
      </w:r>
      <w:r w:rsidR="007E751C">
        <w:rPr>
          <w:rFonts w:ascii="Times New Roman" w:hAnsi="Times New Roman" w:cs="Times New Roman"/>
          <w:color w:val="000000"/>
          <w:sz w:val="28"/>
          <w:szCs w:val="28"/>
          <w:lang w:eastAsia="vi-VN" w:bidi="vi-VN"/>
        </w:rPr>
        <w:t xml:space="preserve"> nhà trẻ 600-651kcalo, mẫu giáo 665-676kcalo.</w:t>
      </w:r>
      <w:r>
        <w:rPr>
          <w:rFonts w:ascii="Times New Roman" w:hAnsi="Times New Roman" w:cs="Times New Roman"/>
          <w:color w:val="000000"/>
          <w:sz w:val="28"/>
          <w:szCs w:val="28"/>
          <w:lang w:eastAsia="vi-VN" w:bidi="vi-VN"/>
        </w:rPr>
        <w:t xml:space="preserve"> </w:t>
      </w:r>
      <w:r>
        <w:rPr>
          <w:rFonts w:ascii="Times New Roman" w:hAnsi="Times New Roman" w:cs="Times New Roman"/>
          <w:color w:val="FF0000"/>
          <w:sz w:val="28"/>
          <w:szCs w:val="28"/>
          <w:lang w:eastAsia="vi-VN" w:bidi="vi-VN"/>
        </w:rPr>
        <w:t xml:space="preserve"> </w:t>
      </w:r>
      <w:r w:rsidRPr="00C41657">
        <w:rPr>
          <w:rFonts w:ascii="Times New Roman" w:hAnsi="Times New Roman" w:cs="Times New Roman"/>
          <w:sz w:val="28"/>
          <w:szCs w:val="28"/>
          <w:lang w:eastAsia="vi-VN" w:bidi="vi-VN"/>
        </w:rPr>
        <w:t>N</w:t>
      </w:r>
      <w:r w:rsidRPr="00C41657">
        <w:rPr>
          <w:rFonts w:ascii="Times New Roman" w:hAnsi="Times New Roman" w:cs="Times New Roman"/>
          <w:sz w:val="28"/>
          <w:szCs w:val="28"/>
          <w:lang w:val="vi-VN" w:eastAsia="vi-VN" w:bidi="vi-VN"/>
        </w:rPr>
        <w:t>ê</w:t>
      </w:r>
      <w:r w:rsidRPr="00C41657">
        <w:rPr>
          <w:rFonts w:ascii="Times New Roman" w:hAnsi="Times New Roman" w:cs="Times New Roman"/>
          <w:color w:val="000000"/>
          <w:sz w:val="28"/>
          <w:szCs w:val="28"/>
          <w:lang w:val="vi-VN" w:eastAsia="vi-VN" w:bidi="vi-VN"/>
        </w:rPr>
        <w:t>n tôi nh</w:t>
      </w:r>
      <w:r w:rsidRPr="00C41657">
        <w:rPr>
          <w:rFonts w:ascii="Times New Roman" w:hAnsi="Times New Roman" w:cs="Times New Roman"/>
          <w:color w:val="000000"/>
          <w:sz w:val="28"/>
          <w:szCs w:val="28"/>
          <w:lang w:eastAsia="vi-VN" w:bidi="vi-VN"/>
        </w:rPr>
        <w:t>ậ</w:t>
      </w:r>
      <w:r w:rsidRPr="00C41657">
        <w:rPr>
          <w:rFonts w:ascii="Times New Roman" w:hAnsi="Times New Roman" w:cs="Times New Roman"/>
          <w:color w:val="000000"/>
          <w:sz w:val="28"/>
          <w:szCs w:val="28"/>
          <w:lang w:val="vi-VN" w:eastAsia="vi-VN" w:bidi="vi-VN"/>
        </w:rPr>
        <w:t>n th</w:t>
      </w:r>
      <w:r w:rsidRPr="00C41657">
        <w:rPr>
          <w:rFonts w:ascii="Times New Roman" w:hAnsi="Times New Roman" w:cs="Times New Roman"/>
          <w:color w:val="000000"/>
          <w:sz w:val="28"/>
          <w:szCs w:val="28"/>
          <w:lang w:eastAsia="vi-VN" w:bidi="vi-VN"/>
        </w:rPr>
        <w:t>ấ</w:t>
      </w:r>
      <w:r w:rsidRPr="00C41657">
        <w:rPr>
          <w:rFonts w:ascii="Times New Roman" w:hAnsi="Times New Roman" w:cs="Times New Roman"/>
          <w:color w:val="000000"/>
          <w:sz w:val="28"/>
          <w:szCs w:val="28"/>
          <w:lang w:val="vi-VN" w:eastAsia="vi-VN" w:bidi="vi-VN"/>
        </w:rPr>
        <w:t>y r</w:t>
      </w:r>
      <w:r w:rsidRPr="00C41657">
        <w:rPr>
          <w:rFonts w:ascii="Times New Roman" w:hAnsi="Times New Roman" w:cs="Times New Roman"/>
          <w:color w:val="000000"/>
          <w:sz w:val="28"/>
          <w:szCs w:val="28"/>
          <w:lang w:eastAsia="vi-VN" w:bidi="vi-VN"/>
        </w:rPr>
        <w:t>ằ</w:t>
      </w:r>
      <w:r w:rsidRPr="00C41657">
        <w:rPr>
          <w:rFonts w:ascii="Times New Roman" w:hAnsi="Times New Roman" w:cs="Times New Roman"/>
          <w:color w:val="000000"/>
          <w:sz w:val="28"/>
          <w:szCs w:val="28"/>
          <w:lang w:val="vi-VN" w:eastAsia="vi-VN" w:bidi="vi-VN"/>
        </w:rPr>
        <w:t>ng việc n</w:t>
      </w:r>
      <w:r w:rsidRPr="00C41657">
        <w:rPr>
          <w:rFonts w:ascii="Times New Roman" w:hAnsi="Times New Roman" w:cs="Times New Roman"/>
          <w:color w:val="000000"/>
          <w:sz w:val="28"/>
          <w:szCs w:val="28"/>
          <w:lang w:eastAsia="vi-VN" w:bidi="vi-VN"/>
        </w:rPr>
        <w:t>â</w:t>
      </w:r>
      <w:r w:rsidRPr="00C41657">
        <w:rPr>
          <w:rFonts w:ascii="Times New Roman" w:hAnsi="Times New Roman" w:cs="Times New Roman"/>
          <w:color w:val="000000"/>
          <w:sz w:val="28"/>
          <w:szCs w:val="28"/>
          <w:lang w:val="vi-VN" w:eastAsia="vi-VN" w:bidi="vi-VN"/>
        </w:rPr>
        <w:t>ng cao ch</w:t>
      </w:r>
      <w:r w:rsidRPr="00C41657">
        <w:rPr>
          <w:rFonts w:ascii="Times New Roman" w:hAnsi="Times New Roman" w:cs="Times New Roman"/>
          <w:color w:val="000000"/>
          <w:sz w:val="28"/>
          <w:szCs w:val="28"/>
          <w:lang w:eastAsia="vi-VN" w:bidi="vi-VN"/>
        </w:rPr>
        <w:t>ấ</w:t>
      </w:r>
      <w:r w:rsidRPr="00C41657">
        <w:rPr>
          <w:rFonts w:ascii="Times New Roman" w:hAnsi="Times New Roman" w:cs="Times New Roman"/>
          <w:color w:val="000000"/>
          <w:sz w:val="28"/>
          <w:szCs w:val="28"/>
          <w:lang w:val="vi-VN" w:eastAsia="vi-VN" w:bidi="vi-VN"/>
        </w:rPr>
        <w:t xml:space="preserve">t lượng bữa ăn cho </w:t>
      </w:r>
      <w:r w:rsidRPr="00C41657">
        <w:rPr>
          <w:rFonts w:ascii="Times New Roman" w:hAnsi="Times New Roman" w:cs="Times New Roman"/>
          <w:color w:val="000000"/>
          <w:sz w:val="28"/>
          <w:szCs w:val="28"/>
          <w:lang w:eastAsia="vi-VN" w:bidi="vi-VN"/>
        </w:rPr>
        <w:t xml:space="preserve">trẻ </w:t>
      </w:r>
      <w:r w:rsidRPr="00C41657">
        <w:rPr>
          <w:rFonts w:ascii="Times New Roman" w:hAnsi="Times New Roman" w:cs="Times New Roman"/>
          <w:color w:val="000000"/>
          <w:sz w:val="28"/>
          <w:szCs w:val="28"/>
          <w:lang w:val="vi-VN" w:eastAsia="vi-VN" w:bidi="vi-VN"/>
        </w:rPr>
        <w:t>và vệ sinh an toàn thực ph</w:t>
      </w:r>
      <w:r w:rsidRPr="00C41657">
        <w:rPr>
          <w:rFonts w:ascii="Times New Roman" w:hAnsi="Times New Roman" w:cs="Times New Roman"/>
          <w:color w:val="000000"/>
          <w:sz w:val="28"/>
          <w:szCs w:val="28"/>
          <w:lang w:eastAsia="vi-VN" w:bidi="vi-VN"/>
        </w:rPr>
        <w:t>ẩ</w:t>
      </w:r>
      <w:r w:rsidRPr="00C41657">
        <w:rPr>
          <w:rFonts w:ascii="Times New Roman" w:hAnsi="Times New Roman" w:cs="Times New Roman"/>
          <w:color w:val="000000"/>
          <w:sz w:val="28"/>
          <w:szCs w:val="28"/>
          <w:lang w:val="vi-VN" w:eastAsia="vi-VN" w:bidi="vi-VN"/>
        </w:rPr>
        <w:t xml:space="preserve">m là vô cùng quan trọng. </w:t>
      </w:r>
    </w:p>
    <w:p w:rsidR="00950707" w:rsidRDefault="007E751C" w:rsidP="00252C8C">
      <w:pPr>
        <w:spacing w:before="120" w:after="120" w:line="240" w:lineRule="auto"/>
        <w:ind w:firstLine="720"/>
        <w:jc w:val="both"/>
        <w:rPr>
          <w:rFonts w:ascii="Times New Roman" w:hAnsi="Times New Roman" w:cs="Times New Roman"/>
          <w:sz w:val="28"/>
          <w:szCs w:val="28"/>
        </w:rPr>
      </w:pPr>
      <w:r>
        <w:rPr>
          <w:rFonts w:ascii="Times New Roman" w:hAnsi="Times New Roman" w:cs="Times New Roman"/>
          <w:sz w:val="28"/>
          <w:szCs w:val="28"/>
        </w:rPr>
        <w:t>Về vấn đề v</w:t>
      </w:r>
      <w:r w:rsidR="002C529A" w:rsidRPr="00950707">
        <w:rPr>
          <w:rFonts w:ascii="Times New Roman" w:hAnsi="Times New Roman" w:cs="Times New Roman"/>
          <w:sz w:val="28"/>
          <w:szCs w:val="28"/>
        </w:rPr>
        <w:t>ệ sinh an toàn thực phẩm</w:t>
      </w:r>
      <w:r w:rsidR="00BB7EB6">
        <w:rPr>
          <w:rFonts w:ascii="Times New Roman" w:hAnsi="Times New Roman" w:cs="Times New Roman"/>
          <w:sz w:val="28"/>
          <w:szCs w:val="28"/>
        </w:rPr>
        <w:t xml:space="preserve"> </w:t>
      </w:r>
      <w:r w:rsidR="002C529A" w:rsidRPr="00950707">
        <w:rPr>
          <w:rFonts w:ascii="Times New Roman" w:hAnsi="Times New Roman" w:cs="Times New Roman"/>
          <w:sz w:val="28"/>
          <w:szCs w:val="28"/>
        </w:rPr>
        <w:t>(</w:t>
      </w:r>
      <w:r>
        <w:rPr>
          <w:rFonts w:ascii="Times New Roman" w:hAnsi="Times New Roman" w:cs="Times New Roman"/>
          <w:sz w:val="28"/>
          <w:szCs w:val="28"/>
        </w:rPr>
        <w:t>VS</w:t>
      </w:r>
      <w:r w:rsidR="002C529A" w:rsidRPr="00950707">
        <w:rPr>
          <w:rFonts w:ascii="Times New Roman" w:hAnsi="Times New Roman" w:cs="Times New Roman"/>
          <w:sz w:val="28"/>
          <w:szCs w:val="28"/>
        </w:rPr>
        <w:t>ATTP)</w:t>
      </w:r>
      <w:r>
        <w:rPr>
          <w:rFonts w:ascii="Times New Roman" w:hAnsi="Times New Roman" w:cs="Times New Roman"/>
          <w:sz w:val="28"/>
          <w:szCs w:val="28"/>
        </w:rPr>
        <w:t>, đây</w:t>
      </w:r>
      <w:r w:rsidR="002C529A" w:rsidRPr="00950707">
        <w:rPr>
          <w:rFonts w:ascii="Times New Roman" w:hAnsi="Times New Roman" w:cs="Times New Roman"/>
          <w:sz w:val="28"/>
          <w:szCs w:val="28"/>
        </w:rPr>
        <w:t xml:space="preserve"> là việc đảm bảo thực phẩm không gây hại cho sức khỏe, tính mạng người sử dụng, bảo đảm thực phẩm không bị hỏng,  không chứ</w:t>
      </w:r>
      <w:r w:rsidR="00B34021">
        <w:rPr>
          <w:rFonts w:ascii="Times New Roman" w:hAnsi="Times New Roman" w:cs="Times New Roman"/>
          <w:sz w:val="28"/>
          <w:szCs w:val="28"/>
        </w:rPr>
        <w:t>a các tác nhâ</w:t>
      </w:r>
      <w:r w:rsidR="002C529A" w:rsidRPr="00950707">
        <w:rPr>
          <w:rFonts w:ascii="Times New Roman" w:hAnsi="Times New Roman" w:cs="Times New Roman"/>
          <w:sz w:val="28"/>
          <w:szCs w:val="28"/>
        </w:rPr>
        <w:t>n vật lý, hóa học, sinh học hoặc tạp chất quá giới hạn cho phép, không phải là sản phẩm của động vật, thực vật bị bệnh có thể gây hại cho sức khỏe con người. “Đối với một số đối tượng, cá nhân, cơ sở s</w:t>
      </w:r>
      <w:r w:rsidR="00950707" w:rsidRPr="00950707">
        <w:rPr>
          <w:rFonts w:ascii="Times New Roman" w:hAnsi="Times New Roman" w:cs="Times New Roman"/>
          <w:sz w:val="28"/>
          <w:szCs w:val="28"/>
        </w:rPr>
        <w:t>ản xuất thực phẩm có lẽ không cần quan tâm câu trả lời nữa, mà họ chỉ quan tâm đến lợi nhuận kinh tế, doanh thu của họ”.</w:t>
      </w:r>
    </w:p>
    <w:p w:rsidR="00950707" w:rsidRDefault="00950707" w:rsidP="00252C8C">
      <w:pPr>
        <w:spacing w:before="120" w:after="120" w:line="240" w:lineRule="auto"/>
        <w:ind w:firstLine="720"/>
        <w:jc w:val="both"/>
        <w:rPr>
          <w:rFonts w:ascii="Times New Roman" w:hAnsi="Times New Roman" w:cs="Times New Roman"/>
          <w:sz w:val="28"/>
          <w:szCs w:val="28"/>
        </w:rPr>
      </w:pPr>
      <w:r>
        <w:rPr>
          <w:rFonts w:ascii="Times New Roman" w:hAnsi="Times New Roman" w:cs="Times New Roman"/>
          <w:sz w:val="28"/>
          <w:szCs w:val="28"/>
        </w:rPr>
        <w:lastRenderedPageBreak/>
        <w:t>An toàn thực phẩm vấn đề đang trở nên quan trọng và nóng hơn bao giờ hết vì người dân, người tiêu dùng quyền được tiếp cận thực phẩm an toàn là quyền cơ bản của mỗi con người.</w:t>
      </w:r>
    </w:p>
    <w:p w:rsidR="00950707" w:rsidRDefault="00950707" w:rsidP="00252C8C">
      <w:pPr>
        <w:spacing w:before="120" w:after="120" w:line="240" w:lineRule="auto"/>
        <w:ind w:firstLine="720"/>
        <w:jc w:val="both"/>
        <w:rPr>
          <w:rFonts w:ascii="Times New Roman" w:hAnsi="Times New Roman" w:cs="Times New Roman"/>
          <w:sz w:val="28"/>
          <w:szCs w:val="28"/>
        </w:rPr>
      </w:pPr>
      <w:r>
        <w:rPr>
          <w:rFonts w:ascii="Times New Roman" w:hAnsi="Times New Roman" w:cs="Times New Roman"/>
          <w:sz w:val="28"/>
          <w:szCs w:val="28"/>
        </w:rPr>
        <w:t>Thực phẩm kém chất lượng (thực phẩm không an toàn)</w:t>
      </w:r>
      <w:r w:rsidRPr="00950707">
        <w:rPr>
          <w:rFonts w:ascii="Times New Roman" w:hAnsi="Times New Roman" w:cs="Times New Roman"/>
          <w:sz w:val="28"/>
          <w:szCs w:val="28"/>
        </w:rPr>
        <w:t xml:space="preserve"> </w:t>
      </w:r>
      <w:r>
        <w:rPr>
          <w:rFonts w:ascii="Times New Roman" w:hAnsi="Times New Roman" w:cs="Times New Roman"/>
          <w:sz w:val="28"/>
          <w:szCs w:val="28"/>
        </w:rPr>
        <w:t xml:space="preserve">có thể gây ngộ độc thực phẩm. Ảnh hưởng trực tiếp đến sức khỏe của con người. </w:t>
      </w:r>
    </w:p>
    <w:p w:rsidR="00950707" w:rsidRDefault="00950707" w:rsidP="00252C8C">
      <w:pPr>
        <w:spacing w:before="120" w:after="12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Sức khỏe là vốn quý của con người, đặc biệt là đối với trẻ mầm non vì nếu trẻ có sức khỏe tốt thì trẻ mới có thể tham gia vào các hoạt động trong ngày một cách tích cực và thoải mái, mới có thể là tương lai đất nước. </w:t>
      </w:r>
    </w:p>
    <w:p w:rsidR="00FF29CF" w:rsidRPr="00005965" w:rsidRDefault="00005965" w:rsidP="00252C8C">
      <w:pPr>
        <w:spacing w:before="120" w:after="12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2. </w:t>
      </w:r>
      <w:r w:rsidR="00FF29CF" w:rsidRPr="00005965">
        <w:rPr>
          <w:rFonts w:ascii="Times New Roman" w:hAnsi="Times New Roman" w:cs="Times New Roman"/>
          <w:b/>
          <w:sz w:val="28"/>
          <w:szCs w:val="28"/>
        </w:rPr>
        <w:t>Thực trạng vấn đề</w:t>
      </w:r>
    </w:p>
    <w:p w:rsidR="00FF29CF" w:rsidRDefault="00FF29CF" w:rsidP="00252C8C">
      <w:pPr>
        <w:pStyle w:val="BodyText"/>
        <w:spacing w:before="120" w:line="240" w:lineRule="auto"/>
        <w:ind w:firstLine="720"/>
        <w:jc w:val="both"/>
        <w:rPr>
          <w:rFonts w:cs="Times New Roman"/>
          <w:szCs w:val="28"/>
        </w:rPr>
      </w:pPr>
      <w:r w:rsidRPr="00FF29CF">
        <w:rPr>
          <w:rFonts w:cs="Times New Roman"/>
          <w:szCs w:val="28"/>
        </w:rPr>
        <w:t xml:space="preserve">Trường mầm non </w:t>
      </w:r>
      <w:r>
        <w:rPr>
          <w:rFonts w:cs="Times New Roman"/>
          <w:szCs w:val="28"/>
        </w:rPr>
        <w:t>Quang Trung</w:t>
      </w:r>
      <w:r w:rsidRPr="00FF29CF">
        <w:rPr>
          <w:rFonts w:cs="Times New Roman"/>
          <w:szCs w:val="28"/>
        </w:rPr>
        <w:t xml:space="preserve"> </w:t>
      </w:r>
      <w:r>
        <w:rPr>
          <w:rFonts w:cs="Times New Roman"/>
          <w:szCs w:val="28"/>
        </w:rPr>
        <w:t>thành lậ</w:t>
      </w:r>
      <w:r w:rsidR="00BB7EB6">
        <w:rPr>
          <w:rFonts w:cs="Times New Roman"/>
          <w:szCs w:val="28"/>
        </w:rPr>
        <w:t xml:space="preserve">p </w:t>
      </w:r>
      <w:r>
        <w:rPr>
          <w:rFonts w:cs="Times New Roman"/>
          <w:szCs w:val="28"/>
        </w:rPr>
        <w:t>ngày 15 tháng 01 năm 2018,</w:t>
      </w:r>
      <w:r w:rsidR="00BB7EB6">
        <w:rPr>
          <w:rFonts w:cs="Times New Roman"/>
          <w:szCs w:val="28"/>
        </w:rPr>
        <w:t xml:space="preserve"> và</w:t>
      </w:r>
      <w:r>
        <w:rPr>
          <w:rFonts w:cs="Times New Roman"/>
          <w:szCs w:val="28"/>
        </w:rPr>
        <w:t xml:space="preserve"> được tách </w:t>
      </w:r>
      <w:r w:rsidRPr="0059770D">
        <w:rPr>
          <w:rFonts w:cs="Times New Roman"/>
          <w:szCs w:val="28"/>
        </w:rPr>
        <w:t>ra từ trường Mầm non Thị Trấn Trâu Qùy cũ. Năm học 2019 - 2020 toàn trường có</w:t>
      </w:r>
      <w:r w:rsidRPr="0059770D">
        <w:rPr>
          <w:rFonts w:cs="Times New Roman"/>
          <w:szCs w:val="28"/>
          <w:vertAlign w:val="superscript"/>
        </w:rPr>
        <w:t xml:space="preserve"> </w:t>
      </w:r>
      <w:r w:rsidR="00005965" w:rsidRPr="0059770D">
        <w:rPr>
          <w:rFonts w:cs="Times New Roman"/>
          <w:szCs w:val="28"/>
        </w:rPr>
        <w:t>280</w:t>
      </w:r>
      <w:r w:rsidRPr="0059770D">
        <w:rPr>
          <w:rFonts w:cs="Times New Roman"/>
          <w:szCs w:val="28"/>
        </w:rPr>
        <w:t xml:space="preserve"> trẻ,</w:t>
      </w:r>
      <w:r w:rsidR="00005965" w:rsidRPr="0059770D">
        <w:rPr>
          <w:rFonts w:cs="Times New Roman"/>
          <w:szCs w:val="28"/>
        </w:rPr>
        <w:t xml:space="preserve"> </w:t>
      </w:r>
      <w:r w:rsidRPr="0059770D">
        <w:rPr>
          <w:rFonts w:cs="Times New Roman"/>
          <w:szCs w:val="28"/>
        </w:rPr>
        <w:t xml:space="preserve">trong đó số </w:t>
      </w:r>
      <w:r w:rsidR="00005965" w:rsidRPr="0059770D">
        <w:rPr>
          <w:rFonts w:cs="Times New Roman"/>
          <w:szCs w:val="28"/>
        </w:rPr>
        <w:t>cháu</w:t>
      </w:r>
      <w:r w:rsidRPr="0059770D">
        <w:rPr>
          <w:rFonts w:cs="Times New Roman"/>
          <w:szCs w:val="28"/>
        </w:rPr>
        <w:t xml:space="preserve"> lứa tuổi  mẫu giáo là </w:t>
      </w:r>
      <w:r w:rsidR="00534D97" w:rsidRPr="0059770D">
        <w:rPr>
          <w:rFonts w:cs="Times New Roman"/>
          <w:szCs w:val="28"/>
        </w:rPr>
        <w:t>250</w:t>
      </w:r>
      <w:r w:rsidRPr="0059770D">
        <w:rPr>
          <w:rFonts w:cs="Times New Roman"/>
          <w:szCs w:val="28"/>
        </w:rPr>
        <w:t xml:space="preserve"> trẻ gồm </w:t>
      </w:r>
      <w:r w:rsidR="00005965" w:rsidRPr="0059770D">
        <w:rPr>
          <w:rFonts w:cs="Times New Roman"/>
          <w:szCs w:val="28"/>
        </w:rPr>
        <w:t>2</w:t>
      </w:r>
      <w:r w:rsidRPr="0059770D">
        <w:rPr>
          <w:rFonts w:cs="Times New Roman"/>
          <w:szCs w:val="28"/>
        </w:rPr>
        <w:t xml:space="preserve"> lớp lớ</w:t>
      </w:r>
      <w:r w:rsidR="002B4106" w:rsidRPr="0059770D">
        <w:rPr>
          <w:rFonts w:cs="Times New Roman"/>
          <w:szCs w:val="28"/>
        </w:rPr>
        <w:t>n</w:t>
      </w:r>
      <w:r w:rsidRPr="0059770D">
        <w:rPr>
          <w:rFonts w:cs="Times New Roman"/>
          <w:szCs w:val="28"/>
        </w:rPr>
        <w:t xml:space="preserve">, </w:t>
      </w:r>
      <w:r w:rsidR="00005965" w:rsidRPr="0059770D">
        <w:rPr>
          <w:rFonts w:cs="Times New Roman"/>
          <w:szCs w:val="28"/>
        </w:rPr>
        <w:t>3</w:t>
      </w:r>
      <w:r w:rsidRPr="0059770D">
        <w:rPr>
          <w:rFonts w:cs="Times New Roman"/>
          <w:szCs w:val="28"/>
        </w:rPr>
        <w:t xml:space="preserve"> lớp nh</w:t>
      </w:r>
      <w:r w:rsidR="00534D97" w:rsidRPr="0059770D">
        <w:rPr>
          <w:rFonts w:cs="Times New Roman"/>
          <w:szCs w:val="28"/>
        </w:rPr>
        <w:t>ỡ</w:t>
      </w:r>
      <w:r w:rsidRPr="0059770D">
        <w:rPr>
          <w:rFonts w:cs="Times New Roman"/>
          <w:szCs w:val="28"/>
        </w:rPr>
        <w:t xml:space="preserve"> và </w:t>
      </w:r>
      <w:r w:rsidR="00005965" w:rsidRPr="0059770D">
        <w:rPr>
          <w:rFonts w:cs="Times New Roman"/>
          <w:szCs w:val="28"/>
        </w:rPr>
        <w:t>3</w:t>
      </w:r>
      <w:r w:rsidRPr="0059770D">
        <w:rPr>
          <w:rFonts w:cs="Times New Roman"/>
          <w:szCs w:val="28"/>
        </w:rPr>
        <w:t xml:space="preserve"> lớp bé. Lứa tuổi nhà trẻ </w:t>
      </w:r>
      <w:r w:rsidR="00005965" w:rsidRPr="0059770D">
        <w:rPr>
          <w:rFonts w:cs="Times New Roman"/>
          <w:szCs w:val="28"/>
        </w:rPr>
        <w:t>30 cháu</w:t>
      </w:r>
      <w:r w:rsidRPr="0059770D">
        <w:rPr>
          <w:rFonts w:cs="Times New Roman"/>
          <w:szCs w:val="28"/>
        </w:rPr>
        <w:t xml:space="preserve">. Tổng số </w:t>
      </w:r>
      <w:r w:rsidR="00534D97" w:rsidRPr="0059770D">
        <w:rPr>
          <w:rFonts w:cs="Times New Roman"/>
          <w:szCs w:val="28"/>
        </w:rPr>
        <w:t xml:space="preserve">cán bộ, </w:t>
      </w:r>
      <w:r w:rsidRPr="0059770D">
        <w:rPr>
          <w:rFonts w:cs="Times New Roman"/>
          <w:szCs w:val="28"/>
        </w:rPr>
        <w:t xml:space="preserve">giáo viên nhân viên nhà trường là </w:t>
      </w:r>
      <w:r w:rsidR="00534D97" w:rsidRPr="0059770D">
        <w:rPr>
          <w:rFonts w:cs="Times New Roman"/>
          <w:szCs w:val="28"/>
        </w:rPr>
        <w:t>40</w:t>
      </w:r>
      <w:r w:rsidRPr="0059770D">
        <w:rPr>
          <w:rFonts w:cs="Times New Roman"/>
          <w:szCs w:val="28"/>
        </w:rPr>
        <w:t xml:space="preserve"> đồng chí, trình độ chuyên môn của toàn trường là chuẩn </w:t>
      </w:r>
      <w:r w:rsidR="00534D97" w:rsidRPr="0059770D">
        <w:rPr>
          <w:rFonts w:cs="Times New Roman"/>
          <w:szCs w:val="28"/>
        </w:rPr>
        <w:t>100</w:t>
      </w:r>
      <w:r w:rsidR="002B4106" w:rsidRPr="0059770D">
        <w:rPr>
          <w:rFonts w:cs="Times New Roman"/>
          <w:szCs w:val="28"/>
        </w:rPr>
        <w:t>%</w:t>
      </w:r>
      <w:r w:rsidRPr="0059770D">
        <w:rPr>
          <w:rFonts w:cs="Times New Roman"/>
          <w:szCs w:val="28"/>
        </w:rPr>
        <w:t xml:space="preserve"> trên chuẩn là </w:t>
      </w:r>
      <w:r w:rsidR="00534D97" w:rsidRPr="0059770D">
        <w:rPr>
          <w:rFonts w:cs="Times New Roman"/>
          <w:szCs w:val="28"/>
        </w:rPr>
        <w:t>80</w:t>
      </w:r>
      <w:r w:rsidR="00BB7EB6" w:rsidRPr="0059770D">
        <w:rPr>
          <w:rFonts w:cs="Times New Roman"/>
          <w:szCs w:val="28"/>
        </w:rPr>
        <w:t>% .</w:t>
      </w:r>
      <w:r w:rsidRPr="0059770D">
        <w:rPr>
          <w:rFonts w:cs="Times New Roman"/>
          <w:szCs w:val="28"/>
        </w:rPr>
        <w:t xml:space="preserve">Trong đó nhân viên nuôi dưỡng có </w:t>
      </w:r>
      <w:r w:rsidR="002B4106" w:rsidRPr="0059770D">
        <w:rPr>
          <w:rFonts w:cs="Times New Roman"/>
          <w:szCs w:val="28"/>
        </w:rPr>
        <w:t>8</w:t>
      </w:r>
      <w:r w:rsidRPr="0059770D">
        <w:rPr>
          <w:rFonts w:cs="Times New Roman"/>
          <w:szCs w:val="28"/>
        </w:rPr>
        <w:t xml:space="preserve"> đồng chí và tất cả đều có bằng </w:t>
      </w:r>
      <w:r w:rsidR="002B4106" w:rsidRPr="0059770D">
        <w:rPr>
          <w:rFonts w:cs="Times New Roman"/>
          <w:szCs w:val="28"/>
        </w:rPr>
        <w:t xml:space="preserve">trung cấp, </w:t>
      </w:r>
      <w:r w:rsidRPr="0059770D">
        <w:rPr>
          <w:rFonts w:cs="Times New Roman"/>
          <w:szCs w:val="28"/>
        </w:rPr>
        <w:t>cao đẳng.</w:t>
      </w:r>
      <w:r w:rsidR="00BB7EB6" w:rsidRPr="0059770D">
        <w:rPr>
          <w:rFonts w:cs="Times New Roman"/>
          <w:szCs w:val="28"/>
        </w:rPr>
        <w:t xml:space="preserve"> </w:t>
      </w:r>
      <w:r w:rsidR="002B4106" w:rsidRPr="0059770D">
        <w:rPr>
          <w:rFonts w:cs="Times New Roman"/>
          <w:szCs w:val="28"/>
          <w:lang w:eastAsia="vi-VN" w:bidi="vi-VN"/>
        </w:rPr>
        <w:t>N</w:t>
      </w:r>
      <w:r w:rsidRPr="0059770D">
        <w:rPr>
          <w:rFonts w:cs="Times New Roman"/>
          <w:szCs w:val="28"/>
          <w:lang w:eastAsia="vi-VN" w:bidi="vi-VN"/>
        </w:rPr>
        <w:t xml:space="preserve">hà trường </w:t>
      </w:r>
      <w:r w:rsidR="002B4106" w:rsidRPr="0059770D">
        <w:rPr>
          <w:rFonts w:cs="Times New Roman"/>
          <w:szCs w:val="28"/>
          <w:lang w:eastAsia="vi-VN" w:bidi="vi-VN"/>
        </w:rPr>
        <w:t>luôn</w:t>
      </w:r>
      <w:r w:rsidRPr="0059770D">
        <w:rPr>
          <w:rFonts w:cs="Times New Roman"/>
          <w:szCs w:val="28"/>
          <w:lang w:eastAsia="vi-VN" w:bidi="vi-VN"/>
        </w:rPr>
        <w:t xml:space="preserve"> đảm bảo cảnh quan môi trường xanh – sạch – đẹp</w:t>
      </w:r>
      <w:r w:rsidR="00534D97" w:rsidRPr="0059770D">
        <w:rPr>
          <w:rFonts w:cs="Times New Roman"/>
          <w:szCs w:val="28"/>
          <w:lang w:eastAsia="vi-VN" w:bidi="vi-VN"/>
        </w:rPr>
        <w:t>;</w:t>
      </w:r>
      <w:r w:rsidRPr="0059770D">
        <w:rPr>
          <w:rFonts w:cs="Times New Roman"/>
          <w:szCs w:val="28"/>
          <w:lang w:eastAsia="vi-VN" w:bidi="vi-VN"/>
        </w:rPr>
        <w:t xml:space="preserve"> số </w:t>
      </w:r>
      <w:r w:rsidR="00534D97" w:rsidRPr="0059770D">
        <w:rPr>
          <w:rFonts w:cs="Times New Roman"/>
          <w:szCs w:val="28"/>
          <w:lang w:eastAsia="vi-VN" w:bidi="vi-VN"/>
        </w:rPr>
        <w:t>trẻ</w:t>
      </w:r>
      <w:r w:rsidRPr="0059770D">
        <w:rPr>
          <w:rFonts w:cs="Times New Roman"/>
          <w:szCs w:val="28"/>
          <w:lang w:eastAsia="vi-VN" w:bidi="vi-VN"/>
        </w:rPr>
        <w:t xml:space="preserve"> ăn bán trú tại trườ</w:t>
      </w:r>
      <w:r w:rsidR="002B4106" w:rsidRPr="0059770D">
        <w:rPr>
          <w:rFonts w:cs="Times New Roman"/>
          <w:szCs w:val="28"/>
          <w:lang w:eastAsia="vi-VN" w:bidi="vi-VN"/>
        </w:rPr>
        <w:t xml:space="preserve">ng </w:t>
      </w:r>
      <w:r w:rsidR="00534D97" w:rsidRPr="0059770D">
        <w:rPr>
          <w:rFonts w:cs="Times New Roman"/>
          <w:szCs w:val="28"/>
          <w:lang w:eastAsia="vi-VN" w:bidi="vi-VN"/>
        </w:rPr>
        <w:t xml:space="preserve">là </w:t>
      </w:r>
      <w:r w:rsidRPr="0059770D">
        <w:rPr>
          <w:rFonts w:cs="Times New Roman"/>
          <w:szCs w:val="28"/>
          <w:lang w:eastAsia="vi-VN" w:bidi="vi-VN"/>
        </w:rPr>
        <w:t>100%. Vì vậ</w:t>
      </w:r>
      <w:r w:rsidR="002B4106" w:rsidRPr="0059770D">
        <w:rPr>
          <w:rFonts w:cs="Times New Roman"/>
          <w:szCs w:val="28"/>
          <w:lang w:eastAsia="vi-VN" w:bidi="vi-VN"/>
        </w:rPr>
        <w:t xml:space="preserve">y, </w:t>
      </w:r>
      <w:r w:rsidRPr="0059770D">
        <w:rPr>
          <w:rFonts w:cs="Times New Roman"/>
          <w:szCs w:val="28"/>
          <w:lang w:eastAsia="vi-VN" w:bidi="vi-VN"/>
        </w:rPr>
        <w:t xml:space="preserve">công tác chăm sóc nuôi dưỡng và </w:t>
      </w:r>
      <w:r w:rsidR="002B4106" w:rsidRPr="0059770D">
        <w:rPr>
          <w:rFonts w:cs="Times New Roman"/>
          <w:szCs w:val="28"/>
          <w:lang w:eastAsia="vi-VN" w:bidi="vi-VN"/>
        </w:rPr>
        <w:t xml:space="preserve">đảm </w:t>
      </w:r>
      <w:r w:rsidRPr="0059770D">
        <w:rPr>
          <w:rFonts w:cs="Times New Roman"/>
          <w:szCs w:val="28"/>
          <w:lang w:eastAsia="vi-VN" w:bidi="vi-VN"/>
        </w:rPr>
        <w:t>bảo vệ an toàn thực phẩm là mục tiêu hàng đầu của nhà trường.</w:t>
      </w:r>
      <w:r w:rsidRPr="0059770D">
        <w:rPr>
          <w:rFonts w:cs="Times New Roman"/>
          <w:szCs w:val="28"/>
        </w:rPr>
        <w:t>Trong quá trình thực hiện đề tài, tôi thấy có một số thuận lợ</w:t>
      </w:r>
      <w:bookmarkStart w:id="0" w:name="_Toc3642558"/>
      <w:r w:rsidR="002B4106" w:rsidRPr="0059770D">
        <w:rPr>
          <w:rFonts w:cs="Times New Roman"/>
          <w:szCs w:val="28"/>
        </w:rPr>
        <w:t xml:space="preserve">i và khó </w:t>
      </w:r>
      <w:r w:rsidR="002B4106">
        <w:rPr>
          <w:rFonts w:cs="Times New Roman"/>
          <w:szCs w:val="28"/>
        </w:rPr>
        <w:t>khăn như sau.</w:t>
      </w:r>
    </w:p>
    <w:p w:rsidR="00FF29CF" w:rsidRPr="00FF29CF" w:rsidRDefault="00534D97" w:rsidP="00252C8C">
      <w:pPr>
        <w:spacing w:before="120" w:after="120" w:line="240" w:lineRule="auto"/>
        <w:jc w:val="both"/>
        <w:rPr>
          <w:rFonts w:ascii="Times New Roman" w:hAnsi="Times New Roman" w:cs="Times New Roman"/>
          <w:b/>
          <w:sz w:val="28"/>
          <w:szCs w:val="28"/>
        </w:rPr>
      </w:pPr>
      <w:r>
        <w:rPr>
          <w:rFonts w:ascii="Times New Roman" w:hAnsi="Times New Roman" w:cs="Times New Roman"/>
          <w:b/>
          <w:sz w:val="28"/>
          <w:szCs w:val="28"/>
        </w:rPr>
        <w:t>2.</w:t>
      </w:r>
      <w:r w:rsidR="00FF29CF" w:rsidRPr="00FF29CF">
        <w:rPr>
          <w:rFonts w:ascii="Times New Roman" w:hAnsi="Times New Roman" w:cs="Times New Roman"/>
          <w:b/>
          <w:sz w:val="28"/>
          <w:szCs w:val="28"/>
        </w:rPr>
        <w:t xml:space="preserve">1. </w:t>
      </w:r>
      <w:bookmarkEnd w:id="0"/>
      <w:r w:rsidR="00FF29CF" w:rsidRPr="00FF29CF">
        <w:rPr>
          <w:rFonts w:ascii="Times New Roman" w:hAnsi="Times New Roman" w:cs="Times New Roman"/>
          <w:b/>
          <w:sz w:val="28"/>
          <w:szCs w:val="28"/>
        </w:rPr>
        <w:t>Thuận lợi</w:t>
      </w:r>
    </w:p>
    <w:p w:rsidR="00FF29CF" w:rsidRPr="00FF29CF" w:rsidRDefault="00E3529C" w:rsidP="00252C8C">
      <w:pPr>
        <w:spacing w:before="120" w:after="120" w:line="240" w:lineRule="auto"/>
        <w:ind w:firstLine="720"/>
        <w:jc w:val="both"/>
        <w:rPr>
          <w:rFonts w:ascii="Times New Roman" w:hAnsi="Times New Roman" w:cs="Times New Roman"/>
          <w:color w:val="000000"/>
          <w:sz w:val="28"/>
          <w:szCs w:val="28"/>
          <w:lang w:eastAsia="vi-VN" w:bidi="vi-VN"/>
        </w:rPr>
      </w:pPr>
      <w:r>
        <w:rPr>
          <w:rFonts w:ascii="Times New Roman" w:hAnsi="Times New Roman" w:cs="Times New Roman"/>
          <w:color w:val="000000"/>
          <w:sz w:val="28"/>
          <w:szCs w:val="28"/>
          <w:lang w:eastAsia="vi-VN" w:bidi="vi-VN"/>
        </w:rPr>
        <w:t xml:space="preserve">- </w:t>
      </w:r>
      <w:r w:rsidR="00FF29CF" w:rsidRPr="00FF29CF">
        <w:rPr>
          <w:rFonts w:ascii="Times New Roman" w:hAnsi="Times New Roman" w:cs="Times New Roman"/>
          <w:color w:val="000000"/>
          <w:sz w:val="28"/>
          <w:szCs w:val="28"/>
          <w:lang w:eastAsia="vi-VN" w:bidi="vi-VN"/>
        </w:rPr>
        <w:t>Được sự quan tâm của lãnh đạo củ</w:t>
      </w:r>
      <w:r w:rsidR="00534D97">
        <w:rPr>
          <w:rFonts w:ascii="Times New Roman" w:hAnsi="Times New Roman" w:cs="Times New Roman"/>
          <w:color w:val="000000"/>
          <w:sz w:val="28"/>
          <w:szCs w:val="28"/>
          <w:lang w:eastAsia="vi-VN" w:bidi="vi-VN"/>
        </w:rPr>
        <w:t>a Phòng GD&amp;ĐT</w:t>
      </w:r>
      <w:r w:rsidR="00FF29CF" w:rsidRPr="00FF29CF">
        <w:rPr>
          <w:rFonts w:ascii="Times New Roman" w:hAnsi="Times New Roman" w:cs="Times New Roman"/>
          <w:color w:val="000000"/>
          <w:sz w:val="28"/>
          <w:szCs w:val="28"/>
          <w:lang w:eastAsia="vi-VN" w:bidi="vi-VN"/>
        </w:rPr>
        <w:t xml:space="preserve"> huyện Gia Lâm cũng như được sự quan tâm đặc biệt củ</w:t>
      </w:r>
      <w:r>
        <w:rPr>
          <w:rFonts w:ascii="Times New Roman" w:hAnsi="Times New Roman" w:cs="Times New Roman"/>
          <w:color w:val="000000"/>
          <w:sz w:val="28"/>
          <w:szCs w:val="28"/>
          <w:lang w:eastAsia="vi-VN" w:bidi="vi-VN"/>
        </w:rPr>
        <w:t xml:space="preserve">a </w:t>
      </w:r>
      <w:r w:rsidR="00534D97">
        <w:rPr>
          <w:rFonts w:ascii="Times New Roman" w:hAnsi="Times New Roman" w:cs="Times New Roman"/>
          <w:color w:val="000000"/>
          <w:sz w:val="28"/>
          <w:szCs w:val="28"/>
          <w:lang w:eastAsia="vi-VN" w:bidi="vi-VN"/>
        </w:rPr>
        <w:t>các đồng chí trong Ban giám h</w:t>
      </w:r>
      <w:r w:rsidR="00FF29CF" w:rsidRPr="00FF29CF">
        <w:rPr>
          <w:rFonts w:ascii="Times New Roman" w:hAnsi="Times New Roman" w:cs="Times New Roman"/>
          <w:color w:val="000000"/>
          <w:sz w:val="28"/>
          <w:szCs w:val="28"/>
          <w:lang w:eastAsia="vi-VN" w:bidi="vi-VN"/>
        </w:rPr>
        <w:t>iệu nhà trườ</w:t>
      </w:r>
      <w:r w:rsidR="00534D97">
        <w:rPr>
          <w:rFonts w:ascii="Times New Roman" w:hAnsi="Times New Roman" w:cs="Times New Roman"/>
          <w:color w:val="000000"/>
          <w:sz w:val="28"/>
          <w:szCs w:val="28"/>
          <w:lang w:eastAsia="vi-VN" w:bidi="vi-VN"/>
        </w:rPr>
        <w:t>ng đã</w:t>
      </w:r>
      <w:r w:rsidR="00FF29CF" w:rsidRPr="00FF29CF">
        <w:rPr>
          <w:rFonts w:ascii="Times New Roman" w:hAnsi="Times New Roman" w:cs="Times New Roman"/>
          <w:color w:val="000000"/>
          <w:sz w:val="28"/>
          <w:szCs w:val="28"/>
          <w:lang w:eastAsia="vi-VN" w:bidi="vi-VN"/>
        </w:rPr>
        <w:t xml:space="preserve"> chỉ đạo sát sao từ khâu giao thực phẩm đến </w:t>
      </w:r>
      <w:r w:rsidR="00534D97">
        <w:rPr>
          <w:rFonts w:ascii="Times New Roman" w:hAnsi="Times New Roman" w:cs="Times New Roman"/>
          <w:color w:val="000000"/>
          <w:sz w:val="28"/>
          <w:szCs w:val="28"/>
          <w:lang w:eastAsia="vi-VN" w:bidi="vi-VN"/>
        </w:rPr>
        <w:t>khâu sơ</w:t>
      </w:r>
      <w:r w:rsidR="00FF29CF" w:rsidRPr="00FF29CF">
        <w:rPr>
          <w:rFonts w:ascii="Times New Roman" w:hAnsi="Times New Roman" w:cs="Times New Roman"/>
          <w:color w:val="000000"/>
          <w:sz w:val="28"/>
          <w:szCs w:val="28"/>
          <w:lang w:eastAsia="vi-VN" w:bidi="vi-VN"/>
        </w:rPr>
        <w:t xml:space="preserve"> chế biến và chia ăn.</w:t>
      </w:r>
    </w:p>
    <w:p w:rsidR="00FF29CF" w:rsidRDefault="00FF29CF" w:rsidP="00252C8C">
      <w:pPr>
        <w:spacing w:before="120" w:after="120" w:line="240" w:lineRule="auto"/>
        <w:jc w:val="both"/>
        <w:rPr>
          <w:rFonts w:ascii="Times New Roman" w:hAnsi="Times New Roman" w:cs="Times New Roman"/>
          <w:color w:val="000000"/>
          <w:sz w:val="28"/>
          <w:szCs w:val="28"/>
          <w:lang w:eastAsia="vi-VN" w:bidi="vi-VN"/>
        </w:rPr>
      </w:pPr>
      <w:r w:rsidRPr="00FF29CF">
        <w:rPr>
          <w:rFonts w:ascii="Times New Roman" w:hAnsi="Times New Roman" w:cs="Times New Roman"/>
          <w:color w:val="000000"/>
          <w:sz w:val="28"/>
          <w:szCs w:val="28"/>
          <w:lang w:eastAsia="vi-VN" w:bidi="vi-VN"/>
        </w:rPr>
        <w:tab/>
      </w:r>
      <w:r w:rsidR="00E3529C">
        <w:rPr>
          <w:rFonts w:ascii="Times New Roman" w:hAnsi="Times New Roman" w:cs="Times New Roman"/>
          <w:color w:val="000000"/>
          <w:sz w:val="28"/>
          <w:szCs w:val="28"/>
          <w:lang w:eastAsia="vi-VN" w:bidi="vi-VN"/>
        </w:rPr>
        <w:t xml:space="preserve">- </w:t>
      </w:r>
      <w:r w:rsidRPr="00FF29CF">
        <w:rPr>
          <w:rFonts w:ascii="Times New Roman" w:hAnsi="Times New Roman" w:cs="Times New Roman"/>
          <w:color w:val="000000"/>
          <w:sz w:val="28"/>
          <w:szCs w:val="28"/>
          <w:lang w:eastAsia="vi-VN" w:bidi="vi-VN"/>
        </w:rPr>
        <w:t xml:space="preserve">Nhà trường thường xuyên </w:t>
      </w:r>
      <w:r w:rsidR="00534D97">
        <w:rPr>
          <w:rFonts w:ascii="Times New Roman" w:hAnsi="Times New Roman" w:cs="Times New Roman"/>
          <w:color w:val="000000"/>
          <w:sz w:val="28"/>
          <w:szCs w:val="28"/>
          <w:lang w:eastAsia="vi-VN" w:bidi="vi-VN"/>
        </w:rPr>
        <w:t xml:space="preserve">quan tâm </w:t>
      </w:r>
      <w:r w:rsidRPr="00FF29CF">
        <w:rPr>
          <w:rFonts w:ascii="Times New Roman" w:hAnsi="Times New Roman" w:cs="Times New Roman"/>
          <w:color w:val="000000"/>
          <w:sz w:val="28"/>
          <w:szCs w:val="28"/>
          <w:lang w:eastAsia="vi-VN" w:bidi="vi-VN"/>
        </w:rPr>
        <w:t>tạo điều kiện cho tôi được tham quan</w:t>
      </w:r>
      <w:r w:rsidR="002B4106">
        <w:rPr>
          <w:rFonts w:ascii="Times New Roman" w:hAnsi="Times New Roman" w:cs="Times New Roman"/>
          <w:color w:val="000000"/>
          <w:sz w:val="28"/>
          <w:szCs w:val="28"/>
          <w:lang w:eastAsia="vi-VN" w:bidi="vi-VN"/>
        </w:rPr>
        <w:t>,</w:t>
      </w:r>
      <w:r w:rsidRPr="00FF29CF">
        <w:rPr>
          <w:rFonts w:ascii="Times New Roman" w:hAnsi="Times New Roman" w:cs="Times New Roman"/>
          <w:color w:val="000000"/>
          <w:sz w:val="28"/>
          <w:szCs w:val="28"/>
          <w:lang w:eastAsia="vi-VN" w:bidi="vi-VN"/>
        </w:rPr>
        <w:t xml:space="preserve"> học hỏi kinh nghiệm của trường bạn, được tập huấn về kiến thức về vệ sinh an toàn thực phẩm và các lớp nữ</w:t>
      </w:r>
      <w:r w:rsidR="00534D97">
        <w:rPr>
          <w:rFonts w:ascii="Times New Roman" w:hAnsi="Times New Roman" w:cs="Times New Roman"/>
          <w:color w:val="000000"/>
          <w:sz w:val="28"/>
          <w:szCs w:val="28"/>
          <w:lang w:eastAsia="vi-VN" w:bidi="vi-VN"/>
        </w:rPr>
        <w:t xml:space="preserve"> công gia ch</w:t>
      </w:r>
      <w:r w:rsidRPr="00FF29CF">
        <w:rPr>
          <w:rFonts w:ascii="Times New Roman" w:hAnsi="Times New Roman" w:cs="Times New Roman"/>
          <w:color w:val="000000"/>
          <w:sz w:val="28"/>
          <w:szCs w:val="28"/>
          <w:lang w:eastAsia="vi-VN" w:bidi="vi-VN"/>
        </w:rPr>
        <w:t xml:space="preserve">ánh do </w:t>
      </w:r>
      <w:r w:rsidR="00534D97">
        <w:rPr>
          <w:rFonts w:ascii="Times New Roman" w:hAnsi="Times New Roman" w:cs="Times New Roman"/>
          <w:color w:val="000000"/>
          <w:sz w:val="28"/>
          <w:szCs w:val="28"/>
          <w:lang w:eastAsia="vi-VN" w:bidi="vi-VN"/>
        </w:rPr>
        <w:t xml:space="preserve">các các cấp </w:t>
      </w:r>
      <w:r w:rsidRPr="00FF29CF">
        <w:rPr>
          <w:rFonts w:ascii="Times New Roman" w:hAnsi="Times New Roman" w:cs="Times New Roman"/>
          <w:color w:val="000000"/>
          <w:sz w:val="28"/>
          <w:szCs w:val="28"/>
          <w:lang w:eastAsia="vi-VN" w:bidi="vi-VN"/>
        </w:rPr>
        <w:t>tổ chức.</w:t>
      </w:r>
    </w:p>
    <w:p w:rsidR="00E3529C" w:rsidRPr="00FF29CF" w:rsidRDefault="00E3529C" w:rsidP="00252C8C">
      <w:pPr>
        <w:spacing w:before="120" w:after="120" w:line="240" w:lineRule="auto"/>
        <w:jc w:val="both"/>
        <w:rPr>
          <w:rFonts w:ascii="Times New Roman" w:hAnsi="Times New Roman" w:cs="Times New Roman"/>
          <w:color w:val="000000"/>
          <w:sz w:val="28"/>
          <w:szCs w:val="28"/>
          <w:lang w:eastAsia="vi-VN" w:bidi="vi-VN"/>
        </w:rPr>
      </w:pPr>
      <w:r>
        <w:rPr>
          <w:rFonts w:ascii="Times New Roman" w:hAnsi="Times New Roman" w:cs="Times New Roman"/>
          <w:color w:val="000000"/>
          <w:sz w:val="28"/>
          <w:szCs w:val="28"/>
          <w:lang w:eastAsia="vi-VN" w:bidi="vi-VN"/>
        </w:rPr>
        <w:tab/>
        <w:t>- Khu vực dân cư tiến bộ</w:t>
      </w:r>
      <w:r w:rsidR="00555FD3">
        <w:rPr>
          <w:rFonts w:ascii="Times New Roman" w:hAnsi="Times New Roman" w:cs="Times New Roman"/>
          <w:color w:val="000000"/>
          <w:sz w:val="28"/>
          <w:szCs w:val="28"/>
          <w:lang w:eastAsia="vi-VN" w:bidi="vi-VN"/>
        </w:rPr>
        <w:t>, có trình độ học vấn cao.</w:t>
      </w:r>
    </w:p>
    <w:p w:rsidR="00FF29CF" w:rsidRPr="00FF29CF" w:rsidRDefault="00FF29CF" w:rsidP="00252C8C">
      <w:pPr>
        <w:spacing w:before="120" w:after="120" w:line="240" w:lineRule="auto"/>
        <w:jc w:val="both"/>
        <w:rPr>
          <w:rFonts w:ascii="Times New Roman" w:hAnsi="Times New Roman" w:cs="Times New Roman"/>
          <w:color w:val="000000"/>
          <w:sz w:val="28"/>
          <w:szCs w:val="28"/>
          <w:lang w:eastAsia="vi-VN" w:bidi="vi-VN"/>
        </w:rPr>
      </w:pPr>
      <w:r w:rsidRPr="00FF29CF">
        <w:rPr>
          <w:rFonts w:ascii="Times New Roman" w:hAnsi="Times New Roman" w:cs="Times New Roman"/>
          <w:color w:val="000000"/>
          <w:sz w:val="28"/>
          <w:szCs w:val="28"/>
          <w:lang w:eastAsia="vi-VN" w:bidi="vi-VN"/>
        </w:rPr>
        <w:tab/>
      </w:r>
      <w:r w:rsidR="00E3529C">
        <w:rPr>
          <w:rFonts w:ascii="Times New Roman" w:hAnsi="Times New Roman" w:cs="Times New Roman"/>
          <w:color w:val="000000"/>
          <w:sz w:val="28"/>
          <w:szCs w:val="28"/>
          <w:lang w:eastAsia="vi-VN" w:bidi="vi-VN"/>
        </w:rPr>
        <w:t xml:space="preserve">- </w:t>
      </w:r>
      <w:r w:rsidRPr="00FF29CF">
        <w:rPr>
          <w:rFonts w:ascii="Times New Roman" w:hAnsi="Times New Roman" w:cs="Times New Roman"/>
          <w:color w:val="000000"/>
          <w:sz w:val="28"/>
          <w:szCs w:val="28"/>
          <w:lang w:eastAsia="vi-VN" w:bidi="vi-VN"/>
        </w:rPr>
        <w:t>Độ</w:t>
      </w:r>
      <w:r w:rsidR="00534D97">
        <w:rPr>
          <w:rFonts w:ascii="Times New Roman" w:hAnsi="Times New Roman" w:cs="Times New Roman"/>
          <w:color w:val="000000"/>
          <w:sz w:val="28"/>
          <w:szCs w:val="28"/>
          <w:lang w:eastAsia="vi-VN" w:bidi="vi-VN"/>
        </w:rPr>
        <w:t>i ngũ nhân viên</w:t>
      </w:r>
      <w:r w:rsidRPr="00FF29CF">
        <w:rPr>
          <w:rFonts w:ascii="Times New Roman" w:hAnsi="Times New Roman" w:cs="Times New Roman"/>
          <w:color w:val="000000"/>
          <w:sz w:val="28"/>
          <w:szCs w:val="28"/>
          <w:lang w:eastAsia="vi-VN" w:bidi="vi-VN"/>
        </w:rPr>
        <w:t xml:space="preserve"> đoàn kết nhiệt tình </w:t>
      </w:r>
      <w:r w:rsidR="00534D97">
        <w:rPr>
          <w:rFonts w:ascii="Times New Roman" w:hAnsi="Times New Roman" w:cs="Times New Roman"/>
          <w:color w:val="000000"/>
          <w:sz w:val="28"/>
          <w:szCs w:val="28"/>
          <w:lang w:eastAsia="vi-VN" w:bidi="vi-VN"/>
        </w:rPr>
        <w:t>luôn</w:t>
      </w:r>
      <w:r w:rsidRPr="00FF29CF">
        <w:rPr>
          <w:rFonts w:ascii="Times New Roman" w:hAnsi="Times New Roman" w:cs="Times New Roman"/>
          <w:color w:val="000000"/>
          <w:sz w:val="28"/>
          <w:szCs w:val="28"/>
          <w:lang w:eastAsia="vi-VN" w:bidi="vi-VN"/>
        </w:rPr>
        <w:t xml:space="preserve"> giúp đỡ nhau cùng tiến bộ.</w:t>
      </w:r>
    </w:p>
    <w:p w:rsidR="00FF29CF" w:rsidRPr="00FF29CF" w:rsidRDefault="00FF29CF" w:rsidP="00252C8C">
      <w:pPr>
        <w:spacing w:before="120" w:after="120" w:line="240" w:lineRule="auto"/>
        <w:jc w:val="both"/>
        <w:rPr>
          <w:rFonts w:ascii="Times New Roman" w:hAnsi="Times New Roman" w:cs="Times New Roman"/>
          <w:color w:val="000000"/>
          <w:sz w:val="28"/>
          <w:szCs w:val="28"/>
          <w:lang w:eastAsia="vi-VN" w:bidi="vi-VN"/>
        </w:rPr>
      </w:pPr>
      <w:r w:rsidRPr="00FF29CF">
        <w:rPr>
          <w:rFonts w:ascii="Times New Roman" w:hAnsi="Times New Roman" w:cs="Times New Roman"/>
          <w:color w:val="000000"/>
          <w:sz w:val="28"/>
          <w:szCs w:val="28"/>
          <w:lang w:eastAsia="vi-VN" w:bidi="vi-VN"/>
        </w:rPr>
        <w:tab/>
      </w:r>
      <w:r w:rsidR="00E3529C">
        <w:rPr>
          <w:rFonts w:ascii="Times New Roman" w:hAnsi="Times New Roman" w:cs="Times New Roman"/>
          <w:color w:val="000000"/>
          <w:sz w:val="28"/>
          <w:szCs w:val="28"/>
          <w:lang w:eastAsia="vi-VN" w:bidi="vi-VN"/>
        </w:rPr>
        <w:t xml:space="preserve">- </w:t>
      </w:r>
      <w:r w:rsidRPr="00FF29CF">
        <w:rPr>
          <w:rFonts w:ascii="Times New Roman" w:hAnsi="Times New Roman" w:cs="Times New Roman"/>
          <w:color w:val="000000"/>
          <w:sz w:val="28"/>
          <w:szCs w:val="28"/>
          <w:lang w:eastAsia="vi-VN" w:bidi="vi-VN"/>
        </w:rPr>
        <w:t xml:space="preserve">Nhà trường có khuôn viên sư phạm sạch sẽ. </w:t>
      </w:r>
    </w:p>
    <w:p w:rsidR="00FF29CF" w:rsidRPr="00FF29CF" w:rsidRDefault="00E3529C" w:rsidP="00252C8C">
      <w:pPr>
        <w:spacing w:before="120" w:after="120" w:line="240" w:lineRule="auto"/>
        <w:ind w:firstLine="720"/>
        <w:jc w:val="both"/>
        <w:rPr>
          <w:rFonts w:ascii="Times New Roman" w:hAnsi="Times New Roman" w:cs="Times New Roman"/>
          <w:color w:val="000000"/>
          <w:sz w:val="28"/>
          <w:szCs w:val="28"/>
          <w:lang w:eastAsia="vi-VN" w:bidi="vi-VN"/>
        </w:rPr>
      </w:pPr>
      <w:r>
        <w:rPr>
          <w:rFonts w:ascii="Times New Roman" w:hAnsi="Times New Roman" w:cs="Times New Roman"/>
          <w:color w:val="000000"/>
          <w:sz w:val="28"/>
          <w:szCs w:val="28"/>
          <w:lang w:eastAsia="vi-VN" w:bidi="vi-VN"/>
        </w:rPr>
        <w:t xml:space="preserve">- </w:t>
      </w:r>
      <w:r w:rsidR="00FF29CF" w:rsidRPr="00FF29CF">
        <w:rPr>
          <w:rFonts w:ascii="Times New Roman" w:hAnsi="Times New Roman" w:cs="Times New Roman"/>
          <w:color w:val="000000"/>
          <w:sz w:val="28"/>
          <w:szCs w:val="28"/>
          <w:lang w:eastAsia="vi-VN" w:bidi="vi-VN"/>
        </w:rPr>
        <w:t>Trình độ nhân viên nuôi dưỡng đạt trên chuẩn 100%</w:t>
      </w:r>
      <w:r w:rsidR="002B4106">
        <w:rPr>
          <w:rFonts w:ascii="Times New Roman" w:hAnsi="Times New Roman" w:cs="Times New Roman"/>
          <w:color w:val="000000"/>
          <w:sz w:val="28"/>
          <w:szCs w:val="28"/>
          <w:lang w:eastAsia="vi-VN" w:bidi="vi-VN"/>
        </w:rPr>
        <w:t>.</w:t>
      </w:r>
    </w:p>
    <w:p w:rsidR="00FF29CF" w:rsidRDefault="00534D97" w:rsidP="00252C8C">
      <w:pPr>
        <w:pStyle w:val="B"/>
        <w:spacing w:before="120" w:after="120" w:line="240" w:lineRule="auto"/>
        <w:rPr>
          <w:rFonts w:cs="Times New Roman"/>
        </w:rPr>
      </w:pPr>
      <w:bookmarkStart w:id="1" w:name="_Toc3642559"/>
      <w:r>
        <w:rPr>
          <w:rFonts w:cs="Times New Roman"/>
        </w:rPr>
        <w:t>2.</w:t>
      </w:r>
      <w:r w:rsidR="00FF29CF" w:rsidRPr="00FF29CF">
        <w:rPr>
          <w:rFonts w:cs="Times New Roman"/>
        </w:rPr>
        <w:t xml:space="preserve">2. Khó </w:t>
      </w:r>
      <w:r w:rsidR="002B4106">
        <w:rPr>
          <w:rFonts w:cs="Times New Roman"/>
        </w:rPr>
        <w:t>khăn</w:t>
      </w:r>
      <w:bookmarkEnd w:id="1"/>
    </w:p>
    <w:p w:rsidR="00E3529C" w:rsidRDefault="002B4106" w:rsidP="00252C8C">
      <w:pPr>
        <w:pStyle w:val="B"/>
        <w:spacing w:before="120" w:after="120" w:line="240" w:lineRule="auto"/>
        <w:ind w:firstLine="720"/>
        <w:rPr>
          <w:rFonts w:cs="Times New Roman"/>
          <w:b w:val="0"/>
        </w:rPr>
      </w:pPr>
      <w:r>
        <w:rPr>
          <w:rFonts w:cs="Times New Roman"/>
        </w:rPr>
        <w:t xml:space="preserve">- </w:t>
      </w:r>
      <w:r w:rsidRPr="002B4106">
        <w:rPr>
          <w:rFonts w:cs="Times New Roman"/>
          <w:b w:val="0"/>
        </w:rPr>
        <w:t xml:space="preserve">Do trường mới thành lập nên cơ sở vật chất còn </w:t>
      </w:r>
      <w:r w:rsidR="00534D97">
        <w:rPr>
          <w:rFonts w:cs="Times New Roman"/>
          <w:b w:val="0"/>
        </w:rPr>
        <w:t xml:space="preserve">gặp </w:t>
      </w:r>
      <w:r w:rsidRPr="002B4106">
        <w:rPr>
          <w:rFonts w:cs="Times New Roman"/>
          <w:b w:val="0"/>
        </w:rPr>
        <w:t>thiếu thố</w:t>
      </w:r>
      <w:r w:rsidR="00E3529C">
        <w:rPr>
          <w:rFonts w:cs="Times New Roman"/>
          <w:b w:val="0"/>
        </w:rPr>
        <w:t xml:space="preserve">n, trang thiết bị chưa đồng bộ. </w:t>
      </w:r>
    </w:p>
    <w:p w:rsidR="002B4106" w:rsidRPr="002B4106" w:rsidRDefault="00E3529C" w:rsidP="00252C8C">
      <w:pPr>
        <w:pStyle w:val="B"/>
        <w:spacing w:before="120" w:after="120" w:line="240" w:lineRule="auto"/>
        <w:ind w:firstLine="720"/>
        <w:rPr>
          <w:rFonts w:cs="Times New Roman"/>
          <w:b w:val="0"/>
        </w:rPr>
      </w:pPr>
      <w:r>
        <w:rPr>
          <w:rFonts w:cs="Times New Roman"/>
          <w:b w:val="0"/>
        </w:rPr>
        <w:lastRenderedPageBreak/>
        <w:t>- L</w:t>
      </w:r>
      <w:r w:rsidR="002B4106" w:rsidRPr="002B4106">
        <w:rPr>
          <w:rFonts w:cs="Times New Roman"/>
          <w:b w:val="0"/>
        </w:rPr>
        <w:t>ượ</w:t>
      </w:r>
      <w:r w:rsidR="00534D97">
        <w:rPr>
          <w:rFonts w:cs="Times New Roman"/>
          <w:b w:val="0"/>
        </w:rPr>
        <w:t>ng trẻ không ổn định,</w:t>
      </w:r>
      <w:r w:rsidR="002B4106" w:rsidRPr="002B4106">
        <w:rPr>
          <w:rFonts w:cs="Times New Roman"/>
          <w:b w:val="0"/>
        </w:rPr>
        <w:t xml:space="preserve"> tăng giả</w:t>
      </w:r>
      <w:r w:rsidR="00534D97">
        <w:rPr>
          <w:rFonts w:cs="Times New Roman"/>
          <w:b w:val="0"/>
        </w:rPr>
        <w:t>m th</w:t>
      </w:r>
      <w:r w:rsidR="002B4106" w:rsidRPr="002B4106">
        <w:rPr>
          <w:rFonts w:cs="Times New Roman"/>
          <w:b w:val="0"/>
        </w:rPr>
        <w:t xml:space="preserve">ất thường bởi dân cư chưa ổn định (con theo bố mẹ là công nhân thường xuyên di chuyển theo công trình). </w:t>
      </w:r>
    </w:p>
    <w:p w:rsidR="00FF29CF" w:rsidRPr="002B4106" w:rsidRDefault="002B4106" w:rsidP="00252C8C">
      <w:pPr>
        <w:spacing w:before="120" w:after="120" w:line="240" w:lineRule="auto"/>
        <w:ind w:firstLine="720"/>
        <w:jc w:val="both"/>
        <w:rPr>
          <w:rFonts w:ascii="Times New Roman" w:hAnsi="Times New Roman" w:cs="Times New Roman"/>
          <w:sz w:val="28"/>
          <w:szCs w:val="28"/>
          <w:lang w:eastAsia="vi-VN" w:bidi="vi-VN"/>
        </w:rPr>
      </w:pPr>
      <w:r>
        <w:rPr>
          <w:rFonts w:ascii="Times New Roman" w:hAnsi="Times New Roman" w:cs="Times New Roman"/>
          <w:sz w:val="28"/>
          <w:szCs w:val="28"/>
          <w:lang w:eastAsia="vi-VN" w:bidi="vi-VN"/>
        </w:rPr>
        <w:t xml:space="preserve">- </w:t>
      </w:r>
      <w:r w:rsidR="00FF29CF" w:rsidRPr="002B4106">
        <w:rPr>
          <w:rFonts w:ascii="Times New Roman" w:hAnsi="Times New Roman" w:cs="Times New Roman"/>
          <w:sz w:val="28"/>
          <w:szCs w:val="28"/>
          <w:lang w:eastAsia="vi-VN" w:bidi="vi-VN"/>
        </w:rPr>
        <w:t>Một số món ăn cho trẻ còn chưa phong phú, hấp dẫn.</w:t>
      </w:r>
    </w:p>
    <w:p w:rsidR="00FF29CF" w:rsidRPr="002B4106" w:rsidRDefault="002B4106" w:rsidP="00252C8C">
      <w:pPr>
        <w:spacing w:before="120" w:after="120" w:line="240" w:lineRule="auto"/>
        <w:ind w:firstLine="720"/>
        <w:jc w:val="both"/>
        <w:rPr>
          <w:rFonts w:ascii="Times New Roman" w:hAnsi="Times New Roman" w:cs="Times New Roman"/>
          <w:sz w:val="28"/>
          <w:szCs w:val="28"/>
          <w:lang w:eastAsia="vi-VN" w:bidi="vi-VN"/>
        </w:rPr>
      </w:pPr>
      <w:r>
        <w:rPr>
          <w:rFonts w:ascii="Times New Roman" w:hAnsi="Times New Roman" w:cs="Times New Roman"/>
          <w:sz w:val="28"/>
          <w:szCs w:val="28"/>
          <w:lang w:eastAsia="vi-VN" w:bidi="vi-VN"/>
        </w:rPr>
        <w:t xml:space="preserve">- </w:t>
      </w:r>
      <w:r w:rsidR="00FF29CF" w:rsidRPr="002B4106">
        <w:rPr>
          <w:rFonts w:ascii="Times New Roman" w:hAnsi="Times New Roman" w:cs="Times New Roman"/>
          <w:sz w:val="28"/>
          <w:szCs w:val="28"/>
          <w:lang w:eastAsia="vi-VN" w:bidi="vi-VN"/>
        </w:rPr>
        <w:t xml:space="preserve">Thị trường có nhiều biến động, thực phẩm </w:t>
      </w:r>
      <w:r w:rsidR="00E3529C">
        <w:rPr>
          <w:rFonts w:ascii="Times New Roman" w:hAnsi="Times New Roman" w:cs="Times New Roman"/>
          <w:sz w:val="28"/>
          <w:szCs w:val="28"/>
          <w:lang w:eastAsia="vi-VN" w:bidi="vi-VN"/>
        </w:rPr>
        <w:t>không an toàn</w:t>
      </w:r>
      <w:r>
        <w:rPr>
          <w:rFonts w:ascii="Times New Roman" w:hAnsi="Times New Roman" w:cs="Times New Roman"/>
          <w:sz w:val="28"/>
          <w:szCs w:val="28"/>
          <w:lang w:eastAsia="vi-VN" w:bidi="vi-VN"/>
        </w:rPr>
        <w:t xml:space="preserve"> </w:t>
      </w:r>
      <w:r w:rsidR="00FF29CF" w:rsidRPr="002B4106">
        <w:rPr>
          <w:rFonts w:ascii="Times New Roman" w:hAnsi="Times New Roman" w:cs="Times New Roman"/>
          <w:sz w:val="28"/>
          <w:szCs w:val="28"/>
          <w:lang w:eastAsia="vi-VN" w:bidi="vi-VN"/>
        </w:rPr>
        <w:t>trong cộng đồng diễn biến rất phức tạp.</w:t>
      </w:r>
    </w:p>
    <w:p w:rsidR="00FF29CF" w:rsidRDefault="00FF29CF" w:rsidP="00252C8C">
      <w:pPr>
        <w:spacing w:before="120" w:after="120" w:line="240" w:lineRule="auto"/>
        <w:ind w:firstLine="720"/>
        <w:jc w:val="both"/>
        <w:rPr>
          <w:rFonts w:ascii="Times New Roman" w:hAnsi="Times New Roman" w:cs="Times New Roman"/>
          <w:sz w:val="28"/>
          <w:szCs w:val="28"/>
          <w:lang w:eastAsia="vi-VN" w:bidi="vi-VN"/>
        </w:rPr>
      </w:pPr>
      <w:r w:rsidRPr="002B4106">
        <w:rPr>
          <w:rFonts w:ascii="Times New Roman" w:hAnsi="Times New Roman" w:cs="Times New Roman"/>
          <w:sz w:val="28"/>
          <w:szCs w:val="28"/>
          <w:lang w:eastAsia="vi-VN" w:bidi="vi-VN"/>
        </w:rPr>
        <w:t>Trước những thuận lợi và khó khăn trên tôi luôn suy nghĩ nghiên cứu và học hỏi kinh nghiệm để tìm ra một số biện pháp để thực hiện tốt công tác chăm sóc nuôi dưỡng trong trường mầm non như sau</w:t>
      </w:r>
      <w:r w:rsidR="00555FD3">
        <w:rPr>
          <w:rFonts w:ascii="Times New Roman" w:hAnsi="Times New Roman" w:cs="Times New Roman"/>
          <w:sz w:val="28"/>
          <w:szCs w:val="28"/>
          <w:lang w:eastAsia="vi-VN" w:bidi="vi-VN"/>
        </w:rPr>
        <w:t xml:space="preserve">. </w:t>
      </w:r>
    </w:p>
    <w:p w:rsidR="00555FD3" w:rsidRPr="00112A28" w:rsidRDefault="006D2648" w:rsidP="00252C8C">
      <w:pPr>
        <w:pStyle w:val="B"/>
        <w:spacing w:before="120" w:after="120" w:line="240" w:lineRule="auto"/>
        <w:rPr>
          <w:rFonts w:cs="Times New Roman"/>
        </w:rPr>
      </w:pPr>
      <w:bookmarkStart w:id="2" w:name="_Toc3642560"/>
      <w:r>
        <w:t>3</w:t>
      </w:r>
      <w:r w:rsidR="00555FD3" w:rsidRPr="00112A28">
        <w:t>. CÁC BIỆN PHÁP THỰC HIỆN</w:t>
      </w:r>
      <w:bookmarkEnd w:id="2"/>
    </w:p>
    <w:p w:rsidR="00555FD3" w:rsidRPr="00C94468" w:rsidRDefault="00555FD3" w:rsidP="00252C8C">
      <w:pPr>
        <w:pStyle w:val="B"/>
        <w:spacing w:before="120" w:after="120" w:line="240" w:lineRule="auto"/>
      </w:pPr>
      <w:r w:rsidRPr="00112A28">
        <w:t xml:space="preserve"> </w:t>
      </w:r>
      <w:bookmarkStart w:id="3" w:name="_Toc3642561"/>
      <w:r w:rsidR="006D2648">
        <w:t xml:space="preserve">3.1. </w:t>
      </w:r>
      <w:r w:rsidRPr="00112A28">
        <w:t>Biệ</w:t>
      </w:r>
      <w:r>
        <w:t xml:space="preserve">n pháp </w:t>
      </w:r>
      <w:r w:rsidRPr="00112A28">
        <w:t>1:</w:t>
      </w:r>
      <w:bookmarkEnd w:id="3"/>
      <w:r>
        <w:t xml:space="preserve"> </w:t>
      </w:r>
      <w:r w:rsidRPr="00112A28">
        <w:rPr>
          <w:rFonts w:cs="Times New Roman"/>
        </w:rPr>
        <w:t>T</w:t>
      </w:r>
      <w:r w:rsidR="006D2648">
        <w:rPr>
          <w:rFonts w:cs="Times New Roman"/>
        </w:rPr>
        <w:t>ham gia các buổi</w:t>
      </w:r>
      <w:r w:rsidRPr="00112A28">
        <w:rPr>
          <w:rFonts w:cs="Times New Roman"/>
        </w:rPr>
        <w:t xml:space="preserve"> họ</w:t>
      </w:r>
      <w:r w:rsidR="006D2648">
        <w:rPr>
          <w:rFonts w:cs="Times New Roman"/>
        </w:rPr>
        <w:t xml:space="preserve">p </w:t>
      </w:r>
      <w:r w:rsidRPr="00112A28">
        <w:rPr>
          <w:rFonts w:cs="Times New Roman"/>
        </w:rPr>
        <w:t xml:space="preserve">chuyên môn </w:t>
      </w:r>
      <w:r w:rsidR="006D2648">
        <w:rPr>
          <w:rFonts w:cs="Times New Roman"/>
        </w:rPr>
        <w:t>tổ nhóm</w:t>
      </w:r>
      <w:r w:rsidRPr="00112A28">
        <w:rPr>
          <w:rFonts w:cs="Times New Roman"/>
        </w:rPr>
        <w:t xml:space="preserve"> nghiêm túc</w:t>
      </w:r>
      <w:r w:rsidR="008504E0">
        <w:rPr>
          <w:rFonts w:cs="Times New Roman"/>
        </w:rPr>
        <w:t>,</w:t>
      </w:r>
      <w:r w:rsidRPr="00112A28">
        <w:rPr>
          <w:rFonts w:cs="Times New Roman"/>
        </w:rPr>
        <w:t xml:space="preserve"> chất lượng.</w:t>
      </w:r>
    </w:p>
    <w:p w:rsidR="00555FD3" w:rsidRPr="00112A28" w:rsidRDefault="006D2648" w:rsidP="00252C8C">
      <w:pPr>
        <w:pStyle w:val="BodyText"/>
        <w:spacing w:before="120" w:line="240" w:lineRule="auto"/>
        <w:ind w:firstLine="720"/>
        <w:jc w:val="both"/>
        <w:rPr>
          <w:rFonts w:cs="Times New Roman"/>
          <w:szCs w:val="28"/>
        </w:rPr>
      </w:pPr>
      <w:r w:rsidRPr="00D212A9">
        <w:rPr>
          <w:szCs w:val="28"/>
          <w:lang w:val="vi-VN"/>
        </w:rPr>
        <w:t xml:space="preserve">Ngay từ đầu năm học theo sự chỉ đạo của BGH nhà trường, các nhân viên tổ nuôi chúng tôi đã họp bàn và xây dựng kế hoạch </w:t>
      </w:r>
      <w:r>
        <w:rPr>
          <w:szCs w:val="28"/>
        </w:rPr>
        <w:t xml:space="preserve">phù hợp: </w:t>
      </w:r>
      <w:r w:rsidR="00555FD3" w:rsidRPr="00112A28">
        <w:rPr>
          <w:rFonts w:cs="Times New Roman"/>
          <w:szCs w:val="28"/>
        </w:rPr>
        <w:t xml:space="preserve">Thời gian họp </w:t>
      </w:r>
      <w:r w:rsidR="00555FD3">
        <w:rPr>
          <w:rFonts w:cs="Times New Roman"/>
          <w:szCs w:val="28"/>
        </w:rPr>
        <w:t xml:space="preserve">2 lần/tháng vào tuần </w:t>
      </w:r>
      <w:r w:rsidR="00252C8C">
        <w:rPr>
          <w:rFonts w:cs="Times New Roman"/>
          <w:szCs w:val="28"/>
        </w:rPr>
        <w:t xml:space="preserve">2 và 4. </w:t>
      </w:r>
      <w:r w:rsidR="00555FD3" w:rsidRPr="00112A28">
        <w:rPr>
          <w:rFonts w:cs="Times New Roman"/>
          <w:szCs w:val="28"/>
        </w:rPr>
        <w:t xml:space="preserve">Chúng tôi luôn tìm tòi các tài liệu và khai thác trên mạng, học hỏi các </w:t>
      </w:r>
      <w:r w:rsidR="00555FD3">
        <w:rPr>
          <w:rFonts w:cs="Times New Roman"/>
          <w:szCs w:val="28"/>
        </w:rPr>
        <w:t>nguồn thông tin thiết yế</w:t>
      </w:r>
      <w:r w:rsidR="008504E0">
        <w:rPr>
          <w:rFonts w:cs="Times New Roman"/>
          <w:szCs w:val="28"/>
        </w:rPr>
        <w:t xml:space="preserve">u, </w:t>
      </w:r>
      <w:r w:rsidR="00555FD3">
        <w:rPr>
          <w:rFonts w:cs="Times New Roman"/>
          <w:szCs w:val="28"/>
        </w:rPr>
        <w:t>phục vụ</w:t>
      </w:r>
      <w:r w:rsidR="00555FD3" w:rsidRPr="00112A28">
        <w:rPr>
          <w:rFonts w:cs="Times New Roman"/>
          <w:szCs w:val="28"/>
        </w:rPr>
        <w:t xml:space="preserve"> </w:t>
      </w:r>
      <w:r w:rsidR="00555FD3">
        <w:rPr>
          <w:rFonts w:cs="Times New Roman"/>
          <w:szCs w:val="28"/>
        </w:rPr>
        <w:t>công việc</w:t>
      </w:r>
      <w:r w:rsidR="00555FD3" w:rsidRPr="00112A28">
        <w:rPr>
          <w:rFonts w:cs="Times New Roman"/>
          <w:szCs w:val="28"/>
        </w:rPr>
        <w:t xml:space="preserve">. Để kết hợp cả lý thuyết </w:t>
      </w:r>
      <w:r w:rsidR="008504E0">
        <w:rPr>
          <w:rFonts w:cs="Times New Roman"/>
          <w:szCs w:val="28"/>
        </w:rPr>
        <w:t>vào</w:t>
      </w:r>
      <w:r w:rsidR="00555FD3" w:rsidRPr="00112A28">
        <w:rPr>
          <w:rFonts w:cs="Times New Roman"/>
          <w:szCs w:val="28"/>
        </w:rPr>
        <w:t xml:space="preserve"> thực hành thực tế</w:t>
      </w:r>
      <w:r w:rsidR="008504E0">
        <w:rPr>
          <w:rFonts w:cs="Times New Roman"/>
          <w:szCs w:val="28"/>
        </w:rPr>
        <w:t>,</w:t>
      </w:r>
      <w:r w:rsidR="00555FD3" w:rsidRPr="00112A28">
        <w:rPr>
          <w:rFonts w:cs="Times New Roman"/>
          <w:szCs w:val="28"/>
        </w:rPr>
        <w:t xml:space="preserve"> tôi đúc rút ra một số kinh nghiệ</w:t>
      </w:r>
      <w:r w:rsidR="008504E0">
        <w:rPr>
          <w:rFonts w:cs="Times New Roman"/>
          <w:szCs w:val="28"/>
        </w:rPr>
        <w:t>m.</w:t>
      </w:r>
    </w:p>
    <w:p w:rsidR="00C41657" w:rsidRDefault="00555FD3" w:rsidP="00252C8C">
      <w:pPr>
        <w:pStyle w:val="BodyText"/>
        <w:spacing w:before="120" w:line="240" w:lineRule="auto"/>
        <w:ind w:firstLine="720"/>
        <w:jc w:val="both"/>
        <w:rPr>
          <w:rFonts w:cs="Times New Roman"/>
          <w:szCs w:val="28"/>
        </w:rPr>
      </w:pPr>
      <w:r w:rsidRPr="00112A28">
        <w:rPr>
          <w:rFonts w:cs="Times New Roman"/>
          <w:szCs w:val="28"/>
        </w:rPr>
        <w:t>Trong</w:t>
      </w:r>
      <w:r w:rsidR="008504E0">
        <w:rPr>
          <w:rFonts w:cs="Times New Roman"/>
          <w:szCs w:val="28"/>
        </w:rPr>
        <w:t xml:space="preserve"> </w:t>
      </w:r>
      <w:r w:rsidRPr="00112A28">
        <w:rPr>
          <w:rFonts w:cs="Times New Roman"/>
          <w:szCs w:val="28"/>
        </w:rPr>
        <w:t>những buổi sinh hoạt chuyên môn</w:t>
      </w:r>
      <w:r w:rsidR="008504E0">
        <w:rPr>
          <w:rFonts w:cs="Times New Roman"/>
          <w:szCs w:val="28"/>
        </w:rPr>
        <w:t>,</w:t>
      </w:r>
      <w:r w:rsidRPr="00112A28">
        <w:rPr>
          <w:rFonts w:cs="Times New Roman"/>
          <w:szCs w:val="28"/>
        </w:rPr>
        <w:t xml:space="preserve"> chúng tôi bàn bạc sôi n</w:t>
      </w:r>
      <w:r>
        <w:rPr>
          <w:rFonts w:cs="Times New Roman"/>
          <w:szCs w:val="28"/>
        </w:rPr>
        <w:t>ổi</w:t>
      </w:r>
      <w:r w:rsidR="008504E0">
        <w:rPr>
          <w:rFonts w:cs="Times New Roman"/>
          <w:szCs w:val="28"/>
        </w:rPr>
        <w:t>,</w:t>
      </w:r>
      <w:r w:rsidRPr="00112A28">
        <w:rPr>
          <w:rFonts w:cs="Times New Roman"/>
          <w:szCs w:val="28"/>
        </w:rPr>
        <w:t xml:space="preserve"> chia s</w:t>
      </w:r>
      <w:r w:rsidR="008504E0">
        <w:rPr>
          <w:rFonts w:cs="Times New Roman"/>
          <w:szCs w:val="28"/>
        </w:rPr>
        <w:t xml:space="preserve">ẻ </w:t>
      </w:r>
      <w:r w:rsidRPr="00112A28">
        <w:rPr>
          <w:rFonts w:cs="Times New Roman"/>
          <w:szCs w:val="28"/>
        </w:rPr>
        <w:t>những kinh nghiệm cho đồng nghiệ</w:t>
      </w:r>
      <w:r w:rsidR="00F31F7C">
        <w:rPr>
          <w:rFonts w:cs="Times New Roman"/>
          <w:szCs w:val="28"/>
        </w:rPr>
        <w:t>p, giúp đỡ</w:t>
      </w:r>
      <w:r w:rsidRPr="00112A28">
        <w:rPr>
          <w:rFonts w:cs="Times New Roman"/>
          <w:szCs w:val="28"/>
        </w:rPr>
        <w:t xml:space="preserve"> đồng nghiệp</w:t>
      </w:r>
      <w:r w:rsidR="00C41657">
        <w:rPr>
          <w:rFonts w:cs="Times New Roman"/>
          <w:szCs w:val="28"/>
        </w:rPr>
        <w:t>.</w:t>
      </w:r>
      <w:r w:rsidRPr="00112A28">
        <w:rPr>
          <w:rFonts w:cs="Times New Roman"/>
          <w:szCs w:val="28"/>
        </w:rPr>
        <w:t xml:space="preserve"> </w:t>
      </w:r>
    </w:p>
    <w:p w:rsidR="00555FD3" w:rsidRDefault="00555FD3" w:rsidP="00252C8C">
      <w:pPr>
        <w:pStyle w:val="BodyText"/>
        <w:spacing w:before="120" w:line="240" w:lineRule="auto"/>
        <w:ind w:firstLine="720"/>
        <w:jc w:val="both"/>
        <w:rPr>
          <w:rFonts w:cs="Times New Roman"/>
          <w:szCs w:val="28"/>
        </w:rPr>
      </w:pPr>
      <w:r w:rsidRPr="00112A28">
        <w:rPr>
          <w:rFonts w:cs="Times New Roman"/>
          <w:szCs w:val="28"/>
        </w:rPr>
        <w:t>Với bản thân tôi luôn học hỏi đồng nghiệ</w:t>
      </w:r>
      <w:r>
        <w:rPr>
          <w:rFonts w:cs="Times New Roman"/>
          <w:szCs w:val="28"/>
        </w:rPr>
        <w:t>p, trau dồi</w:t>
      </w:r>
      <w:r w:rsidRPr="00112A28">
        <w:rPr>
          <w:rFonts w:cs="Times New Roman"/>
          <w:szCs w:val="28"/>
        </w:rPr>
        <w:t xml:space="preserve"> kiến thức, được những kinh nghiệm quý báu cho bản </w:t>
      </w:r>
      <w:r w:rsidR="00C41657">
        <w:rPr>
          <w:rFonts w:cs="Times New Roman"/>
          <w:szCs w:val="28"/>
        </w:rPr>
        <w:t>thân,</w:t>
      </w:r>
      <w:r w:rsidRPr="00112A28">
        <w:rPr>
          <w:rFonts w:cs="Times New Roman"/>
          <w:szCs w:val="28"/>
        </w:rPr>
        <w:t xml:space="preserve"> luôn thay đổi cách chế biến mới cho phù hợp với khẩu vị của trẻ, hội thảo trong tổ cùng chị em nâng cao tay nghề chế biến ngon, giúp trẻ ăn ngon miệng thể hiện qua các buổi h</w:t>
      </w:r>
      <w:r w:rsidR="00F31F7C">
        <w:rPr>
          <w:rFonts w:cs="Times New Roman"/>
          <w:szCs w:val="28"/>
        </w:rPr>
        <w:t>ọ</w:t>
      </w:r>
      <w:r w:rsidRPr="00112A28">
        <w:rPr>
          <w:rFonts w:cs="Times New Roman"/>
          <w:szCs w:val="28"/>
        </w:rPr>
        <w:t xml:space="preserve">p hội thảo,các nội dung như sau. </w:t>
      </w:r>
    </w:p>
    <w:p w:rsidR="00555FD3" w:rsidRDefault="00555FD3" w:rsidP="00252C8C">
      <w:pPr>
        <w:pStyle w:val="BodyText"/>
        <w:spacing w:before="120" w:line="240" w:lineRule="auto"/>
        <w:jc w:val="both"/>
        <w:rPr>
          <w:rFonts w:cs="Times New Roman"/>
          <w:szCs w:val="28"/>
        </w:rPr>
      </w:pPr>
      <w:r w:rsidRPr="00112A28">
        <w:rPr>
          <w:rFonts w:cs="Times New Roman"/>
          <w:szCs w:val="28"/>
        </w:rPr>
        <w:t>Ví dụ</w:t>
      </w:r>
      <w:r>
        <w:rPr>
          <w:rFonts w:cs="Times New Roman"/>
          <w:szCs w:val="28"/>
        </w:rPr>
        <w:t>:</w:t>
      </w:r>
    </w:p>
    <w:p w:rsidR="00252C8C" w:rsidRPr="00112A28" w:rsidRDefault="00252C8C" w:rsidP="00252C8C">
      <w:pPr>
        <w:pStyle w:val="BodyText"/>
        <w:spacing w:before="120" w:line="240" w:lineRule="auto"/>
        <w:jc w:val="both"/>
        <w:rPr>
          <w:rFonts w:cs="Times New Roman"/>
          <w:szCs w:val="28"/>
        </w:rPr>
      </w:pPr>
    </w:p>
    <w:tbl>
      <w:tblPr>
        <w:tblStyle w:val="TableGrid"/>
        <w:tblW w:w="0" w:type="auto"/>
        <w:jc w:val="center"/>
        <w:tblLook w:val="04A0" w:firstRow="1" w:lastRow="0" w:firstColumn="1" w:lastColumn="0" w:noHBand="0" w:noVBand="1"/>
      </w:tblPr>
      <w:tblGrid>
        <w:gridCol w:w="3610"/>
        <w:gridCol w:w="5257"/>
      </w:tblGrid>
      <w:tr w:rsidR="00555FD3" w:rsidRPr="00112A28" w:rsidTr="00F16CEE">
        <w:trPr>
          <w:jc w:val="center"/>
        </w:trPr>
        <w:tc>
          <w:tcPr>
            <w:tcW w:w="8867" w:type="dxa"/>
            <w:gridSpan w:val="2"/>
          </w:tcPr>
          <w:p w:rsidR="00555FD3" w:rsidRPr="00112A28" w:rsidRDefault="007E751C" w:rsidP="00252C8C">
            <w:pPr>
              <w:pStyle w:val="BodyText"/>
              <w:spacing w:before="120"/>
              <w:jc w:val="center"/>
              <w:rPr>
                <w:rFonts w:cs="Times New Roman"/>
                <w:b/>
                <w:szCs w:val="28"/>
              </w:rPr>
            </w:pPr>
            <w:r>
              <w:rPr>
                <w:rFonts w:cs="Times New Roman"/>
                <w:b/>
                <w:szCs w:val="28"/>
              </w:rPr>
              <w:t>SÚP KEM BÍ ĐỎ</w:t>
            </w:r>
          </w:p>
        </w:tc>
      </w:tr>
      <w:tr w:rsidR="00555FD3" w:rsidRPr="00112A28" w:rsidTr="00F16CEE">
        <w:trPr>
          <w:jc w:val="center"/>
        </w:trPr>
        <w:tc>
          <w:tcPr>
            <w:tcW w:w="3610" w:type="dxa"/>
          </w:tcPr>
          <w:p w:rsidR="00555FD3" w:rsidRPr="00112A28" w:rsidRDefault="00555FD3" w:rsidP="00252C8C">
            <w:pPr>
              <w:pStyle w:val="BodyText"/>
              <w:spacing w:before="120"/>
              <w:jc w:val="center"/>
              <w:rPr>
                <w:rFonts w:cs="Times New Roman"/>
                <w:szCs w:val="28"/>
              </w:rPr>
            </w:pPr>
            <w:r w:rsidRPr="00112A28">
              <w:rPr>
                <w:rFonts w:cs="Times New Roman"/>
                <w:szCs w:val="28"/>
              </w:rPr>
              <w:t>Trước kia</w:t>
            </w:r>
          </w:p>
        </w:tc>
        <w:tc>
          <w:tcPr>
            <w:tcW w:w="5257" w:type="dxa"/>
          </w:tcPr>
          <w:p w:rsidR="00555FD3" w:rsidRPr="00112A28" w:rsidRDefault="00555FD3" w:rsidP="00252C8C">
            <w:pPr>
              <w:pStyle w:val="BodyText"/>
              <w:spacing w:before="120"/>
              <w:jc w:val="center"/>
              <w:rPr>
                <w:rFonts w:cs="Times New Roman"/>
                <w:szCs w:val="28"/>
              </w:rPr>
            </w:pPr>
            <w:r w:rsidRPr="00112A28">
              <w:rPr>
                <w:rFonts w:cs="Times New Roman"/>
                <w:szCs w:val="28"/>
              </w:rPr>
              <w:t>Hiện tại</w:t>
            </w:r>
          </w:p>
        </w:tc>
      </w:tr>
      <w:tr w:rsidR="00555FD3" w:rsidRPr="00112A28" w:rsidTr="00F16CEE">
        <w:trPr>
          <w:jc w:val="center"/>
        </w:trPr>
        <w:tc>
          <w:tcPr>
            <w:tcW w:w="3610" w:type="dxa"/>
          </w:tcPr>
          <w:p w:rsidR="00555FD3" w:rsidRPr="00112A28" w:rsidRDefault="00AD5E1E" w:rsidP="00252C8C">
            <w:pPr>
              <w:pStyle w:val="BodyText"/>
              <w:spacing w:before="120"/>
              <w:rPr>
                <w:rFonts w:cs="Times New Roman"/>
                <w:szCs w:val="28"/>
              </w:rPr>
            </w:pPr>
            <w:r>
              <w:rPr>
                <w:rFonts w:cs="Times New Roman"/>
                <w:szCs w:val="28"/>
              </w:rPr>
              <w:t>Bí đỏ bị chín ép, nấu quá ngọt.</w:t>
            </w:r>
          </w:p>
        </w:tc>
        <w:tc>
          <w:tcPr>
            <w:tcW w:w="5257" w:type="dxa"/>
          </w:tcPr>
          <w:p w:rsidR="00555FD3" w:rsidRPr="00112A28" w:rsidRDefault="00AD5E1E" w:rsidP="00252C8C">
            <w:pPr>
              <w:pStyle w:val="BodyText"/>
              <w:spacing w:before="120"/>
              <w:jc w:val="center"/>
              <w:rPr>
                <w:rFonts w:cs="Times New Roman"/>
                <w:szCs w:val="28"/>
              </w:rPr>
            </w:pPr>
            <w:r>
              <w:rPr>
                <w:rFonts w:cs="Times New Roman"/>
                <w:szCs w:val="28"/>
              </w:rPr>
              <w:t>Súp béo ngậy, vị vừa ăn được trẻ thích thú.</w:t>
            </w:r>
          </w:p>
        </w:tc>
      </w:tr>
      <w:tr w:rsidR="00555FD3" w:rsidRPr="00112A28" w:rsidTr="00F16CEE">
        <w:trPr>
          <w:jc w:val="center"/>
        </w:trPr>
        <w:tc>
          <w:tcPr>
            <w:tcW w:w="8867" w:type="dxa"/>
            <w:gridSpan w:val="2"/>
          </w:tcPr>
          <w:p w:rsidR="00555FD3" w:rsidRPr="00112A28" w:rsidRDefault="007E751C" w:rsidP="00252C8C">
            <w:pPr>
              <w:pStyle w:val="BodyText"/>
              <w:spacing w:before="120"/>
              <w:jc w:val="center"/>
              <w:rPr>
                <w:rFonts w:cs="Times New Roman"/>
                <w:b/>
                <w:szCs w:val="28"/>
              </w:rPr>
            </w:pPr>
            <w:r>
              <w:rPr>
                <w:rFonts w:cs="Times New Roman"/>
                <w:b/>
                <w:szCs w:val="28"/>
              </w:rPr>
              <w:t>GÀ XÀO BẮP NON</w:t>
            </w:r>
          </w:p>
        </w:tc>
      </w:tr>
      <w:tr w:rsidR="00555FD3" w:rsidRPr="00112A28" w:rsidTr="00F16CEE">
        <w:trPr>
          <w:jc w:val="center"/>
        </w:trPr>
        <w:tc>
          <w:tcPr>
            <w:tcW w:w="3610" w:type="dxa"/>
          </w:tcPr>
          <w:p w:rsidR="00555FD3" w:rsidRPr="00112A28" w:rsidRDefault="00AD5E1E" w:rsidP="00252C8C">
            <w:pPr>
              <w:pStyle w:val="BodyText"/>
              <w:spacing w:before="120"/>
              <w:rPr>
                <w:rFonts w:cs="Times New Roman"/>
                <w:szCs w:val="28"/>
              </w:rPr>
            </w:pPr>
            <w:r>
              <w:rPr>
                <w:rFonts w:cs="Times New Roman"/>
                <w:szCs w:val="28"/>
              </w:rPr>
              <w:t>Thịt gà non, xào bị đậm.</w:t>
            </w:r>
          </w:p>
        </w:tc>
        <w:tc>
          <w:tcPr>
            <w:tcW w:w="5257" w:type="dxa"/>
          </w:tcPr>
          <w:p w:rsidR="00555FD3" w:rsidRPr="00112A28" w:rsidRDefault="00AD5E1E" w:rsidP="00252C8C">
            <w:pPr>
              <w:pStyle w:val="BodyText"/>
              <w:spacing w:before="120"/>
              <w:rPr>
                <w:rFonts w:cs="Times New Roman"/>
                <w:szCs w:val="28"/>
              </w:rPr>
            </w:pPr>
            <w:r>
              <w:rPr>
                <w:rFonts w:cs="Times New Roman"/>
                <w:szCs w:val="28"/>
              </w:rPr>
              <w:t>Vị thơm của ngô kết hợp với thịt gà ngon khiến món ăn trở nên lạ miệng, vô cùng hấp dẫn.</w:t>
            </w:r>
          </w:p>
        </w:tc>
      </w:tr>
    </w:tbl>
    <w:p w:rsidR="00555FD3" w:rsidRPr="00112A28" w:rsidRDefault="00555FD3" w:rsidP="0059770D">
      <w:pPr>
        <w:pStyle w:val="BodyText"/>
        <w:spacing w:before="120" w:line="240" w:lineRule="auto"/>
        <w:ind w:firstLine="720"/>
        <w:jc w:val="both"/>
        <w:rPr>
          <w:rFonts w:cs="Times New Roman"/>
          <w:szCs w:val="28"/>
        </w:rPr>
      </w:pPr>
      <w:r w:rsidRPr="00112A28">
        <w:rPr>
          <w:rFonts w:cs="Times New Roman"/>
          <w:szCs w:val="28"/>
        </w:rPr>
        <w:lastRenderedPageBreak/>
        <w:t>Kết quả</w:t>
      </w:r>
      <w:r w:rsidR="006D2648">
        <w:rPr>
          <w:rFonts w:cs="Times New Roman"/>
          <w:szCs w:val="28"/>
        </w:rPr>
        <w:t xml:space="preserve"> </w:t>
      </w:r>
      <w:r w:rsidRPr="00112A28">
        <w:rPr>
          <w:rFonts w:cs="Times New Roman"/>
          <w:szCs w:val="28"/>
        </w:rPr>
        <w:t>đạt được là trẻ ăn ngon miệng, hế</w:t>
      </w:r>
      <w:r w:rsidR="007E751C">
        <w:rPr>
          <w:rFonts w:cs="Times New Roman"/>
          <w:szCs w:val="28"/>
        </w:rPr>
        <w:t>t s</w:t>
      </w:r>
      <w:r w:rsidRPr="00112A28">
        <w:rPr>
          <w:rFonts w:cs="Times New Roman"/>
          <w:szCs w:val="28"/>
        </w:rPr>
        <w:t>uất, đồng nghiệ</w:t>
      </w:r>
      <w:r>
        <w:rPr>
          <w:rFonts w:cs="Times New Roman"/>
          <w:szCs w:val="28"/>
        </w:rPr>
        <w:t>p</w:t>
      </w:r>
      <w:r w:rsidRPr="00112A28">
        <w:rPr>
          <w:rFonts w:cs="Times New Roman"/>
          <w:szCs w:val="28"/>
        </w:rPr>
        <w:t xml:space="preserve"> khen ngợi. </w:t>
      </w:r>
      <w:r>
        <w:rPr>
          <w:rFonts w:cs="Times New Roman"/>
          <w:szCs w:val="28"/>
        </w:rPr>
        <w:t>Để có được kết quả như trên</w:t>
      </w:r>
      <w:r w:rsidR="00045B00">
        <w:rPr>
          <w:rFonts w:cs="Times New Roman"/>
          <w:szCs w:val="28"/>
        </w:rPr>
        <w:t>,</w:t>
      </w:r>
      <w:r>
        <w:rPr>
          <w:rFonts w:cs="Times New Roman"/>
          <w:szCs w:val="28"/>
        </w:rPr>
        <w:t xml:space="preserve"> tôi và</w:t>
      </w:r>
      <w:r w:rsidRPr="00112A28">
        <w:rPr>
          <w:rFonts w:cs="Times New Roman"/>
          <w:szCs w:val="28"/>
        </w:rPr>
        <w:t xml:space="preserve"> tổ</w:t>
      </w:r>
      <w:r>
        <w:rPr>
          <w:rFonts w:cs="Times New Roman"/>
          <w:szCs w:val="28"/>
        </w:rPr>
        <w:t xml:space="preserve"> nuôi</w:t>
      </w:r>
      <w:r w:rsidRPr="00112A28">
        <w:rPr>
          <w:rFonts w:cs="Times New Roman"/>
          <w:szCs w:val="28"/>
        </w:rPr>
        <w:t xml:space="preserve"> luôn đoàn kết, hoàn thành tốt nhiệm</w:t>
      </w:r>
      <w:r>
        <w:rPr>
          <w:rFonts w:cs="Times New Roman"/>
          <w:szCs w:val="28"/>
        </w:rPr>
        <w:t xml:space="preserve"> vụ</w:t>
      </w:r>
      <w:r w:rsidRPr="00112A28">
        <w:rPr>
          <w:rFonts w:cs="Times New Roman"/>
          <w:szCs w:val="28"/>
        </w:rPr>
        <w:t xml:space="preserve"> nấu ăn, giúp cho cô và trò có bữa ăn ngon miệng, và bữa ăn</w:t>
      </w:r>
      <w:r w:rsidR="00045B00">
        <w:rPr>
          <w:rFonts w:cs="Times New Roman"/>
          <w:szCs w:val="28"/>
        </w:rPr>
        <w:t xml:space="preserve"> của trẻ</w:t>
      </w:r>
      <w:r w:rsidRPr="00112A28">
        <w:rPr>
          <w:rFonts w:cs="Times New Roman"/>
          <w:szCs w:val="28"/>
        </w:rPr>
        <w:t xml:space="preserve"> ở trường có đủ chất, đủ lượng giúp cho trẻ phát triển toàn diện.</w:t>
      </w:r>
    </w:p>
    <w:p w:rsidR="00555FD3" w:rsidRDefault="00555FD3" w:rsidP="00252C8C">
      <w:pPr>
        <w:pStyle w:val="FirstParagraph"/>
        <w:spacing w:before="120" w:after="120"/>
        <w:ind w:firstLine="720"/>
        <w:jc w:val="both"/>
        <w:rPr>
          <w:rFonts w:ascii="Times New Roman" w:hAnsi="Times New Roman" w:cs="Times New Roman"/>
          <w:sz w:val="28"/>
          <w:szCs w:val="28"/>
        </w:rPr>
      </w:pPr>
      <w:r w:rsidRPr="00112A28">
        <w:rPr>
          <w:rFonts w:ascii="Times New Roman" w:hAnsi="Times New Roman" w:cs="Times New Roman"/>
          <w:sz w:val="28"/>
          <w:szCs w:val="28"/>
        </w:rPr>
        <w:t>Do vậy hàng tháng</w:t>
      </w:r>
      <w:r>
        <w:rPr>
          <w:rFonts w:ascii="Times New Roman" w:hAnsi="Times New Roman" w:cs="Times New Roman"/>
          <w:sz w:val="28"/>
          <w:szCs w:val="28"/>
        </w:rPr>
        <w:t xml:space="preserve"> chúng</w:t>
      </w:r>
      <w:r w:rsidRPr="00112A28">
        <w:rPr>
          <w:rFonts w:ascii="Times New Roman" w:hAnsi="Times New Roman" w:cs="Times New Roman"/>
          <w:sz w:val="28"/>
          <w:szCs w:val="28"/>
        </w:rPr>
        <w:t xml:space="preserve"> tôi luôn tổ chức họp tổ thường xuyên theo lịch để trao đổi, tọa đàm kinh nghiệm về</w:t>
      </w:r>
      <w:r w:rsidR="006D2648">
        <w:rPr>
          <w:rFonts w:ascii="Times New Roman" w:hAnsi="Times New Roman" w:cs="Times New Roman"/>
          <w:sz w:val="28"/>
          <w:szCs w:val="28"/>
        </w:rPr>
        <w:t xml:space="preserve"> chuyên môn</w:t>
      </w:r>
    </w:p>
    <w:p w:rsidR="00555FD3" w:rsidRPr="00C94468" w:rsidRDefault="006D2648" w:rsidP="00252C8C">
      <w:pPr>
        <w:pStyle w:val="BodyText"/>
        <w:spacing w:before="120" w:line="240" w:lineRule="auto"/>
        <w:rPr>
          <w:rFonts w:cs="Times New Roman"/>
          <w:b/>
          <w:szCs w:val="28"/>
        </w:rPr>
      </w:pPr>
      <w:r>
        <w:rPr>
          <w:rFonts w:cs="Times New Roman"/>
          <w:b/>
          <w:szCs w:val="28"/>
        </w:rPr>
        <w:t>3.2.</w:t>
      </w:r>
      <w:r w:rsidR="00555FD3" w:rsidRPr="00C94468">
        <w:rPr>
          <w:rFonts w:cs="Times New Roman"/>
          <w:b/>
          <w:szCs w:val="28"/>
        </w:rPr>
        <w:t xml:space="preserve">Biện pháp 2: </w:t>
      </w:r>
      <w:r w:rsidR="00555FD3">
        <w:rPr>
          <w:rFonts w:cs="Times New Roman"/>
          <w:b/>
          <w:szCs w:val="28"/>
        </w:rPr>
        <w:t>Thực hiện nghiêm túc khâu giao</w:t>
      </w:r>
      <w:r w:rsidR="00045B00">
        <w:rPr>
          <w:rFonts w:cs="Times New Roman"/>
          <w:b/>
          <w:szCs w:val="28"/>
        </w:rPr>
        <w:t>,</w:t>
      </w:r>
      <w:r w:rsidR="00555FD3">
        <w:rPr>
          <w:rFonts w:cs="Times New Roman"/>
          <w:b/>
          <w:szCs w:val="28"/>
        </w:rPr>
        <w:t xml:space="preserve"> nhận thực phẩm</w:t>
      </w:r>
      <w:r w:rsidR="00045B00">
        <w:rPr>
          <w:rFonts w:cs="Times New Roman"/>
          <w:b/>
          <w:szCs w:val="28"/>
        </w:rPr>
        <w:t>.</w:t>
      </w:r>
    </w:p>
    <w:p w:rsidR="00555FD3" w:rsidRPr="00112A28" w:rsidRDefault="00555FD3" w:rsidP="00252C8C">
      <w:pPr>
        <w:pStyle w:val="BodyText"/>
        <w:spacing w:before="120" w:line="240" w:lineRule="auto"/>
        <w:ind w:firstLine="720"/>
        <w:jc w:val="both"/>
        <w:rPr>
          <w:rFonts w:cs="Times New Roman"/>
          <w:szCs w:val="28"/>
        </w:rPr>
      </w:pPr>
      <w:r>
        <w:rPr>
          <w:rFonts w:cs="Times New Roman"/>
          <w:szCs w:val="28"/>
        </w:rPr>
        <w:t>Việc giao nhận thực phẩm nghiêm túc</w:t>
      </w:r>
      <w:r w:rsidR="00045B00">
        <w:rPr>
          <w:rFonts w:cs="Times New Roman"/>
          <w:szCs w:val="28"/>
        </w:rPr>
        <w:t xml:space="preserve">, </w:t>
      </w:r>
      <w:r>
        <w:rPr>
          <w:rFonts w:cs="Times New Roman"/>
          <w:szCs w:val="28"/>
        </w:rPr>
        <w:t>đúng quy định nhằm đảm bảo được sự chính xác về số lượng và chất lượ</w:t>
      </w:r>
      <w:r w:rsidR="00045B00">
        <w:rPr>
          <w:rFonts w:cs="Times New Roman"/>
          <w:szCs w:val="28"/>
        </w:rPr>
        <w:t>ng và n</w:t>
      </w:r>
      <w:r>
        <w:rPr>
          <w:rFonts w:cs="Times New Roman"/>
          <w:szCs w:val="28"/>
        </w:rPr>
        <w:t>hằm phát hiện được những thực phẩm kém chất lượng không đảm bảo độ tươi ngon, vệ sinh an toàn thực phẩm.</w:t>
      </w:r>
    </w:p>
    <w:p w:rsidR="00555FD3" w:rsidRPr="00112A28" w:rsidRDefault="00555FD3" w:rsidP="00252C8C">
      <w:pPr>
        <w:pStyle w:val="BodyText"/>
        <w:spacing w:before="120" w:line="240" w:lineRule="auto"/>
        <w:jc w:val="both"/>
        <w:rPr>
          <w:rFonts w:cs="Times New Roman"/>
          <w:szCs w:val="28"/>
        </w:rPr>
      </w:pPr>
      <w:r w:rsidRPr="00112A28">
        <w:rPr>
          <w:rFonts w:cs="Times New Roman"/>
          <w:szCs w:val="28"/>
        </w:rPr>
        <w:t xml:space="preserve"> </w:t>
      </w:r>
      <w:r w:rsidRPr="00112A28">
        <w:rPr>
          <w:rFonts w:cs="Times New Roman"/>
          <w:szCs w:val="28"/>
        </w:rPr>
        <w:tab/>
        <w:t>Mặc dù nhà trường đã có hợp đồng cung cấp thực phẩm nhưng là người tiếp nhận thực phẩm tại trường Mầm non phải có trách nhiệm và kiến thức để có thể nhận biết được các loại thực phẩm đảm bảo chất lượng và vệ sinh an toàn thực phẩm.</w:t>
      </w:r>
    </w:p>
    <w:p w:rsidR="00555FD3" w:rsidRPr="00112A28" w:rsidRDefault="00555FD3" w:rsidP="00252C8C">
      <w:pPr>
        <w:pStyle w:val="BodyText"/>
        <w:spacing w:before="120" w:line="240" w:lineRule="auto"/>
        <w:ind w:firstLine="720"/>
        <w:jc w:val="both"/>
        <w:rPr>
          <w:rFonts w:cs="Times New Roman"/>
          <w:szCs w:val="28"/>
        </w:rPr>
      </w:pPr>
      <w:r w:rsidRPr="00112A28">
        <w:rPr>
          <w:rFonts w:cs="Times New Roman"/>
          <w:szCs w:val="28"/>
        </w:rPr>
        <w:t>Bởi giao nhận thực phẩm là khâu rất quan trọng nó có tính chất quyết định đến chất lượng bữa ăn và VSATTP trong ngày, phần xác định thực phẩm dựa vào cảm quan bên ngoài của từng loại thực phẩ</w:t>
      </w:r>
      <w:r w:rsidR="00045B00">
        <w:rPr>
          <w:rFonts w:cs="Times New Roman"/>
          <w:szCs w:val="28"/>
        </w:rPr>
        <w:t>m</w:t>
      </w:r>
      <w:r w:rsidRPr="00112A28">
        <w:rPr>
          <w:rFonts w:cs="Times New Roman"/>
          <w:szCs w:val="28"/>
        </w:rPr>
        <w:t xml:space="preserve"> qua kinh nghiệm và được học trên lý thuyết chuyên môn.</w:t>
      </w:r>
    </w:p>
    <w:p w:rsidR="00555FD3" w:rsidRDefault="00555FD3" w:rsidP="00252C8C">
      <w:pPr>
        <w:pStyle w:val="BodyText"/>
        <w:spacing w:before="120" w:line="240" w:lineRule="auto"/>
        <w:jc w:val="both"/>
        <w:rPr>
          <w:rFonts w:cs="Times New Roman"/>
          <w:b/>
          <w:szCs w:val="28"/>
        </w:rPr>
      </w:pPr>
      <w:r w:rsidRPr="00112A28">
        <w:rPr>
          <w:rFonts w:cs="Times New Roman"/>
          <w:b/>
          <w:szCs w:val="28"/>
        </w:rPr>
        <w:t>Sau đây là kinh nghiệm nhận biết các loại thực phẩm tươi ngon:</w:t>
      </w:r>
    </w:p>
    <w:tbl>
      <w:tblPr>
        <w:tblStyle w:val="TableGrid"/>
        <w:tblW w:w="0" w:type="auto"/>
        <w:tblLook w:val="04A0" w:firstRow="1" w:lastRow="0" w:firstColumn="1" w:lastColumn="0" w:noHBand="0" w:noVBand="1"/>
      </w:tblPr>
      <w:tblGrid>
        <w:gridCol w:w="590"/>
        <w:gridCol w:w="2322"/>
        <w:gridCol w:w="2322"/>
        <w:gridCol w:w="3977"/>
      </w:tblGrid>
      <w:tr w:rsidR="00555FD3" w:rsidRPr="00112A28" w:rsidTr="006C2B03">
        <w:tc>
          <w:tcPr>
            <w:tcW w:w="590" w:type="dxa"/>
          </w:tcPr>
          <w:p w:rsidR="00555FD3" w:rsidRPr="00112A28" w:rsidRDefault="00555FD3" w:rsidP="00252C8C">
            <w:pPr>
              <w:pStyle w:val="BodyText"/>
              <w:spacing w:before="120"/>
              <w:jc w:val="center"/>
              <w:rPr>
                <w:rFonts w:cs="Times New Roman"/>
                <w:b/>
                <w:szCs w:val="28"/>
              </w:rPr>
            </w:pPr>
            <w:r w:rsidRPr="00112A28">
              <w:rPr>
                <w:rFonts w:cs="Times New Roman"/>
                <w:b/>
                <w:szCs w:val="28"/>
              </w:rPr>
              <w:t>TT</w:t>
            </w:r>
          </w:p>
        </w:tc>
        <w:tc>
          <w:tcPr>
            <w:tcW w:w="2322" w:type="dxa"/>
          </w:tcPr>
          <w:p w:rsidR="00555FD3" w:rsidRPr="00112A28" w:rsidRDefault="00555FD3" w:rsidP="00252C8C">
            <w:pPr>
              <w:pStyle w:val="BodyText"/>
              <w:spacing w:before="120"/>
              <w:jc w:val="center"/>
              <w:rPr>
                <w:rFonts w:cs="Times New Roman"/>
                <w:b/>
                <w:szCs w:val="28"/>
              </w:rPr>
            </w:pPr>
            <w:r w:rsidRPr="00112A28">
              <w:rPr>
                <w:rFonts w:cs="Times New Roman"/>
                <w:b/>
                <w:szCs w:val="28"/>
              </w:rPr>
              <w:t>Chỉ số</w:t>
            </w:r>
          </w:p>
        </w:tc>
        <w:tc>
          <w:tcPr>
            <w:tcW w:w="2322" w:type="dxa"/>
          </w:tcPr>
          <w:p w:rsidR="00555FD3" w:rsidRPr="00112A28" w:rsidRDefault="00555FD3" w:rsidP="00252C8C">
            <w:pPr>
              <w:pStyle w:val="BodyText"/>
              <w:spacing w:before="120"/>
              <w:jc w:val="center"/>
              <w:rPr>
                <w:rFonts w:cs="Times New Roman"/>
                <w:b/>
                <w:szCs w:val="28"/>
              </w:rPr>
            </w:pPr>
            <w:r w:rsidRPr="00112A28">
              <w:rPr>
                <w:rFonts w:cs="Times New Roman"/>
                <w:b/>
                <w:szCs w:val="28"/>
              </w:rPr>
              <w:t>Thịt tươi</w:t>
            </w:r>
          </w:p>
        </w:tc>
        <w:tc>
          <w:tcPr>
            <w:tcW w:w="3977" w:type="dxa"/>
          </w:tcPr>
          <w:p w:rsidR="00555FD3" w:rsidRPr="00112A28" w:rsidRDefault="00555FD3" w:rsidP="00252C8C">
            <w:pPr>
              <w:pStyle w:val="BodyText"/>
              <w:spacing w:before="120"/>
              <w:jc w:val="center"/>
              <w:rPr>
                <w:rFonts w:cs="Times New Roman"/>
                <w:b/>
                <w:szCs w:val="28"/>
              </w:rPr>
            </w:pPr>
            <w:r w:rsidRPr="00112A28">
              <w:rPr>
                <w:rFonts w:cs="Times New Roman"/>
                <w:b/>
                <w:szCs w:val="28"/>
              </w:rPr>
              <w:t>Thịt kém tươi và ôi</w:t>
            </w:r>
          </w:p>
        </w:tc>
      </w:tr>
      <w:tr w:rsidR="00555FD3" w:rsidRPr="00112A28" w:rsidTr="006C2B03">
        <w:tc>
          <w:tcPr>
            <w:tcW w:w="590" w:type="dxa"/>
          </w:tcPr>
          <w:p w:rsidR="00555FD3" w:rsidRPr="00045B00" w:rsidRDefault="00045B00" w:rsidP="00252C8C">
            <w:pPr>
              <w:pStyle w:val="BodyText"/>
              <w:spacing w:before="120"/>
              <w:rPr>
                <w:rFonts w:cs="Times New Roman"/>
                <w:szCs w:val="28"/>
              </w:rPr>
            </w:pPr>
            <w:r>
              <w:rPr>
                <w:rFonts w:cs="Times New Roman"/>
                <w:szCs w:val="28"/>
              </w:rPr>
              <w:t>1</w:t>
            </w:r>
          </w:p>
        </w:tc>
        <w:tc>
          <w:tcPr>
            <w:tcW w:w="2322" w:type="dxa"/>
          </w:tcPr>
          <w:p w:rsidR="00555FD3" w:rsidRPr="00045B00" w:rsidRDefault="00555FD3" w:rsidP="00252C8C">
            <w:pPr>
              <w:pStyle w:val="BodyText"/>
              <w:spacing w:before="120"/>
              <w:rPr>
                <w:rFonts w:cs="Times New Roman"/>
                <w:szCs w:val="28"/>
              </w:rPr>
            </w:pPr>
            <w:r w:rsidRPr="00045B00">
              <w:rPr>
                <w:rStyle w:val="VerbatimChar"/>
                <w:rFonts w:ascii="Times New Roman" w:hAnsi="Times New Roman" w:cs="Times New Roman"/>
                <w:szCs w:val="28"/>
              </w:rPr>
              <w:t>Trạng thái bên ngoài</w:t>
            </w:r>
          </w:p>
        </w:tc>
        <w:tc>
          <w:tcPr>
            <w:tcW w:w="2322" w:type="dxa"/>
          </w:tcPr>
          <w:p w:rsidR="00555FD3" w:rsidRPr="00045B00" w:rsidRDefault="00555FD3" w:rsidP="00252C8C">
            <w:pPr>
              <w:pStyle w:val="BodyText"/>
              <w:spacing w:before="120"/>
              <w:jc w:val="both"/>
              <w:rPr>
                <w:rStyle w:val="VerbatimChar"/>
                <w:rFonts w:ascii="Times New Roman" w:hAnsi="Times New Roman" w:cs="Times New Roman"/>
                <w:szCs w:val="28"/>
              </w:rPr>
            </w:pPr>
            <w:r w:rsidRPr="00045B00">
              <w:rPr>
                <w:rStyle w:val="VerbatimChar"/>
                <w:rFonts w:ascii="Times New Roman" w:hAnsi="Times New Roman" w:cs="Times New Roman"/>
                <w:szCs w:val="28"/>
              </w:rPr>
              <w:t>- Màng ngoài khô</w:t>
            </w:r>
          </w:p>
          <w:p w:rsidR="00555FD3" w:rsidRPr="00045B00" w:rsidRDefault="00555FD3" w:rsidP="00252C8C">
            <w:pPr>
              <w:spacing w:before="120" w:after="120"/>
              <w:jc w:val="both"/>
              <w:rPr>
                <w:rStyle w:val="VerbatimChar"/>
                <w:rFonts w:ascii="Times New Roman" w:hAnsi="Times New Roman" w:cs="Times New Roman"/>
                <w:szCs w:val="28"/>
              </w:rPr>
            </w:pPr>
          </w:p>
          <w:p w:rsidR="00555FD3" w:rsidRPr="00045B00" w:rsidRDefault="00555FD3" w:rsidP="00252C8C">
            <w:pPr>
              <w:spacing w:before="120" w:after="120"/>
              <w:jc w:val="both"/>
              <w:rPr>
                <w:rFonts w:cs="Times New Roman"/>
                <w:szCs w:val="28"/>
              </w:rPr>
            </w:pPr>
            <w:r w:rsidRPr="00045B00">
              <w:rPr>
                <w:rStyle w:val="VerbatimChar"/>
                <w:rFonts w:ascii="Times New Roman" w:hAnsi="Times New Roman" w:cs="Times New Roman"/>
                <w:szCs w:val="28"/>
              </w:rPr>
              <w:t>-</w:t>
            </w:r>
            <w:r w:rsidRPr="00045B00">
              <w:rPr>
                <w:rFonts w:cs="Times New Roman"/>
                <w:szCs w:val="28"/>
              </w:rPr>
              <w:t xml:space="preserve">  </w:t>
            </w:r>
            <w:r w:rsidRPr="00045B00">
              <w:rPr>
                <w:rStyle w:val="VerbatimChar"/>
                <w:rFonts w:ascii="Times New Roman" w:hAnsi="Times New Roman" w:cs="Times New Roman"/>
                <w:szCs w:val="28"/>
              </w:rPr>
              <w:t xml:space="preserve">Mỡ có màu sắc, độ rắn, mùi </w:t>
            </w:r>
          </w:p>
          <w:p w:rsidR="00555FD3" w:rsidRPr="00045B00" w:rsidRDefault="00555FD3" w:rsidP="00252C8C">
            <w:pPr>
              <w:spacing w:before="120" w:after="120"/>
              <w:jc w:val="both"/>
              <w:rPr>
                <w:rStyle w:val="VerbatimChar"/>
                <w:rFonts w:ascii="Times New Roman" w:hAnsi="Times New Roman" w:cs="Times New Roman"/>
                <w:szCs w:val="28"/>
              </w:rPr>
            </w:pPr>
            <w:r w:rsidRPr="00045B00">
              <w:rPr>
                <w:rStyle w:val="VerbatimChar"/>
                <w:rFonts w:ascii="Times New Roman" w:hAnsi="Times New Roman" w:cs="Times New Roman"/>
                <w:szCs w:val="28"/>
              </w:rPr>
              <w:t>vị bình thường</w:t>
            </w:r>
          </w:p>
          <w:p w:rsidR="00555FD3" w:rsidRPr="00045B00" w:rsidRDefault="00555FD3" w:rsidP="00252C8C">
            <w:pPr>
              <w:spacing w:before="120" w:after="120"/>
              <w:jc w:val="both"/>
              <w:rPr>
                <w:rFonts w:cs="Times New Roman"/>
                <w:szCs w:val="28"/>
              </w:rPr>
            </w:pPr>
            <w:r w:rsidRPr="00045B00">
              <w:rPr>
                <w:rStyle w:val="VerbatimChar"/>
                <w:rFonts w:ascii="Times New Roman" w:hAnsi="Times New Roman" w:cs="Times New Roman"/>
                <w:szCs w:val="28"/>
              </w:rPr>
              <w:t>-</w:t>
            </w:r>
            <w:r w:rsidR="00FE4A94">
              <w:rPr>
                <w:rStyle w:val="VerbatimChar"/>
                <w:rFonts w:ascii="Times New Roman" w:hAnsi="Times New Roman" w:cs="Times New Roman"/>
                <w:szCs w:val="28"/>
              </w:rPr>
              <w:t xml:space="preserve"> </w:t>
            </w:r>
            <w:r w:rsidRPr="00045B00">
              <w:rPr>
                <w:rStyle w:val="VerbatimChar"/>
                <w:rFonts w:ascii="Times New Roman" w:hAnsi="Times New Roman" w:cs="Times New Roman"/>
                <w:szCs w:val="28"/>
              </w:rPr>
              <w:t xml:space="preserve">Mặt khớp lang và trong </w:t>
            </w:r>
          </w:p>
          <w:p w:rsidR="00555FD3" w:rsidRPr="00045B00" w:rsidRDefault="00555FD3" w:rsidP="00252C8C">
            <w:pPr>
              <w:spacing w:before="120" w:after="120"/>
              <w:jc w:val="both"/>
              <w:rPr>
                <w:rFonts w:cs="Times New Roman"/>
                <w:szCs w:val="28"/>
              </w:rPr>
            </w:pPr>
            <w:r w:rsidRPr="00045B00">
              <w:rPr>
                <w:rStyle w:val="VerbatimChar"/>
                <w:rFonts w:ascii="Times New Roman" w:hAnsi="Times New Roman" w:cs="Times New Roman"/>
                <w:szCs w:val="28"/>
              </w:rPr>
              <w:t xml:space="preserve">- Dịch hoạt trong </w:t>
            </w:r>
          </w:p>
        </w:tc>
        <w:tc>
          <w:tcPr>
            <w:tcW w:w="3977" w:type="dxa"/>
          </w:tcPr>
          <w:p w:rsidR="00555FD3" w:rsidRPr="00045B00" w:rsidRDefault="00555FD3" w:rsidP="00252C8C">
            <w:pPr>
              <w:pStyle w:val="BodyText"/>
              <w:spacing w:before="120"/>
              <w:jc w:val="both"/>
              <w:rPr>
                <w:rStyle w:val="VerbatimChar"/>
                <w:rFonts w:ascii="Times New Roman" w:hAnsi="Times New Roman" w:cs="Times New Roman"/>
                <w:szCs w:val="28"/>
              </w:rPr>
            </w:pPr>
            <w:r w:rsidRPr="00045B00">
              <w:rPr>
                <w:rStyle w:val="VerbatimChar"/>
                <w:rFonts w:ascii="Times New Roman" w:hAnsi="Times New Roman" w:cs="Times New Roman"/>
                <w:szCs w:val="28"/>
              </w:rPr>
              <w:t>- Màng ngoài nhớt nhiều hay bắt đầu nhớt</w:t>
            </w:r>
          </w:p>
          <w:p w:rsidR="00555FD3" w:rsidRPr="00045B00" w:rsidRDefault="00555FD3" w:rsidP="00252C8C">
            <w:pPr>
              <w:pStyle w:val="BodyText"/>
              <w:spacing w:before="120"/>
              <w:jc w:val="both"/>
              <w:rPr>
                <w:rStyle w:val="VerbatimChar"/>
                <w:rFonts w:ascii="Times New Roman" w:hAnsi="Times New Roman" w:cs="Times New Roman"/>
                <w:szCs w:val="28"/>
              </w:rPr>
            </w:pPr>
            <w:r w:rsidRPr="00045B00">
              <w:rPr>
                <w:rStyle w:val="VerbatimChar"/>
                <w:rFonts w:ascii="Times New Roman" w:hAnsi="Times New Roman" w:cs="Times New Roman"/>
                <w:szCs w:val="28"/>
              </w:rPr>
              <w:t>- Mỡ có màu tối, độ rắn giảm, mùi bị ôi</w:t>
            </w:r>
          </w:p>
          <w:p w:rsidR="00555FD3" w:rsidRPr="00045B00" w:rsidRDefault="00555FD3" w:rsidP="00252C8C">
            <w:pPr>
              <w:pStyle w:val="BodyText"/>
              <w:spacing w:before="120"/>
              <w:jc w:val="both"/>
              <w:rPr>
                <w:rStyle w:val="VerbatimChar"/>
                <w:rFonts w:ascii="Times New Roman" w:hAnsi="Times New Roman" w:cs="Times New Roman"/>
                <w:szCs w:val="28"/>
              </w:rPr>
            </w:pPr>
          </w:p>
          <w:p w:rsidR="00555FD3" w:rsidRPr="00045B00" w:rsidRDefault="00555FD3" w:rsidP="00252C8C">
            <w:pPr>
              <w:pStyle w:val="BodyText"/>
              <w:spacing w:before="120"/>
              <w:jc w:val="both"/>
              <w:rPr>
                <w:rStyle w:val="VerbatimChar"/>
                <w:rFonts w:ascii="Times New Roman" w:hAnsi="Times New Roman" w:cs="Times New Roman"/>
                <w:szCs w:val="28"/>
              </w:rPr>
            </w:pPr>
            <w:r w:rsidRPr="00045B00">
              <w:rPr>
                <w:rStyle w:val="VerbatimChar"/>
                <w:rFonts w:ascii="Times New Roman" w:hAnsi="Times New Roman" w:cs="Times New Roman"/>
                <w:szCs w:val="28"/>
              </w:rPr>
              <w:t xml:space="preserve">- Mặt khớp có nhiều nhớt </w:t>
            </w:r>
          </w:p>
          <w:p w:rsidR="00555FD3" w:rsidRPr="00045B00" w:rsidRDefault="00555FD3" w:rsidP="00252C8C">
            <w:pPr>
              <w:pStyle w:val="BodyText"/>
              <w:spacing w:before="120"/>
              <w:jc w:val="both"/>
              <w:rPr>
                <w:rFonts w:cs="Times New Roman"/>
                <w:szCs w:val="28"/>
              </w:rPr>
            </w:pPr>
          </w:p>
          <w:p w:rsidR="00555FD3" w:rsidRPr="00045B00" w:rsidRDefault="00555FD3" w:rsidP="00252C8C">
            <w:pPr>
              <w:pStyle w:val="BodyText"/>
              <w:spacing w:before="120"/>
              <w:jc w:val="both"/>
              <w:rPr>
                <w:rFonts w:cs="Times New Roman"/>
                <w:szCs w:val="28"/>
              </w:rPr>
            </w:pPr>
            <w:r w:rsidRPr="00045B00">
              <w:rPr>
                <w:rFonts w:cs="Times New Roman"/>
                <w:szCs w:val="28"/>
              </w:rPr>
              <w:t xml:space="preserve">- Dịch hoạt đục </w:t>
            </w:r>
          </w:p>
        </w:tc>
      </w:tr>
      <w:tr w:rsidR="00555FD3" w:rsidRPr="00112A28" w:rsidTr="006C2B03">
        <w:tc>
          <w:tcPr>
            <w:tcW w:w="590" w:type="dxa"/>
          </w:tcPr>
          <w:p w:rsidR="00555FD3" w:rsidRPr="00045B00" w:rsidRDefault="00555FD3" w:rsidP="00252C8C">
            <w:pPr>
              <w:pStyle w:val="BodyText"/>
              <w:spacing w:before="120"/>
              <w:jc w:val="both"/>
              <w:rPr>
                <w:rFonts w:cs="Times New Roman"/>
                <w:szCs w:val="28"/>
              </w:rPr>
            </w:pPr>
            <w:r w:rsidRPr="00045B00">
              <w:rPr>
                <w:rFonts w:cs="Times New Roman"/>
                <w:szCs w:val="28"/>
              </w:rPr>
              <w:t>2</w:t>
            </w:r>
          </w:p>
        </w:tc>
        <w:tc>
          <w:tcPr>
            <w:tcW w:w="2322" w:type="dxa"/>
          </w:tcPr>
          <w:p w:rsidR="00555FD3" w:rsidRPr="00045B00" w:rsidRDefault="00555FD3" w:rsidP="00252C8C">
            <w:pPr>
              <w:pStyle w:val="BodyText"/>
              <w:spacing w:before="120"/>
              <w:jc w:val="both"/>
              <w:rPr>
                <w:rFonts w:cs="Times New Roman"/>
                <w:szCs w:val="28"/>
              </w:rPr>
            </w:pPr>
            <w:r w:rsidRPr="00045B00">
              <w:rPr>
                <w:rFonts w:cs="Times New Roman"/>
                <w:szCs w:val="28"/>
              </w:rPr>
              <w:t>Vết cắt</w:t>
            </w:r>
          </w:p>
        </w:tc>
        <w:tc>
          <w:tcPr>
            <w:tcW w:w="2322" w:type="dxa"/>
          </w:tcPr>
          <w:p w:rsidR="00555FD3" w:rsidRPr="00045B00" w:rsidRDefault="00555FD3" w:rsidP="00252C8C">
            <w:pPr>
              <w:pStyle w:val="BodyText"/>
              <w:spacing w:before="120"/>
              <w:jc w:val="both"/>
              <w:rPr>
                <w:rFonts w:cs="Times New Roman"/>
                <w:szCs w:val="28"/>
              </w:rPr>
            </w:pPr>
            <w:r w:rsidRPr="00045B00">
              <w:rPr>
                <w:rFonts w:cs="Times New Roman"/>
                <w:szCs w:val="28"/>
              </w:rPr>
              <w:t>- Màu sắc bình thường, sáng  khô</w:t>
            </w:r>
          </w:p>
        </w:tc>
        <w:tc>
          <w:tcPr>
            <w:tcW w:w="3977" w:type="dxa"/>
          </w:tcPr>
          <w:p w:rsidR="00555FD3" w:rsidRPr="00045B00" w:rsidRDefault="00555FD3" w:rsidP="00252C8C">
            <w:pPr>
              <w:pStyle w:val="BodyText"/>
              <w:spacing w:before="120"/>
              <w:jc w:val="both"/>
              <w:rPr>
                <w:rFonts w:cs="Times New Roman"/>
                <w:szCs w:val="28"/>
              </w:rPr>
            </w:pPr>
            <w:r w:rsidRPr="00045B00">
              <w:rPr>
                <w:rFonts w:cs="Times New Roman"/>
                <w:szCs w:val="28"/>
              </w:rPr>
              <w:t xml:space="preserve">- Màu sắc tối hơi ướt khô </w:t>
            </w:r>
          </w:p>
          <w:p w:rsidR="00555FD3" w:rsidRPr="00045B00" w:rsidRDefault="00555FD3" w:rsidP="00252C8C">
            <w:pPr>
              <w:pStyle w:val="BodyText"/>
              <w:spacing w:before="120"/>
              <w:jc w:val="both"/>
              <w:rPr>
                <w:rFonts w:cs="Times New Roman"/>
                <w:szCs w:val="28"/>
              </w:rPr>
            </w:pPr>
          </w:p>
        </w:tc>
      </w:tr>
      <w:tr w:rsidR="00555FD3" w:rsidRPr="00112A28" w:rsidTr="006C2B03">
        <w:tc>
          <w:tcPr>
            <w:tcW w:w="590" w:type="dxa"/>
          </w:tcPr>
          <w:p w:rsidR="00555FD3" w:rsidRPr="00045B00" w:rsidRDefault="00555FD3" w:rsidP="00252C8C">
            <w:pPr>
              <w:pStyle w:val="BodyText"/>
              <w:spacing w:before="120"/>
              <w:jc w:val="both"/>
              <w:rPr>
                <w:rFonts w:cs="Times New Roman"/>
                <w:szCs w:val="28"/>
              </w:rPr>
            </w:pPr>
            <w:r w:rsidRPr="00045B00">
              <w:rPr>
                <w:rFonts w:cs="Times New Roman"/>
                <w:szCs w:val="28"/>
              </w:rPr>
              <w:t>3</w:t>
            </w:r>
          </w:p>
        </w:tc>
        <w:tc>
          <w:tcPr>
            <w:tcW w:w="2322" w:type="dxa"/>
          </w:tcPr>
          <w:p w:rsidR="00555FD3" w:rsidRPr="00045B00" w:rsidRDefault="00555FD3" w:rsidP="00252C8C">
            <w:pPr>
              <w:pStyle w:val="BodyText"/>
              <w:spacing w:before="120"/>
              <w:jc w:val="both"/>
              <w:rPr>
                <w:rFonts w:cs="Times New Roman"/>
                <w:szCs w:val="28"/>
              </w:rPr>
            </w:pPr>
            <w:r w:rsidRPr="00045B00">
              <w:rPr>
                <w:rFonts w:cs="Times New Roman"/>
                <w:szCs w:val="28"/>
              </w:rPr>
              <w:t>Độ rắn và độ đàn hồi</w:t>
            </w:r>
          </w:p>
        </w:tc>
        <w:tc>
          <w:tcPr>
            <w:tcW w:w="2322" w:type="dxa"/>
          </w:tcPr>
          <w:p w:rsidR="00555FD3" w:rsidRPr="00045B00" w:rsidRDefault="00555FD3" w:rsidP="00252C8C">
            <w:pPr>
              <w:pStyle w:val="BodyText"/>
              <w:spacing w:before="120"/>
              <w:jc w:val="both"/>
              <w:rPr>
                <w:rFonts w:cs="Times New Roman"/>
                <w:szCs w:val="28"/>
              </w:rPr>
            </w:pPr>
            <w:r w:rsidRPr="00045B00">
              <w:rPr>
                <w:rFonts w:cs="Times New Roman"/>
                <w:szCs w:val="28"/>
              </w:rPr>
              <w:t xml:space="preserve">- Rắn chắc, đàn hồi cao lấy ngón </w:t>
            </w:r>
            <w:r w:rsidRPr="00045B00">
              <w:rPr>
                <w:rFonts w:cs="Times New Roman"/>
                <w:szCs w:val="28"/>
              </w:rPr>
              <w:lastRenderedPageBreak/>
              <w:t>tay ấn vào thịt không để lại vết lõm khi bỏ tay ra</w:t>
            </w:r>
          </w:p>
        </w:tc>
        <w:tc>
          <w:tcPr>
            <w:tcW w:w="3977" w:type="dxa"/>
          </w:tcPr>
          <w:p w:rsidR="00555FD3" w:rsidRPr="00045B00" w:rsidRDefault="00555FD3" w:rsidP="00252C8C">
            <w:pPr>
              <w:pStyle w:val="BodyText"/>
              <w:spacing w:before="120"/>
              <w:jc w:val="both"/>
              <w:rPr>
                <w:rFonts w:cs="Times New Roman"/>
                <w:szCs w:val="28"/>
              </w:rPr>
            </w:pPr>
            <w:r w:rsidRPr="00045B00">
              <w:rPr>
                <w:rFonts w:cs="Times New Roman"/>
                <w:szCs w:val="28"/>
              </w:rPr>
              <w:lastRenderedPageBreak/>
              <w:t xml:space="preserve">- Thịt kém tươi, khi ấn ngón tay để lại vết lõm khi bỏ tay ra về </w:t>
            </w:r>
            <w:r w:rsidRPr="00045B00">
              <w:rPr>
                <w:rFonts w:cs="Times New Roman"/>
                <w:szCs w:val="28"/>
              </w:rPr>
              <w:lastRenderedPageBreak/>
              <w:t>bình thường.</w:t>
            </w:r>
          </w:p>
          <w:p w:rsidR="00555FD3" w:rsidRPr="00045B00" w:rsidRDefault="00555FD3" w:rsidP="00252C8C">
            <w:pPr>
              <w:pStyle w:val="BodyText"/>
              <w:spacing w:before="120"/>
              <w:jc w:val="both"/>
              <w:rPr>
                <w:rFonts w:cs="Times New Roman"/>
                <w:szCs w:val="28"/>
              </w:rPr>
            </w:pPr>
            <w:r w:rsidRPr="00045B00">
              <w:rPr>
                <w:rFonts w:cs="Times New Roman"/>
                <w:szCs w:val="28"/>
              </w:rPr>
              <w:t>Thịt ôi: Vết lõm còn lâu hay không trở về bình thường được</w:t>
            </w:r>
          </w:p>
        </w:tc>
      </w:tr>
      <w:tr w:rsidR="00555FD3" w:rsidRPr="00112A28" w:rsidTr="006C2B03">
        <w:tc>
          <w:tcPr>
            <w:tcW w:w="590" w:type="dxa"/>
          </w:tcPr>
          <w:p w:rsidR="00555FD3" w:rsidRPr="00045B00" w:rsidRDefault="00555FD3" w:rsidP="00252C8C">
            <w:pPr>
              <w:pStyle w:val="BodyText"/>
              <w:spacing w:before="120"/>
              <w:jc w:val="both"/>
              <w:rPr>
                <w:rFonts w:cs="Times New Roman"/>
                <w:szCs w:val="28"/>
              </w:rPr>
            </w:pPr>
            <w:r w:rsidRPr="00045B00">
              <w:rPr>
                <w:rFonts w:cs="Times New Roman"/>
                <w:szCs w:val="28"/>
              </w:rPr>
              <w:lastRenderedPageBreak/>
              <w:t>4</w:t>
            </w:r>
          </w:p>
        </w:tc>
        <w:tc>
          <w:tcPr>
            <w:tcW w:w="2322" w:type="dxa"/>
          </w:tcPr>
          <w:p w:rsidR="00555FD3" w:rsidRPr="00045B00" w:rsidRDefault="00555FD3" w:rsidP="00252C8C">
            <w:pPr>
              <w:pStyle w:val="BodyText"/>
              <w:spacing w:before="120"/>
              <w:jc w:val="both"/>
              <w:rPr>
                <w:rFonts w:cs="Times New Roman"/>
                <w:szCs w:val="28"/>
              </w:rPr>
            </w:pPr>
            <w:r w:rsidRPr="00045B00">
              <w:rPr>
                <w:rFonts w:cs="Times New Roman"/>
                <w:szCs w:val="28"/>
              </w:rPr>
              <w:t>Tuỷ</w:t>
            </w:r>
          </w:p>
        </w:tc>
        <w:tc>
          <w:tcPr>
            <w:tcW w:w="2322" w:type="dxa"/>
          </w:tcPr>
          <w:p w:rsidR="00555FD3" w:rsidRPr="00045B00" w:rsidRDefault="00555FD3" w:rsidP="00252C8C">
            <w:pPr>
              <w:pStyle w:val="BodyText"/>
              <w:spacing w:before="120"/>
              <w:jc w:val="both"/>
              <w:rPr>
                <w:rFonts w:cs="Times New Roman"/>
                <w:szCs w:val="28"/>
              </w:rPr>
            </w:pPr>
            <w:r w:rsidRPr="00045B00">
              <w:rPr>
                <w:rFonts w:cs="Times New Roman"/>
                <w:szCs w:val="28"/>
              </w:rPr>
              <w:t>Bám chắc vào thành ống tủy, màu trong đàn hồi</w:t>
            </w:r>
          </w:p>
        </w:tc>
        <w:tc>
          <w:tcPr>
            <w:tcW w:w="3977" w:type="dxa"/>
          </w:tcPr>
          <w:p w:rsidR="00555FD3" w:rsidRPr="00045B00" w:rsidRDefault="00555FD3" w:rsidP="00252C8C">
            <w:pPr>
              <w:pStyle w:val="BodyText"/>
              <w:spacing w:before="120"/>
              <w:jc w:val="both"/>
              <w:rPr>
                <w:rFonts w:cs="Times New Roman"/>
                <w:szCs w:val="28"/>
              </w:rPr>
            </w:pPr>
            <w:r w:rsidRPr="00045B00">
              <w:rPr>
                <w:rFonts w:cs="Times New Roman"/>
                <w:szCs w:val="28"/>
              </w:rPr>
              <w:t>- Tủy  tróc ra khỏi ống tuỷ, màu tối hoặc nâu, mùi hôi</w:t>
            </w:r>
          </w:p>
        </w:tc>
      </w:tr>
      <w:tr w:rsidR="00555FD3" w:rsidRPr="00112A28" w:rsidTr="006C2B03">
        <w:tc>
          <w:tcPr>
            <w:tcW w:w="590" w:type="dxa"/>
          </w:tcPr>
          <w:p w:rsidR="00555FD3" w:rsidRPr="00045B00" w:rsidRDefault="00555FD3" w:rsidP="00252C8C">
            <w:pPr>
              <w:pStyle w:val="BodyText"/>
              <w:spacing w:before="120"/>
              <w:jc w:val="both"/>
              <w:rPr>
                <w:rFonts w:cs="Times New Roman"/>
                <w:szCs w:val="28"/>
              </w:rPr>
            </w:pPr>
            <w:r w:rsidRPr="00045B00">
              <w:rPr>
                <w:rFonts w:cs="Times New Roman"/>
                <w:szCs w:val="28"/>
              </w:rPr>
              <w:t>5</w:t>
            </w:r>
          </w:p>
        </w:tc>
        <w:tc>
          <w:tcPr>
            <w:tcW w:w="2322" w:type="dxa"/>
          </w:tcPr>
          <w:p w:rsidR="00555FD3" w:rsidRPr="00045B00" w:rsidRDefault="00555FD3" w:rsidP="00252C8C">
            <w:pPr>
              <w:pStyle w:val="BodyText"/>
              <w:spacing w:before="120"/>
              <w:jc w:val="both"/>
              <w:rPr>
                <w:rFonts w:cs="Times New Roman"/>
                <w:szCs w:val="28"/>
              </w:rPr>
            </w:pPr>
            <w:r w:rsidRPr="00045B00">
              <w:rPr>
                <w:rFonts w:cs="Times New Roman"/>
                <w:szCs w:val="28"/>
              </w:rPr>
              <w:t xml:space="preserve">Nước </w:t>
            </w:r>
          </w:p>
          <w:p w:rsidR="00555FD3" w:rsidRPr="00045B00" w:rsidRDefault="00555FD3" w:rsidP="00252C8C">
            <w:pPr>
              <w:pStyle w:val="BodyText"/>
              <w:spacing w:before="120"/>
              <w:jc w:val="both"/>
              <w:rPr>
                <w:rFonts w:cs="Times New Roman"/>
                <w:szCs w:val="28"/>
              </w:rPr>
            </w:pPr>
          </w:p>
        </w:tc>
        <w:tc>
          <w:tcPr>
            <w:tcW w:w="2322" w:type="dxa"/>
          </w:tcPr>
          <w:p w:rsidR="00555FD3" w:rsidRPr="00045B00" w:rsidRDefault="00555FD3" w:rsidP="00252C8C">
            <w:pPr>
              <w:pStyle w:val="BodyText"/>
              <w:spacing w:before="120"/>
              <w:jc w:val="both"/>
              <w:rPr>
                <w:rFonts w:cs="Times New Roman"/>
                <w:szCs w:val="28"/>
              </w:rPr>
            </w:pPr>
            <w:r w:rsidRPr="00045B00">
              <w:rPr>
                <w:rFonts w:cs="Times New Roman"/>
                <w:szCs w:val="28"/>
              </w:rPr>
              <w:t>Nước canh trong, mùi vị  thơm ngon, trên mặt nồi có lớp mỡ với vết mỡ to</w:t>
            </w:r>
          </w:p>
        </w:tc>
        <w:tc>
          <w:tcPr>
            <w:tcW w:w="3977" w:type="dxa"/>
          </w:tcPr>
          <w:p w:rsidR="00555FD3" w:rsidRPr="00045B00" w:rsidRDefault="00555FD3" w:rsidP="00252C8C">
            <w:pPr>
              <w:pStyle w:val="BodyText"/>
              <w:spacing w:before="120"/>
              <w:jc w:val="both"/>
              <w:rPr>
                <w:rFonts w:cs="Times New Roman"/>
                <w:szCs w:val="28"/>
              </w:rPr>
            </w:pPr>
            <w:r w:rsidRPr="00045B00">
              <w:rPr>
                <w:rFonts w:cs="Times New Roman"/>
                <w:szCs w:val="28"/>
              </w:rPr>
              <w:t>Thịt kém tươi: Nước canh đục, mùi vị hôi, trên mặt lớp mỡ tách  ra thành vết nhỏ</w:t>
            </w:r>
          </w:p>
          <w:p w:rsidR="00555FD3" w:rsidRPr="00045B00" w:rsidRDefault="00555FD3" w:rsidP="00252C8C">
            <w:pPr>
              <w:pStyle w:val="BodyText"/>
              <w:spacing w:before="120"/>
              <w:jc w:val="both"/>
              <w:rPr>
                <w:rFonts w:cs="Times New Roman"/>
                <w:szCs w:val="28"/>
              </w:rPr>
            </w:pPr>
            <w:r w:rsidRPr="00045B00">
              <w:rPr>
                <w:rFonts w:cs="Times New Roman"/>
                <w:szCs w:val="28"/>
              </w:rPr>
              <w:t xml:space="preserve">Thịt ôi: Nước canh đục, vẫn đục,mùi vị hôi, hầu như không vết mỡ nữa </w:t>
            </w:r>
          </w:p>
        </w:tc>
      </w:tr>
    </w:tbl>
    <w:p w:rsidR="00555FD3" w:rsidRPr="00F16CEE" w:rsidRDefault="00555FD3" w:rsidP="00252C8C">
      <w:pPr>
        <w:pStyle w:val="BodyText"/>
        <w:spacing w:before="120" w:line="240" w:lineRule="auto"/>
        <w:jc w:val="both"/>
        <w:rPr>
          <w:rFonts w:cs="Times New Roman"/>
          <w:b/>
          <w:szCs w:val="28"/>
        </w:rPr>
      </w:pPr>
      <w:r w:rsidRPr="00F16CEE">
        <w:rPr>
          <w:rFonts w:cs="Times New Roman"/>
          <w:b/>
          <w:szCs w:val="28"/>
        </w:rPr>
        <w:t>*Một số thịt lợn bị bệnh.</w:t>
      </w:r>
    </w:p>
    <w:p w:rsidR="00555FD3" w:rsidRPr="00F16CEE" w:rsidRDefault="00F16CEE" w:rsidP="00252C8C">
      <w:pPr>
        <w:pStyle w:val="BodyText"/>
        <w:spacing w:before="120" w:line="240" w:lineRule="auto"/>
        <w:ind w:firstLine="567"/>
        <w:jc w:val="both"/>
        <w:rPr>
          <w:rFonts w:cs="Times New Roman"/>
          <w:szCs w:val="28"/>
        </w:rPr>
      </w:pPr>
      <w:r>
        <w:rPr>
          <w:rFonts w:cs="Times New Roman"/>
          <w:szCs w:val="28"/>
        </w:rPr>
        <w:t xml:space="preserve">- </w:t>
      </w:r>
      <w:r w:rsidR="00555FD3" w:rsidRPr="00F16CEE">
        <w:rPr>
          <w:rFonts w:cs="Times New Roman"/>
          <w:szCs w:val="28"/>
        </w:rPr>
        <w:t>Lợn gạo: Do ấu trùng hoặc kén giun sán</w:t>
      </w:r>
      <w:r>
        <w:rPr>
          <w:rFonts w:cs="Times New Roman"/>
          <w:szCs w:val="28"/>
        </w:rPr>
        <w:t>.</w:t>
      </w:r>
    </w:p>
    <w:p w:rsidR="00555FD3" w:rsidRPr="00F16CEE" w:rsidRDefault="00F16CEE" w:rsidP="00252C8C">
      <w:pPr>
        <w:pStyle w:val="BodyText"/>
        <w:spacing w:before="120" w:line="240" w:lineRule="auto"/>
        <w:ind w:firstLine="567"/>
        <w:jc w:val="both"/>
        <w:rPr>
          <w:rFonts w:cs="Times New Roman"/>
          <w:szCs w:val="28"/>
        </w:rPr>
      </w:pPr>
      <w:r>
        <w:rPr>
          <w:rFonts w:cs="Times New Roman"/>
          <w:szCs w:val="28"/>
        </w:rPr>
        <w:t xml:space="preserve">- </w:t>
      </w:r>
      <w:r w:rsidR="00555FD3" w:rsidRPr="00F16CEE">
        <w:rPr>
          <w:rFonts w:cs="Times New Roman"/>
          <w:szCs w:val="28"/>
        </w:rPr>
        <w:t>Giun xoắn: Kén giun xoắn nằm song song với thớ thịt có khi thấy kén đã vôi hoá, những đốm hồng trắng như đầu giun nắm trong thịt.</w:t>
      </w:r>
    </w:p>
    <w:p w:rsidR="00555FD3" w:rsidRPr="00F16CEE" w:rsidRDefault="00F16CEE" w:rsidP="00252C8C">
      <w:pPr>
        <w:pStyle w:val="BodyText"/>
        <w:spacing w:before="120" w:line="240" w:lineRule="auto"/>
        <w:ind w:firstLine="567"/>
        <w:jc w:val="both"/>
        <w:rPr>
          <w:rFonts w:cs="Times New Roman"/>
          <w:szCs w:val="28"/>
        </w:rPr>
      </w:pPr>
      <w:r>
        <w:rPr>
          <w:rFonts w:cs="Times New Roman"/>
          <w:szCs w:val="28"/>
        </w:rPr>
        <w:t xml:space="preserve">- </w:t>
      </w:r>
      <w:r w:rsidR="00555FD3" w:rsidRPr="00F16CEE">
        <w:rPr>
          <w:rFonts w:cs="Times New Roman"/>
          <w:szCs w:val="28"/>
        </w:rPr>
        <w:t xml:space="preserve">Sán: </w:t>
      </w:r>
      <w:r>
        <w:rPr>
          <w:rFonts w:cs="Times New Roman"/>
          <w:szCs w:val="28"/>
        </w:rPr>
        <w:t>Ấ</w:t>
      </w:r>
      <w:r w:rsidR="00555FD3" w:rsidRPr="00F16CEE">
        <w:rPr>
          <w:rFonts w:cs="Times New Roman"/>
          <w:szCs w:val="28"/>
        </w:rPr>
        <w:t>u trùng sán thường nằm trong cơ lưỡ</w:t>
      </w:r>
      <w:r>
        <w:rPr>
          <w:rFonts w:cs="Times New Roman"/>
          <w:szCs w:val="28"/>
        </w:rPr>
        <w:t>i, cơ nhai</w:t>
      </w:r>
      <w:r w:rsidR="00555FD3" w:rsidRPr="00F16CEE">
        <w:rPr>
          <w:rFonts w:cs="Times New Roman"/>
          <w:szCs w:val="28"/>
        </w:rPr>
        <w:t>, cơ lưng, cơ sườn, cơ tim. Màu trắng</w:t>
      </w:r>
      <w:r>
        <w:rPr>
          <w:rFonts w:cs="Times New Roman"/>
          <w:szCs w:val="28"/>
        </w:rPr>
        <w:t>,</w:t>
      </w:r>
      <w:r w:rsidR="00555FD3" w:rsidRPr="00F16CEE">
        <w:rPr>
          <w:rFonts w:cs="Times New Roman"/>
          <w:szCs w:val="28"/>
        </w:rPr>
        <w:t xml:space="preserve"> hình bầu dụ</w:t>
      </w:r>
      <w:r>
        <w:rPr>
          <w:rFonts w:cs="Times New Roman"/>
          <w:szCs w:val="28"/>
        </w:rPr>
        <w:t>c,</w:t>
      </w:r>
      <w:r w:rsidR="00555FD3" w:rsidRPr="00F16CEE">
        <w:rPr>
          <w:rFonts w:cs="Times New Roman"/>
          <w:szCs w:val="28"/>
        </w:rPr>
        <w:t xml:space="preserve"> màu đục</w:t>
      </w:r>
      <w:r>
        <w:rPr>
          <w:rFonts w:cs="Times New Roman"/>
          <w:szCs w:val="28"/>
        </w:rPr>
        <w:t>,</w:t>
      </w:r>
      <w:r w:rsidR="00555FD3" w:rsidRPr="00F16CEE">
        <w:rPr>
          <w:rFonts w:cs="Times New Roman"/>
          <w:szCs w:val="28"/>
        </w:rPr>
        <w:t xml:space="preserve"> to bằng hạt đậu tương. Trong kén có dịch thể</w:t>
      </w:r>
      <w:r>
        <w:rPr>
          <w:rFonts w:cs="Times New Roman"/>
          <w:szCs w:val="28"/>
        </w:rPr>
        <w:t>,</w:t>
      </w:r>
      <w:r w:rsidR="00555FD3" w:rsidRPr="00F16CEE">
        <w:rPr>
          <w:rFonts w:cs="Times New Roman"/>
          <w:szCs w:val="28"/>
        </w:rPr>
        <w:t xml:space="preserve"> trên thành nang kén có một hạt cứng rắn, màu trắ</w:t>
      </w:r>
      <w:r>
        <w:rPr>
          <w:rFonts w:cs="Times New Roman"/>
          <w:szCs w:val="28"/>
        </w:rPr>
        <w:t>ng to bằ</w:t>
      </w:r>
      <w:r w:rsidR="00555FD3" w:rsidRPr="00F16CEE">
        <w:rPr>
          <w:rFonts w:cs="Times New Roman"/>
          <w:szCs w:val="28"/>
        </w:rPr>
        <w:t>ng hạt vừng.</w:t>
      </w:r>
    </w:p>
    <w:p w:rsidR="00555FD3" w:rsidRPr="00F16CEE" w:rsidRDefault="00555FD3" w:rsidP="00252C8C">
      <w:pPr>
        <w:numPr>
          <w:ilvl w:val="0"/>
          <w:numId w:val="8"/>
        </w:numPr>
        <w:spacing w:before="120" w:after="120" w:line="240" w:lineRule="auto"/>
        <w:ind w:left="0" w:firstLine="567"/>
        <w:jc w:val="both"/>
        <w:rPr>
          <w:rFonts w:ascii="Times New Roman" w:hAnsi="Times New Roman" w:cs="Times New Roman"/>
          <w:sz w:val="28"/>
          <w:szCs w:val="28"/>
        </w:rPr>
      </w:pPr>
      <w:r w:rsidRPr="00F16CEE">
        <w:rPr>
          <w:rFonts w:ascii="Times New Roman" w:hAnsi="Times New Roman" w:cs="Times New Roman"/>
          <w:sz w:val="28"/>
          <w:szCs w:val="28"/>
        </w:rPr>
        <w:t>Lợn bị thương hàn: Bề mặt da có những vết bầm hoặc lấm tấm xuất huyết, thịt nhão, tai lợn bị tím</w:t>
      </w:r>
      <w:r w:rsidR="00F16CEE">
        <w:rPr>
          <w:rFonts w:ascii="Times New Roman" w:hAnsi="Times New Roman" w:cs="Times New Roman"/>
          <w:sz w:val="28"/>
          <w:szCs w:val="28"/>
        </w:rPr>
        <w:t>.</w:t>
      </w:r>
    </w:p>
    <w:p w:rsidR="00555FD3" w:rsidRPr="00F16CEE" w:rsidRDefault="00555FD3" w:rsidP="00252C8C">
      <w:pPr>
        <w:numPr>
          <w:ilvl w:val="0"/>
          <w:numId w:val="8"/>
        </w:numPr>
        <w:spacing w:before="120" w:after="120" w:line="240" w:lineRule="auto"/>
        <w:ind w:left="0" w:firstLine="567"/>
        <w:jc w:val="both"/>
        <w:rPr>
          <w:rFonts w:ascii="Times New Roman" w:hAnsi="Times New Roman" w:cs="Times New Roman"/>
          <w:sz w:val="28"/>
          <w:szCs w:val="28"/>
        </w:rPr>
      </w:pPr>
      <w:r w:rsidRPr="00F16CEE">
        <w:rPr>
          <w:rFonts w:ascii="Times New Roman" w:hAnsi="Times New Roman" w:cs="Times New Roman"/>
          <w:sz w:val="28"/>
          <w:szCs w:val="28"/>
        </w:rPr>
        <w:t>Lợn bị tả: Nốt xuất huyết nằm dưới da hoặc trên vành tai, lấm tấm như nốt muỗi đốt.</w:t>
      </w:r>
    </w:p>
    <w:p w:rsidR="00555FD3" w:rsidRPr="00F16CEE" w:rsidRDefault="00555FD3" w:rsidP="00252C8C">
      <w:pPr>
        <w:numPr>
          <w:ilvl w:val="0"/>
          <w:numId w:val="8"/>
        </w:numPr>
        <w:spacing w:before="120" w:after="120" w:line="240" w:lineRule="auto"/>
        <w:ind w:left="0" w:firstLine="567"/>
        <w:jc w:val="both"/>
        <w:rPr>
          <w:rFonts w:ascii="Times New Roman" w:hAnsi="Times New Roman" w:cs="Times New Roman"/>
          <w:sz w:val="28"/>
          <w:szCs w:val="28"/>
        </w:rPr>
      </w:pPr>
      <w:r w:rsidRPr="00F16CEE">
        <w:rPr>
          <w:rFonts w:ascii="Times New Roman" w:hAnsi="Times New Roman" w:cs="Times New Roman"/>
          <w:sz w:val="28"/>
          <w:szCs w:val="28"/>
        </w:rPr>
        <w:t>Lợn bị tụ huyết trùng: Thịt có những mảng bầm, tụ máu</w:t>
      </w:r>
      <w:r w:rsidR="00F16CEE">
        <w:rPr>
          <w:rFonts w:ascii="Times New Roman" w:hAnsi="Times New Roman" w:cs="Times New Roman"/>
          <w:sz w:val="28"/>
          <w:szCs w:val="28"/>
        </w:rPr>
        <w:t>.</w:t>
      </w:r>
    </w:p>
    <w:p w:rsidR="00555FD3" w:rsidRPr="00F16CEE" w:rsidRDefault="00555FD3" w:rsidP="00252C8C">
      <w:pPr>
        <w:numPr>
          <w:ilvl w:val="0"/>
          <w:numId w:val="8"/>
        </w:numPr>
        <w:spacing w:before="120" w:after="120" w:line="240" w:lineRule="auto"/>
        <w:ind w:left="0" w:firstLine="567"/>
        <w:jc w:val="both"/>
        <w:rPr>
          <w:rFonts w:ascii="Times New Roman" w:hAnsi="Times New Roman" w:cs="Times New Roman"/>
          <w:sz w:val="28"/>
          <w:szCs w:val="28"/>
        </w:rPr>
      </w:pPr>
      <w:r w:rsidRPr="00F16CEE">
        <w:rPr>
          <w:rFonts w:ascii="Times New Roman" w:hAnsi="Times New Roman" w:cs="Times New Roman"/>
          <w:sz w:val="28"/>
          <w:szCs w:val="28"/>
        </w:rPr>
        <w:t>Lợn bị viêm gan: Thịt có màu vàng</w:t>
      </w:r>
      <w:r w:rsidR="00F16CEE">
        <w:rPr>
          <w:rFonts w:ascii="Times New Roman" w:hAnsi="Times New Roman" w:cs="Times New Roman"/>
          <w:sz w:val="28"/>
          <w:szCs w:val="28"/>
        </w:rPr>
        <w:t>.</w:t>
      </w:r>
    </w:p>
    <w:p w:rsidR="00555FD3" w:rsidRPr="00F16CEE" w:rsidRDefault="00555FD3" w:rsidP="00252C8C">
      <w:pPr>
        <w:numPr>
          <w:ilvl w:val="0"/>
          <w:numId w:val="8"/>
        </w:numPr>
        <w:spacing w:before="120" w:after="120" w:line="240" w:lineRule="auto"/>
        <w:ind w:left="0" w:firstLine="567"/>
        <w:jc w:val="both"/>
        <w:rPr>
          <w:rFonts w:ascii="Times New Roman" w:hAnsi="Times New Roman" w:cs="Times New Roman"/>
          <w:sz w:val="28"/>
          <w:szCs w:val="28"/>
        </w:rPr>
      </w:pPr>
      <w:r w:rsidRPr="00F16CEE">
        <w:rPr>
          <w:rFonts w:ascii="Times New Roman" w:hAnsi="Times New Roman" w:cs="Times New Roman"/>
          <w:sz w:val="28"/>
          <w:szCs w:val="28"/>
        </w:rPr>
        <w:t>Lợn đóng dấu: Bề mặt da có lớp tròn đỏ tía hoặc son, có khi màu tím bầm, kích thước khác nhau như hình đóng dấu.</w:t>
      </w:r>
    </w:p>
    <w:p w:rsidR="00555FD3" w:rsidRPr="00F16CEE" w:rsidRDefault="00555FD3" w:rsidP="00252C8C">
      <w:pPr>
        <w:pStyle w:val="Compact"/>
        <w:spacing w:before="120" w:after="120"/>
        <w:jc w:val="both"/>
        <w:rPr>
          <w:rFonts w:ascii="Times New Roman" w:hAnsi="Times New Roman" w:cs="Times New Roman"/>
          <w:b/>
          <w:sz w:val="28"/>
          <w:szCs w:val="28"/>
        </w:rPr>
      </w:pPr>
      <w:r w:rsidRPr="00F16CEE">
        <w:rPr>
          <w:rFonts w:ascii="Times New Roman" w:hAnsi="Times New Roman" w:cs="Times New Roman"/>
          <w:b/>
          <w:sz w:val="28"/>
          <w:szCs w:val="28"/>
        </w:rPr>
        <w:t xml:space="preserve">*Thịt bò: </w:t>
      </w:r>
    </w:p>
    <w:tbl>
      <w:tblPr>
        <w:tblStyle w:val="TableGrid"/>
        <w:tblW w:w="0" w:type="auto"/>
        <w:tblLook w:val="04A0" w:firstRow="1" w:lastRow="0" w:firstColumn="1" w:lastColumn="0" w:noHBand="0" w:noVBand="1"/>
      </w:tblPr>
      <w:tblGrid>
        <w:gridCol w:w="4644"/>
        <w:gridCol w:w="4644"/>
      </w:tblGrid>
      <w:tr w:rsidR="00555FD3" w:rsidRPr="00112A28" w:rsidTr="00F16CEE">
        <w:tc>
          <w:tcPr>
            <w:tcW w:w="4644" w:type="dxa"/>
          </w:tcPr>
          <w:p w:rsidR="00555FD3" w:rsidRPr="0075700F" w:rsidRDefault="00555FD3" w:rsidP="00252C8C">
            <w:pPr>
              <w:pStyle w:val="BodyText"/>
              <w:spacing w:before="120"/>
              <w:jc w:val="center"/>
              <w:rPr>
                <w:rFonts w:cs="Times New Roman"/>
                <w:b/>
                <w:szCs w:val="28"/>
              </w:rPr>
            </w:pPr>
            <w:r w:rsidRPr="0075700F">
              <w:rPr>
                <w:rFonts w:cs="Times New Roman"/>
                <w:b/>
                <w:szCs w:val="28"/>
              </w:rPr>
              <w:t>Thịt tươi còn tốt</w:t>
            </w:r>
          </w:p>
        </w:tc>
        <w:tc>
          <w:tcPr>
            <w:tcW w:w="4644" w:type="dxa"/>
          </w:tcPr>
          <w:p w:rsidR="00555FD3" w:rsidRPr="0075700F" w:rsidRDefault="00555FD3" w:rsidP="00252C8C">
            <w:pPr>
              <w:pStyle w:val="BodyText"/>
              <w:spacing w:before="120"/>
              <w:jc w:val="center"/>
              <w:rPr>
                <w:rFonts w:cs="Times New Roman"/>
                <w:b/>
                <w:szCs w:val="28"/>
              </w:rPr>
            </w:pPr>
            <w:r w:rsidRPr="0075700F">
              <w:rPr>
                <w:rFonts w:cs="Times New Roman"/>
                <w:b/>
                <w:szCs w:val="28"/>
              </w:rPr>
              <w:t>Thịt kém chất lượng, ôi</w:t>
            </w:r>
            <w:r w:rsidR="00F16CEE">
              <w:rPr>
                <w:rFonts w:cs="Times New Roman"/>
                <w:b/>
                <w:szCs w:val="28"/>
              </w:rPr>
              <w:t xml:space="preserve"> thiu</w:t>
            </w:r>
          </w:p>
        </w:tc>
      </w:tr>
      <w:tr w:rsidR="00555FD3" w:rsidRPr="00112A28" w:rsidTr="00F16CEE">
        <w:tc>
          <w:tcPr>
            <w:tcW w:w="4644" w:type="dxa"/>
          </w:tcPr>
          <w:p w:rsidR="00555FD3" w:rsidRPr="00112A28" w:rsidRDefault="00555FD3" w:rsidP="00252C8C">
            <w:pPr>
              <w:pStyle w:val="Compact"/>
              <w:spacing w:before="120" w:after="120"/>
              <w:jc w:val="both"/>
              <w:rPr>
                <w:rFonts w:ascii="Times New Roman" w:hAnsi="Times New Roman" w:cs="Times New Roman"/>
                <w:sz w:val="28"/>
                <w:szCs w:val="28"/>
              </w:rPr>
            </w:pPr>
            <w:r w:rsidRPr="00112A28">
              <w:rPr>
                <w:rFonts w:ascii="Times New Roman" w:hAnsi="Times New Roman" w:cs="Times New Roman"/>
                <w:sz w:val="28"/>
                <w:szCs w:val="28"/>
              </w:rPr>
              <w:t>- Có màu đỏ đặc trưng</w:t>
            </w:r>
            <w:r w:rsidR="00F16CEE">
              <w:rPr>
                <w:rFonts w:ascii="Times New Roman" w:hAnsi="Times New Roman" w:cs="Times New Roman"/>
                <w:sz w:val="28"/>
                <w:szCs w:val="28"/>
              </w:rPr>
              <w:t>.</w:t>
            </w:r>
            <w:r w:rsidRPr="00112A28">
              <w:rPr>
                <w:rFonts w:ascii="Times New Roman" w:hAnsi="Times New Roman" w:cs="Times New Roman"/>
                <w:sz w:val="28"/>
                <w:szCs w:val="28"/>
              </w:rPr>
              <w:t xml:space="preserve"> </w:t>
            </w:r>
          </w:p>
          <w:p w:rsidR="00555FD3" w:rsidRPr="00112A28" w:rsidRDefault="00555FD3" w:rsidP="00252C8C">
            <w:pPr>
              <w:pStyle w:val="Compact"/>
              <w:spacing w:before="120" w:after="120"/>
              <w:jc w:val="both"/>
              <w:rPr>
                <w:rFonts w:ascii="Times New Roman" w:hAnsi="Times New Roman" w:cs="Times New Roman"/>
                <w:sz w:val="28"/>
                <w:szCs w:val="28"/>
              </w:rPr>
            </w:pPr>
            <w:r>
              <w:rPr>
                <w:rFonts w:ascii="Times New Roman" w:hAnsi="Times New Roman" w:cs="Times New Roman"/>
                <w:sz w:val="28"/>
                <w:szCs w:val="28"/>
              </w:rPr>
              <w:t xml:space="preserve">- </w:t>
            </w:r>
            <w:r w:rsidRPr="00112A28">
              <w:rPr>
                <w:rFonts w:ascii="Times New Roman" w:hAnsi="Times New Roman" w:cs="Times New Roman"/>
                <w:sz w:val="28"/>
                <w:szCs w:val="28"/>
              </w:rPr>
              <w:t>Mỡ vàng, màu nhạ</w:t>
            </w:r>
            <w:r w:rsidR="00F16CEE">
              <w:rPr>
                <w:rFonts w:ascii="Times New Roman" w:hAnsi="Times New Roman" w:cs="Times New Roman"/>
                <w:sz w:val="28"/>
                <w:szCs w:val="28"/>
              </w:rPr>
              <w:t>t.</w:t>
            </w:r>
          </w:p>
          <w:p w:rsidR="00555FD3" w:rsidRDefault="00555FD3" w:rsidP="00252C8C">
            <w:pPr>
              <w:pStyle w:val="Compact"/>
              <w:spacing w:before="120" w:after="120"/>
              <w:jc w:val="both"/>
              <w:rPr>
                <w:rFonts w:ascii="Times New Roman" w:hAnsi="Times New Roman" w:cs="Times New Roman"/>
                <w:sz w:val="28"/>
                <w:szCs w:val="28"/>
              </w:rPr>
            </w:pPr>
          </w:p>
          <w:p w:rsidR="00555FD3" w:rsidRPr="00112A28" w:rsidRDefault="00555FD3" w:rsidP="00252C8C">
            <w:pPr>
              <w:pStyle w:val="Compact"/>
              <w:spacing w:before="120" w:after="120"/>
              <w:jc w:val="both"/>
              <w:rPr>
                <w:rFonts w:ascii="Times New Roman" w:hAnsi="Times New Roman" w:cs="Times New Roman"/>
                <w:sz w:val="28"/>
                <w:szCs w:val="28"/>
              </w:rPr>
            </w:pPr>
            <w:r>
              <w:rPr>
                <w:rFonts w:ascii="Times New Roman" w:hAnsi="Times New Roman" w:cs="Times New Roman"/>
                <w:sz w:val="28"/>
                <w:szCs w:val="28"/>
              </w:rPr>
              <w:t xml:space="preserve">- </w:t>
            </w:r>
            <w:r w:rsidRPr="00112A28">
              <w:rPr>
                <w:rFonts w:ascii="Times New Roman" w:hAnsi="Times New Roman" w:cs="Times New Roman"/>
                <w:sz w:val="28"/>
                <w:szCs w:val="28"/>
              </w:rPr>
              <w:t>Độ đàn hồi tốt</w:t>
            </w:r>
            <w:r w:rsidR="00F16CEE">
              <w:rPr>
                <w:rFonts w:ascii="Times New Roman" w:hAnsi="Times New Roman" w:cs="Times New Roman"/>
                <w:sz w:val="28"/>
                <w:szCs w:val="28"/>
              </w:rPr>
              <w:t>.</w:t>
            </w:r>
            <w:r w:rsidRPr="00112A28">
              <w:rPr>
                <w:rFonts w:ascii="Times New Roman" w:hAnsi="Times New Roman" w:cs="Times New Roman"/>
                <w:sz w:val="28"/>
                <w:szCs w:val="28"/>
              </w:rPr>
              <w:t xml:space="preserve"> </w:t>
            </w:r>
          </w:p>
          <w:p w:rsidR="00555FD3" w:rsidRPr="00112A28" w:rsidRDefault="00555FD3" w:rsidP="00252C8C">
            <w:pPr>
              <w:pStyle w:val="Compact"/>
              <w:spacing w:before="120" w:after="120"/>
              <w:jc w:val="both"/>
              <w:rPr>
                <w:rFonts w:ascii="Times New Roman" w:hAnsi="Times New Roman" w:cs="Times New Roman"/>
                <w:sz w:val="28"/>
                <w:szCs w:val="28"/>
              </w:rPr>
            </w:pPr>
            <w:r>
              <w:rPr>
                <w:rFonts w:ascii="Times New Roman" w:hAnsi="Times New Roman" w:cs="Times New Roman"/>
                <w:sz w:val="28"/>
                <w:szCs w:val="28"/>
              </w:rPr>
              <w:t xml:space="preserve">- </w:t>
            </w:r>
            <w:r w:rsidRPr="00112A28">
              <w:rPr>
                <w:rFonts w:ascii="Times New Roman" w:hAnsi="Times New Roman" w:cs="Times New Roman"/>
                <w:sz w:val="28"/>
                <w:szCs w:val="28"/>
              </w:rPr>
              <w:t>Bề mặt: Khô, mịn</w:t>
            </w:r>
            <w:r w:rsidR="00F16CEE">
              <w:rPr>
                <w:rFonts w:ascii="Times New Roman" w:hAnsi="Times New Roman" w:cs="Times New Roman"/>
                <w:sz w:val="28"/>
                <w:szCs w:val="28"/>
              </w:rPr>
              <w:t>.</w:t>
            </w:r>
            <w:r w:rsidRPr="00112A28">
              <w:rPr>
                <w:rFonts w:ascii="Times New Roman" w:hAnsi="Times New Roman" w:cs="Times New Roman"/>
                <w:sz w:val="28"/>
                <w:szCs w:val="28"/>
              </w:rPr>
              <w:t xml:space="preserve"> </w:t>
            </w:r>
          </w:p>
          <w:p w:rsidR="00555FD3" w:rsidRPr="00112A28" w:rsidRDefault="00555FD3" w:rsidP="00252C8C">
            <w:pPr>
              <w:spacing w:before="120" w:after="120"/>
              <w:jc w:val="both"/>
              <w:rPr>
                <w:rFonts w:cs="Times New Roman"/>
                <w:szCs w:val="28"/>
              </w:rPr>
            </w:pPr>
            <w:r>
              <w:rPr>
                <w:rFonts w:cs="Times New Roman"/>
                <w:szCs w:val="28"/>
              </w:rPr>
              <w:t xml:space="preserve">- </w:t>
            </w:r>
            <w:r w:rsidRPr="00112A28">
              <w:rPr>
                <w:rFonts w:cs="Times New Roman"/>
                <w:szCs w:val="28"/>
              </w:rPr>
              <w:t>Mùi: Bình thường, đặc trưng</w:t>
            </w:r>
            <w:r w:rsidR="00F16CEE">
              <w:rPr>
                <w:rFonts w:cs="Times New Roman"/>
                <w:szCs w:val="28"/>
              </w:rPr>
              <w:t>.</w:t>
            </w:r>
            <w:r w:rsidRPr="00112A28">
              <w:rPr>
                <w:rFonts w:cs="Times New Roman"/>
                <w:szCs w:val="28"/>
              </w:rPr>
              <w:t xml:space="preserve"> </w:t>
            </w:r>
          </w:p>
        </w:tc>
        <w:tc>
          <w:tcPr>
            <w:tcW w:w="4644" w:type="dxa"/>
          </w:tcPr>
          <w:p w:rsidR="00555FD3" w:rsidRPr="00112A28" w:rsidRDefault="00F16CEE" w:rsidP="00252C8C">
            <w:pPr>
              <w:pStyle w:val="Compact"/>
              <w:spacing w:before="120" w:after="120"/>
              <w:ind w:left="480"/>
              <w:jc w:val="both"/>
              <w:rPr>
                <w:rFonts w:ascii="Times New Roman" w:hAnsi="Times New Roman" w:cs="Times New Roman"/>
                <w:sz w:val="28"/>
                <w:szCs w:val="28"/>
              </w:rPr>
            </w:pPr>
            <w:r>
              <w:rPr>
                <w:rFonts w:ascii="Times New Roman" w:hAnsi="Times New Roman" w:cs="Times New Roman"/>
                <w:sz w:val="28"/>
                <w:szCs w:val="28"/>
              </w:rPr>
              <w:lastRenderedPageBreak/>
              <w:t>- Màu x</w:t>
            </w:r>
            <w:r w:rsidR="00555FD3" w:rsidRPr="00112A28">
              <w:rPr>
                <w:rFonts w:ascii="Times New Roman" w:hAnsi="Times New Roman" w:cs="Times New Roman"/>
                <w:sz w:val="28"/>
                <w:szCs w:val="28"/>
              </w:rPr>
              <w:t>ám</w:t>
            </w:r>
            <w:r>
              <w:rPr>
                <w:rFonts w:ascii="Times New Roman" w:hAnsi="Times New Roman" w:cs="Times New Roman"/>
                <w:sz w:val="28"/>
                <w:szCs w:val="28"/>
              </w:rPr>
              <w:t>.</w:t>
            </w:r>
          </w:p>
          <w:p w:rsidR="00555FD3" w:rsidRPr="00112A28" w:rsidRDefault="00555FD3" w:rsidP="00252C8C">
            <w:pPr>
              <w:pStyle w:val="Compact"/>
              <w:spacing w:before="120" w:after="120"/>
              <w:ind w:left="480"/>
              <w:jc w:val="both"/>
              <w:rPr>
                <w:rFonts w:ascii="Times New Roman" w:hAnsi="Times New Roman" w:cs="Times New Roman"/>
                <w:sz w:val="28"/>
                <w:szCs w:val="28"/>
              </w:rPr>
            </w:pPr>
            <w:r w:rsidRPr="00112A28">
              <w:rPr>
                <w:rFonts w:ascii="Times New Roman" w:hAnsi="Times New Roman" w:cs="Times New Roman"/>
                <w:sz w:val="28"/>
                <w:szCs w:val="28"/>
              </w:rPr>
              <w:t xml:space="preserve">- Mỡ vàng đậm, xương cũng có </w:t>
            </w:r>
            <w:r w:rsidRPr="00112A28">
              <w:rPr>
                <w:rFonts w:ascii="Times New Roman" w:hAnsi="Times New Roman" w:cs="Times New Roman"/>
                <w:sz w:val="28"/>
                <w:szCs w:val="28"/>
              </w:rPr>
              <w:lastRenderedPageBreak/>
              <w:t>màu vàng</w:t>
            </w:r>
            <w:r w:rsidR="00F16CEE">
              <w:rPr>
                <w:rFonts w:ascii="Times New Roman" w:hAnsi="Times New Roman" w:cs="Times New Roman"/>
                <w:sz w:val="28"/>
                <w:szCs w:val="28"/>
              </w:rPr>
              <w:t>.</w:t>
            </w:r>
          </w:p>
          <w:p w:rsidR="00555FD3" w:rsidRPr="00112A28" w:rsidRDefault="00555FD3" w:rsidP="00252C8C">
            <w:pPr>
              <w:pStyle w:val="Compact"/>
              <w:spacing w:before="120" w:after="120"/>
              <w:ind w:left="480"/>
              <w:jc w:val="both"/>
              <w:rPr>
                <w:rFonts w:ascii="Times New Roman" w:hAnsi="Times New Roman" w:cs="Times New Roman"/>
                <w:sz w:val="28"/>
                <w:szCs w:val="28"/>
              </w:rPr>
            </w:pPr>
            <w:r w:rsidRPr="00112A28">
              <w:rPr>
                <w:rFonts w:ascii="Times New Roman" w:hAnsi="Times New Roman" w:cs="Times New Roman"/>
                <w:sz w:val="28"/>
                <w:szCs w:val="28"/>
              </w:rPr>
              <w:t>- Độ đàn hồi kém, thịt nhão</w:t>
            </w:r>
            <w:r w:rsidR="00F16CEE">
              <w:rPr>
                <w:rFonts w:ascii="Times New Roman" w:hAnsi="Times New Roman" w:cs="Times New Roman"/>
                <w:sz w:val="28"/>
                <w:szCs w:val="28"/>
              </w:rPr>
              <w:t>.</w:t>
            </w:r>
          </w:p>
          <w:p w:rsidR="00555FD3" w:rsidRPr="00112A28" w:rsidRDefault="00555FD3" w:rsidP="00252C8C">
            <w:pPr>
              <w:spacing w:before="120" w:after="120"/>
              <w:ind w:left="480"/>
              <w:jc w:val="both"/>
              <w:rPr>
                <w:rFonts w:cs="Times New Roman"/>
                <w:szCs w:val="28"/>
              </w:rPr>
            </w:pPr>
            <w:r w:rsidRPr="00112A28">
              <w:rPr>
                <w:rFonts w:cs="Times New Roman"/>
                <w:szCs w:val="28"/>
              </w:rPr>
              <w:t>- Bề mặt: Ướt, nhớt</w:t>
            </w:r>
            <w:r w:rsidR="00F16CEE">
              <w:rPr>
                <w:rFonts w:cs="Times New Roman"/>
                <w:szCs w:val="28"/>
              </w:rPr>
              <w:t>.</w:t>
            </w:r>
            <w:r w:rsidRPr="00112A28">
              <w:rPr>
                <w:rFonts w:cs="Times New Roman"/>
                <w:szCs w:val="28"/>
              </w:rPr>
              <w:t xml:space="preserve"> </w:t>
            </w:r>
          </w:p>
          <w:p w:rsidR="00555FD3" w:rsidRPr="00112A28" w:rsidRDefault="00555FD3" w:rsidP="00252C8C">
            <w:pPr>
              <w:spacing w:before="120" w:after="120"/>
              <w:ind w:left="480"/>
              <w:jc w:val="both"/>
              <w:rPr>
                <w:rFonts w:cs="Times New Roman"/>
                <w:szCs w:val="28"/>
              </w:rPr>
            </w:pPr>
            <w:r w:rsidRPr="00112A28">
              <w:rPr>
                <w:rFonts w:cs="Times New Roman"/>
                <w:szCs w:val="28"/>
              </w:rPr>
              <w:t xml:space="preserve"> - Mùi: Hôi.</w:t>
            </w:r>
          </w:p>
          <w:p w:rsidR="00555FD3" w:rsidRPr="00112A28" w:rsidRDefault="00555FD3" w:rsidP="00252C8C">
            <w:pPr>
              <w:pStyle w:val="BodyText"/>
              <w:spacing w:before="120"/>
              <w:jc w:val="both"/>
              <w:rPr>
                <w:rFonts w:cs="Times New Roman"/>
                <w:szCs w:val="28"/>
              </w:rPr>
            </w:pPr>
          </w:p>
        </w:tc>
      </w:tr>
    </w:tbl>
    <w:p w:rsidR="00555FD3" w:rsidRPr="0075700F" w:rsidRDefault="006803B9" w:rsidP="00252C8C">
      <w:pPr>
        <w:pStyle w:val="Compact"/>
        <w:spacing w:before="120" w:after="120"/>
        <w:jc w:val="both"/>
        <w:rPr>
          <w:rFonts w:ascii="Times New Roman" w:hAnsi="Times New Roman" w:cs="Times New Roman"/>
          <w:b/>
          <w:sz w:val="28"/>
          <w:szCs w:val="28"/>
        </w:rPr>
      </w:pPr>
      <w:r>
        <w:rPr>
          <w:rFonts w:ascii="Times New Roman" w:hAnsi="Times New Roman" w:cs="Times New Roman"/>
          <w:b/>
          <w:sz w:val="28"/>
          <w:szCs w:val="28"/>
        </w:rPr>
        <w:lastRenderedPageBreak/>
        <w:t>*</w:t>
      </w:r>
      <w:r w:rsidR="00555FD3" w:rsidRPr="0075700F">
        <w:rPr>
          <w:rFonts w:ascii="Times New Roman" w:hAnsi="Times New Roman" w:cs="Times New Roman"/>
          <w:b/>
          <w:sz w:val="28"/>
          <w:szCs w:val="28"/>
        </w:rPr>
        <w:t xml:space="preserve">Thịt bò bị bệnh </w:t>
      </w:r>
    </w:p>
    <w:p w:rsidR="00555FD3" w:rsidRPr="00112A28" w:rsidRDefault="00555FD3" w:rsidP="00252C8C">
      <w:pPr>
        <w:pStyle w:val="Compact"/>
        <w:spacing w:before="120" w:after="120"/>
        <w:ind w:left="480"/>
        <w:jc w:val="both"/>
        <w:rPr>
          <w:rFonts w:ascii="Times New Roman" w:hAnsi="Times New Roman" w:cs="Times New Roman"/>
          <w:sz w:val="28"/>
          <w:szCs w:val="28"/>
        </w:rPr>
      </w:pPr>
      <w:r>
        <w:rPr>
          <w:rFonts w:ascii="Times New Roman" w:hAnsi="Times New Roman" w:cs="Times New Roman"/>
          <w:sz w:val="28"/>
          <w:szCs w:val="28"/>
        </w:rPr>
        <w:t xml:space="preserve">- </w:t>
      </w:r>
      <w:r w:rsidRPr="00112A28">
        <w:rPr>
          <w:rFonts w:ascii="Times New Roman" w:hAnsi="Times New Roman" w:cs="Times New Roman"/>
          <w:sz w:val="28"/>
          <w:szCs w:val="28"/>
        </w:rPr>
        <w:t>Lở mồm long móng</w:t>
      </w:r>
    </w:p>
    <w:p w:rsidR="00555FD3" w:rsidRPr="00112A28" w:rsidRDefault="00555FD3" w:rsidP="00252C8C">
      <w:pPr>
        <w:pStyle w:val="Compact"/>
        <w:spacing w:before="120" w:after="120"/>
        <w:ind w:firstLine="480"/>
        <w:rPr>
          <w:rFonts w:ascii="Times New Roman" w:hAnsi="Times New Roman" w:cs="Times New Roman"/>
          <w:sz w:val="28"/>
          <w:szCs w:val="28"/>
        </w:rPr>
      </w:pPr>
      <w:r>
        <w:rPr>
          <w:rFonts w:ascii="Times New Roman" w:hAnsi="Times New Roman" w:cs="Times New Roman"/>
          <w:sz w:val="28"/>
          <w:szCs w:val="28"/>
        </w:rPr>
        <w:t xml:space="preserve">- </w:t>
      </w:r>
      <w:r w:rsidR="00F16CEE">
        <w:rPr>
          <w:rFonts w:ascii="Times New Roman" w:hAnsi="Times New Roman" w:cs="Times New Roman"/>
          <w:sz w:val="28"/>
          <w:szCs w:val="28"/>
        </w:rPr>
        <w:t>B</w:t>
      </w:r>
      <w:r w:rsidRPr="00112A28">
        <w:rPr>
          <w:rFonts w:ascii="Times New Roman" w:hAnsi="Times New Roman" w:cs="Times New Roman"/>
          <w:sz w:val="28"/>
          <w:szCs w:val="28"/>
        </w:rPr>
        <w:t>ầm đen, mềm nhũn. Máu đen không đông hẳ</w:t>
      </w:r>
      <w:r w:rsidR="00F16CEE">
        <w:rPr>
          <w:rFonts w:ascii="Times New Roman" w:hAnsi="Times New Roman" w:cs="Times New Roman"/>
          <w:sz w:val="28"/>
          <w:szCs w:val="28"/>
        </w:rPr>
        <w:t xml:space="preserve">n, </w:t>
      </w:r>
      <w:r w:rsidRPr="00112A28">
        <w:rPr>
          <w:rFonts w:ascii="Times New Roman" w:hAnsi="Times New Roman" w:cs="Times New Roman"/>
          <w:sz w:val="28"/>
          <w:szCs w:val="28"/>
        </w:rPr>
        <w:t>trong tim có nhiều máu không đông, trên niêm mạc có những đốm máu đông lại</w:t>
      </w:r>
      <w:r>
        <w:rPr>
          <w:rFonts w:ascii="Times New Roman" w:hAnsi="Times New Roman" w:cs="Times New Roman"/>
          <w:sz w:val="28"/>
          <w:szCs w:val="28"/>
        </w:rPr>
        <w:t>, tổ</w:t>
      </w:r>
      <w:r w:rsidRPr="00112A28">
        <w:rPr>
          <w:rFonts w:ascii="Times New Roman" w:hAnsi="Times New Roman" w:cs="Times New Roman"/>
          <w:sz w:val="28"/>
          <w:szCs w:val="28"/>
        </w:rPr>
        <w:t xml:space="preserve"> chức liên kết dướ</w:t>
      </w:r>
      <w:r>
        <w:rPr>
          <w:rFonts w:ascii="Times New Roman" w:hAnsi="Times New Roman" w:cs="Times New Roman"/>
          <w:sz w:val="28"/>
          <w:szCs w:val="28"/>
        </w:rPr>
        <w:t>i da có d</w:t>
      </w:r>
      <w:r w:rsidRPr="00112A28">
        <w:rPr>
          <w:rFonts w:ascii="Times New Roman" w:hAnsi="Times New Roman" w:cs="Times New Roman"/>
          <w:sz w:val="28"/>
          <w:szCs w:val="28"/>
        </w:rPr>
        <w:t>ịch màu vàng.</w:t>
      </w:r>
    </w:p>
    <w:p w:rsidR="00555FD3" w:rsidRPr="0075700F" w:rsidRDefault="00555FD3" w:rsidP="00252C8C">
      <w:pPr>
        <w:pStyle w:val="Compact"/>
        <w:spacing w:before="120" w:after="120"/>
        <w:jc w:val="both"/>
        <w:rPr>
          <w:rFonts w:ascii="Times New Roman" w:hAnsi="Times New Roman" w:cs="Times New Roman"/>
          <w:b/>
          <w:sz w:val="28"/>
          <w:szCs w:val="28"/>
        </w:rPr>
      </w:pPr>
      <w:r w:rsidRPr="0075700F">
        <w:rPr>
          <w:rFonts w:ascii="Times New Roman" w:hAnsi="Times New Roman" w:cs="Times New Roman"/>
          <w:b/>
          <w:sz w:val="28"/>
          <w:szCs w:val="28"/>
        </w:rPr>
        <w:t xml:space="preserve">*Thịt gia cầm </w:t>
      </w:r>
      <w:r w:rsidR="00F16CEE">
        <w:rPr>
          <w:rFonts w:ascii="Times New Roman" w:hAnsi="Times New Roman" w:cs="Times New Roman"/>
          <w:b/>
          <w:sz w:val="28"/>
          <w:szCs w:val="28"/>
        </w:rPr>
        <w:t xml:space="preserve">ngon </w:t>
      </w:r>
      <w:r w:rsidRPr="0075700F">
        <w:rPr>
          <w:rFonts w:ascii="Times New Roman" w:hAnsi="Times New Roman" w:cs="Times New Roman"/>
          <w:b/>
          <w:sz w:val="28"/>
          <w:szCs w:val="28"/>
        </w:rPr>
        <w:t>(gà, vịt, ngan...)</w:t>
      </w:r>
    </w:p>
    <w:p w:rsidR="00555FD3" w:rsidRPr="00F16CEE" w:rsidRDefault="00555FD3" w:rsidP="00252C8C">
      <w:pPr>
        <w:spacing w:before="120" w:after="120" w:line="240" w:lineRule="auto"/>
        <w:ind w:firstLine="480"/>
        <w:jc w:val="both"/>
        <w:rPr>
          <w:rFonts w:ascii="Times New Roman" w:hAnsi="Times New Roman" w:cs="Times New Roman"/>
          <w:sz w:val="28"/>
          <w:szCs w:val="28"/>
        </w:rPr>
      </w:pPr>
      <w:r w:rsidRPr="00F16CEE">
        <w:rPr>
          <w:rFonts w:ascii="Times New Roman" w:hAnsi="Times New Roman" w:cs="Times New Roman"/>
          <w:sz w:val="28"/>
          <w:szCs w:val="28"/>
        </w:rPr>
        <w:t xml:space="preserve">- Thịt có màu sắc tự nhiên, không mùi, </w:t>
      </w:r>
      <w:r w:rsidR="00F16CEE">
        <w:rPr>
          <w:rFonts w:ascii="Times New Roman" w:hAnsi="Times New Roman" w:cs="Times New Roman"/>
          <w:sz w:val="28"/>
          <w:szCs w:val="28"/>
        </w:rPr>
        <w:t xml:space="preserve">không </w:t>
      </w:r>
      <w:r w:rsidRPr="00F16CEE">
        <w:rPr>
          <w:rFonts w:ascii="Times New Roman" w:hAnsi="Times New Roman" w:cs="Times New Roman"/>
          <w:sz w:val="28"/>
          <w:szCs w:val="28"/>
        </w:rPr>
        <w:t>màu, nốt mẩn sần lạ, da kín, lành lặ</w:t>
      </w:r>
      <w:r w:rsidR="00F16CEE">
        <w:rPr>
          <w:rFonts w:ascii="Times New Roman" w:hAnsi="Times New Roman" w:cs="Times New Roman"/>
          <w:sz w:val="28"/>
          <w:szCs w:val="28"/>
        </w:rPr>
        <w:t>n</w:t>
      </w:r>
      <w:r w:rsidRPr="00F16CEE">
        <w:rPr>
          <w:rFonts w:ascii="Times New Roman" w:hAnsi="Times New Roman" w:cs="Times New Roman"/>
          <w:sz w:val="28"/>
          <w:szCs w:val="28"/>
        </w:rPr>
        <w:t>, không có vết bầm, mốc meo</w:t>
      </w:r>
      <w:r w:rsidR="00F16CEE">
        <w:rPr>
          <w:rFonts w:ascii="Times New Roman" w:hAnsi="Times New Roman" w:cs="Times New Roman"/>
          <w:sz w:val="28"/>
          <w:szCs w:val="28"/>
        </w:rPr>
        <w:t>.</w:t>
      </w:r>
      <w:r w:rsidRPr="00F16CEE">
        <w:rPr>
          <w:rFonts w:ascii="Times New Roman" w:hAnsi="Times New Roman" w:cs="Times New Roman"/>
          <w:sz w:val="28"/>
          <w:szCs w:val="28"/>
        </w:rPr>
        <w:t xml:space="preserve"> </w:t>
      </w:r>
    </w:p>
    <w:p w:rsidR="00555FD3" w:rsidRPr="00F16CEE" w:rsidRDefault="00F16CEE" w:rsidP="00252C8C">
      <w:pPr>
        <w:spacing w:before="120" w:after="120" w:line="240" w:lineRule="auto"/>
        <w:ind w:left="480"/>
        <w:jc w:val="both"/>
        <w:rPr>
          <w:rFonts w:ascii="Times New Roman" w:hAnsi="Times New Roman" w:cs="Times New Roman"/>
          <w:sz w:val="28"/>
          <w:szCs w:val="28"/>
        </w:rPr>
      </w:pPr>
      <w:r>
        <w:rPr>
          <w:rFonts w:ascii="Times New Roman" w:hAnsi="Times New Roman" w:cs="Times New Roman"/>
          <w:sz w:val="28"/>
          <w:szCs w:val="28"/>
        </w:rPr>
        <w:t xml:space="preserve">- </w:t>
      </w:r>
      <w:r w:rsidR="00555FD3" w:rsidRPr="00F16CEE">
        <w:rPr>
          <w:rFonts w:ascii="Times New Roman" w:hAnsi="Times New Roman" w:cs="Times New Roman"/>
          <w:sz w:val="28"/>
          <w:szCs w:val="28"/>
        </w:rPr>
        <w:t>Mùi vị bình thường, đặc trưng của mùi gia cầm, không có phẩm màu.</w:t>
      </w:r>
    </w:p>
    <w:p w:rsidR="00555FD3" w:rsidRDefault="00F16CEE" w:rsidP="00252C8C">
      <w:pPr>
        <w:spacing w:before="120" w:after="120" w:line="240" w:lineRule="auto"/>
        <w:ind w:firstLine="480"/>
        <w:jc w:val="both"/>
        <w:rPr>
          <w:rFonts w:ascii="Times New Roman" w:hAnsi="Times New Roman" w:cs="Times New Roman"/>
          <w:sz w:val="28"/>
          <w:szCs w:val="28"/>
        </w:rPr>
      </w:pPr>
      <w:r>
        <w:rPr>
          <w:rFonts w:ascii="Times New Roman" w:hAnsi="Times New Roman" w:cs="Times New Roman"/>
          <w:sz w:val="28"/>
          <w:szCs w:val="28"/>
        </w:rPr>
        <w:t>-Phủ</w:t>
      </w:r>
      <w:r w:rsidR="00555FD3" w:rsidRPr="00F16CEE">
        <w:rPr>
          <w:rFonts w:ascii="Times New Roman" w:hAnsi="Times New Roman" w:cs="Times New Roman"/>
          <w:sz w:val="28"/>
          <w:szCs w:val="28"/>
        </w:rPr>
        <w:t xml:space="preserve"> tạng có bình thườ</w:t>
      </w:r>
      <w:r>
        <w:rPr>
          <w:rFonts w:ascii="Times New Roman" w:hAnsi="Times New Roman" w:cs="Times New Roman"/>
          <w:sz w:val="28"/>
          <w:szCs w:val="28"/>
        </w:rPr>
        <w:t>ng</w:t>
      </w:r>
      <w:r w:rsidR="00555FD3" w:rsidRPr="00F16CEE">
        <w:rPr>
          <w:rFonts w:ascii="Times New Roman" w:hAnsi="Times New Roman" w:cs="Times New Roman"/>
          <w:sz w:val="28"/>
          <w:szCs w:val="28"/>
        </w:rPr>
        <w:t>, đặc biệt là gan bình thường gan có màu sắc đặc trưng, không có bầm hoặc lốm đốm, không nhão, không dập.</w:t>
      </w:r>
    </w:p>
    <w:p w:rsidR="00555FD3" w:rsidRPr="00F16CEE" w:rsidRDefault="00555FD3" w:rsidP="00252C8C">
      <w:pPr>
        <w:spacing w:before="120" w:after="120" w:line="240" w:lineRule="auto"/>
        <w:jc w:val="both"/>
        <w:rPr>
          <w:rFonts w:ascii="Times New Roman" w:hAnsi="Times New Roman" w:cs="Times New Roman"/>
          <w:b/>
          <w:sz w:val="28"/>
          <w:szCs w:val="28"/>
        </w:rPr>
      </w:pPr>
      <w:r w:rsidRPr="00F16CEE">
        <w:rPr>
          <w:rFonts w:ascii="Times New Roman" w:hAnsi="Times New Roman" w:cs="Times New Roman"/>
          <w:b/>
          <w:sz w:val="28"/>
          <w:szCs w:val="28"/>
        </w:rPr>
        <w:t>* Cá tươi</w:t>
      </w:r>
    </w:p>
    <w:tbl>
      <w:tblPr>
        <w:tblStyle w:val="TableGrid"/>
        <w:tblW w:w="9267" w:type="dxa"/>
        <w:jc w:val="center"/>
        <w:tblLook w:val="04A0" w:firstRow="1" w:lastRow="0" w:firstColumn="1" w:lastColumn="0" w:noHBand="0" w:noVBand="1"/>
      </w:tblPr>
      <w:tblGrid>
        <w:gridCol w:w="621"/>
        <w:gridCol w:w="1765"/>
        <w:gridCol w:w="3196"/>
        <w:gridCol w:w="3685"/>
      </w:tblGrid>
      <w:tr w:rsidR="00555FD3" w:rsidRPr="00112A28" w:rsidTr="00F16CEE">
        <w:trPr>
          <w:jc w:val="center"/>
        </w:trPr>
        <w:tc>
          <w:tcPr>
            <w:tcW w:w="621" w:type="dxa"/>
          </w:tcPr>
          <w:p w:rsidR="00555FD3" w:rsidRPr="00112A28" w:rsidRDefault="00555FD3" w:rsidP="00252C8C">
            <w:pPr>
              <w:pStyle w:val="Compact"/>
              <w:spacing w:before="120" w:after="120"/>
              <w:jc w:val="center"/>
              <w:rPr>
                <w:rFonts w:ascii="Times New Roman" w:hAnsi="Times New Roman" w:cs="Times New Roman"/>
                <w:b/>
                <w:sz w:val="28"/>
                <w:szCs w:val="28"/>
              </w:rPr>
            </w:pPr>
            <w:r w:rsidRPr="00112A28">
              <w:rPr>
                <w:rFonts w:ascii="Times New Roman" w:hAnsi="Times New Roman" w:cs="Times New Roman"/>
                <w:b/>
                <w:sz w:val="28"/>
                <w:szCs w:val="28"/>
              </w:rPr>
              <w:t>TT</w:t>
            </w:r>
          </w:p>
        </w:tc>
        <w:tc>
          <w:tcPr>
            <w:tcW w:w="1765" w:type="dxa"/>
          </w:tcPr>
          <w:p w:rsidR="00555FD3" w:rsidRPr="00112A28" w:rsidRDefault="00555FD3" w:rsidP="00252C8C">
            <w:pPr>
              <w:pStyle w:val="Compact"/>
              <w:spacing w:before="120" w:after="120"/>
              <w:jc w:val="center"/>
              <w:rPr>
                <w:rFonts w:ascii="Times New Roman" w:hAnsi="Times New Roman" w:cs="Times New Roman"/>
                <w:b/>
                <w:sz w:val="28"/>
                <w:szCs w:val="28"/>
              </w:rPr>
            </w:pPr>
            <w:r w:rsidRPr="00112A28">
              <w:rPr>
                <w:rFonts w:ascii="Times New Roman" w:hAnsi="Times New Roman" w:cs="Times New Roman"/>
                <w:b/>
                <w:sz w:val="28"/>
                <w:szCs w:val="28"/>
              </w:rPr>
              <w:t>Chỉ số</w:t>
            </w:r>
          </w:p>
        </w:tc>
        <w:tc>
          <w:tcPr>
            <w:tcW w:w="3196" w:type="dxa"/>
          </w:tcPr>
          <w:p w:rsidR="00555FD3" w:rsidRPr="00112A28" w:rsidRDefault="00555FD3" w:rsidP="00252C8C">
            <w:pPr>
              <w:pStyle w:val="Compact"/>
              <w:spacing w:before="120" w:after="120"/>
              <w:jc w:val="center"/>
              <w:rPr>
                <w:rFonts w:ascii="Times New Roman" w:hAnsi="Times New Roman" w:cs="Times New Roman"/>
                <w:b/>
                <w:sz w:val="28"/>
                <w:szCs w:val="28"/>
              </w:rPr>
            </w:pPr>
            <w:r w:rsidRPr="00112A28">
              <w:rPr>
                <w:rFonts w:ascii="Times New Roman" w:hAnsi="Times New Roman" w:cs="Times New Roman"/>
                <w:b/>
                <w:sz w:val="28"/>
                <w:szCs w:val="28"/>
              </w:rPr>
              <w:t>Cá tươi ngon</w:t>
            </w:r>
          </w:p>
        </w:tc>
        <w:tc>
          <w:tcPr>
            <w:tcW w:w="3685" w:type="dxa"/>
          </w:tcPr>
          <w:p w:rsidR="00555FD3" w:rsidRPr="00112A28" w:rsidRDefault="00555FD3" w:rsidP="00252C8C">
            <w:pPr>
              <w:pStyle w:val="Compact"/>
              <w:spacing w:before="120" w:after="120"/>
              <w:jc w:val="center"/>
              <w:rPr>
                <w:rFonts w:ascii="Times New Roman" w:hAnsi="Times New Roman" w:cs="Times New Roman"/>
                <w:b/>
                <w:sz w:val="28"/>
                <w:szCs w:val="28"/>
              </w:rPr>
            </w:pPr>
            <w:r w:rsidRPr="00112A28">
              <w:rPr>
                <w:rFonts w:ascii="Times New Roman" w:hAnsi="Times New Roman" w:cs="Times New Roman"/>
                <w:b/>
                <w:sz w:val="28"/>
                <w:szCs w:val="28"/>
              </w:rPr>
              <w:t>Cá ươn</w:t>
            </w:r>
          </w:p>
        </w:tc>
      </w:tr>
      <w:tr w:rsidR="00555FD3" w:rsidRPr="00112A28" w:rsidTr="00F16CEE">
        <w:trPr>
          <w:jc w:val="center"/>
        </w:trPr>
        <w:tc>
          <w:tcPr>
            <w:tcW w:w="621" w:type="dxa"/>
          </w:tcPr>
          <w:p w:rsidR="00555FD3" w:rsidRPr="00112A28" w:rsidRDefault="00555FD3"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1</w:t>
            </w:r>
          </w:p>
        </w:tc>
        <w:tc>
          <w:tcPr>
            <w:tcW w:w="176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 xml:space="preserve">Thân cá </w:t>
            </w:r>
          </w:p>
          <w:p w:rsidR="00555FD3" w:rsidRPr="00112A28" w:rsidRDefault="00555FD3" w:rsidP="00252C8C">
            <w:pPr>
              <w:pStyle w:val="Compact"/>
              <w:spacing w:before="120" w:after="120"/>
              <w:rPr>
                <w:rFonts w:ascii="Times New Roman" w:hAnsi="Times New Roman" w:cs="Times New Roman"/>
                <w:sz w:val="28"/>
                <w:szCs w:val="28"/>
              </w:rPr>
            </w:pPr>
          </w:p>
        </w:tc>
        <w:tc>
          <w:tcPr>
            <w:tcW w:w="3196"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Cơ cứng để trên bàn tay không thõng xuống</w:t>
            </w:r>
            <w:r w:rsidR="00A634B2">
              <w:rPr>
                <w:rFonts w:ascii="Times New Roman" w:hAnsi="Times New Roman" w:cs="Times New Roman"/>
                <w:sz w:val="28"/>
                <w:szCs w:val="28"/>
              </w:rPr>
              <w:t>.</w:t>
            </w:r>
          </w:p>
        </w:tc>
        <w:tc>
          <w:tcPr>
            <w:tcW w:w="368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Có dấu hiệu lên men thối, để trên tay thõng xuống dễ dàng</w:t>
            </w:r>
            <w:r w:rsidR="00A634B2">
              <w:rPr>
                <w:rFonts w:ascii="Times New Roman" w:hAnsi="Times New Roman" w:cs="Times New Roman"/>
                <w:sz w:val="28"/>
                <w:szCs w:val="28"/>
              </w:rPr>
              <w:t>.</w:t>
            </w:r>
          </w:p>
        </w:tc>
      </w:tr>
      <w:tr w:rsidR="00555FD3" w:rsidRPr="00112A28" w:rsidTr="00F16CEE">
        <w:trPr>
          <w:jc w:val="center"/>
        </w:trPr>
        <w:tc>
          <w:tcPr>
            <w:tcW w:w="621" w:type="dxa"/>
          </w:tcPr>
          <w:p w:rsidR="00555FD3" w:rsidRPr="00112A28" w:rsidRDefault="00555FD3"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2</w:t>
            </w:r>
          </w:p>
        </w:tc>
        <w:tc>
          <w:tcPr>
            <w:tcW w:w="176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 xml:space="preserve">Mắt </w:t>
            </w:r>
          </w:p>
          <w:p w:rsidR="00555FD3" w:rsidRPr="00112A28" w:rsidRDefault="00555FD3" w:rsidP="00252C8C">
            <w:pPr>
              <w:pStyle w:val="Compact"/>
              <w:spacing w:before="120" w:after="120"/>
              <w:rPr>
                <w:rFonts w:ascii="Times New Roman" w:hAnsi="Times New Roman" w:cs="Times New Roman"/>
                <w:sz w:val="28"/>
                <w:szCs w:val="28"/>
              </w:rPr>
            </w:pPr>
          </w:p>
        </w:tc>
        <w:tc>
          <w:tcPr>
            <w:tcW w:w="3196"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Nhãn cầu lồi, trong suốt, giác  mạc đàn hồi</w:t>
            </w:r>
            <w:r w:rsidR="00A634B2">
              <w:rPr>
                <w:rFonts w:ascii="Times New Roman" w:hAnsi="Times New Roman" w:cs="Times New Roman"/>
                <w:sz w:val="28"/>
                <w:szCs w:val="28"/>
              </w:rPr>
              <w:t>.</w:t>
            </w:r>
          </w:p>
        </w:tc>
        <w:tc>
          <w:tcPr>
            <w:tcW w:w="368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Nhãn cầu lõm, khô đục, mạc nhăn nheo hoặc rách</w:t>
            </w:r>
            <w:r w:rsidR="00A634B2">
              <w:rPr>
                <w:rFonts w:ascii="Times New Roman" w:hAnsi="Times New Roman" w:cs="Times New Roman"/>
                <w:sz w:val="28"/>
                <w:szCs w:val="28"/>
              </w:rPr>
              <w:t>.</w:t>
            </w:r>
            <w:r w:rsidRPr="00112A28">
              <w:rPr>
                <w:rFonts w:ascii="Times New Roman" w:hAnsi="Times New Roman" w:cs="Times New Roman"/>
                <w:sz w:val="28"/>
                <w:szCs w:val="28"/>
              </w:rPr>
              <w:t xml:space="preserve"> </w:t>
            </w:r>
          </w:p>
        </w:tc>
      </w:tr>
      <w:tr w:rsidR="00555FD3" w:rsidRPr="00112A28" w:rsidTr="00F16CEE">
        <w:trPr>
          <w:jc w:val="center"/>
        </w:trPr>
        <w:tc>
          <w:tcPr>
            <w:tcW w:w="621" w:type="dxa"/>
          </w:tcPr>
          <w:p w:rsidR="00555FD3" w:rsidRPr="00112A28" w:rsidRDefault="00555FD3"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3</w:t>
            </w:r>
          </w:p>
        </w:tc>
        <w:tc>
          <w:tcPr>
            <w:tcW w:w="176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 xml:space="preserve">Miệng </w:t>
            </w:r>
          </w:p>
        </w:tc>
        <w:tc>
          <w:tcPr>
            <w:tcW w:w="3196"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Ngậm cứng</w:t>
            </w:r>
            <w:r w:rsidR="00A634B2">
              <w:rPr>
                <w:rFonts w:ascii="Times New Roman" w:hAnsi="Times New Roman" w:cs="Times New Roman"/>
                <w:sz w:val="28"/>
                <w:szCs w:val="28"/>
              </w:rPr>
              <w:t>.</w:t>
            </w:r>
          </w:p>
        </w:tc>
        <w:tc>
          <w:tcPr>
            <w:tcW w:w="368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Mở hẳn</w:t>
            </w:r>
          </w:p>
        </w:tc>
      </w:tr>
      <w:tr w:rsidR="00555FD3" w:rsidRPr="00112A28" w:rsidTr="00F16CEE">
        <w:trPr>
          <w:jc w:val="center"/>
        </w:trPr>
        <w:tc>
          <w:tcPr>
            <w:tcW w:w="621" w:type="dxa"/>
          </w:tcPr>
          <w:p w:rsidR="00555FD3" w:rsidRPr="00112A28" w:rsidRDefault="00555FD3"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4</w:t>
            </w:r>
          </w:p>
        </w:tc>
        <w:tc>
          <w:tcPr>
            <w:tcW w:w="176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 xml:space="preserve">Mang </w:t>
            </w:r>
          </w:p>
          <w:p w:rsidR="00555FD3" w:rsidRPr="00112A28" w:rsidRDefault="00555FD3" w:rsidP="00252C8C">
            <w:pPr>
              <w:pStyle w:val="Compact"/>
              <w:spacing w:before="120" w:after="120"/>
              <w:rPr>
                <w:rFonts w:ascii="Times New Roman" w:hAnsi="Times New Roman" w:cs="Times New Roman"/>
                <w:sz w:val="28"/>
                <w:szCs w:val="28"/>
              </w:rPr>
            </w:pPr>
          </w:p>
        </w:tc>
        <w:tc>
          <w:tcPr>
            <w:tcW w:w="3196" w:type="dxa"/>
          </w:tcPr>
          <w:p w:rsidR="00555FD3" w:rsidRPr="00112A28" w:rsidRDefault="00A634B2"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 Dính</w:t>
            </w:r>
            <w:r w:rsidR="00555FD3" w:rsidRPr="00112A28">
              <w:rPr>
                <w:rFonts w:ascii="Times New Roman" w:hAnsi="Times New Roman" w:cs="Times New Roman"/>
                <w:sz w:val="28"/>
                <w:szCs w:val="28"/>
              </w:rPr>
              <w:t xml:space="preserve"> ch</w:t>
            </w:r>
            <w:r w:rsidR="00555FD3">
              <w:rPr>
                <w:rFonts w:ascii="Times New Roman" w:hAnsi="Times New Roman" w:cs="Times New Roman"/>
                <w:sz w:val="28"/>
                <w:szCs w:val="28"/>
              </w:rPr>
              <w:t>ặt</w:t>
            </w:r>
            <w:r w:rsidR="00555FD3" w:rsidRPr="00112A28">
              <w:rPr>
                <w:rFonts w:ascii="Times New Roman" w:hAnsi="Times New Roman" w:cs="Times New Roman"/>
                <w:sz w:val="28"/>
                <w:szCs w:val="28"/>
              </w:rPr>
              <w:t xml:space="preserve"> xuố</w:t>
            </w:r>
            <w:r w:rsidR="00555FD3">
              <w:rPr>
                <w:rFonts w:ascii="Times New Roman" w:hAnsi="Times New Roman" w:cs="Times New Roman"/>
                <w:sz w:val="28"/>
                <w:szCs w:val="28"/>
              </w:rPr>
              <w:t>ng hoa khế</w:t>
            </w:r>
            <w:r>
              <w:rPr>
                <w:rFonts w:ascii="Times New Roman" w:hAnsi="Times New Roman" w:cs="Times New Roman"/>
                <w:sz w:val="28"/>
                <w:szCs w:val="28"/>
              </w:rPr>
              <w:t>.</w:t>
            </w:r>
            <w:r w:rsidR="00555FD3" w:rsidRPr="00112A28">
              <w:rPr>
                <w:rFonts w:ascii="Times New Roman" w:hAnsi="Times New Roman" w:cs="Times New Roman"/>
                <w:sz w:val="28"/>
                <w:szCs w:val="28"/>
              </w:rPr>
              <w:t xml:space="preserve"> </w:t>
            </w:r>
          </w:p>
          <w:p w:rsidR="00555FD3" w:rsidRPr="00112A28" w:rsidRDefault="00A634B2"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 xml:space="preserve">- </w:t>
            </w:r>
            <w:r w:rsidR="00555FD3" w:rsidRPr="00112A28">
              <w:rPr>
                <w:rFonts w:ascii="Times New Roman" w:hAnsi="Times New Roman" w:cs="Times New Roman"/>
                <w:sz w:val="28"/>
                <w:szCs w:val="28"/>
              </w:rPr>
              <w:t>Không có nhớt và không có mùi hôi</w:t>
            </w:r>
            <w:r>
              <w:rPr>
                <w:rFonts w:ascii="Times New Roman" w:hAnsi="Times New Roman" w:cs="Times New Roman"/>
                <w:sz w:val="28"/>
                <w:szCs w:val="28"/>
              </w:rPr>
              <w:t>.</w:t>
            </w:r>
          </w:p>
          <w:p w:rsidR="00555FD3" w:rsidRPr="00112A28" w:rsidRDefault="00555FD3" w:rsidP="00252C8C">
            <w:pPr>
              <w:pStyle w:val="Compact"/>
              <w:spacing w:before="120" w:after="120"/>
              <w:rPr>
                <w:rFonts w:ascii="Times New Roman" w:hAnsi="Times New Roman" w:cs="Times New Roman"/>
                <w:sz w:val="28"/>
                <w:szCs w:val="28"/>
              </w:rPr>
            </w:pPr>
          </w:p>
        </w:tc>
        <w:tc>
          <w:tcPr>
            <w:tcW w:w="368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 Hơi cách hoa khế</w:t>
            </w:r>
          </w:p>
          <w:p w:rsidR="00555FD3" w:rsidRPr="00112A28" w:rsidRDefault="00A634B2"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 xml:space="preserve">- </w:t>
            </w:r>
            <w:r w:rsidR="00555FD3" w:rsidRPr="00112A28">
              <w:rPr>
                <w:rFonts w:ascii="Times New Roman" w:hAnsi="Times New Roman" w:cs="Times New Roman"/>
                <w:sz w:val="28"/>
                <w:szCs w:val="28"/>
              </w:rPr>
              <w:t>Màu nâu sám, có nhớt lẫn mùi hôi thối</w:t>
            </w:r>
          </w:p>
        </w:tc>
      </w:tr>
      <w:tr w:rsidR="00555FD3" w:rsidRPr="00112A28" w:rsidTr="00F16CEE">
        <w:trPr>
          <w:jc w:val="center"/>
        </w:trPr>
        <w:tc>
          <w:tcPr>
            <w:tcW w:w="621" w:type="dxa"/>
          </w:tcPr>
          <w:p w:rsidR="00555FD3" w:rsidRPr="00112A28" w:rsidRDefault="00555FD3"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lastRenderedPageBreak/>
              <w:t>5</w:t>
            </w:r>
          </w:p>
        </w:tc>
        <w:tc>
          <w:tcPr>
            <w:tcW w:w="176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Vẩy</w:t>
            </w:r>
          </w:p>
        </w:tc>
        <w:tc>
          <w:tcPr>
            <w:tcW w:w="3196"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 Vẩy tươi, óng ánh dính chặt.</w:t>
            </w:r>
          </w:p>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 xml:space="preserve">- Không có </w:t>
            </w:r>
            <w:r w:rsidR="00A634B2">
              <w:rPr>
                <w:rFonts w:ascii="Times New Roman" w:hAnsi="Times New Roman" w:cs="Times New Roman"/>
                <w:sz w:val="28"/>
                <w:szCs w:val="28"/>
              </w:rPr>
              <w:t>nh</w:t>
            </w:r>
            <w:r w:rsidRPr="00112A28">
              <w:rPr>
                <w:rFonts w:ascii="Times New Roman" w:hAnsi="Times New Roman" w:cs="Times New Roman"/>
                <w:sz w:val="28"/>
                <w:szCs w:val="28"/>
              </w:rPr>
              <w:t>iễm dịch hoặ</w:t>
            </w:r>
            <w:r w:rsidR="00A634B2">
              <w:rPr>
                <w:rFonts w:ascii="Times New Roman" w:hAnsi="Times New Roman" w:cs="Times New Roman"/>
                <w:sz w:val="28"/>
                <w:szCs w:val="28"/>
              </w:rPr>
              <w:t>c có ít màu trong</w:t>
            </w:r>
            <w:r w:rsidRPr="00112A28">
              <w:rPr>
                <w:rFonts w:ascii="Times New Roman" w:hAnsi="Times New Roman" w:cs="Times New Roman"/>
                <w:sz w:val="28"/>
                <w:szCs w:val="28"/>
              </w:rPr>
              <w:t>, không có mùi</w:t>
            </w:r>
            <w:r w:rsidR="00A634B2">
              <w:rPr>
                <w:rFonts w:ascii="Times New Roman" w:hAnsi="Times New Roman" w:cs="Times New Roman"/>
                <w:sz w:val="28"/>
                <w:szCs w:val="28"/>
              </w:rPr>
              <w:t>.</w:t>
            </w:r>
          </w:p>
        </w:tc>
        <w:tc>
          <w:tcPr>
            <w:tcW w:w="3685" w:type="dxa"/>
          </w:tcPr>
          <w:p w:rsidR="00555FD3" w:rsidRPr="00112A28" w:rsidRDefault="00A634B2"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 xml:space="preserve">- </w:t>
            </w:r>
            <w:r w:rsidR="00555FD3" w:rsidRPr="00112A28">
              <w:rPr>
                <w:rFonts w:ascii="Times New Roman" w:hAnsi="Times New Roman" w:cs="Times New Roman"/>
                <w:sz w:val="28"/>
                <w:szCs w:val="28"/>
              </w:rPr>
              <w:t>Vẩy mờ, lỏng bở, dễ tróc.</w:t>
            </w:r>
          </w:p>
          <w:p w:rsidR="00555FD3" w:rsidRDefault="00555FD3" w:rsidP="00252C8C">
            <w:pPr>
              <w:pStyle w:val="Compact"/>
              <w:spacing w:before="120" w:after="120"/>
              <w:rPr>
                <w:rFonts w:ascii="Times New Roman" w:hAnsi="Times New Roman" w:cs="Times New Roman"/>
                <w:sz w:val="28"/>
                <w:szCs w:val="28"/>
              </w:rPr>
            </w:pPr>
          </w:p>
          <w:p w:rsidR="00555FD3" w:rsidRPr="00112A28" w:rsidRDefault="00A634B2"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 xml:space="preserve">- </w:t>
            </w:r>
            <w:r w:rsidR="00555FD3" w:rsidRPr="00112A28">
              <w:rPr>
                <w:rFonts w:ascii="Times New Roman" w:hAnsi="Times New Roman" w:cs="Times New Roman"/>
                <w:sz w:val="28"/>
                <w:szCs w:val="28"/>
              </w:rPr>
              <w:t>Có n</w:t>
            </w:r>
            <w:r>
              <w:rPr>
                <w:rFonts w:ascii="Times New Roman" w:hAnsi="Times New Roman" w:cs="Times New Roman"/>
                <w:sz w:val="28"/>
                <w:szCs w:val="28"/>
              </w:rPr>
              <w:t>h</w:t>
            </w:r>
            <w:r w:rsidR="00555FD3" w:rsidRPr="00112A28">
              <w:rPr>
                <w:rFonts w:ascii="Times New Roman" w:hAnsi="Times New Roman" w:cs="Times New Roman"/>
                <w:sz w:val="28"/>
                <w:szCs w:val="28"/>
              </w:rPr>
              <w:t>iễm dịch bẩ</w:t>
            </w:r>
            <w:r>
              <w:rPr>
                <w:rFonts w:ascii="Times New Roman" w:hAnsi="Times New Roman" w:cs="Times New Roman"/>
                <w:sz w:val="28"/>
                <w:szCs w:val="28"/>
              </w:rPr>
              <w:t xml:space="preserve">n, mùi </w:t>
            </w:r>
            <w:r w:rsidR="00555FD3" w:rsidRPr="00112A28">
              <w:rPr>
                <w:rFonts w:ascii="Times New Roman" w:hAnsi="Times New Roman" w:cs="Times New Roman"/>
                <w:sz w:val="28"/>
                <w:szCs w:val="28"/>
              </w:rPr>
              <w:t>hôi trơn</w:t>
            </w:r>
            <w:r>
              <w:rPr>
                <w:rFonts w:ascii="Times New Roman" w:hAnsi="Times New Roman" w:cs="Times New Roman"/>
                <w:sz w:val="28"/>
                <w:szCs w:val="28"/>
              </w:rPr>
              <w:t>.</w:t>
            </w:r>
          </w:p>
        </w:tc>
      </w:tr>
      <w:tr w:rsidR="00555FD3" w:rsidRPr="00112A28" w:rsidTr="00F16CEE">
        <w:trPr>
          <w:jc w:val="center"/>
        </w:trPr>
        <w:tc>
          <w:tcPr>
            <w:tcW w:w="621" w:type="dxa"/>
          </w:tcPr>
          <w:p w:rsidR="00555FD3" w:rsidRPr="00112A28" w:rsidRDefault="00555FD3"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6</w:t>
            </w:r>
          </w:p>
        </w:tc>
        <w:tc>
          <w:tcPr>
            <w:tcW w:w="176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Bụng</w:t>
            </w:r>
          </w:p>
        </w:tc>
        <w:tc>
          <w:tcPr>
            <w:tcW w:w="3196"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Bình thường, không phình</w:t>
            </w:r>
            <w:r w:rsidR="00A634B2">
              <w:rPr>
                <w:rFonts w:ascii="Times New Roman" w:hAnsi="Times New Roman" w:cs="Times New Roman"/>
                <w:sz w:val="28"/>
                <w:szCs w:val="28"/>
              </w:rPr>
              <w:t>.</w:t>
            </w:r>
          </w:p>
        </w:tc>
        <w:tc>
          <w:tcPr>
            <w:tcW w:w="368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Bụng phình</w:t>
            </w:r>
            <w:r w:rsidR="00A634B2">
              <w:rPr>
                <w:rFonts w:ascii="Times New Roman" w:hAnsi="Times New Roman" w:cs="Times New Roman"/>
                <w:sz w:val="28"/>
                <w:szCs w:val="28"/>
              </w:rPr>
              <w:t>.</w:t>
            </w:r>
          </w:p>
        </w:tc>
      </w:tr>
      <w:tr w:rsidR="00555FD3" w:rsidRPr="00112A28" w:rsidTr="00F16CEE">
        <w:trPr>
          <w:jc w:val="center"/>
        </w:trPr>
        <w:tc>
          <w:tcPr>
            <w:tcW w:w="621" w:type="dxa"/>
          </w:tcPr>
          <w:p w:rsidR="00555FD3" w:rsidRPr="00112A28" w:rsidRDefault="00555FD3"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7</w:t>
            </w:r>
          </w:p>
        </w:tc>
        <w:tc>
          <w:tcPr>
            <w:tcW w:w="176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Hậu môn</w:t>
            </w:r>
          </w:p>
        </w:tc>
        <w:tc>
          <w:tcPr>
            <w:tcW w:w="3196"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Thụt sâu, trắng hạt</w:t>
            </w:r>
            <w:r w:rsidR="00A634B2">
              <w:rPr>
                <w:rFonts w:ascii="Times New Roman" w:hAnsi="Times New Roman" w:cs="Times New Roman"/>
                <w:sz w:val="28"/>
                <w:szCs w:val="28"/>
              </w:rPr>
              <w:t>.</w:t>
            </w:r>
          </w:p>
        </w:tc>
        <w:tc>
          <w:tcPr>
            <w:tcW w:w="368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Lồi, đỏ bẩn</w:t>
            </w:r>
            <w:r w:rsidR="00A634B2">
              <w:rPr>
                <w:rFonts w:ascii="Times New Roman" w:hAnsi="Times New Roman" w:cs="Times New Roman"/>
                <w:sz w:val="28"/>
                <w:szCs w:val="28"/>
              </w:rPr>
              <w:t>.</w:t>
            </w:r>
          </w:p>
        </w:tc>
      </w:tr>
      <w:tr w:rsidR="00555FD3" w:rsidRPr="00112A28" w:rsidTr="00F16CEE">
        <w:trPr>
          <w:jc w:val="center"/>
        </w:trPr>
        <w:tc>
          <w:tcPr>
            <w:tcW w:w="621" w:type="dxa"/>
          </w:tcPr>
          <w:p w:rsidR="00555FD3" w:rsidRPr="00112A28" w:rsidRDefault="00555FD3"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8</w:t>
            </w:r>
          </w:p>
        </w:tc>
        <w:tc>
          <w:tcPr>
            <w:tcW w:w="1765"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Thịt</w:t>
            </w:r>
          </w:p>
        </w:tc>
        <w:tc>
          <w:tcPr>
            <w:tcW w:w="3196" w:type="dxa"/>
          </w:tcPr>
          <w:p w:rsidR="00555FD3" w:rsidRPr="00112A28" w:rsidRDefault="00555FD3" w:rsidP="00252C8C">
            <w:pPr>
              <w:pStyle w:val="Compact"/>
              <w:spacing w:before="120" w:after="120"/>
              <w:rPr>
                <w:rFonts w:ascii="Times New Roman" w:hAnsi="Times New Roman" w:cs="Times New Roman"/>
                <w:sz w:val="28"/>
                <w:szCs w:val="28"/>
              </w:rPr>
            </w:pPr>
            <w:r w:rsidRPr="00112A28">
              <w:rPr>
                <w:rFonts w:ascii="Times New Roman" w:hAnsi="Times New Roman" w:cs="Times New Roman"/>
                <w:sz w:val="28"/>
                <w:szCs w:val="28"/>
              </w:rPr>
              <w:t>Rắn chắc có đàn hồi dính chặ</w:t>
            </w:r>
            <w:r>
              <w:rPr>
                <w:rFonts w:ascii="Times New Roman" w:hAnsi="Times New Roman" w:cs="Times New Roman"/>
                <w:sz w:val="28"/>
                <w:szCs w:val="28"/>
              </w:rPr>
              <w:t>t vào x</w:t>
            </w:r>
            <w:r w:rsidRPr="00112A28">
              <w:rPr>
                <w:rFonts w:ascii="Times New Roman" w:hAnsi="Times New Roman" w:cs="Times New Roman"/>
                <w:sz w:val="28"/>
                <w:szCs w:val="28"/>
              </w:rPr>
              <w:t>ương</w:t>
            </w:r>
            <w:r>
              <w:rPr>
                <w:rFonts w:ascii="Times New Roman" w:hAnsi="Times New Roman" w:cs="Times New Roman"/>
                <w:sz w:val="28"/>
                <w:szCs w:val="28"/>
              </w:rPr>
              <w:t xml:space="preserve"> sống</w:t>
            </w:r>
            <w:r w:rsidR="00A634B2">
              <w:rPr>
                <w:rFonts w:ascii="Times New Roman" w:hAnsi="Times New Roman" w:cs="Times New Roman"/>
                <w:sz w:val="28"/>
                <w:szCs w:val="28"/>
              </w:rPr>
              <w:t>.</w:t>
            </w:r>
          </w:p>
        </w:tc>
        <w:tc>
          <w:tcPr>
            <w:tcW w:w="3685" w:type="dxa"/>
          </w:tcPr>
          <w:p w:rsidR="00555FD3" w:rsidRPr="00112A28" w:rsidRDefault="00A634B2"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 xml:space="preserve">- </w:t>
            </w:r>
            <w:r w:rsidR="00555FD3" w:rsidRPr="00112A28">
              <w:rPr>
                <w:rFonts w:ascii="Times New Roman" w:hAnsi="Times New Roman" w:cs="Times New Roman"/>
                <w:sz w:val="28"/>
                <w:szCs w:val="28"/>
              </w:rPr>
              <w:t>Mềm nhũn, vết ấn ngón tay giữ nguyên.</w:t>
            </w:r>
          </w:p>
          <w:p w:rsidR="00555FD3" w:rsidRPr="00112A28" w:rsidRDefault="00A634B2" w:rsidP="00252C8C">
            <w:pPr>
              <w:pStyle w:val="Compact"/>
              <w:spacing w:before="120" w:after="120"/>
              <w:rPr>
                <w:rFonts w:ascii="Times New Roman" w:hAnsi="Times New Roman" w:cs="Times New Roman"/>
                <w:sz w:val="28"/>
                <w:szCs w:val="28"/>
              </w:rPr>
            </w:pPr>
            <w:r>
              <w:rPr>
                <w:rFonts w:ascii="Times New Roman" w:hAnsi="Times New Roman" w:cs="Times New Roman"/>
                <w:sz w:val="28"/>
                <w:szCs w:val="28"/>
              </w:rPr>
              <w:t xml:space="preserve">- </w:t>
            </w:r>
            <w:r w:rsidR="00555FD3" w:rsidRPr="00112A28">
              <w:rPr>
                <w:rFonts w:ascii="Times New Roman" w:hAnsi="Times New Roman" w:cs="Times New Roman"/>
                <w:sz w:val="28"/>
                <w:szCs w:val="28"/>
              </w:rPr>
              <w:t>Thịt tróc ra khỏi xương dễ dàng</w:t>
            </w:r>
            <w:r>
              <w:rPr>
                <w:rFonts w:ascii="Times New Roman" w:hAnsi="Times New Roman" w:cs="Times New Roman"/>
                <w:sz w:val="28"/>
                <w:szCs w:val="28"/>
              </w:rPr>
              <w:t>.</w:t>
            </w:r>
          </w:p>
        </w:tc>
      </w:tr>
    </w:tbl>
    <w:p w:rsidR="00555FD3" w:rsidRPr="00A634B2" w:rsidRDefault="00555FD3" w:rsidP="00252C8C">
      <w:pPr>
        <w:spacing w:before="120" w:after="120" w:line="240" w:lineRule="auto"/>
        <w:jc w:val="both"/>
        <w:rPr>
          <w:rFonts w:ascii="Times New Roman" w:hAnsi="Times New Roman" w:cs="Times New Roman"/>
          <w:b/>
          <w:sz w:val="28"/>
          <w:szCs w:val="28"/>
        </w:rPr>
      </w:pPr>
      <w:r w:rsidRPr="00A634B2">
        <w:rPr>
          <w:rFonts w:ascii="Times New Roman" w:hAnsi="Times New Roman" w:cs="Times New Roman"/>
          <w:b/>
          <w:sz w:val="28"/>
          <w:szCs w:val="28"/>
        </w:rPr>
        <w:t xml:space="preserve">*Trứng tươi ngon </w:t>
      </w:r>
    </w:p>
    <w:p w:rsidR="00555FD3" w:rsidRPr="00A634B2" w:rsidRDefault="00555FD3" w:rsidP="00252C8C">
      <w:pPr>
        <w:spacing w:before="120" w:after="120" w:line="240" w:lineRule="auto"/>
        <w:ind w:firstLine="720"/>
        <w:jc w:val="both"/>
        <w:rPr>
          <w:rFonts w:ascii="Times New Roman" w:hAnsi="Times New Roman" w:cs="Times New Roman"/>
          <w:sz w:val="28"/>
          <w:szCs w:val="28"/>
        </w:rPr>
      </w:pPr>
      <w:r w:rsidRPr="00A634B2">
        <w:rPr>
          <w:rFonts w:ascii="Times New Roman" w:hAnsi="Times New Roman" w:cs="Times New Roman"/>
          <w:sz w:val="28"/>
          <w:szCs w:val="28"/>
        </w:rPr>
        <w:t>- Chọn trứng bằng quan sát: Vỏ màu sáng, không có những vết sám đen, không bị dập</w:t>
      </w:r>
      <w:r w:rsidR="00A634B2" w:rsidRPr="00A634B2">
        <w:rPr>
          <w:rFonts w:ascii="Times New Roman" w:hAnsi="Times New Roman" w:cs="Times New Roman"/>
          <w:sz w:val="28"/>
          <w:szCs w:val="28"/>
        </w:rPr>
        <w:t>.</w:t>
      </w:r>
    </w:p>
    <w:p w:rsidR="00555FD3" w:rsidRPr="00A634B2" w:rsidRDefault="00555FD3" w:rsidP="00252C8C">
      <w:pPr>
        <w:spacing w:before="120" w:after="120" w:line="240" w:lineRule="auto"/>
        <w:ind w:firstLine="720"/>
        <w:jc w:val="both"/>
        <w:rPr>
          <w:rFonts w:ascii="Times New Roman" w:hAnsi="Times New Roman" w:cs="Times New Roman"/>
          <w:sz w:val="28"/>
          <w:szCs w:val="28"/>
        </w:rPr>
      </w:pPr>
      <w:r w:rsidRPr="00A634B2">
        <w:rPr>
          <w:rFonts w:ascii="Times New Roman" w:hAnsi="Times New Roman" w:cs="Times New Roman"/>
          <w:sz w:val="28"/>
          <w:szCs w:val="28"/>
        </w:rPr>
        <w:t xml:space="preserve"> - Quả trứng có màu hồng trong suốt khi soi qua ánh sáng.</w:t>
      </w:r>
    </w:p>
    <w:p w:rsidR="00555FD3" w:rsidRPr="00A634B2" w:rsidRDefault="00555FD3" w:rsidP="00252C8C">
      <w:pPr>
        <w:spacing w:before="120" w:after="120" w:line="240" w:lineRule="auto"/>
        <w:ind w:firstLine="720"/>
        <w:jc w:val="both"/>
        <w:rPr>
          <w:rFonts w:ascii="Times New Roman" w:hAnsi="Times New Roman" w:cs="Times New Roman"/>
          <w:sz w:val="28"/>
          <w:szCs w:val="28"/>
        </w:rPr>
      </w:pPr>
      <w:r w:rsidRPr="00A634B2">
        <w:rPr>
          <w:rFonts w:ascii="Times New Roman" w:hAnsi="Times New Roman" w:cs="Times New Roman"/>
          <w:sz w:val="28"/>
          <w:szCs w:val="28"/>
        </w:rPr>
        <w:t>- Có thể dùng nước lã để chọn: Trứng mới thì chìm xuống và nằm ngang dưới lòng chậu.</w:t>
      </w:r>
    </w:p>
    <w:p w:rsidR="00555FD3" w:rsidRPr="006803B9" w:rsidRDefault="00555FD3" w:rsidP="00252C8C">
      <w:pPr>
        <w:spacing w:before="120" w:after="120" w:line="240" w:lineRule="auto"/>
        <w:ind w:firstLine="720"/>
        <w:jc w:val="both"/>
        <w:rPr>
          <w:rFonts w:ascii="Times New Roman" w:hAnsi="Times New Roman" w:cs="Times New Roman"/>
          <w:sz w:val="28"/>
          <w:szCs w:val="28"/>
        </w:rPr>
      </w:pPr>
      <w:r w:rsidRPr="00A634B2">
        <w:rPr>
          <w:rFonts w:ascii="Times New Roman" w:hAnsi="Times New Roman" w:cs="Times New Roman"/>
          <w:sz w:val="28"/>
          <w:szCs w:val="28"/>
        </w:rPr>
        <w:t>- Dùng cảm giác: Cầm trứng lên xem nặng hay nhẹ ra sao và lắc thử, nếu lắc nhẹ có tiếng động là trứng không tố</w:t>
      </w:r>
      <w:r w:rsidR="006803B9">
        <w:rPr>
          <w:rFonts w:ascii="Times New Roman" w:hAnsi="Times New Roman" w:cs="Times New Roman"/>
          <w:sz w:val="28"/>
          <w:szCs w:val="28"/>
        </w:rPr>
        <w:t>t.</w:t>
      </w:r>
    </w:p>
    <w:p w:rsidR="006803B9" w:rsidRDefault="00555FD3" w:rsidP="00252C8C">
      <w:pPr>
        <w:pStyle w:val="BodyText"/>
        <w:spacing w:before="120" w:line="240" w:lineRule="auto"/>
        <w:ind w:firstLine="720"/>
        <w:jc w:val="both"/>
        <w:rPr>
          <w:rFonts w:cs="Times New Roman"/>
          <w:szCs w:val="28"/>
        </w:rPr>
      </w:pPr>
      <w:r>
        <w:rPr>
          <w:rFonts w:cs="Times New Roman"/>
          <w:szCs w:val="28"/>
        </w:rPr>
        <w:t xml:space="preserve">- </w:t>
      </w:r>
      <w:r w:rsidRPr="00112A28">
        <w:rPr>
          <w:rFonts w:cs="Times New Roman"/>
          <w:szCs w:val="28"/>
        </w:rPr>
        <w:t>Lươn: Trên lưng có màu nâu, dưới bụng vàng và ngắ</w:t>
      </w:r>
      <w:r w:rsidR="006803B9">
        <w:rPr>
          <w:rFonts w:cs="Times New Roman"/>
          <w:szCs w:val="28"/>
        </w:rPr>
        <w:t xml:space="preserve">n </w:t>
      </w:r>
    </w:p>
    <w:p w:rsidR="00555FD3" w:rsidRPr="006803B9" w:rsidRDefault="00555FD3" w:rsidP="00252C8C">
      <w:pPr>
        <w:pStyle w:val="BodyText"/>
        <w:spacing w:before="120" w:line="240" w:lineRule="auto"/>
        <w:ind w:firstLine="720"/>
        <w:jc w:val="both"/>
        <w:rPr>
          <w:rFonts w:cs="Times New Roman"/>
          <w:szCs w:val="28"/>
        </w:rPr>
      </w:pPr>
      <w:r w:rsidRPr="004A02C0">
        <w:rPr>
          <w:rFonts w:cs="Times New Roman"/>
          <w:b/>
          <w:szCs w:val="28"/>
        </w:rPr>
        <w:t>* Rau quả tươi:</w:t>
      </w:r>
    </w:p>
    <w:p w:rsidR="00555FD3" w:rsidRPr="00112A28" w:rsidRDefault="00A634B2" w:rsidP="00252C8C">
      <w:pPr>
        <w:pStyle w:val="BodyText"/>
        <w:spacing w:before="120" w:line="240" w:lineRule="auto"/>
        <w:ind w:firstLine="720"/>
        <w:jc w:val="both"/>
        <w:rPr>
          <w:rFonts w:cs="Times New Roman"/>
          <w:szCs w:val="28"/>
        </w:rPr>
      </w:pPr>
      <w:r>
        <w:rPr>
          <w:rFonts w:cs="Times New Roman"/>
          <w:szCs w:val="28"/>
        </w:rPr>
        <w:t xml:space="preserve">- </w:t>
      </w:r>
      <w:r w:rsidR="00555FD3" w:rsidRPr="00112A28">
        <w:rPr>
          <w:rFonts w:cs="Times New Roman"/>
          <w:szCs w:val="28"/>
        </w:rPr>
        <w:t>Hình dạng bình thường, màu sắc tự nhiên, không bị úa, dập nát hoặc dính các chất lạ, không có mùi lạ</w:t>
      </w:r>
    </w:p>
    <w:p w:rsidR="00555FD3" w:rsidRDefault="00A634B2" w:rsidP="00252C8C">
      <w:pPr>
        <w:pStyle w:val="Compact"/>
        <w:spacing w:before="120" w:after="120"/>
        <w:ind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555FD3" w:rsidRPr="00112A28">
        <w:rPr>
          <w:rFonts w:ascii="Times New Roman" w:hAnsi="Times New Roman" w:cs="Times New Roman"/>
          <w:sz w:val="28"/>
          <w:szCs w:val="28"/>
        </w:rPr>
        <w:t>Nên chú ý một số loại quả bên trong đã bị hỏ</w:t>
      </w:r>
      <w:r w:rsidR="00555FD3">
        <w:rPr>
          <w:rFonts w:ascii="Times New Roman" w:hAnsi="Times New Roman" w:cs="Times New Roman"/>
          <w:sz w:val="28"/>
          <w:szCs w:val="28"/>
        </w:rPr>
        <w:t>ng nhưng bên ngoài</w:t>
      </w:r>
      <w:r w:rsidR="00555FD3" w:rsidRPr="00112A28">
        <w:rPr>
          <w:rFonts w:ascii="Times New Roman" w:hAnsi="Times New Roman" w:cs="Times New Roman"/>
          <w:sz w:val="28"/>
          <w:szCs w:val="28"/>
        </w:rPr>
        <w:t xml:space="preserve"> vẫn còn tươi do sử dụ</w:t>
      </w:r>
      <w:r w:rsidR="00555FD3">
        <w:rPr>
          <w:rFonts w:ascii="Times New Roman" w:hAnsi="Times New Roman" w:cs="Times New Roman"/>
          <w:sz w:val="28"/>
          <w:szCs w:val="28"/>
        </w:rPr>
        <w:t>ng hóa chất</w:t>
      </w:r>
      <w:r w:rsidR="00555FD3" w:rsidRPr="00112A28">
        <w:rPr>
          <w:rFonts w:ascii="Times New Roman" w:hAnsi="Times New Roman" w:cs="Times New Roman"/>
          <w:sz w:val="28"/>
          <w:szCs w:val="28"/>
        </w:rPr>
        <w:t xml:space="preserve"> bảo quản, do đó phải xem kỹ trước khi giao nhận. </w:t>
      </w:r>
    </w:p>
    <w:p w:rsidR="00555FD3" w:rsidRPr="004A02C0" w:rsidRDefault="006803B9" w:rsidP="00252C8C">
      <w:pPr>
        <w:pStyle w:val="BodyText"/>
        <w:spacing w:before="120" w:line="240" w:lineRule="auto"/>
        <w:jc w:val="both"/>
        <w:rPr>
          <w:rFonts w:cs="Times New Roman"/>
          <w:b/>
          <w:szCs w:val="28"/>
        </w:rPr>
      </w:pPr>
      <w:r>
        <w:rPr>
          <w:rFonts w:cs="Times New Roman"/>
          <w:b/>
          <w:szCs w:val="28"/>
        </w:rPr>
        <w:t>3.3.</w:t>
      </w:r>
      <w:r w:rsidR="00555FD3" w:rsidRPr="00112A28">
        <w:rPr>
          <w:rFonts w:cs="Times New Roman"/>
          <w:b/>
          <w:szCs w:val="28"/>
        </w:rPr>
        <w:t xml:space="preserve">Biện pháp 3: </w:t>
      </w:r>
      <w:r w:rsidR="00555FD3" w:rsidRPr="004A02C0">
        <w:rPr>
          <w:rFonts w:cs="Times New Roman"/>
          <w:b/>
          <w:szCs w:val="28"/>
        </w:rPr>
        <w:t>Th</w:t>
      </w:r>
      <w:r w:rsidR="00555FD3" w:rsidRPr="004A02C0">
        <w:rPr>
          <w:b/>
        </w:rPr>
        <w:t xml:space="preserve">ực hiện đúng yêu cầu trong </w:t>
      </w:r>
      <w:r w:rsidR="00555FD3" w:rsidRPr="004A02C0">
        <w:rPr>
          <w:rFonts w:cs="Times New Roman"/>
          <w:b/>
          <w:szCs w:val="28"/>
        </w:rPr>
        <w:t>sơ chế thự</w:t>
      </w:r>
      <w:r>
        <w:rPr>
          <w:rFonts w:cs="Times New Roman"/>
          <w:b/>
          <w:szCs w:val="28"/>
        </w:rPr>
        <w:t>c phẩ</w:t>
      </w:r>
      <w:r w:rsidR="00555FD3" w:rsidRPr="004A02C0">
        <w:rPr>
          <w:rFonts w:cs="Times New Roman"/>
          <w:b/>
          <w:szCs w:val="28"/>
        </w:rPr>
        <w:t>m.</w:t>
      </w:r>
    </w:p>
    <w:p w:rsidR="00555FD3" w:rsidRPr="00112A28" w:rsidRDefault="00555FD3" w:rsidP="00252C8C">
      <w:pPr>
        <w:pStyle w:val="BodyText"/>
        <w:spacing w:before="120" w:line="240" w:lineRule="auto"/>
        <w:ind w:firstLine="720"/>
        <w:jc w:val="both"/>
        <w:rPr>
          <w:rFonts w:cs="Times New Roman"/>
          <w:szCs w:val="28"/>
        </w:rPr>
      </w:pPr>
      <w:r w:rsidRPr="00112A28">
        <w:rPr>
          <w:rFonts w:cs="Times New Roman"/>
          <w:szCs w:val="28"/>
        </w:rPr>
        <w:t>Ai cũng cho rằng đây là một việc làm rất dễ ràng nhưng nó lạ</w:t>
      </w:r>
      <w:r w:rsidR="00A634B2">
        <w:rPr>
          <w:rFonts w:cs="Times New Roman"/>
          <w:szCs w:val="28"/>
        </w:rPr>
        <w:t xml:space="preserve">i là khâu rất </w:t>
      </w:r>
      <w:r w:rsidRPr="00112A28">
        <w:rPr>
          <w:rFonts w:cs="Times New Roman"/>
          <w:szCs w:val="28"/>
        </w:rPr>
        <w:t>quan trọng trong quá trình sơ chế món ăn. Bởi sơ chế là nhằm làm sạch nguyên liệu và loại bỏ những phần độc hại, những phần không ăn được, những phần có giá trị dinh dưỡng thấp, có ảnh hưởng không tốt cho người ăn để giúp món ăn được ngon hơn, hấp dẫn hơn.</w:t>
      </w:r>
    </w:p>
    <w:p w:rsidR="00555FD3" w:rsidRPr="00112A28" w:rsidRDefault="00555FD3" w:rsidP="00252C8C">
      <w:pPr>
        <w:pStyle w:val="BodyText"/>
        <w:spacing w:before="120" w:line="240" w:lineRule="auto"/>
        <w:ind w:firstLine="720"/>
        <w:jc w:val="both"/>
        <w:rPr>
          <w:rFonts w:cs="Times New Roman"/>
          <w:szCs w:val="28"/>
        </w:rPr>
      </w:pPr>
      <w:r w:rsidRPr="00112A28">
        <w:rPr>
          <w:rFonts w:cs="Times New Roman"/>
          <w:szCs w:val="28"/>
        </w:rPr>
        <w:lastRenderedPageBreak/>
        <w:t>Bước 1: Nhặt sạch</w:t>
      </w:r>
      <w:r w:rsidR="00A634B2">
        <w:rPr>
          <w:rFonts w:cs="Times New Roman"/>
          <w:szCs w:val="28"/>
        </w:rPr>
        <w:t>,</w:t>
      </w:r>
      <w:r w:rsidRPr="00112A28">
        <w:rPr>
          <w:rFonts w:cs="Times New Roman"/>
          <w:szCs w:val="28"/>
        </w:rPr>
        <w:t xml:space="preserve"> bỏ phần thừa không ăn được</w:t>
      </w:r>
      <w:r w:rsidR="00A634B2">
        <w:rPr>
          <w:rFonts w:cs="Times New Roman"/>
          <w:szCs w:val="28"/>
        </w:rPr>
        <w:t>.</w:t>
      </w:r>
    </w:p>
    <w:p w:rsidR="00A634B2" w:rsidRDefault="00555FD3" w:rsidP="00252C8C">
      <w:pPr>
        <w:pStyle w:val="BodyText"/>
        <w:spacing w:before="120" w:line="240" w:lineRule="auto"/>
        <w:ind w:firstLine="720"/>
        <w:jc w:val="both"/>
        <w:rPr>
          <w:rFonts w:cs="Times New Roman"/>
          <w:szCs w:val="28"/>
        </w:rPr>
      </w:pPr>
      <w:r w:rsidRPr="00112A28">
        <w:rPr>
          <w:rFonts w:cs="Times New Roman"/>
          <w:szCs w:val="28"/>
        </w:rPr>
        <w:t xml:space="preserve">Bước 2: </w:t>
      </w:r>
    </w:p>
    <w:p w:rsidR="00555FD3" w:rsidRPr="00112A28" w:rsidRDefault="00A634B2" w:rsidP="00252C8C">
      <w:pPr>
        <w:pStyle w:val="BodyText"/>
        <w:spacing w:before="120" w:line="240" w:lineRule="auto"/>
        <w:jc w:val="both"/>
        <w:rPr>
          <w:rFonts w:cs="Times New Roman"/>
          <w:szCs w:val="28"/>
        </w:rPr>
      </w:pPr>
      <w:r>
        <w:rPr>
          <w:rFonts w:cs="Times New Roman"/>
          <w:szCs w:val="28"/>
        </w:rPr>
        <w:t xml:space="preserve">- </w:t>
      </w:r>
      <w:r w:rsidR="00555FD3" w:rsidRPr="00112A28">
        <w:rPr>
          <w:rFonts w:cs="Times New Roman"/>
          <w:szCs w:val="28"/>
        </w:rPr>
        <w:t>Với rau</w:t>
      </w:r>
      <w:r w:rsidR="006803B9">
        <w:rPr>
          <w:rFonts w:cs="Times New Roman"/>
          <w:szCs w:val="28"/>
        </w:rPr>
        <w:t>:</w:t>
      </w:r>
      <w:r w:rsidR="00555FD3" w:rsidRPr="00112A28">
        <w:rPr>
          <w:rFonts w:cs="Times New Roman"/>
          <w:szCs w:val="28"/>
        </w:rPr>
        <w:t xml:space="preserve"> rửa sạch ngâm với nước lã </w:t>
      </w:r>
      <w:r w:rsidR="006803B9">
        <w:rPr>
          <w:rFonts w:cs="Times New Roman"/>
          <w:szCs w:val="28"/>
        </w:rPr>
        <w:t>30phút</w:t>
      </w:r>
      <w:r w:rsidR="00555FD3" w:rsidRPr="00112A28">
        <w:rPr>
          <w:rFonts w:cs="Times New Roman"/>
          <w:szCs w:val="28"/>
        </w:rPr>
        <w:t xml:space="preserve"> sau đó mới rửa sạch cho vào chế biến. </w:t>
      </w:r>
    </w:p>
    <w:p w:rsidR="00555FD3" w:rsidRPr="00112A28" w:rsidRDefault="00A634B2" w:rsidP="00252C8C">
      <w:pPr>
        <w:pStyle w:val="BodyText"/>
        <w:spacing w:before="120" w:line="240" w:lineRule="auto"/>
        <w:jc w:val="both"/>
        <w:rPr>
          <w:rFonts w:cs="Times New Roman"/>
          <w:szCs w:val="28"/>
        </w:rPr>
      </w:pPr>
      <w:r>
        <w:rPr>
          <w:rFonts w:cs="Times New Roman"/>
          <w:szCs w:val="28"/>
        </w:rPr>
        <w:t xml:space="preserve">- </w:t>
      </w:r>
      <w:r w:rsidR="00555FD3" w:rsidRPr="00112A28">
        <w:rPr>
          <w:rFonts w:cs="Times New Roman"/>
          <w:szCs w:val="28"/>
        </w:rPr>
        <w:t>Với củ quả</w:t>
      </w:r>
      <w:r>
        <w:rPr>
          <w:rFonts w:cs="Times New Roman"/>
          <w:szCs w:val="28"/>
        </w:rPr>
        <w:t>,</w:t>
      </w:r>
      <w:r w:rsidR="00555FD3" w:rsidRPr="00112A28">
        <w:rPr>
          <w:rFonts w:cs="Times New Roman"/>
          <w:szCs w:val="28"/>
        </w:rPr>
        <w:t xml:space="preserve"> rửa sạch gọt rửa lại dưới vòi nước sạ</w:t>
      </w:r>
      <w:r>
        <w:rPr>
          <w:rFonts w:cs="Times New Roman"/>
          <w:szCs w:val="28"/>
        </w:rPr>
        <w:t>ch.</w:t>
      </w:r>
    </w:p>
    <w:p w:rsidR="00555FD3" w:rsidRPr="00112A28" w:rsidRDefault="00A634B2" w:rsidP="00252C8C">
      <w:pPr>
        <w:pStyle w:val="BodyText"/>
        <w:spacing w:before="120" w:line="240" w:lineRule="auto"/>
        <w:jc w:val="both"/>
        <w:rPr>
          <w:rFonts w:cs="Times New Roman"/>
          <w:szCs w:val="28"/>
        </w:rPr>
      </w:pPr>
      <w:r>
        <w:rPr>
          <w:rFonts w:cs="Times New Roman"/>
          <w:szCs w:val="28"/>
        </w:rPr>
        <w:t xml:space="preserve">- </w:t>
      </w:r>
      <w:r w:rsidR="00555FD3" w:rsidRPr="00112A28">
        <w:rPr>
          <w:rFonts w:cs="Times New Roman"/>
          <w:szCs w:val="28"/>
        </w:rPr>
        <w:t>Với thịt xương rửa sạch thái rồi trần nước sôi cho đến hết mùi hôi</w:t>
      </w:r>
      <w:r>
        <w:rPr>
          <w:rFonts w:cs="Times New Roman"/>
          <w:szCs w:val="28"/>
        </w:rPr>
        <w:t>.</w:t>
      </w:r>
    </w:p>
    <w:p w:rsidR="00555FD3" w:rsidRPr="00112A28" w:rsidRDefault="00555FD3" w:rsidP="00252C8C">
      <w:pPr>
        <w:pStyle w:val="FirstParagraph"/>
        <w:spacing w:before="120" w:after="120"/>
        <w:ind w:firstLine="720"/>
        <w:jc w:val="both"/>
        <w:rPr>
          <w:rFonts w:ascii="Times New Roman" w:hAnsi="Times New Roman" w:cs="Times New Roman"/>
          <w:sz w:val="28"/>
          <w:szCs w:val="28"/>
        </w:rPr>
      </w:pPr>
      <w:bookmarkStart w:id="4" w:name="section"/>
      <w:bookmarkEnd w:id="4"/>
      <w:r w:rsidRPr="00112A28">
        <w:rPr>
          <w:rFonts w:ascii="Times New Roman" w:hAnsi="Times New Roman" w:cs="Times New Roman"/>
          <w:sz w:val="28"/>
          <w:szCs w:val="28"/>
        </w:rPr>
        <w:t>Sơ chế đúng kỹ thuật sẽ tiết kiệm được nguyên liệu, giữ được giá trị dinh dưỡng của nguyên liệu, hơn nữa là đảm bảo vệ sinh và tinh khiết của nguyên liệu</w:t>
      </w:r>
      <w:r w:rsidR="00A634B2">
        <w:rPr>
          <w:rFonts w:ascii="Times New Roman" w:hAnsi="Times New Roman" w:cs="Times New Roman"/>
          <w:sz w:val="28"/>
          <w:szCs w:val="28"/>
        </w:rPr>
        <w:t>.</w:t>
      </w:r>
      <w:r w:rsidRPr="00112A28">
        <w:rPr>
          <w:rFonts w:ascii="Times New Roman" w:hAnsi="Times New Roman" w:cs="Times New Roman"/>
          <w:sz w:val="28"/>
          <w:szCs w:val="28"/>
        </w:rPr>
        <w:t xml:space="preserve"> </w:t>
      </w:r>
    </w:p>
    <w:p w:rsidR="00555FD3" w:rsidRDefault="00555FD3" w:rsidP="00252C8C">
      <w:pPr>
        <w:pStyle w:val="FirstParagraph"/>
        <w:spacing w:before="120" w:after="120"/>
        <w:ind w:firstLine="720"/>
        <w:jc w:val="both"/>
        <w:rPr>
          <w:rFonts w:ascii="Times New Roman" w:hAnsi="Times New Roman" w:cs="Times New Roman"/>
          <w:sz w:val="28"/>
          <w:szCs w:val="28"/>
        </w:rPr>
      </w:pPr>
      <w:r w:rsidRPr="00112A28">
        <w:rPr>
          <w:rFonts w:ascii="Times New Roman" w:hAnsi="Times New Roman" w:cs="Times New Roman"/>
          <w:sz w:val="28"/>
          <w:szCs w:val="28"/>
        </w:rPr>
        <w:t>Mỗi loại nguyên liệu dùng để chế biến các món ăn khác nhau, đòi hỏi cách sơ chế ứng với từng trường hợp: Có thể cắt khúc, thái miếng, thái hạt lựu, xay nhỏ hoặc để nguyên.</w:t>
      </w:r>
    </w:p>
    <w:p w:rsidR="00555FD3" w:rsidRPr="00112A28" w:rsidRDefault="006803B9" w:rsidP="00252C8C">
      <w:pPr>
        <w:pStyle w:val="B"/>
        <w:spacing w:before="120" w:after="120" w:line="240" w:lineRule="auto"/>
      </w:pPr>
      <w:bookmarkStart w:id="5" w:name="_Toc3642562"/>
      <w:r>
        <w:t>3.4.</w:t>
      </w:r>
      <w:r w:rsidR="00555FD3" w:rsidRPr="00112A28">
        <w:t>Biện pháp 4 : Chế biến thực p</w:t>
      </w:r>
      <w:bookmarkEnd w:id="5"/>
      <w:r w:rsidR="00555FD3">
        <w:t>hẩm đ</w:t>
      </w:r>
      <w:r w:rsidR="00555FD3" w:rsidRPr="00E93D68">
        <w:t>ảm</w:t>
      </w:r>
      <w:r w:rsidR="00555FD3">
        <w:t xml:space="preserve"> b</w:t>
      </w:r>
      <w:r w:rsidR="00555FD3" w:rsidRPr="00E93D68">
        <w:t>ảo</w:t>
      </w:r>
      <w:r w:rsidR="00555FD3">
        <w:t xml:space="preserve"> dinh d</w:t>
      </w:r>
      <w:r w:rsidR="00555FD3" w:rsidRPr="00E93D68">
        <w:t>ưỡng</w:t>
      </w:r>
      <w:r w:rsidR="00CE252B">
        <w:t>.</w:t>
      </w:r>
    </w:p>
    <w:p w:rsidR="00555FD3" w:rsidRPr="00112A28" w:rsidRDefault="00555FD3" w:rsidP="00252C8C">
      <w:pPr>
        <w:pStyle w:val="BodyText"/>
        <w:spacing w:before="120" w:line="240" w:lineRule="auto"/>
        <w:ind w:firstLine="720"/>
        <w:jc w:val="both"/>
        <w:rPr>
          <w:rFonts w:cs="Times New Roman"/>
          <w:szCs w:val="28"/>
        </w:rPr>
      </w:pPr>
      <w:r w:rsidRPr="00112A28">
        <w:rPr>
          <w:rFonts w:cs="Times New Roman"/>
          <w:szCs w:val="28"/>
        </w:rPr>
        <w:t xml:space="preserve">Sau khi sơ chế xong các nguyên liệu được đưa vào quá trình chế biến nhiệt. </w:t>
      </w:r>
      <w:r w:rsidR="00CE252B">
        <w:rPr>
          <w:rFonts w:cs="Times New Roman"/>
          <w:szCs w:val="28"/>
        </w:rPr>
        <w:t>Các</w:t>
      </w:r>
      <w:r w:rsidRPr="00112A28">
        <w:rPr>
          <w:rFonts w:cs="Times New Roman"/>
          <w:szCs w:val="28"/>
        </w:rPr>
        <w:t xml:space="preserve"> nguyên liệ</w:t>
      </w:r>
      <w:r w:rsidR="00CE252B">
        <w:rPr>
          <w:rFonts w:cs="Times New Roman"/>
          <w:szCs w:val="28"/>
        </w:rPr>
        <w:t xml:space="preserve">u phải </w:t>
      </w:r>
      <w:r w:rsidRPr="00112A28">
        <w:rPr>
          <w:rFonts w:cs="Times New Roman"/>
          <w:szCs w:val="28"/>
        </w:rPr>
        <w:t>được tẩm ướp trước khi đưa vào chế biến nhiệt.</w:t>
      </w:r>
    </w:p>
    <w:p w:rsidR="00555FD3" w:rsidRPr="00112A28" w:rsidRDefault="00555FD3" w:rsidP="00252C8C">
      <w:pPr>
        <w:pStyle w:val="BodyText"/>
        <w:spacing w:before="120" w:line="240" w:lineRule="auto"/>
        <w:ind w:firstLine="720"/>
        <w:jc w:val="both"/>
        <w:rPr>
          <w:rFonts w:cs="Times New Roman"/>
          <w:szCs w:val="28"/>
        </w:rPr>
      </w:pPr>
      <w:r w:rsidRPr="00112A28">
        <w:rPr>
          <w:rFonts w:cs="Times New Roman"/>
          <w:szCs w:val="28"/>
        </w:rPr>
        <w:t>Thời gian chế biến để làm chín nguyên liệu phụ thuộc vào cách chế biến của mỗi món ăn là lâu hay nhanh</w:t>
      </w:r>
      <w:r w:rsidR="00CE252B">
        <w:rPr>
          <w:rFonts w:cs="Times New Roman"/>
          <w:szCs w:val="28"/>
        </w:rPr>
        <w:t>,</w:t>
      </w:r>
      <w:r w:rsidRPr="00112A28">
        <w:rPr>
          <w:rFonts w:cs="Times New Roman"/>
          <w:szCs w:val="28"/>
        </w:rPr>
        <w:t xml:space="preserve"> phụ thuộc vào cách pha phối các nguyên liệu đó khi chế biến xong</w:t>
      </w:r>
      <w:r w:rsidR="00CE252B">
        <w:rPr>
          <w:rFonts w:cs="Times New Roman"/>
          <w:szCs w:val="28"/>
        </w:rPr>
        <w:t>. Y</w:t>
      </w:r>
      <w:r w:rsidRPr="00112A28">
        <w:rPr>
          <w:rFonts w:cs="Times New Roman"/>
          <w:szCs w:val="28"/>
        </w:rPr>
        <w:t xml:space="preserve">êu cầu các nguyên liệu phải có màu sắc tự nhiên của nguyên liệu, có mùi thơm, vị </w:t>
      </w:r>
      <w:r>
        <w:rPr>
          <w:rFonts w:cs="Times New Roman"/>
          <w:szCs w:val="28"/>
        </w:rPr>
        <w:t>ngọt</w:t>
      </w:r>
      <w:r w:rsidRPr="00112A28">
        <w:rPr>
          <w:rFonts w:cs="Times New Roman"/>
          <w:szCs w:val="28"/>
        </w:rPr>
        <w:t>, nguyên liệu chín mềm  không vỡ nát</w:t>
      </w:r>
      <w:r w:rsidR="00CE252B">
        <w:rPr>
          <w:rFonts w:cs="Times New Roman"/>
          <w:szCs w:val="28"/>
        </w:rPr>
        <w:t>.</w:t>
      </w:r>
    </w:p>
    <w:p w:rsidR="00555FD3" w:rsidRPr="00112A28" w:rsidRDefault="006803B9" w:rsidP="00252C8C">
      <w:pPr>
        <w:pStyle w:val="B"/>
        <w:spacing w:before="120" w:after="120" w:line="240" w:lineRule="auto"/>
      </w:pPr>
      <w:bookmarkStart w:id="6" w:name="_Toc3642563"/>
      <w:r>
        <w:t>3.5.</w:t>
      </w:r>
      <w:r w:rsidR="00555FD3" w:rsidRPr="00112A28">
        <w:t>Biện pháp 5:</w:t>
      </w:r>
      <w:bookmarkEnd w:id="6"/>
      <w:r w:rsidR="00555FD3" w:rsidRPr="00112A28">
        <w:t xml:space="preserve"> </w:t>
      </w:r>
      <w:r w:rsidR="00555FD3">
        <w:t>Th</w:t>
      </w:r>
      <w:r w:rsidR="00555FD3" w:rsidRPr="00004FE0">
        <w:t>ự</w:t>
      </w:r>
      <w:r w:rsidR="00555FD3">
        <w:t>c hi</w:t>
      </w:r>
      <w:r w:rsidR="00555FD3" w:rsidRPr="00004FE0">
        <w:t>ện</w:t>
      </w:r>
      <w:r w:rsidR="00555FD3">
        <w:t xml:space="preserve"> chia </w:t>
      </w:r>
      <w:r w:rsidR="00555FD3" w:rsidRPr="00004FE0">
        <w:t>ă</w:t>
      </w:r>
      <w:r w:rsidR="00555FD3">
        <w:t xml:space="preserve">n </w:t>
      </w:r>
      <w:r w:rsidR="00555FD3" w:rsidRPr="00004FE0">
        <w:t>đảm</w:t>
      </w:r>
      <w:r w:rsidR="00555FD3">
        <w:t xml:space="preserve"> b</w:t>
      </w:r>
      <w:r w:rsidR="00555FD3" w:rsidRPr="00004FE0">
        <w:t>ảo</w:t>
      </w:r>
      <w:r w:rsidR="00555FD3">
        <w:t xml:space="preserve"> v</w:t>
      </w:r>
      <w:r w:rsidR="00555FD3" w:rsidRPr="00004FE0">
        <w:t>ệ</w:t>
      </w:r>
      <w:r w:rsidR="00555FD3">
        <w:t xml:space="preserve"> sinh an to</w:t>
      </w:r>
      <w:r w:rsidR="00555FD3" w:rsidRPr="00004FE0">
        <w:t>àn</w:t>
      </w:r>
      <w:r w:rsidR="00555FD3">
        <w:t xml:space="preserve"> th</w:t>
      </w:r>
      <w:r w:rsidR="00555FD3" w:rsidRPr="00004FE0">
        <w:t>ự</w:t>
      </w:r>
      <w:r w:rsidR="00555FD3">
        <w:t>c ph</w:t>
      </w:r>
      <w:r w:rsidR="00555FD3" w:rsidRPr="00004FE0">
        <w:t>ẩm</w:t>
      </w:r>
      <w:r w:rsidR="00CE252B">
        <w:t>.</w:t>
      </w:r>
    </w:p>
    <w:p w:rsidR="00555FD3" w:rsidRDefault="00555FD3" w:rsidP="00252C8C">
      <w:pPr>
        <w:pStyle w:val="BodyText"/>
        <w:spacing w:before="120" w:line="240" w:lineRule="auto"/>
        <w:ind w:firstLine="720"/>
        <w:jc w:val="both"/>
        <w:rPr>
          <w:rFonts w:cs="Times New Roman"/>
          <w:szCs w:val="28"/>
        </w:rPr>
      </w:pPr>
      <w:r w:rsidRPr="00112A28">
        <w:rPr>
          <w:rFonts w:cs="Times New Roman"/>
          <w:szCs w:val="28"/>
        </w:rPr>
        <w:t xml:space="preserve">Việc chia </w:t>
      </w:r>
      <w:r>
        <w:rPr>
          <w:rFonts w:cs="Times New Roman"/>
          <w:szCs w:val="28"/>
        </w:rPr>
        <w:t>ăn</w:t>
      </w:r>
      <w:r w:rsidRPr="00112A28">
        <w:rPr>
          <w:rFonts w:cs="Times New Roman"/>
          <w:szCs w:val="28"/>
        </w:rPr>
        <w:t xml:space="preserve"> theo đúng định lượng nhằm đảm bảo tính khách quan và sự công bằng cho trẻ.</w:t>
      </w:r>
    </w:p>
    <w:p w:rsidR="00555FD3" w:rsidRPr="00112A28" w:rsidRDefault="00555FD3" w:rsidP="00252C8C">
      <w:pPr>
        <w:pStyle w:val="BodyText"/>
        <w:spacing w:before="120" w:line="240" w:lineRule="auto"/>
        <w:ind w:firstLine="720"/>
        <w:jc w:val="both"/>
        <w:rPr>
          <w:rFonts w:cs="Times New Roman"/>
          <w:szCs w:val="28"/>
        </w:rPr>
      </w:pPr>
      <w:r w:rsidRPr="00112A28">
        <w:rPr>
          <w:rFonts w:cs="Times New Roman"/>
          <w:szCs w:val="28"/>
        </w:rPr>
        <w:t>Vệ sinh ATTP là các điều kiện và biện pháp cần thiết để đảm bảo thực phẩm không gây hại cho sức kh</w:t>
      </w:r>
      <w:r>
        <w:rPr>
          <w:rFonts w:cs="Times New Roman"/>
          <w:szCs w:val="28"/>
        </w:rPr>
        <w:t>ỏe</w:t>
      </w:r>
      <w:r w:rsidRPr="00112A28">
        <w:rPr>
          <w:rFonts w:cs="Times New Roman"/>
          <w:szCs w:val="28"/>
        </w:rPr>
        <w:t>, tính mạng con người.</w:t>
      </w:r>
    </w:p>
    <w:p w:rsidR="00555FD3" w:rsidRDefault="00555FD3" w:rsidP="00252C8C">
      <w:pPr>
        <w:pStyle w:val="BodyText"/>
        <w:spacing w:before="120" w:line="240" w:lineRule="auto"/>
        <w:ind w:firstLine="720"/>
        <w:jc w:val="both"/>
        <w:rPr>
          <w:rFonts w:cs="Times New Roman"/>
          <w:szCs w:val="28"/>
        </w:rPr>
      </w:pPr>
      <w:r w:rsidRPr="00112A28">
        <w:rPr>
          <w:rFonts w:cs="Times New Roman"/>
          <w:szCs w:val="28"/>
        </w:rPr>
        <w:t>Làm tốt công tác vệ sinh ATTP là để</w:t>
      </w:r>
      <w:r>
        <w:rPr>
          <w:rFonts w:cs="Times New Roman"/>
          <w:szCs w:val="28"/>
        </w:rPr>
        <w:t xml:space="preserve"> phòng tránh các </w:t>
      </w:r>
      <w:r w:rsidRPr="00112A28">
        <w:rPr>
          <w:rFonts w:cs="Times New Roman"/>
          <w:szCs w:val="28"/>
        </w:rPr>
        <w:t>nguy cơ bệnh đường ăn uống, bảo vệ sức khỏe của con người, duy trì nòi giống, kinh tế xã hộ</w:t>
      </w:r>
      <w:r>
        <w:rPr>
          <w:rFonts w:cs="Times New Roman"/>
          <w:szCs w:val="28"/>
        </w:rPr>
        <w:t>i.</w:t>
      </w:r>
    </w:p>
    <w:p w:rsidR="00555FD3" w:rsidRDefault="00555FD3" w:rsidP="00252C8C">
      <w:pPr>
        <w:pStyle w:val="BodyText"/>
        <w:spacing w:before="120" w:line="240" w:lineRule="auto"/>
        <w:ind w:firstLine="720"/>
        <w:jc w:val="both"/>
      </w:pPr>
      <w:r w:rsidRPr="00112A28">
        <w:rPr>
          <w:rFonts w:cs="Times New Roman"/>
          <w:szCs w:val="28"/>
        </w:rPr>
        <w:t>Sau khi chế biến xong hết các món ăn đến phần chia ăn về các lớp. Tôi  nhìn vào bảng chia đị</w:t>
      </w:r>
      <w:r w:rsidR="00CE252B">
        <w:rPr>
          <w:rFonts w:cs="Times New Roman"/>
          <w:szCs w:val="28"/>
        </w:rPr>
        <w:t>nh s</w:t>
      </w:r>
      <w:r w:rsidRPr="00112A28">
        <w:rPr>
          <w:rFonts w:cs="Times New Roman"/>
          <w:szCs w:val="28"/>
        </w:rPr>
        <w:t>uất về các nhóm lớp</w:t>
      </w:r>
      <w:r w:rsidR="00CE252B">
        <w:rPr>
          <w:rFonts w:cs="Times New Roman"/>
          <w:szCs w:val="28"/>
        </w:rPr>
        <w:t>,</w:t>
      </w:r>
      <w:r w:rsidRPr="00112A28">
        <w:rPr>
          <w:rFonts w:cs="Times New Roman"/>
          <w:szCs w:val="28"/>
        </w:rPr>
        <w:t xml:space="preserve"> tôi chia lần lượt từng </w:t>
      </w:r>
      <w:r w:rsidR="006803B9">
        <w:rPr>
          <w:rFonts w:cs="Times New Roman"/>
          <w:szCs w:val="28"/>
        </w:rPr>
        <w:t>lớp</w:t>
      </w:r>
      <w:r w:rsidRPr="00112A28">
        <w:rPr>
          <w:rFonts w:cs="Times New Roman"/>
          <w:szCs w:val="28"/>
        </w:rPr>
        <w:t xml:space="preserve"> một từ </w:t>
      </w:r>
      <w:r w:rsidR="006803B9">
        <w:rPr>
          <w:rFonts w:cs="Times New Roman"/>
          <w:szCs w:val="28"/>
        </w:rPr>
        <w:t>lớp nhà trẻ</w:t>
      </w:r>
      <w:r w:rsidRPr="00112A28">
        <w:rPr>
          <w:rFonts w:cs="Times New Roman"/>
          <w:szCs w:val="28"/>
        </w:rPr>
        <w:t xml:space="preserve"> 24-36 tháng cho đến </w:t>
      </w:r>
      <w:r w:rsidR="006803B9">
        <w:rPr>
          <w:rFonts w:cs="Times New Roman"/>
          <w:szCs w:val="28"/>
        </w:rPr>
        <w:t xml:space="preserve">các lớp </w:t>
      </w:r>
      <w:r w:rsidRPr="00112A28">
        <w:rPr>
          <w:rFonts w:cs="Times New Roman"/>
          <w:szCs w:val="28"/>
        </w:rPr>
        <w:t>khối Mẫu giáo lớn. Khi chia thức ăn mặn tôi chắt nước riêng để chia cho chính xác theo công thức thực phẩm sống, chín đã định. Trước khi chia</w:t>
      </w:r>
      <w:r w:rsidR="00CE252B">
        <w:rPr>
          <w:rFonts w:cs="Times New Roman"/>
          <w:szCs w:val="28"/>
        </w:rPr>
        <w:t>,</w:t>
      </w:r>
      <w:r w:rsidRPr="00112A28">
        <w:rPr>
          <w:rFonts w:cs="Times New Roman"/>
          <w:szCs w:val="28"/>
        </w:rPr>
        <w:t xml:space="preserve"> tôi lưu nghiệm thứ</w:t>
      </w:r>
      <w:r w:rsidR="00CE252B">
        <w:rPr>
          <w:rFonts w:cs="Times New Roman"/>
          <w:szCs w:val="28"/>
        </w:rPr>
        <w:t>c ăn theo quy</w:t>
      </w:r>
      <w:r w:rsidRPr="00112A28">
        <w:rPr>
          <w:rFonts w:cs="Times New Roman"/>
          <w:szCs w:val="28"/>
        </w:rPr>
        <w:t xml:space="preserve"> định có ghi giờ, ngày lưu, người lưu nghiệm vào s</w:t>
      </w:r>
      <w:r w:rsidR="00CE252B">
        <w:rPr>
          <w:rFonts w:cs="Times New Roman"/>
          <w:szCs w:val="28"/>
        </w:rPr>
        <w:t>ổ</w:t>
      </w:r>
      <w:r>
        <w:rPr>
          <w:rFonts w:cs="Times New Roman"/>
          <w:szCs w:val="28"/>
        </w:rPr>
        <w:t xml:space="preserve"> và ký nh</w:t>
      </w:r>
      <w:r w:rsidRPr="00112A28">
        <w:rPr>
          <w:rFonts w:cs="Times New Roman"/>
          <w:szCs w:val="28"/>
        </w:rPr>
        <w:t>ận . Khi thức ăn nguội mới cho vào tủ mát bảo quản 24h. Khi chia thứ</w:t>
      </w:r>
      <w:r w:rsidR="00CE252B">
        <w:rPr>
          <w:rFonts w:cs="Times New Roman"/>
          <w:szCs w:val="28"/>
        </w:rPr>
        <w:t>c ăn,</w:t>
      </w:r>
      <w:r w:rsidRPr="00112A28">
        <w:rPr>
          <w:rFonts w:cs="Times New Roman"/>
          <w:szCs w:val="28"/>
        </w:rPr>
        <w:t xml:space="preserve"> phải đậy nắp c</w:t>
      </w:r>
      <w:r w:rsidR="00CE252B">
        <w:rPr>
          <w:rFonts w:cs="Times New Roman"/>
          <w:szCs w:val="28"/>
        </w:rPr>
        <w:t>ẩ</w:t>
      </w:r>
      <w:r w:rsidRPr="00112A28">
        <w:rPr>
          <w:rFonts w:cs="Times New Roman"/>
          <w:szCs w:val="28"/>
        </w:rPr>
        <w:t>n thậ</w:t>
      </w:r>
      <w:r w:rsidR="00CE252B">
        <w:rPr>
          <w:rFonts w:cs="Times New Roman"/>
          <w:szCs w:val="28"/>
        </w:rPr>
        <w:t xml:space="preserve">n, </w:t>
      </w:r>
      <w:r w:rsidRPr="00112A28">
        <w:rPr>
          <w:rFonts w:cs="Times New Roman"/>
          <w:szCs w:val="28"/>
        </w:rPr>
        <w:t>tránh côn</w:t>
      </w:r>
      <w:r>
        <w:rPr>
          <w:rFonts w:cs="Times New Roman"/>
          <w:szCs w:val="28"/>
        </w:rPr>
        <w:t xml:space="preserve"> tr</w:t>
      </w:r>
      <w:r w:rsidRPr="006364FE">
        <w:rPr>
          <w:rFonts w:cs="Times New Roman"/>
          <w:szCs w:val="28"/>
        </w:rPr>
        <w:t>ùng</w:t>
      </w:r>
      <w:r>
        <w:rPr>
          <w:rFonts w:cs="Times New Roman"/>
          <w:szCs w:val="28"/>
        </w:rPr>
        <w:t xml:space="preserve"> v</w:t>
      </w:r>
      <w:r w:rsidRPr="006364FE">
        <w:rPr>
          <w:rFonts w:cs="Times New Roman"/>
          <w:szCs w:val="28"/>
        </w:rPr>
        <w:t>à</w:t>
      </w:r>
      <w:r>
        <w:rPr>
          <w:rFonts w:cs="Times New Roman"/>
          <w:szCs w:val="28"/>
        </w:rPr>
        <w:t>o đ</w:t>
      </w:r>
      <w:r w:rsidRPr="006364FE">
        <w:t>ể</w:t>
      </w:r>
      <w:r>
        <w:t xml:space="preserve"> </w:t>
      </w:r>
      <w:r w:rsidRPr="006364FE">
        <w:t>đảm</w:t>
      </w:r>
      <w:r>
        <w:t xml:space="preserve"> b</w:t>
      </w:r>
      <w:r w:rsidRPr="006364FE">
        <w:t>ả</w:t>
      </w:r>
      <w:r>
        <w:t>o v</w:t>
      </w:r>
      <w:r w:rsidRPr="006364FE">
        <w:t>ệ</w:t>
      </w:r>
      <w:r>
        <w:t xml:space="preserve"> sinh ATTP.</w:t>
      </w:r>
    </w:p>
    <w:p w:rsidR="00555FD3" w:rsidRPr="00112A28" w:rsidRDefault="00555FD3" w:rsidP="00252C8C">
      <w:pPr>
        <w:pStyle w:val="Definition"/>
        <w:spacing w:before="120" w:after="120"/>
        <w:ind w:firstLine="720"/>
        <w:jc w:val="both"/>
        <w:rPr>
          <w:rFonts w:ascii="Times New Roman" w:hAnsi="Times New Roman" w:cs="Times New Roman"/>
          <w:sz w:val="28"/>
          <w:szCs w:val="28"/>
        </w:rPr>
      </w:pPr>
      <w:r w:rsidRPr="00112A28">
        <w:rPr>
          <w:rFonts w:ascii="Times New Roman" w:hAnsi="Times New Roman" w:cs="Times New Roman"/>
          <w:sz w:val="28"/>
          <w:szCs w:val="28"/>
        </w:rPr>
        <w:t>Trướ</w:t>
      </w:r>
      <w:r w:rsidR="00221AEC">
        <w:rPr>
          <w:rFonts w:ascii="Times New Roman" w:hAnsi="Times New Roman" w:cs="Times New Roman"/>
          <w:sz w:val="28"/>
          <w:szCs w:val="28"/>
        </w:rPr>
        <w:t xml:space="preserve">c khi chia, phải </w:t>
      </w:r>
      <w:r w:rsidRPr="00112A28">
        <w:rPr>
          <w:rFonts w:ascii="Times New Roman" w:hAnsi="Times New Roman" w:cs="Times New Roman"/>
          <w:sz w:val="28"/>
          <w:szCs w:val="28"/>
        </w:rPr>
        <w:t>lưu nghiệm thức ăn theo thực đơn trong ngày</w:t>
      </w:r>
      <w:r w:rsidR="00221AEC">
        <w:rPr>
          <w:rFonts w:ascii="Times New Roman" w:hAnsi="Times New Roman" w:cs="Times New Roman"/>
          <w:sz w:val="28"/>
          <w:szCs w:val="28"/>
        </w:rPr>
        <w:t>.</w:t>
      </w:r>
      <w:r w:rsidRPr="00112A28">
        <w:rPr>
          <w:rFonts w:ascii="Times New Roman" w:hAnsi="Times New Roman" w:cs="Times New Roman"/>
          <w:sz w:val="28"/>
          <w:szCs w:val="28"/>
        </w:rPr>
        <w:t xml:space="preserve"> </w:t>
      </w:r>
    </w:p>
    <w:p w:rsidR="00221AEC" w:rsidRPr="006803B9" w:rsidRDefault="00555FD3" w:rsidP="00252C8C">
      <w:pPr>
        <w:pStyle w:val="BodyText"/>
        <w:spacing w:before="120" w:line="240" w:lineRule="auto"/>
        <w:ind w:firstLine="720"/>
        <w:jc w:val="both"/>
        <w:rPr>
          <w:rFonts w:cs="Times New Roman"/>
          <w:szCs w:val="28"/>
        </w:rPr>
      </w:pPr>
      <w:r w:rsidRPr="00112A28">
        <w:rPr>
          <w:rFonts w:cs="Times New Roman"/>
          <w:szCs w:val="28"/>
        </w:rPr>
        <w:lastRenderedPageBreak/>
        <w:t xml:space="preserve">Tôi lưu nghiệm thức ăn bằng một xuất ăn để có vấn đề không an toàn thực phẩm kịp thời có thành phẩm để xét nghiệm . Thức ăn lưu nghiệm được để nguội và cho vào tủ mát bảo quản trong 24 giờ . Khi lưu nghiệm có </w:t>
      </w:r>
      <w:r>
        <w:rPr>
          <w:rFonts w:cs="Times New Roman"/>
          <w:szCs w:val="28"/>
        </w:rPr>
        <w:t>n</w:t>
      </w:r>
      <w:r w:rsidRPr="00112A28">
        <w:rPr>
          <w:rFonts w:cs="Times New Roman"/>
          <w:szCs w:val="28"/>
        </w:rPr>
        <w:t>ắp đậ</w:t>
      </w:r>
      <w:r>
        <w:rPr>
          <w:rFonts w:cs="Times New Roman"/>
          <w:szCs w:val="28"/>
        </w:rPr>
        <w:t xml:space="preserve">y cẩn </w:t>
      </w:r>
      <w:r w:rsidRPr="00112A28">
        <w:rPr>
          <w:rFonts w:cs="Times New Roman"/>
          <w:szCs w:val="28"/>
        </w:rPr>
        <w:t>thận ngay sau khi lưu ghi ngày, giờ lưu, người lưu vào băng dính nắp hộp đựng và vào số nhật kí lưu nghiệm theo yêu cầu</w:t>
      </w:r>
      <w:r w:rsidR="00221AEC">
        <w:rPr>
          <w:rFonts w:cs="Times New Roman"/>
          <w:szCs w:val="28"/>
        </w:rPr>
        <w:t>.</w:t>
      </w:r>
    </w:p>
    <w:p w:rsidR="00555FD3" w:rsidRPr="00221AEC" w:rsidRDefault="006803B9" w:rsidP="00252C8C">
      <w:pPr>
        <w:pStyle w:val="BodyText"/>
        <w:spacing w:before="120" w:line="240" w:lineRule="auto"/>
        <w:jc w:val="both"/>
        <w:rPr>
          <w:rFonts w:cs="Times New Roman"/>
          <w:b/>
          <w:szCs w:val="28"/>
        </w:rPr>
      </w:pPr>
      <w:r>
        <w:rPr>
          <w:rFonts w:cs="Times New Roman"/>
          <w:b/>
          <w:szCs w:val="28"/>
        </w:rPr>
        <w:t>3.6.</w:t>
      </w:r>
      <w:r w:rsidR="00555FD3" w:rsidRPr="00221AEC">
        <w:rPr>
          <w:rFonts w:cs="Times New Roman"/>
          <w:b/>
          <w:szCs w:val="28"/>
        </w:rPr>
        <w:t>Biện pháp 6: Chú trọng việc trình bày món ăn, hình thức hấp dẫn.</w:t>
      </w:r>
    </w:p>
    <w:p w:rsidR="006803B9" w:rsidRDefault="006803B9" w:rsidP="00252C8C">
      <w:pPr>
        <w:pStyle w:val="BodyText"/>
        <w:spacing w:before="120" w:line="240" w:lineRule="auto"/>
        <w:jc w:val="both"/>
        <w:rPr>
          <w:rFonts w:cs="Times New Roman"/>
          <w:b/>
          <w:szCs w:val="28"/>
        </w:rPr>
      </w:pPr>
      <w:r>
        <w:rPr>
          <w:rFonts w:cs="Times New Roman"/>
          <w:b/>
          <w:szCs w:val="28"/>
        </w:rPr>
        <w:t>3.6.1</w:t>
      </w:r>
      <w:r w:rsidR="00555FD3" w:rsidRPr="00221AEC">
        <w:rPr>
          <w:rFonts w:cs="Times New Roman"/>
          <w:b/>
          <w:szCs w:val="28"/>
        </w:rPr>
        <w:t>. Tôm</w:t>
      </w:r>
      <w:r>
        <w:rPr>
          <w:rFonts w:cs="Times New Roman"/>
          <w:b/>
          <w:szCs w:val="28"/>
        </w:rPr>
        <w:t>,</w:t>
      </w:r>
      <w:r w:rsidR="00555FD3" w:rsidRPr="00221AEC">
        <w:rPr>
          <w:rFonts w:cs="Times New Roman"/>
          <w:b/>
          <w:szCs w:val="28"/>
        </w:rPr>
        <w:t xml:space="preserve"> </w:t>
      </w:r>
      <w:r>
        <w:rPr>
          <w:rFonts w:cs="Times New Roman"/>
          <w:b/>
          <w:szCs w:val="28"/>
        </w:rPr>
        <w:t>thịt lợn xào n</w:t>
      </w:r>
      <w:r w:rsidR="00555FD3" w:rsidRPr="00221AEC">
        <w:rPr>
          <w:rFonts w:cs="Times New Roman"/>
          <w:b/>
          <w:szCs w:val="28"/>
        </w:rPr>
        <w:t>gũ sắc</w:t>
      </w:r>
    </w:p>
    <w:p w:rsidR="00555FD3" w:rsidRPr="00221AEC" w:rsidRDefault="00221AEC" w:rsidP="00252C8C">
      <w:pPr>
        <w:pStyle w:val="BodyText"/>
        <w:spacing w:before="120" w:line="240" w:lineRule="auto"/>
        <w:ind w:firstLine="720"/>
        <w:jc w:val="both"/>
        <w:rPr>
          <w:rFonts w:cs="Times New Roman"/>
          <w:szCs w:val="28"/>
        </w:rPr>
      </w:pPr>
      <w:r w:rsidRPr="00221AEC">
        <w:rPr>
          <w:rFonts w:cs="Times New Roman"/>
          <w:szCs w:val="28"/>
        </w:rPr>
        <w:t>-</w:t>
      </w:r>
      <w:r w:rsidR="00555FD3" w:rsidRPr="00221AEC">
        <w:rPr>
          <w:rFonts w:cs="Times New Roman"/>
          <w:szCs w:val="28"/>
        </w:rPr>
        <w:t xml:space="preserve"> Phương pháp xào là phương pháp chế biến cơ bản thông dụng, ứng dụng trong bữa ăn gia đình và cả trong kinh doanh ăn uống.</w:t>
      </w:r>
    </w:p>
    <w:p w:rsidR="00555FD3" w:rsidRPr="00221AEC" w:rsidRDefault="00221AEC" w:rsidP="00252C8C">
      <w:pPr>
        <w:pStyle w:val="BodyText"/>
        <w:spacing w:before="120" w:line="240" w:lineRule="auto"/>
        <w:ind w:firstLine="720"/>
        <w:jc w:val="both"/>
        <w:rPr>
          <w:rFonts w:cs="Times New Roman"/>
          <w:szCs w:val="28"/>
        </w:rPr>
      </w:pPr>
      <w:r w:rsidRPr="00221AEC">
        <w:rPr>
          <w:rFonts w:cs="Times New Roman"/>
          <w:szCs w:val="28"/>
        </w:rPr>
        <w:t xml:space="preserve">- </w:t>
      </w:r>
      <w:r w:rsidR="00555FD3" w:rsidRPr="00221AEC">
        <w:rPr>
          <w:rFonts w:cs="Times New Roman"/>
          <w:szCs w:val="28"/>
        </w:rPr>
        <w:t>Nguyên tắc: Đun dầu mỡ đến độ nóng cần thiết lần lượt cho các nguyên liệu vào theo thứ tự các nguyên liệu chính cho vào trước, nhanh chín cho vào sau, thực phẩm được làm chín trong môi trường không có nước, có ít dầu mỡ.</w:t>
      </w:r>
    </w:p>
    <w:p w:rsidR="00555FD3" w:rsidRPr="00221AEC" w:rsidRDefault="00221AEC" w:rsidP="00252C8C">
      <w:pPr>
        <w:pStyle w:val="BodyText"/>
        <w:spacing w:before="120" w:line="240" w:lineRule="auto"/>
        <w:ind w:firstLine="720"/>
        <w:jc w:val="both"/>
        <w:rPr>
          <w:rFonts w:cs="Times New Roman"/>
          <w:szCs w:val="28"/>
        </w:rPr>
      </w:pPr>
      <w:r w:rsidRPr="00221AEC">
        <w:rPr>
          <w:rFonts w:cs="Times New Roman"/>
          <w:szCs w:val="28"/>
        </w:rPr>
        <w:t xml:space="preserve">- </w:t>
      </w:r>
      <w:r w:rsidR="00555FD3" w:rsidRPr="00221AEC">
        <w:rPr>
          <w:rFonts w:cs="Times New Roman"/>
          <w:szCs w:val="28"/>
        </w:rPr>
        <w:t>Đặc điểm kỹ thuậ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Nguyên liệu đa dạng, có cả động vật và thực vật, cắt thái phù hợp tính chất của thực vật, cắt thái phù hợp tính chất của từng loại nguyên liệu, một số loại ( chủ yếu là thực vật) được trần qua nước khi xào.</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Nhiệt độ luôn luôn cao để thực phẩm không bị ra nước.</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Lượng chất béo ít , thời gian làm chín nhanh.</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xml:space="preserve">+ Có nhiều cách </w:t>
      </w:r>
      <w:r w:rsidR="001150BB">
        <w:rPr>
          <w:rFonts w:cs="Times New Roman"/>
          <w:szCs w:val="28"/>
        </w:rPr>
        <w:t>xào: Xào lăn, xào giòn, xào có s</w:t>
      </w:r>
      <w:r w:rsidRPr="00221AEC">
        <w:rPr>
          <w:rFonts w:cs="Times New Roman"/>
          <w:szCs w:val="28"/>
        </w:rPr>
        <w:t>ốt.</w:t>
      </w:r>
    </w:p>
    <w:p w:rsidR="00555FD3" w:rsidRPr="00221AEC" w:rsidRDefault="00555FD3" w:rsidP="00252C8C">
      <w:pPr>
        <w:pStyle w:val="BodyText"/>
        <w:spacing w:before="120" w:line="240" w:lineRule="auto"/>
        <w:jc w:val="both"/>
        <w:rPr>
          <w:rFonts w:cs="Times New Roman"/>
          <w:szCs w:val="28"/>
        </w:rPr>
      </w:pPr>
      <w:r w:rsidRPr="00221AEC">
        <w:rPr>
          <w:rFonts w:cs="Times New Roman"/>
          <w:szCs w:val="28"/>
        </w:rPr>
        <w:t>* Chú ý: Trong cùng một món xào có thể sử dung nhiều nguyên liệu ( cả động vật và thự vật) cần phải xào riêng từng loại, sau đó mới trộn đều.</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Nếu nhiệt độ cao thực phẩm dễ cháy thì kết hợp thao tác xóc chảo cho nguyên liệu đều và giảm bớt nhiệt ( khi nhấc chảo nên đổ xóc). Để sản phẩm có độ bóng và hạn chế tách nước thì một số nguyên liệu động vật có thể ướp bột đao ( trước khi xào) hoặc khi xào gần chín cho thêm bột đao ( hòa với nước)</w:t>
      </w:r>
      <w:r w:rsidR="001150BB">
        <w:rPr>
          <w:rFonts w:cs="Times New Roman"/>
          <w:szCs w:val="28"/>
        </w:rPr>
        <w:t>.</w:t>
      </w:r>
    </w:p>
    <w:p w:rsidR="00555FD3" w:rsidRPr="00221AEC" w:rsidRDefault="00865E63" w:rsidP="00252C8C">
      <w:pPr>
        <w:pStyle w:val="BodyText"/>
        <w:spacing w:before="120" w:line="240" w:lineRule="auto"/>
        <w:jc w:val="both"/>
        <w:rPr>
          <w:rFonts w:cs="Times New Roman"/>
          <w:b/>
          <w:szCs w:val="28"/>
        </w:rPr>
      </w:pPr>
      <w:r>
        <w:rPr>
          <w:rFonts w:cs="Times New Roman"/>
          <w:b/>
          <w:szCs w:val="28"/>
        </w:rPr>
        <w:t>*</w:t>
      </w:r>
      <w:r w:rsidR="00555FD3" w:rsidRPr="00221AEC">
        <w:rPr>
          <w:rFonts w:cs="Times New Roman"/>
          <w:b/>
          <w:szCs w:val="28"/>
        </w:rPr>
        <w:t xml:space="preserve"> Nguyên liệu</w:t>
      </w:r>
      <w:r w:rsidR="001150BB">
        <w:rPr>
          <w:rFonts w:cs="Times New Roman"/>
          <w:b/>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Tôm lớp tươi</w:t>
      </w:r>
      <w:r w:rsidR="001150BB">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Su hào</w:t>
      </w:r>
      <w:r w:rsidR="001150BB">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Su su</w:t>
      </w:r>
      <w:r w:rsidR="001150BB">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Cà rốt</w:t>
      </w:r>
      <w:r w:rsidR="001150BB">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Đậu cô ve màu xanh và vàng</w:t>
      </w:r>
      <w:r w:rsidR="001150BB">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Cà chua</w:t>
      </w:r>
      <w:r w:rsidR="001150BB">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Hành khô, hành lá, mùi ta, mùi tàu.</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lastRenderedPageBreak/>
        <w:t xml:space="preserve">-  Gia vị: bột canh, mỳ chính, nước nắm, </w:t>
      </w:r>
      <w:r w:rsidR="001150BB">
        <w:rPr>
          <w:rFonts w:cs="Times New Roman"/>
          <w:szCs w:val="28"/>
        </w:rPr>
        <w:t>giàu ăn.</w:t>
      </w:r>
    </w:p>
    <w:p w:rsidR="00555FD3" w:rsidRPr="00221AEC" w:rsidRDefault="00865E63" w:rsidP="00252C8C">
      <w:pPr>
        <w:pStyle w:val="BodyText"/>
        <w:spacing w:before="120" w:line="240" w:lineRule="auto"/>
        <w:jc w:val="both"/>
        <w:rPr>
          <w:rFonts w:cs="Times New Roman"/>
          <w:b/>
          <w:szCs w:val="28"/>
        </w:rPr>
      </w:pPr>
      <w:r>
        <w:rPr>
          <w:rFonts w:cs="Times New Roman"/>
          <w:b/>
          <w:szCs w:val="28"/>
        </w:rPr>
        <w:t>*</w:t>
      </w:r>
      <w:r w:rsidR="00555FD3" w:rsidRPr="00221AEC">
        <w:rPr>
          <w:rFonts w:cs="Times New Roman"/>
          <w:b/>
          <w:szCs w:val="28"/>
        </w:rPr>
        <w:t xml:space="preserve"> Cách làm</w:t>
      </w:r>
      <w:r w:rsidR="001150BB">
        <w:rPr>
          <w:rFonts w:cs="Times New Roman"/>
          <w:b/>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Tôm rửa sạch bóc vỏ thái hạt lựu</w:t>
      </w:r>
      <w:r w:rsidR="001150BB">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Su hào, cà rốt, su su, gọt vỏ rửa sạch thái hạt lựu.</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Đậu cô ve nhặt rửa sạch thái hạt lựu nhỏ.</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Hành khô bóc vỏ rửa sạch, thái mỏng</w:t>
      </w:r>
      <w:r w:rsidR="001150BB">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Hành lá, mùi ta, mùi tàu nhặt sạch, rửa thái nhỏ</w:t>
      </w:r>
      <w:r w:rsidR="001150BB">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Bắc chảo lên bếp đun nóng già đổ dầu vào đun sôi sau đó cho tôm vào xào săn vàng rồi đổ ra bát, làm như vậy lần lượt với tất cả các loại củ quả  xào  chín tới rồi đổ ra bát sau đó đổ tất cả các nguyên liệu vào đảo cho chín mềm, nếm gia vị vừa ăn sau đó rắc hành mùi vào và múc ra trình bày.</w:t>
      </w:r>
    </w:p>
    <w:p w:rsidR="00555FD3" w:rsidRPr="00221AEC" w:rsidRDefault="00865E63" w:rsidP="00252C8C">
      <w:pPr>
        <w:pStyle w:val="BodyText"/>
        <w:spacing w:before="120" w:line="240" w:lineRule="auto"/>
        <w:jc w:val="both"/>
        <w:rPr>
          <w:rFonts w:cs="Times New Roman"/>
          <w:b/>
          <w:szCs w:val="28"/>
        </w:rPr>
      </w:pPr>
      <w:r>
        <w:rPr>
          <w:rFonts w:cs="Times New Roman"/>
          <w:b/>
          <w:szCs w:val="28"/>
        </w:rPr>
        <w:t>*</w:t>
      </w:r>
      <w:r w:rsidR="00555FD3" w:rsidRPr="00221AEC">
        <w:rPr>
          <w:rFonts w:cs="Times New Roman"/>
          <w:b/>
          <w:szCs w:val="28"/>
        </w:rPr>
        <w:t xml:space="preserve"> Yêu cầu thành phẩm</w:t>
      </w:r>
    </w:p>
    <w:p w:rsidR="00555FD3" w:rsidRPr="00221AEC" w:rsidRDefault="00555FD3" w:rsidP="00252C8C">
      <w:pPr>
        <w:pStyle w:val="BodyText"/>
        <w:numPr>
          <w:ilvl w:val="0"/>
          <w:numId w:val="30"/>
        </w:numPr>
        <w:spacing w:before="120" w:line="240" w:lineRule="auto"/>
        <w:jc w:val="both"/>
        <w:rPr>
          <w:rFonts w:cs="Times New Roman"/>
          <w:szCs w:val="28"/>
        </w:rPr>
      </w:pPr>
      <w:r w:rsidRPr="00221AEC">
        <w:rPr>
          <w:rFonts w:cs="Times New Roman"/>
          <w:szCs w:val="28"/>
        </w:rPr>
        <w:t>Trạng thái: Các nguyên liệu chín mềm không khô xác.</w:t>
      </w:r>
    </w:p>
    <w:p w:rsidR="00555FD3" w:rsidRPr="00221AEC" w:rsidRDefault="00555FD3" w:rsidP="00252C8C">
      <w:pPr>
        <w:pStyle w:val="BodyText"/>
        <w:numPr>
          <w:ilvl w:val="0"/>
          <w:numId w:val="30"/>
        </w:numPr>
        <w:spacing w:before="120" w:line="240" w:lineRule="auto"/>
        <w:jc w:val="both"/>
        <w:rPr>
          <w:rFonts w:cs="Times New Roman"/>
          <w:szCs w:val="28"/>
        </w:rPr>
      </w:pPr>
      <w:r w:rsidRPr="00221AEC">
        <w:rPr>
          <w:rFonts w:cs="Times New Roman"/>
          <w:szCs w:val="28"/>
        </w:rPr>
        <w:t>Màu sắc: Biến đổi tự nhiên, nhìn bắt mắt .</w:t>
      </w:r>
    </w:p>
    <w:p w:rsidR="00555FD3" w:rsidRPr="00221AEC" w:rsidRDefault="00555FD3" w:rsidP="00252C8C">
      <w:pPr>
        <w:pStyle w:val="BodyText"/>
        <w:numPr>
          <w:ilvl w:val="0"/>
          <w:numId w:val="30"/>
        </w:numPr>
        <w:spacing w:before="120" w:line="240" w:lineRule="auto"/>
        <w:jc w:val="both"/>
        <w:rPr>
          <w:rFonts w:cs="Times New Roman"/>
          <w:szCs w:val="28"/>
        </w:rPr>
      </w:pPr>
      <w:r w:rsidRPr="00221AEC">
        <w:rPr>
          <w:rFonts w:cs="Times New Roman"/>
          <w:szCs w:val="28"/>
        </w:rPr>
        <w:t>Mùi vị: Vừa ăn, thơm ngọt, dậy mùi đặc trưng.</w:t>
      </w:r>
    </w:p>
    <w:p w:rsidR="00555FD3" w:rsidRPr="00221AEC" w:rsidRDefault="00865E63" w:rsidP="00252C8C">
      <w:pPr>
        <w:pStyle w:val="BodyText"/>
        <w:spacing w:before="120" w:line="240" w:lineRule="auto"/>
        <w:jc w:val="both"/>
        <w:rPr>
          <w:rFonts w:cs="Times New Roman"/>
          <w:b/>
          <w:szCs w:val="28"/>
        </w:rPr>
      </w:pPr>
      <w:r>
        <w:rPr>
          <w:rFonts w:cs="Times New Roman"/>
          <w:b/>
          <w:szCs w:val="28"/>
        </w:rPr>
        <w:t>3.6.2</w:t>
      </w:r>
      <w:r w:rsidR="00555FD3" w:rsidRPr="00221AEC">
        <w:rPr>
          <w:rFonts w:cs="Times New Roman"/>
          <w:b/>
          <w:szCs w:val="28"/>
        </w:rPr>
        <w:t>.Món canh bầu nấ</w:t>
      </w:r>
      <w:r>
        <w:rPr>
          <w:rFonts w:cs="Times New Roman"/>
          <w:b/>
          <w:szCs w:val="28"/>
        </w:rPr>
        <w:t>u ngao</w:t>
      </w:r>
      <w:r w:rsidR="00555FD3" w:rsidRPr="00221AEC">
        <w:rPr>
          <w:rFonts w:cs="Times New Roman"/>
          <w:b/>
          <w:szCs w:val="28"/>
        </w:rPr>
        <w:t xml:space="preserve">. </w:t>
      </w:r>
    </w:p>
    <w:p w:rsidR="00555FD3" w:rsidRPr="00221AEC" w:rsidRDefault="00555FD3" w:rsidP="00252C8C">
      <w:pPr>
        <w:pStyle w:val="Compact"/>
        <w:spacing w:before="120" w:after="120"/>
        <w:ind w:firstLine="720"/>
        <w:jc w:val="both"/>
        <w:rPr>
          <w:rFonts w:ascii="Times New Roman" w:hAnsi="Times New Roman" w:cs="Times New Roman"/>
          <w:sz w:val="28"/>
          <w:szCs w:val="28"/>
        </w:rPr>
      </w:pPr>
      <w:r w:rsidRPr="00221AEC">
        <w:rPr>
          <w:rFonts w:ascii="Times New Roman" w:hAnsi="Times New Roman" w:cs="Times New Roman"/>
          <w:sz w:val="28"/>
          <w:szCs w:val="28"/>
        </w:rPr>
        <w:t>Canh là món ăn tiêu biểu, phổ thông từ bữa ăn thường ngày cho đến các bữa tiệc sang trọng. Nhất là về mùa hè canh càng có vai trò quan trọng vì phù hợp với khí hậu.</w:t>
      </w:r>
    </w:p>
    <w:p w:rsidR="00555FD3" w:rsidRPr="00221AEC" w:rsidRDefault="00555FD3" w:rsidP="00252C8C">
      <w:pPr>
        <w:pStyle w:val="FirstParagraph"/>
        <w:spacing w:before="120" w:after="120"/>
        <w:ind w:firstLine="720"/>
        <w:jc w:val="both"/>
        <w:rPr>
          <w:rFonts w:ascii="Times New Roman" w:hAnsi="Times New Roman" w:cs="Times New Roman"/>
          <w:sz w:val="28"/>
          <w:szCs w:val="28"/>
        </w:rPr>
      </w:pPr>
      <w:r w:rsidRPr="00221AEC">
        <w:rPr>
          <w:rFonts w:ascii="Times New Roman" w:hAnsi="Times New Roman" w:cs="Times New Roman"/>
          <w:sz w:val="28"/>
          <w:szCs w:val="28"/>
        </w:rPr>
        <w:t>Nấu canh là một trong những phương pháp làm chín thực phẩm bằng cách dùng nhiều nước làm môi trường truyền nhiệ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Nguyên liệu dùng để nấu canh rất phong phú và đa dạng từ động vật đến thực vật, từ tươi đến khô. Có thể dùng 1 loại rau vớ</w:t>
      </w:r>
      <w:r w:rsidR="008E4954">
        <w:rPr>
          <w:rFonts w:cs="Times New Roman"/>
          <w:szCs w:val="28"/>
        </w:rPr>
        <w:t>i chút gi</w:t>
      </w:r>
      <w:r w:rsidRPr="00221AEC">
        <w:rPr>
          <w:rFonts w:cs="Times New Roman"/>
          <w:szCs w:val="28"/>
        </w:rPr>
        <w:t>a vị để nấu canh hoặc phối hợp nhiều loại rau hay thứ nguyên liệu khác để làm thành món canh có chất lượng hơn. Nếu nấu canh hỗn hợp nhiều loại rau, thứ nào lâu chín cho vào trước, hay nồng cho sau. Rau thơm, hành, gia vị cho vào sau cùng để lấy mùi thơm sau đó bắc ra luôn. Các món canh khi nấu phải đạt yêu cầu chung là: Nước trong, không mặn, vị ngọt mát, dậy mùi thơm đặc trưng của từng món, nguyên liệu chín mềm, không nhũn</w:t>
      </w:r>
      <w:r w:rsidR="008E4954">
        <w:rPr>
          <w:rFonts w:cs="Times New Roman"/>
          <w:szCs w:val="28"/>
        </w:rPr>
        <w:t>.</w:t>
      </w:r>
    </w:p>
    <w:p w:rsidR="00555FD3" w:rsidRPr="00221AEC" w:rsidRDefault="00865E63" w:rsidP="00252C8C">
      <w:pPr>
        <w:pStyle w:val="BodyText"/>
        <w:spacing w:before="120" w:line="240" w:lineRule="auto"/>
        <w:jc w:val="both"/>
        <w:rPr>
          <w:rFonts w:cs="Times New Roman"/>
          <w:szCs w:val="28"/>
        </w:rPr>
      </w:pPr>
      <w:r>
        <w:rPr>
          <w:rFonts w:cs="Times New Roman"/>
          <w:b/>
          <w:szCs w:val="28"/>
        </w:rPr>
        <w:t>*</w:t>
      </w:r>
      <w:r w:rsidR="00555FD3" w:rsidRPr="00221AEC">
        <w:rPr>
          <w:rFonts w:cs="Times New Roman"/>
          <w:b/>
          <w:szCs w:val="28"/>
        </w:rPr>
        <w:t>Nguyên liệu:</w:t>
      </w:r>
      <w:r w:rsidR="00555FD3" w:rsidRPr="00221AEC">
        <w:rPr>
          <w:rFonts w:cs="Times New Roman"/>
          <w:szCs w:val="28"/>
        </w:rPr>
        <w:t xml:space="preserve"> </w:t>
      </w:r>
      <w:r w:rsidR="00555FD3" w:rsidRPr="00221AEC">
        <w:rPr>
          <w:rFonts w:cs="Times New Roman"/>
          <w:szCs w:val="28"/>
        </w:rPr>
        <w:tab/>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xml:space="preserve"> - Ngao biển -Mỡ nước - Bầu non - Nước lã</w:t>
      </w:r>
      <w:r w:rsidR="008E4954">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xml:space="preserve"> - Mắm, muối, bột canh, bột nêm</w:t>
      </w:r>
      <w:r w:rsidR="008E4954">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xml:space="preserve"> - Hành củ, hành hoa</w:t>
      </w:r>
      <w:r w:rsidR="008E4954">
        <w:rPr>
          <w:rFonts w:cs="Times New Roman"/>
          <w:szCs w:val="28"/>
        </w:rPr>
        <w:t>.</w:t>
      </w:r>
    </w:p>
    <w:p w:rsidR="00555FD3" w:rsidRPr="00221AEC" w:rsidRDefault="00865E63" w:rsidP="00252C8C">
      <w:pPr>
        <w:pStyle w:val="BodyText"/>
        <w:spacing w:before="120" w:line="240" w:lineRule="auto"/>
        <w:jc w:val="both"/>
        <w:rPr>
          <w:rFonts w:cs="Times New Roman"/>
          <w:b/>
          <w:szCs w:val="28"/>
        </w:rPr>
      </w:pPr>
      <w:r>
        <w:rPr>
          <w:rFonts w:cs="Times New Roman"/>
          <w:b/>
          <w:szCs w:val="28"/>
        </w:rPr>
        <w:lastRenderedPageBreak/>
        <w:t>*</w:t>
      </w:r>
      <w:r w:rsidR="00555FD3" w:rsidRPr="00221AEC">
        <w:rPr>
          <w:rFonts w:cs="Times New Roman"/>
          <w:b/>
          <w:szCs w:val="28"/>
        </w:rPr>
        <w:t xml:space="preserve"> Cách làm:</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Ngao</w:t>
      </w:r>
      <w:r w:rsidR="008E4954">
        <w:rPr>
          <w:rFonts w:cs="Times New Roman"/>
          <w:szCs w:val="28"/>
        </w:rPr>
        <w:t xml:space="preserve"> </w:t>
      </w:r>
      <w:r w:rsidRPr="00221AEC">
        <w:rPr>
          <w:rFonts w:cs="Times New Roman"/>
          <w:szCs w:val="28"/>
        </w:rPr>
        <w:t>rửa sạch, ngâm nước gạ</w:t>
      </w:r>
      <w:r w:rsidR="008E4954">
        <w:rPr>
          <w:rFonts w:cs="Times New Roman"/>
          <w:szCs w:val="28"/>
        </w:rPr>
        <w:t xml:space="preserve">o </w:t>
      </w:r>
      <w:r w:rsidRPr="00221AEC">
        <w:rPr>
          <w:rFonts w:cs="Times New Roman"/>
          <w:szCs w:val="28"/>
        </w:rPr>
        <w:t>cho nhả hết đất, vớt ra bỏ thêm chút muối, sát, rửa lại thật sạch, trút vào nội, đồ nước vào đun sôi, thấy ngao há miệng, trút ra rổ</w:t>
      </w:r>
      <w:r w:rsidR="008E4954">
        <w:rPr>
          <w:rFonts w:cs="Times New Roman"/>
          <w:szCs w:val="28"/>
        </w:rPr>
        <w:t xml:space="preserve"> </w:t>
      </w:r>
      <w:r w:rsidRPr="00221AEC">
        <w:rPr>
          <w:rFonts w:cs="Times New Roman"/>
          <w:szCs w:val="28"/>
        </w:rPr>
        <w:t>hứng nước ngao để riêng. Nhặt bỏ vỏ, nặn bỏ bớt phần đen, rửa lại cho sạch để ráo. Rồi xay nhỏ</w:t>
      </w:r>
      <w:r w:rsidR="008E4954">
        <w:rPr>
          <w:rFonts w:cs="Times New Roman"/>
          <w:szCs w:val="28"/>
        </w:rPr>
        <w:t>.</w:t>
      </w:r>
      <w:r w:rsidRPr="00221AEC">
        <w:rPr>
          <w:rFonts w:cs="Times New Roman"/>
          <w:szCs w:val="28"/>
        </w:rPr>
        <w:t xml:space="preserve"> </w:t>
      </w:r>
    </w:p>
    <w:p w:rsidR="00555FD3" w:rsidRPr="00221AEC" w:rsidRDefault="00555FD3" w:rsidP="00252C8C">
      <w:pPr>
        <w:pStyle w:val="Compact"/>
        <w:spacing w:before="120" w:after="120"/>
        <w:ind w:firstLine="720"/>
        <w:jc w:val="both"/>
        <w:rPr>
          <w:rFonts w:ascii="Times New Roman" w:hAnsi="Times New Roman" w:cs="Times New Roman"/>
          <w:sz w:val="28"/>
          <w:szCs w:val="28"/>
        </w:rPr>
      </w:pPr>
      <w:r w:rsidRPr="00221AEC">
        <w:rPr>
          <w:rFonts w:ascii="Times New Roman" w:hAnsi="Times New Roman" w:cs="Times New Roman"/>
          <w:sz w:val="28"/>
          <w:szCs w:val="28"/>
        </w:rPr>
        <w:t>- Bầu gọt vỏ rửa sạch bào sợi thái thành sợi nhỏ, bỏ ruột.</w:t>
      </w:r>
    </w:p>
    <w:p w:rsidR="00555FD3" w:rsidRPr="00221AEC" w:rsidRDefault="00555FD3" w:rsidP="00252C8C">
      <w:pPr>
        <w:pStyle w:val="Compact"/>
        <w:spacing w:before="120" w:after="120"/>
        <w:ind w:firstLine="720"/>
        <w:jc w:val="both"/>
        <w:rPr>
          <w:rFonts w:ascii="Times New Roman" w:hAnsi="Times New Roman" w:cs="Times New Roman"/>
          <w:sz w:val="28"/>
          <w:szCs w:val="28"/>
        </w:rPr>
      </w:pPr>
      <w:r w:rsidRPr="00221AEC">
        <w:rPr>
          <w:rFonts w:ascii="Times New Roman" w:hAnsi="Times New Roman" w:cs="Times New Roman"/>
          <w:sz w:val="28"/>
          <w:szCs w:val="28"/>
        </w:rPr>
        <w:t>- Hành cắt bỏ rễ, rửa sạch, thái nhỏ phi thơm hành mỡ, cho ngao vào đun to lửa đảo nhanh tay, nêm chút nước nắm cho ngấm bắc ra.</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Nước ngao lọc bỏ cặn, đun sôi, nêm chút nước mắm, muối bột nêm, bỏ bầu vào đun sôi lạ</w:t>
      </w:r>
      <w:r w:rsidR="008E4954">
        <w:rPr>
          <w:rFonts w:cs="Times New Roman"/>
          <w:szCs w:val="28"/>
        </w:rPr>
        <w:t>i.</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Đổ ngao đã xào vào nồi canh, nêm lại vừa ăn cho hành hoa bắc ra.</w:t>
      </w:r>
    </w:p>
    <w:p w:rsidR="00555FD3" w:rsidRPr="00221AEC" w:rsidRDefault="00865E63" w:rsidP="00252C8C">
      <w:pPr>
        <w:pStyle w:val="Compact"/>
        <w:spacing w:before="120" w:after="120"/>
        <w:jc w:val="both"/>
        <w:rPr>
          <w:rFonts w:ascii="Times New Roman" w:hAnsi="Times New Roman" w:cs="Times New Roman"/>
          <w:b/>
          <w:sz w:val="28"/>
          <w:szCs w:val="28"/>
        </w:rPr>
      </w:pPr>
      <w:r>
        <w:rPr>
          <w:rFonts w:ascii="Times New Roman" w:hAnsi="Times New Roman" w:cs="Times New Roman"/>
          <w:b/>
          <w:sz w:val="28"/>
          <w:szCs w:val="28"/>
        </w:rPr>
        <w:t>*</w:t>
      </w:r>
      <w:r w:rsidR="00555FD3" w:rsidRPr="00221AEC">
        <w:rPr>
          <w:rFonts w:ascii="Times New Roman" w:hAnsi="Times New Roman" w:cs="Times New Roman"/>
          <w:b/>
          <w:sz w:val="28"/>
          <w:szCs w:val="28"/>
        </w:rPr>
        <w:t xml:space="preserve"> Yêu cầu thành phẩm.</w:t>
      </w:r>
    </w:p>
    <w:p w:rsidR="00555FD3" w:rsidRPr="00221AEC" w:rsidRDefault="00555FD3" w:rsidP="00252C8C">
      <w:pPr>
        <w:pStyle w:val="FirstParagraph"/>
        <w:spacing w:before="120" w:after="120"/>
        <w:ind w:firstLine="720"/>
        <w:jc w:val="both"/>
        <w:rPr>
          <w:rFonts w:ascii="Times New Roman" w:hAnsi="Times New Roman" w:cs="Times New Roman"/>
          <w:sz w:val="28"/>
          <w:szCs w:val="28"/>
        </w:rPr>
      </w:pPr>
      <w:r w:rsidRPr="00221AEC">
        <w:rPr>
          <w:rFonts w:ascii="Times New Roman" w:hAnsi="Times New Roman" w:cs="Times New Roman"/>
          <w:sz w:val="28"/>
          <w:szCs w:val="28"/>
        </w:rPr>
        <w:t>- Bầu chín tới, không nh</w:t>
      </w:r>
      <w:r w:rsidR="008E4954">
        <w:rPr>
          <w:rFonts w:ascii="Times New Roman" w:hAnsi="Times New Roman" w:cs="Times New Roman"/>
          <w:sz w:val="28"/>
          <w:szCs w:val="28"/>
        </w:rPr>
        <w:t>ũn, ngao</w:t>
      </w:r>
      <w:r w:rsidRPr="00221AEC">
        <w:rPr>
          <w:rFonts w:ascii="Times New Roman" w:hAnsi="Times New Roman" w:cs="Times New Roman"/>
          <w:sz w:val="28"/>
          <w:szCs w:val="28"/>
        </w:rPr>
        <w:t xml:space="preserve"> không dai</w:t>
      </w:r>
      <w:r w:rsidR="008E4954">
        <w:rPr>
          <w:rFonts w:ascii="Times New Roman" w:hAnsi="Times New Roman" w:cs="Times New Roman"/>
          <w:sz w:val="28"/>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Nước ngọt, vừ</w:t>
      </w:r>
      <w:r w:rsidR="008E4954">
        <w:rPr>
          <w:rFonts w:cs="Times New Roman"/>
          <w:szCs w:val="28"/>
        </w:rPr>
        <w:t>a ăn, thơm mùi hành hoa, thì</w:t>
      </w:r>
      <w:r w:rsidRPr="00221AEC">
        <w:rPr>
          <w:rFonts w:cs="Times New Roman"/>
          <w:szCs w:val="28"/>
        </w:rPr>
        <w:t xml:space="preserve"> là</w:t>
      </w:r>
      <w:r w:rsidR="008E4954">
        <w:rPr>
          <w:rFonts w:cs="Times New Roman"/>
          <w:szCs w:val="28"/>
        </w:rPr>
        <w:t>.</w:t>
      </w:r>
    </w:p>
    <w:p w:rsidR="00555FD3" w:rsidRPr="00221AEC" w:rsidRDefault="00865E63" w:rsidP="00252C8C">
      <w:pPr>
        <w:pStyle w:val="Compact"/>
        <w:spacing w:before="120" w:after="120"/>
        <w:jc w:val="both"/>
        <w:rPr>
          <w:rFonts w:ascii="Times New Roman" w:hAnsi="Times New Roman" w:cs="Times New Roman"/>
          <w:b/>
          <w:sz w:val="28"/>
          <w:szCs w:val="28"/>
        </w:rPr>
      </w:pPr>
      <w:r>
        <w:rPr>
          <w:rFonts w:ascii="Times New Roman" w:hAnsi="Times New Roman" w:cs="Times New Roman"/>
          <w:b/>
          <w:sz w:val="28"/>
          <w:szCs w:val="28"/>
        </w:rPr>
        <w:t>3.6.3</w:t>
      </w:r>
      <w:r w:rsidR="00555FD3" w:rsidRPr="00221AEC">
        <w:rPr>
          <w:rFonts w:ascii="Times New Roman" w:hAnsi="Times New Roman" w:cs="Times New Roman"/>
          <w:b/>
          <w:sz w:val="28"/>
          <w:szCs w:val="28"/>
        </w:rPr>
        <w:t xml:space="preserve"> Món cháo vịt</w:t>
      </w:r>
      <w:r w:rsidR="008E4954">
        <w:rPr>
          <w:rFonts w:ascii="Times New Roman" w:hAnsi="Times New Roman" w:cs="Times New Roman"/>
          <w:b/>
          <w:sz w:val="28"/>
          <w:szCs w:val="28"/>
        </w:rPr>
        <w:t>.</w:t>
      </w:r>
      <w:r w:rsidR="00555FD3" w:rsidRPr="00221AEC">
        <w:rPr>
          <w:rFonts w:ascii="Times New Roman" w:hAnsi="Times New Roman" w:cs="Times New Roman"/>
          <w:b/>
          <w:sz w:val="28"/>
          <w:szCs w:val="28"/>
        </w:rPr>
        <w:t xml:space="preserve"> </w:t>
      </w:r>
    </w:p>
    <w:p w:rsidR="00555FD3" w:rsidRPr="00221AEC" w:rsidRDefault="00555FD3" w:rsidP="00252C8C">
      <w:pPr>
        <w:pStyle w:val="Compact"/>
        <w:spacing w:before="120" w:after="120"/>
        <w:ind w:firstLine="720"/>
        <w:jc w:val="both"/>
        <w:rPr>
          <w:rFonts w:ascii="Times New Roman" w:hAnsi="Times New Roman" w:cs="Times New Roman"/>
          <w:sz w:val="28"/>
          <w:szCs w:val="28"/>
        </w:rPr>
      </w:pPr>
      <w:r w:rsidRPr="00221AEC">
        <w:rPr>
          <w:rFonts w:ascii="Times New Roman" w:hAnsi="Times New Roman" w:cs="Times New Roman"/>
          <w:sz w:val="28"/>
          <w:szCs w:val="28"/>
        </w:rPr>
        <w:t>Cháo là món ăn thông dụng của người Việt Nam. Cháo dùng để ăn lót dạ, hay thay cơm, là bữa chính hay bữa phụ đặc biệt là cho trẻ em. Hơn nữa cháo sử dụng cho ăn điều dưỡng.</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xml:space="preserve">Ninh là phương pháp cho thực phẩm vào nhiều nước, đun sôi âm ỉ trong thời gian lâu để thực phẩm chín nhừ và tiết hết chất ngọt vào nước, khi ninh cho thực phẩm chủ chốt vào nước lạnh không được cho vào nước sôi trong quá trình ninh phải đun nhỏ lửa. </w:t>
      </w:r>
    </w:p>
    <w:p w:rsidR="00555FD3" w:rsidRPr="00221AEC" w:rsidRDefault="00865E63" w:rsidP="00252C8C">
      <w:pPr>
        <w:pStyle w:val="BodyText"/>
        <w:spacing w:before="120" w:line="240" w:lineRule="auto"/>
        <w:jc w:val="both"/>
        <w:rPr>
          <w:rFonts w:cs="Times New Roman"/>
          <w:b/>
          <w:szCs w:val="28"/>
        </w:rPr>
      </w:pPr>
      <w:r>
        <w:rPr>
          <w:rFonts w:cs="Times New Roman"/>
          <w:b/>
          <w:szCs w:val="28"/>
        </w:rPr>
        <w:t>*</w:t>
      </w:r>
      <w:r w:rsidR="00555FD3" w:rsidRPr="00221AEC">
        <w:rPr>
          <w:rFonts w:cs="Times New Roman"/>
          <w:b/>
          <w:szCs w:val="28"/>
        </w:rPr>
        <w:t xml:space="preserve"> Nguyên liệu : </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Gạo tẻ</w:t>
      </w:r>
      <w:r w:rsidRPr="00221AEC">
        <w:rPr>
          <w:rFonts w:cs="Times New Roman"/>
          <w:szCs w:val="28"/>
        </w:rPr>
        <w:tab/>
      </w:r>
      <w:r w:rsidRPr="00221AEC">
        <w:rPr>
          <w:rFonts w:cs="Times New Roman"/>
          <w:szCs w:val="28"/>
        </w:rPr>
        <w:tab/>
      </w:r>
      <w:r w:rsidR="008E4954">
        <w:rPr>
          <w:rFonts w:cs="Times New Roman"/>
          <w:szCs w:val="28"/>
        </w:rPr>
        <w:t xml:space="preserve">- </w:t>
      </w:r>
      <w:r w:rsidRPr="00221AEC">
        <w:rPr>
          <w:rFonts w:cs="Times New Roman"/>
          <w:szCs w:val="28"/>
        </w:rPr>
        <w:t>Rau mùi</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Gạo nếp</w:t>
      </w:r>
      <w:r w:rsidRPr="00221AEC">
        <w:rPr>
          <w:rFonts w:cs="Times New Roman"/>
          <w:szCs w:val="28"/>
        </w:rPr>
        <w:tab/>
      </w:r>
      <w:r w:rsidRPr="00221AEC">
        <w:rPr>
          <w:rFonts w:cs="Times New Roman"/>
          <w:szCs w:val="28"/>
        </w:rPr>
        <w:tab/>
      </w:r>
      <w:r w:rsidR="008E4954">
        <w:rPr>
          <w:rFonts w:cs="Times New Roman"/>
          <w:szCs w:val="28"/>
        </w:rPr>
        <w:t xml:space="preserve">- </w:t>
      </w:r>
      <w:r w:rsidRPr="00221AEC">
        <w:rPr>
          <w:rFonts w:cs="Times New Roman"/>
          <w:szCs w:val="28"/>
        </w:rPr>
        <w:t xml:space="preserve">Hành hoa </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 Thịt vịt</w:t>
      </w:r>
      <w:r w:rsidRPr="00221AEC">
        <w:rPr>
          <w:rFonts w:cs="Times New Roman"/>
          <w:szCs w:val="28"/>
        </w:rPr>
        <w:tab/>
      </w:r>
      <w:r w:rsidRPr="00221AEC">
        <w:rPr>
          <w:rFonts w:cs="Times New Roman"/>
          <w:szCs w:val="28"/>
        </w:rPr>
        <w:tab/>
      </w:r>
      <w:r w:rsidR="008E4954">
        <w:rPr>
          <w:rFonts w:cs="Times New Roman"/>
          <w:szCs w:val="28"/>
        </w:rPr>
        <w:t xml:space="preserve">- </w:t>
      </w:r>
      <w:r w:rsidRPr="00221AEC">
        <w:rPr>
          <w:rFonts w:cs="Times New Roman"/>
          <w:szCs w:val="28"/>
        </w:rPr>
        <w:t xml:space="preserve">Gia vị </w:t>
      </w:r>
    </w:p>
    <w:p w:rsidR="00555FD3" w:rsidRPr="00221AEC" w:rsidRDefault="00865E63" w:rsidP="00252C8C">
      <w:pPr>
        <w:spacing w:before="120" w:after="120" w:line="240" w:lineRule="auto"/>
        <w:jc w:val="both"/>
        <w:rPr>
          <w:rFonts w:ascii="Times New Roman" w:hAnsi="Times New Roman" w:cs="Times New Roman"/>
          <w:b/>
          <w:sz w:val="28"/>
          <w:szCs w:val="28"/>
        </w:rPr>
      </w:pPr>
      <w:r>
        <w:rPr>
          <w:rFonts w:ascii="Times New Roman" w:hAnsi="Times New Roman" w:cs="Times New Roman"/>
          <w:b/>
          <w:sz w:val="28"/>
          <w:szCs w:val="28"/>
        </w:rPr>
        <w:t>*</w:t>
      </w:r>
      <w:r w:rsidR="00555FD3" w:rsidRPr="00221AEC">
        <w:rPr>
          <w:rFonts w:ascii="Times New Roman" w:hAnsi="Times New Roman" w:cs="Times New Roman"/>
          <w:b/>
          <w:sz w:val="28"/>
          <w:szCs w:val="28"/>
        </w:rPr>
        <w:t xml:space="preserve"> Cách làm :</w:t>
      </w:r>
    </w:p>
    <w:p w:rsidR="00555FD3" w:rsidRPr="00221AEC" w:rsidRDefault="00555FD3" w:rsidP="00252C8C">
      <w:pPr>
        <w:spacing w:before="120" w:after="120" w:line="240" w:lineRule="auto"/>
        <w:ind w:firstLine="720"/>
        <w:jc w:val="both"/>
        <w:rPr>
          <w:rFonts w:ascii="Times New Roman" w:hAnsi="Times New Roman" w:cs="Times New Roman"/>
          <w:sz w:val="28"/>
          <w:szCs w:val="28"/>
        </w:rPr>
      </w:pPr>
      <w:r w:rsidRPr="00221AEC">
        <w:rPr>
          <w:rFonts w:ascii="Times New Roman" w:hAnsi="Times New Roman" w:cs="Times New Roman"/>
          <w:sz w:val="28"/>
          <w:szCs w:val="28"/>
        </w:rPr>
        <w:t>- Vịt mổ rồi rửa sạch đem lọc thịt riê</w:t>
      </w:r>
      <w:r w:rsidR="008E4954">
        <w:rPr>
          <w:rFonts w:ascii="Times New Roman" w:hAnsi="Times New Roman" w:cs="Times New Roman"/>
          <w:sz w:val="28"/>
          <w:szCs w:val="28"/>
        </w:rPr>
        <w:t xml:space="preserve">ng, xương riêng, xương vịt </w:t>
      </w:r>
      <w:r w:rsidRPr="00221AEC">
        <w:rPr>
          <w:rFonts w:ascii="Times New Roman" w:hAnsi="Times New Roman" w:cs="Times New Roman"/>
          <w:sz w:val="28"/>
          <w:szCs w:val="28"/>
        </w:rPr>
        <w:t>chặt khúc nhỏ sau đó cho vào nước lạnh đun sôi, hớt bọt ninh kỹ sau đó lọc bỏ xương lấy nước ngọt làm nước dùng.</w:t>
      </w:r>
    </w:p>
    <w:p w:rsidR="00555FD3" w:rsidRPr="00221AEC" w:rsidRDefault="00555FD3" w:rsidP="00252C8C">
      <w:pPr>
        <w:pStyle w:val="FirstParagraph"/>
        <w:spacing w:before="120" w:after="120"/>
        <w:ind w:firstLine="720"/>
        <w:jc w:val="both"/>
        <w:rPr>
          <w:rFonts w:ascii="Times New Roman" w:hAnsi="Times New Roman" w:cs="Times New Roman"/>
          <w:sz w:val="28"/>
          <w:szCs w:val="28"/>
        </w:rPr>
      </w:pPr>
      <w:r w:rsidRPr="00221AEC">
        <w:rPr>
          <w:rFonts w:ascii="Times New Roman" w:hAnsi="Times New Roman" w:cs="Times New Roman"/>
          <w:sz w:val="28"/>
          <w:szCs w:val="28"/>
        </w:rPr>
        <w:t>-Trộn gạo nếp với gạo tẻ (gạo tẻ nhiều hơn gạo nếp) vo sạch để ráo nước, đồ vào nồi nước dùng đã lọc kỹ đun nhỏ lửa cho tới khi gạo nở sánh.</w:t>
      </w:r>
    </w:p>
    <w:p w:rsidR="00555FD3" w:rsidRPr="00221AEC" w:rsidRDefault="00555FD3" w:rsidP="00252C8C">
      <w:pPr>
        <w:spacing w:before="120" w:after="120" w:line="240" w:lineRule="auto"/>
        <w:ind w:firstLine="720"/>
        <w:jc w:val="both"/>
        <w:rPr>
          <w:rFonts w:ascii="Times New Roman" w:hAnsi="Times New Roman" w:cs="Times New Roman"/>
          <w:sz w:val="28"/>
          <w:szCs w:val="28"/>
        </w:rPr>
      </w:pPr>
      <w:r w:rsidRPr="00221AEC">
        <w:rPr>
          <w:rFonts w:ascii="Times New Roman" w:hAnsi="Times New Roman" w:cs="Times New Roman"/>
          <w:sz w:val="28"/>
          <w:szCs w:val="28"/>
        </w:rPr>
        <w:t>- Thịt vịt xay nhỏ ướp 1 chút gia vị mặn</w:t>
      </w:r>
      <w:r w:rsidR="008E4954">
        <w:rPr>
          <w:rFonts w:ascii="Times New Roman" w:hAnsi="Times New Roman" w:cs="Times New Roman"/>
          <w:sz w:val="28"/>
          <w:szCs w:val="28"/>
        </w:rPr>
        <w:t>.</w:t>
      </w:r>
    </w:p>
    <w:p w:rsidR="00555FD3" w:rsidRPr="00221AEC" w:rsidRDefault="00555FD3" w:rsidP="00252C8C">
      <w:pPr>
        <w:spacing w:before="120" w:after="120" w:line="240" w:lineRule="auto"/>
        <w:ind w:firstLine="720"/>
        <w:jc w:val="both"/>
        <w:rPr>
          <w:rFonts w:ascii="Times New Roman" w:hAnsi="Times New Roman" w:cs="Times New Roman"/>
          <w:sz w:val="28"/>
          <w:szCs w:val="28"/>
        </w:rPr>
      </w:pPr>
      <w:r w:rsidRPr="00221AEC">
        <w:rPr>
          <w:rFonts w:ascii="Times New Roman" w:hAnsi="Times New Roman" w:cs="Times New Roman"/>
          <w:sz w:val="28"/>
          <w:szCs w:val="28"/>
        </w:rPr>
        <w:lastRenderedPageBreak/>
        <w:t>- Hành hoa rau mùi rửa sạch thái nhỏ</w:t>
      </w:r>
      <w:r w:rsidR="008E4954">
        <w:rPr>
          <w:rFonts w:ascii="Times New Roman" w:hAnsi="Times New Roman" w:cs="Times New Roman"/>
          <w:sz w:val="28"/>
          <w:szCs w:val="28"/>
        </w:rPr>
        <w:t>.</w:t>
      </w:r>
    </w:p>
    <w:p w:rsidR="00555FD3" w:rsidRPr="00221AEC" w:rsidRDefault="00555FD3" w:rsidP="00252C8C">
      <w:pPr>
        <w:spacing w:before="120" w:after="120" w:line="240" w:lineRule="auto"/>
        <w:ind w:firstLine="720"/>
        <w:jc w:val="both"/>
        <w:rPr>
          <w:rFonts w:ascii="Times New Roman" w:hAnsi="Times New Roman" w:cs="Times New Roman"/>
          <w:sz w:val="28"/>
          <w:szCs w:val="28"/>
        </w:rPr>
      </w:pPr>
      <w:r w:rsidRPr="00221AEC">
        <w:rPr>
          <w:rFonts w:ascii="Times New Roman" w:hAnsi="Times New Roman" w:cs="Times New Roman"/>
          <w:sz w:val="28"/>
          <w:szCs w:val="28"/>
        </w:rPr>
        <w:t>- Khi cháo đã chín cho thịt vịt vào đun sôi đến khi cháo nhừ, sánh, nếm gia vị vừ</w:t>
      </w:r>
      <w:r w:rsidR="008E4954">
        <w:rPr>
          <w:rFonts w:ascii="Times New Roman" w:hAnsi="Times New Roman" w:cs="Times New Roman"/>
          <w:sz w:val="28"/>
          <w:szCs w:val="28"/>
        </w:rPr>
        <w:t xml:space="preserve">a ăn </w:t>
      </w:r>
      <w:r w:rsidRPr="00221AEC">
        <w:rPr>
          <w:rFonts w:ascii="Times New Roman" w:hAnsi="Times New Roman" w:cs="Times New Roman"/>
          <w:sz w:val="28"/>
          <w:szCs w:val="28"/>
        </w:rPr>
        <w:t>(nếu cháo hành cho hành hoa ,rau mùi) vào quậy đều bắc ra, ăn khi còn nóng.</w:t>
      </w:r>
    </w:p>
    <w:p w:rsidR="00555FD3" w:rsidRPr="00221AEC" w:rsidRDefault="00865E63" w:rsidP="00252C8C">
      <w:pPr>
        <w:spacing w:before="120" w:after="120" w:line="240" w:lineRule="auto"/>
        <w:jc w:val="both"/>
        <w:rPr>
          <w:rFonts w:ascii="Times New Roman" w:hAnsi="Times New Roman" w:cs="Times New Roman"/>
          <w:b/>
          <w:sz w:val="28"/>
          <w:szCs w:val="28"/>
        </w:rPr>
      </w:pPr>
      <w:r>
        <w:rPr>
          <w:rFonts w:ascii="Times New Roman" w:hAnsi="Times New Roman" w:cs="Times New Roman"/>
          <w:b/>
          <w:sz w:val="28"/>
          <w:szCs w:val="28"/>
        </w:rPr>
        <w:t>*</w:t>
      </w:r>
      <w:r w:rsidR="00555FD3" w:rsidRPr="00221AEC">
        <w:rPr>
          <w:rFonts w:ascii="Times New Roman" w:hAnsi="Times New Roman" w:cs="Times New Roman"/>
          <w:b/>
          <w:sz w:val="28"/>
          <w:szCs w:val="28"/>
        </w:rPr>
        <w:t xml:space="preserve"> Yêu cầu thành phẩm. </w:t>
      </w:r>
    </w:p>
    <w:p w:rsidR="00555FD3" w:rsidRPr="00221AEC" w:rsidRDefault="00555FD3" w:rsidP="00252C8C">
      <w:pPr>
        <w:spacing w:before="120" w:after="120" w:line="240" w:lineRule="auto"/>
        <w:ind w:firstLine="720"/>
        <w:jc w:val="both"/>
        <w:rPr>
          <w:rFonts w:ascii="Times New Roman" w:hAnsi="Times New Roman" w:cs="Times New Roman"/>
          <w:sz w:val="28"/>
          <w:szCs w:val="28"/>
        </w:rPr>
      </w:pPr>
      <w:r w:rsidRPr="00221AEC">
        <w:rPr>
          <w:rFonts w:ascii="Times New Roman" w:hAnsi="Times New Roman" w:cs="Times New Roman"/>
          <w:sz w:val="28"/>
          <w:szCs w:val="28"/>
        </w:rPr>
        <w:t xml:space="preserve">- Cháo sánh nhừ, nhuyễn, đồng nhất, thơm ngon. </w:t>
      </w:r>
    </w:p>
    <w:p w:rsidR="00555FD3" w:rsidRPr="00221AEC" w:rsidRDefault="00555FD3" w:rsidP="00252C8C">
      <w:pPr>
        <w:spacing w:before="120" w:after="120" w:line="240" w:lineRule="auto"/>
        <w:ind w:firstLine="720"/>
        <w:jc w:val="both"/>
        <w:rPr>
          <w:rFonts w:ascii="Times New Roman" w:hAnsi="Times New Roman" w:cs="Times New Roman"/>
          <w:sz w:val="28"/>
          <w:szCs w:val="28"/>
        </w:rPr>
      </w:pPr>
      <w:r w:rsidRPr="00221AEC">
        <w:rPr>
          <w:rFonts w:ascii="Times New Roman" w:hAnsi="Times New Roman" w:cs="Times New Roman"/>
          <w:sz w:val="28"/>
          <w:szCs w:val="28"/>
        </w:rPr>
        <w:t>- Không quá đặ</w:t>
      </w:r>
      <w:r w:rsidR="008E4954">
        <w:rPr>
          <w:rFonts w:ascii="Times New Roman" w:hAnsi="Times New Roman" w:cs="Times New Roman"/>
          <w:sz w:val="28"/>
          <w:szCs w:val="28"/>
        </w:rPr>
        <w:t xml:space="preserve">c </w:t>
      </w:r>
      <w:r w:rsidRPr="00221AEC">
        <w:rPr>
          <w:rFonts w:ascii="Times New Roman" w:hAnsi="Times New Roman" w:cs="Times New Roman"/>
          <w:sz w:val="28"/>
          <w:szCs w:val="28"/>
        </w:rPr>
        <w:t xml:space="preserve">hoặc quá loãng. </w:t>
      </w:r>
    </w:p>
    <w:p w:rsidR="00555FD3" w:rsidRPr="00221AEC" w:rsidRDefault="00555FD3" w:rsidP="00252C8C">
      <w:pPr>
        <w:spacing w:before="120" w:after="120" w:line="240" w:lineRule="auto"/>
        <w:ind w:firstLine="720"/>
        <w:jc w:val="both"/>
        <w:rPr>
          <w:rFonts w:ascii="Times New Roman" w:hAnsi="Times New Roman" w:cs="Times New Roman"/>
          <w:sz w:val="28"/>
          <w:szCs w:val="28"/>
        </w:rPr>
      </w:pPr>
      <w:r w:rsidRPr="00221AEC">
        <w:rPr>
          <w:rFonts w:ascii="Times New Roman" w:hAnsi="Times New Roman" w:cs="Times New Roman"/>
          <w:sz w:val="28"/>
          <w:szCs w:val="28"/>
        </w:rPr>
        <w:t xml:space="preserve">- Rau, củ quả thập cẩm hoặc hành mùi tô màu bát cháo có thêm </w:t>
      </w:r>
      <w:r w:rsidR="008E4954">
        <w:rPr>
          <w:rFonts w:ascii="Times New Roman" w:hAnsi="Times New Roman" w:cs="Times New Roman"/>
          <w:sz w:val="28"/>
          <w:szCs w:val="28"/>
        </w:rPr>
        <w:t>vitamin</w:t>
      </w:r>
      <w:r w:rsidRPr="00221AEC">
        <w:rPr>
          <w:rFonts w:ascii="Times New Roman" w:hAnsi="Times New Roman" w:cs="Times New Roman"/>
          <w:sz w:val="28"/>
          <w:szCs w:val="28"/>
        </w:rPr>
        <w:t>.</w:t>
      </w:r>
    </w:p>
    <w:p w:rsidR="00555FD3" w:rsidRPr="00221AEC" w:rsidRDefault="00865E63" w:rsidP="00252C8C">
      <w:pPr>
        <w:pStyle w:val="B"/>
        <w:spacing w:before="120" w:after="120" w:line="240" w:lineRule="auto"/>
        <w:rPr>
          <w:rFonts w:cs="Times New Roman"/>
        </w:rPr>
      </w:pPr>
      <w:bookmarkStart w:id="7" w:name="_Toc3642564"/>
      <w:r>
        <w:rPr>
          <w:rFonts w:cs="Times New Roman"/>
        </w:rPr>
        <w:t>3.7.</w:t>
      </w:r>
      <w:r w:rsidR="00555FD3" w:rsidRPr="00221AEC">
        <w:rPr>
          <w:rFonts w:cs="Times New Roman"/>
        </w:rPr>
        <w:t>Biện pháp 7: Tuyên truyề</w:t>
      </w:r>
      <w:r w:rsidR="009C744B">
        <w:rPr>
          <w:rFonts w:cs="Times New Roman"/>
        </w:rPr>
        <w:t>n cùng giáo viên với</w:t>
      </w:r>
      <w:r w:rsidR="00555FD3" w:rsidRPr="00221AEC">
        <w:rPr>
          <w:rFonts w:cs="Times New Roman"/>
        </w:rPr>
        <w:t xml:space="preserve"> gia đình trẻ về chế biến món ăn và vệ</w:t>
      </w:r>
      <w:r w:rsidR="009C744B">
        <w:rPr>
          <w:rFonts w:cs="Times New Roman"/>
        </w:rPr>
        <w:t xml:space="preserve"> sinh </w:t>
      </w:r>
      <w:r w:rsidR="00555FD3" w:rsidRPr="00221AEC">
        <w:rPr>
          <w:rFonts w:cs="Times New Roman"/>
        </w:rPr>
        <w:t>an toàn thực phẩm cho trẻ để hướng dẫn phụ huynh chế biến một số món ăn mà trẻ ưa thích.</w:t>
      </w:r>
      <w:bookmarkEnd w:id="7"/>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Để làm tốt công tác này</w:t>
      </w:r>
      <w:r w:rsidR="009C744B">
        <w:rPr>
          <w:rFonts w:cs="Times New Roman"/>
          <w:szCs w:val="28"/>
        </w:rPr>
        <w:t>,</w:t>
      </w:r>
      <w:r w:rsidRPr="00221AEC">
        <w:rPr>
          <w:rFonts w:cs="Times New Roman"/>
          <w:szCs w:val="28"/>
        </w:rPr>
        <w:t xml:space="preserve"> tôi cũng như các cô nuôi trong trường phải tuyên truyền đến các bậc phụ huynh, hội cha mẹ biết rằng chất lượng bữa ăn, cũng như giá trị dinh dưỡng của các nguyên liệu và kỹ thuật để tạo ra các món ăn sao cho phù hợp với những nội dung sau.</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Trong nấu ăn rất cần chú ý đến các kỹ thuật và vệ sinh an toàn thực phẩm.</w:t>
      </w:r>
      <w:r w:rsidR="006C2B03">
        <w:rPr>
          <w:rFonts w:cs="Times New Roman"/>
          <w:szCs w:val="28"/>
        </w:rPr>
        <w:t xml:space="preserve"> Đ</w:t>
      </w:r>
      <w:r w:rsidRPr="00221AEC">
        <w:rPr>
          <w:rFonts w:cs="Times New Roman"/>
          <w:szCs w:val="28"/>
        </w:rPr>
        <w:t>ảm bảo dụng cụ bát đĩa sạch sẽ để nấu nướng, chế biến thức ăn phải sạch sẽ, thoáng mát, không để lẫn thực phẩm sống chín, dụng cụ số</w:t>
      </w:r>
      <w:r w:rsidR="009C744B">
        <w:rPr>
          <w:rFonts w:cs="Times New Roman"/>
          <w:szCs w:val="28"/>
        </w:rPr>
        <w:t>ng chín</w:t>
      </w:r>
      <w:r w:rsidRPr="00221AEC">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Bảo quản thức ăn ở nhiệt độ phù hợp, nên nấu chín kỹ thức ăn, thức ăn đã nấu chín phải được ăn ngay. Tuỳ theo từng mùa, thức ăn nấu chín chưa ăn để sau 2h (mùa hè) 4h (mùa đông)</w:t>
      </w:r>
      <w:r w:rsidR="009C744B">
        <w:rPr>
          <w:rFonts w:cs="Times New Roman"/>
          <w:szCs w:val="28"/>
        </w:rPr>
        <w: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Trẻ em được nuôi dưỡng tốt với thức ăn sạch, lành mạnh sẽ phát triển tố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Với trẻ nhỏ nếu chọn thực phẩm không tốt và bảo quản cho bữa phụ chiều không tốt trẻ dễ bị rối loạn tiêu hoá, bị ôi thiu, nhiễm độc rất dễ bị ỉa chảy. Cho nên phải hết sức chú ý bảo quản thức ăn cho trẻ và giáo dục những thói quen vệ sinh môi trường trong ăn uống, vệ sinh tự phục vụ cho trẻ.</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Qua nghiên cứu đọc nhiều tài liệu tham khảo sách báo hướng dẫn về cách chế biến món ăn cho trẻ một cách hợp lý với từng lứa tuổi .</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Với trẻ mầm non hạn chế tối đa lượng mỡ động vật trong các món ăn cho các cháu tăng cường dầu thực vật, vì trong dầu thực vật có nhiề</w:t>
      </w:r>
      <w:r w:rsidR="009C744B">
        <w:rPr>
          <w:rFonts w:cs="Times New Roman"/>
          <w:szCs w:val="28"/>
        </w:rPr>
        <w:t>u “axit</w:t>
      </w:r>
      <w:r w:rsidRPr="00221AEC">
        <w:rPr>
          <w:rFonts w:cs="Times New Roman"/>
          <w:szCs w:val="28"/>
        </w:rPr>
        <w:t xml:space="preserve">amin chưa no” sẽ hấp thu dinh dưỡng tốt hơn và đưa rau quả sạch vào các bữa ăn,  các loại thực phẩm có sẵn ở địa phương phải đảm bảo vệ sinh ATTP. </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Phải biết kết hợp các loại thực phẩm sao cho phù hợp với từng món ăn để đạt được hết giá trị dinh dưỡng của thực phẩm đó:</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lastRenderedPageBreak/>
        <w:t>Thay vào món thịt sốt thập cẩm ta có thể làm món thịt lợn kho tàu có màu vàng cánh rán của nước hàng trông rất đẹp mắt, thay vào món thịt gà om nấm ta có thể làm món thịt gà xào thập cẩm có đủ các loại rau củ quả</w:t>
      </w:r>
      <w:r w:rsidR="009C744B">
        <w:rPr>
          <w:rFonts w:cs="Times New Roman"/>
          <w:szCs w:val="28"/>
        </w:rPr>
        <w:t xml:space="preserve"> (</w:t>
      </w:r>
      <w:r w:rsidRPr="00221AEC">
        <w:rPr>
          <w:rFonts w:cs="Times New Roman"/>
          <w:szCs w:val="28"/>
        </w:rPr>
        <w:t>su hào, cà rốt, súp lơ...) màu ngũ sắc trông thật hấp dẫn. Thay vì món cua nấu riêu ta có thể nấu với nhiều loại rau khác nhau cho đa đạng cách chế biến cho trẻ đỡ chán mà ăn ngon miệng, lạ miệng ăn hết xuất.</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Nấu ăn là cả một quá trình nghệ thuật nó không những tạo ra món ăn ngon, đẹp mắt hấp dẫn mà còn phải đảm bảo tuyệt đối về vệ sinh an toàn thực phẩm qua khâu chọn thực phẩm tươi ngon, an toàn để cho các cháu không bị ngộ độc thực phẩm .</w:t>
      </w:r>
    </w:p>
    <w:p w:rsidR="00555FD3" w:rsidRPr="00221AEC" w:rsidRDefault="00555FD3" w:rsidP="00252C8C">
      <w:pPr>
        <w:pStyle w:val="BodyText"/>
        <w:spacing w:before="120" w:line="240" w:lineRule="auto"/>
        <w:ind w:firstLine="720"/>
        <w:jc w:val="both"/>
        <w:rPr>
          <w:rFonts w:cs="Times New Roman"/>
          <w:szCs w:val="28"/>
        </w:rPr>
      </w:pPr>
      <w:r w:rsidRPr="00221AEC">
        <w:rPr>
          <w:rFonts w:cs="Times New Roman"/>
          <w:szCs w:val="28"/>
        </w:rPr>
        <w:t>Đặc biệt khuyến khích ban phụ huynh học sinh cha mẹ trẻ đến kiểm tra chất lượng bữa ăn cũng như các món ăn, từ đó để cha mẹ trẻ tin tưởng về chất lượng chế biến, đa dạng hoá các món cho trẻ nhằm cho trẻ ăn ngon miệng ăn hết suất từ đó phụ huynh học sinh yên tâm gửi con bán trú.</w:t>
      </w:r>
    </w:p>
    <w:p w:rsidR="00555FD3" w:rsidRDefault="00555FD3" w:rsidP="00252C8C">
      <w:pPr>
        <w:pStyle w:val="BodyText"/>
        <w:spacing w:before="120" w:line="240" w:lineRule="auto"/>
        <w:ind w:firstLine="720"/>
        <w:jc w:val="both"/>
        <w:rPr>
          <w:rFonts w:cs="Times New Roman"/>
          <w:szCs w:val="28"/>
        </w:rPr>
      </w:pPr>
      <w:r w:rsidRPr="00221AEC">
        <w:rPr>
          <w:rFonts w:cs="Times New Roman"/>
          <w:szCs w:val="28"/>
        </w:rPr>
        <w:t>Đề nghị nhà trường có góc tuyên truyền về cách chăm sóc nuôi dưỡng và qui trình giao nhận, chọn thực phẩm sơ chế, chế biến các món ăn của trẻ để</w:t>
      </w:r>
      <w:r w:rsidR="009C744B">
        <w:rPr>
          <w:rFonts w:cs="Times New Roman"/>
          <w:szCs w:val="28"/>
        </w:rPr>
        <w:t xml:space="preserve"> cùng </w:t>
      </w:r>
      <w:r w:rsidRPr="00221AEC">
        <w:rPr>
          <w:rFonts w:cs="Times New Roman"/>
          <w:szCs w:val="28"/>
        </w:rPr>
        <w:t>kết hợp cách chăm sóc nuôi dưỡng theo khoa học.</w:t>
      </w:r>
    </w:p>
    <w:p w:rsidR="009C744B" w:rsidRDefault="00865E63" w:rsidP="00252C8C">
      <w:pPr>
        <w:pStyle w:val="BodyText"/>
        <w:spacing w:before="120" w:line="240" w:lineRule="auto"/>
        <w:jc w:val="both"/>
        <w:rPr>
          <w:rFonts w:cs="Times New Roman"/>
          <w:b/>
          <w:szCs w:val="28"/>
        </w:rPr>
      </w:pPr>
      <w:r>
        <w:rPr>
          <w:rFonts w:cs="Times New Roman"/>
          <w:b/>
          <w:szCs w:val="28"/>
        </w:rPr>
        <w:t>3.8.</w:t>
      </w:r>
      <w:r w:rsidR="009C744B" w:rsidRPr="009C744B">
        <w:rPr>
          <w:rFonts w:cs="Times New Roman"/>
          <w:b/>
          <w:szCs w:val="28"/>
        </w:rPr>
        <w:t>Biện pháp 8: Công tác phối hợp đảm bảo vệ sinh an toàn thực phẩm.</w:t>
      </w:r>
    </w:p>
    <w:p w:rsidR="00E4579E" w:rsidRDefault="00E4579E" w:rsidP="00252C8C">
      <w:pPr>
        <w:pStyle w:val="BodyText"/>
        <w:spacing w:before="120" w:line="240" w:lineRule="auto"/>
        <w:jc w:val="both"/>
        <w:rPr>
          <w:rFonts w:cs="Times New Roman"/>
          <w:szCs w:val="28"/>
        </w:rPr>
      </w:pPr>
      <w:r>
        <w:rPr>
          <w:rFonts w:cs="Times New Roman"/>
          <w:szCs w:val="28"/>
        </w:rPr>
        <w:tab/>
        <w:t xml:space="preserve">Vào đầu tháng 9 hàng năm, nhà trường tổ chức họp Ban lãnh đạo nhà trường và các đoàn thể thống nhất chế độ ăn uống, thực đơn ăn uống và kí hợp đồng thực phẩm sạch. Nguồn cung cấp thực phẩm phải có đủ điều kiện cung cấp thường xuyên và có trách nhiệm trước pháp luật về chất lượng và vệ sinh an toàn thực phẩm, đảm bảo giá cả hợp lý, ổn định. Thực phẩm hợp đồng với nhà trường phải tươi sống như rau, thịt được nhận vào mỗi buổi sáng và được kiểm tra đảm bảo chất lượng, đủ về số lượng hàng ngày thì nhân viên mới ký nhận và chế biến. Nếu thực phẩm không đảm bảo chất lượng như ẩm mốc, hôi thiu, kém chất lượng,… sẽ cắt hợp đồng. Đối với thực phẩm nấu chín thường xuyên lưu mẫu thức ăn trong tủ lạnh 24 tiếng đồng hồ, trong quá trình sử dụng thực phẩm nếu chất lượng thực phẩm không đảm bảo thì có biện pháp xử lý kịp thời không để tình trạng dùng thực phẩm kém chất lượng khi chế biến cho trẻ. </w:t>
      </w:r>
    </w:p>
    <w:p w:rsidR="00865E63" w:rsidRDefault="00E4579E" w:rsidP="00252C8C">
      <w:pPr>
        <w:pStyle w:val="BodyText"/>
        <w:spacing w:before="120" w:line="240" w:lineRule="auto"/>
        <w:jc w:val="both"/>
        <w:rPr>
          <w:rFonts w:cs="Times New Roman"/>
          <w:szCs w:val="28"/>
        </w:rPr>
      </w:pPr>
      <w:r>
        <w:rPr>
          <w:rFonts w:cs="Times New Roman"/>
          <w:szCs w:val="28"/>
        </w:rPr>
        <w:tab/>
        <w:t>Hằng năm, nhà trường đều tổ chức các hội thi: môi trường và vệ sinh cá nhân, gia đình và dinh dưỡng trẻ thơ nhằm tuyên truyền kiến thức cho toàn thể cán bộ viên chứ</w:t>
      </w:r>
      <w:r w:rsidR="00A202A9">
        <w:rPr>
          <w:rFonts w:cs="Times New Roman"/>
          <w:szCs w:val="28"/>
        </w:rPr>
        <w:t xml:space="preserve">c </w:t>
      </w:r>
      <w:r>
        <w:rPr>
          <w:rFonts w:cs="Times New Roman"/>
          <w:szCs w:val="28"/>
        </w:rPr>
        <w:t>thấy được tầm quan trọng của công tác vệ sinh an toàn thực phẩm đối với đời sống con người. Ngoài ra, nhà trường còn tổ chức thi sáng tác thơ ca, hò vè về cách giữ vệ sinh và phòng trừ ngộ độc. Tất cả đều được cha mẹ học sinh và các</w:t>
      </w:r>
      <w:r w:rsidR="00A202A9">
        <w:rPr>
          <w:rFonts w:cs="Times New Roman"/>
          <w:szCs w:val="28"/>
        </w:rPr>
        <w:t xml:space="preserve"> cán</w:t>
      </w:r>
      <w:r>
        <w:rPr>
          <w:rFonts w:cs="Times New Roman"/>
          <w:szCs w:val="28"/>
        </w:rPr>
        <w:t xml:space="preserve"> bộ viên chức đồng tình ủng hộ. </w:t>
      </w:r>
      <w:bookmarkStart w:id="8" w:name="_Toc3642565"/>
    </w:p>
    <w:p w:rsidR="002C667F" w:rsidRPr="00865E63" w:rsidRDefault="006C2B03" w:rsidP="00252C8C">
      <w:pPr>
        <w:pStyle w:val="BodyText"/>
        <w:spacing w:before="120" w:line="240" w:lineRule="auto"/>
        <w:jc w:val="both"/>
        <w:rPr>
          <w:rFonts w:cs="Times New Roman"/>
          <w:b/>
          <w:szCs w:val="28"/>
        </w:rPr>
      </w:pPr>
      <w:r>
        <w:rPr>
          <w:rFonts w:cs="Times New Roman"/>
          <w:b/>
        </w:rPr>
        <w:t>3.9.</w:t>
      </w:r>
      <w:r w:rsidR="002C667F" w:rsidRPr="00865E63">
        <w:rPr>
          <w:rFonts w:cs="Times New Roman"/>
          <w:b/>
        </w:rPr>
        <w:t xml:space="preserve">Biện pháp 9: Các biện pháp </w:t>
      </w:r>
      <w:r>
        <w:rPr>
          <w:rFonts w:cs="Times New Roman"/>
          <w:b/>
        </w:rPr>
        <w:t xml:space="preserve">phòng </w:t>
      </w:r>
      <w:r w:rsidR="002C667F" w:rsidRPr="00865E63">
        <w:rPr>
          <w:rFonts w:cs="Times New Roman"/>
          <w:b/>
        </w:rPr>
        <w:t>nhiễm bẩn</w:t>
      </w:r>
      <w:r>
        <w:rPr>
          <w:rFonts w:cs="Times New Roman"/>
          <w:b/>
        </w:rPr>
        <w:t>,</w:t>
      </w:r>
      <w:r w:rsidR="002C667F" w:rsidRPr="00865E63">
        <w:rPr>
          <w:rFonts w:cs="Times New Roman"/>
          <w:b/>
        </w:rPr>
        <w:t xml:space="preserve"> vệ sinh nơi chế biến. </w:t>
      </w:r>
    </w:p>
    <w:p w:rsidR="002C667F" w:rsidRPr="002C667F" w:rsidRDefault="002C667F" w:rsidP="00252C8C">
      <w:pPr>
        <w:pStyle w:val="B"/>
        <w:spacing w:before="120" w:after="120" w:line="240" w:lineRule="auto"/>
        <w:rPr>
          <w:rFonts w:cs="Times New Roman"/>
          <w:b w:val="0"/>
        </w:rPr>
      </w:pPr>
      <w:r>
        <w:rPr>
          <w:rFonts w:cs="Times New Roman"/>
        </w:rPr>
        <w:lastRenderedPageBreak/>
        <w:tab/>
      </w:r>
      <w:r w:rsidRPr="002C667F">
        <w:rPr>
          <w:rFonts w:cs="Times New Roman"/>
          <w:b w:val="0"/>
        </w:rPr>
        <w:t xml:space="preserve">Nơi chế biến thực phẩm luôn thường xuyên giữ vệ sinh sạch sẽ, có dụng có riêng cho thực phẩm sống và chín. </w:t>
      </w:r>
    </w:p>
    <w:p w:rsidR="002C667F" w:rsidRPr="002C667F" w:rsidRDefault="002C667F" w:rsidP="00252C8C">
      <w:pPr>
        <w:pStyle w:val="B"/>
        <w:spacing w:before="120" w:after="120" w:line="240" w:lineRule="auto"/>
        <w:rPr>
          <w:rFonts w:cs="Times New Roman"/>
          <w:b w:val="0"/>
        </w:rPr>
      </w:pPr>
      <w:r w:rsidRPr="002C667F">
        <w:rPr>
          <w:rFonts w:cs="Times New Roman"/>
          <w:b w:val="0"/>
        </w:rPr>
        <w:tab/>
        <w:t xml:space="preserve">Bếp nấu ăn đảm bảo đủ ánh sáng và không khí. </w:t>
      </w:r>
    </w:p>
    <w:p w:rsidR="002C667F" w:rsidRDefault="002C667F" w:rsidP="00252C8C">
      <w:pPr>
        <w:pStyle w:val="B"/>
        <w:spacing w:before="120" w:after="120" w:line="240" w:lineRule="auto"/>
        <w:rPr>
          <w:rFonts w:cs="Times New Roman"/>
          <w:b w:val="0"/>
        </w:rPr>
      </w:pPr>
      <w:r w:rsidRPr="002C667F">
        <w:rPr>
          <w:rFonts w:cs="Times New Roman"/>
          <w:b w:val="0"/>
        </w:rPr>
        <w:tab/>
        <w:t>Bếp thực hiện quy trình một chiều để đảm bảo vệ sinh</w:t>
      </w:r>
      <w:r>
        <w:rPr>
          <w:rFonts w:cs="Times New Roman"/>
          <w:b w:val="0"/>
        </w:rPr>
        <w:t xml:space="preserve">. </w:t>
      </w:r>
    </w:p>
    <w:p w:rsidR="002C667F" w:rsidRDefault="002C667F" w:rsidP="00252C8C">
      <w:pPr>
        <w:pStyle w:val="B"/>
        <w:spacing w:before="120" w:after="120" w:line="240" w:lineRule="auto"/>
        <w:rPr>
          <w:rFonts w:cs="Times New Roman"/>
          <w:b w:val="0"/>
        </w:rPr>
      </w:pPr>
      <w:r>
        <w:rPr>
          <w:rFonts w:cs="Times New Roman"/>
          <w:b w:val="0"/>
        </w:rPr>
        <w:tab/>
        <w:t xml:space="preserve">Tổ chức bồi dưỡng kiến thức vệ sinh an toàn thực phẩm cho toàn thể cán bộ viên chức trong nhà trường tham gia ngay đầu năm học. </w:t>
      </w:r>
    </w:p>
    <w:p w:rsidR="002C667F" w:rsidRDefault="002C667F" w:rsidP="00252C8C">
      <w:pPr>
        <w:pStyle w:val="B"/>
        <w:spacing w:before="120" w:after="120" w:line="240" w:lineRule="auto"/>
        <w:rPr>
          <w:rFonts w:cs="Times New Roman"/>
          <w:b w:val="0"/>
        </w:rPr>
      </w:pPr>
      <w:r>
        <w:rPr>
          <w:rFonts w:cs="Times New Roman"/>
          <w:b w:val="0"/>
        </w:rPr>
        <w:tab/>
        <w:t xml:space="preserve">Nhà bếp luôn luôn hợp vệ sinh, đảm bảo bếp không bị bụi, có đủ dụng cụ cho nhà bếp và đồ dùng ăn uống cho trẻ, có đủ nguồn nước sạch cho trẻ phục vụ ăn uống. Ngoài ra trong nhà bếp có bảng tuyên truyền 10 nguyên tắc vàng về vệ sinh an toàn thực phẩm cho mọi người cùng đọc và thực hiện. Phân công cụ thể ở các khâu: chế biến theo thực đơn, theo số lượng đã quy định ở nhà trường, đảm bảo nhu cầu dinh dưỡng và hợp vệ sinh. </w:t>
      </w:r>
    </w:p>
    <w:p w:rsidR="00FB40BB" w:rsidRDefault="00FB40BB" w:rsidP="00252C8C">
      <w:pPr>
        <w:pStyle w:val="B"/>
        <w:spacing w:before="120" w:after="120" w:line="240" w:lineRule="auto"/>
        <w:jc w:val="center"/>
        <w:rPr>
          <w:rFonts w:cs="Times New Roman"/>
          <w:b w:val="0"/>
        </w:rPr>
      </w:pPr>
      <w:r w:rsidRPr="00D855DD">
        <w:rPr>
          <w:rFonts w:asciiTheme="majorBidi" w:hAnsiTheme="majorBidi" w:cstheme="majorBidi"/>
          <w:noProof/>
          <w:lang w:eastAsia="en-US" w:bidi="ar-SA"/>
        </w:rPr>
        <w:drawing>
          <wp:inline distT="0" distB="0" distL="0" distR="0" wp14:anchorId="752F4DAF" wp14:editId="32C436E6">
            <wp:extent cx="4997303" cy="4688958"/>
            <wp:effectExtent l="0" t="0" r="0" b="0"/>
            <wp:docPr id="27" name="Picture 27" descr="10 NGUYEN TAC VANG (BK-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 NGUYEN TAC VANG (BK-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8366" cy="4699338"/>
                    </a:xfrm>
                    <a:prstGeom prst="rect">
                      <a:avLst/>
                    </a:prstGeom>
                    <a:noFill/>
                    <a:ln>
                      <a:noFill/>
                    </a:ln>
                  </pic:spPr>
                </pic:pic>
              </a:graphicData>
            </a:graphic>
          </wp:inline>
        </w:drawing>
      </w:r>
    </w:p>
    <w:p w:rsidR="002C667F" w:rsidRDefault="002C667F" w:rsidP="00252C8C">
      <w:pPr>
        <w:pStyle w:val="B"/>
        <w:spacing w:before="120" w:after="120" w:line="240" w:lineRule="auto"/>
        <w:rPr>
          <w:rFonts w:cs="Times New Roman"/>
          <w:b w:val="0"/>
        </w:rPr>
      </w:pPr>
      <w:r>
        <w:rPr>
          <w:rFonts w:cs="Times New Roman"/>
          <w:b w:val="0"/>
        </w:rPr>
        <w:tab/>
        <w:t xml:space="preserve">Để thực hiện các biện pháp phòng chống suy dinh dưỡng, chống béo phì cho trẻ trong độ tuổi, nhà trường đã đẩy mạnh công tác chăm sóc sức khỏe và nuôi dưỡng, giảm tỉ lệ trẻ suy dinh dưỡng. Trong mỗi bữa ăn cho  trẻ, nhà trường cũng </w:t>
      </w:r>
      <w:r>
        <w:rPr>
          <w:rFonts w:cs="Times New Roman"/>
          <w:b w:val="0"/>
        </w:rPr>
        <w:lastRenderedPageBreak/>
        <w:t xml:space="preserve">thường xuyên thay đổi thực đơn, thực phẩm hàng ngày để đảm bảo cung cấp đủ các chất dinh dưỡng cho trẻ đúng yêu cầu cần đạt của trẻ theo quy định. </w:t>
      </w:r>
    </w:p>
    <w:p w:rsidR="002C667F" w:rsidRDefault="002C667F" w:rsidP="00252C8C">
      <w:pPr>
        <w:pStyle w:val="B"/>
        <w:spacing w:before="120" w:after="120" w:line="240" w:lineRule="auto"/>
        <w:rPr>
          <w:rFonts w:cs="Times New Roman"/>
          <w:b w:val="0"/>
        </w:rPr>
      </w:pPr>
      <w:r>
        <w:rPr>
          <w:rFonts w:cs="Times New Roman"/>
          <w:b w:val="0"/>
        </w:rPr>
        <w:tab/>
        <w:t xml:space="preserve">Đối với nhân viên nấu ăn phải thường xuyên kiểm tra sức khỏe khi làm việc vào đầu năm học mới và sau 6 tháng làm việc tiếp theo. Trong quá trình chế biến thức ăn cho trẻ, yêu cầu đầu tóc gọn gàng, móng tay luôn cắt ngắn và sạch sẽ. Tuyệt đối không được bốc thức ăn khi chia cho trẻ. </w:t>
      </w:r>
    </w:p>
    <w:p w:rsidR="002C667F" w:rsidRDefault="0053760D" w:rsidP="00252C8C">
      <w:pPr>
        <w:pStyle w:val="B"/>
        <w:spacing w:before="120" w:after="120" w:line="240" w:lineRule="auto"/>
        <w:rPr>
          <w:rFonts w:cs="Times New Roman"/>
          <w:b w:val="0"/>
        </w:rPr>
      </w:pPr>
      <w:r>
        <w:rPr>
          <w:rFonts w:cs="Times New Roman"/>
          <w:b w:val="0"/>
        </w:rPr>
        <w:tab/>
        <w:t>Bếp được trang bị sử dụng bế</w:t>
      </w:r>
      <w:r w:rsidR="001818B1">
        <w:rPr>
          <w:rFonts w:cs="Times New Roman"/>
          <w:b w:val="0"/>
        </w:rPr>
        <w:t>p gas,</w:t>
      </w:r>
      <w:r>
        <w:rPr>
          <w:rFonts w:cs="Times New Roman"/>
          <w:b w:val="0"/>
        </w:rPr>
        <w:t xml:space="preserve"> không độc hại cho nhân viên và khói bụi cho trẻ. </w:t>
      </w:r>
    </w:p>
    <w:p w:rsidR="0053760D" w:rsidRDefault="0053760D" w:rsidP="00252C8C">
      <w:pPr>
        <w:pStyle w:val="B"/>
        <w:spacing w:before="120" w:after="120" w:line="240" w:lineRule="auto"/>
        <w:rPr>
          <w:rFonts w:cs="Times New Roman"/>
          <w:b w:val="0"/>
        </w:rPr>
      </w:pPr>
      <w:r>
        <w:rPr>
          <w:rFonts w:cs="Times New Roman"/>
          <w:b w:val="0"/>
        </w:rPr>
        <w:tab/>
        <w:t xml:space="preserve">Cọ rửa vệ sinh các dụng cụ chế biến thực phẩm hàng ngày sau khi sử dụng. </w:t>
      </w:r>
    </w:p>
    <w:p w:rsidR="0053760D" w:rsidRDefault="0053760D" w:rsidP="00252C8C">
      <w:pPr>
        <w:pStyle w:val="B"/>
        <w:spacing w:before="120" w:after="120" w:line="240" w:lineRule="auto"/>
        <w:rPr>
          <w:rFonts w:cs="Times New Roman"/>
          <w:b w:val="0"/>
        </w:rPr>
      </w:pPr>
      <w:r>
        <w:rPr>
          <w:rFonts w:cs="Times New Roman"/>
          <w:b w:val="0"/>
        </w:rPr>
        <w:tab/>
        <w:t>Thùng rác thải, nước gạo… luôn được để đúng nơi quy định, các loại rác thải được chuyển ra ngoài hàng ngày và kịp thời.</w:t>
      </w:r>
    </w:p>
    <w:p w:rsidR="00AE57FA" w:rsidRDefault="0053760D" w:rsidP="00252C8C">
      <w:pPr>
        <w:pStyle w:val="B"/>
        <w:spacing w:before="120" w:after="120" w:line="240" w:lineRule="auto"/>
        <w:ind w:firstLine="720"/>
        <w:jc w:val="left"/>
        <w:rPr>
          <w:rFonts w:cs="Times New Roman"/>
          <w:b w:val="0"/>
        </w:rPr>
      </w:pPr>
      <w:r>
        <w:rPr>
          <w:rFonts w:cs="Times New Roman"/>
          <w:b w:val="0"/>
        </w:rPr>
        <w:t xml:space="preserve">Nhân viên phải mặc trang phục trong khi nấu ăn: đeo tạp dề, đội mũ khi chế biến, đeo khẩu trang trước khi chia thức ăn và rửa tay bằng xà phòng tiệt trùng. </w:t>
      </w:r>
    </w:p>
    <w:p w:rsidR="00AE57FA" w:rsidRDefault="00AE57FA" w:rsidP="00252C8C">
      <w:pPr>
        <w:pStyle w:val="B"/>
        <w:spacing w:before="120" w:after="120" w:line="240" w:lineRule="auto"/>
        <w:ind w:firstLine="720"/>
        <w:rPr>
          <w:rFonts w:cs="Times New Roman"/>
          <w:b w:val="0"/>
          <w:color w:val="auto"/>
        </w:rPr>
      </w:pPr>
      <w:r>
        <w:rPr>
          <w:rFonts w:cs="Times New Roman"/>
          <w:b w:val="0"/>
          <w:color w:val="auto"/>
        </w:rPr>
        <w:t xml:space="preserve">Hàng ngày, trước khi bếp hoạt động, nhà trường đã kế hoạch phân công cụ thể các nhân viên cấp dưỡng thay phiên nhau đến sớm làm công tác thong thoáng phòng cho không khí lưu thong và lau dọn sàn nhà, kệ bếp, kiểm tra hệ thống điện, ga trước khi hoạt động. Nếu có gì biểu hiện không an toàn thì nhân viên cấp dưỡng báo ngay với lãnh đạo nhà trường để biết và kịp thời xử lý. </w:t>
      </w:r>
    </w:p>
    <w:p w:rsidR="00AE57FA" w:rsidRDefault="00AE57FA" w:rsidP="00252C8C">
      <w:pPr>
        <w:pStyle w:val="B"/>
        <w:spacing w:before="120" w:after="120" w:line="240" w:lineRule="auto"/>
        <w:rPr>
          <w:rFonts w:cs="Times New Roman"/>
          <w:b w:val="0"/>
          <w:color w:val="auto"/>
        </w:rPr>
      </w:pPr>
      <w:r>
        <w:rPr>
          <w:rFonts w:cs="Times New Roman"/>
          <w:b w:val="0"/>
          <w:color w:val="auto"/>
        </w:rPr>
        <w:tab/>
        <w:t>Ngoài công tác vệ sinh hàng ngày, định kỳ, hàng tháng phải tổng vệ sinh xung quanh nhà bếp, vệ sinh nhà bếp – dụng cụ nhà bếp – dụng cụ ăn uống nơi sơ chế thực phẩm sống – khu chế biến thực phẩm – chia cơm – nơi để thức ăn chín …</w:t>
      </w:r>
    </w:p>
    <w:p w:rsidR="00AE57FA" w:rsidRDefault="00AE57FA" w:rsidP="00252C8C">
      <w:pPr>
        <w:pStyle w:val="B"/>
        <w:spacing w:before="120" w:after="120" w:line="240" w:lineRule="auto"/>
        <w:rPr>
          <w:rFonts w:cs="Times New Roman"/>
          <w:b w:val="0"/>
          <w:color w:val="auto"/>
        </w:rPr>
      </w:pPr>
      <w:r>
        <w:rPr>
          <w:rFonts w:cs="Times New Roman"/>
          <w:b w:val="0"/>
          <w:color w:val="auto"/>
        </w:rPr>
        <w:tab/>
        <w:t xml:space="preserve">Tủ sấy bát khô ráo. </w:t>
      </w:r>
    </w:p>
    <w:p w:rsidR="00AE57FA" w:rsidRDefault="00AE57FA" w:rsidP="00252C8C">
      <w:pPr>
        <w:pStyle w:val="B"/>
        <w:spacing w:before="120" w:after="120" w:line="240" w:lineRule="auto"/>
        <w:rPr>
          <w:rFonts w:cs="Times New Roman"/>
          <w:b w:val="0"/>
          <w:color w:val="auto"/>
        </w:rPr>
      </w:pPr>
      <w:r>
        <w:rPr>
          <w:rFonts w:cs="Times New Roman"/>
          <w:b w:val="0"/>
          <w:color w:val="auto"/>
        </w:rPr>
        <w:tab/>
        <w:t xml:space="preserve">Khu nhà bếp chế biến được đảm bảo vệ sinh và tránh xa nhà vệ sinh, bãi rác và khu chăn nuôi… không có mùi hôi thối xảy ra khi chế biến thức ăn. </w:t>
      </w:r>
    </w:p>
    <w:p w:rsidR="00AE57FA" w:rsidRDefault="00AE57FA" w:rsidP="00252C8C">
      <w:pPr>
        <w:pStyle w:val="B"/>
        <w:spacing w:before="120" w:after="120" w:line="240" w:lineRule="auto"/>
        <w:rPr>
          <w:rFonts w:cs="Times New Roman"/>
          <w:b w:val="0"/>
          <w:color w:val="auto"/>
        </w:rPr>
      </w:pPr>
      <w:r>
        <w:rPr>
          <w:rFonts w:cs="Times New Roman"/>
          <w:b w:val="0"/>
          <w:color w:val="auto"/>
        </w:rPr>
        <w:tab/>
        <w:t xml:space="preserve">Dao, thớt sau khi chế biến luôn được rửa sạch để ráo hàng ngày và được sử dụng đúng giữa thực phẩm sống và chín. </w:t>
      </w:r>
    </w:p>
    <w:p w:rsidR="00AE57FA" w:rsidRDefault="00AE57FA" w:rsidP="00252C8C">
      <w:pPr>
        <w:pStyle w:val="B"/>
        <w:spacing w:before="120" w:after="120" w:line="240" w:lineRule="auto"/>
        <w:rPr>
          <w:rFonts w:cs="Times New Roman"/>
          <w:b w:val="0"/>
          <w:color w:val="auto"/>
        </w:rPr>
      </w:pPr>
      <w:r>
        <w:rPr>
          <w:rFonts w:cs="Times New Roman"/>
          <w:b w:val="0"/>
          <w:color w:val="auto"/>
        </w:rPr>
        <w:tab/>
        <w:t>Người không phận sự không được vào bếp.</w:t>
      </w:r>
    </w:p>
    <w:p w:rsidR="00B63787" w:rsidRDefault="00865E63" w:rsidP="00252C8C">
      <w:pPr>
        <w:pStyle w:val="B"/>
        <w:spacing w:before="120" w:after="120" w:line="240" w:lineRule="auto"/>
        <w:rPr>
          <w:rFonts w:cs="Times New Roman"/>
          <w:color w:val="auto"/>
        </w:rPr>
      </w:pPr>
      <w:r>
        <w:rPr>
          <w:rFonts w:cs="Times New Roman"/>
          <w:color w:val="auto"/>
        </w:rPr>
        <w:t>3.10.</w:t>
      </w:r>
      <w:r w:rsidR="00B63787" w:rsidRPr="00B63787">
        <w:rPr>
          <w:rFonts w:cs="Times New Roman"/>
          <w:color w:val="auto"/>
        </w:rPr>
        <w:t>Biện pháp 10: Vệ sinh môi trường.</w:t>
      </w:r>
    </w:p>
    <w:p w:rsidR="00B63787" w:rsidRDefault="00B63787" w:rsidP="00252C8C">
      <w:pPr>
        <w:pStyle w:val="B"/>
        <w:spacing w:before="120" w:after="120" w:line="240" w:lineRule="auto"/>
        <w:ind w:firstLine="720"/>
        <w:rPr>
          <w:rFonts w:cs="Times New Roman"/>
          <w:b w:val="0"/>
          <w:color w:val="auto"/>
        </w:rPr>
      </w:pPr>
      <w:r>
        <w:rPr>
          <w:rFonts w:cs="Times New Roman"/>
          <w:b w:val="0"/>
          <w:color w:val="auto"/>
        </w:rPr>
        <w:t>a. Nguồn nước:</w:t>
      </w:r>
    </w:p>
    <w:p w:rsidR="00B63787" w:rsidRDefault="00B63787" w:rsidP="00252C8C">
      <w:pPr>
        <w:pStyle w:val="B"/>
        <w:spacing w:before="120" w:after="120" w:line="240" w:lineRule="auto"/>
        <w:ind w:firstLine="720"/>
        <w:rPr>
          <w:rFonts w:cs="Times New Roman"/>
          <w:b w:val="0"/>
          <w:color w:val="auto"/>
        </w:rPr>
      </w:pPr>
      <w:r>
        <w:rPr>
          <w:rFonts w:cs="Times New Roman"/>
          <w:b w:val="0"/>
          <w:color w:val="auto"/>
        </w:rPr>
        <w:t xml:space="preserve">Nước là một loại nguyên liệu không thể thiếu được và nó được sử dụng nhiều công đoạn chế biến thực phẩm và vệ sinh trong sinh hoạt hàng ngày đối với trẻ. </w:t>
      </w:r>
    </w:p>
    <w:p w:rsidR="00B63787" w:rsidRDefault="00B63787" w:rsidP="00252C8C">
      <w:pPr>
        <w:pStyle w:val="B"/>
        <w:spacing w:before="120" w:after="120" w:line="240" w:lineRule="auto"/>
        <w:ind w:firstLine="720"/>
        <w:rPr>
          <w:rFonts w:cs="Times New Roman"/>
          <w:b w:val="0"/>
          <w:color w:val="auto"/>
        </w:rPr>
      </w:pPr>
      <w:r>
        <w:rPr>
          <w:rFonts w:cs="Times New Roman"/>
          <w:b w:val="0"/>
          <w:color w:val="auto"/>
        </w:rPr>
        <w:t>Nước nhiễm bẩn sẽ tạ</w:t>
      </w:r>
      <w:r w:rsidR="00153D3D">
        <w:rPr>
          <w:rFonts w:cs="Times New Roman"/>
          <w:b w:val="0"/>
          <w:color w:val="auto"/>
        </w:rPr>
        <w:t xml:space="preserve">o nguy </w:t>
      </w:r>
      <w:r>
        <w:rPr>
          <w:rFonts w:cs="Times New Roman"/>
          <w:b w:val="0"/>
          <w:color w:val="auto"/>
        </w:rPr>
        <w:t xml:space="preserve">cơ không tốt đến sức khỏe của trẻ.  Nếu dùng nước an toàn trong chế biến thực phẩm phải là nước sạch lấy từ giếng khoan, nước </w:t>
      </w:r>
      <w:r>
        <w:rPr>
          <w:rFonts w:cs="Times New Roman"/>
          <w:b w:val="0"/>
          <w:color w:val="auto"/>
        </w:rPr>
        <w:lastRenderedPageBreak/>
        <w:t>máy, nước giếng… và nước cũng phải được kiểm định về vệ sinh thường xuyên. Nhà trường đã sử dụng nguồn nước sạch và luôn được sát trùng, nếu có biểu hiện khác thường thì nhân viên nhà bếp báo ngay cho nhà trường và nhà trường báo ngay với cơ quan y tế để điều tra và xử lý kịp thời nếu nước nhiễm bẩn sẽ gây ra ngộ độc thức ăn trong ăn uống và các chứng bệ</w:t>
      </w:r>
      <w:r w:rsidR="00153D3D">
        <w:rPr>
          <w:rFonts w:cs="Times New Roman"/>
          <w:b w:val="0"/>
          <w:color w:val="auto"/>
        </w:rPr>
        <w:t xml:space="preserve">nh ngoài da của trẻ. </w:t>
      </w:r>
    </w:p>
    <w:p w:rsidR="00153D3D" w:rsidRDefault="00153D3D" w:rsidP="00252C8C">
      <w:pPr>
        <w:pStyle w:val="B"/>
        <w:spacing w:before="120" w:after="120" w:line="240" w:lineRule="auto"/>
        <w:ind w:firstLine="720"/>
        <w:rPr>
          <w:rFonts w:cs="Times New Roman"/>
          <w:b w:val="0"/>
          <w:color w:val="auto"/>
        </w:rPr>
      </w:pPr>
      <w:r>
        <w:rPr>
          <w:rFonts w:cs="Times New Roman"/>
          <w:b w:val="0"/>
          <w:color w:val="auto"/>
        </w:rPr>
        <w:t>b. Xử lý chất thải</w:t>
      </w:r>
      <w:r w:rsidR="001818B1">
        <w:rPr>
          <w:rFonts w:cs="Times New Roman"/>
          <w:b w:val="0"/>
          <w:color w:val="auto"/>
        </w:rPr>
        <w:t>:</w:t>
      </w:r>
    </w:p>
    <w:p w:rsidR="00153D3D" w:rsidRDefault="00153D3D" w:rsidP="00252C8C">
      <w:pPr>
        <w:pStyle w:val="B"/>
        <w:spacing w:before="120" w:after="120" w:line="240" w:lineRule="auto"/>
        <w:ind w:firstLine="720"/>
        <w:rPr>
          <w:rFonts w:cs="Times New Roman"/>
          <w:b w:val="0"/>
          <w:color w:val="auto"/>
        </w:rPr>
      </w:pPr>
      <w:r>
        <w:rPr>
          <w:rFonts w:cs="Times New Roman"/>
          <w:b w:val="0"/>
          <w:color w:val="auto"/>
        </w:rPr>
        <w:t>Đối vối trường bán trú có rất nhiều loại chất thải khác nhau như :</w:t>
      </w:r>
    </w:p>
    <w:p w:rsidR="00153D3D" w:rsidRDefault="00153D3D" w:rsidP="00252C8C">
      <w:pPr>
        <w:pStyle w:val="B"/>
        <w:spacing w:before="120" w:after="120" w:line="240" w:lineRule="auto"/>
        <w:ind w:firstLine="720"/>
        <w:rPr>
          <w:rFonts w:cs="Times New Roman"/>
          <w:b w:val="0"/>
          <w:color w:val="auto"/>
        </w:rPr>
      </w:pPr>
      <w:r>
        <w:rPr>
          <w:rFonts w:cs="Times New Roman"/>
          <w:b w:val="0"/>
          <w:color w:val="auto"/>
        </w:rPr>
        <w:t>Nước thải, khí thải, rác thải… Nước thải từ nhà bếp, khu vệ sinh tự hoại, rác thải từ rau củ, rác từ thiên nhiên lá cây, các loại ni long, giấy lộn, đồ sinh hoạt thừa, vỏ hộp sữa… Nếu không có biện pháp xử lý tốt sẽ làm ô nhiễm môi trường.</w:t>
      </w:r>
    </w:p>
    <w:p w:rsidR="00153D3D" w:rsidRDefault="00153D3D" w:rsidP="00252C8C">
      <w:pPr>
        <w:pStyle w:val="B"/>
        <w:spacing w:before="120" w:after="120" w:line="240" w:lineRule="auto"/>
        <w:ind w:firstLine="720"/>
        <w:rPr>
          <w:rFonts w:cs="Times New Roman"/>
          <w:b w:val="0"/>
          <w:color w:val="auto"/>
        </w:rPr>
      </w:pPr>
      <w:r>
        <w:rPr>
          <w:rFonts w:cs="Times New Roman"/>
          <w:b w:val="0"/>
          <w:color w:val="auto"/>
        </w:rPr>
        <w:t xml:space="preserve">Các loại rác thải là nơi tập trung và phát triển của các loại côn trùng sẽ gây nên các mầm bệnh, ngộ độc thức ăn ở trường. Các chất  thải ra phải cho vào thùng rác và có nắp đậy. Rác thải đã được nhà trường ký kết hợp đồng với phòng vệ sinh môi trường thu gom và xử lý hàng ngày. Vì vậy, khuôn viên trường lớp không có rác thải tồn đọng và mùi hôi thối. Trường có cống thoát nước ngầm để không có mùi hôi. Khu vệ sinh đại tiểu tiện luôn được nhân viên vệ sinh thường xuyên cọ rửa sạch sẽ. </w:t>
      </w:r>
    </w:p>
    <w:p w:rsidR="00FD0C6E" w:rsidRDefault="00153D3D" w:rsidP="00252C8C">
      <w:pPr>
        <w:pStyle w:val="B"/>
        <w:spacing w:before="120" w:after="120" w:line="240" w:lineRule="auto"/>
        <w:ind w:firstLine="720"/>
        <w:rPr>
          <w:rFonts w:cs="Times New Roman"/>
          <w:b w:val="0"/>
          <w:color w:val="auto"/>
        </w:rPr>
      </w:pPr>
      <w:r>
        <w:rPr>
          <w:rFonts w:cs="Times New Roman"/>
          <w:b w:val="0"/>
          <w:color w:val="auto"/>
        </w:rPr>
        <w:t>Xây dựng môi trường xanh – sạch – đẹp là một trong các tiêu chí hưởng ứng phong trào xây dựng “Trường học thân thiện, học sinh tích cực” năm học 2019 – 2020 nhà trường đã phát động đến toàn thể cán bộ viên chức, các bậc cha mẹ học sinh và các cháu cùng nhau xây dựng môi trường sư phạm xanh – sạch – đẹp. Đây là phong trào đã được cán bộ viên chức và toàn thể cha mẹ học sinh, các cháu học sinh đồng tình, hưởng ứng. Vì vậy, canh quan môi trường, lớp học luôn xan</w:t>
      </w:r>
      <w:r w:rsidR="00FD0C6E">
        <w:rPr>
          <w:rFonts w:cs="Times New Roman"/>
          <w:b w:val="0"/>
          <w:color w:val="auto"/>
        </w:rPr>
        <w:t xml:space="preserve">h mát. </w:t>
      </w:r>
    </w:p>
    <w:p w:rsidR="00153D3D" w:rsidRDefault="00FD0C6E" w:rsidP="00252C8C">
      <w:pPr>
        <w:pStyle w:val="B"/>
        <w:spacing w:before="120" w:after="120" w:line="240" w:lineRule="auto"/>
        <w:ind w:firstLine="720"/>
        <w:rPr>
          <w:rFonts w:cs="Times New Roman"/>
          <w:b w:val="0"/>
          <w:color w:val="auto"/>
        </w:rPr>
      </w:pPr>
      <w:r>
        <w:rPr>
          <w:rFonts w:cs="Times New Roman"/>
          <w:b w:val="0"/>
          <w:color w:val="auto"/>
        </w:rPr>
        <w:t>Ý thức vệ sinh chung: “Bảo vệ chăm sóc tạo cảnh quan môi trường, bỏ rác đúng nơi quy định trên sân trường, đồ chơi sạch – đẹp – an toàn và lành mạnh là tất cả cán bộ viên chức, cha mẹ học sinh và học sinh đã hưởng ứng tốt phong trào “</w:t>
      </w:r>
      <w:r w:rsidRPr="00FD0C6E">
        <w:rPr>
          <w:rFonts w:cs="Times New Roman"/>
          <w:b w:val="0"/>
          <w:i/>
          <w:color w:val="auto"/>
        </w:rPr>
        <w:t>Xây dựng trường học thân thiện, học sinh tích cực</w:t>
      </w:r>
      <w:r>
        <w:rPr>
          <w:rFonts w:cs="Times New Roman"/>
          <w:b w:val="0"/>
          <w:color w:val="auto"/>
        </w:rPr>
        <w:t>” ”.</w:t>
      </w:r>
    </w:p>
    <w:p w:rsidR="00FD0C6E" w:rsidRDefault="00865E63" w:rsidP="00252C8C">
      <w:pPr>
        <w:pStyle w:val="B"/>
        <w:spacing w:before="120" w:after="120" w:line="240" w:lineRule="auto"/>
        <w:rPr>
          <w:rFonts w:cs="Times New Roman"/>
          <w:color w:val="auto"/>
        </w:rPr>
      </w:pPr>
      <w:r>
        <w:rPr>
          <w:rFonts w:cs="Times New Roman"/>
          <w:color w:val="auto"/>
        </w:rPr>
        <w:t>3.11.</w:t>
      </w:r>
      <w:r w:rsidR="00FD0C6E" w:rsidRPr="00FD0C6E">
        <w:rPr>
          <w:rFonts w:cs="Times New Roman"/>
          <w:color w:val="auto"/>
        </w:rPr>
        <w:t>Biện pháp 11: Phòng chống dịch bệnh.</w:t>
      </w:r>
    </w:p>
    <w:p w:rsidR="00F07A89" w:rsidRPr="00F07A89" w:rsidRDefault="00F07A89" w:rsidP="00252C8C">
      <w:pPr>
        <w:pStyle w:val="B"/>
        <w:spacing w:before="120" w:after="120" w:line="240" w:lineRule="auto"/>
        <w:ind w:firstLine="720"/>
        <w:rPr>
          <w:rFonts w:cs="Times New Roman"/>
          <w:b w:val="0"/>
          <w:color w:val="auto"/>
        </w:rPr>
      </w:pPr>
      <w:r w:rsidRPr="00F07A89">
        <w:rPr>
          <w:rFonts w:cs="Times New Roman"/>
          <w:b w:val="0"/>
          <w:color w:val="auto"/>
        </w:rPr>
        <w:t>Nhằm đẩy mạnh công tác phòng chống dịch bệnh viêm đường hô hấp cấp do chủng virutcorona, nhà trường đã thành lập đội phòng chống dịch bệnh khẩn cấp, phân công trách nhiệm cụ thể từng thành viên để theo dõi và duy trì, tuyên truyền giáo dục về nguyên nhân và hậu quả, cách phòng chống dịch bệnh.</w:t>
      </w:r>
    </w:p>
    <w:p w:rsidR="00F07A89" w:rsidRDefault="00F07A89" w:rsidP="00252C8C">
      <w:pPr>
        <w:pStyle w:val="B"/>
        <w:spacing w:before="120" w:after="120" w:line="240" w:lineRule="auto"/>
        <w:rPr>
          <w:rFonts w:cs="Times New Roman"/>
          <w:b w:val="0"/>
          <w:color w:val="auto"/>
        </w:rPr>
      </w:pPr>
      <w:r w:rsidRPr="00F07A89">
        <w:rPr>
          <w:rFonts w:cs="Times New Roman"/>
          <w:b w:val="0"/>
          <w:color w:val="auto"/>
        </w:rPr>
        <w:tab/>
        <w:t>Phân công lực lượng giáo viên, nhân viên trực cổng trường để quan sát biểu hiện của dịch bệnh củ</w:t>
      </w:r>
      <w:r w:rsidR="00A202A9">
        <w:rPr>
          <w:rFonts w:cs="Times New Roman"/>
          <w:b w:val="0"/>
          <w:color w:val="auto"/>
        </w:rPr>
        <w:t>a trẻ</w:t>
      </w:r>
      <w:r w:rsidRPr="00F07A89">
        <w:rPr>
          <w:rFonts w:cs="Times New Roman"/>
          <w:b w:val="0"/>
          <w:color w:val="auto"/>
        </w:rPr>
        <w:t>…</w:t>
      </w:r>
    </w:p>
    <w:p w:rsidR="00F07A89" w:rsidRDefault="006C60EC" w:rsidP="00252C8C">
      <w:pPr>
        <w:pStyle w:val="NormalWeb"/>
        <w:spacing w:before="120" w:beforeAutospacing="0" w:after="120" w:afterAutospacing="0"/>
        <w:ind w:left="360"/>
        <w:jc w:val="both"/>
        <w:rPr>
          <w:color w:val="000000"/>
          <w:sz w:val="28"/>
          <w:szCs w:val="28"/>
          <w:lang w:val="pt-BR"/>
        </w:rPr>
      </w:pPr>
      <w:r>
        <w:rPr>
          <w:color w:val="000000"/>
          <w:sz w:val="28"/>
          <w:szCs w:val="28"/>
          <w:lang w:val="pt-BR"/>
        </w:rPr>
        <w:tab/>
        <w:t>Nhà tr</w:t>
      </w:r>
      <w:r w:rsidR="00865E63">
        <w:rPr>
          <w:color w:val="000000"/>
          <w:sz w:val="28"/>
          <w:szCs w:val="28"/>
          <w:lang w:val="pt-BR"/>
        </w:rPr>
        <w:t>ường sử dụng dung dịch cloramin B</w:t>
      </w:r>
      <w:r>
        <w:rPr>
          <w:color w:val="000000"/>
          <w:sz w:val="28"/>
          <w:szCs w:val="28"/>
          <w:lang w:val="pt-BR"/>
        </w:rPr>
        <w:t xml:space="preserve"> để lau rửa vệ sinh, phun thuốc phòng dịch để tránh vi khuẩn phát triển. </w:t>
      </w:r>
    </w:p>
    <w:p w:rsidR="00F07A89" w:rsidRPr="00347A9D" w:rsidRDefault="00411DBA" w:rsidP="00252C8C">
      <w:pPr>
        <w:pStyle w:val="NormalWeb"/>
        <w:spacing w:before="120" w:beforeAutospacing="0" w:after="120" w:afterAutospacing="0"/>
        <w:ind w:firstLine="360"/>
        <w:jc w:val="both"/>
        <w:rPr>
          <w:color w:val="000000"/>
          <w:sz w:val="28"/>
          <w:szCs w:val="28"/>
          <w:lang w:val="pt-BR"/>
        </w:rPr>
      </w:pPr>
      <w:r w:rsidRPr="00411DBA">
        <w:rPr>
          <w:color w:val="000000"/>
          <w:sz w:val="28"/>
          <w:szCs w:val="28"/>
          <w:lang w:val="pt-BR"/>
        </w:rPr>
        <w:lastRenderedPageBreak/>
        <w:t>Nhờ có ứ</w:t>
      </w:r>
      <w:r w:rsidR="00F07A89" w:rsidRPr="00411DBA">
        <w:rPr>
          <w:color w:val="000000"/>
          <w:sz w:val="28"/>
          <w:szCs w:val="28"/>
          <w:lang w:val="pt-BR"/>
        </w:rPr>
        <w:t>ng</w:t>
      </w:r>
      <w:r w:rsidR="00F07A89" w:rsidRPr="00347A9D">
        <w:rPr>
          <w:color w:val="000000"/>
          <w:sz w:val="28"/>
          <w:szCs w:val="28"/>
          <w:lang w:val="pt-BR"/>
        </w:rPr>
        <w:t xml:space="preserve"> dụng công nghệ thông tin, truyền thông vào công tác tuyên truyền tới các vị phụ huynh và nhận thức của CBGVNV mọi lúc mọi nơi.</w:t>
      </w:r>
    </w:p>
    <w:p w:rsidR="00F07A89" w:rsidRPr="00C70756" w:rsidRDefault="00F07A89" w:rsidP="00252C8C">
      <w:pPr>
        <w:pStyle w:val="NormalWeb"/>
        <w:spacing w:before="120" w:beforeAutospacing="0" w:after="120" w:afterAutospacing="0"/>
        <w:ind w:firstLine="360"/>
        <w:rPr>
          <w:sz w:val="28"/>
          <w:szCs w:val="28"/>
          <w:lang w:val="pt-BR"/>
        </w:rPr>
      </w:pPr>
      <w:r w:rsidRPr="00C70756">
        <w:rPr>
          <w:sz w:val="28"/>
          <w:szCs w:val="28"/>
          <w:lang w:val="pt-BR"/>
        </w:rPr>
        <w:t>Trường có truyền thống về phong trào đảm bảo</w:t>
      </w:r>
      <w:r w:rsidRPr="00C70756">
        <w:rPr>
          <w:rFonts w:cs="Arial"/>
          <w:sz w:val="28"/>
          <w:szCs w:val="28"/>
          <w:lang w:val="pt-BR"/>
        </w:rPr>
        <w:t xml:space="preserve"> </w:t>
      </w:r>
      <w:r w:rsidRPr="00C70756">
        <w:rPr>
          <w:sz w:val="28"/>
          <w:szCs w:val="28"/>
          <w:lang w:val="pt-BR"/>
        </w:rPr>
        <w:t>vệ sinh m</w:t>
      </w:r>
      <w:r>
        <w:rPr>
          <w:sz w:val="28"/>
          <w:szCs w:val="28"/>
          <w:lang w:val="pt-BR"/>
        </w:rPr>
        <w:t>ô</w:t>
      </w:r>
      <w:r w:rsidRPr="00C70756">
        <w:rPr>
          <w:sz w:val="28"/>
          <w:szCs w:val="28"/>
          <w:lang w:val="pt-BR"/>
        </w:rPr>
        <w:t>i tr</w:t>
      </w:r>
      <w:r w:rsidRPr="00C70756">
        <w:rPr>
          <w:sz w:val="28"/>
          <w:szCs w:val="28"/>
          <w:lang w:val="vi-VN"/>
        </w:rPr>
        <w:t>ường</w:t>
      </w:r>
      <w:r w:rsidRPr="00C70756">
        <w:rPr>
          <w:rFonts w:cs="Arial"/>
          <w:sz w:val="28"/>
          <w:szCs w:val="28"/>
          <w:lang w:val="pt-BR"/>
        </w:rPr>
        <w:t xml:space="preserve"> trong trường học.</w:t>
      </w:r>
    </w:p>
    <w:p w:rsidR="00F07A89" w:rsidRDefault="00F07A89" w:rsidP="00252C8C">
      <w:pPr>
        <w:pStyle w:val="NormalWeb"/>
        <w:spacing w:before="120" w:beforeAutospacing="0" w:after="120" w:afterAutospacing="0"/>
        <w:ind w:firstLine="360"/>
        <w:jc w:val="both"/>
        <w:rPr>
          <w:sz w:val="28"/>
          <w:szCs w:val="28"/>
          <w:lang w:val="pt-BR"/>
        </w:rPr>
      </w:pPr>
      <w:r w:rsidRPr="00C70756">
        <w:rPr>
          <w:sz w:val="28"/>
          <w:szCs w:val="28"/>
          <w:lang w:val="pt-BR"/>
        </w:rPr>
        <w:t xml:space="preserve">Chị em nhiệt tình tham gia công tác và có nhận thức đúng đắn về tầm quan trọng về </w:t>
      </w:r>
      <w:r>
        <w:rPr>
          <w:sz w:val="28"/>
          <w:szCs w:val="28"/>
          <w:lang w:val="pt-BR"/>
        </w:rPr>
        <w:t>việc phòng chống dịch b</w:t>
      </w:r>
      <w:r w:rsidRPr="00FB7145">
        <w:rPr>
          <w:sz w:val="28"/>
          <w:szCs w:val="28"/>
          <w:lang w:val="pt-BR"/>
        </w:rPr>
        <w:t>ệnh</w:t>
      </w:r>
      <w:r>
        <w:rPr>
          <w:sz w:val="28"/>
          <w:szCs w:val="28"/>
          <w:lang w:val="pt-BR"/>
        </w:rPr>
        <w:t>.</w:t>
      </w:r>
    </w:p>
    <w:p w:rsidR="00F07A89" w:rsidRPr="001133C4" w:rsidRDefault="001133C4" w:rsidP="00252C8C">
      <w:pPr>
        <w:pStyle w:val="B"/>
        <w:spacing w:before="120" w:after="120" w:line="240" w:lineRule="auto"/>
        <w:rPr>
          <w:rFonts w:cs="Times New Roman"/>
          <w:color w:val="auto"/>
        </w:rPr>
      </w:pPr>
      <w:r w:rsidRPr="001133C4">
        <w:rPr>
          <w:rFonts w:cs="Times New Roman"/>
          <w:color w:val="auto"/>
        </w:rPr>
        <w:t xml:space="preserve">4. </w:t>
      </w:r>
      <w:r w:rsidR="009831E0" w:rsidRPr="001133C4">
        <w:rPr>
          <w:rFonts w:cs="Times New Roman"/>
          <w:color w:val="auto"/>
        </w:rPr>
        <w:t xml:space="preserve">Hiệu quả sáng kiến kinh nghiệm </w:t>
      </w:r>
    </w:p>
    <w:p w:rsidR="001133C4" w:rsidRPr="000F41FF" w:rsidRDefault="001133C4" w:rsidP="00252C8C">
      <w:pPr>
        <w:spacing w:before="120" w:after="120" w:line="240" w:lineRule="auto"/>
        <w:ind w:right="45" w:firstLine="709"/>
        <w:jc w:val="both"/>
        <w:rPr>
          <w:rFonts w:ascii="Times New Roman" w:hAnsi="Times New Roman"/>
          <w:b/>
          <w:sz w:val="28"/>
          <w:szCs w:val="28"/>
        </w:rPr>
      </w:pPr>
      <w:r w:rsidRPr="000F41FF">
        <w:rPr>
          <w:rFonts w:ascii="Times New Roman" w:hAnsi="Times New Roman"/>
          <w:sz w:val="28"/>
          <w:szCs w:val="28"/>
        </w:rPr>
        <w:t xml:space="preserve">Qua một thời gian thực hiện những biện pháp trên, cùng với sự chỉ đạo của </w:t>
      </w:r>
      <w:r w:rsidR="005B375B">
        <w:rPr>
          <w:rFonts w:ascii="Times New Roman" w:hAnsi="Times New Roman"/>
          <w:sz w:val="28"/>
          <w:szCs w:val="28"/>
        </w:rPr>
        <w:t>BGH</w:t>
      </w:r>
      <w:r w:rsidRPr="000F41FF">
        <w:rPr>
          <w:rFonts w:ascii="Times New Roman" w:hAnsi="Times New Roman"/>
          <w:sz w:val="28"/>
          <w:szCs w:val="28"/>
        </w:rPr>
        <w:t xml:space="preserve"> nhà trường, sự hỗ trợ của đồng nghiệ</w:t>
      </w:r>
      <w:r w:rsidR="005B375B">
        <w:rPr>
          <w:rFonts w:ascii="Times New Roman" w:hAnsi="Times New Roman"/>
          <w:sz w:val="28"/>
          <w:szCs w:val="28"/>
        </w:rPr>
        <w:t>p,</w:t>
      </w:r>
      <w:r w:rsidRPr="000F41FF">
        <w:rPr>
          <w:rFonts w:ascii="Times New Roman" w:hAnsi="Times New Roman"/>
          <w:sz w:val="28"/>
          <w:szCs w:val="28"/>
        </w:rPr>
        <w:t xml:space="preserve"> tôi đã đạt được những kết quả</w:t>
      </w:r>
      <w:r w:rsidR="002026BB">
        <w:rPr>
          <w:rFonts w:ascii="Times New Roman" w:hAnsi="Times New Roman"/>
          <w:sz w:val="28"/>
          <w:szCs w:val="28"/>
        </w:rPr>
        <w:t xml:space="preserve"> </w:t>
      </w:r>
      <w:r w:rsidRPr="000F41FF">
        <w:rPr>
          <w:rFonts w:ascii="Times New Roman" w:hAnsi="Times New Roman"/>
          <w:sz w:val="28"/>
          <w:szCs w:val="28"/>
        </w:rPr>
        <w:t>sau:</w:t>
      </w:r>
    </w:p>
    <w:p w:rsidR="001133C4" w:rsidRPr="000F41FF" w:rsidRDefault="001133C4" w:rsidP="00252C8C">
      <w:pPr>
        <w:pStyle w:val="Heading3"/>
        <w:spacing w:before="120" w:after="120"/>
        <w:rPr>
          <w:rFonts w:ascii="Times New Roman" w:hAnsi="Times New Roman" w:cs="Times New Roman"/>
          <w:sz w:val="28"/>
          <w:szCs w:val="28"/>
        </w:rPr>
      </w:pPr>
      <w:bookmarkStart w:id="9" w:name="_Toc448781946"/>
      <w:r w:rsidRPr="000F41FF">
        <w:rPr>
          <w:rFonts w:ascii="Times New Roman" w:hAnsi="Times New Roman" w:cs="Times New Roman"/>
          <w:sz w:val="28"/>
          <w:szCs w:val="28"/>
        </w:rPr>
        <w:t>4.1. Đối  với cán bộ viên chức</w:t>
      </w:r>
      <w:bookmarkEnd w:id="9"/>
    </w:p>
    <w:p w:rsidR="001133C4" w:rsidRPr="000F41FF" w:rsidRDefault="001133C4" w:rsidP="00252C8C">
      <w:pPr>
        <w:spacing w:before="120" w:after="120" w:line="240" w:lineRule="auto"/>
        <w:ind w:right="45" w:firstLine="720"/>
        <w:jc w:val="both"/>
        <w:rPr>
          <w:rFonts w:ascii="Times New Roman" w:hAnsi="Times New Roman"/>
          <w:sz w:val="28"/>
          <w:szCs w:val="28"/>
        </w:rPr>
      </w:pPr>
      <w:r w:rsidRPr="000F41FF">
        <w:rPr>
          <w:rFonts w:ascii="Times New Roman" w:hAnsi="Times New Roman"/>
          <w:sz w:val="28"/>
          <w:szCs w:val="28"/>
        </w:rPr>
        <w:t xml:space="preserve">- 100% </w:t>
      </w:r>
      <w:r>
        <w:rPr>
          <w:rFonts w:ascii="Times New Roman" w:hAnsi="Times New Roman"/>
          <w:sz w:val="28"/>
          <w:szCs w:val="28"/>
        </w:rPr>
        <w:t>nhân viên chúng tôi hiểu</w:t>
      </w:r>
      <w:r w:rsidRPr="000F41FF">
        <w:rPr>
          <w:rFonts w:ascii="Times New Roman" w:hAnsi="Times New Roman"/>
          <w:sz w:val="28"/>
          <w:szCs w:val="28"/>
        </w:rPr>
        <w:t xml:space="preserve"> và nắm được công tác đảm bảo vệ sinh an toàn thực phẩm cho trẻ ăn bán trú trong trường Mầm non.</w:t>
      </w:r>
    </w:p>
    <w:p w:rsidR="001133C4" w:rsidRPr="000F41FF" w:rsidRDefault="001133C4" w:rsidP="00252C8C">
      <w:pPr>
        <w:spacing w:before="120" w:after="120" w:line="240" w:lineRule="auto"/>
        <w:ind w:right="45" w:firstLine="720"/>
        <w:jc w:val="both"/>
        <w:rPr>
          <w:rFonts w:ascii="Times New Roman" w:hAnsi="Times New Roman"/>
          <w:sz w:val="28"/>
          <w:szCs w:val="28"/>
        </w:rPr>
      </w:pPr>
      <w:r w:rsidRPr="000F41FF">
        <w:rPr>
          <w:rFonts w:ascii="Times New Roman" w:hAnsi="Times New Roman"/>
          <w:sz w:val="28"/>
          <w:szCs w:val="28"/>
        </w:rPr>
        <w:t xml:space="preserve">- Tập thể cán bộ viên chức từ nhân viên phục vụ đến cán bộ Lãnh đạo đều có ý thức trách nhiệm cao trong </w:t>
      </w:r>
      <w:r>
        <w:rPr>
          <w:rFonts w:ascii="Times New Roman" w:hAnsi="Times New Roman"/>
          <w:sz w:val="28"/>
          <w:szCs w:val="28"/>
        </w:rPr>
        <w:t xml:space="preserve">việc nâng cao chất lượng bữa ăn cho trẻ đảm bảo </w:t>
      </w:r>
      <w:r w:rsidRPr="000F41FF">
        <w:rPr>
          <w:rFonts w:ascii="Times New Roman" w:hAnsi="Times New Roman"/>
          <w:sz w:val="28"/>
          <w:szCs w:val="28"/>
        </w:rPr>
        <w:t xml:space="preserve">vệ sinh an toàn thực phẩm. </w:t>
      </w:r>
    </w:p>
    <w:p w:rsidR="001133C4" w:rsidRPr="000F41FF" w:rsidRDefault="001133C4" w:rsidP="00252C8C">
      <w:pPr>
        <w:spacing w:before="120" w:after="120" w:line="240" w:lineRule="auto"/>
        <w:ind w:right="45" w:firstLine="720"/>
        <w:jc w:val="both"/>
        <w:rPr>
          <w:rFonts w:ascii="Times New Roman" w:hAnsi="Times New Roman"/>
          <w:sz w:val="28"/>
          <w:szCs w:val="28"/>
        </w:rPr>
      </w:pPr>
      <w:r w:rsidRPr="000F41FF">
        <w:rPr>
          <w:rFonts w:ascii="Times New Roman" w:hAnsi="Times New Roman"/>
          <w:sz w:val="28"/>
          <w:szCs w:val="28"/>
        </w:rPr>
        <w:t xml:space="preserve">- </w:t>
      </w:r>
      <w:r>
        <w:rPr>
          <w:rFonts w:ascii="Times New Roman" w:hAnsi="Times New Roman"/>
          <w:sz w:val="28"/>
          <w:szCs w:val="28"/>
        </w:rPr>
        <w:t xml:space="preserve">Tuyệt đối không để xảy </w:t>
      </w:r>
      <w:r w:rsidRPr="000F41FF">
        <w:rPr>
          <w:rFonts w:ascii="Times New Roman" w:hAnsi="Times New Roman"/>
          <w:sz w:val="28"/>
          <w:szCs w:val="28"/>
        </w:rPr>
        <w:t>ra ngộ độc.</w:t>
      </w:r>
    </w:p>
    <w:p w:rsidR="001133C4" w:rsidRPr="000F41FF" w:rsidRDefault="001133C4" w:rsidP="00252C8C">
      <w:pPr>
        <w:spacing w:before="120" w:after="120" w:line="240" w:lineRule="auto"/>
        <w:ind w:right="45" w:firstLine="720"/>
        <w:jc w:val="both"/>
        <w:rPr>
          <w:rFonts w:ascii="Times New Roman" w:hAnsi="Times New Roman"/>
          <w:sz w:val="28"/>
          <w:szCs w:val="28"/>
        </w:rPr>
      </w:pPr>
      <w:r w:rsidRPr="000F41FF">
        <w:rPr>
          <w:rFonts w:ascii="Times New Roman" w:hAnsi="Times New Roman"/>
          <w:sz w:val="28"/>
          <w:szCs w:val="28"/>
        </w:rPr>
        <w:t>- Giáo viên áp dụng công thức an toàn thực phẩm vào trong công tác giảng dạy đạt hiệu quả cao, hầu hết trẻ biết giữ vệ sinh cá nhân, vệ sinh môi trường sạch sẽ thông qua dạy học trên lớp, mọi lúc mọi nơi…</w:t>
      </w:r>
    </w:p>
    <w:p w:rsidR="001133C4" w:rsidRPr="001133C4" w:rsidRDefault="001133C4" w:rsidP="00252C8C">
      <w:pPr>
        <w:pStyle w:val="Heading3"/>
        <w:spacing w:before="120" w:after="120"/>
        <w:rPr>
          <w:rStyle w:val="Heading3Char"/>
          <w:rFonts w:ascii="Times New Roman" w:hAnsi="Times New Roman" w:cs="Times New Roman"/>
          <w:b/>
          <w:sz w:val="28"/>
          <w:szCs w:val="28"/>
        </w:rPr>
      </w:pPr>
      <w:bookmarkStart w:id="10" w:name="_Toc448781947"/>
      <w:r w:rsidRPr="001818B1">
        <w:rPr>
          <w:rFonts w:ascii="Times New Roman" w:hAnsi="Times New Roman"/>
          <w:sz w:val="28"/>
          <w:szCs w:val="28"/>
        </w:rPr>
        <w:t>4</w:t>
      </w:r>
      <w:r w:rsidRPr="001133C4">
        <w:rPr>
          <w:rStyle w:val="Heading3Char"/>
          <w:rFonts w:ascii="Times New Roman" w:hAnsi="Times New Roman" w:cs="Times New Roman"/>
          <w:b/>
          <w:sz w:val="28"/>
          <w:szCs w:val="28"/>
        </w:rPr>
        <w:t>.2. Đối với phụ huynh</w:t>
      </w:r>
      <w:bookmarkEnd w:id="10"/>
      <w:r w:rsidRPr="001133C4">
        <w:rPr>
          <w:rStyle w:val="Heading3Char"/>
          <w:rFonts w:ascii="Times New Roman" w:hAnsi="Times New Roman" w:cs="Times New Roman"/>
          <w:b/>
          <w:sz w:val="28"/>
          <w:szCs w:val="28"/>
        </w:rPr>
        <w:t xml:space="preserve"> </w:t>
      </w:r>
    </w:p>
    <w:p w:rsidR="001133C4" w:rsidRPr="000F41FF" w:rsidRDefault="001133C4" w:rsidP="00252C8C">
      <w:pPr>
        <w:spacing w:before="120" w:after="120" w:line="240" w:lineRule="auto"/>
        <w:ind w:right="45" w:firstLine="720"/>
        <w:jc w:val="both"/>
        <w:rPr>
          <w:rFonts w:ascii="Times New Roman" w:hAnsi="Times New Roman"/>
          <w:sz w:val="28"/>
          <w:szCs w:val="28"/>
        </w:rPr>
      </w:pPr>
      <w:r w:rsidRPr="000F41FF">
        <w:rPr>
          <w:rFonts w:ascii="Times New Roman" w:hAnsi="Times New Roman"/>
          <w:sz w:val="28"/>
          <w:szCs w:val="28"/>
        </w:rPr>
        <w:t>- Tất cả các bậc phụ huynh đồng tình ủng hộ về cách giữ vệ sinh và phòng chống các bệnh nhiễm khuẩ</w:t>
      </w:r>
      <w:r>
        <w:rPr>
          <w:rFonts w:ascii="Times New Roman" w:hAnsi="Times New Roman"/>
          <w:sz w:val="28"/>
          <w:szCs w:val="28"/>
        </w:rPr>
        <w:t>n xả</w:t>
      </w:r>
      <w:r w:rsidRPr="000F41FF">
        <w:rPr>
          <w:rFonts w:ascii="Times New Roman" w:hAnsi="Times New Roman"/>
          <w:sz w:val="28"/>
          <w:szCs w:val="28"/>
        </w:rPr>
        <w:t>y ra trong nhà trường. Đã có sự phối hợp chặt chẽ trong công tác giáo dục trẻ biết giữ vệ sinh chung, vệ sinh cá nhân và cùng nhau làm tốt công tác chăm sóc giáo dục trẻ.</w:t>
      </w:r>
    </w:p>
    <w:p w:rsidR="001133C4" w:rsidRPr="000F41FF" w:rsidRDefault="001133C4" w:rsidP="00252C8C">
      <w:pPr>
        <w:spacing w:before="120" w:after="120" w:line="240" w:lineRule="auto"/>
        <w:ind w:right="45" w:firstLine="720"/>
        <w:jc w:val="both"/>
        <w:rPr>
          <w:rFonts w:ascii="Times New Roman" w:hAnsi="Times New Roman"/>
          <w:sz w:val="28"/>
          <w:szCs w:val="28"/>
        </w:rPr>
      </w:pPr>
      <w:r w:rsidRPr="000F41FF">
        <w:rPr>
          <w:rFonts w:ascii="Times New Roman" w:hAnsi="Times New Roman"/>
          <w:sz w:val="28"/>
          <w:szCs w:val="28"/>
        </w:rPr>
        <w:t>- Phụ huynh ngày càng tin tưởng khi đưa con đến trường, số trẻ đến trường ngày một đông thêm.</w:t>
      </w:r>
    </w:p>
    <w:p w:rsidR="001133C4" w:rsidRPr="000F41FF" w:rsidRDefault="001133C4" w:rsidP="00252C8C">
      <w:pPr>
        <w:pStyle w:val="Heading3"/>
        <w:spacing w:before="120" w:after="120"/>
        <w:rPr>
          <w:rFonts w:ascii="Times New Roman" w:hAnsi="Times New Roman" w:cs="Times New Roman"/>
          <w:sz w:val="28"/>
          <w:szCs w:val="28"/>
        </w:rPr>
      </w:pPr>
      <w:bookmarkStart w:id="11" w:name="_Toc448781948"/>
      <w:r w:rsidRPr="000F41FF">
        <w:rPr>
          <w:rFonts w:ascii="Times New Roman" w:hAnsi="Times New Roman" w:cs="Times New Roman"/>
          <w:sz w:val="28"/>
          <w:szCs w:val="28"/>
        </w:rPr>
        <w:t>4.3. Đối  với trẻ</w:t>
      </w:r>
      <w:bookmarkEnd w:id="11"/>
    </w:p>
    <w:p w:rsidR="001133C4" w:rsidRPr="000F41FF" w:rsidRDefault="001133C4" w:rsidP="00252C8C">
      <w:pPr>
        <w:spacing w:before="120" w:after="120" w:line="240" w:lineRule="auto"/>
        <w:ind w:right="45" w:firstLine="720"/>
        <w:jc w:val="both"/>
        <w:rPr>
          <w:rFonts w:ascii="Times New Roman" w:hAnsi="Times New Roman"/>
          <w:sz w:val="28"/>
          <w:szCs w:val="28"/>
        </w:rPr>
      </w:pPr>
      <w:r w:rsidRPr="000F41FF">
        <w:rPr>
          <w:rFonts w:ascii="Times New Roman" w:hAnsi="Times New Roman"/>
          <w:sz w:val="28"/>
          <w:szCs w:val="28"/>
        </w:rPr>
        <w:t xml:space="preserve">- </w:t>
      </w:r>
      <w:r w:rsidR="00F020CF">
        <w:rPr>
          <w:rFonts w:ascii="Times New Roman" w:hAnsi="Times New Roman"/>
          <w:sz w:val="28"/>
          <w:szCs w:val="28"/>
        </w:rPr>
        <w:t>Trẻ ăn ngon miệng hết xuất, trẻ h</w:t>
      </w:r>
      <w:r w:rsidRPr="000F41FF">
        <w:rPr>
          <w:rFonts w:ascii="Times New Roman" w:hAnsi="Times New Roman"/>
          <w:sz w:val="28"/>
          <w:szCs w:val="28"/>
        </w:rPr>
        <w:t>iểu được vệ sinh an toàn thực phẩm rất quan trọng đối với đời sống con người, biết giữ vệ sinh cá nhân, vệ sinh môi trường thông qua các giờ học tích hợp, vui chơi, ca dao, đồng dao…</w:t>
      </w:r>
    </w:p>
    <w:p w:rsidR="001133C4" w:rsidRPr="000F41FF" w:rsidRDefault="001133C4" w:rsidP="00252C8C">
      <w:pPr>
        <w:spacing w:before="120" w:after="120" w:line="240" w:lineRule="auto"/>
        <w:ind w:right="45" w:firstLine="720"/>
        <w:jc w:val="both"/>
        <w:rPr>
          <w:rFonts w:ascii="Times New Roman" w:hAnsi="Times New Roman"/>
          <w:sz w:val="28"/>
          <w:szCs w:val="28"/>
        </w:rPr>
      </w:pPr>
      <w:r w:rsidRPr="000F41FF">
        <w:rPr>
          <w:rFonts w:ascii="Times New Roman" w:hAnsi="Times New Roman"/>
          <w:sz w:val="28"/>
          <w:szCs w:val="28"/>
        </w:rPr>
        <w:t xml:space="preserve">- Biết được một số lao động để giữ vệ sinh nơi công cộng, vệ sinh môi trường như: không vứt rác, khạc nhổ nơi công cộng, biết bỏ rác đúng nơi quy định, vệ sinh lớp học hàng ngày… và biết được công tác giữ vệ sinh rất quan trọng đối với sức khoẻ con người.  </w:t>
      </w:r>
    </w:p>
    <w:p w:rsidR="00B63787" w:rsidRPr="00553AC6" w:rsidRDefault="001133C4" w:rsidP="00252C8C">
      <w:pPr>
        <w:pStyle w:val="B"/>
        <w:spacing w:before="120" w:after="120" w:line="240" w:lineRule="auto"/>
        <w:ind w:left="1440"/>
        <w:jc w:val="center"/>
        <w:rPr>
          <w:rFonts w:cs="Times New Roman"/>
          <w:color w:val="FF0000"/>
        </w:rPr>
      </w:pPr>
      <w:r>
        <w:rPr>
          <w:rFonts w:cs="Times New Roman"/>
          <w:color w:val="FF0000"/>
        </w:rPr>
        <w:lastRenderedPageBreak/>
        <w:t>III.</w:t>
      </w:r>
      <w:r w:rsidR="00553AC6" w:rsidRPr="00553AC6">
        <w:rPr>
          <w:rFonts w:cs="Times New Roman"/>
          <w:color w:val="FF0000"/>
        </w:rPr>
        <w:t>KẾT LUẬ</w:t>
      </w:r>
      <w:r w:rsidR="00553AC6">
        <w:rPr>
          <w:rFonts w:cs="Times New Roman"/>
          <w:color w:val="FF0000"/>
        </w:rPr>
        <w:t>N, KI</w:t>
      </w:r>
      <w:r w:rsidR="00553AC6" w:rsidRPr="00553AC6">
        <w:rPr>
          <w:rFonts w:cs="Times New Roman"/>
          <w:color w:val="FF0000"/>
        </w:rPr>
        <w:t>ẾN NGHỊ</w:t>
      </w:r>
    </w:p>
    <w:bookmarkEnd w:id="8"/>
    <w:p w:rsidR="00555FD3" w:rsidRPr="00553AC6" w:rsidRDefault="00F020CF" w:rsidP="00252C8C">
      <w:pPr>
        <w:pStyle w:val="A"/>
        <w:spacing w:before="120" w:after="120" w:line="240" w:lineRule="auto"/>
        <w:jc w:val="left"/>
      </w:pPr>
      <w:r>
        <w:t>1.</w:t>
      </w:r>
      <w:r w:rsidR="00B16781">
        <w:t xml:space="preserve"> </w:t>
      </w:r>
      <w:r w:rsidR="00553AC6" w:rsidRPr="00553AC6">
        <w:t xml:space="preserve">Kết luận </w:t>
      </w:r>
    </w:p>
    <w:p w:rsidR="00553AC6" w:rsidRDefault="00553AC6" w:rsidP="00252C8C">
      <w:pPr>
        <w:pStyle w:val="A"/>
        <w:spacing w:before="120" w:after="120" w:line="240" w:lineRule="auto"/>
        <w:ind w:left="360"/>
        <w:jc w:val="left"/>
        <w:rPr>
          <w:b w:val="0"/>
        </w:rPr>
      </w:pPr>
    </w:p>
    <w:p w:rsidR="00553AC6" w:rsidRPr="00553AC6" w:rsidRDefault="00553AC6" w:rsidP="00252C8C">
      <w:pPr>
        <w:pStyle w:val="BodyText"/>
        <w:spacing w:before="120" w:line="240" w:lineRule="auto"/>
        <w:ind w:firstLine="360"/>
        <w:jc w:val="both"/>
        <w:rPr>
          <w:rFonts w:cs="Times New Roman"/>
          <w:szCs w:val="28"/>
        </w:rPr>
      </w:pPr>
      <w:r w:rsidRPr="00553AC6">
        <w:rPr>
          <w:rFonts w:cs="Times New Roman"/>
          <w:szCs w:val="28"/>
        </w:rPr>
        <w:t>Bản thân tôi cho rằng trong bất cứ lĩnh vực nào, công tác nào cũng cầ</w:t>
      </w:r>
      <w:r w:rsidR="001818B1">
        <w:rPr>
          <w:rFonts w:cs="Times New Roman"/>
          <w:szCs w:val="28"/>
        </w:rPr>
        <w:t>n có</w:t>
      </w:r>
      <w:r w:rsidRPr="00553AC6">
        <w:rPr>
          <w:rFonts w:cs="Times New Roman"/>
          <w:szCs w:val="28"/>
        </w:rPr>
        <w:t xml:space="preserve"> lòng nhiệt tình, năng động sáng tạo lắng nghe tiếp thu ý kiến chỉ đạo củ</w:t>
      </w:r>
      <w:r w:rsidR="00B16781">
        <w:rPr>
          <w:rFonts w:cs="Times New Roman"/>
          <w:szCs w:val="28"/>
        </w:rPr>
        <w:t>a B</w:t>
      </w:r>
      <w:r w:rsidRPr="00553AC6">
        <w:rPr>
          <w:rFonts w:cs="Times New Roman"/>
          <w:szCs w:val="28"/>
        </w:rPr>
        <w:t>an giám hiệu, định lượng đúng đồng thời thể hiện tính dân chủ công khai bàn bạc, chắc chắn sẽ thành công.</w:t>
      </w:r>
    </w:p>
    <w:p w:rsidR="00553AC6" w:rsidRPr="00553AC6" w:rsidRDefault="00553AC6" w:rsidP="00252C8C">
      <w:pPr>
        <w:pStyle w:val="FirstParagraph"/>
        <w:spacing w:before="120" w:after="120"/>
        <w:ind w:firstLine="720"/>
        <w:jc w:val="both"/>
        <w:rPr>
          <w:rFonts w:ascii="Times New Roman" w:hAnsi="Times New Roman" w:cs="Times New Roman"/>
          <w:sz w:val="28"/>
          <w:szCs w:val="28"/>
        </w:rPr>
      </w:pPr>
      <w:r w:rsidRPr="00553AC6">
        <w:rPr>
          <w:rFonts w:ascii="Times New Roman" w:hAnsi="Times New Roman" w:cs="Times New Roman"/>
          <w:sz w:val="28"/>
          <w:szCs w:val="28"/>
        </w:rPr>
        <w:t>Với những kết quả kinh nghiệm đạt được ở trên</w:t>
      </w:r>
      <w:r>
        <w:rPr>
          <w:rFonts w:ascii="Times New Roman" w:hAnsi="Times New Roman" w:cs="Times New Roman"/>
          <w:sz w:val="28"/>
          <w:szCs w:val="28"/>
        </w:rPr>
        <w:t>,</w:t>
      </w:r>
      <w:r w:rsidRPr="00553AC6">
        <w:rPr>
          <w:rFonts w:ascii="Times New Roman" w:hAnsi="Times New Roman" w:cs="Times New Roman"/>
          <w:sz w:val="28"/>
          <w:szCs w:val="28"/>
        </w:rPr>
        <w:t xml:space="preserve"> tôi đã rút ra được một số bài học kinh nghiệm trong quá trình bảo vệ các chấ</w:t>
      </w:r>
      <w:r w:rsidR="00B16781">
        <w:rPr>
          <w:rFonts w:ascii="Times New Roman" w:hAnsi="Times New Roman" w:cs="Times New Roman"/>
          <w:sz w:val="28"/>
          <w:szCs w:val="28"/>
        </w:rPr>
        <w:t>t dinh d</w:t>
      </w:r>
      <w:r w:rsidRPr="00553AC6">
        <w:rPr>
          <w:rFonts w:ascii="Times New Roman" w:hAnsi="Times New Roman" w:cs="Times New Roman"/>
          <w:sz w:val="28"/>
          <w:szCs w:val="28"/>
        </w:rPr>
        <w:t>ưỡng trong khi thực hiện sơ chế, chế biến món ăn. Nhằm nâng cao chất lượng bữa ăn cho trẻ, nắm được đặc điểm khẩu vị, ý thích của từng độ tuổi để từ đó có cách chế biến món ăn sao cho có kỹ thuật, phù hợp và ngon hơn, để trẻ ăn ngon miệng và ăn hết suất. Từ đó giảm số trẻ suy dinh dưỡng, trẻ có khoẻ mạnh, hay ăn chóng lớn trẻ mới phát triển toàn điện và có chỉ số IQ cao. Do đó chúng ta đều nhận thức được rằng đầu tư cho thế hệ trẻ là đầu tư cho tương lai và ý thức được tầm quan trọng của việc chăm sóc nuôi dưỡng trẻ nhỏ là chúng ta càng phải quan tâm hơn.</w:t>
      </w:r>
    </w:p>
    <w:p w:rsidR="00553AC6" w:rsidRPr="00553AC6" w:rsidRDefault="00553AC6" w:rsidP="00252C8C">
      <w:pPr>
        <w:pStyle w:val="BodyText"/>
        <w:spacing w:before="120" w:line="240" w:lineRule="auto"/>
        <w:ind w:firstLine="480"/>
        <w:jc w:val="both"/>
        <w:rPr>
          <w:rFonts w:cs="Times New Roman"/>
          <w:szCs w:val="28"/>
        </w:rPr>
      </w:pPr>
      <w:r w:rsidRPr="00553AC6">
        <w:rPr>
          <w:rFonts w:cs="Times New Roman"/>
          <w:szCs w:val="28"/>
        </w:rPr>
        <w:t xml:space="preserve">Bản thân tôi là nhân viên nấu ăn cho các cháu, tôi luôn luôn tự rèn luyện bản thân, không ngừng học tập nâng cao nghiệp vụ để hoàn thành tốt nhiệm vụ và để xứng đáng là “người mẹ thứ hai" của trẻ và cũng là góp phần nâng cao chất  lượng trường mầm non ngày một tiến lên cùng với các trường bạn. </w:t>
      </w:r>
    </w:p>
    <w:p w:rsidR="00553AC6" w:rsidRPr="00553AC6" w:rsidRDefault="00B16781" w:rsidP="00252C8C">
      <w:pPr>
        <w:pStyle w:val="B"/>
        <w:spacing w:before="120" w:after="120" w:line="240" w:lineRule="auto"/>
        <w:rPr>
          <w:rFonts w:cs="Times New Roman"/>
        </w:rPr>
      </w:pPr>
      <w:bookmarkStart w:id="12" w:name="_Toc3642570"/>
      <w:r>
        <w:rPr>
          <w:rFonts w:cs="Times New Roman"/>
        </w:rPr>
        <w:t>2.</w:t>
      </w:r>
      <w:r w:rsidR="009E1309">
        <w:rPr>
          <w:rFonts w:cs="Times New Roman"/>
        </w:rPr>
        <w:t xml:space="preserve"> </w:t>
      </w:r>
      <w:r w:rsidR="00502E1C">
        <w:rPr>
          <w:rFonts w:cs="Times New Roman"/>
        </w:rPr>
        <w:t>Ki</w:t>
      </w:r>
      <w:r w:rsidR="009E1309">
        <w:rPr>
          <w:rFonts w:cs="Times New Roman"/>
        </w:rPr>
        <w:t>ế</w:t>
      </w:r>
      <w:r w:rsidR="00553AC6" w:rsidRPr="00553AC6">
        <w:rPr>
          <w:rFonts w:cs="Times New Roman"/>
        </w:rPr>
        <w:t>n nghị</w:t>
      </w:r>
      <w:bookmarkEnd w:id="12"/>
    </w:p>
    <w:p w:rsidR="00553AC6" w:rsidRPr="00553AC6" w:rsidRDefault="00553AC6" w:rsidP="00252C8C">
      <w:pPr>
        <w:pStyle w:val="FirstParagraph"/>
        <w:spacing w:before="120" w:after="120"/>
        <w:ind w:firstLine="720"/>
        <w:jc w:val="both"/>
        <w:rPr>
          <w:rFonts w:ascii="Times New Roman" w:hAnsi="Times New Roman" w:cs="Times New Roman"/>
          <w:sz w:val="28"/>
          <w:szCs w:val="28"/>
        </w:rPr>
      </w:pPr>
      <w:r w:rsidRPr="00553AC6">
        <w:rPr>
          <w:rFonts w:ascii="Times New Roman" w:hAnsi="Times New Roman" w:cs="Times New Roman"/>
          <w:sz w:val="28"/>
          <w:szCs w:val="28"/>
        </w:rPr>
        <w:t xml:space="preserve"> Để thực hiện công tác nuôi dưỡng trong các trường mầm non tốt hơn nữa tôi kiến nghị</w:t>
      </w:r>
      <w:r w:rsidR="001818B1">
        <w:rPr>
          <w:rFonts w:ascii="Times New Roman" w:hAnsi="Times New Roman" w:cs="Times New Roman"/>
          <w:sz w:val="28"/>
          <w:szCs w:val="28"/>
        </w:rPr>
        <w:t xml:space="preserve"> như sau. </w:t>
      </w:r>
    </w:p>
    <w:p w:rsidR="00553AC6" w:rsidRPr="00553AC6" w:rsidRDefault="00502E1C" w:rsidP="00252C8C">
      <w:pPr>
        <w:pStyle w:val="FirstParagraph"/>
        <w:spacing w:before="120" w:after="120"/>
        <w:jc w:val="both"/>
        <w:rPr>
          <w:rFonts w:ascii="Times New Roman" w:hAnsi="Times New Roman" w:cs="Times New Roman"/>
          <w:sz w:val="28"/>
          <w:szCs w:val="28"/>
        </w:rPr>
      </w:pPr>
      <w:r>
        <w:rPr>
          <w:rFonts w:ascii="Times New Roman" w:hAnsi="Times New Roman" w:cs="Times New Roman"/>
          <w:sz w:val="28"/>
          <w:szCs w:val="28"/>
        </w:rPr>
        <w:t xml:space="preserve">* </w:t>
      </w:r>
      <w:r w:rsidR="00553AC6" w:rsidRPr="00553AC6">
        <w:rPr>
          <w:rFonts w:ascii="Times New Roman" w:hAnsi="Times New Roman" w:cs="Times New Roman"/>
          <w:sz w:val="28"/>
          <w:szCs w:val="28"/>
        </w:rPr>
        <w:t xml:space="preserve">Phòng giáo dục: </w:t>
      </w:r>
    </w:p>
    <w:p w:rsidR="00553AC6" w:rsidRPr="00553AC6" w:rsidRDefault="00553AC6" w:rsidP="00252C8C">
      <w:pPr>
        <w:pStyle w:val="FirstParagraph"/>
        <w:spacing w:before="120" w:after="120"/>
        <w:ind w:firstLine="720"/>
        <w:jc w:val="both"/>
        <w:rPr>
          <w:rFonts w:ascii="Times New Roman" w:hAnsi="Times New Roman" w:cs="Times New Roman"/>
          <w:sz w:val="28"/>
          <w:szCs w:val="28"/>
        </w:rPr>
      </w:pPr>
      <w:r w:rsidRPr="00553AC6">
        <w:rPr>
          <w:rFonts w:ascii="Times New Roman" w:hAnsi="Times New Roman" w:cs="Times New Roman"/>
          <w:sz w:val="28"/>
          <w:szCs w:val="28"/>
        </w:rPr>
        <w:t>+ Hàng năm tổ chức các lớp học nữ</w:t>
      </w:r>
      <w:r w:rsidR="00502E1C">
        <w:rPr>
          <w:rFonts w:ascii="Times New Roman" w:hAnsi="Times New Roman" w:cs="Times New Roman"/>
          <w:sz w:val="28"/>
          <w:szCs w:val="28"/>
        </w:rPr>
        <w:t xml:space="preserve"> công gia ch</w:t>
      </w:r>
      <w:r w:rsidRPr="00553AC6">
        <w:rPr>
          <w:rFonts w:ascii="Times New Roman" w:hAnsi="Times New Roman" w:cs="Times New Roman"/>
          <w:sz w:val="28"/>
          <w:szCs w:val="28"/>
        </w:rPr>
        <w:t>ánh cho các trường mầm non để chúng tôi được luân phiên đi học.</w:t>
      </w:r>
    </w:p>
    <w:p w:rsidR="00553AC6" w:rsidRPr="00553AC6" w:rsidRDefault="00553AC6" w:rsidP="00252C8C">
      <w:pPr>
        <w:pStyle w:val="Compact"/>
        <w:spacing w:before="120" w:after="120"/>
        <w:ind w:firstLine="720"/>
        <w:jc w:val="both"/>
        <w:rPr>
          <w:rFonts w:ascii="Times New Roman" w:hAnsi="Times New Roman" w:cs="Times New Roman"/>
          <w:sz w:val="28"/>
          <w:szCs w:val="28"/>
        </w:rPr>
      </w:pPr>
      <w:r w:rsidRPr="00553AC6">
        <w:rPr>
          <w:rFonts w:ascii="Times New Roman" w:hAnsi="Times New Roman" w:cs="Times New Roman"/>
          <w:sz w:val="28"/>
          <w:szCs w:val="28"/>
        </w:rPr>
        <w:t>+ Tổ chức kiến tập các bếp ăn tố</w:t>
      </w:r>
      <w:r w:rsidR="00502E1C">
        <w:rPr>
          <w:rFonts w:ascii="Times New Roman" w:hAnsi="Times New Roman" w:cs="Times New Roman"/>
          <w:sz w:val="28"/>
          <w:szCs w:val="28"/>
        </w:rPr>
        <w:t>t trong H</w:t>
      </w:r>
      <w:r w:rsidRPr="00553AC6">
        <w:rPr>
          <w:rFonts w:ascii="Times New Roman" w:hAnsi="Times New Roman" w:cs="Times New Roman"/>
          <w:sz w:val="28"/>
          <w:szCs w:val="28"/>
        </w:rPr>
        <w:t>uyện để chúng tôi học, hỏi được nhiều kinh nghiệm về lý thuyết và thực hành các cách chế biến ngon hợp khẩu vị cho cô và trẻ trong các nhà trường.</w:t>
      </w:r>
    </w:p>
    <w:p w:rsidR="00553AC6" w:rsidRPr="00553AC6" w:rsidRDefault="00553AC6" w:rsidP="00252C8C">
      <w:pPr>
        <w:pStyle w:val="Compact"/>
        <w:spacing w:before="120" w:after="120"/>
        <w:ind w:firstLine="720"/>
        <w:jc w:val="both"/>
        <w:rPr>
          <w:rFonts w:ascii="Times New Roman" w:hAnsi="Times New Roman" w:cs="Times New Roman"/>
          <w:sz w:val="28"/>
          <w:szCs w:val="28"/>
        </w:rPr>
      </w:pPr>
      <w:r w:rsidRPr="00553AC6">
        <w:rPr>
          <w:rFonts w:ascii="Times New Roman" w:hAnsi="Times New Roman" w:cs="Times New Roman"/>
          <w:sz w:val="28"/>
          <w:szCs w:val="28"/>
        </w:rPr>
        <w:t xml:space="preserve"> +</w:t>
      </w:r>
      <w:r w:rsidR="00502E1C">
        <w:rPr>
          <w:rFonts w:ascii="Times New Roman" w:hAnsi="Times New Roman" w:cs="Times New Roman"/>
          <w:sz w:val="28"/>
          <w:szCs w:val="28"/>
        </w:rPr>
        <w:t xml:space="preserve"> </w:t>
      </w:r>
      <w:r w:rsidRPr="00553AC6">
        <w:rPr>
          <w:rFonts w:ascii="Times New Roman" w:hAnsi="Times New Roman" w:cs="Times New Roman"/>
          <w:sz w:val="28"/>
          <w:szCs w:val="28"/>
        </w:rPr>
        <w:t xml:space="preserve">Đề nghị các cấp lãnh đạo quan tâm tham mưu cho nhân viên nuôi dưỡng các trường mầm non được chế độ phụ cấp độc hại của nhà nước để đảm bảo sức khỏe cho nhân viên làm công tác chăm sóc nuôi dưỡng, nhân viên các nhà trường ngày càng tốt hơn. </w:t>
      </w:r>
    </w:p>
    <w:p w:rsidR="00502E1C" w:rsidRPr="00D212A9" w:rsidRDefault="00502E1C" w:rsidP="00252C8C">
      <w:pPr>
        <w:spacing w:before="120" w:after="120" w:line="240" w:lineRule="auto"/>
        <w:ind w:right="45" w:firstLine="720"/>
        <w:jc w:val="both"/>
        <w:rPr>
          <w:rFonts w:ascii="Times New Roman" w:hAnsi="Times New Roman"/>
          <w:spacing w:val="6"/>
          <w:sz w:val="28"/>
          <w:szCs w:val="28"/>
        </w:rPr>
      </w:pPr>
      <w:r w:rsidRPr="00D212A9">
        <w:rPr>
          <w:rFonts w:ascii="Times New Roman" w:hAnsi="Times New Roman"/>
          <w:spacing w:val="6"/>
          <w:sz w:val="28"/>
          <w:szCs w:val="28"/>
        </w:rPr>
        <w:t>Trên đây là bản sáng kiến kinh nghiệm nhỏ mà tôi đã nghiên cứu và áp dụ</w:t>
      </w:r>
      <w:r>
        <w:rPr>
          <w:rFonts w:ascii="Times New Roman" w:hAnsi="Times New Roman"/>
          <w:spacing w:val="6"/>
          <w:sz w:val="28"/>
          <w:szCs w:val="28"/>
        </w:rPr>
        <w:t xml:space="preserve">ng trong </w:t>
      </w:r>
      <w:r w:rsidRPr="00D212A9">
        <w:rPr>
          <w:rFonts w:ascii="Times New Roman" w:hAnsi="Times New Roman"/>
          <w:spacing w:val="6"/>
          <w:sz w:val="28"/>
          <w:szCs w:val="28"/>
        </w:rPr>
        <w:t>năm họ</w:t>
      </w:r>
      <w:r>
        <w:rPr>
          <w:rFonts w:ascii="Times New Roman" w:hAnsi="Times New Roman"/>
          <w:spacing w:val="6"/>
          <w:sz w:val="28"/>
          <w:szCs w:val="28"/>
        </w:rPr>
        <w:t>c vừ</w:t>
      </w:r>
      <w:r w:rsidRPr="00D212A9">
        <w:rPr>
          <w:rFonts w:ascii="Times New Roman" w:hAnsi="Times New Roman"/>
          <w:spacing w:val="6"/>
          <w:sz w:val="28"/>
          <w:szCs w:val="28"/>
        </w:rPr>
        <w:t xml:space="preserve">a qua, song không sao tránh khỏi những thiếu sót. Tôi </w:t>
      </w:r>
      <w:r w:rsidRPr="00D212A9">
        <w:rPr>
          <w:rFonts w:ascii="Times New Roman" w:hAnsi="Times New Roman"/>
          <w:spacing w:val="6"/>
          <w:sz w:val="28"/>
          <w:szCs w:val="28"/>
        </w:rPr>
        <w:lastRenderedPageBreak/>
        <w:t>rất mong được sự đóng góp ý kiến của các cấp lãnh  đạo, các bạn đồng nghiệp để bổ xung cho tôi có những kinh nghiệm tốt hơn trong quá trình làm việc</w:t>
      </w:r>
    </w:p>
    <w:p w:rsidR="00502E1C" w:rsidRPr="000F41FF" w:rsidRDefault="00502E1C" w:rsidP="00252C8C">
      <w:pPr>
        <w:spacing w:before="120" w:after="120" w:line="240" w:lineRule="auto"/>
        <w:ind w:right="45" w:firstLine="720"/>
        <w:jc w:val="both"/>
        <w:rPr>
          <w:rFonts w:ascii="Times New Roman" w:hAnsi="Times New Roman"/>
          <w:b/>
          <w:i/>
          <w:sz w:val="28"/>
          <w:szCs w:val="28"/>
        </w:rPr>
      </w:pPr>
      <w:r w:rsidRPr="000F41FF">
        <w:rPr>
          <w:rFonts w:ascii="Times New Roman" w:hAnsi="Times New Roman"/>
          <w:b/>
          <w:i/>
          <w:sz w:val="28"/>
          <w:szCs w:val="28"/>
        </w:rPr>
        <w:t>Tôi xin chân thành cảm ơn!</w:t>
      </w:r>
    </w:p>
    <w:p w:rsidR="00553368" w:rsidRDefault="00553368"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0F6417" w:rsidRDefault="000F6417" w:rsidP="00252C8C">
      <w:pPr>
        <w:spacing w:before="120" w:after="120" w:line="240" w:lineRule="auto"/>
        <w:ind w:firstLine="720"/>
        <w:rPr>
          <w:rFonts w:ascii="Times New Roman" w:hAnsi="Times New Roman" w:cs="Times New Roman"/>
          <w:sz w:val="28"/>
          <w:szCs w:val="28"/>
        </w:rPr>
      </w:pPr>
    </w:p>
    <w:p w:rsidR="002026BB" w:rsidRDefault="002026BB" w:rsidP="00252C8C">
      <w:pPr>
        <w:spacing w:before="120" w:after="120" w:line="240" w:lineRule="auto"/>
        <w:ind w:firstLine="720"/>
        <w:rPr>
          <w:rFonts w:ascii="Times New Roman" w:hAnsi="Times New Roman" w:cs="Times New Roman"/>
          <w:sz w:val="28"/>
          <w:szCs w:val="28"/>
        </w:rPr>
      </w:pPr>
    </w:p>
    <w:p w:rsidR="002026BB" w:rsidRDefault="002026BB" w:rsidP="00252C8C">
      <w:pPr>
        <w:spacing w:before="120" w:after="120" w:line="240" w:lineRule="auto"/>
        <w:ind w:firstLine="720"/>
        <w:rPr>
          <w:rFonts w:ascii="Times New Roman" w:hAnsi="Times New Roman" w:cs="Times New Roman"/>
          <w:sz w:val="28"/>
          <w:szCs w:val="28"/>
        </w:rPr>
      </w:pPr>
    </w:p>
    <w:p w:rsidR="002026BB" w:rsidRDefault="002026BB" w:rsidP="00252C8C">
      <w:pPr>
        <w:spacing w:before="120" w:after="120" w:line="240" w:lineRule="auto"/>
        <w:ind w:firstLine="720"/>
        <w:rPr>
          <w:rFonts w:ascii="Times New Roman" w:hAnsi="Times New Roman" w:cs="Times New Roman"/>
          <w:sz w:val="28"/>
          <w:szCs w:val="28"/>
        </w:rPr>
      </w:pPr>
    </w:p>
    <w:p w:rsidR="002026BB" w:rsidRDefault="002026BB" w:rsidP="002026BB">
      <w:pPr>
        <w:pStyle w:val="NormalWeb"/>
        <w:shd w:val="clear" w:color="auto" w:fill="FFFFFF"/>
        <w:spacing w:before="120" w:beforeAutospacing="0" w:after="120" w:afterAutospacing="0"/>
        <w:ind w:right="45"/>
        <w:jc w:val="both"/>
        <w:rPr>
          <w:rFonts w:eastAsiaTheme="minorHAnsi"/>
          <w:sz w:val="28"/>
          <w:szCs w:val="28"/>
        </w:rPr>
      </w:pPr>
    </w:p>
    <w:p w:rsidR="000F6417" w:rsidRDefault="001F5268" w:rsidP="001F5268">
      <w:pPr>
        <w:pStyle w:val="NormalWeb"/>
        <w:shd w:val="clear" w:color="auto" w:fill="FFFFFF"/>
        <w:spacing w:before="120" w:beforeAutospacing="0" w:after="120" w:afterAutospacing="0"/>
        <w:ind w:right="45" w:firstLine="720"/>
        <w:jc w:val="center"/>
        <w:rPr>
          <w:b/>
          <w:sz w:val="28"/>
          <w:szCs w:val="28"/>
        </w:rPr>
      </w:pPr>
      <w:r>
        <w:rPr>
          <w:b/>
          <w:sz w:val="28"/>
          <w:szCs w:val="28"/>
        </w:rPr>
        <w:lastRenderedPageBreak/>
        <w:t xml:space="preserve">Cách lựa chọn </w:t>
      </w:r>
      <w:r w:rsidR="001F3577" w:rsidRPr="000F6417">
        <w:rPr>
          <w:b/>
          <w:sz w:val="28"/>
          <w:szCs w:val="28"/>
        </w:rPr>
        <w:t>thực phẩm tươi ngon</w:t>
      </w:r>
      <w:r>
        <w:rPr>
          <w:b/>
          <w:sz w:val="28"/>
          <w:szCs w:val="28"/>
        </w:rPr>
        <w:t>, đảm bảo chất lượng</w:t>
      </w:r>
    </w:p>
    <w:tbl>
      <w:tblPr>
        <w:tblStyle w:val="TableGrid"/>
        <w:tblW w:w="0" w:type="auto"/>
        <w:tblLook w:val="04A0" w:firstRow="1" w:lastRow="0" w:firstColumn="1" w:lastColumn="0" w:noHBand="0" w:noVBand="1"/>
      </w:tblPr>
      <w:tblGrid>
        <w:gridCol w:w="4788"/>
        <w:gridCol w:w="4788"/>
      </w:tblGrid>
      <w:tr w:rsidR="00FE4A94" w:rsidTr="00FE4A94">
        <w:tc>
          <w:tcPr>
            <w:tcW w:w="4788" w:type="dxa"/>
          </w:tcPr>
          <w:p w:rsidR="00FE4A94" w:rsidRDefault="00FE4A94" w:rsidP="001F5268">
            <w:pPr>
              <w:pStyle w:val="NormalWeb"/>
              <w:spacing w:before="120" w:beforeAutospacing="0" w:after="120" w:afterAutospacing="0"/>
              <w:ind w:right="45"/>
              <w:jc w:val="center"/>
              <w:rPr>
                <w:b/>
                <w:sz w:val="28"/>
                <w:szCs w:val="28"/>
              </w:rPr>
            </w:pPr>
            <w:r w:rsidRPr="000F6417">
              <w:rPr>
                <w:b/>
                <w:noProof/>
                <w:sz w:val="28"/>
                <w:szCs w:val="28"/>
              </w:rPr>
              <w:drawing>
                <wp:inline distT="0" distB="0" distL="0" distR="0" wp14:anchorId="54E8DA5F" wp14:editId="040E44E9">
                  <wp:extent cx="2863400" cy="1932940"/>
                  <wp:effectExtent l="0" t="0" r="0" b="0"/>
                  <wp:docPr id="17" name="Picture 17" descr="C:\Users\may3\Downloads\thit_heo_KBCE_WUTT_YSD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y3\Downloads\thit_heo_KBCE_WUTT_YSD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2612" cy="1959410"/>
                          </a:xfrm>
                          <a:prstGeom prst="rect">
                            <a:avLst/>
                          </a:prstGeom>
                          <a:noFill/>
                          <a:ln>
                            <a:noFill/>
                          </a:ln>
                        </pic:spPr>
                      </pic:pic>
                    </a:graphicData>
                  </a:graphic>
                </wp:inline>
              </w:drawing>
            </w:r>
          </w:p>
          <w:p w:rsidR="00FE4A94" w:rsidRPr="00F1308C" w:rsidRDefault="00FE4A94" w:rsidP="00BE659A">
            <w:pPr>
              <w:pStyle w:val="BodyText"/>
              <w:spacing w:before="120"/>
              <w:jc w:val="both"/>
              <w:rPr>
                <w:rFonts w:cs="Times New Roman"/>
                <w:szCs w:val="28"/>
              </w:rPr>
            </w:pPr>
            <w:r>
              <w:rPr>
                <w:b/>
                <w:szCs w:val="28"/>
              </w:rPr>
              <w:t>Thịt lợn tươi</w:t>
            </w:r>
            <w:r w:rsidR="00F1308C">
              <w:rPr>
                <w:b/>
                <w:szCs w:val="28"/>
              </w:rPr>
              <w:t xml:space="preserve"> ngon</w:t>
            </w:r>
            <w:r>
              <w:rPr>
                <w:b/>
                <w:szCs w:val="28"/>
              </w:rPr>
              <w:t xml:space="preserve">: </w:t>
            </w:r>
            <w:r w:rsidR="00F1308C" w:rsidRPr="00045B00">
              <w:rPr>
                <w:rStyle w:val="VerbatimChar"/>
                <w:rFonts w:ascii="Times New Roman" w:hAnsi="Times New Roman" w:cs="Times New Roman"/>
                <w:szCs w:val="28"/>
              </w:rPr>
              <w:t>Màng ngoài khô</w:t>
            </w:r>
            <w:r w:rsidR="00F1308C">
              <w:rPr>
                <w:rStyle w:val="VerbatimChar"/>
                <w:rFonts w:ascii="Times New Roman" w:hAnsi="Times New Roman" w:cs="Times New Roman"/>
                <w:szCs w:val="28"/>
              </w:rPr>
              <w:t>, m</w:t>
            </w:r>
            <w:r w:rsidR="00F1308C" w:rsidRPr="00045B00">
              <w:rPr>
                <w:rStyle w:val="VerbatimChar"/>
                <w:rFonts w:ascii="Times New Roman" w:hAnsi="Times New Roman" w:cs="Times New Roman"/>
                <w:szCs w:val="28"/>
              </w:rPr>
              <w:t>ỡ có màu sắc, độ rắ</w:t>
            </w:r>
            <w:r w:rsidR="00F1308C">
              <w:rPr>
                <w:rStyle w:val="VerbatimChar"/>
                <w:rFonts w:ascii="Times New Roman" w:hAnsi="Times New Roman" w:cs="Times New Roman"/>
                <w:szCs w:val="28"/>
              </w:rPr>
              <w:t xml:space="preserve">n, mùi </w:t>
            </w:r>
            <w:r w:rsidR="00F1308C" w:rsidRPr="00045B00">
              <w:rPr>
                <w:rStyle w:val="VerbatimChar"/>
                <w:rFonts w:ascii="Times New Roman" w:hAnsi="Times New Roman" w:cs="Times New Roman"/>
                <w:szCs w:val="28"/>
              </w:rPr>
              <w:t>vị bình thường</w:t>
            </w:r>
            <w:r w:rsidR="00F1308C">
              <w:rPr>
                <w:rStyle w:val="VerbatimChar"/>
                <w:rFonts w:ascii="Times New Roman" w:hAnsi="Times New Roman" w:cs="Times New Roman"/>
                <w:szCs w:val="28"/>
              </w:rPr>
              <w:t xml:space="preserve">. </w:t>
            </w:r>
            <w:r w:rsidR="00F1308C" w:rsidRPr="00045B00">
              <w:rPr>
                <w:rStyle w:val="VerbatimChar"/>
                <w:rFonts w:ascii="Times New Roman" w:hAnsi="Times New Roman" w:cs="Times New Roman"/>
                <w:szCs w:val="28"/>
              </w:rPr>
              <w:t>Mặt khớ</w:t>
            </w:r>
            <w:r w:rsidR="00F1308C">
              <w:rPr>
                <w:rStyle w:val="VerbatimChar"/>
                <w:rFonts w:ascii="Times New Roman" w:hAnsi="Times New Roman" w:cs="Times New Roman"/>
                <w:szCs w:val="28"/>
              </w:rPr>
              <w:t xml:space="preserve">p lang và trong; </w:t>
            </w:r>
            <w:r w:rsidR="00BE659A">
              <w:rPr>
                <w:rStyle w:val="VerbatimChar"/>
                <w:rFonts w:ascii="Times New Roman" w:hAnsi="Times New Roman" w:cs="Times New Roman"/>
                <w:szCs w:val="28"/>
              </w:rPr>
              <w:t>Thịt r</w:t>
            </w:r>
            <w:r w:rsidR="00BE659A" w:rsidRPr="00045B00">
              <w:rPr>
                <w:rFonts w:cs="Times New Roman"/>
                <w:szCs w:val="28"/>
              </w:rPr>
              <w:t>ắn chắc, đàn hồi cao</w:t>
            </w:r>
            <w:r w:rsidR="00BE659A">
              <w:rPr>
                <w:rFonts w:cs="Times New Roman"/>
                <w:szCs w:val="28"/>
              </w:rPr>
              <w:t>;</w:t>
            </w:r>
            <w:r w:rsidR="00BE659A" w:rsidRPr="00045B00">
              <w:rPr>
                <w:rFonts w:cs="Times New Roman"/>
                <w:szCs w:val="28"/>
              </w:rPr>
              <w:t xml:space="preserve"> lấy ngón tay ấn vào thịt không để lại vết lõm khi bỏ tay ra</w:t>
            </w:r>
          </w:p>
        </w:tc>
        <w:tc>
          <w:tcPr>
            <w:tcW w:w="4788" w:type="dxa"/>
          </w:tcPr>
          <w:p w:rsidR="00FE4A94" w:rsidRDefault="00FE4A94" w:rsidP="001F5268">
            <w:pPr>
              <w:pStyle w:val="NormalWeb"/>
              <w:spacing w:before="120" w:beforeAutospacing="0" w:after="120" w:afterAutospacing="0"/>
              <w:ind w:right="45"/>
              <w:jc w:val="center"/>
              <w:rPr>
                <w:b/>
                <w:sz w:val="28"/>
                <w:szCs w:val="28"/>
              </w:rPr>
            </w:pPr>
            <w:r w:rsidRPr="000F6417">
              <w:rPr>
                <w:b/>
                <w:noProof/>
                <w:szCs w:val="28"/>
              </w:rPr>
              <w:drawing>
                <wp:inline distT="0" distB="0" distL="0" distR="0" wp14:anchorId="13E38878" wp14:editId="1AF71174">
                  <wp:extent cx="2688469" cy="2011850"/>
                  <wp:effectExtent l="0" t="0" r="0" b="7620"/>
                  <wp:docPr id="18" name="Picture 18" descr="C:\Users\may3\Download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y3\Downloads\download.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2311" cy="2022208"/>
                          </a:xfrm>
                          <a:prstGeom prst="rect">
                            <a:avLst/>
                          </a:prstGeom>
                          <a:noFill/>
                          <a:ln>
                            <a:noFill/>
                          </a:ln>
                        </pic:spPr>
                      </pic:pic>
                    </a:graphicData>
                  </a:graphic>
                </wp:inline>
              </w:drawing>
            </w:r>
          </w:p>
          <w:p w:rsidR="00FE4A94" w:rsidRPr="00F1308C" w:rsidRDefault="00FE4A94" w:rsidP="00F1308C">
            <w:pPr>
              <w:pStyle w:val="Compact"/>
              <w:spacing w:before="120" w:after="120"/>
              <w:jc w:val="both"/>
              <w:rPr>
                <w:rFonts w:ascii="Times New Roman" w:hAnsi="Times New Roman" w:cs="Times New Roman"/>
                <w:sz w:val="28"/>
                <w:szCs w:val="28"/>
              </w:rPr>
            </w:pPr>
            <w:r w:rsidRPr="00BE659A">
              <w:rPr>
                <w:rFonts w:ascii="Times New Roman" w:hAnsi="Times New Roman" w:cs="Times New Roman"/>
                <w:b/>
                <w:sz w:val="28"/>
                <w:szCs w:val="28"/>
              </w:rPr>
              <w:t>Thịt bò tươi:</w:t>
            </w:r>
            <w:r w:rsidR="00F1308C">
              <w:rPr>
                <w:b/>
                <w:sz w:val="28"/>
                <w:szCs w:val="28"/>
              </w:rPr>
              <w:t xml:space="preserve"> </w:t>
            </w:r>
            <w:r w:rsidR="00F1308C" w:rsidRPr="00112A28">
              <w:rPr>
                <w:rFonts w:ascii="Times New Roman" w:hAnsi="Times New Roman" w:cs="Times New Roman"/>
                <w:sz w:val="28"/>
                <w:szCs w:val="28"/>
              </w:rPr>
              <w:t>Có màu đỏ đặc trưng</w:t>
            </w:r>
            <w:r w:rsidR="00F1308C">
              <w:rPr>
                <w:rFonts w:ascii="Times New Roman" w:hAnsi="Times New Roman" w:cs="Times New Roman"/>
                <w:sz w:val="28"/>
                <w:szCs w:val="28"/>
              </w:rPr>
              <w:t>, m</w:t>
            </w:r>
            <w:r w:rsidR="00F1308C" w:rsidRPr="00112A28">
              <w:rPr>
                <w:rFonts w:ascii="Times New Roman" w:hAnsi="Times New Roman" w:cs="Times New Roman"/>
                <w:sz w:val="28"/>
                <w:szCs w:val="28"/>
              </w:rPr>
              <w:t>ỡ vàng, màu nhạ</w:t>
            </w:r>
            <w:r w:rsidR="00F1308C">
              <w:rPr>
                <w:rFonts w:ascii="Times New Roman" w:hAnsi="Times New Roman" w:cs="Times New Roman"/>
                <w:sz w:val="28"/>
                <w:szCs w:val="28"/>
              </w:rPr>
              <w:t>t, đ</w:t>
            </w:r>
            <w:r w:rsidR="00F1308C" w:rsidRPr="00112A28">
              <w:rPr>
                <w:rFonts w:ascii="Times New Roman" w:hAnsi="Times New Roman" w:cs="Times New Roman"/>
                <w:sz w:val="28"/>
                <w:szCs w:val="28"/>
              </w:rPr>
              <w:t>ộ đàn hồi tốt</w:t>
            </w:r>
            <w:r w:rsidR="00F1308C">
              <w:rPr>
                <w:rFonts w:ascii="Times New Roman" w:hAnsi="Times New Roman" w:cs="Times New Roman"/>
                <w:sz w:val="28"/>
                <w:szCs w:val="28"/>
              </w:rPr>
              <w:t>.</w:t>
            </w:r>
            <w:r w:rsidR="00F1308C" w:rsidRPr="00112A28">
              <w:rPr>
                <w:rFonts w:ascii="Times New Roman" w:hAnsi="Times New Roman" w:cs="Times New Roman"/>
                <w:sz w:val="28"/>
                <w:szCs w:val="28"/>
              </w:rPr>
              <w:t xml:space="preserve"> Bề mặt</w:t>
            </w:r>
            <w:r w:rsidR="00F1308C">
              <w:rPr>
                <w:rFonts w:ascii="Times New Roman" w:hAnsi="Times New Roman" w:cs="Times New Roman"/>
                <w:sz w:val="28"/>
                <w:szCs w:val="28"/>
              </w:rPr>
              <w:t xml:space="preserve"> thịt k</w:t>
            </w:r>
            <w:r w:rsidR="00F1308C" w:rsidRPr="00112A28">
              <w:rPr>
                <w:rFonts w:ascii="Times New Roman" w:hAnsi="Times New Roman" w:cs="Times New Roman"/>
                <w:sz w:val="28"/>
                <w:szCs w:val="28"/>
              </w:rPr>
              <w:t>hô, mịn</w:t>
            </w:r>
            <w:r w:rsidR="00F1308C">
              <w:rPr>
                <w:rFonts w:ascii="Times New Roman" w:hAnsi="Times New Roman" w:cs="Times New Roman"/>
                <w:sz w:val="28"/>
                <w:szCs w:val="28"/>
              </w:rPr>
              <w:t>.</w:t>
            </w:r>
            <w:r w:rsidR="00F1308C" w:rsidRPr="00112A28">
              <w:rPr>
                <w:rFonts w:ascii="Times New Roman" w:hAnsi="Times New Roman" w:cs="Times New Roman"/>
                <w:sz w:val="28"/>
                <w:szCs w:val="28"/>
              </w:rPr>
              <w:t xml:space="preserve"> </w:t>
            </w:r>
          </w:p>
        </w:tc>
      </w:tr>
      <w:tr w:rsidR="00FE4A94" w:rsidTr="00FE4A94">
        <w:tc>
          <w:tcPr>
            <w:tcW w:w="4788" w:type="dxa"/>
          </w:tcPr>
          <w:p w:rsidR="00FE4A94" w:rsidRDefault="00FE4A94" w:rsidP="001F5268">
            <w:pPr>
              <w:pStyle w:val="NormalWeb"/>
              <w:spacing w:before="120" w:beforeAutospacing="0" w:after="120" w:afterAutospacing="0"/>
              <w:ind w:right="45"/>
              <w:jc w:val="center"/>
              <w:rPr>
                <w:b/>
                <w:sz w:val="28"/>
                <w:szCs w:val="28"/>
              </w:rPr>
            </w:pPr>
            <w:r w:rsidRPr="000F6417">
              <w:rPr>
                <w:noProof/>
                <w:szCs w:val="28"/>
              </w:rPr>
              <w:drawing>
                <wp:inline distT="0" distB="0" distL="0" distR="0" wp14:anchorId="64BFC83F" wp14:editId="2C71F713">
                  <wp:extent cx="2834640" cy="2124430"/>
                  <wp:effectExtent l="0" t="0" r="3810" b="9525"/>
                  <wp:docPr id="21" name="Picture 21" descr="C:\Users\may3\Downloads\1510276802-482-thumbn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y3\Downloads\1510276802-482-thumbnail.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6979" cy="2133678"/>
                          </a:xfrm>
                          <a:prstGeom prst="rect">
                            <a:avLst/>
                          </a:prstGeom>
                          <a:noFill/>
                          <a:ln>
                            <a:noFill/>
                          </a:ln>
                        </pic:spPr>
                      </pic:pic>
                    </a:graphicData>
                  </a:graphic>
                </wp:inline>
              </w:drawing>
            </w:r>
          </w:p>
          <w:p w:rsidR="00FE4A94" w:rsidRPr="00F1308C" w:rsidRDefault="00FE4A94" w:rsidP="00D93251">
            <w:pPr>
              <w:pStyle w:val="NormalWeb"/>
              <w:spacing w:before="120" w:beforeAutospacing="0" w:after="120" w:afterAutospacing="0"/>
              <w:ind w:right="45"/>
              <w:jc w:val="both"/>
              <w:rPr>
                <w:sz w:val="28"/>
                <w:szCs w:val="28"/>
              </w:rPr>
            </w:pPr>
            <w:r>
              <w:rPr>
                <w:b/>
                <w:sz w:val="28"/>
                <w:szCs w:val="28"/>
              </w:rPr>
              <w:t>Cá tươi</w:t>
            </w:r>
            <w:r w:rsidR="00F1308C">
              <w:rPr>
                <w:b/>
                <w:sz w:val="28"/>
                <w:szCs w:val="28"/>
              </w:rPr>
              <w:t xml:space="preserve"> ngon</w:t>
            </w:r>
            <w:r>
              <w:rPr>
                <w:b/>
                <w:sz w:val="28"/>
                <w:szCs w:val="28"/>
              </w:rPr>
              <w:t>:</w:t>
            </w:r>
            <w:r w:rsidR="00F1308C">
              <w:rPr>
                <w:b/>
                <w:sz w:val="28"/>
                <w:szCs w:val="28"/>
              </w:rPr>
              <w:t xml:space="preserve"> </w:t>
            </w:r>
            <w:r w:rsidR="00F1308C" w:rsidRPr="00112A28">
              <w:rPr>
                <w:sz w:val="28"/>
                <w:szCs w:val="28"/>
              </w:rPr>
              <w:t>Cơ cứng đ</w:t>
            </w:r>
            <w:r w:rsidR="00F1308C">
              <w:rPr>
                <w:sz w:val="28"/>
                <w:szCs w:val="28"/>
              </w:rPr>
              <w:t>ể trê</w:t>
            </w:r>
            <w:r w:rsidR="00D93251">
              <w:rPr>
                <w:sz w:val="28"/>
                <w:szCs w:val="28"/>
              </w:rPr>
              <w:t>n bàn tay không thõng xuống; n</w:t>
            </w:r>
            <w:r w:rsidR="00BE659A" w:rsidRPr="00112A28">
              <w:rPr>
                <w:sz w:val="28"/>
                <w:szCs w:val="28"/>
              </w:rPr>
              <w:t>hãn cầu lồi, trong suốt</w:t>
            </w:r>
            <w:r w:rsidR="00D93251">
              <w:rPr>
                <w:sz w:val="28"/>
                <w:szCs w:val="28"/>
              </w:rPr>
              <w:t>, vảy …..</w:t>
            </w:r>
          </w:p>
        </w:tc>
        <w:tc>
          <w:tcPr>
            <w:tcW w:w="4788" w:type="dxa"/>
          </w:tcPr>
          <w:p w:rsidR="00FE4A94" w:rsidRDefault="00FE4A94" w:rsidP="001F5268">
            <w:pPr>
              <w:pStyle w:val="NormalWeb"/>
              <w:spacing w:before="120" w:beforeAutospacing="0" w:after="120" w:afterAutospacing="0"/>
              <w:ind w:right="45"/>
              <w:jc w:val="center"/>
              <w:rPr>
                <w:b/>
                <w:sz w:val="28"/>
                <w:szCs w:val="28"/>
              </w:rPr>
            </w:pPr>
            <w:r w:rsidRPr="000F6417">
              <w:rPr>
                <w:noProof/>
                <w:szCs w:val="28"/>
              </w:rPr>
              <w:drawing>
                <wp:inline distT="0" distB="0" distL="0" distR="0" wp14:anchorId="40A074FE" wp14:editId="66B519F3">
                  <wp:extent cx="2865656" cy="2035553"/>
                  <wp:effectExtent l="0" t="0" r="0" b="3175"/>
                  <wp:docPr id="23" name="Picture 23" descr="C:\Users\may3\Downloads\trung-v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y3\Downloads\trung-vi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44242" cy="2091375"/>
                          </a:xfrm>
                          <a:prstGeom prst="rect">
                            <a:avLst/>
                          </a:prstGeom>
                          <a:noFill/>
                          <a:ln>
                            <a:noFill/>
                          </a:ln>
                        </pic:spPr>
                      </pic:pic>
                    </a:graphicData>
                  </a:graphic>
                </wp:inline>
              </w:drawing>
            </w:r>
          </w:p>
          <w:p w:rsidR="00FE4A94" w:rsidRPr="00F1308C" w:rsidRDefault="00FE4A94" w:rsidP="00BE659A">
            <w:pPr>
              <w:spacing w:before="120" w:after="120"/>
              <w:jc w:val="both"/>
              <w:rPr>
                <w:rFonts w:cs="Times New Roman"/>
                <w:szCs w:val="28"/>
              </w:rPr>
            </w:pPr>
            <w:r>
              <w:rPr>
                <w:b/>
                <w:szCs w:val="28"/>
              </w:rPr>
              <w:t>Trứng</w:t>
            </w:r>
            <w:r w:rsidR="00F1308C">
              <w:rPr>
                <w:b/>
                <w:szCs w:val="28"/>
              </w:rPr>
              <w:t xml:space="preserve"> tươi ngon</w:t>
            </w:r>
            <w:r>
              <w:rPr>
                <w:b/>
                <w:szCs w:val="28"/>
              </w:rPr>
              <w:t xml:space="preserve">: </w:t>
            </w:r>
            <w:r w:rsidR="00F1308C" w:rsidRPr="00A634B2">
              <w:rPr>
                <w:rFonts w:cs="Times New Roman"/>
                <w:szCs w:val="28"/>
              </w:rPr>
              <w:t>Vỏ màu sáng, không có những vết sám đen, không bị dập.</w:t>
            </w:r>
            <w:r w:rsidR="00F1308C">
              <w:rPr>
                <w:rFonts w:cs="Times New Roman"/>
                <w:szCs w:val="28"/>
              </w:rPr>
              <w:t xml:space="preserve"> </w:t>
            </w:r>
            <w:r w:rsidR="00F1308C" w:rsidRPr="00A634B2">
              <w:rPr>
                <w:rFonts w:cs="Times New Roman"/>
                <w:szCs w:val="28"/>
              </w:rPr>
              <w:t>Quả trứng có màu hồng trong suốt khi soi qua ánh sáng.</w:t>
            </w:r>
          </w:p>
        </w:tc>
      </w:tr>
    </w:tbl>
    <w:p w:rsidR="00D93251" w:rsidRDefault="00D93251" w:rsidP="001F5268">
      <w:pPr>
        <w:pStyle w:val="NormalWeb"/>
        <w:shd w:val="clear" w:color="auto" w:fill="FFFFFF"/>
        <w:spacing w:before="120" w:beforeAutospacing="0" w:after="120" w:afterAutospacing="0"/>
        <w:ind w:right="45" w:firstLine="720"/>
        <w:jc w:val="center"/>
        <w:rPr>
          <w:b/>
          <w:sz w:val="28"/>
          <w:szCs w:val="28"/>
        </w:rPr>
      </w:pPr>
    </w:p>
    <w:p w:rsidR="00D93251" w:rsidRDefault="00D93251" w:rsidP="001F5268">
      <w:pPr>
        <w:pStyle w:val="NormalWeb"/>
        <w:shd w:val="clear" w:color="auto" w:fill="FFFFFF"/>
        <w:spacing w:before="120" w:beforeAutospacing="0" w:after="120" w:afterAutospacing="0"/>
        <w:ind w:right="45" w:firstLine="720"/>
        <w:jc w:val="center"/>
        <w:rPr>
          <w:b/>
          <w:sz w:val="28"/>
          <w:szCs w:val="28"/>
        </w:rPr>
      </w:pPr>
    </w:p>
    <w:p w:rsidR="003374A9" w:rsidRPr="000F6417" w:rsidRDefault="003374A9" w:rsidP="001F5268">
      <w:pPr>
        <w:pStyle w:val="NormalWeb"/>
        <w:shd w:val="clear" w:color="auto" w:fill="FFFFFF"/>
        <w:spacing w:before="120" w:beforeAutospacing="0" w:after="120" w:afterAutospacing="0"/>
        <w:ind w:right="45" w:firstLine="720"/>
        <w:jc w:val="center"/>
        <w:rPr>
          <w:b/>
          <w:sz w:val="28"/>
          <w:szCs w:val="28"/>
        </w:rPr>
      </w:pPr>
    </w:p>
    <w:p w:rsidR="001F5268" w:rsidRDefault="001F5268" w:rsidP="001F5268">
      <w:pPr>
        <w:pStyle w:val="NormalWeb"/>
        <w:shd w:val="clear" w:color="auto" w:fill="FFFFFF"/>
        <w:spacing w:before="120" w:beforeAutospacing="0" w:after="120" w:afterAutospacing="0"/>
        <w:ind w:right="45"/>
        <w:jc w:val="both"/>
        <w:rPr>
          <w:sz w:val="28"/>
          <w:szCs w:val="28"/>
        </w:rPr>
      </w:pPr>
      <w:r>
        <w:rPr>
          <w:sz w:val="28"/>
          <w:szCs w:val="28"/>
        </w:rPr>
        <w:t xml:space="preserve">   </w:t>
      </w:r>
      <w:r>
        <w:rPr>
          <w:b/>
          <w:noProof/>
          <w:szCs w:val="28"/>
        </w:rPr>
        <w:t xml:space="preserve"> </w:t>
      </w:r>
    </w:p>
    <w:p w:rsidR="00106B5E" w:rsidRPr="000F6417" w:rsidRDefault="00106B5E" w:rsidP="001F5268">
      <w:pPr>
        <w:pStyle w:val="NormalWeb"/>
        <w:shd w:val="clear" w:color="auto" w:fill="FFFFFF"/>
        <w:spacing w:before="120" w:beforeAutospacing="0" w:after="120" w:afterAutospacing="0"/>
        <w:ind w:left="720" w:right="45"/>
        <w:jc w:val="both"/>
        <w:rPr>
          <w:sz w:val="28"/>
          <w:szCs w:val="28"/>
        </w:rPr>
      </w:pPr>
    </w:p>
    <w:p w:rsidR="000F6417" w:rsidRPr="000F6417" w:rsidRDefault="000F6417" w:rsidP="000F6417">
      <w:pPr>
        <w:pStyle w:val="BodyText"/>
        <w:spacing w:after="0" w:line="288" w:lineRule="auto"/>
        <w:jc w:val="center"/>
        <w:rPr>
          <w:rFonts w:cs="Times New Roman"/>
          <w:b/>
          <w:szCs w:val="28"/>
        </w:rPr>
      </w:pPr>
    </w:p>
    <w:p w:rsidR="00787CCC" w:rsidRDefault="003A6282" w:rsidP="00A87428">
      <w:pPr>
        <w:pStyle w:val="BodyText"/>
        <w:spacing w:after="0" w:line="288" w:lineRule="auto"/>
        <w:jc w:val="center"/>
        <w:rPr>
          <w:rFonts w:cs="Times New Roman"/>
          <w:b/>
          <w:szCs w:val="28"/>
        </w:rPr>
      </w:pPr>
      <w:r>
        <w:rPr>
          <w:rFonts w:cs="Times New Roman"/>
          <w:b/>
          <w:szCs w:val="28"/>
        </w:rPr>
        <w:t>Thực hiện d</w:t>
      </w:r>
      <w:r w:rsidR="00377D8D">
        <w:rPr>
          <w:rFonts w:cs="Times New Roman"/>
          <w:b/>
          <w:szCs w:val="28"/>
        </w:rPr>
        <w:t xml:space="preserve">ây truyền </w:t>
      </w:r>
      <w:r w:rsidR="0056406A">
        <w:rPr>
          <w:rFonts w:cs="Times New Roman"/>
          <w:b/>
          <w:szCs w:val="28"/>
        </w:rPr>
        <w:t xml:space="preserve">sơ, </w:t>
      </w:r>
      <w:r w:rsidR="00377D8D">
        <w:rPr>
          <w:rFonts w:cs="Times New Roman"/>
          <w:b/>
          <w:szCs w:val="28"/>
        </w:rPr>
        <w:t>chế biế</w:t>
      </w:r>
      <w:r w:rsidR="0056406A">
        <w:rPr>
          <w:rFonts w:cs="Times New Roman"/>
          <w:b/>
          <w:szCs w:val="28"/>
        </w:rPr>
        <w:t>n</w:t>
      </w:r>
      <w:r w:rsidR="00A87428">
        <w:rPr>
          <w:rFonts w:cs="Times New Roman"/>
          <w:b/>
          <w:szCs w:val="28"/>
        </w:rPr>
        <w:t xml:space="preserve"> </w:t>
      </w:r>
      <w:r>
        <w:rPr>
          <w:rFonts w:cs="Times New Roman"/>
          <w:b/>
          <w:szCs w:val="28"/>
        </w:rPr>
        <w:t xml:space="preserve">bếp </w:t>
      </w:r>
      <w:r w:rsidR="00377D8D">
        <w:rPr>
          <w:rFonts w:cs="Times New Roman"/>
          <w:b/>
          <w:szCs w:val="28"/>
        </w:rPr>
        <w:t>1 chiều</w:t>
      </w:r>
      <w:r>
        <w:rPr>
          <w:rFonts w:cs="Times New Roman"/>
          <w:b/>
          <w:szCs w:val="28"/>
        </w:rPr>
        <w:t xml:space="preserve"> đảm bảo VSATTP</w:t>
      </w:r>
    </w:p>
    <w:p w:rsidR="003A6282" w:rsidRDefault="003A6282" w:rsidP="00A87428">
      <w:pPr>
        <w:pStyle w:val="BodyText"/>
        <w:spacing w:after="0" w:line="288" w:lineRule="auto"/>
        <w:jc w:val="center"/>
        <w:rPr>
          <w:rFonts w:cs="Times New Roman"/>
          <w:b/>
          <w:szCs w:val="28"/>
        </w:rPr>
      </w:pPr>
    </w:p>
    <w:p w:rsidR="003A6282" w:rsidRDefault="003A6282" w:rsidP="00A87428">
      <w:pPr>
        <w:pStyle w:val="BodyText"/>
        <w:spacing w:after="0" w:line="288" w:lineRule="auto"/>
        <w:jc w:val="center"/>
        <w:rPr>
          <w:rFonts w:cs="Times New Roman"/>
          <w:b/>
          <w:szCs w:val="28"/>
        </w:rPr>
      </w:pPr>
    </w:p>
    <w:p w:rsidR="00B64FE9" w:rsidRDefault="00B64FE9" w:rsidP="00A87428">
      <w:pPr>
        <w:pStyle w:val="BodyText"/>
        <w:spacing w:after="0" w:line="288" w:lineRule="auto"/>
        <w:jc w:val="center"/>
        <w:rPr>
          <w:rFonts w:cs="Times New Roman"/>
          <w:b/>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FE4A94" w:rsidTr="003A6282">
        <w:tc>
          <w:tcPr>
            <w:tcW w:w="4788" w:type="dxa"/>
          </w:tcPr>
          <w:p w:rsidR="00FE4A94" w:rsidRDefault="0056406A" w:rsidP="002830DB">
            <w:pPr>
              <w:tabs>
                <w:tab w:val="center" w:pos="4680"/>
                <w:tab w:val="left" w:pos="7732"/>
              </w:tabs>
              <w:spacing w:line="288" w:lineRule="auto"/>
              <w:jc w:val="center"/>
              <w:rPr>
                <w:rFonts w:cs="Times New Roman"/>
                <w:b/>
                <w:szCs w:val="28"/>
              </w:rPr>
            </w:pPr>
            <w:r w:rsidRPr="0056406A">
              <w:rPr>
                <w:rFonts w:cs="Times New Roman"/>
                <w:noProof/>
                <w:szCs w:val="28"/>
              </w:rPr>
              <w:drawing>
                <wp:inline distT="0" distB="0" distL="0" distR="0" wp14:anchorId="48D0AAB3" wp14:editId="083175C3">
                  <wp:extent cx="2832100" cy="2124076"/>
                  <wp:effectExtent l="0" t="0" r="6350" b="9525"/>
                  <wp:docPr id="11" name="Picture 11" descr="C:\Users\Admin\Desktop\6a0d88bb7d368568dc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6a0d88bb7d368568dc2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2304" cy="2124229"/>
                          </a:xfrm>
                          <a:prstGeom prst="rect">
                            <a:avLst/>
                          </a:prstGeom>
                          <a:noFill/>
                          <a:ln>
                            <a:noFill/>
                          </a:ln>
                        </pic:spPr>
                      </pic:pic>
                    </a:graphicData>
                  </a:graphic>
                </wp:inline>
              </w:drawing>
            </w:r>
          </w:p>
          <w:p w:rsidR="003A6282" w:rsidRDefault="003A6282" w:rsidP="002830DB">
            <w:pPr>
              <w:tabs>
                <w:tab w:val="center" w:pos="4680"/>
                <w:tab w:val="left" w:pos="7732"/>
              </w:tabs>
              <w:spacing w:line="288" w:lineRule="auto"/>
              <w:jc w:val="center"/>
              <w:rPr>
                <w:rFonts w:cs="Times New Roman"/>
                <w:b/>
                <w:szCs w:val="28"/>
              </w:rPr>
            </w:pPr>
          </w:p>
          <w:p w:rsidR="003A6282" w:rsidRDefault="003A6282" w:rsidP="002830DB">
            <w:pPr>
              <w:tabs>
                <w:tab w:val="center" w:pos="4680"/>
                <w:tab w:val="left" w:pos="7732"/>
              </w:tabs>
              <w:spacing w:line="288" w:lineRule="auto"/>
              <w:jc w:val="center"/>
              <w:rPr>
                <w:rFonts w:cs="Times New Roman"/>
                <w:b/>
                <w:szCs w:val="28"/>
              </w:rPr>
            </w:pPr>
          </w:p>
          <w:p w:rsidR="00B64FE9" w:rsidRDefault="00B64FE9" w:rsidP="002830DB">
            <w:pPr>
              <w:tabs>
                <w:tab w:val="center" w:pos="4680"/>
                <w:tab w:val="left" w:pos="7732"/>
              </w:tabs>
              <w:spacing w:line="288" w:lineRule="auto"/>
              <w:jc w:val="center"/>
              <w:rPr>
                <w:rFonts w:cs="Times New Roman"/>
                <w:b/>
                <w:szCs w:val="28"/>
              </w:rPr>
            </w:pPr>
          </w:p>
        </w:tc>
        <w:tc>
          <w:tcPr>
            <w:tcW w:w="4788" w:type="dxa"/>
          </w:tcPr>
          <w:p w:rsidR="00FE4A94" w:rsidRDefault="002830DB" w:rsidP="00FE4A94">
            <w:pPr>
              <w:tabs>
                <w:tab w:val="center" w:pos="4680"/>
                <w:tab w:val="left" w:pos="7732"/>
              </w:tabs>
              <w:spacing w:line="288" w:lineRule="auto"/>
              <w:jc w:val="center"/>
              <w:rPr>
                <w:rFonts w:cs="Times New Roman"/>
                <w:b/>
                <w:szCs w:val="28"/>
              </w:rPr>
            </w:pPr>
            <w:r>
              <w:rPr>
                <w:noProof/>
              </w:rPr>
              <w:drawing>
                <wp:inline distT="0" distB="0" distL="0" distR="0" wp14:anchorId="47C41430" wp14:editId="48475D96">
                  <wp:extent cx="2879950" cy="2160270"/>
                  <wp:effectExtent l="0" t="0" r="0" b="0"/>
                  <wp:docPr id="90" name="Picture 90" descr="https://scontent-sin2-2.xx.fbcdn.net/v/t1.15752-9/84513851_174197163871178_2490102367547031552_n.jpg?_nc_cat=110&amp;_nc_ohc=L7EOGnpiXZAAX-8RzHy&amp;_nc_ht=scontent-sin2-2.xx&amp;oh=a8e03d455fca52549a3d6f630c660fa8&amp;oe=5ED643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sin2-2.xx.fbcdn.net/v/t1.15752-9/84513851_174197163871178_2490102367547031552_n.jpg?_nc_cat=110&amp;_nc_ohc=L7EOGnpiXZAAX-8RzHy&amp;_nc_ht=scontent-sin2-2.xx&amp;oh=a8e03d455fca52549a3d6f630c660fa8&amp;oe=5ED643F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00970" cy="2176037"/>
                          </a:xfrm>
                          <a:prstGeom prst="rect">
                            <a:avLst/>
                          </a:prstGeom>
                          <a:noFill/>
                          <a:ln>
                            <a:noFill/>
                          </a:ln>
                        </pic:spPr>
                      </pic:pic>
                    </a:graphicData>
                  </a:graphic>
                </wp:inline>
              </w:drawing>
            </w:r>
          </w:p>
        </w:tc>
      </w:tr>
      <w:tr w:rsidR="00FE4A94" w:rsidTr="003A6282">
        <w:tc>
          <w:tcPr>
            <w:tcW w:w="4788" w:type="dxa"/>
          </w:tcPr>
          <w:p w:rsidR="00FE4A94" w:rsidRDefault="0056406A" w:rsidP="002830DB">
            <w:pPr>
              <w:tabs>
                <w:tab w:val="center" w:pos="4680"/>
                <w:tab w:val="left" w:pos="7732"/>
              </w:tabs>
              <w:spacing w:line="288" w:lineRule="auto"/>
              <w:rPr>
                <w:rFonts w:cs="Times New Roman"/>
                <w:b/>
                <w:szCs w:val="28"/>
              </w:rPr>
            </w:pPr>
            <w:r w:rsidRPr="0056406A">
              <w:rPr>
                <w:rFonts w:cs="Times New Roman"/>
                <w:b/>
                <w:noProof/>
                <w:szCs w:val="28"/>
              </w:rPr>
              <w:drawing>
                <wp:anchor distT="0" distB="0" distL="114300" distR="114300" simplePos="0" relativeHeight="251660288" behindDoc="0" locked="0" layoutInCell="1" allowOverlap="1">
                  <wp:simplePos x="0" y="0"/>
                  <wp:positionH relativeFrom="column">
                    <wp:posOffset>273050</wp:posOffset>
                  </wp:positionH>
                  <wp:positionV relativeFrom="paragraph">
                    <wp:posOffset>23495</wp:posOffset>
                  </wp:positionV>
                  <wp:extent cx="2381250" cy="3155950"/>
                  <wp:effectExtent l="0" t="0" r="0" b="6350"/>
                  <wp:wrapSquare wrapText="bothSides"/>
                  <wp:docPr id="2" name="Picture 2" descr="C:\Users\Admin\Desktop\f3f10844f3c90b9752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f3f10844f3c90b9752d8.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81250" cy="31559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88" w:type="dxa"/>
          </w:tcPr>
          <w:p w:rsidR="00A87428" w:rsidRDefault="0056406A" w:rsidP="002830DB">
            <w:pPr>
              <w:tabs>
                <w:tab w:val="center" w:pos="4680"/>
                <w:tab w:val="left" w:pos="7732"/>
              </w:tabs>
              <w:spacing w:line="288" w:lineRule="auto"/>
              <w:jc w:val="center"/>
              <w:rPr>
                <w:rFonts w:cs="Times New Roman"/>
                <w:b/>
                <w:szCs w:val="28"/>
              </w:rPr>
            </w:pPr>
            <w:r>
              <w:rPr>
                <w:rFonts w:cs="Times New Roman"/>
                <w:b/>
                <w:noProof/>
                <w:szCs w:val="28"/>
              </w:rPr>
              <w:drawing>
                <wp:inline distT="0" distB="0" distL="0" distR="0" wp14:anchorId="030AD424" wp14:editId="51791F7A">
                  <wp:extent cx="2465696" cy="3118484"/>
                  <wp:effectExtent l="0" t="0" r="0" b="63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1372" cy="3125663"/>
                          </a:xfrm>
                          <a:prstGeom prst="rect">
                            <a:avLst/>
                          </a:prstGeom>
                          <a:noFill/>
                          <a:ln>
                            <a:noFill/>
                          </a:ln>
                        </pic:spPr>
                      </pic:pic>
                    </a:graphicData>
                  </a:graphic>
                </wp:inline>
              </w:drawing>
            </w:r>
          </w:p>
          <w:p w:rsidR="00FE4A94" w:rsidRDefault="00FE4A94" w:rsidP="00FE4A94">
            <w:pPr>
              <w:tabs>
                <w:tab w:val="center" w:pos="4680"/>
                <w:tab w:val="left" w:pos="7732"/>
              </w:tabs>
              <w:spacing w:line="288" w:lineRule="auto"/>
              <w:jc w:val="center"/>
              <w:rPr>
                <w:rFonts w:cs="Times New Roman"/>
                <w:b/>
                <w:szCs w:val="28"/>
              </w:rPr>
            </w:pPr>
          </w:p>
        </w:tc>
      </w:tr>
      <w:tr w:rsidR="003A6282" w:rsidTr="003A6282">
        <w:tc>
          <w:tcPr>
            <w:tcW w:w="4788" w:type="dxa"/>
          </w:tcPr>
          <w:p w:rsidR="003A6282" w:rsidRPr="0056406A" w:rsidRDefault="003A6282" w:rsidP="003A6282">
            <w:pPr>
              <w:tabs>
                <w:tab w:val="center" w:pos="4680"/>
                <w:tab w:val="left" w:pos="7732"/>
              </w:tabs>
              <w:spacing w:line="288" w:lineRule="auto"/>
              <w:jc w:val="center"/>
              <w:rPr>
                <w:rFonts w:cs="Times New Roman"/>
                <w:b/>
                <w:noProof/>
                <w:szCs w:val="28"/>
              </w:rPr>
            </w:pPr>
            <w:r w:rsidRPr="002830DB">
              <w:rPr>
                <w:rFonts w:cs="Times New Roman"/>
                <w:noProof/>
                <w:szCs w:val="28"/>
              </w:rPr>
              <w:lastRenderedPageBreak/>
              <w:drawing>
                <wp:inline distT="0" distB="0" distL="0" distR="0" wp14:anchorId="6818511E" wp14:editId="07ECE86F">
                  <wp:extent cx="2330450" cy="3107266"/>
                  <wp:effectExtent l="0" t="0" r="0" b="0"/>
                  <wp:docPr id="13" name="Picture 13" descr="C:\Users\Admin\Desktop\39e06e0a94876cd935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39e06e0a94876cd93596.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31268" cy="3108357"/>
                          </a:xfrm>
                          <a:prstGeom prst="rect">
                            <a:avLst/>
                          </a:prstGeom>
                          <a:noFill/>
                          <a:ln>
                            <a:noFill/>
                          </a:ln>
                        </pic:spPr>
                      </pic:pic>
                    </a:graphicData>
                  </a:graphic>
                </wp:inline>
              </w:drawing>
            </w:r>
          </w:p>
        </w:tc>
        <w:tc>
          <w:tcPr>
            <w:tcW w:w="4788" w:type="dxa"/>
          </w:tcPr>
          <w:p w:rsidR="003A6282" w:rsidRDefault="003A6282" w:rsidP="003A6282">
            <w:pPr>
              <w:tabs>
                <w:tab w:val="center" w:pos="4680"/>
                <w:tab w:val="left" w:pos="7732"/>
              </w:tabs>
              <w:spacing w:line="288" w:lineRule="auto"/>
              <w:jc w:val="center"/>
              <w:rPr>
                <w:rFonts w:cs="Times New Roman"/>
                <w:b/>
                <w:noProof/>
                <w:szCs w:val="28"/>
              </w:rPr>
            </w:pPr>
            <w:r w:rsidRPr="0056406A">
              <w:rPr>
                <w:rFonts w:cs="Times New Roman"/>
                <w:noProof/>
                <w:szCs w:val="28"/>
              </w:rPr>
              <w:drawing>
                <wp:inline distT="0" distB="0" distL="0" distR="0" wp14:anchorId="4598DA9B" wp14:editId="14073691">
                  <wp:extent cx="2320926" cy="3094566"/>
                  <wp:effectExtent l="0" t="0" r="3175" b="0"/>
                  <wp:docPr id="6" name="Picture 6" descr="C:\Users\Admin\Desktop\b090966c6de195bfccf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b090966c6de195bfccf0.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22255" cy="3096338"/>
                          </a:xfrm>
                          <a:prstGeom prst="rect">
                            <a:avLst/>
                          </a:prstGeom>
                          <a:noFill/>
                          <a:ln>
                            <a:noFill/>
                          </a:ln>
                        </pic:spPr>
                      </pic:pic>
                    </a:graphicData>
                  </a:graphic>
                </wp:inline>
              </w:drawing>
            </w:r>
          </w:p>
        </w:tc>
      </w:tr>
    </w:tbl>
    <w:p w:rsidR="00FE4A94" w:rsidRPr="00FE4A94" w:rsidRDefault="00FE4A94" w:rsidP="00FE4A94">
      <w:pPr>
        <w:tabs>
          <w:tab w:val="center" w:pos="4680"/>
          <w:tab w:val="left" w:pos="7732"/>
        </w:tabs>
        <w:spacing w:after="0" w:line="288" w:lineRule="auto"/>
        <w:jc w:val="center"/>
        <w:rPr>
          <w:rFonts w:ascii="Times New Roman" w:hAnsi="Times New Roman" w:cs="Times New Roman"/>
          <w:b/>
          <w:sz w:val="28"/>
          <w:szCs w:val="28"/>
        </w:rPr>
      </w:pPr>
    </w:p>
    <w:p w:rsidR="00787CCC" w:rsidRDefault="00787CCC" w:rsidP="00787CCC">
      <w:pPr>
        <w:pStyle w:val="ListParagraph"/>
        <w:tabs>
          <w:tab w:val="center" w:pos="4680"/>
          <w:tab w:val="left" w:pos="7732"/>
        </w:tabs>
        <w:spacing w:after="0" w:line="288" w:lineRule="auto"/>
        <w:ind w:left="1080"/>
        <w:jc w:val="center"/>
        <w:rPr>
          <w:rFonts w:ascii="Times New Roman" w:hAnsi="Times New Roman" w:cs="Times New Roman"/>
          <w:b/>
          <w:sz w:val="28"/>
          <w:szCs w:val="28"/>
        </w:rPr>
      </w:pPr>
    </w:p>
    <w:p w:rsidR="00003EB1" w:rsidRPr="003A6282" w:rsidRDefault="00787CCC" w:rsidP="003A6282">
      <w:pPr>
        <w:spacing w:after="0" w:line="288" w:lineRule="auto"/>
        <w:jc w:val="center"/>
        <w:rPr>
          <w:rFonts w:ascii="Times New Roman" w:hAnsi="Times New Roman" w:cs="Times New Roman"/>
          <w:b/>
          <w:sz w:val="28"/>
          <w:szCs w:val="28"/>
        </w:rPr>
      </w:pPr>
      <w:r w:rsidRPr="003A6282">
        <w:rPr>
          <w:rFonts w:ascii="Times New Roman" w:hAnsi="Times New Roman" w:cs="Times New Roman"/>
          <w:b/>
          <w:sz w:val="28"/>
          <w:szCs w:val="28"/>
        </w:rPr>
        <w:t>Thực hiện chia ăn đảm bảo vệ sinh an toàn thực phẩm</w:t>
      </w:r>
      <w:r w:rsidR="00003EB1" w:rsidRPr="003A6282">
        <w:rPr>
          <w:rFonts w:ascii="Times New Roman" w:hAnsi="Times New Roman" w:cs="Times New Roman"/>
          <w:b/>
          <w:sz w:val="28"/>
          <w:szCs w:val="28"/>
        </w:rPr>
        <w:t xml:space="preserve"> :</w:t>
      </w:r>
    </w:p>
    <w:p w:rsidR="00003EB1" w:rsidRDefault="00003EB1" w:rsidP="000F6417">
      <w:pPr>
        <w:spacing w:after="0" w:line="288" w:lineRule="auto"/>
        <w:jc w:val="center"/>
        <w:rPr>
          <w:rFonts w:ascii="Times New Roman" w:hAnsi="Times New Roman" w:cs="Times New Roman"/>
          <w:b/>
          <w:sz w:val="28"/>
          <w:szCs w:val="28"/>
        </w:rPr>
      </w:pPr>
    </w:p>
    <w:p w:rsidR="00003EB1" w:rsidRDefault="00003EB1" w:rsidP="000F6417">
      <w:pPr>
        <w:spacing w:after="0" w:line="288" w:lineRule="auto"/>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983864" cy="37617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97335" cy="3770208"/>
                    </a:xfrm>
                    <a:prstGeom prst="rect">
                      <a:avLst/>
                    </a:prstGeom>
                    <a:noFill/>
                    <a:ln>
                      <a:noFill/>
                    </a:ln>
                  </pic:spPr>
                </pic:pic>
              </a:graphicData>
            </a:graphic>
          </wp:inline>
        </w:drawing>
      </w:r>
    </w:p>
    <w:p w:rsidR="00CF5069" w:rsidRDefault="00CF5069" w:rsidP="00EF1D73">
      <w:pPr>
        <w:spacing w:after="0" w:line="288" w:lineRule="auto"/>
        <w:rPr>
          <w:rFonts w:ascii="Times New Roman" w:hAnsi="Times New Roman" w:cs="Times New Roman"/>
          <w:b/>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88"/>
        <w:gridCol w:w="4788"/>
      </w:tblGrid>
      <w:tr w:rsidR="00CF5069" w:rsidTr="000077DB">
        <w:tc>
          <w:tcPr>
            <w:tcW w:w="4788" w:type="dxa"/>
          </w:tcPr>
          <w:p w:rsidR="00CF5069" w:rsidRDefault="00CF5069" w:rsidP="00CF5069">
            <w:pPr>
              <w:spacing w:line="288" w:lineRule="auto"/>
              <w:jc w:val="center"/>
              <w:rPr>
                <w:rFonts w:cs="Times New Roman"/>
                <w:b/>
                <w:szCs w:val="28"/>
              </w:rPr>
            </w:pPr>
            <w:r>
              <w:rPr>
                <w:noProof/>
              </w:rPr>
              <w:lastRenderedPageBreak/>
              <w:drawing>
                <wp:inline distT="0" distB="0" distL="0" distR="0" wp14:anchorId="71C5466B" wp14:editId="382B6012">
                  <wp:extent cx="2994630" cy="2308860"/>
                  <wp:effectExtent l="0" t="0" r="0" b="0"/>
                  <wp:docPr id="87" name="Picture 87" descr="C:\Users\may3\Downloads\d5d7b5ce4012a24cfb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ay3\Downloads\d5d7b5ce4012a24cfb03.jpg"/>
                          <pic:cNvPicPr>
                            <a:picLocks noChangeAspect="1" noChangeArrowheads="1"/>
                          </pic:cNvPicPr>
                        </pic:nvPicPr>
                        <pic:blipFill rotWithShape="1">
                          <a:blip r:embed="rId23">
                            <a:extLst>
                              <a:ext uri="{28A0092B-C50C-407E-A947-70E740481C1C}">
                                <a14:useLocalDpi xmlns:a14="http://schemas.microsoft.com/office/drawing/2010/main" val="0"/>
                              </a:ext>
                            </a:extLst>
                          </a:blip>
                          <a:srcRect t="8966" b="16831"/>
                          <a:stretch/>
                        </pic:blipFill>
                        <pic:spPr bwMode="auto">
                          <a:xfrm>
                            <a:off x="0" y="0"/>
                            <a:ext cx="3012973" cy="23230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88" w:type="dxa"/>
          </w:tcPr>
          <w:p w:rsidR="00CF5069" w:rsidRDefault="00CF5069" w:rsidP="00CF5069">
            <w:pPr>
              <w:spacing w:line="288" w:lineRule="auto"/>
              <w:jc w:val="center"/>
              <w:rPr>
                <w:rFonts w:cs="Times New Roman"/>
                <w:b/>
                <w:szCs w:val="28"/>
              </w:rPr>
            </w:pPr>
            <w:r>
              <w:rPr>
                <w:rFonts w:cs="Times New Roman"/>
                <w:noProof/>
                <w:szCs w:val="28"/>
              </w:rPr>
              <w:drawing>
                <wp:inline distT="0" distB="0" distL="0" distR="0" wp14:anchorId="7E9A155B" wp14:editId="783238DE">
                  <wp:extent cx="2874645" cy="2336800"/>
                  <wp:effectExtent l="0" t="0" r="1905" b="6350"/>
                  <wp:docPr id="94" name="Picture 94" descr="C:\Users\may3\Downloads\canh-bau-nau-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y3\Downloads\canh-bau-nau-hen.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25531" cy="2378165"/>
                          </a:xfrm>
                          <a:prstGeom prst="rect">
                            <a:avLst/>
                          </a:prstGeom>
                          <a:noFill/>
                          <a:ln>
                            <a:noFill/>
                          </a:ln>
                        </pic:spPr>
                      </pic:pic>
                    </a:graphicData>
                  </a:graphic>
                </wp:inline>
              </w:drawing>
            </w:r>
          </w:p>
        </w:tc>
      </w:tr>
      <w:tr w:rsidR="00CF5069" w:rsidTr="000077DB">
        <w:tc>
          <w:tcPr>
            <w:tcW w:w="4788" w:type="dxa"/>
          </w:tcPr>
          <w:p w:rsidR="00CF5069" w:rsidRDefault="00CF5069" w:rsidP="00CF5069">
            <w:pPr>
              <w:spacing w:line="288" w:lineRule="auto"/>
              <w:jc w:val="center"/>
              <w:rPr>
                <w:rFonts w:cs="Times New Roman"/>
                <w:b/>
                <w:szCs w:val="28"/>
              </w:rPr>
            </w:pPr>
            <w:r w:rsidRPr="00C43642">
              <w:rPr>
                <w:b/>
                <w:szCs w:val="28"/>
              </w:rPr>
              <w:t>Tôm</w:t>
            </w:r>
            <w:r>
              <w:rPr>
                <w:b/>
                <w:szCs w:val="28"/>
              </w:rPr>
              <w:t>, thịt lợn, c</w:t>
            </w:r>
            <w:r w:rsidRPr="00C43642">
              <w:rPr>
                <w:b/>
                <w:szCs w:val="28"/>
              </w:rPr>
              <w:t xml:space="preserve">ủ quả </w:t>
            </w:r>
            <w:r>
              <w:rPr>
                <w:b/>
                <w:szCs w:val="28"/>
              </w:rPr>
              <w:t xml:space="preserve">xào </w:t>
            </w:r>
            <w:r w:rsidRPr="00C43642">
              <w:rPr>
                <w:b/>
                <w:szCs w:val="28"/>
              </w:rPr>
              <w:t>ngũ s</w:t>
            </w:r>
            <w:r w:rsidRPr="00C43642">
              <w:rPr>
                <w:b/>
              </w:rPr>
              <w:t>ắc</w:t>
            </w:r>
          </w:p>
        </w:tc>
        <w:tc>
          <w:tcPr>
            <w:tcW w:w="4788" w:type="dxa"/>
          </w:tcPr>
          <w:p w:rsidR="00CF5069" w:rsidRDefault="00CF5069" w:rsidP="00CF5069">
            <w:pPr>
              <w:spacing w:line="288" w:lineRule="auto"/>
              <w:jc w:val="center"/>
              <w:rPr>
                <w:rFonts w:cs="Times New Roman"/>
                <w:b/>
                <w:szCs w:val="28"/>
              </w:rPr>
            </w:pPr>
            <w:r w:rsidRPr="00847814">
              <w:rPr>
                <w:rFonts w:cs="Times New Roman"/>
                <w:b/>
                <w:szCs w:val="28"/>
              </w:rPr>
              <w:t>Canh bầu nấu ngao</w:t>
            </w:r>
          </w:p>
        </w:tc>
      </w:tr>
      <w:tr w:rsidR="00CF5069" w:rsidTr="000077DB">
        <w:tc>
          <w:tcPr>
            <w:tcW w:w="4788" w:type="dxa"/>
          </w:tcPr>
          <w:p w:rsidR="00CF5069" w:rsidRDefault="00CF5069" w:rsidP="00CF5069">
            <w:pPr>
              <w:spacing w:line="288" w:lineRule="auto"/>
              <w:jc w:val="center"/>
              <w:rPr>
                <w:rFonts w:cs="Times New Roman"/>
                <w:b/>
                <w:szCs w:val="28"/>
              </w:rPr>
            </w:pPr>
            <w:r>
              <w:rPr>
                <w:noProof/>
              </w:rPr>
              <w:drawing>
                <wp:inline distT="0" distB="0" distL="0" distR="0" wp14:anchorId="56E38605" wp14:editId="7199536B">
                  <wp:extent cx="2920286" cy="2190526"/>
                  <wp:effectExtent l="0" t="0" r="0" b="635"/>
                  <wp:docPr id="16" name="Picture 16" descr="https://scontent.fhan5-1.fna.fbcdn.net/v/t1.15752-9/84329525_595633111167537_1078551942558384128_n.jpg?_nc_cat=109&amp;_nc_ohc=dK7gn8oOmmQAX_c-1WS&amp;_nc_ht=scontent.fhan5-1.fna&amp;oh=a74d32895bff3b060cc48dc0dfa02273&amp;oe=5ED4EB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han5-1.fna.fbcdn.net/v/t1.15752-9/84329525_595633111167537_1078551942558384128_n.jpg?_nc_cat=109&amp;_nc_ohc=dK7gn8oOmmQAX_c-1WS&amp;_nc_ht=scontent.fhan5-1.fna&amp;oh=a74d32895bff3b060cc48dc0dfa02273&amp;oe=5ED4EBFA"/>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31449" cy="2198900"/>
                          </a:xfrm>
                          <a:prstGeom prst="rect">
                            <a:avLst/>
                          </a:prstGeom>
                          <a:noFill/>
                          <a:ln>
                            <a:noFill/>
                          </a:ln>
                        </pic:spPr>
                      </pic:pic>
                    </a:graphicData>
                  </a:graphic>
                </wp:inline>
              </w:drawing>
            </w:r>
          </w:p>
        </w:tc>
        <w:tc>
          <w:tcPr>
            <w:tcW w:w="4788" w:type="dxa"/>
          </w:tcPr>
          <w:p w:rsidR="00CF5069" w:rsidRDefault="00201106" w:rsidP="00CF5069">
            <w:pPr>
              <w:spacing w:line="288" w:lineRule="auto"/>
              <w:jc w:val="center"/>
              <w:rPr>
                <w:rFonts w:cs="Times New Roman"/>
                <w:b/>
                <w:szCs w:val="28"/>
              </w:rPr>
            </w:pPr>
            <w:r>
              <w:rPr>
                <w:rFonts w:cs="Times New Roman"/>
                <w:b/>
                <w:noProof/>
                <w:szCs w:val="28"/>
              </w:rPr>
              <w:drawing>
                <wp:inline distT="0" distB="0" distL="0" distR="0" wp14:anchorId="5C23900E" wp14:editId="5B5A5009">
                  <wp:extent cx="2906394" cy="2149458"/>
                  <wp:effectExtent l="0" t="0" r="889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22715" cy="2161528"/>
                          </a:xfrm>
                          <a:prstGeom prst="rect">
                            <a:avLst/>
                          </a:prstGeom>
                          <a:noFill/>
                        </pic:spPr>
                      </pic:pic>
                    </a:graphicData>
                  </a:graphic>
                </wp:inline>
              </w:drawing>
            </w:r>
          </w:p>
        </w:tc>
      </w:tr>
      <w:tr w:rsidR="00CF5069" w:rsidTr="000077DB">
        <w:tc>
          <w:tcPr>
            <w:tcW w:w="4788" w:type="dxa"/>
          </w:tcPr>
          <w:p w:rsidR="00CF5069" w:rsidRDefault="00CF5069" w:rsidP="00CF5069">
            <w:pPr>
              <w:spacing w:line="288" w:lineRule="auto"/>
              <w:jc w:val="center"/>
              <w:rPr>
                <w:noProof/>
              </w:rPr>
            </w:pPr>
            <w:r>
              <w:rPr>
                <w:rFonts w:cs="Times New Roman"/>
                <w:b/>
                <w:szCs w:val="28"/>
              </w:rPr>
              <w:t>S</w:t>
            </w:r>
            <w:r w:rsidRPr="00945921">
              <w:rPr>
                <w:rFonts w:cs="Times New Roman"/>
                <w:b/>
                <w:szCs w:val="28"/>
              </w:rPr>
              <w:t>úp kem bí đỏ</w:t>
            </w:r>
            <w:r>
              <w:rPr>
                <w:rFonts w:cs="Times New Roman"/>
                <w:b/>
                <w:szCs w:val="28"/>
              </w:rPr>
              <w:t xml:space="preserve"> và G</w:t>
            </w:r>
            <w:r w:rsidRPr="00945921">
              <w:rPr>
                <w:rFonts w:cs="Times New Roman"/>
                <w:b/>
                <w:szCs w:val="28"/>
              </w:rPr>
              <w:t>à xào bắp non</w:t>
            </w:r>
          </w:p>
        </w:tc>
        <w:tc>
          <w:tcPr>
            <w:tcW w:w="4788" w:type="dxa"/>
          </w:tcPr>
          <w:p w:rsidR="00CF5069" w:rsidRDefault="00201106" w:rsidP="00CF5069">
            <w:pPr>
              <w:spacing w:line="288" w:lineRule="auto"/>
              <w:jc w:val="center"/>
              <w:rPr>
                <w:rFonts w:cs="Times New Roman"/>
                <w:b/>
                <w:szCs w:val="28"/>
              </w:rPr>
            </w:pPr>
            <w:r>
              <w:rPr>
                <w:rFonts w:cs="Times New Roman"/>
                <w:b/>
                <w:szCs w:val="28"/>
              </w:rPr>
              <w:t>Mực chiên xù</w:t>
            </w:r>
          </w:p>
        </w:tc>
      </w:tr>
      <w:tr w:rsidR="00201106" w:rsidTr="000077DB">
        <w:tc>
          <w:tcPr>
            <w:tcW w:w="4788" w:type="dxa"/>
          </w:tcPr>
          <w:p w:rsidR="00201106" w:rsidRDefault="00201106" w:rsidP="00CF5069">
            <w:pPr>
              <w:spacing w:line="288" w:lineRule="auto"/>
              <w:jc w:val="center"/>
              <w:rPr>
                <w:rFonts w:cs="Times New Roman"/>
                <w:b/>
                <w:szCs w:val="28"/>
              </w:rPr>
            </w:pPr>
            <w:r>
              <w:rPr>
                <w:rFonts w:cs="Times New Roman"/>
                <w:b/>
                <w:noProof/>
                <w:szCs w:val="28"/>
              </w:rPr>
              <w:drawing>
                <wp:inline distT="0" distB="0" distL="0" distR="0" wp14:anchorId="216FAF96" wp14:editId="54AFCEFB">
                  <wp:extent cx="3028903" cy="2308225"/>
                  <wp:effectExtent l="0" t="0" r="63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43539" cy="2319378"/>
                          </a:xfrm>
                          <a:prstGeom prst="rect">
                            <a:avLst/>
                          </a:prstGeom>
                          <a:noFill/>
                        </pic:spPr>
                      </pic:pic>
                    </a:graphicData>
                  </a:graphic>
                </wp:inline>
              </w:drawing>
            </w:r>
          </w:p>
        </w:tc>
        <w:tc>
          <w:tcPr>
            <w:tcW w:w="4788" w:type="dxa"/>
          </w:tcPr>
          <w:p w:rsidR="00201106" w:rsidRDefault="00201106" w:rsidP="00CF5069">
            <w:pPr>
              <w:spacing w:line="288" w:lineRule="auto"/>
              <w:jc w:val="center"/>
              <w:rPr>
                <w:rFonts w:cs="Times New Roman"/>
                <w:b/>
                <w:szCs w:val="28"/>
              </w:rPr>
            </w:pPr>
            <w:r>
              <w:rPr>
                <w:noProof/>
                <w:szCs w:val="28"/>
              </w:rPr>
              <w:drawing>
                <wp:inline distT="0" distB="0" distL="0" distR="0" wp14:anchorId="65BB9D02" wp14:editId="69833230">
                  <wp:extent cx="2955062" cy="233045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3c1e8bf40e16504f1f.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92957" cy="2360335"/>
                          </a:xfrm>
                          <a:prstGeom prst="rect">
                            <a:avLst/>
                          </a:prstGeom>
                        </pic:spPr>
                      </pic:pic>
                    </a:graphicData>
                  </a:graphic>
                </wp:inline>
              </w:drawing>
            </w:r>
          </w:p>
        </w:tc>
      </w:tr>
      <w:tr w:rsidR="00201106" w:rsidTr="000077DB">
        <w:tc>
          <w:tcPr>
            <w:tcW w:w="4788" w:type="dxa"/>
          </w:tcPr>
          <w:p w:rsidR="00201106" w:rsidRDefault="00201106" w:rsidP="00CF5069">
            <w:pPr>
              <w:spacing w:line="288" w:lineRule="auto"/>
              <w:jc w:val="center"/>
              <w:rPr>
                <w:rFonts w:cs="Times New Roman"/>
                <w:b/>
                <w:szCs w:val="28"/>
              </w:rPr>
            </w:pPr>
          </w:p>
        </w:tc>
        <w:tc>
          <w:tcPr>
            <w:tcW w:w="4788" w:type="dxa"/>
          </w:tcPr>
          <w:p w:rsidR="00EF1D73" w:rsidRDefault="003A6282" w:rsidP="006426C9">
            <w:pPr>
              <w:spacing w:line="288" w:lineRule="auto"/>
              <w:jc w:val="center"/>
              <w:rPr>
                <w:rFonts w:cs="Times New Roman"/>
                <w:b/>
                <w:szCs w:val="28"/>
              </w:rPr>
            </w:pPr>
            <w:r>
              <w:rPr>
                <w:rFonts w:cs="Times New Roman"/>
                <w:b/>
                <w:szCs w:val="28"/>
              </w:rPr>
              <w:t>Trứ</w:t>
            </w:r>
            <w:r w:rsidR="00EF1D73">
              <w:rPr>
                <w:rFonts w:cs="Times New Roman"/>
                <w:b/>
                <w:szCs w:val="28"/>
              </w:rPr>
              <w:t>ng cút, thịt lợn om nấm</w:t>
            </w:r>
            <w:r w:rsidR="006426C9">
              <w:rPr>
                <w:rFonts w:cs="Times New Roman"/>
                <w:b/>
                <w:szCs w:val="28"/>
              </w:rPr>
              <w:t>. Canh bí</w:t>
            </w:r>
          </w:p>
        </w:tc>
      </w:tr>
      <w:tr w:rsidR="00EF1D73" w:rsidTr="000077DB">
        <w:tc>
          <w:tcPr>
            <w:tcW w:w="9576" w:type="dxa"/>
            <w:gridSpan w:val="2"/>
          </w:tcPr>
          <w:p w:rsidR="000077DB" w:rsidRDefault="000077DB" w:rsidP="00CF5069">
            <w:pPr>
              <w:spacing w:line="288" w:lineRule="auto"/>
              <w:jc w:val="center"/>
              <w:rPr>
                <w:rFonts w:cs="Times New Roman"/>
                <w:b/>
                <w:szCs w:val="28"/>
              </w:rPr>
            </w:pPr>
          </w:p>
          <w:p w:rsidR="00EF1D73" w:rsidRDefault="00EF1D73" w:rsidP="00CF5069">
            <w:pPr>
              <w:spacing w:line="288" w:lineRule="auto"/>
              <w:jc w:val="center"/>
              <w:rPr>
                <w:rFonts w:cs="Times New Roman"/>
                <w:b/>
                <w:szCs w:val="28"/>
              </w:rPr>
            </w:pPr>
            <w:r>
              <w:rPr>
                <w:rFonts w:cs="Times New Roman"/>
                <w:b/>
                <w:szCs w:val="28"/>
              </w:rPr>
              <w:t>M</w:t>
            </w:r>
            <w:r w:rsidRPr="00CF5069">
              <w:rPr>
                <w:rFonts w:cs="Times New Roman"/>
                <w:b/>
                <w:szCs w:val="28"/>
              </w:rPr>
              <w:t xml:space="preserve">ột số </w:t>
            </w:r>
            <w:r>
              <w:rPr>
                <w:rFonts w:cs="Times New Roman"/>
                <w:b/>
                <w:szCs w:val="28"/>
              </w:rPr>
              <w:t xml:space="preserve">hình ảnh các </w:t>
            </w:r>
            <w:r w:rsidRPr="00CF5069">
              <w:rPr>
                <w:rFonts w:cs="Times New Roman"/>
                <w:b/>
                <w:szCs w:val="28"/>
              </w:rPr>
              <w:t xml:space="preserve">món ăn </w:t>
            </w:r>
            <w:r w:rsidR="006426C9">
              <w:rPr>
                <w:rFonts w:cs="Times New Roman"/>
                <w:b/>
                <w:szCs w:val="28"/>
              </w:rPr>
              <w:t xml:space="preserve">đã </w:t>
            </w:r>
            <w:r w:rsidRPr="00CF5069">
              <w:rPr>
                <w:rFonts w:cs="Times New Roman"/>
                <w:b/>
                <w:szCs w:val="28"/>
              </w:rPr>
              <w:t xml:space="preserve">dự </w:t>
            </w:r>
            <w:r w:rsidR="006426C9">
              <w:rPr>
                <w:rFonts w:cs="Times New Roman"/>
                <w:b/>
                <w:szCs w:val="28"/>
              </w:rPr>
              <w:t xml:space="preserve">thi cấp trường </w:t>
            </w:r>
            <w:r>
              <w:rPr>
                <w:rFonts w:cs="Times New Roman"/>
                <w:b/>
                <w:szCs w:val="28"/>
              </w:rPr>
              <w:t>đạt kết quả</w:t>
            </w:r>
          </w:p>
        </w:tc>
      </w:tr>
      <w:tr w:rsidR="006426C9" w:rsidTr="000077DB">
        <w:tc>
          <w:tcPr>
            <w:tcW w:w="9576" w:type="dxa"/>
            <w:gridSpan w:val="2"/>
          </w:tcPr>
          <w:p w:rsidR="006426C9" w:rsidRDefault="006426C9" w:rsidP="00CF5069">
            <w:pPr>
              <w:spacing w:line="288" w:lineRule="auto"/>
              <w:jc w:val="center"/>
              <w:rPr>
                <w:rFonts w:cs="Times New Roman"/>
                <w:b/>
                <w:szCs w:val="28"/>
              </w:rPr>
            </w:pPr>
            <w:r>
              <w:rPr>
                <w:noProof/>
              </w:rPr>
              <w:lastRenderedPageBreak/>
              <w:drawing>
                <wp:inline distT="0" distB="0" distL="0" distR="0" wp14:anchorId="514D3057" wp14:editId="194450D3">
                  <wp:extent cx="4533898" cy="3828624"/>
                  <wp:effectExtent l="0" t="0" r="635" b="635"/>
                  <wp:docPr id="105" name="Picture 105" descr="https://scontent.fhan5-6.fna.fbcdn.net/v/t1.15752-9/83886151_849521118825021_1599239864463654912_n.jpg?_nc_cat=107&amp;_nc_ohc=bitt-mgwTyQAX9NbqWM&amp;_nc_ht=scontent.fhan5-6.fna&amp;oh=ebb9d5a4b36a41d0668cac67ed126469&amp;oe=5EC87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fhan5-6.fna.fbcdn.net/v/t1.15752-9/83886151_849521118825021_1599239864463654912_n.jpg?_nc_cat=107&amp;_nc_ohc=bitt-mgwTyQAX9NbqWM&amp;_nc_ht=scontent.fhan5-6.fna&amp;oh=ebb9d5a4b36a41d0668cac67ed126469&amp;oe=5EC8747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64764" cy="3854689"/>
                          </a:xfrm>
                          <a:prstGeom prst="rect">
                            <a:avLst/>
                          </a:prstGeom>
                          <a:noFill/>
                          <a:ln>
                            <a:noFill/>
                          </a:ln>
                        </pic:spPr>
                      </pic:pic>
                    </a:graphicData>
                  </a:graphic>
                </wp:inline>
              </w:drawing>
            </w:r>
          </w:p>
          <w:p w:rsidR="006426C9" w:rsidRDefault="006426C9" w:rsidP="00CF5069">
            <w:pPr>
              <w:spacing w:line="288" w:lineRule="auto"/>
              <w:jc w:val="center"/>
              <w:rPr>
                <w:rFonts w:cs="Times New Roman"/>
                <w:b/>
                <w:szCs w:val="28"/>
              </w:rPr>
            </w:pPr>
            <w:r>
              <w:rPr>
                <w:rFonts w:cs="Times New Roman"/>
                <w:b/>
                <w:szCs w:val="28"/>
              </w:rPr>
              <w:t>Tổ bếp tham gia dự thi nấu ăn</w:t>
            </w:r>
          </w:p>
          <w:p w:rsidR="006426C9" w:rsidRDefault="006426C9" w:rsidP="00CF5069">
            <w:pPr>
              <w:spacing w:line="288" w:lineRule="auto"/>
              <w:jc w:val="center"/>
              <w:rPr>
                <w:rFonts w:cs="Times New Roman"/>
                <w:b/>
                <w:szCs w:val="28"/>
              </w:rPr>
            </w:pPr>
          </w:p>
        </w:tc>
      </w:tr>
      <w:tr w:rsidR="006426C9" w:rsidTr="000077DB">
        <w:tc>
          <w:tcPr>
            <w:tcW w:w="9576" w:type="dxa"/>
            <w:gridSpan w:val="2"/>
          </w:tcPr>
          <w:p w:rsidR="006426C9" w:rsidRDefault="006426C9" w:rsidP="00074AB2">
            <w:pPr>
              <w:spacing w:line="288" w:lineRule="auto"/>
              <w:rPr>
                <w:noProof/>
              </w:rPr>
            </w:pPr>
          </w:p>
        </w:tc>
      </w:tr>
    </w:tbl>
    <w:p w:rsidR="007377BF" w:rsidRDefault="006426C9" w:rsidP="006426C9">
      <w:pPr>
        <w:pStyle w:val="BodyText"/>
        <w:tabs>
          <w:tab w:val="left" w:pos="4148"/>
        </w:tabs>
        <w:spacing w:after="0" w:line="288" w:lineRule="auto"/>
        <w:jc w:val="center"/>
        <w:rPr>
          <w:rFonts w:cs="Times New Roman"/>
          <w:b/>
          <w:szCs w:val="28"/>
        </w:rPr>
      </w:pPr>
      <w:r>
        <w:rPr>
          <w:noProof/>
        </w:rPr>
        <w:drawing>
          <wp:inline distT="0" distB="0" distL="0" distR="0" wp14:anchorId="0EF29B9A" wp14:editId="0C482962">
            <wp:extent cx="4483100" cy="336232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483128" cy="3362347"/>
                    </a:xfrm>
                    <a:prstGeom prst="rect">
                      <a:avLst/>
                    </a:prstGeom>
                  </pic:spPr>
                </pic:pic>
              </a:graphicData>
            </a:graphic>
          </wp:inline>
        </w:drawing>
      </w:r>
      <w:r>
        <w:rPr>
          <w:rFonts w:cs="Times New Roman"/>
          <w:b/>
          <w:szCs w:val="28"/>
        </w:rPr>
        <w:tab/>
      </w:r>
    </w:p>
    <w:p w:rsidR="00074AB2" w:rsidRDefault="00074AB2" w:rsidP="006426C9">
      <w:pPr>
        <w:pStyle w:val="BodyText"/>
        <w:tabs>
          <w:tab w:val="left" w:pos="4148"/>
        </w:tabs>
        <w:spacing w:after="0" w:line="288" w:lineRule="auto"/>
        <w:jc w:val="center"/>
        <w:rPr>
          <w:rFonts w:cs="Times New Roman"/>
          <w:b/>
          <w:szCs w:val="28"/>
        </w:rPr>
      </w:pPr>
      <w:r>
        <w:rPr>
          <w:rFonts w:cs="Times New Roman"/>
          <w:b/>
          <w:szCs w:val="28"/>
        </w:rPr>
        <w:t xml:space="preserve">Công tác tổng vệ sinh bếp vào chiều thứ 6 hàng tuần </w:t>
      </w:r>
    </w:p>
    <w:p w:rsidR="004A6586" w:rsidRPr="004814BA" w:rsidRDefault="00074AB2" w:rsidP="004814BA">
      <w:pPr>
        <w:spacing w:before="120" w:after="120" w:line="24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Tham gia đầy đủ các buổi </w:t>
      </w:r>
      <w:r w:rsidR="004814BA" w:rsidRPr="004814BA">
        <w:rPr>
          <w:rFonts w:ascii="Times New Roman" w:hAnsi="Times New Roman" w:cs="Times New Roman"/>
          <w:b/>
          <w:sz w:val="28"/>
          <w:szCs w:val="28"/>
        </w:rPr>
        <w:t>H</w:t>
      </w:r>
      <w:r w:rsidR="00C404B6" w:rsidRPr="004814BA">
        <w:rPr>
          <w:rFonts w:ascii="Times New Roman" w:hAnsi="Times New Roman" w:cs="Times New Roman"/>
          <w:b/>
          <w:sz w:val="28"/>
          <w:szCs w:val="28"/>
        </w:rPr>
        <w:t xml:space="preserve">ọp </w:t>
      </w:r>
      <w:r>
        <w:rPr>
          <w:rFonts w:ascii="Times New Roman" w:hAnsi="Times New Roman" w:cs="Times New Roman"/>
          <w:b/>
          <w:sz w:val="28"/>
          <w:szCs w:val="28"/>
        </w:rPr>
        <w:t xml:space="preserve">hội đồng </w:t>
      </w:r>
      <w:r w:rsidR="00C404B6" w:rsidRPr="004814BA">
        <w:rPr>
          <w:rFonts w:ascii="Times New Roman" w:hAnsi="Times New Roman" w:cs="Times New Roman"/>
          <w:b/>
          <w:sz w:val="28"/>
          <w:szCs w:val="28"/>
        </w:rPr>
        <w:t>trườ</w:t>
      </w:r>
      <w:r>
        <w:rPr>
          <w:rFonts w:ascii="Times New Roman" w:hAnsi="Times New Roman" w:cs="Times New Roman"/>
          <w:b/>
          <w:sz w:val="28"/>
          <w:szCs w:val="28"/>
        </w:rPr>
        <w:t>ng</w:t>
      </w:r>
    </w:p>
    <w:p w:rsidR="00945921" w:rsidRDefault="00945921" w:rsidP="00945921">
      <w:pPr>
        <w:pStyle w:val="ListParagraph"/>
        <w:spacing w:before="120" w:after="120" w:line="240" w:lineRule="auto"/>
        <w:ind w:left="1080"/>
        <w:rPr>
          <w:rFonts w:ascii="Times New Roman" w:hAnsi="Times New Roman" w:cs="Times New Roman"/>
          <w:b/>
          <w:sz w:val="28"/>
          <w:szCs w:val="28"/>
        </w:rPr>
      </w:pPr>
      <w:r>
        <w:rPr>
          <w:noProof/>
        </w:rPr>
        <w:drawing>
          <wp:inline distT="0" distB="0" distL="0" distR="0" wp14:anchorId="55931CE4" wp14:editId="07C831F2">
            <wp:extent cx="5054600" cy="3492500"/>
            <wp:effectExtent l="0" t="0" r="0" b="0"/>
            <wp:docPr id="104" name="Picture 104" descr="https://scontent.fhan5-2.fna.fbcdn.net/v/t1.15752-9/84634762_181897326409529_3868323184893755392_n.jpg?_nc_cat=102&amp;_nc_ohc=Z2VGoD2E2PIAX8YslsL&amp;_nc_ht=scontent.fhan5-2.fna&amp;oh=67365f13bf2a2311e25e1349322d6787&amp;oe=5EBD8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scontent.fhan5-2.fna.fbcdn.net/v/t1.15752-9/84634762_181897326409529_3868323184893755392_n.jpg?_nc_cat=102&amp;_nc_ohc=Z2VGoD2E2PIAX8YslsL&amp;_nc_ht=scontent.fhan5-2.fna&amp;oh=67365f13bf2a2311e25e1349322d6787&amp;oe=5EBD820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60791" cy="3496778"/>
                    </a:xfrm>
                    <a:prstGeom prst="rect">
                      <a:avLst/>
                    </a:prstGeom>
                    <a:noFill/>
                    <a:ln>
                      <a:noFill/>
                    </a:ln>
                  </pic:spPr>
                </pic:pic>
              </a:graphicData>
            </a:graphic>
          </wp:inline>
        </w:drawing>
      </w:r>
    </w:p>
    <w:p w:rsidR="00C404B6" w:rsidRDefault="00C404B6" w:rsidP="00945921">
      <w:pPr>
        <w:pStyle w:val="ListParagraph"/>
        <w:spacing w:before="120" w:after="120" w:line="240" w:lineRule="auto"/>
        <w:ind w:left="1080"/>
        <w:jc w:val="center"/>
        <w:rPr>
          <w:rFonts w:ascii="Times New Roman" w:hAnsi="Times New Roman" w:cs="Times New Roman"/>
          <w:b/>
          <w:sz w:val="28"/>
          <w:szCs w:val="28"/>
        </w:rPr>
      </w:pPr>
    </w:p>
    <w:p w:rsidR="00945921" w:rsidRPr="00C404B6" w:rsidRDefault="00074AB2" w:rsidP="00945921">
      <w:pPr>
        <w:pStyle w:val="ListParagraph"/>
        <w:spacing w:before="120" w:after="120" w:line="240" w:lineRule="auto"/>
        <w:ind w:left="1080"/>
        <w:jc w:val="center"/>
        <w:rPr>
          <w:rFonts w:ascii="Times New Roman" w:hAnsi="Times New Roman" w:cs="Times New Roman"/>
          <w:b/>
          <w:sz w:val="28"/>
          <w:szCs w:val="28"/>
        </w:rPr>
      </w:pPr>
      <w:r>
        <w:rPr>
          <w:rFonts w:ascii="Times New Roman" w:hAnsi="Times New Roman" w:cs="Times New Roman"/>
          <w:b/>
          <w:sz w:val="28"/>
          <w:szCs w:val="28"/>
        </w:rPr>
        <w:t xml:space="preserve">Tham gia sinh hoạt tổ nhóm chuyên môn về </w:t>
      </w:r>
      <w:r w:rsidR="003613BF">
        <w:rPr>
          <w:rFonts w:ascii="Times New Roman" w:hAnsi="Times New Roman" w:cs="Times New Roman"/>
          <w:b/>
          <w:sz w:val="28"/>
          <w:szCs w:val="28"/>
        </w:rPr>
        <w:t xml:space="preserve">cách </w:t>
      </w:r>
      <w:r>
        <w:rPr>
          <w:rFonts w:ascii="Times New Roman" w:hAnsi="Times New Roman" w:cs="Times New Roman"/>
          <w:b/>
          <w:sz w:val="28"/>
          <w:szCs w:val="28"/>
        </w:rPr>
        <w:t xml:space="preserve">tính </w:t>
      </w:r>
      <w:r w:rsidR="003613BF">
        <w:rPr>
          <w:rFonts w:ascii="Times New Roman" w:hAnsi="Times New Roman" w:cs="Times New Roman"/>
          <w:b/>
          <w:sz w:val="28"/>
          <w:szCs w:val="28"/>
        </w:rPr>
        <w:t>khẩu phần</w:t>
      </w:r>
    </w:p>
    <w:p w:rsidR="00C404B6" w:rsidRDefault="00C404B6" w:rsidP="00C404B6">
      <w:pPr>
        <w:pStyle w:val="ListParagraph"/>
        <w:spacing w:before="120" w:after="120" w:line="240" w:lineRule="auto"/>
        <w:ind w:left="1080"/>
        <w:rPr>
          <w:rFonts w:ascii="Times New Roman" w:hAnsi="Times New Roman" w:cs="Times New Roman"/>
          <w:b/>
          <w:sz w:val="28"/>
          <w:szCs w:val="28"/>
        </w:rPr>
      </w:pPr>
      <w:r>
        <w:rPr>
          <w:noProof/>
        </w:rPr>
        <w:drawing>
          <wp:inline distT="0" distB="0" distL="0" distR="0" wp14:anchorId="2ED6A73E" wp14:editId="7BDABBCE">
            <wp:extent cx="5194300" cy="3644900"/>
            <wp:effectExtent l="0" t="0" r="6350" b="0"/>
            <wp:docPr id="93" name="Picture 93" descr="https://scontent.fhan5-5.fna.fbcdn.net/v/t1.15752-9/84713224_636714957104463_6391056600831885312_n.jpg?_nc_cat=108&amp;_nc_ohc=c4HQ9636ROYAX_AfzCT&amp;_nc_ht=scontent.fhan5-5.fna&amp;oh=d686adb0efd0edbe97d05af2528c2332&amp;oe=5EC23E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fhan5-5.fna.fbcdn.net/v/t1.15752-9/84713224_636714957104463_6391056600831885312_n.jpg?_nc_cat=108&amp;_nc_ohc=c4HQ9636ROYAX_AfzCT&amp;_nc_ht=scontent.fhan5-5.fna&amp;oh=d686adb0efd0edbe97d05af2528c2332&amp;oe=5EC23EE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97246" cy="3646967"/>
                    </a:xfrm>
                    <a:prstGeom prst="rect">
                      <a:avLst/>
                    </a:prstGeom>
                    <a:noFill/>
                    <a:ln>
                      <a:noFill/>
                    </a:ln>
                  </pic:spPr>
                </pic:pic>
              </a:graphicData>
            </a:graphic>
          </wp:inline>
        </w:drawing>
      </w:r>
    </w:p>
    <w:p w:rsidR="00945921" w:rsidRDefault="00945921" w:rsidP="00945921">
      <w:pPr>
        <w:pStyle w:val="ListParagraph"/>
        <w:spacing w:before="120" w:after="120" w:line="240" w:lineRule="auto"/>
        <w:ind w:left="1080"/>
        <w:rPr>
          <w:rFonts w:ascii="Times New Roman" w:hAnsi="Times New Roman" w:cs="Times New Roman"/>
          <w:b/>
          <w:sz w:val="28"/>
          <w:szCs w:val="28"/>
        </w:rPr>
      </w:pPr>
    </w:p>
    <w:p w:rsidR="00945921" w:rsidRPr="00C404B6" w:rsidRDefault="00945921" w:rsidP="00945921">
      <w:pPr>
        <w:pStyle w:val="ListParagraph"/>
        <w:spacing w:before="120" w:after="120" w:line="240" w:lineRule="auto"/>
        <w:ind w:left="1080"/>
        <w:jc w:val="center"/>
        <w:rPr>
          <w:rFonts w:ascii="Times New Roman" w:hAnsi="Times New Roman" w:cs="Times New Roman"/>
          <w:b/>
          <w:sz w:val="28"/>
          <w:szCs w:val="28"/>
        </w:rPr>
      </w:pPr>
      <w:r>
        <w:rPr>
          <w:noProof/>
        </w:rPr>
        <w:lastRenderedPageBreak/>
        <w:drawing>
          <wp:inline distT="0" distB="0" distL="0" distR="0" wp14:anchorId="158DF348" wp14:editId="01BAC1DD">
            <wp:extent cx="5171430" cy="3442336"/>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202554" cy="3463053"/>
                    </a:xfrm>
                    <a:prstGeom prst="rect">
                      <a:avLst/>
                    </a:prstGeom>
                  </pic:spPr>
                </pic:pic>
              </a:graphicData>
            </a:graphic>
          </wp:inline>
        </w:drawing>
      </w:r>
    </w:p>
    <w:p w:rsidR="001F3577" w:rsidRDefault="00F1308C" w:rsidP="00F6089C">
      <w:pPr>
        <w:pStyle w:val="ListParagraph"/>
        <w:spacing w:before="120" w:after="120" w:line="240" w:lineRule="auto"/>
        <w:ind w:left="1080"/>
        <w:jc w:val="center"/>
        <w:rPr>
          <w:rFonts w:ascii="Times New Roman" w:hAnsi="Times New Roman" w:cs="Times New Roman"/>
          <w:b/>
          <w:sz w:val="28"/>
          <w:szCs w:val="28"/>
        </w:rPr>
      </w:pPr>
      <w:r>
        <w:rPr>
          <w:rFonts w:ascii="Times New Roman" w:hAnsi="Times New Roman" w:cs="Times New Roman"/>
          <w:b/>
          <w:sz w:val="28"/>
          <w:szCs w:val="28"/>
        </w:rPr>
        <w:t xml:space="preserve">Tham gia </w:t>
      </w:r>
      <w:r w:rsidR="000077DB">
        <w:rPr>
          <w:rFonts w:ascii="Times New Roman" w:hAnsi="Times New Roman" w:cs="Times New Roman"/>
          <w:b/>
          <w:sz w:val="28"/>
          <w:szCs w:val="28"/>
        </w:rPr>
        <w:t xml:space="preserve">nghiêm túc, </w:t>
      </w:r>
      <w:r w:rsidR="00074AB2">
        <w:rPr>
          <w:rFonts w:ascii="Times New Roman" w:hAnsi="Times New Roman" w:cs="Times New Roman"/>
          <w:b/>
          <w:sz w:val="28"/>
          <w:szCs w:val="28"/>
        </w:rPr>
        <w:t xml:space="preserve">đầy đủ các buổi </w:t>
      </w:r>
      <w:r>
        <w:rPr>
          <w:rFonts w:ascii="Times New Roman" w:hAnsi="Times New Roman" w:cs="Times New Roman"/>
          <w:b/>
          <w:sz w:val="28"/>
          <w:szCs w:val="28"/>
        </w:rPr>
        <w:t>tập huấn</w:t>
      </w:r>
      <w:r w:rsidR="007377BF">
        <w:rPr>
          <w:rFonts w:ascii="Times New Roman" w:hAnsi="Times New Roman" w:cs="Times New Roman"/>
          <w:b/>
          <w:sz w:val="28"/>
          <w:szCs w:val="28"/>
        </w:rPr>
        <w:t xml:space="preserve"> </w:t>
      </w:r>
      <w:r w:rsidR="007377BF" w:rsidRPr="007377BF">
        <w:rPr>
          <w:rFonts w:ascii="Times New Roman" w:hAnsi="Times New Roman" w:cs="Times New Roman"/>
          <w:b/>
          <w:sz w:val="28"/>
          <w:szCs w:val="28"/>
        </w:rPr>
        <w:t>phòng chống dị</w:t>
      </w:r>
      <w:r w:rsidR="000077DB">
        <w:rPr>
          <w:rFonts w:ascii="Times New Roman" w:hAnsi="Times New Roman" w:cs="Times New Roman"/>
          <w:b/>
          <w:sz w:val="28"/>
          <w:szCs w:val="28"/>
        </w:rPr>
        <w:t xml:space="preserve">ch </w:t>
      </w:r>
    </w:p>
    <w:p w:rsidR="000077DB" w:rsidRDefault="000077DB" w:rsidP="00F6089C">
      <w:pPr>
        <w:pStyle w:val="ListParagraph"/>
        <w:spacing w:before="120" w:after="120" w:line="240" w:lineRule="auto"/>
        <w:ind w:left="1080"/>
        <w:jc w:val="center"/>
        <w:rPr>
          <w:rFonts w:ascii="Times New Roman" w:hAnsi="Times New Roman" w:cs="Times New Roman"/>
          <w:b/>
          <w:sz w:val="28"/>
          <w:szCs w:val="28"/>
        </w:rPr>
      </w:pPr>
    </w:p>
    <w:p w:rsidR="000077DB" w:rsidRDefault="000077DB" w:rsidP="00F6089C">
      <w:pPr>
        <w:pStyle w:val="ListParagraph"/>
        <w:spacing w:before="120" w:after="120" w:line="240" w:lineRule="auto"/>
        <w:ind w:left="1080"/>
        <w:jc w:val="center"/>
        <w:rPr>
          <w:rFonts w:ascii="Times New Roman" w:hAnsi="Times New Roman" w:cs="Times New Roman"/>
          <w:b/>
          <w:sz w:val="28"/>
          <w:szCs w:val="28"/>
        </w:rPr>
      </w:pPr>
    </w:p>
    <w:p w:rsidR="00C340B0" w:rsidRDefault="00C340B0" w:rsidP="00F6089C">
      <w:pPr>
        <w:pStyle w:val="ListParagraph"/>
        <w:spacing w:before="120" w:after="120" w:line="240" w:lineRule="auto"/>
        <w:ind w:left="1080"/>
        <w:jc w:val="center"/>
        <w:rPr>
          <w:rFonts w:ascii="Times New Roman" w:hAnsi="Times New Roman" w:cs="Times New Roman"/>
          <w:b/>
          <w:sz w:val="28"/>
          <w:szCs w:val="28"/>
        </w:r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9"/>
        <w:gridCol w:w="4177"/>
      </w:tblGrid>
      <w:tr w:rsidR="00C340B0" w:rsidTr="00C340B0">
        <w:tc>
          <w:tcPr>
            <w:tcW w:w="4319" w:type="dxa"/>
          </w:tcPr>
          <w:p w:rsidR="00C340B0" w:rsidRDefault="00C340B0" w:rsidP="00F6089C">
            <w:pPr>
              <w:pStyle w:val="ListParagraph"/>
              <w:spacing w:before="120" w:after="120"/>
              <w:ind w:left="0"/>
              <w:jc w:val="center"/>
              <w:rPr>
                <w:rFonts w:cs="Times New Roman"/>
                <w:b/>
                <w:szCs w:val="28"/>
              </w:rPr>
            </w:pPr>
            <w:r>
              <w:rPr>
                <w:noProof/>
              </w:rPr>
              <w:drawing>
                <wp:inline distT="0" distB="0" distL="0" distR="0" wp14:anchorId="778FF72B" wp14:editId="690A3224">
                  <wp:extent cx="2590165" cy="1949838"/>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594858" cy="1953371"/>
                          </a:xfrm>
                          <a:prstGeom prst="rect">
                            <a:avLst/>
                          </a:prstGeom>
                        </pic:spPr>
                      </pic:pic>
                    </a:graphicData>
                  </a:graphic>
                </wp:inline>
              </w:drawing>
            </w:r>
          </w:p>
        </w:tc>
        <w:tc>
          <w:tcPr>
            <w:tcW w:w="4177" w:type="dxa"/>
          </w:tcPr>
          <w:p w:rsidR="00C340B0" w:rsidRDefault="00C340B0" w:rsidP="00F6089C">
            <w:pPr>
              <w:pStyle w:val="ListParagraph"/>
              <w:spacing w:before="120" w:after="120"/>
              <w:ind w:left="0"/>
              <w:jc w:val="center"/>
              <w:rPr>
                <w:rFonts w:cs="Times New Roman"/>
                <w:b/>
                <w:szCs w:val="28"/>
              </w:rPr>
            </w:pPr>
            <w:r>
              <w:rPr>
                <w:noProof/>
              </w:rPr>
              <w:drawing>
                <wp:inline distT="0" distB="0" distL="0" distR="0" wp14:anchorId="4732834B" wp14:editId="77E3A384">
                  <wp:extent cx="2494915" cy="1943558"/>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503442" cy="1950201"/>
                          </a:xfrm>
                          <a:prstGeom prst="rect">
                            <a:avLst/>
                          </a:prstGeom>
                        </pic:spPr>
                      </pic:pic>
                    </a:graphicData>
                  </a:graphic>
                </wp:inline>
              </w:drawing>
            </w:r>
          </w:p>
        </w:tc>
      </w:tr>
    </w:tbl>
    <w:p w:rsidR="00C340B0" w:rsidRDefault="000077DB" w:rsidP="00F6089C">
      <w:pPr>
        <w:pStyle w:val="ListParagraph"/>
        <w:spacing w:before="120" w:after="120" w:line="240" w:lineRule="auto"/>
        <w:ind w:left="1080"/>
        <w:jc w:val="center"/>
        <w:rPr>
          <w:rFonts w:ascii="Times New Roman" w:hAnsi="Times New Roman" w:cs="Times New Roman"/>
          <w:b/>
          <w:sz w:val="28"/>
          <w:szCs w:val="28"/>
        </w:rPr>
      </w:pPr>
      <w:r>
        <w:rPr>
          <w:rFonts w:ascii="Times New Roman" w:hAnsi="Times New Roman" w:cs="Times New Roman"/>
          <w:b/>
          <w:sz w:val="28"/>
          <w:szCs w:val="28"/>
        </w:rPr>
        <w:t>Phối hợp tổng vệ sinh</w:t>
      </w:r>
      <w:r w:rsidR="00C340B0">
        <w:rPr>
          <w:rFonts w:ascii="Times New Roman" w:hAnsi="Times New Roman" w:cs="Times New Roman"/>
          <w:b/>
          <w:sz w:val="28"/>
          <w:szCs w:val="28"/>
        </w:rPr>
        <w:t xml:space="preserve"> </w:t>
      </w:r>
      <w:r>
        <w:rPr>
          <w:rFonts w:ascii="Times New Roman" w:hAnsi="Times New Roman" w:cs="Times New Roman"/>
          <w:b/>
          <w:sz w:val="28"/>
          <w:szCs w:val="28"/>
        </w:rPr>
        <w:t>môi trường đảm bảo x</w:t>
      </w:r>
      <w:bookmarkStart w:id="13" w:name="_GoBack"/>
      <w:bookmarkEnd w:id="13"/>
      <w:r>
        <w:rPr>
          <w:rFonts w:ascii="Times New Roman" w:hAnsi="Times New Roman" w:cs="Times New Roman"/>
          <w:b/>
          <w:sz w:val="28"/>
          <w:szCs w:val="28"/>
        </w:rPr>
        <w:t>anh, sạch, đẹp</w:t>
      </w:r>
    </w:p>
    <w:p w:rsidR="00734063" w:rsidRDefault="00734063" w:rsidP="00734063">
      <w:pPr>
        <w:pStyle w:val="ListParagraph"/>
        <w:spacing w:before="120" w:after="120" w:line="240" w:lineRule="auto"/>
        <w:ind w:left="1080"/>
        <w:rPr>
          <w:rFonts w:ascii="Times New Roman" w:hAnsi="Times New Roman" w:cs="Times New Roman"/>
          <w:b/>
          <w:sz w:val="28"/>
          <w:szCs w:val="28"/>
        </w:rPr>
      </w:pPr>
    </w:p>
    <w:p w:rsidR="00734063" w:rsidRDefault="0030480C" w:rsidP="004814BA">
      <w:pPr>
        <w:pStyle w:val="ListParagraph"/>
        <w:spacing w:before="120" w:after="120" w:line="240" w:lineRule="auto"/>
        <w:ind w:left="1080"/>
        <w:jc w:val="center"/>
        <w:rPr>
          <w:rFonts w:ascii="Times New Roman" w:hAnsi="Times New Roman" w:cs="Times New Roman"/>
          <w:sz w:val="28"/>
          <w:szCs w:val="28"/>
        </w:rPr>
      </w:pPr>
      <w:r>
        <w:rPr>
          <w:noProof/>
        </w:rPr>
        <w:lastRenderedPageBreak/>
        <w:drawing>
          <wp:inline distT="0" distB="0" distL="0" distR="0" wp14:anchorId="4F12EFD4" wp14:editId="7E358D0D">
            <wp:extent cx="4918075" cy="3287344"/>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942351" cy="3303571"/>
                    </a:xfrm>
                    <a:prstGeom prst="rect">
                      <a:avLst/>
                    </a:prstGeom>
                  </pic:spPr>
                </pic:pic>
              </a:graphicData>
            </a:graphic>
          </wp:inline>
        </w:drawing>
      </w:r>
    </w:p>
    <w:p w:rsidR="00734063" w:rsidRPr="004814BA" w:rsidRDefault="004814BA" w:rsidP="004814BA">
      <w:pPr>
        <w:spacing w:before="120" w:after="12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               </w:t>
      </w:r>
      <w:r w:rsidRPr="004814BA">
        <w:rPr>
          <w:rFonts w:ascii="Times New Roman" w:hAnsi="Times New Roman" w:cs="Times New Roman"/>
          <w:b/>
          <w:sz w:val="28"/>
          <w:szCs w:val="28"/>
        </w:rPr>
        <w:t xml:space="preserve">Đón đoàn kiểm tra </w:t>
      </w:r>
      <w:r>
        <w:rPr>
          <w:rFonts w:ascii="Times New Roman" w:hAnsi="Times New Roman" w:cs="Times New Roman"/>
          <w:b/>
          <w:sz w:val="28"/>
          <w:szCs w:val="28"/>
        </w:rPr>
        <w:t>của H</w:t>
      </w:r>
      <w:r w:rsidRPr="004814BA">
        <w:rPr>
          <w:rFonts w:ascii="Times New Roman" w:hAnsi="Times New Roman" w:cs="Times New Roman"/>
          <w:b/>
          <w:sz w:val="28"/>
          <w:szCs w:val="28"/>
        </w:rPr>
        <w:t xml:space="preserve">uyện </w:t>
      </w:r>
      <w:r>
        <w:rPr>
          <w:rFonts w:ascii="Times New Roman" w:hAnsi="Times New Roman" w:cs="Times New Roman"/>
          <w:b/>
          <w:sz w:val="28"/>
          <w:szCs w:val="28"/>
        </w:rPr>
        <w:t xml:space="preserve">về </w:t>
      </w:r>
      <w:r w:rsidRPr="004814BA">
        <w:rPr>
          <w:rFonts w:ascii="Times New Roman" w:hAnsi="Times New Roman" w:cs="Times New Roman"/>
          <w:b/>
          <w:sz w:val="28"/>
          <w:szCs w:val="28"/>
        </w:rPr>
        <w:t xml:space="preserve">công tác </w:t>
      </w:r>
      <w:r>
        <w:rPr>
          <w:rFonts w:ascii="Times New Roman" w:hAnsi="Times New Roman" w:cs="Times New Roman"/>
          <w:b/>
          <w:sz w:val="28"/>
          <w:szCs w:val="28"/>
        </w:rPr>
        <w:t>vệ sinh trong trường học</w:t>
      </w:r>
    </w:p>
    <w:p w:rsidR="00734063" w:rsidRDefault="00734063" w:rsidP="00F6089C">
      <w:pPr>
        <w:pStyle w:val="ListParagraph"/>
        <w:spacing w:before="120" w:after="120" w:line="240" w:lineRule="auto"/>
        <w:ind w:left="1080"/>
        <w:jc w:val="center"/>
        <w:rPr>
          <w:rFonts w:ascii="Times New Roman" w:hAnsi="Times New Roman" w:cs="Times New Roman"/>
          <w:sz w:val="28"/>
          <w:szCs w:val="28"/>
        </w:rPr>
      </w:pPr>
    </w:p>
    <w:p w:rsidR="00EC4D90" w:rsidRDefault="0030480C" w:rsidP="00F6089C">
      <w:pPr>
        <w:pStyle w:val="ListParagraph"/>
        <w:spacing w:before="120" w:after="120" w:line="240" w:lineRule="auto"/>
        <w:ind w:left="1080"/>
        <w:jc w:val="center"/>
        <w:rPr>
          <w:rFonts w:ascii="Times New Roman" w:hAnsi="Times New Roman" w:cs="Times New Roman"/>
          <w:sz w:val="28"/>
          <w:szCs w:val="28"/>
        </w:rPr>
      </w:pPr>
      <w:r>
        <w:rPr>
          <w:noProof/>
        </w:rPr>
        <w:drawing>
          <wp:inline distT="0" distB="0" distL="0" distR="0" wp14:anchorId="7742878F" wp14:editId="0D343A77">
            <wp:extent cx="4917798" cy="375182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929028" cy="3760393"/>
                    </a:xfrm>
                    <a:prstGeom prst="rect">
                      <a:avLst/>
                    </a:prstGeom>
                  </pic:spPr>
                </pic:pic>
              </a:graphicData>
            </a:graphic>
          </wp:inline>
        </w:drawing>
      </w:r>
    </w:p>
    <w:p w:rsidR="0030480C" w:rsidRPr="004A6586" w:rsidRDefault="0030480C" w:rsidP="00F6089C">
      <w:pPr>
        <w:pStyle w:val="ListParagraph"/>
        <w:spacing w:before="120" w:after="120" w:line="240" w:lineRule="auto"/>
        <w:ind w:left="1080"/>
        <w:jc w:val="center"/>
        <w:rPr>
          <w:rFonts w:ascii="Times New Roman" w:hAnsi="Times New Roman" w:cs="Times New Roman"/>
          <w:sz w:val="28"/>
          <w:szCs w:val="28"/>
        </w:rPr>
      </w:pPr>
    </w:p>
    <w:sectPr w:rsidR="0030480C" w:rsidRPr="004A6586" w:rsidSect="002B0CD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1C96" w:rsidRDefault="00AD1C96" w:rsidP="00965900">
      <w:pPr>
        <w:spacing w:after="0" w:line="240" w:lineRule="auto"/>
      </w:pPr>
      <w:r>
        <w:separator/>
      </w:r>
    </w:p>
  </w:endnote>
  <w:endnote w:type="continuationSeparator" w:id="0">
    <w:p w:rsidR="00AD1C96" w:rsidRDefault="00AD1C96" w:rsidP="00965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0290425"/>
      <w:docPartObj>
        <w:docPartGallery w:val="Page Numbers (Bottom of Page)"/>
        <w:docPartUnique/>
      </w:docPartObj>
    </w:sdtPr>
    <w:sdtEndPr>
      <w:rPr>
        <w:noProof/>
      </w:rPr>
    </w:sdtEndPr>
    <w:sdtContent>
      <w:p w:rsidR="00F1308C" w:rsidRDefault="00F1308C">
        <w:pPr>
          <w:pStyle w:val="Footer"/>
          <w:jc w:val="center"/>
        </w:pPr>
        <w:r>
          <w:fldChar w:fldCharType="begin"/>
        </w:r>
        <w:r>
          <w:instrText xml:space="preserve"> PAGE   \* MERGEFORMAT </w:instrText>
        </w:r>
        <w:r>
          <w:fldChar w:fldCharType="separate"/>
        </w:r>
        <w:r w:rsidR="003613BF">
          <w:rPr>
            <w:noProof/>
          </w:rPr>
          <w:t>15</w:t>
        </w:r>
        <w:r>
          <w:rPr>
            <w:noProof/>
          </w:rPr>
          <w:fldChar w:fldCharType="end"/>
        </w:r>
      </w:p>
    </w:sdtContent>
  </w:sdt>
  <w:p w:rsidR="00F1308C" w:rsidRDefault="00F130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1C96" w:rsidRDefault="00AD1C96" w:rsidP="00965900">
      <w:pPr>
        <w:spacing w:after="0" w:line="240" w:lineRule="auto"/>
      </w:pPr>
      <w:r>
        <w:separator/>
      </w:r>
    </w:p>
  </w:footnote>
  <w:footnote w:type="continuationSeparator" w:id="0">
    <w:p w:rsidR="00AD1C96" w:rsidRDefault="00AD1C96" w:rsidP="009659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eastAsiaTheme="majorEastAsia" w:hAnsi="Times New Roman" w:cs="Times New Roman"/>
        <w:i/>
        <w:sz w:val="18"/>
        <w:szCs w:val="32"/>
      </w:rPr>
      <w:alias w:val="Title"/>
      <w:id w:val="77738743"/>
      <w:placeholder>
        <w:docPart w:val="E35EC23A397548428FFD7A2FE23A15DE"/>
      </w:placeholder>
      <w:dataBinding w:prefixMappings="xmlns:ns0='http://schemas.openxmlformats.org/package/2006/metadata/core-properties' xmlns:ns1='http://purl.org/dc/elements/1.1/'" w:xpath="/ns0:coreProperties[1]/ns1:title[1]" w:storeItemID="{6C3C8BC8-F283-45AE-878A-BAB7291924A1}"/>
      <w:text/>
    </w:sdtPr>
    <w:sdtEndPr/>
    <w:sdtContent>
      <w:p w:rsidR="00F1308C" w:rsidRDefault="00F1308C">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2B0CD3">
          <w:rPr>
            <w:rFonts w:ascii="Times New Roman" w:eastAsiaTheme="majorEastAsia" w:hAnsi="Times New Roman" w:cs="Times New Roman"/>
            <w:i/>
            <w:sz w:val="18"/>
            <w:szCs w:val="32"/>
          </w:rPr>
          <w:t xml:space="preserve">“Một số kinh nghiệm </w:t>
        </w:r>
        <w:r>
          <w:rPr>
            <w:rFonts w:ascii="Times New Roman" w:eastAsiaTheme="majorEastAsia" w:hAnsi="Times New Roman" w:cs="Times New Roman"/>
            <w:i/>
            <w:sz w:val="18"/>
            <w:szCs w:val="32"/>
          </w:rPr>
          <w:t>nâng cao c</w:t>
        </w:r>
        <w:r w:rsidRPr="002B0CD3">
          <w:rPr>
            <w:rFonts w:ascii="Times New Roman" w:eastAsiaTheme="majorEastAsia" w:hAnsi="Times New Roman" w:cs="Times New Roman"/>
            <w:i/>
            <w:sz w:val="18"/>
            <w:szCs w:val="32"/>
          </w:rPr>
          <w:t xml:space="preserve">hất lượng bữa ăn </w:t>
        </w:r>
        <w:r>
          <w:rPr>
            <w:rFonts w:ascii="Times New Roman" w:eastAsiaTheme="majorEastAsia" w:hAnsi="Times New Roman" w:cs="Times New Roman"/>
            <w:i/>
            <w:sz w:val="18"/>
            <w:szCs w:val="32"/>
          </w:rPr>
          <w:t xml:space="preserve">cho trẻ và </w:t>
        </w:r>
        <w:r w:rsidRPr="002B0CD3">
          <w:rPr>
            <w:rFonts w:ascii="Times New Roman" w:eastAsiaTheme="majorEastAsia" w:hAnsi="Times New Roman" w:cs="Times New Roman"/>
            <w:i/>
            <w:sz w:val="18"/>
            <w:szCs w:val="32"/>
          </w:rPr>
          <w:t>đảm bảo</w:t>
        </w:r>
        <w:r>
          <w:rPr>
            <w:rFonts w:ascii="Times New Roman" w:eastAsiaTheme="majorEastAsia" w:hAnsi="Times New Roman" w:cs="Times New Roman"/>
            <w:i/>
            <w:sz w:val="18"/>
            <w:szCs w:val="32"/>
          </w:rPr>
          <w:t xml:space="preserve"> vệ sinh</w:t>
        </w:r>
        <w:r w:rsidRPr="002B0CD3">
          <w:rPr>
            <w:rFonts w:ascii="Times New Roman" w:eastAsiaTheme="majorEastAsia" w:hAnsi="Times New Roman" w:cs="Times New Roman"/>
            <w:i/>
            <w:sz w:val="18"/>
            <w:szCs w:val="32"/>
          </w:rPr>
          <w:t xml:space="preserve"> an toàn thực phẩm trong trường mầm non”</w:t>
        </w:r>
      </w:p>
    </w:sdtContent>
  </w:sdt>
  <w:p w:rsidR="00F1308C" w:rsidRDefault="00F1308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5CA3C2D"/>
    <w:multiLevelType w:val="multilevel"/>
    <w:tmpl w:val="5C1AA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741044"/>
    <w:multiLevelType w:val="hybridMultilevel"/>
    <w:tmpl w:val="27E6F502"/>
    <w:lvl w:ilvl="0" w:tplc="E7900A4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446570"/>
    <w:multiLevelType w:val="hybridMultilevel"/>
    <w:tmpl w:val="EF20574E"/>
    <w:lvl w:ilvl="0" w:tplc="C46CFC2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D76CB3"/>
    <w:multiLevelType w:val="hybridMultilevel"/>
    <w:tmpl w:val="62107A06"/>
    <w:lvl w:ilvl="0" w:tplc="9644429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266FBB"/>
    <w:multiLevelType w:val="hybridMultilevel"/>
    <w:tmpl w:val="117E79EC"/>
    <w:lvl w:ilvl="0" w:tplc="09685A70">
      <w:start w:val="3"/>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8780C6D"/>
    <w:multiLevelType w:val="hybridMultilevel"/>
    <w:tmpl w:val="D0FAA4F6"/>
    <w:lvl w:ilvl="0" w:tplc="F6327D84">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A3124D9"/>
    <w:multiLevelType w:val="hybridMultilevel"/>
    <w:tmpl w:val="44CCC4DC"/>
    <w:lvl w:ilvl="0" w:tplc="F9E2137E">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2B697C"/>
    <w:multiLevelType w:val="hybridMultilevel"/>
    <w:tmpl w:val="8B745310"/>
    <w:lvl w:ilvl="0" w:tplc="3A0C3C5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E9758C"/>
    <w:multiLevelType w:val="hybridMultilevel"/>
    <w:tmpl w:val="F8E8885E"/>
    <w:lvl w:ilvl="0" w:tplc="E1D4468A">
      <w:start w:val="1"/>
      <w:numFmt w:val="upperRoman"/>
      <w:lvlText w:val="%1."/>
      <w:lvlJc w:val="left"/>
      <w:pPr>
        <w:ind w:left="1440" w:hanging="72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DB259F1"/>
    <w:multiLevelType w:val="hybridMultilevel"/>
    <w:tmpl w:val="07E0642A"/>
    <w:lvl w:ilvl="0" w:tplc="46B029C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E765B2"/>
    <w:multiLevelType w:val="hybridMultilevel"/>
    <w:tmpl w:val="C2CCB8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374721"/>
    <w:multiLevelType w:val="hybridMultilevel"/>
    <w:tmpl w:val="7DC8ED5A"/>
    <w:lvl w:ilvl="0" w:tplc="7DCA216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576DE2"/>
    <w:multiLevelType w:val="hybridMultilevel"/>
    <w:tmpl w:val="E92CD004"/>
    <w:lvl w:ilvl="0" w:tplc="5BB0C0D2">
      <w:start w:val="1"/>
      <w:numFmt w:val="decimal"/>
      <w:lvlText w:val="%1."/>
      <w:lvlJc w:val="left"/>
      <w:pPr>
        <w:ind w:left="1720" w:hanging="100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E32632B"/>
    <w:multiLevelType w:val="hybridMultilevel"/>
    <w:tmpl w:val="3244BBA4"/>
    <w:lvl w:ilvl="0" w:tplc="1250EBA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3A6F37"/>
    <w:multiLevelType w:val="hybridMultilevel"/>
    <w:tmpl w:val="A554F356"/>
    <w:lvl w:ilvl="0" w:tplc="A1D4B2F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6E7008B"/>
    <w:multiLevelType w:val="hybridMultilevel"/>
    <w:tmpl w:val="007AC508"/>
    <w:lvl w:ilvl="0" w:tplc="FDEAC534">
      <w:start w:val="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F392F6A"/>
    <w:multiLevelType w:val="hybridMultilevel"/>
    <w:tmpl w:val="BF48DF46"/>
    <w:lvl w:ilvl="0" w:tplc="CE52A6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49D7610"/>
    <w:multiLevelType w:val="hybridMultilevel"/>
    <w:tmpl w:val="1854CCFC"/>
    <w:lvl w:ilvl="0" w:tplc="52EED3FC">
      <w:start w:val="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175308C"/>
    <w:multiLevelType w:val="hybridMultilevel"/>
    <w:tmpl w:val="02D044C0"/>
    <w:lvl w:ilvl="0" w:tplc="5380B38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FF51A3"/>
    <w:multiLevelType w:val="hybridMultilevel"/>
    <w:tmpl w:val="D974F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60C4501"/>
    <w:multiLevelType w:val="hybridMultilevel"/>
    <w:tmpl w:val="C7025368"/>
    <w:lvl w:ilvl="0" w:tplc="430CB8F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653559"/>
    <w:multiLevelType w:val="hybridMultilevel"/>
    <w:tmpl w:val="E4983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6FB13D4"/>
    <w:multiLevelType w:val="hybridMultilevel"/>
    <w:tmpl w:val="768E9CB8"/>
    <w:lvl w:ilvl="0" w:tplc="0060AFD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2D1297"/>
    <w:multiLevelType w:val="hybridMultilevel"/>
    <w:tmpl w:val="3814A8B6"/>
    <w:lvl w:ilvl="0" w:tplc="C010A706">
      <w:start w:val="2"/>
      <w:numFmt w:val="bullet"/>
      <w:lvlText w:val="-"/>
      <w:lvlJc w:val="left"/>
      <w:pPr>
        <w:ind w:left="430" w:hanging="360"/>
      </w:pPr>
      <w:rPr>
        <w:rFonts w:ascii="Times New Roman" w:eastAsiaTheme="minorHAnsi" w:hAnsi="Times New Roman" w:cs="Times New Roman" w:hint="default"/>
      </w:rPr>
    </w:lvl>
    <w:lvl w:ilvl="1" w:tplc="04090003" w:tentative="1">
      <w:start w:val="1"/>
      <w:numFmt w:val="bullet"/>
      <w:lvlText w:val="o"/>
      <w:lvlJc w:val="left"/>
      <w:pPr>
        <w:ind w:left="1150" w:hanging="360"/>
      </w:pPr>
      <w:rPr>
        <w:rFonts w:ascii="Courier New" w:hAnsi="Courier New" w:cs="Courier New" w:hint="default"/>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4">
    <w:nsid w:val="584F13D7"/>
    <w:multiLevelType w:val="hybridMultilevel"/>
    <w:tmpl w:val="A0B49D34"/>
    <w:lvl w:ilvl="0" w:tplc="2A1CEA2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5D960AA0"/>
    <w:multiLevelType w:val="hybridMultilevel"/>
    <w:tmpl w:val="00169806"/>
    <w:lvl w:ilvl="0" w:tplc="F2704B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8C6634"/>
    <w:multiLevelType w:val="hybridMultilevel"/>
    <w:tmpl w:val="0F9AF2EC"/>
    <w:lvl w:ilvl="0" w:tplc="3474C1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7725695"/>
    <w:multiLevelType w:val="hybridMultilevel"/>
    <w:tmpl w:val="4F7CE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C4853B5"/>
    <w:multiLevelType w:val="hybridMultilevel"/>
    <w:tmpl w:val="F836E396"/>
    <w:lvl w:ilvl="0" w:tplc="299A3F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1F46147"/>
    <w:multiLevelType w:val="hybridMultilevel"/>
    <w:tmpl w:val="1A8CF624"/>
    <w:lvl w:ilvl="0" w:tplc="EF86A7A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C00CA1"/>
    <w:multiLevelType w:val="hybridMultilevel"/>
    <w:tmpl w:val="6184849E"/>
    <w:lvl w:ilvl="0" w:tplc="B7441AD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3973777"/>
    <w:multiLevelType w:val="hybridMultilevel"/>
    <w:tmpl w:val="037E6FEA"/>
    <w:lvl w:ilvl="0" w:tplc="CE0E820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73A67299"/>
    <w:multiLevelType w:val="hybridMultilevel"/>
    <w:tmpl w:val="6B8A06EE"/>
    <w:lvl w:ilvl="0" w:tplc="5DC85ED4">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772810BA"/>
    <w:multiLevelType w:val="hybridMultilevel"/>
    <w:tmpl w:val="F4EC955E"/>
    <w:lvl w:ilvl="0" w:tplc="AA7E4FC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7ED1A35"/>
    <w:multiLevelType w:val="hybridMultilevel"/>
    <w:tmpl w:val="C2CCC0F0"/>
    <w:lvl w:ilvl="0" w:tplc="8146E5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7FF402E2"/>
    <w:multiLevelType w:val="hybridMultilevel"/>
    <w:tmpl w:val="F12A7FF0"/>
    <w:lvl w:ilvl="0" w:tplc="DDE88A8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8"/>
  </w:num>
  <w:num w:numId="3">
    <w:abstractNumId w:val="16"/>
  </w:num>
  <w:num w:numId="4">
    <w:abstractNumId w:val="12"/>
  </w:num>
  <w:num w:numId="5">
    <w:abstractNumId w:val="17"/>
  </w:num>
  <w:num w:numId="6">
    <w:abstractNumId w:val="27"/>
  </w:num>
  <w:num w:numId="7">
    <w:abstractNumId w:val="6"/>
  </w:num>
  <w:num w:numId="8">
    <w:abstractNumId w:val="0"/>
  </w:num>
  <w:num w:numId="9">
    <w:abstractNumId w:val="14"/>
  </w:num>
  <w:num w:numId="10">
    <w:abstractNumId w:val="20"/>
  </w:num>
  <w:num w:numId="11">
    <w:abstractNumId w:val="29"/>
  </w:num>
  <w:num w:numId="12">
    <w:abstractNumId w:val="18"/>
  </w:num>
  <w:num w:numId="13">
    <w:abstractNumId w:val="22"/>
  </w:num>
  <w:num w:numId="14">
    <w:abstractNumId w:val="11"/>
  </w:num>
  <w:num w:numId="15">
    <w:abstractNumId w:val="1"/>
  </w:num>
  <w:num w:numId="16">
    <w:abstractNumId w:val="13"/>
  </w:num>
  <w:num w:numId="17">
    <w:abstractNumId w:val="35"/>
  </w:num>
  <w:num w:numId="18">
    <w:abstractNumId w:val="30"/>
  </w:num>
  <w:num w:numId="19">
    <w:abstractNumId w:val="3"/>
  </w:num>
  <w:num w:numId="20">
    <w:abstractNumId w:val="2"/>
  </w:num>
  <w:num w:numId="21">
    <w:abstractNumId w:val="23"/>
  </w:num>
  <w:num w:numId="22">
    <w:abstractNumId w:val="7"/>
  </w:num>
  <w:num w:numId="23">
    <w:abstractNumId w:val="9"/>
  </w:num>
  <w:num w:numId="24">
    <w:abstractNumId w:val="5"/>
  </w:num>
  <w:num w:numId="25">
    <w:abstractNumId w:val="32"/>
  </w:num>
  <w:num w:numId="26">
    <w:abstractNumId w:val="10"/>
  </w:num>
  <w:num w:numId="27">
    <w:abstractNumId w:val="8"/>
  </w:num>
  <w:num w:numId="28">
    <w:abstractNumId w:val="24"/>
  </w:num>
  <w:num w:numId="29">
    <w:abstractNumId w:val="34"/>
  </w:num>
  <w:num w:numId="30">
    <w:abstractNumId w:val="31"/>
  </w:num>
  <w:num w:numId="31">
    <w:abstractNumId w:val="21"/>
  </w:num>
  <w:num w:numId="32">
    <w:abstractNumId w:val="25"/>
  </w:num>
  <w:num w:numId="33">
    <w:abstractNumId w:val="26"/>
  </w:num>
  <w:num w:numId="34">
    <w:abstractNumId w:val="4"/>
  </w:num>
  <w:num w:numId="35">
    <w:abstractNumId w:val="33"/>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C4F9E"/>
    <w:rsid w:val="00003EB1"/>
    <w:rsid w:val="00005965"/>
    <w:rsid w:val="000077DB"/>
    <w:rsid w:val="00045B00"/>
    <w:rsid w:val="00062C98"/>
    <w:rsid w:val="00074AB2"/>
    <w:rsid w:val="00087ABC"/>
    <w:rsid w:val="000A3F75"/>
    <w:rsid w:val="000D2C6E"/>
    <w:rsid w:val="000F6417"/>
    <w:rsid w:val="00106B5E"/>
    <w:rsid w:val="001133C4"/>
    <w:rsid w:val="001150BB"/>
    <w:rsid w:val="0014042A"/>
    <w:rsid w:val="00153D3D"/>
    <w:rsid w:val="00162C11"/>
    <w:rsid w:val="0017102B"/>
    <w:rsid w:val="001818B1"/>
    <w:rsid w:val="00190B37"/>
    <w:rsid w:val="001A7D15"/>
    <w:rsid w:val="001F3577"/>
    <w:rsid w:val="001F5268"/>
    <w:rsid w:val="00201106"/>
    <w:rsid w:val="002026BB"/>
    <w:rsid w:val="00221AEC"/>
    <w:rsid w:val="00252C8C"/>
    <w:rsid w:val="00274407"/>
    <w:rsid w:val="00275413"/>
    <w:rsid w:val="002830DB"/>
    <w:rsid w:val="002B0CD3"/>
    <w:rsid w:val="002B4106"/>
    <w:rsid w:val="002C529A"/>
    <w:rsid w:val="002C667F"/>
    <w:rsid w:val="0030480C"/>
    <w:rsid w:val="003374A9"/>
    <w:rsid w:val="0036089A"/>
    <w:rsid w:val="003613BF"/>
    <w:rsid w:val="00377D8D"/>
    <w:rsid w:val="003A6282"/>
    <w:rsid w:val="003C34B8"/>
    <w:rsid w:val="003E337C"/>
    <w:rsid w:val="00411DBA"/>
    <w:rsid w:val="00474928"/>
    <w:rsid w:val="004814BA"/>
    <w:rsid w:val="004831F2"/>
    <w:rsid w:val="004A6586"/>
    <w:rsid w:val="004B39DF"/>
    <w:rsid w:val="004F002A"/>
    <w:rsid w:val="00502E1C"/>
    <w:rsid w:val="00534D97"/>
    <w:rsid w:val="0053760D"/>
    <w:rsid w:val="005413EA"/>
    <w:rsid w:val="005420EC"/>
    <w:rsid w:val="00553368"/>
    <w:rsid w:val="00553AC6"/>
    <w:rsid w:val="00555FD3"/>
    <w:rsid w:val="0056406A"/>
    <w:rsid w:val="005876DB"/>
    <w:rsid w:val="0059770D"/>
    <w:rsid w:val="005B321F"/>
    <w:rsid w:val="005B375B"/>
    <w:rsid w:val="005F52EA"/>
    <w:rsid w:val="00615016"/>
    <w:rsid w:val="006426C9"/>
    <w:rsid w:val="00654BA4"/>
    <w:rsid w:val="00671D6B"/>
    <w:rsid w:val="006803B9"/>
    <w:rsid w:val="00686AA0"/>
    <w:rsid w:val="006C2B03"/>
    <w:rsid w:val="006C3EDF"/>
    <w:rsid w:val="006C60EC"/>
    <w:rsid w:val="006D2648"/>
    <w:rsid w:val="00700963"/>
    <w:rsid w:val="00734063"/>
    <w:rsid w:val="007377BF"/>
    <w:rsid w:val="00787CCC"/>
    <w:rsid w:val="007E49C2"/>
    <w:rsid w:val="007E751C"/>
    <w:rsid w:val="00824EE3"/>
    <w:rsid w:val="008504E0"/>
    <w:rsid w:val="00861DB8"/>
    <w:rsid w:val="00865E63"/>
    <w:rsid w:val="00875C0B"/>
    <w:rsid w:val="008E4954"/>
    <w:rsid w:val="00945921"/>
    <w:rsid w:val="00950707"/>
    <w:rsid w:val="00965900"/>
    <w:rsid w:val="009831E0"/>
    <w:rsid w:val="009973C3"/>
    <w:rsid w:val="009C744B"/>
    <w:rsid w:val="009E1309"/>
    <w:rsid w:val="009F6262"/>
    <w:rsid w:val="00A04262"/>
    <w:rsid w:val="00A202A9"/>
    <w:rsid w:val="00A2128A"/>
    <w:rsid w:val="00A634B2"/>
    <w:rsid w:val="00A87428"/>
    <w:rsid w:val="00AD1C96"/>
    <w:rsid w:val="00AD5E1E"/>
    <w:rsid w:val="00AE57FA"/>
    <w:rsid w:val="00AF7D8C"/>
    <w:rsid w:val="00B016BE"/>
    <w:rsid w:val="00B16781"/>
    <w:rsid w:val="00B34021"/>
    <w:rsid w:val="00B63787"/>
    <w:rsid w:val="00B64FE9"/>
    <w:rsid w:val="00B743A2"/>
    <w:rsid w:val="00B90E41"/>
    <w:rsid w:val="00BA3BF8"/>
    <w:rsid w:val="00BB7EB6"/>
    <w:rsid w:val="00BC4F9E"/>
    <w:rsid w:val="00BE659A"/>
    <w:rsid w:val="00C13FF5"/>
    <w:rsid w:val="00C340B0"/>
    <w:rsid w:val="00C404B6"/>
    <w:rsid w:val="00C41657"/>
    <w:rsid w:val="00C74D0E"/>
    <w:rsid w:val="00C75105"/>
    <w:rsid w:val="00CE252B"/>
    <w:rsid w:val="00CF5069"/>
    <w:rsid w:val="00D93251"/>
    <w:rsid w:val="00D97F46"/>
    <w:rsid w:val="00DA62B2"/>
    <w:rsid w:val="00DC087F"/>
    <w:rsid w:val="00E16280"/>
    <w:rsid w:val="00E3529C"/>
    <w:rsid w:val="00E4579E"/>
    <w:rsid w:val="00E701BE"/>
    <w:rsid w:val="00EC4D90"/>
    <w:rsid w:val="00EE7EC0"/>
    <w:rsid w:val="00EF1D73"/>
    <w:rsid w:val="00F020CF"/>
    <w:rsid w:val="00F07A89"/>
    <w:rsid w:val="00F1308C"/>
    <w:rsid w:val="00F16CEE"/>
    <w:rsid w:val="00F16E4C"/>
    <w:rsid w:val="00F20CEC"/>
    <w:rsid w:val="00F31F7C"/>
    <w:rsid w:val="00F6089C"/>
    <w:rsid w:val="00F80A6B"/>
    <w:rsid w:val="00F96D49"/>
    <w:rsid w:val="00FB40BB"/>
    <w:rsid w:val="00FD0C6E"/>
    <w:rsid w:val="00FE4A94"/>
    <w:rsid w:val="00FF2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95D4A79-1255-466B-8BB0-143564FFC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qFormat/>
    <w:rsid w:val="001133C4"/>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4F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F9E"/>
    <w:rPr>
      <w:rFonts w:ascii="Tahoma" w:hAnsi="Tahoma" w:cs="Tahoma"/>
      <w:sz w:val="16"/>
      <w:szCs w:val="16"/>
    </w:rPr>
  </w:style>
  <w:style w:type="paragraph" w:styleId="ListParagraph">
    <w:name w:val="List Paragraph"/>
    <w:basedOn w:val="Normal"/>
    <w:uiPriority w:val="34"/>
    <w:qFormat/>
    <w:rsid w:val="002C529A"/>
    <w:pPr>
      <w:ind w:left="720"/>
      <w:contextualSpacing/>
    </w:pPr>
  </w:style>
  <w:style w:type="paragraph" w:styleId="Footer">
    <w:name w:val="footer"/>
    <w:basedOn w:val="Normal"/>
    <w:link w:val="FooterChar"/>
    <w:uiPriority w:val="99"/>
    <w:unhideWhenUsed/>
    <w:rsid w:val="00FF29CF"/>
    <w:pPr>
      <w:tabs>
        <w:tab w:val="center" w:pos="4680"/>
        <w:tab w:val="right" w:pos="9360"/>
      </w:tabs>
      <w:spacing w:after="0" w:line="240" w:lineRule="auto"/>
    </w:pPr>
    <w:rPr>
      <w:rFonts w:ascii="Times New Roman" w:hAnsi="Times New Roman"/>
      <w:sz w:val="28"/>
    </w:rPr>
  </w:style>
  <w:style w:type="character" w:customStyle="1" w:styleId="FooterChar">
    <w:name w:val="Footer Char"/>
    <w:basedOn w:val="DefaultParagraphFont"/>
    <w:link w:val="Footer"/>
    <w:uiPriority w:val="99"/>
    <w:rsid w:val="00FF29CF"/>
    <w:rPr>
      <w:rFonts w:ascii="Times New Roman" w:hAnsi="Times New Roman"/>
      <w:sz w:val="28"/>
    </w:rPr>
  </w:style>
  <w:style w:type="paragraph" w:styleId="BodyText">
    <w:name w:val="Body Text"/>
    <w:basedOn w:val="Normal"/>
    <w:link w:val="BodyTextChar"/>
    <w:uiPriority w:val="99"/>
    <w:unhideWhenUsed/>
    <w:rsid w:val="00FF29CF"/>
    <w:pPr>
      <w:spacing w:after="120"/>
    </w:pPr>
    <w:rPr>
      <w:rFonts w:ascii="Times New Roman" w:hAnsi="Times New Roman"/>
      <w:sz w:val="28"/>
    </w:rPr>
  </w:style>
  <w:style w:type="character" w:customStyle="1" w:styleId="BodyTextChar">
    <w:name w:val="Body Text Char"/>
    <w:basedOn w:val="DefaultParagraphFont"/>
    <w:link w:val="BodyText"/>
    <w:uiPriority w:val="99"/>
    <w:rsid w:val="00FF29CF"/>
    <w:rPr>
      <w:rFonts w:ascii="Times New Roman" w:hAnsi="Times New Roman"/>
      <w:sz w:val="28"/>
    </w:rPr>
  </w:style>
  <w:style w:type="paragraph" w:customStyle="1" w:styleId="B">
    <w:name w:val="B"/>
    <w:basedOn w:val="Normal"/>
    <w:qFormat/>
    <w:rsid w:val="00FF29CF"/>
    <w:pPr>
      <w:spacing w:after="0" w:line="360" w:lineRule="auto"/>
      <w:jc w:val="both"/>
    </w:pPr>
    <w:rPr>
      <w:rFonts w:ascii="Times New Roman" w:hAnsi="Times New Roman"/>
      <w:b/>
      <w:color w:val="000000"/>
      <w:sz w:val="28"/>
      <w:szCs w:val="28"/>
      <w:lang w:eastAsia="vi-VN" w:bidi="vi-VN"/>
    </w:rPr>
  </w:style>
  <w:style w:type="paragraph" w:customStyle="1" w:styleId="FirstParagraph">
    <w:name w:val="First Paragraph"/>
    <w:basedOn w:val="BodyText"/>
    <w:next w:val="BodyText"/>
    <w:qFormat/>
    <w:rsid w:val="00555FD3"/>
    <w:pPr>
      <w:spacing w:before="180" w:after="180" w:line="240" w:lineRule="auto"/>
    </w:pPr>
    <w:rPr>
      <w:rFonts w:asciiTheme="minorHAnsi" w:hAnsiTheme="minorHAnsi"/>
      <w:sz w:val="24"/>
      <w:szCs w:val="24"/>
    </w:rPr>
  </w:style>
  <w:style w:type="table" w:styleId="TableGrid">
    <w:name w:val="Table Grid"/>
    <w:basedOn w:val="TableNormal"/>
    <w:uiPriority w:val="59"/>
    <w:rsid w:val="00555FD3"/>
    <w:pPr>
      <w:spacing w:after="0" w:line="240" w:lineRule="auto"/>
    </w:pPr>
    <w:rPr>
      <w:rFonts w:ascii="Times New Roman" w:hAnsi="Times New Roman"/>
      <w:sz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erbatimChar">
    <w:name w:val="Verbatim Char"/>
    <w:basedOn w:val="DefaultParagraphFont"/>
    <w:link w:val="SourceCode"/>
    <w:rsid w:val="00555FD3"/>
    <w:rPr>
      <w:rFonts w:ascii="Consolas" w:hAnsi="Consolas"/>
    </w:rPr>
  </w:style>
  <w:style w:type="paragraph" w:customStyle="1" w:styleId="SourceCode">
    <w:name w:val="Source Code"/>
    <w:basedOn w:val="Normal"/>
    <w:link w:val="VerbatimChar"/>
    <w:rsid w:val="00555FD3"/>
    <w:pPr>
      <w:wordWrap w:val="0"/>
      <w:spacing w:line="240" w:lineRule="auto"/>
    </w:pPr>
    <w:rPr>
      <w:rFonts w:ascii="Consolas" w:hAnsi="Consolas"/>
    </w:rPr>
  </w:style>
  <w:style w:type="paragraph" w:customStyle="1" w:styleId="Compact">
    <w:name w:val="Compact"/>
    <w:basedOn w:val="BodyText"/>
    <w:qFormat/>
    <w:rsid w:val="00555FD3"/>
    <w:pPr>
      <w:spacing w:before="36" w:after="36" w:line="240" w:lineRule="auto"/>
    </w:pPr>
    <w:rPr>
      <w:rFonts w:asciiTheme="minorHAnsi" w:hAnsiTheme="minorHAnsi"/>
      <w:sz w:val="24"/>
      <w:szCs w:val="24"/>
    </w:rPr>
  </w:style>
  <w:style w:type="paragraph" w:customStyle="1" w:styleId="Definition">
    <w:name w:val="Definition"/>
    <w:basedOn w:val="Normal"/>
    <w:rsid w:val="00555FD3"/>
    <w:pPr>
      <w:spacing w:line="240" w:lineRule="auto"/>
    </w:pPr>
    <w:rPr>
      <w:sz w:val="24"/>
      <w:szCs w:val="24"/>
    </w:rPr>
  </w:style>
  <w:style w:type="paragraph" w:customStyle="1" w:styleId="A">
    <w:name w:val="A"/>
    <w:basedOn w:val="BodyText"/>
    <w:qFormat/>
    <w:rsid w:val="00555FD3"/>
    <w:pPr>
      <w:spacing w:after="0" w:line="360" w:lineRule="auto"/>
      <w:jc w:val="center"/>
    </w:pPr>
    <w:rPr>
      <w:rFonts w:cs="Times New Roman"/>
      <w:b/>
      <w:szCs w:val="28"/>
    </w:rPr>
  </w:style>
  <w:style w:type="character" w:customStyle="1" w:styleId="Bodytext2">
    <w:name w:val="Body text (2)_"/>
    <w:basedOn w:val="DefaultParagraphFont"/>
    <w:link w:val="Bodytext20"/>
    <w:rsid w:val="00C41657"/>
    <w:rPr>
      <w:rFonts w:eastAsia="Times New Roman" w:cs="Times New Roman"/>
      <w:szCs w:val="28"/>
      <w:shd w:val="clear" w:color="auto" w:fill="FFFFFF"/>
    </w:rPr>
  </w:style>
  <w:style w:type="paragraph" w:customStyle="1" w:styleId="Bodytext20">
    <w:name w:val="Body text (2)"/>
    <w:basedOn w:val="Normal"/>
    <w:link w:val="Bodytext2"/>
    <w:rsid w:val="00C41657"/>
    <w:pPr>
      <w:widowControl w:val="0"/>
      <w:shd w:val="clear" w:color="auto" w:fill="FFFFFF"/>
      <w:spacing w:after="0" w:line="389" w:lineRule="exact"/>
      <w:ind w:hanging="640"/>
      <w:jc w:val="both"/>
    </w:pPr>
    <w:rPr>
      <w:rFonts w:eastAsia="Times New Roman" w:cs="Times New Roman"/>
      <w:szCs w:val="28"/>
    </w:rPr>
  </w:style>
  <w:style w:type="paragraph" w:styleId="NormalWeb">
    <w:name w:val="Normal (Web)"/>
    <w:basedOn w:val="Normal"/>
    <w:rsid w:val="00F07A8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659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900"/>
  </w:style>
  <w:style w:type="character" w:styleId="Strong">
    <w:name w:val="Strong"/>
    <w:basedOn w:val="DefaultParagraphFont"/>
    <w:qFormat/>
    <w:rsid w:val="00BA3BF8"/>
    <w:rPr>
      <w:b/>
      <w:bCs/>
    </w:rPr>
  </w:style>
  <w:style w:type="character" w:customStyle="1" w:styleId="apple-converted-space">
    <w:name w:val="apple-converted-space"/>
    <w:basedOn w:val="DefaultParagraphFont"/>
    <w:rsid w:val="00BA3BF8"/>
  </w:style>
  <w:style w:type="character" w:styleId="Emphasis">
    <w:name w:val="Emphasis"/>
    <w:basedOn w:val="DefaultParagraphFont"/>
    <w:qFormat/>
    <w:rsid w:val="00BA3BF8"/>
    <w:rPr>
      <w:i/>
      <w:iCs/>
    </w:rPr>
  </w:style>
  <w:style w:type="character" w:customStyle="1" w:styleId="Heading3Char">
    <w:name w:val="Heading 3 Char"/>
    <w:basedOn w:val="DefaultParagraphFont"/>
    <w:link w:val="Heading3"/>
    <w:rsid w:val="001133C4"/>
    <w:rPr>
      <w:rFonts w:ascii="Arial" w:eastAsia="Times New Roman" w:hAnsi="Arial" w:cs="Arial"/>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547835">
      <w:bodyDiv w:val="1"/>
      <w:marLeft w:val="0"/>
      <w:marRight w:val="0"/>
      <w:marTop w:val="0"/>
      <w:marBottom w:val="0"/>
      <w:divBdr>
        <w:top w:val="none" w:sz="0" w:space="0" w:color="auto"/>
        <w:left w:val="none" w:sz="0" w:space="0" w:color="auto"/>
        <w:bottom w:val="none" w:sz="0" w:space="0" w:color="auto"/>
        <w:right w:val="none" w:sz="0" w:space="0" w:color="auto"/>
      </w:divBdr>
      <w:divsChild>
        <w:div w:id="1154107585">
          <w:marLeft w:val="0"/>
          <w:marRight w:val="0"/>
          <w:marTop w:val="0"/>
          <w:marBottom w:val="0"/>
          <w:divBdr>
            <w:top w:val="none" w:sz="0" w:space="0" w:color="auto"/>
            <w:left w:val="none" w:sz="0" w:space="0" w:color="auto"/>
            <w:bottom w:val="none" w:sz="0" w:space="0" w:color="auto"/>
            <w:right w:val="none" w:sz="0" w:space="0" w:color="auto"/>
          </w:divBdr>
          <w:divsChild>
            <w:div w:id="846555228">
              <w:marLeft w:val="0"/>
              <w:marRight w:val="0"/>
              <w:marTop w:val="0"/>
              <w:marBottom w:val="0"/>
              <w:divBdr>
                <w:top w:val="none" w:sz="0" w:space="0" w:color="auto"/>
                <w:left w:val="none" w:sz="0" w:space="0" w:color="auto"/>
                <w:bottom w:val="none" w:sz="0" w:space="0" w:color="auto"/>
                <w:right w:val="none" w:sz="0" w:space="0" w:color="auto"/>
              </w:divBdr>
              <w:divsChild>
                <w:div w:id="1538929912">
                  <w:marLeft w:val="0"/>
                  <w:marRight w:val="0"/>
                  <w:marTop w:val="0"/>
                  <w:marBottom w:val="0"/>
                  <w:divBdr>
                    <w:top w:val="none" w:sz="0" w:space="0" w:color="auto"/>
                    <w:left w:val="none" w:sz="0" w:space="0" w:color="auto"/>
                    <w:bottom w:val="none" w:sz="0" w:space="0" w:color="auto"/>
                    <w:right w:val="none" w:sz="0" w:space="0" w:color="auto"/>
                  </w:divBdr>
                  <w:divsChild>
                    <w:div w:id="1554191243">
                      <w:marLeft w:val="0"/>
                      <w:marRight w:val="0"/>
                      <w:marTop w:val="0"/>
                      <w:marBottom w:val="0"/>
                      <w:divBdr>
                        <w:top w:val="none" w:sz="0" w:space="0" w:color="auto"/>
                        <w:left w:val="none" w:sz="0" w:space="0" w:color="auto"/>
                        <w:bottom w:val="none" w:sz="0" w:space="0" w:color="auto"/>
                        <w:right w:val="none" w:sz="0" w:space="0" w:color="auto"/>
                      </w:divBdr>
                      <w:divsChild>
                        <w:div w:id="25991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35EC23A397548428FFD7A2FE23A15DE"/>
        <w:category>
          <w:name w:val="General"/>
          <w:gallery w:val="placeholder"/>
        </w:category>
        <w:types>
          <w:type w:val="bbPlcHdr"/>
        </w:types>
        <w:behaviors>
          <w:behavior w:val="content"/>
        </w:behaviors>
        <w:guid w:val="{8DB65B8F-8C10-4AE5-930E-E97ECE0401D6}"/>
      </w:docPartPr>
      <w:docPartBody>
        <w:p w:rsidR="00E45A92" w:rsidRDefault="00100943" w:rsidP="00100943">
          <w:pPr>
            <w:pStyle w:val="E35EC23A397548428FFD7A2FE23A15DE"/>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00943"/>
    <w:rsid w:val="00100943"/>
    <w:rsid w:val="00435C76"/>
    <w:rsid w:val="004A6506"/>
    <w:rsid w:val="0085322A"/>
    <w:rsid w:val="009E64C6"/>
    <w:rsid w:val="00E45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5EC23A397548428FFD7A2FE23A15DE">
    <w:name w:val="E35EC23A397548428FFD7A2FE23A15DE"/>
    <w:rsid w:val="001009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34CFD-D1D3-4869-A818-19497E614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29</Pages>
  <Words>5697</Words>
  <Characters>32477</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Một số kinh nghiệm nâng cao chất lượng bữa ăn cho trẻ và đảm bảo vệ sinh an toàn thực phẩm trong trường mầm non”</vt:lpstr>
    </vt:vector>
  </TitlesOfParts>
  <Company/>
  <LinksUpToDate>false</LinksUpToDate>
  <CharactersWithSpaces>38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số kinh nghiệm nâng cao chất lượng bữa ăn cho trẻ và đảm bảo vệ sinh an toàn thực phẩm trong trường mầm non”</dc:title>
  <dc:creator>mr duy</dc:creator>
  <cp:lastModifiedBy>Admin</cp:lastModifiedBy>
  <cp:revision>66</cp:revision>
  <dcterms:created xsi:type="dcterms:W3CDTF">2020-02-15T08:23:00Z</dcterms:created>
  <dcterms:modified xsi:type="dcterms:W3CDTF">2020-02-16T14:48:00Z</dcterms:modified>
</cp:coreProperties>
</file>